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D79" w:rsidRPr="00D03D79" w:rsidRDefault="00D03D79" w:rsidP="00D03D79">
      <w:pPr>
        <w:pStyle w:val="BodyText"/>
        <w:spacing w:before="4" w:line="360" w:lineRule="auto"/>
        <w:jc w:val="center"/>
        <w:rPr>
          <w:b/>
        </w:rPr>
      </w:pPr>
      <w:r w:rsidRPr="00D03D79">
        <w:rPr>
          <w:b/>
        </w:rPr>
        <w:t>THE MINISTRY OF EDUCATION AND SCIENCE OF UKRAINE</w:t>
      </w:r>
    </w:p>
    <w:p w:rsidR="00297E17" w:rsidRDefault="00D03D79" w:rsidP="00D03D79">
      <w:pPr>
        <w:pStyle w:val="BodyText"/>
        <w:spacing w:before="4" w:line="360" w:lineRule="auto"/>
        <w:jc w:val="center"/>
        <w:rPr>
          <w:b/>
        </w:rPr>
      </w:pPr>
      <w:r w:rsidRPr="00D03D79">
        <w:rPr>
          <w:b/>
        </w:rPr>
        <w:t>State University of Intelligent Technologies and Communications</w:t>
      </w:r>
    </w:p>
    <w:p w:rsidR="00D03D79" w:rsidRPr="006078A7" w:rsidRDefault="00D03D79" w:rsidP="00D03D79">
      <w:pPr>
        <w:pStyle w:val="BodyText"/>
        <w:spacing w:before="4" w:line="360" w:lineRule="auto"/>
        <w:jc w:val="center"/>
        <w:rPr>
          <w:b/>
          <w:lang w:val="uk-UA"/>
        </w:rPr>
      </w:pPr>
    </w:p>
    <w:p w:rsidR="00297E17" w:rsidRPr="008B42F7" w:rsidRDefault="00AD09A9" w:rsidP="00D03D79">
      <w:pPr>
        <w:spacing w:line="360" w:lineRule="auto"/>
        <w:ind w:left="991" w:right="1138"/>
        <w:jc w:val="center"/>
        <w:rPr>
          <w:b/>
          <w:sz w:val="28"/>
          <w:lang w:val="uk-UA"/>
        </w:rPr>
      </w:pPr>
      <w:r>
        <w:rPr>
          <w:b/>
          <w:sz w:val="28"/>
          <w:lang w:val="en-US"/>
        </w:rPr>
        <w:t>Department of Software Engineering</w:t>
      </w: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504507" w:rsidRDefault="00504507" w:rsidP="0012678C">
      <w:pPr>
        <w:spacing w:line="360" w:lineRule="auto"/>
        <w:ind w:left="994" w:right="1138"/>
        <w:jc w:val="center"/>
        <w:rPr>
          <w:b/>
          <w:sz w:val="28"/>
          <w:lang w:val="en-US"/>
        </w:rPr>
      </w:pPr>
      <w:r>
        <w:rPr>
          <w:b/>
          <w:sz w:val="28"/>
          <w:lang w:val="en-US"/>
        </w:rPr>
        <w:t>COURSE PROJECT</w:t>
      </w:r>
    </w:p>
    <w:p w:rsidR="00504507" w:rsidRDefault="00E07423" w:rsidP="0012678C">
      <w:pPr>
        <w:spacing w:line="360" w:lineRule="auto"/>
        <w:ind w:left="996" w:right="1138"/>
        <w:jc w:val="center"/>
        <w:rPr>
          <w:b/>
          <w:sz w:val="28"/>
          <w:lang w:val="uk-UA"/>
        </w:rPr>
      </w:pPr>
      <w:r w:rsidRPr="00E07423">
        <w:rPr>
          <w:b/>
          <w:sz w:val="28"/>
          <w:lang w:val="uk-UA"/>
        </w:rPr>
        <w:t xml:space="preserve">from the discipline </w:t>
      </w:r>
      <w:r w:rsidR="00584871" w:rsidRPr="00897859">
        <w:rPr>
          <w:b/>
          <w:sz w:val="28"/>
          <w:lang w:val="uk-UA"/>
        </w:rPr>
        <w:t>«</w:t>
      </w:r>
      <w:r w:rsidR="00504507">
        <w:rPr>
          <w:b/>
          <w:sz w:val="28"/>
          <w:lang w:val="en-US"/>
        </w:rPr>
        <w:t>Object</w:t>
      </w:r>
      <w:r w:rsidR="001104B9">
        <w:rPr>
          <w:b/>
          <w:sz w:val="28"/>
          <w:lang w:val="en-US"/>
        </w:rPr>
        <w:t>-</w:t>
      </w:r>
      <w:r w:rsidR="00504507">
        <w:rPr>
          <w:b/>
          <w:sz w:val="28"/>
          <w:lang w:val="en-US"/>
        </w:rPr>
        <w:t>oriented programming</w:t>
      </w:r>
      <w:r w:rsidR="00584871" w:rsidRPr="00897859">
        <w:rPr>
          <w:b/>
          <w:sz w:val="28"/>
          <w:lang w:val="uk-UA"/>
        </w:rPr>
        <w:t>»</w:t>
      </w:r>
    </w:p>
    <w:p w:rsidR="006F54CF" w:rsidRDefault="006F54CF" w:rsidP="0012678C">
      <w:pPr>
        <w:spacing w:line="360" w:lineRule="auto"/>
        <w:ind w:left="996" w:right="1138"/>
        <w:jc w:val="center"/>
        <w:rPr>
          <w:b/>
          <w:sz w:val="28"/>
          <w:lang w:val="uk-UA"/>
        </w:rPr>
      </w:pPr>
      <w:r>
        <w:rPr>
          <w:b/>
          <w:sz w:val="28"/>
          <w:lang w:val="en-US"/>
        </w:rPr>
        <w:t>On</w:t>
      </w:r>
      <w:r w:rsidR="004E7042">
        <w:rPr>
          <w:b/>
          <w:sz w:val="28"/>
          <w:lang w:val="en-US"/>
        </w:rPr>
        <w:t xml:space="preserve"> the theme</w:t>
      </w:r>
      <w:r>
        <w:rPr>
          <w:b/>
          <w:sz w:val="28"/>
          <w:lang w:val="uk-UA"/>
        </w:rPr>
        <w:t>:</w:t>
      </w:r>
    </w:p>
    <w:p w:rsidR="00297E17" w:rsidRPr="00897859" w:rsidRDefault="00584871" w:rsidP="0012678C">
      <w:pPr>
        <w:spacing w:line="360" w:lineRule="auto"/>
        <w:ind w:left="996" w:right="1138"/>
        <w:jc w:val="center"/>
        <w:rPr>
          <w:b/>
          <w:sz w:val="28"/>
          <w:lang w:val="uk-UA"/>
        </w:rPr>
      </w:pPr>
      <w:r w:rsidRPr="00897859">
        <w:rPr>
          <w:b/>
          <w:sz w:val="28"/>
          <w:lang w:val="uk-UA"/>
        </w:rPr>
        <w:t>«</w:t>
      </w:r>
      <w:r w:rsidR="006F54CF">
        <w:rPr>
          <w:b/>
          <w:sz w:val="28"/>
          <w:lang w:val="en-US"/>
        </w:rPr>
        <w:t xml:space="preserve">Educational application for </w:t>
      </w:r>
      <w:r w:rsidR="006F54CF" w:rsidRPr="006F54CF">
        <w:rPr>
          <w:b/>
          <w:sz w:val="28"/>
          <w:lang w:val="en-US"/>
        </w:rPr>
        <w:t>higher education institution</w:t>
      </w:r>
      <w:r w:rsidR="006F54CF">
        <w:rPr>
          <w:b/>
          <w:sz w:val="28"/>
          <w:lang w:val="en-US"/>
        </w:rPr>
        <w:t>s</w:t>
      </w:r>
      <w:r w:rsidRPr="00897859">
        <w:rPr>
          <w:b/>
          <w:sz w:val="28"/>
          <w:lang w:val="uk-UA"/>
        </w:rPr>
        <w:t>»</w:t>
      </w:r>
    </w:p>
    <w:p w:rsidR="00297E17" w:rsidRPr="006078A7" w:rsidRDefault="00297E17" w:rsidP="0012678C">
      <w:pPr>
        <w:pStyle w:val="BodyText"/>
        <w:spacing w:line="360" w:lineRule="auto"/>
        <w:rPr>
          <w:b/>
          <w:lang w:val="uk-UA"/>
        </w:rPr>
      </w:pP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897859" w:rsidRDefault="00890EB6" w:rsidP="0076090B">
      <w:pPr>
        <w:pStyle w:val="BodyText"/>
        <w:spacing w:line="360" w:lineRule="auto"/>
        <w:ind w:left="4111"/>
        <w:rPr>
          <w:lang w:val="uk-UA"/>
        </w:rPr>
      </w:pPr>
      <w:r>
        <w:rPr>
          <w:lang w:val="uk-UA"/>
        </w:rPr>
        <w:softHyphen/>
      </w:r>
      <w:r>
        <w:rPr>
          <w:lang w:val="en-US"/>
        </w:rPr>
        <w:t xml:space="preserve">of </w:t>
      </w:r>
      <w:r w:rsidR="001104B9">
        <w:rPr>
          <w:lang w:val="en-US"/>
        </w:rPr>
        <w:t xml:space="preserve">a </w:t>
      </w:r>
      <w:r>
        <w:rPr>
          <w:lang w:val="en-US"/>
        </w:rPr>
        <w:t>student of 2</w:t>
      </w:r>
      <w:r w:rsidRPr="00890EB6">
        <w:rPr>
          <w:vertAlign w:val="superscript"/>
          <w:lang w:val="en-US"/>
        </w:rPr>
        <w:t>nd</w:t>
      </w:r>
      <w:r>
        <w:rPr>
          <w:lang w:val="en-US"/>
        </w:rPr>
        <w:t xml:space="preserve"> year of group</w:t>
      </w:r>
      <w:r w:rsidR="00584871" w:rsidRPr="00897859">
        <w:rPr>
          <w:spacing w:val="-7"/>
          <w:lang w:val="uk-UA"/>
        </w:rPr>
        <w:t xml:space="preserve"> </w:t>
      </w:r>
      <w:r w:rsidR="00AE6D6A" w:rsidRPr="00897859">
        <w:rPr>
          <w:lang w:val="uk-UA"/>
        </w:rPr>
        <w:t>ІПЗ</w:t>
      </w:r>
      <w:r w:rsidR="00203F8A">
        <w:rPr>
          <w:lang w:val="uk-UA"/>
        </w:rPr>
        <w:t xml:space="preserve"> ТЕ</w:t>
      </w:r>
      <w:r w:rsidR="002D7AA9">
        <w:rPr>
          <w:lang w:val="uk-UA"/>
        </w:rPr>
        <w:t xml:space="preserve"> 2</w:t>
      </w:r>
      <w:r w:rsidR="00584871" w:rsidRPr="00897859">
        <w:rPr>
          <w:lang w:val="uk-UA"/>
        </w:rPr>
        <w:t>.</w:t>
      </w:r>
      <w:r w:rsidR="002D7AA9">
        <w:rPr>
          <w:lang w:val="uk-UA"/>
        </w:rPr>
        <w:t>1.</w:t>
      </w:r>
      <w:r w:rsidR="00AE6D6A" w:rsidRPr="00897859">
        <w:rPr>
          <w:lang w:val="uk-UA"/>
        </w:rPr>
        <w:t>01</w:t>
      </w:r>
    </w:p>
    <w:p w:rsidR="00297E17" w:rsidRPr="001E7F6B" w:rsidRDefault="00890EB6" w:rsidP="0076090B">
      <w:pPr>
        <w:pStyle w:val="BodyText"/>
        <w:spacing w:line="360" w:lineRule="auto"/>
        <w:ind w:left="4111" w:right="805"/>
        <w:rPr>
          <w:lang w:val="en-US"/>
        </w:rPr>
      </w:pPr>
      <w:proofErr w:type="gramStart"/>
      <w:r>
        <w:rPr>
          <w:lang w:val="en-US"/>
        </w:rPr>
        <w:t>of</w:t>
      </w:r>
      <w:proofErr w:type="gramEnd"/>
      <w:r w:rsidRPr="00890EB6">
        <w:rPr>
          <w:lang w:val="uk-UA"/>
        </w:rPr>
        <w:t xml:space="preserve"> </w:t>
      </w:r>
      <w:r>
        <w:rPr>
          <w:lang w:val="en-US"/>
        </w:rPr>
        <w:t>specialty</w:t>
      </w:r>
      <w:r w:rsidR="00584871" w:rsidRPr="00897859">
        <w:rPr>
          <w:lang w:val="uk-UA"/>
        </w:rPr>
        <w:t xml:space="preserve"> 1</w:t>
      </w:r>
      <w:r w:rsidR="00AE6D6A" w:rsidRPr="00897859">
        <w:rPr>
          <w:lang w:val="uk-UA"/>
        </w:rPr>
        <w:t>2</w:t>
      </w:r>
      <w:r w:rsidR="00584871" w:rsidRPr="00897859">
        <w:rPr>
          <w:lang w:val="uk-UA"/>
        </w:rPr>
        <w:t>1 «</w:t>
      </w:r>
      <w:r>
        <w:rPr>
          <w:lang w:val="en-US"/>
        </w:rPr>
        <w:t>Software</w:t>
      </w:r>
      <w:r w:rsidRPr="00890EB6">
        <w:rPr>
          <w:lang w:val="uk-UA"/>
        </w:rPr>
        <w:t xml:space="preserve"> </w:t>
      </w:r>
      <w:r>
        <w:rPr>
          <w:lang w:val="uk-UA"/>
        </w:rPr>
        <w:t>Engineering</w:t>
      </w:r>
      <w:r w:rsidR="00584871" w:rsidRPr="00897859">
        <w:rPr>
          <w:lang w:val="uk-UA"/>
        </w:rPr>
        <w:t>»</w:t>
      </w:r>
      <w:r w:rsidR="00AE6D6A" w:rsidRPr="00897859">
        <w:rPr>
          <w:lang w:val="uk-UA"/>
        </w:rPr>
        <w:br/>
      </w:r>
      <w:r w:rsidR="00DB1202">
        <w:rPr>
          <w:lang w:val="en-US"/>
        </w:rPr>
        <w:t>Kadian Richard</w:t>
      </w:r>
      <w:r w:rsidR="00897859">
        <w:rPr>
          <w:lang w:val="uk-UA"/>
        </w:rPr>
        <w:t xml:space="preserve"> </w:t>
      </w:r>
      <w:r w:rsidR="001E7F6B" w:rsidRPr="001E7F6B">
        <w:rPr>
          <w:lang w:val="uk-UA"/>
        </w:rPr>
        <w:t>Georgievich</w:t>
      </w:r>
    </w:p>
    <w:p w:rsidR="00297E17" w:rsidRPr="00897859" w:rsidRDefault="00584871" w:rsidP="0076090B">
      <w:pPr>
        <w:pStyle w:val="BodyText"/>
        <w:spacing w:before="1" w:line="360" w:lineRule="auto"/>
        <w:ind w:left="4111" w:right="199"/>
        <w:rPr>
          <w:lang w:val="uk-UA"/>
        </w:rPr>
      </w:pPr>
      <w:r w:rsidRPr="00897859">
        <w:rPr>
          <w:lang w:val="uk-UA"/>
        </w:rPr>
        <w:t>Керівник</w:t>
      </w:r>
      <w:r w:rsidR="0045547B">
        <w:rPr>
          <w:lang w:val="uk-UA"/>
        </w:rPr>
        <w:t>:</w:t>
      </w:r>
      <w:r w:rsidRPr="00897859">
        <w:rPr>
          <w:lang w:val="uk-UA"/>
        </w:rPr>
        <w:t xml:space="preserve"> </w:t>
      </w:r>
      <w:r w:rsidR="00AE6D6A" w:rsidRPr="00897859">
        <w:rPr>
          <w:lang w:val="uk-UA"/>
        </w:rPr>
        <w:t>ст. викл.</w:t>
      </w:r>
      <w:r w:rsidRPr="00897859">
        <w:rPr>
          <w:lang w:val="uk-UA"/>
        </w:rPr>
        <w:t xml:space="preserve"> кафедри ІТ </w:t>
      </w:r>
      <w:r w:rsidR="00AE6D6A" w:rsidRPr="00897859">
        <w:rPr>
          <w:lang w:val="uk-UA"/>
        </w:rPr>
        <w:br/>
      </w:r>
      <w:r w:rsidRPr="00897859">
        <w:rPr>
          <w:lang w:val="uk-UA"/>
        </w:rPr>
        <w:t>к.</w:t>
      </w:r>
      <w:r w:rsidR="00AE6D6A" w:rsidRPr="00897859">
        <w:rPr>
          <w:lang w:val="uk-UA"/>
        </w:rPr>
        <w:t>і.н.</w:t>
      </w:r>
      <w:r w:rsidRPr="00897859">
        <w:rPr>
          <w:lang w:val="uk-UA"/>
        </w:rPr>
        <w:t xml:space="preserve"> </w:t>
      </w:r>
      <w:r w:rsidR="00AE6D6A" w:rsidRPr="00897859">
        <w:rPr>
          <w:lang w:val="uk-UA"/>
        </w:rPr>
        <w:t>Прокоп Ю.В</w:t>
      </w:r>
      <w:r w:rsidRPr="00897859">
        <w:rPr>
          <w:lang w:val="uk-UA"/>
        </w:rPr>
        <w:t>.</w:t>
      </w:r>
    </w:p>
    <w:p w:rsidR="00297E17" w:rsidRPr="00897859" w:rsidRDefault="006B4D9D" w:rsidP="0076090B">
      <w:pPr>
        <w:pStyle w:val="BodyText"/>
        <w:tabs>
          <w:tab w:val="left" w:pos="9431"/>
        </w:tabs>
        <w:spacing w:before="1" w:line="360" w:lineRule="auto"/>
        <w:ind w:left="4111"/>
        <w:jc w:val="both"/>
        <w:rPr>
          <w:lang w:val="uk-UA"/>
        </w:rPr>
      </w:pPr>
      <w:r>
        <w:rPr>
          <w:lang w:val="en-US"/>
        </w:rPr>
        <w:t>National scale</w:t>
      </w:r>
      <w:r w:rsidR="00584871" w:rsidRPr="00897859">
        <w:rPr>
          <w:spacing w:val="8"/>
          <w:lang w:val="uk-UA"/>
        </w:rPr>
        <w:t xml:space="preserve"> </w:t>
      </w:r>
      <w:r w:rsidR="00584871" w:rsidRPr="00897859">
        <w:rPr>
          <w:u w:val="single"/>
          <w:lang w:val="uk-UA"/>
        </w:rPr>
        <w:t xml:space="preserve"> </w:t>
      </w:r>
      <w:r w:rsidR="00584871" w:rsidRPr="00897859">
        <w:rPr>
          <w:u w:val="single"/>
          <w:lang w:val="uk-UA"/>
        </w:rPr>
        <w:tab/>
      </w:r>
    </w:p>
    <w:p w:rsidR="00297E17" w:rsidRPr="00897859" w:rsidRDefault="00297E17" w:rsidP="0076090B">
      <w:pPr>
        <w:spacing w:line="360" w:lineRule="auto"/>
        <w:ind w:left="4111"/>
        <w:jc w:val="both"/>
        <w:rPr>
          <w:lang w:val="uk-UA"/>
        </w:rPr>
        <w:sectPr w:rsidR="00297E17" w:rsidRPr="00897859" w:rsidSect="0042052B">
          <w:headerReference w:type="default" r:id="rId8"/>
          <w:type w:val="continuous"/>
          <w:pgSz w:w="11910" w:h="16840"/>
          <w:pgMar w:top="1134" w:right="567" w:bottom="1134" w:left="1701" w:header="720" w:footer="720" w:gutter="0"/>
          <w:cols w:space="720"/>
          <w:titlePg/>
          <w:docGrid w:linePitch="299"/>
        </w:sectPr>
      </w:pPr>
    </w:p>
    <w:p w:rsidR="00297E17" w:rsidRPr="00897859" w:rsidRDefault="008C7E86" w:rsidP="0076090B">
      <w:pPr>
        <w:pStyle w:val="BodyText"/>
        <w:tabs>
          <w:tab w:val="left" w:pos="6919"/>
        </w:tabs>
        <w:spacing w:before="161" w:line="360" w:lineRule="auto"/>
        <w:ind w:left="4111"/>
        <w:rPr>
          <w:lang w:val="uk-UA"/>
        </w:rPr>
      </w:pPr>
      <w:r>
        <w:rPr>
          <w:lang w:val="uk-UA"/>
        </w:rPr>
        <w:t>Score_</w:t>
      </w:r>
      <w:r>
        <w:rPr>
          <w:lang w:val="en-US"/>
        </w:rPr>
        <w:t>________</w:t>
      </w:r>
      <w:r w:rsidR="00510444" w:rsidRPr="002C591D">
        <w:rPr>
          <w:spacing w:val="-2"/>
          <w:lang w:val="uk-UA"/>
        </w:rPr>
        <w:t>____</w:t>
      </w:r>
      <w:r>
        <w:rPr>
          <w:spacing w:val="-2"/>
          <w:lang w:val="en-US"/>
        </w:rPr>
        <w:t>_</w:t>
      </w:r>
      <w:r w:rsidR="00510444" w:rsidRPr="002C591D">
        <w:rPr>
          <w:spacing w:val="-2"/>
          <w:lang w:val="uk-UA"/>
        </w:rPr>
        <w:t>_</w:t>
      </w:r>
      <w:r w:rsidR="00584871" w:rsidRPr="00897859">
        <w:rPr>
          <w:u w:val="single"/>
          <w:lang w:val="uk-UA"/>
        </w:rPr>
        <w:t xml:space="preserve"> </w:t>
      </w:r>
    </w:p>
    <w:p w:rsidR="00297E17" w:rsidRPr="00897859" w:rsidRDefault="006B4D9D" w:rsidP="006B4D9D">
      <w:pPr>
        <w:pStyle w:val="BodyText"/>
        <w:spacing w:before="160" w:line="360" w:lineRule="auto"/>
        <w:ind w:left="1985" w:right="1512"/>
        <w:jc w:val="center"/>
        <w:rPr>
          <w:lang w:val="uk-UA"/>
        </w:rPr>
      </w:pPr>
      <w:r w:rsidRPr="006B4D9D">
        <w:rPr>
          <w:lang w:val="uk-UA"/>
        </w:rPr>
        <w:t>Members of the commission</w:t>
      </w:r>
      <w:r w:rsidR="00584871" w:rsidRPr="00897859">
        <w:rPr>
          <w:lang w:val="uk-UA"/>
        </w:rPr>
        <w:t>:</w:t>
      </w:r>
    </w:p>
    <w:p w:rsidR="00297E17" w:rsidRPr="00897859" w:rsidRDefault="00584871" w:rsidP="008C7E86">
      <w:pPr>
        <w:pStyle w:val="BodyText"/>
        <w:tabs>
          <w:tab w:val="left" w:pos="2472"/>
        </w:tabs>
        <w:spacing w:before="161" w:line="360" w:lineRule="auto"/>
        <w:rPr>
          <w:lang w:val="uk-UA"/>
        </w:rPr>
        <w:sectPr w:rsidR="00297E17" w:rsidRPr="00897859" w:rsidSect="0042052B">
          <w:type w:val="continuous"/>
          <w:pgSz w:w="11910" w:h="16840"/>
          <w:pgMar w:top="1134" w:right="567" w:bottom="1134" w:left="1701" w:header="720" w:footer="720" w:gutter="0"/>
          <w:cols w:num="2" w:space="720" w:equalWidth="0">
            <w:col w:w="6899" w:space="40"/>
            <w:col w:w="2703"/>
          </w:cols>
        </w:sectPr>
      </w:pPr>
      <w:r w:rsidRPr="00897859">
        <w:rPr>
          <w:lang w:val="uk-UA"/>
        </w:rPr>
        <w:br w:type="column"/>
      </w:r>
      <w:r w:rsidRPr="00897859">
        <w:rPr>
          <w:lang w:val="uk-UA"/>
        </w:rPr>
        <w:t>ECTS</w:t>
      </w:r>
      <w:r w:rsidR="006B4D9D">
        <w:rPr>
          <w:lang w:val="en-US"/>
        </w:rPr>
        <w:t xml:space="preserve"> Rating</w:t>
      </w:r>
      <w:r w:rsidRPr="00897859">
        <w:rPr>
          <w:spacing w:val="1"/>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pStyle w:val="BodyText"/>
        <w:spacing w:before="11" w:line="360" w:lineRule="auto"/>
        <w:rPr>
          <w:sz w:val="20"/>
          <w:lang w:val="uk-UA"/>
        </w:rPr>
      </w:pPr>
    </w:p>
    <w:p w:rsidR="00297E17" w:rsidRPr="00897859" w:rsidRDefault="00AE6D6A" w:rsidP="0012678C">
      <w:pPr>
        <w:pStyle w:val="BodyText"/>
        <w:spacing w:line="360" w:lineRule="auto"/>
        <w:ind w:left="4403"/>
        <w:rPr>
          <w:sz w:val="2"/>
          <w:lang w:val="uk-UA"/>
        </w:rPr>
      </w:pPr>
      <w:r w:rsidRPr="00897859">
        <w:rPr>
          <w:noProof/>
          <w:sz w:val="2"/>
          <w:lang w:val="en-US" w:eastAsia="en-US"/>
        </w:rPr>
        <mc:AlternateContent>
          <mc:Choice Requires="wpg">
            <w:drawing>
              <wp:inline distT="0" distB="0" distL="0" distR="0" wp14:anchorId="5A392E0C" wp14:editId="5EA86663">
                <wp:extent cx="3147695" cy="7620"/>
                <wp:effectExtent l="5080" t="8890" r="9525" b="2540"/>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7695" cy="7620"/>
                          <a:chOff x="0" y="0"/>
                          <a:chExt cx="4957" cy="12"/>
                        </a:xfrm>
                      </wpg:grpSpPr>
                      <wps:wsp>
                        <wps:cNvPr id="3" name="Line 4"/>
                        <wps:cNvCnPr>
                          <a:cxnSpLocks noChangeShapeType="1"/>
                        </wps:cNvCnPr>
                        <wps:spPr bwMode="auto">
                          <a:xfrm>
                            <a:off x="0" y="6"/>
                            <a:ext cx="4957"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079D1673" id="Group 3" o:spid="_x0000_s1026" style="width:247.85pt;height:.6pt;mso-position-horizontal-relative:char;mso-position-vertical-relative:line" coordsize="49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">
                <v:line id="Line 4" o:spid="_x0000_s1027" style="position:absolute;visibility:visible;mso-wrap-style:square" from="0,6" to="49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" strokeweight=".19811mm"/>
                <w10:anchorlock/>
              </v:group>
            </w:pict>
          </mc:Fallback>
        </mc:AlternateContent>
      </w:r>
    </w:p>
    <w:p w:rsidR="00297E17" w:rsidRPr="00897859" w:rsidRDefault="006B4D9D" w:rsidP="0012678C">
      <w:pPr>
        <w:tabs>
          <w:tab w:val="left" w:pos="6826"/>
        </w:tabs>
        <w:spacing w:line="360" w:lineRule="auto"/>
        <w:ind w:left="4842"/>
        <w:rPr>
          <w:sz w:val="18"/>
          <w:lang w:val="uk-UA"/>
        </w:rPr>
      </w:pPr>
      <w:r w:rsidRPr="006B4D9D">
        <w:rPr>
          <w:sz w:val="18"/>
          <w:lang w:val="uk-UA"/>
        </w:rPr>
        <w:t>signature</w:t>
      </w:r>
      <w:r w:rsidR="00584871" w:rsidRPr="00897859">
        <w:rPr>
          <w:sz w:val="18"/>
          <w:lang w:val="uk-UA"/>
        </w:rPr>
        <w:tab/>
      </w:r>
      <w:r w:rsidRPr="006B4D9D">
        <w:rPr>
          <w:sz w:val="18"/>
          <w:lang w:val="uk-UA"/>
        </w:rPr>
        <w:t>surname and initials</w:t>
      </w:r>
    </w:p>
    <w:p w:rsidR="00297E17" w:rsidRPr="00897859" w:rsidRDefault="00297E17" w:rsidP="0012678C">
      <w:pPr>
        <w:pStyle w:val="BodyText"/>
        <w:spacing w:line="360" w:lineRule="auto"/>
        <w:rPr>
          <w:sz w:val="20"/>
          <w:lang w:val="uk-UA"/>
        </w:rPr>
      </w:pPr>
    </w:p>
    <w:p w:rsidR="00297E17" w:rsidRPr="00897859" w:rsidRDefault="00AE6D6A" w:rsidP="0012678C">
      <w:pPr>
        <w:pStyle w:val="BodyText"/>
        <w:spacing w:before="4" w:line="360" w:lineRule="auto"/>
        <w:rPr>
          <w:sz w:val="14"/>
          <w:lang w:val="uk-UA"/>
        </w:rPr>
      </w:pPr>
      <w:r w:rsidRPr="00897859">
        <w:rPr>
          <w:noProof/>
          <w:lang w:val="en-US" w:eastAsia="en-US"/>
        </w:rPr>
        <mc:AlternateContent>
          <mc:Choice Requires="wps">
            <w:drawing>
              <wp:anchor distT="0" distB="0" distL="0" distR="0" simplePos="0" relativeHeight="251657216" behindDoc="1" locked="0" layoutInCell="1" allowOverlap="1" wp14:anchorId="7D6CD09C" wp14:editId="528BD90C">
                <wp:simplePos x="0" y="0"/>
                <wp:positionH relativeFrom="page">
                  <wp:posOffset>3867150</wp:posOffset>
                </wp:positionH>
                <wp:positionV relativeFrom="paragraph">
                  <wp:posOffset>133985</wp:posOffset>
                </wp:positionV>
                <wp:extent cx="3147695" cy="0"/>
                <wp:effectExtent l="9525" t="12700" r="5080" b="635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7695"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154AAA8E" id="Line 2"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4.5pt,10.55pt" to="552.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" strokeweight=".19811mm">
                <w10:wrap type="topAndBottom" anchorx="page"/>
              </v:line>
            </w:pict>
          </mc:Fallback>
        </mc:AlternateContent>
      </w:r>
    </w:p>
    <w:p w:rsidR="00297E17" w:rsidRPr="00897859" w:rsidRDefault="006B4D9D" w:rsidP="0012678C">
      <w:pPr>
        <w:tabs>
          <w:tab w:val="left" w:pos="6826"/>
        </w:tabs>
        <w:spacing w:line="360" w:lineRule="auto"/>
        <w:ind w:left="4842"/>
        <w:rPr>
          <w:sz w:val="18"/>
          <w:lang w:val="uk-UA"/>
        </w:rPr>
      </w:pPr>
      <w:r w:rsidRPr="006B4D9D">
        <w:rPr>
          <w:sz w:val="18"/>
          <w:lang w:val="uk-UA"/>
        </w:rPr>
        <w:t>signature</w:t>
      </w:r>
      <w:r w:rsidR="00584871" w:rsidRPr="00897859">
        <w:rPr>
          <w:sz w:val="18"/>
          <w:lang w:val="uk-UA"/>
        </w:rPr>
        <w:tab/>
      </w:r>
      <w:r w:rsidRPr="006B4D9D">
        <w:rPr>
          <w:sz w:val="18"/>
          <w:lang w:val="uk-UA"/>
        </w:rPr>
        <w:t>surname and initials</w:t>
      </w:r>
    </w:p>
    <w:p w:rsidR="00297E17" w:rsidRDefault="00297E17" w:rsidP="0012678C">
      <w:pPr>
        <w:pStyle w:val="BodyText"/>
        <w:spacing w:line="360" w:lineRule="auto"/>
        <w:rPr>
          <w:sz w:val="20"/>
          <w:lang w:val="uk-UA"/>
        </w:rPr>
      </w:pPr>
    </w:p>
    <w:p w:rsidR="006B4D9D" w:rsidRDefault="006B4D9D" w:rsidP="0012678C">
      <w:pPr>
        <w:pStyle w:val="BodyText"/>
        <w:spacing w:line="360" w:lineRule="auto"/>
        <w:rPr>
          <w:sz w:val="20"/>
          <w:lang w:val="uk-UA"/>
        </w:rPr>
      </w:pPr>
    </w:p>
    <w:p w:rsidR="006B4D9D" w:rsidRDefault="006B4D9D" w:rsidP="0012678C">
      <w:pPr>
        <w:pStyle w:val="BodyText"/>
        <w:spacing w:line="360" w:lineRule="auto"/>
        <w:rPr>
          <w:sz w:val="20"/>
          <w:lang w:val="uk-UA"/>
        </w:rPr>
      </w:pPr>
    </w:p>
    <w:p w:rsidR="006B4D9D" w:rsidRPr="00897859" w:rsidRDefault="006B4D9D" w:rsidP="0012678C">
      <w:pPr>
        <w:pStyle w:val="BodyText"/>
        <w:spacing w:line="360" w:lineRule="auto"/>
        <w:rPr>
          <w:sz w:val="20"/>
          <w:lang w:val="uk-UA"/>
        </w:rPr>
      </w:pPr>
    </w:p>
    <w:p w:rsidR="00301BB9" w:rsidRDefault="00504507" w:rsidP="008B42F7">
      <w:pPr>
        <w:pStyle w:val="BodyText"/>
        <w:spacing w:before="142" w:line="360" w:lineRule="auto"/>
        <w:ind w:left="996" w:right="1135"/>
        <w:jc w:val="center"/>
        <w:rPr>
          <w:lang w:val="uk-UA"/>
        </w:rPr>
      </w:pPr>
      <w:r>
        <w:rPr>
          <w:lang w:val="en-US"/>
        </w:rPr>
        <w:t>Odesa</w:t>
      </w:r>
      <w:r w:rsidR="00584871" w:rsidRPr="00897859">
        <w:rPr>
          <w:lang w:val="uk-UA"/>
        </w:rPr>
        <w:t xml:space="preserve"> – 202</w:t>
      </w:r>
      <w:r w:rsidR="00042251">
        <w:rPr>
          <w:lang w:val="uk-UA"/>
        </w:rPr>
        <w:t>1</w:t>
      </w:r>
      <w:r w:rsidR="0076090B">
        <w:rPr>
          <w:lang w:val="uk-UA"/>
        </w:rPr>
        <w:t xml:space="preserve"> </w:t>
      </w:r>
      <w:r w:rsidR="0076090B">
        <w:rPr>
          <w:lang w:val="en-US"/>
        </w:rPr>
        <w:t>year</w:t>
      </w:r>
      <w:r w:rsidR="00301BB9">
        <w:rPr>
          <w:lang w:val="uk-UA"/>
        </w:rPr>
        <w:br w:type="page"/>
      </w:r>
    </w:p>
    <w:p w:rsidR="006078A7" w:rsidRDefault="0007284D" w:rsidP="006078A7">
      <w:pPr>
        <w:spacing w:before="120" w:line="360" w:lineRule="auto"/>
        <w:ind w:left="991" w:right="1138"/>
        <w:jc w:val="center"/>
        <w:rPr>
          <w:b/>
          <w:sz w:val="28"/>
          <w:u w:val="single"/>
          <w:lang w:val="uk-UA"/>
        </w:rPr>
      </w:pPr>
      <w:r w:rsidRPr="0007284D">
        <w:rPr>
          <w:b/>
          <w:sz w:val="28"/>
          <w:u w:val="single"/>
          <w:lang w:val="uk-UA"/>
        </w:rPr>
        <w:lastRenderedPageBreak/>
        <w:t>State University of Intelligent Technologies and Communications</w:t>
      </w:r>
    </w:p>
    <w:p w:rsidR="00F23D1C" w:rsidRPr="00B835E1" w:rsidRDefault="00F23D1C" w:rsidP="003E69DE">
      <w:pPr>
        <w:spacing w:line="360" w:lineRule="auto"/>
        <w:ind w:left="-270" w:right="190"/>
        <w:jc w:val="center"/>
        <w:rPr>
          <w:sz w:val="28"/>
          <w:highlight w:val="yellow"/>
          <w:lang w:val="uk-UA"/>
        </w:rPr>
      </w:pPr>
      <w:r w:rsidRPr="00B835E1">
        <w:rPr>
          <w:sz w:val="28"/>
          <w:highlight w:val="yellow"/>
          <w:lang w:val="uk-UA"/>
        </w:rPr>
        <w:t>Навчально-науковий інститут ін</w:t>
      </w:r>
      <w:r w:rsidR="00061D4D" w:rsidRPr="00B835E1">
        <w:rPr>
          <w:sz w:val="28"/>
          <w:highlight w:val="yellow"/>
          <w:lang w:val="uk-UA"/>
        </w:rPr>
        <w:t>ф</w:t>
      </w:r>
      <w:r w:rsidRPr="00B835E1">
        <w:rPr>
          <w:sz w:val="28"/>
          <w:highlight w:val="yellow"/>
          <w:lang w:val="uk-UA"/>
        </w:rPr>
        <w:t>окомунікаці</w:t>
      </w:r>
      <w:r w:rsidR="003E69DE" w:rsidRPr="00B835E1">
        <w:rPr>
          <w:sz w:val="28"/>
          <w:highlight w:val="yellow"/>
          <w:lang w:val="uk-UA"/>
        </w:rPr>
        <w:t>й та програмної інженерії</w:t>
      </w:r>
    </w:p>
    <w:p w:rsidR="00F23D1C" w:rsidRPr="00F23D1C" w:rsidRDefault="004E7042" w:rsidP="003E69DE">
      <w:pPr>
        <w:spacing w:line="360" w:lineRule="auto"/>
        <w:ind w:left="991" w:right="1138"/>
        <w:jc w:val="center"/>
        <w:rPr>
          <w:sz w:val="28"/>
          <w:lang w:val="uk-UA"/>
        </w:rPr>
      </w:pPr>
      <w:r w:rsidRPr="004E7042">
        <w:rPr>
          <w:sz w:val="28"/>
          <w:lang w:val="uk-UA"/>
        </w:rPr>
        <w:t>Department of Software Engineering</w:t>
      </w:r>
    </w:p>
    <w:p w:rsidR="00F23D1C" w:rsidRDefault="00F23D1C" w:rsidP="006078A7">
      <w:pPr>
        <w:spacing w:before="120" w:line="360" w:lineRule="auto"/>
        <w:ind w:left="991" w:right="1138"/>
        <w:jc w:val="center"/>
        <w:rPr>
          <w:b/>
          <w:sz w:val="28"/>
          <w:u w:val="single"/>
          <w:lang w:val="uk-UA"/>
        </w:rPr>
      </w:pPr>
    </w:p>
    <w:p w:rsidR="00064FD1" w:rsidRDefault="005F00D2" w:rsidP="002C591D">
      <w:pPr>
        <w:pStyle w:val="Heading1"/>
        <w:ind w:left="90" w:hanging="270"/>
      </w:pPr>
      <w:bookmarkStart w:id="0" w:name="_Toc89253188"/>
      <w:r>
        <w:rPr>
          <w:lang w:val="en-US"/>
        </w:rPr>
        <w:t>Task</w:t>
      </w:r>
      <w:bookmarkEnd w:id="0"/>
    </w:p>
    <w:p w:rsidR="00064FD1" w:rsidRPr="005F00D2" w:rsidRDefault="005F00D2" w:rsidP="0012678C">
      <w:pPr>
        <w:spacing w:before="120" w:line="360" w:lineRule="auto"/>
        <w:ind w:right="10"/>
        <w:jc w:val="center"/>
        <w:rPr>
          <w:sz w:val="28"/>
          <w:lang w:val="en-US"/>
        </w:rPr>
      </w:pPr>
      <w:r>
        <w:rPr>
          <w:sz w:val="28"/>
          <w:lang w:val="en-US"/>
        </w:rPr>
        <w:t>FOR COURSE PROJECT</w:t>
      </w:r>
    </w:p>
    <w:p w:rsidR="00C621FC" w:rsidRDefault="006F54CF" w:rsidP="0012678C">
      <w:pPr>
        <w:spacing w:line="360" w:lineRule="auto"/>
        <w:rPr>
          <w:sz w:val="28"/>
          <w:szCs w:val="28"/>
          <w:lang w:val="uk-UA"/>
        </w:rPr>
      </w:pPr>
      <w:r>
        <w:rPr>
          <w:sz w:val="28"/>
          <w:szCs w:val="28"/>
          <w:lang w:val="en-US"/>
        </w:rPr>
        <w:t>F</w:t>
      </w:r>
      <w:r w:rsidR="00F1136C" w:rsidRPr="00F1136C">
        <w:rPr>
          <w:sz w:val="28"/>
          <w:szCs w:val="28"/>
          <w:lang w:val="uk-UA"/>
        </w:rPr>
        <w:t>rom the discipline «Object</w:t>
      </w:r>
      <w:r w:rsidR="001104B9">
        <w:rPr>
          <w:sz w:val="28"/>
          <w:szCs w:val="28"/>
          <w:lang w:val="uk-UA"/>
        </w:rPr>
        <w:t>-</w:t>
      </w:r>
      <w:r w:rsidR="00F1136C" w:rsidRPr="00F1136C">
        <w:rPr>
          <w:sz w:val="28"/>
          <w:szCs w:val="28"/>
          <w:lang w:val="uk-UA"/>
        </w:rPr>
        <w:t>oriented programming»</w:t>
      </w:r>
    </w:p>
    <w:p w:rsidR="00064FD1" w:rsidRPr="00B835E1" w:rsidRDefault="00F1136C" w:rsidP="0012678C">
      <w:pPr>
        <w:spacing w:line="360" w:lineRule="auto"/>
        <w:rPr>
          <w:sz w:val="28"/>
          <w:szCs w:val="28"/>
          <w:lang w:val="uk-UA"/>
        </w:rPr>
      </w:pPr>
      <w:r>
        <w:rPr>
          <w:sz w:val="28"/>
          <w:szCs w:val="28"/>
          <w:lang w:val="en-US"/>
        </w:rPr>
        <w:t>Of student</w:t>
      </w:r>
      <w:r w:rsidR="00064FD1">
        <w:rPr>
          <w:sz w:val="28"/>
          <w:szCs w:val="28"/>
          <w:lang w:val="uk-UA"/>
        </w:rPr>
        <w:t xml:space="preserve"> </w:t>
      </w:r>
      <w:r>
        <w:rPr>
          <w:sz w:val="28"/>
          <w:szCs w:val="28"/>
          <w:lang w:val="en-US"/>
        </w:rPr>
        <w:t>Kadian</w:t>
      </w:r>
      <w:r w:rsidR="00064FD1">
        <w:rPr>
          <w:sz w:val="28"/>
          <w:szCs w:val="28"/>
          <w:lang w:val="uk-UA"/>
        </w:rPr>
        <w:t xml:space="preserve"> </w:t>
      </w:r>
      <w:r>
        <w:rPr>
          <w:sz w:val="28"/>
          <w:szCs w:val="28"/>
          <w:lang w:val="en-US"/>
        </w:rPr>
        <w:t xml:space="preserve">Richard </w:t>
      </w:r>
      <w:r w:rsidR="00064FD1">
        <w:rPr>
          <w:sz w:val="28"/>
          <w:szCs w:val="28"/>
          <w:lang w:val="uk-UA"/>
        </w:rPr>
        <w:t>Георгійовича</w:t>
      </w:r>
    </w:p>
    <w:p w:rsidR="00064FD1" w:rsidRDefault="006F54CF" w:rsidP="0012678C">
      <w:pPr>
        <w:spacing w:line="360" w:lineRule="auto"/>
        <w:rPr>
          <w:sz w:val="28"/>
          <w:szCs w:val="28"/>
          <w:lang w:val="uk-UA"/>
        </w:rPr>
      </w:pPr>
      <w:r>
        <w:rPr>
          <w:sz w:val="28"/>
          <w:szCs w:val="28"/>
          <w:lang w:val="en-US"/>
        </w:rPr>
        <w:t>Of</w:t>
      </w:r>
      <w:r w:rsidRPr="009477EE">
        <w:rPr>
          <w:sz w:val="28"/>
          <w:szCs w:val="28"/>
          <w:lang w:val="en-US"/>
        </w:rPr>
        <w:t xml:space="preserve"> </w:t>
      </w:r>
      <w:r>
        <w:rPr>
          <w:sz w:val="28"/>
          <w:szCs w:val="28"/>
          <w:lang w:val="en-US"/>
        </w:rPr>
        <w:t>specialty</w:t>
      </w:r>
      <w:r w:rsidR="00064FD1" w:rsidRPr="00064FD1">
        <w:rPr>
          <w:sz w:val="28"/>
          <w:szCs w:val="28"/>
          <w:lang w:val="uk-UA"/>
        </w:rPr>
        <w:t xml:space="preserve"> 121 «</w:t>
      </w:r>
      <w:r>
        <w:rPr>
          <w:sz w:val="28"/>
          <w:szCs w:val="28"/>
          <w:lang w:val="en-US"/>
        </w:rPr>
        <w:t xml:space="preserve">Software </w:t>
      </w:r>
      <w:r w:rsidR="000063D8">
        <w:rPr>
          <w:sz w:val="28"/>
          <w:szCs w:val="28"/>
          <w:lang w:val="en-US"/>
        </w:rPr>
        <w:t>E</w:t>
      </w:r>
      <w:r w:rsidR="000063D8" w:rsidRPr="000063D8">
        <w:rPr>
          <w:sz w:val="28"/>
          <w:szCs w:val="28"/>
          <w:lang w:val="en-US"/>
        </w:rPr>
        <w:t>ngineering</w:t>
      </w:r>
      <w:r w:rsidR="00064FD1" w:rsidRPr="00064FD1">
        <w:rPr>
          <w:sz w:val="28"/>
          <w:szCs w:val="28"/>
          <w:lang w:val="uk-UA"/>
        </w:rPr>
        <w:t>»</w:t>
      </w:r>
    </w:p>
    <w:p w:rsidR="00064FD1" w:rsidRDefault="009477EE" w:rsidP="0012678C">
      <w:pPr>
        <w:spacing w:line="360" w:lineRule="auto"/>
        <w:rPr>
          <w:sz w:val="28"/>
          <w:szCs w:val="28"/>
          <w:lang w:val="uk-UA"/>
        </w:rPr>
      </w:pPr>
      <w:r>
        <w:rPr>
          <w:sz w:val="28"/>
          <w:szCs w:val="28"/>
          <w:lang w:val="en-US"/>
        </w:rPr>
        <w:t xml:space="preserve">Of </w:t>
      </w:r>
      <w:r w:rsidR="001104B9">
        <w:rPr>
          <w:sz w:val="28"/>
          <w:szCs w:val="28"/>
          <w:lang w:val="en-US"/>
        </w:rPr>
        <w:t xml:space="preserve">the </w:t>
      </w:r>
      <w:r>
        <w:rPr>
          <w:sz w:val="28"/>
          <w:szCs w:val="28"/>
          <w:lang w:val="en-US"/>
        </w:rPr>
        <w:t>second year of group</w:t>
      </w:r>
      <w:r w:rsidR="00064FD1" w:rsidRPr="00064FD1">
        <w:rPr>
          <w:sz w:val="28"/>
          <w:szCs w:val="28"/>
          <w:lang w:val="uk-UA"/>
        </w:rPr>
        <w:t xml:space="preserve"> ІПЗ ТЕ-1.</w:t>
      </w:r>
      <w:r w:rsidR="00061D4D">
        <w:rPr>
          <w:sz w:val="28"/>
          <w:szCs w:val="28"/>
          <w:lang w:val="uk-UA"/>
        </w:rPr>
        <w:t>1.</w:t>
      </w:r>
      <w:r w:rsidR="00064FD1" w:rsidRPr="00064FD1">
        <w:rPr>
          <w:sz w:val="28"/>
          <w:szCs w:val="28"/>
          <w:lang w:val="uk-UA"/>
        </w:rPr>
        <w:t>01</w:t>
      </w:r>
    </w:p>
    <w:p w:rsidR="009477EE" w:rsidRDefault="009477EE" w:rsidP="009477EE">
      <w:pPr>
        <w:spacing w:line="360" w:lineRule="auto"/>
        <w:rPr>
          <w:sz w:val="28"/>
          <w:szCs w:val="28"/>
          <w:lang w:val="uk-UA"/>
        </w:rPr>
      </w:pPr>
      <w:r w:rsidRPr="009477EE">
        <w:rPr>
          <w:sz w:val="28"/>
          <w:szCs w:val="28"/>
          <w:lang w:val="uk-UA"/>
        </w:rPr>
        <w:t>On the theme:</w:t>
      </w:r>
      <w:r>
        <w:rPr>
          <w:sz w:val="28"/>
          <w:szCs w:val="28"/>
          <w:lang w:val="en-US"/>
        </w:rPr>
        <w:t xml:space="preserve"> </w:t>
      </w:r>
      <w:r w:rsidRPr="009477EE">
        <w:rPr>
          <w:sz w:val="28"/>
          <w:szCs w:val="28"/>
          <w:lang w:val="uk-UA"/>
        </w:rPr>
        <w:t>«Educational application for higher education institutions»</w:t>
      </w:r>
    </w:p>
    <w:p w:rsidR="00352AB2" w:rsidRDefault="0036780F" w:rsidP="009477EE">
      <w:pPr>
        <w:spacing w:line="360" w:lineRule="auto"/>
        <w:rPr>
          <w:sz w:val="28"/>
          <w:szCs w:val="28"/>
          <w:lang w:val="uk-UA"/>
        </w:rPr>
      </w:pPr>
      <w:r>
        <w:rPr>
          <w:sz w:val="28"/>
          <w:szCs w:val="28"/>
          <w:lang w:val="en-US"/>
        </w:rPr>
        <w:t>Variant</w:t>
      </w:r>
      <w:r w:rsidR="00891C8C">
        <w:rPr>
          <w:sz w:val="28"/>
          <w:szCs w:val="28"/>
          <w:lang w:val="uk-UA"/>
        </w:rPr>
        <w:t>:</w:t>
      </w:r>
      <w:r w:rsidR="00061D4D">
        <w:rPr>
          <w:sz w:val="28"/>
          <w:szCs w:val="28"/>
          <w:lang w:val="uk-UA"/>
        </w:rPr>
        <w:t xml:space="preserve"> 8</w:t>
      </w:r>
    </w:p>
    <w:p w:rsidR="00352AB2" w:rsidRDefault="00A96C5E" w:rsidP="0012678C">
      <w:pPr>
        <w:spacing w:line="360" w:lineRule="auto"/>
        <w:rPr>
          <w:sz w:val="28"/>
          <w:szCs w:val="28"/>
          <w:lang w:val="uk-UA"/>
        </w:rPr>
      </w:pPr>
      <w:r>
        <w:rPr>
          <w:sz w:val="28"/>
          <w:szCs w:val="28"/>
          <w:lang w:val="en-US"/>
        </w:rPr>
        <w:t>Initial data</w:t>
      </w:r>
      <w:r w:rsidR="00352AB2">
        <w:rPr>
          <w:sz w:val="28"/>
          <w:szCs w:val="28"/>
          <w:lang w:val="uk-UA"/>
        </w:rPr>
        <w:t>:</w:t>
      </w:r>
    </w:p>
    <w:p w:rsidR="00352AB2" w:rsidRDefault="00BD5E4E" w:rsidP="00BD5E4E">
      <w:pPr>
        <w:pStyle w:val="ListParagraph"/>
        <w:numPr>
          <w:ilvl w:val="0"/>
          <w:numId w:val="83"/>
        </w:numPr>
        <w:spacing w:line="360" w:lineRule="auto"/>
        <w:rPr>
          <w:szCs w:val="28"/>
        </w:rPr>
      </w:pPr>
      <w:r>
        <w:rPr>
          <w:szCs w:val="28"/>
        </w:rPr>
        <w:t>Group 121.2 with 12 students.</w:t>
      </w:r>
    </w:p>
    <w:p w:rsidR="00BD5E4E" w:rsidRDefault="00BD5E4E" w:rsidP="00BD5E4E">
      <w:pPr>
        <w:pStyle w:val="ListParagraph"/>
        <w:numPr>
          <w:ilvl w:val="0"/>
          <w:numId w:val="83"/>
        </w:numPr>
        <w:spacing w:line="360" w:lineRule="auto"/>
        <w:rPr>
          <w:szCs w:val="28"/>
        </w:rPr>
      </w:pPr>
      <w:r>
        <w:rPr>
          <w:szCs w:val="28"/>
        </w:rPr>
        <w:t xml:space="preserve">15 lectures for the </w:t>
      </w:r>
      <w:r>
        <w:rPr>
          <w:szCs w:val="28"/>
        </w:rPr>
        <w:t>121.2</w:t>
      </w:r>
      <w:r>
        <w:rPr>
          <w:szCs w:val="28"/>
        </w:rPr>
        <w:t xml:space="preserve"> group.</w:t>
      </w:r>
    </w:p>
    <w:p w:rsidR="00BD5E4E" w:rsidRPr="00BD5E4E" w:rsidRDefault="00BD5E4E" w:rsidP="00BD5E4E">
      <w:pPr>
        <w:pStyle w:val="ListParagraph"/>
        <w:numPr>
          <w:ilvl w:val="0"/>
          <w:numId w:val="83"/>
        </w:numPr>
        <w:spacing w:line="360" w:lineRule="auto"/>
        <w:rPr>
          <w:szCs w:val="28"/>
        </w:rPr>
      </w:pPr>
      <w:r>
        <w:rPr>
          <w:szCs w:val="28"/>
        </w:rPr>
        <w:t xml:space="preserve">11 tests </w:t>
      </w:r>
      <w:r>
        <w:rPr>
          <w:szCs w:val="28"/>
        </w:rPr>
        <w:t>for the 121.2 group.</w:t>
      </w:r>
    </w:p>
    <w:p w:rsidR="00645562" w:rsidRDefault="00645562" w:rsidP="0012678C">
      <w:pPr>
        <w:spacing w:line="360" w:lineRule="auto"/>
        <w:rPr>
          <w:sz w:val="28"/>
          <w:szCs w:val="28"/>
          <w:lang w:val="uk-UA"/>
        </w:rPr>
      </w:pPr>
    </w:p>
    <w:p w:rsidR="00645562" w:rsidRPr="000238C6" w:rsidRDefault="00A96C5E" w:rsidP="0012678C">
      <w:pPr>
        <w:spacing w:line="360" w:lineRule="auto"/>
        <w:rPr>
          <w:sz w:val="28"/>
          <w:szCs w:val="28"/>
          <w:lang w:val="uk-UA"/>
        </w:rPr>
      </w:pPr>
      <w:r w:rsidRPr="00A96C5E">
        <w:rPr>
          <w:sz w:val="28"/>
          <w:szCs w:val="28"/>
          <w:lang w:val="uk-UA"/>
        </w:rPr>
        <w:t>The course work is performed in the following volume</w:t>
      </w:r>
      <w:r w:rsidR="00645562" w:rsidRPr="000238C6">
        <w:rPr>
          <w:sz w:val="28"/>
          <w:szCs w:val="28"/>
          <w:lang w:val="uk-UA"/>
        </w:rPr>
        <w:t>:</w:t>
      </w:r>
    </w:p>
    <w:p w:rsidR="00645562" w:rsidRPr="000238C6" w:rsidRDefault="00A96C5E" w:rsidP="00A96C5E">
      <w:pPr>
        <w:pStyle w:val="ListParagraph"/>
        <w:numPr>
          <w:ilvl w:val="0"/>
          <w:numId w:val="1"/>
        </w:numPr>
      </w:pPr>
      <w:r w:rsidRPr="00A96C5E">
        <w:t>Settlement and explanatory note</w:t>
      </w:r>
      <w:r w:rsidR="00645562" w:rsidRPr="000238C6">
        <w:t>.</w:t>
      </w:r>
    </w:p>
    <w:p w:rsidR="00F209F3" w:rsidRPr="000238C6" w:rsidRDefault="00A96C5E" w:rsidP="00F209F3">
      <w:pPr>
        <w:spacing w:line="360" w:lineRule="auto"/>
        <w:ind w:left="720"/>
        <w:rPr>
          <w:sz w:val="28"/>
          <w:szCs w:val="28"/>
          <w:lang w:val="uk-UA"/>
        </w:rPr>
      </w:pPr>
      <w:r w:rsidRPr="00A96C5E">
        <w:rPr>
          <w:sz w:val="28"/>
          <w:szCs w:val="28"/>
          <w:lang w:val="uk-UA"/>
        </w:rPr>
        <w:t>Theore</w:t>
      </w:r>
      <w:r>
        <w:rPr>
          <w:sz w:val="28"/>
          <w:szCs w:val="28"/>
          <w:lang w:val="uk-UA"/>
        </w:rPr>
        <w:t>tical information about the C#</w:t>
      </w:r>
      <w:r w:rsidRPr="00A96C5E">
        <w:rPr>
          <w:sz w:val="28"/>
          <w:szCs w:val="28"/>
          <w:lang w:val="uk-UA"/>
        </w:rPr>
        <w:t xml:space="preserve"> programming language</w:t>
      </w:r>
      <w:r w:rsidR="00F209F3" w:rsidRPr="000238C6">
        <w:rPr>
          <w:sz w:val="28"/>
          <w:szCs w:val="28"/>
          <w:lang w:val="uk-UA"/>
        </w:rPr>
        <w:t>.</w:t>
      </w:r>
    </w:p>
    <w:p w:rsidR="006639DD" w:rsidRDefault="00AD2083" w:rsidP="00BC7542">
      <w:pPr>
        <w:pStyle w:val="ListParagraph"/>
        <w:rPr>
          <w:lang w:val="uk-UA"/>
        </w:rPr>
      </w:pPr>
      <w:r>
        <w:t>Description of classes of the program</w:t>
      </w:r>
      <w:r w:rsidR="006639DD" w:rsidRPr="000238C6">
        <w:rPr>
          <w:lang w:val="uk-UA"/>
        </w:rPr>
        <w:t>.</w:t>
      </w:r>
    </w:p>
    <w:p w:rsidR="00AD2083" w:rsidRDefault="00AD2083" w:rsidP="00BC7542">
      <w:pPr>
        <w:pStyle w:val="ListParagraph"/>
        <w:rPr>
          <w:lang w:val="uk-UA"/>
        </w:rPr>
      </w:pPr>
    </w:p>
    <w:p w:rsidR="0009290F" w:rsidRPr="0009290F" w:rsidRDefault="0009290F" w:rsidP="00BC7542">
      <w:pPr>
        <w:pStyle w:val="ListParagraph"/>
      </w:pPr>
      <w:r>
        <w:t>Description of use cases.</w:t>
      </w:r>
    </w:p>
    <w:p w:rsidR="0009290F" w:rsidRPr="000238C6" w:rsidRDefault="0009290F" w:rsidP="00BC7542">
      <w:pPr>
        <w:pStyle w:val="ListParagraph"/>
        <w:rPr>
          <w:lang w:val="uk-UA"/>
        </w:rPr>
      </w:pPr>
    </w:p>
    <w:p w:rsidR="00645562" w:rsidRPr="000238C6" w:rsidRDefault="00AD2083" w:rsidP="00BC7542">
      <w:pPr>
        <w:pStyle w:val="ListParagraph"/>
        <w:numPr>
          <w:ilvl w:val="0"/>
          <w:numId w:val="1"/>
        </w:numPr>
      </w:pPr>
      <w:r>
        <w:t>Graphical part</w:t>
      </w:r>
      <w:r w:rsidR="00645562" w:rsidRPr="000238C6">
        <w:t>.</w:t>
      </w:r>
    </w:p>
    <w:p w:rsidR="001504BF" w:rsidRDefault="00AD2083" w:rsidP="00BC7542">
      <w:pPr>
        <w:pStyle w:val="ListParagraph"/>
        <w:rPr>
          <w:lang w:val="ru-RU"/>
        </w:rPr>
      </w:pPr>
      <w:r>
        <w:t>Diagrams of classes</w:t>
      </w:r>
      <w:r w:rsidR="001504BF" w:rsidRPr="000238C6">
        <w:rPr>
          <w:lang w:val="ru-RU"/>
        </w:rPr>
        <w:t>.</w:t>
      </w:r>
    </w:p>
    <w:p w:rsidR="00AD2083" w:rsidRDefault="00AD2083" w:rsidP="00BC7542">
      <w:pPr>
        <w:pStyle w:val="ListParagraph"/>
      </w:pPr>
    </w:p>
    <w:p w:rsidR="00AD2083" w:rsidRPr="00AD2083" w:rsidRDefault="00AD2083" w:rsidP="00BC7542">
      <w:pPr>
        <w:pStyle w:val="ListParagraph"/>
      </w:pPr>
      <w:r>
        <w:t xml:space="preserve">Screenshots of </w:t>
      </w:r>
      <w:r w:rsidR="0009290F">
        <w:t>forms</w:t>
      </w:r>
      <w:r>
        <w:t>.</w:t>
      </w:r>
    </w:p>
    <w:p w:rsidR="00AD2083" w:rsidRPr="0088240C" w:rsidRDefault="00AD2083" w:rsidP="00BC7542">
      <w:pPr>
        <w:pStyle w:val="ListParagraph"/>
        <w:rPr>
          <w:lang w:val="ru-RU"/>
        </w:rPr>
      </w:pPr>
    </w:p>
    <w:p w:rsidR="00AE45AD" w:rsidRDefault="00AE45AD">
      <w:pPr>
        <w:rPr>
          <w:sz w:val="28"/>
          <w:szCs w:val="28"/>
          <w:lang w:val="uk-UA"/>
        </w:rPr>
      </w:pPr>
      <w:r>
        <w:rPr>
          <w:sz w:val="28"/>
          <w:szCs w:val="28"/>
          <w:lang w:val="uk-UA"/>
        </w:rPr>
        <w:br w:type="page"/>
      </w:r>
    </w:p>
    <w:p w:rsidR="00AE45AD" w:rsidRPr="00F1136C" w:rsidRDefault="00F81F61" w:rsidP="00F81F61">
      <w:pPr>
        <w:pStyle w:val="Heading1"/>
      </w:pPr>
      <w:bookmarkStart w:id="1" w:name="_Toc89253189"/>
      <w:r w:rsidRPr="00F81F61">
        <w:lastRenderedPageBreak/>
        <w:t>C</w:t>
      </w:r>
      <w:r w:rsidR="00983653">
        <w:t>alendar Plan</w:t>
      </w:r>
      <w:bookmarkEnd w:id="1"/>
    </w:p>
    <w:p w:rsidR="00AE45AD" w:rsidRPr="000F7762" w:rsidRDefault="00AE45AD" w:rsidP="00AE45AD">
      <w:pPr>
        <w:spacing w:line="360" w:lineRule="auto"/>
        <w:jc w:val="center"/>
        <w:rPr>
          <w:b/>
          <w:color w:val="212121"/>
          <w:sz w:val="32"/>
          <w:szCs w:val="32"/>
          <w:shd w:val="clear" w:color="auto" w:fill="FFFFFF"/>
          <w:lang w:val="uk-UA"/>
        </w:rPr>
      </w:pPr>
    </w:p>
    <w:tbl>
      <w:tblPr>
        <w:tblStyle w:val="TableGrid"/>
        <w:tblW w:w="0" w:type="auto"/>
        <w:tblLook w:val="04A0" w:firstRow="1" w:lastRow="0" w:firstColumn="1" w:lastColumn="0" w:noHBand="0" w:noVBand="1"/>
      </w:tblPr>
      <w:tblGrid>
        <w:gridCol w:w="704"/>
        <w:gridCol w:w="5526"/>
        <w:gridCol w:w="3115"/>
      </w:tblGrid>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w:t>
            </w:r>
          </w:p>
        </w:tc>
        <w:tc>
          <w:tcPr>
            <w:tcW w:w="5526" w:type="dxa"/>
            <w:vAlign w:val="center"/>
          </w:tcPr>
          <w:p w:rsidR="00AE45AD" w:rsidRPr="009776D4" w:rsidRDefault="009776D4" w:rsidP="005756C7">
            <w:pPr>
              <w:spacing w:line="360" w:lineRule="auto"/>
              <w:jc w:val="center"/>
              <w:rPr>
                <w:sz w:val="28"/>
                <w:szCs w:val="28"/>
                <w:lang w:val="en-US"/>
              </w:rPr>
            </w:pPr>
            <w:r>
              <w:rPr>
                <w:sz w:val="28"/>
                <w:szCs w:val="28"/>
                <w:lang w:val="en-US"/>
              </w:rPr>
              <w:t>Task</w:t>
            </w:r>
          </w:p>
        </w:tc>
        <w:tc>
          <w:tcPr>
            <w:tcW w:w="3115" w:type="dxa"/>
            <w:vAlign w:val="center"/>
          </w:tcPr>
          <w:p w:rsidR="00AE45AD" w:rsidRPr="009776D4" w:rsidRDefault="009776D4" w:rsidP="005756C7">
            <w:pPr>
              <w:spacing w:line="360" w:lineRule="auto"/>
              <w:jc w:val="center"/>
              <w:rPr>
                <w:sz w:val="28"/>
                <w:szCs w:val="28"/>
                <w:lang w:val="en-US"/>
              </w:rPr>
            </w:pPr>
            <w:r>
              <w:rPr>
                <w:sz w:val="28"/>
                <w:szCs w:val="28"/>
                <w:lang w:val="en-US"/>
              </w:rPr>
              <w:t>Deadline</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1</w:t>
            </w:r>
          </w:p>
        </w:tc>
        <w:tc>
          <w:tcPr>
            <w:tcW w:w="5526" w:type="dxa"/>
            <w:vAlign w:val="center"/>
          </w:tcPr>
          <w:p w:rsidR="00AE45AD" w:rsidRPr="000F7762" w:rsidRDefault="00FA4173" w:rsidP="00FA4173">
            <w:pPr>
              <w:spacing w:line="360" w:lineRule="auto"/>
              <w:jc w:val="center"/>
              <w:rPr>
                <w:sz w:val="28"/>
                <w:szCs w:val="28"/>
                <w:lang w:val="uk-UA"/>
              </w:rPr>
            </w:pPr>
            <w:r w:rsidRPr="00FA4173">
              <w:rPr>
                <w:sz w:val="28"/>
                <w:szCs w:val="28"/>
                <w:lang w:val="uk-UA"/>
              </w:rPr>
              <w:t xml:space="preserve">Acquaintance with </w:t>
            </w:r>
            <w:r>
              <w:rPr>
                <w:sz w:val="28"/>
                <w:szCs w:val="28"/>
                <w:lang w:val="uk-UA"/>
              </w:rPr>
              <w:t>the task to the course project</w:t>
            </w:r>
          </w:p>
        </w:tc>
        <w:tc>
          <w:tcPr>
            <w:tcW w:w="3115" w:type="dxa"/>
            <w:vAlign w:val="center"/>
          </w:tcPr>
          <w:p w:rsidR="00AE45AD" w:rsidRPr="000F7762" w:rsidRDefault="004600BC" w:rsidP="009776D4">
            <w:pPr>
              <w:spacing w:line="360" w:lineRule="auto"/>
              <w:jc w:val="center"/>
              <w:rPr>
                <w:sz w:val="28"/>
                <w:szCs w:val="28"/>
                <w:lang w:val="uk-UA"/>
              </w:rPr>
            </w:pPr>
            <w:r>
              <w:rPr>
                <w:sz w:val="28"/>
                <w:szCs w:val="28"/>
                <w:lang w:val="uk-UA"/>
              </w:rPr>
              <w:t>16.</w:t>
            </w:r>
            <w:r w:rsidR="00AE45AD">
              <w:rPr>
                <w:sz w:val="28"/>
                <w:szCs w:val="28"/>
                <w:lang w:val="uk-UA"/>
              </w:rPr>
              <w:t>0</w:t>
            </w:r>
            <w:r>
              <w:rPr>
                <w:sz w:val="28"/>
                <w:szCs w:val="28"/>
                <w:lang w:val="uk-UA"/>
              </w:rPr>
              <w:t>9</w:t>
            </w:r>
            <w:r w:rsidR="00AE45AD">
              <w:rPr>
                <w:sz w:val="28"/>
                <w:szCs w:val="28"/>
                <w:lang w:val="uk-UA"/>
              </w:rPr>
              <w:t>.202</w:t>
            </w:r>
            <w:r>
              <w:rPr>
                <w:sz w:val="28"/>
                <w:szCs w:val="28"/>
                <w:lang w:val="uk-UA"/>
              </w:rPr>
              <w:t>1</w:t>
            </w:r>
            <w:r w:rsidR="009776D4">
              <w:rPr>
                <w:sz w:val="28"/>
                <w:szCs w:val="28"/>
                <w:lang w:val="uk-UA"/>
              </w:rPr>
              <w:t>-23.</w:t>
            </w:r>
            <w:r w:rsidR="009776D4">
              <w:rPr>
                <w:sz w:val="28"/>
                <w:szCs w:val="28"/>
                <w:lang w:val="en-US"/>
              </w:rPr>
              <w:t>09</w:t>
            </w:r>
            <w:r w:rsidR="00E36802">
              <w:rPr>
                <w:sz w:val="28"/>
                <w:szCs w:val="28"/>
                <w:lang w:val="uk-UA"/>
              </w:rPr>
              <w:t>.2021</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2</w:t>
            </w:r>
          </w:p>
        </w:tc>
        <w:tc>
          <w:tcPr>
            <w:tcW w:w="5526" w:type="dxa"/>
            <w:vAlign w:val="center"/>
          </w:tcPr>
          <w:p w:rsidR="00AE45AD" w:rsidRPr="00FA4173" w:rsidRDefault="00FA4173" w:rsidP="00FA4173">
            <w:pPr>
              <w:spacing w:line="360" w:lineRule="auto"/>
              <w:jc w:val="center"/>
              <w:rPr>
                <w:sz w:val="28"/>
                <w:szCs w:val="28"/>
                <w:lang w:val="en-US"/>
              </w:rPr>
            </w:pPr>
            <w:r>
              <w:rPr>
                <w:sz w:val="28"/>
                <w:szCs w:val="28"/>
                <w:lang w:val="en-US"/>
              </w:rPr>
              <w:t>Part</w:t>
            </w:r>
            <w:r w:rsidR="00AE45AD" w:rsidRPr="000F7762">
              <w:rPr>
                <w:sz w:val="28"/>
                <w:szCs w:val="28"/>
                <w:lang w:val="uk-UA"/>
              </w:rPr>
              <w:t xml:space="preserve"> 1. </w:t>
            </w:r>
            <w:r w:rsidR="006070C5">
              <w:rPr>
                <w:sz w:val="28"/>
                <w:szCs w:val="28"/>
                <w:lang w:val="en-US"/>
              </w:rPr>
              <w:t>Writing the registration, password restoration, and login</w:t>
            </w:r>
            <w:r w:rsidR="00FB0CE5">
              <w:rPr>
                <w:sz w:val="28"/>
                <w:szCs w:val="28"/>
                <w:lang w:val="en-US"/>
              </w:rPr>
              <w:t xml:space="preserve"> forms</w:t>
            </w:r>
          </w:p>
        </w:tc>
        <w:tc>
          <w:tcPr>
            <w:tcW w:w="3115" w:type="dxa"/>
            <w:vAlign w:val="center"/>
          </w:tcPr>
          <w:p w:rsidR="00AE45AD" w:rsidRPr="000F7762" w:rsidRDefault="009776D4" w:rsidP="00E36802">
            <w:pPr>
              <w:spacing w:line="360" w:lineRule="auto"/>
              <w:jc w:val="center"/>
              <w:rPr>
                <w:sz w:val="28"/>
                <w:szCs w:val="28"/>
                <w:lang w:val="uk-UA"/>
              </w:rPr>
            </w:pPr>
            <w:r>
              <w:rPr>
                <w:sz w:val="28"/>
                <w:szCs w:val="28"/>
                <w:lang w:val="uk-UA"/>
              </w:rPr>
              <w:t>23.</w:t>
            </w:r>
            <w:r>
              <w:rPr>
                <w:sz w:val="28"/>
                <w:szCs w:val="28"/>
                <w:lang w:val="en-US"/>
              </w:rPr>
              <w:t>09</w:t>
            </w:r>
            <w:r w:rsidR="00AE45AD">
              <w:rPr>
                <w:sz w:val="28"/>
                <w:szCs w:val="28"/>
                <w:lang w:val="uk-UA"/>
              </w:rPr>
              <w:t>.202</w:t>
            </w:r>
            <w:r w:rsidR="00E36802">
              <w:rPr>
                <w:sz w:val="28"/>
                <w:szCs w:val="28"/>
                <w:lang w:val="en-US"/>
              </w:rPr>
              <w:t>1</w:t>
            </w:r>
            <w:r w:rsidR="00AE45AD">
              <w:rPr>
                <w:sz w:val="28"/>
                <w:szCs w:val="28"/>
                <w:lang w:val="uk-UA"/>
              </w:rPr>
              <w:t>-</w:t>
            </w:r>
            <w:r w:rsidR="00E36802">
              <w:rPr>
                <w:sz w:val="28"/>
                <w:szCs w:val="28"/>
                <w:lang w:val="uk-UA"/>
              </w:rPr>
              <w:t>06.11.2021</w:t>
            </w:r>
          </w:p>
        </w:tc>
      </w:tr>
      <w:tr w:rsidR="009776D4" w:rsidRPr="000F7762" w:rsidTr="005756C7">
        <w:tc>
          <w:tcPr>
            <w:tcW w:w="704" w:type="dxa"/>
            <w:vAlign w:val="center"/>
          </w:tcPr>
          <w:p w:rsidR="009776D4" w:rsidRPr="009776D4" w:rsidRDefault="009776D4" w:rsidP="005756C7">
            <w:pPr>
              <w:spacing w:line="360" w:lineRule="auto"/>
              <w:jc w:val="center"/>
              <w:rPr>
                <w:sz w:val="28"/>
                <w:szCs w:val="28"/>
                <w:lang w:val="en-US"/>
              </w:rPr>
            </w:pPr>
            <w:r>
              <w:rPr>
                <w:sz w:val="28"/>
                <w:szCs w:val="28"/>
                <w:lang w:val="en-US"/>
              </w:rPr>
              <w:t>3</w:t>
            </w:r>
          </w:p>
        </w:tc>
        <w:tc>
          <w:tcPr>
            <w:tcW w:w="5526" w:type="dxa"/>
            <w:vAlign w:val="center"/>
          </w:tcPr>
          <w:p w:rsidR="009776D4" w:rsidRDefault="00D40402" w:rsidP="00D40402">
            <w:pPr>
              <w:spacing w:line="360" w:lineRule="auto"/>
              <w:jc w:val="center"/>
              <w:rPr>
                <w:sz w:val="28"/>
                <w:szCs w:val="28"/>
                <w:lang w:val="en-US"/>
              </w:rPr>
            </w:pPr>
            <w:r>
              <w:rPr>
                <w:sz w:val="28"/>
                <w:szCs w:val="28"/>
                <w:lang w:val="en-US"/>
              </w:rPr>
              <w:t>Part</w:t>
            </w:r>
            <w:r w:rsidRPr="000F7762">
              <w:rPr>
                <w:sz w:val="28"/>
                <w:szCs w:val="28"/>
                <w:lang w:val="uk-UA"/>
              </w:rPr>
              <w:t xml:space="preserve"> 2. </w:t>
            </w:r>
            <w:r>
              <w:rPr>
                <w:sz w:val="28"/>
                <w:szCs w:val="28"/>
                <w:lang w:val="en-US"/>
              </w:rPr>
              <w:t>Adding lectures</w:t>
            </w:r>
          </w:p>
        </w:tc>
        <w:tc>
          <w:tcPr>
            <w:tcW w:w="3115" w:type="dxa"/>
            <w:vAlign w:val="center"/>
          </w:tcPr>
          <w:p w:rsidR="009776D4" w:rsidRDefault="00E36802" w:rsidP="005756C7">
            <w:pPr>
              <w:spacing w:line="360" w:lineRule="auto"/>
              <w:jc w:val="center"/>
              <w:rPr>
                <w:sz w:val="28"/>
                <w:szCs w:val="28"/>
                <w:lang w:val="uk-UA"/>
              </w:rPr>
            </w:pPr>
            <w:r>
              <w:rPr>
                <w:sz w:val="28"/>
                <w:szCs w:val="28"/>
                <w:lang w:val="en-US"/>
              </w:rPr>
              <w:t>28.102021-</w:t>
            </w:r>
            <w:r w:rsidRPr="000F7762">
              <w:rPr>
                <w:sz w:val="28"/>
                <w:szCs w:val="28"/>
                <w:lang w:val="uk-UA"/>
              </w:rPr>
              <w:t>0</w:t>
            </w:r>
            <w:r>
              <w:rPr>
                <w:sz w:val="28"/>
                <w:szCs w:val="28"/>
                <w:lang w:val="uk-UA"/>
              </w:rPr>
              <w:t>4.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4</w:t>
            </w:r>
          </w:p>
        </w:tc>
        <w:tc>
          <w:tcPr>
            <w:tcW w:w="5526" w:type="dxa"/>
            <w:vAlign w:val="center"/>
          </w:tcPr>
          <w:p w:rsidR="00AE45AD" w:rsidRPr="00FB0CE5" w:rsidRDefault="00FA4173" w:rsidP="00D40402">
            <w:pPr>
              <w:spacing w:line="360" w:lineRule="auto"/>
              <w:jc w:val="center"/>
              <w:rPr>
                <w:sz w:val="28"/>
                <w:szCs w:val="28"/>
                <w:lang w:val="en-US"/>
              </w:rPr>
            </w:pPr>
            <w:r>
              <w:rPr>
                <w:sz w:val="28"/>
                <w:szCs w:val="28"/>
                <w:lang w:val="en-US"/>
              </w:rPr>
              <w:t>Part</w:t>
            </w:r>
            <w:r w:rsidR="00D40402">
              <w:rPr>
                <w:sz w:val="28"/>
                <w:szCs w:val="28"/>
                <w:lang w:val="uk-UA"/>
              </w:rPr>
              <w:t xml:space="preserve"> 3</w:t>
            </w:r>
            <w:r w:rsidR="00AE45AD" w:rsidRPr="000F7762">
              <w:rPr>
                <w:sz w:val="28"/>
                <w:szCs w:val="28"/>
                <w:lang w:val="uk-UA"/>
              </w:rPr>
              <w:t xml:space="preserve">. </w:t>
            </w:r>
            <w:r w:rsidR="00FB0CE5">
              <w:rPr>
                <w:sz w:val="28"/>
                <w:szCs w:val="28"/>
                <w:lang w:val="en-US"/>
              </w:rPr>
              <w:t>Adding tests</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0</w:t>
            </w:r>
            <w:r w:rsidR="00E36802">
              <w:rPr>
                <w:sz w:val="28"/>
                <w:szCs w:val="28"/>
                <w:lang w:val="uk-UA"/>
              </w:rPr>
              <w:t>4.11.202</w:t>
            </w:r>
            <w:r w:rsidR="00E36802">
              <w:rPr>
                <w:sz w:val="28"/>
                <w:szCs w:val="28"/>
                <w:lang w:val="en-US"/>
              </w:rPr>
              <w:t>1</w:t>
            </w:r>
            <w:r>
              <w:rPr>
                <w:sz w:val="28"/>
                <w:szCs w:val="28"/>
                <w:lang w:val="uk-UA"/>
              </w:rPr>
              <w:t>-</w:t>
            </w:r>
            <w:r w:rsidR="00A14CBE">
              <w:rPr>
                <w:sz w:val="28"/>
                <w:szCs w:val="28"/>
                <w:lang w:val="uk-UA"/>
              </w:rPr>
              <w:t>11</w:t>
            </w:r>
            <w:r w:rsidR="00E36802">
              <w:rPr>
                <w:sz w:val="28"/>
                <w:szCs w:val="28"/>
                <w:lang w:val="uk-UA"/>
              </w:rPr>
              <w:t>.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5</w:t>
            </w:r>
          </w:p>
        </w:tc>
        <w:tc>
          <w:tcPr>
            <w:tcW w:w="5526" w:type="dxa"/>
            <w:vAlign w:val="center"/>
          </w:tcPr>
          <w:p w:rsidR="00AE45AD" w:rsidRPr="00FB0CE5" w:rsidRDefault="00FA4173" w:rsidP="00FA4173">
            <w:pPr>
              <w:spacing w:line="360" w:lineRule="auto"/>
              <w:jc w:val="center"/>
              <w:rPr>
                <w:sz w:val="28"/>
                <w:szCs w:val="28"/>
                <w:lang w:val="en-US"/>
              </w:rPr>
            </w:pPr>
            <w:r>
              <w:rPr>
                <w:sz w:val="28"/>
                <w:szCs w:val="28"/>
                <w:lang w:val="en-US"/>
              </w:rPr>
              <w:t>Part</w:t>
            </w:r>
            <w:r w:rsidRPr="000F7762">
              <w:rPr>
                <w:sz w:val="28"/>
                <w:szCs w:val="28"/>
                <w:lang w:val="uk-UA"/>
              </w:rPr>
              <w:t xml:space="preserve"> </w:t>
            </w:r>
            <w:r w:rsidR="00D40402">
              <w:rPr>
                <w:sz w:val="28"/>
                <w:szCs w:val="28"/>
                <w:lang w:val="uk-UA"/>
              </w:rPr>
              <w:t>4</w:t>
            </w:r>
            <w:r w:rsidR="00AE45AD" w:rsidRPr="000F7762">
              <w:rPr>
                <w:sz w:val="28"/>
                <w:szCs w:val="28"/>
                <w:lang w:val="uk-UA"/>
              </w:rPr>
              <w:t xml:space="preserve">. </w:t>
            </w:r>
            <w:r w:rsidR="00FB0CE5">
              <w:rPr>
                <w:sz w:val="28"/>
                <w:szCs w:val="28"/>
                <w:lang w:val="en-US"/>
              </w:rPr>
              <w:t>Viewing lectures and test</w:t>
            </w:r>
          </w:p>
        </w:tc>
        <w:tc>
          <w:tcPr>
            <w:tcW w:w="3115" w:type="dxa"/>
            <w:vAlign w:val="center"/>
          </w:tcPr>
          <w:p w:rsidR="00AE45AD" w:rsidRPr="000F7762" w:rsidRDefault="00AE45AD" w:rsidP="00E36802">
            <w:pPr>
              <w:spacing w:line="360" w:lineRule="auto"/>
              <w:jc w:val="center"/>
              <w:rPr>
                <w:sz w:val="28"/>
                <w:szCs w:val="28"/>
                <w:lang w:val="uk-UA"/>
              </w:rPr>
            </w:pPr>
            <w:r>
              <w:rPr>
                <w:sz w:val="28"/>
                <w:szCs w:val="28"/>
                <w:lang w:val="uk-UA"/>
              </w:rPr>
              <w:t>1</w:t>
            </w:r>
            <w:r w:rsidR="009776D4">
              <w:rPr>
                <w:sz w:val="28"/>
                <w:szCs w:val="28"/>
                <w:lang w:val="uk-UA"/>
              </w:rPr>
              <w:t>1</w:t>
            </w:r>
            <w:r w:rsidR="00E36802">
              <w:rPr>
                <w:sz w:val="28"/>
                <w:szCs w:val="28"/>
                <w:lang w:val="uk-UA"/>
              </w:rPr>
              <w:t>.11.2021</w:t>
            </w:r>
            <w:r>
              <w:rPr>
                <w:sz w:val="28"/>
                <w:szCs w:val="28"/>
                <w:lang w:val="uk-UA"/>
              </w:rPr>
              <w:t>-</w:t>
            </w:r>
            <w:r w:rsidR="00E36802">
              <w:rPr>
                <w:sz w:val="28"/>
                <w:szCs w:val="28"/>
                <w:lang w:val="uk-UA"/>
              </w:rPr>
              <w:t>18</w:t>
            </w:r>
            <w:r w:rsidRPr="000F7762">
              <w:rPr>
                <w:sz w:val="28"/>
                <w:szCs w:val="28"/>
                <w:lang w:val="uk-UA"/>
              </w:rPr>
              <w:t>.1</w:t>
            </w:r>
            <w:r w:rsidR="00E36802">
              <w:rPr>
                <w:sz w:val="28"/>
                <w:szCs w:val="28"/>
                <w:lang w:val="en-US"/>
              </w:rPr>
              <w:t>1</w:t>
            </w:r>
            <w:r w:rsidR="00E36802">
              <w:rPr>
                <w:sz w:val="28"/>
                <w:szCs w:val="28"/>
                <w:lang w:val="uk-UA"/>
              </w:rPr>
              <w:t>.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6</w:t>
            </w:r>
          </w:p>
        </w:tc>
        <w:tc>
          <w:tcPr>
            <w:tcW w:w="5526" w:type="dxa"/>
            <w:vAlign w:val="center"/>
          </w:tcPr>
          <w:p w:rsidR="00AE45AD" w:rsidRPr="00764BC1" w:rsidRDefault="00FA4173" w:rsidP="00FA4173">
            <w:pPr>
              <w:spacing w:line="360" w:lineRule="auto"/>
              <w:jc w:val="center"/>
              <w:rPr>
                <w:sz w:val="28"/>
                <w:szCs w:val="28"/>
                <w:lang w:val="en-US"/>
              </w:rPr>
            </w:pPr>
            <w:r>
              <w:rPr>
                <w:sz w:val="28"/>
                <w:szCs w:val="28"/>
                <w:lang w:val="en-US"/>
              </w:rPr>
              <w:t>Part</w:t>
            </w:r>
            <w:r w:rsidRPr="000F7762">
              <w:rPr>
                <w:sz w:val="28"/>
                <w:szCs w:val="28"/>
                <w:lang w:val="uk-UA"/>
              </w:rPr>
              <w:t xml:space="preserve"> </w:t>
            </w:r>
            <w:r w:rsidR="00D40402">
              <w:rPr>
                <w:sz w:val="28"/>
                <w:szCs w:val="28"/>
                <w:lang w:val="uk-UA"/>
              </w:rPr>
              <w:t>5</w:t>
            </w:r>
            <w:r w:rsidR="00AE45AD" w:rsidRPr="000F7762">
              <w:rPr>
                <w:sz w:val="28"/>
                <w:szCs w:val="28"/>
                <w:lang w:val="uk-UA"/>
              </w:rPr>
              <w:t xml:space="preserve">. </w:t>
            </w:r>
            <w:r w:rsidR="00764BC1">
              <w:rPr>
                <w:sz w:val="28"/>
                <w:szCs w:val="28"/>
                <w:lang w:val="en-US"/>
              </w:rPr>
              <w:t>Student tracking system</w:t>
            </w:r>
          </w:p>
        </w:tc>
        <w:tc>
          <w:tcPr>
            <w:tcW w:w="3115" w:type="dxa"/>
            <w:vAlign w:val="center"/>
          </w:tcPr>
          <w:p w:rsidR="00AE45AD" w:rsidRPr="000F7762" w:rsidRDefault="00B10442" w:rsidP="00B10442">
            <w:pPr>
              <w:spacing w:line="360" w:lineRule="auto"/>
              <w:jc w:val="center"/>
              <w:rPr>
                <w:sz w:val="28"/>
                <w:szCs w:val="28"/>
                <w:lang w:val="uk-UA"/>
              </w:rPr>
            </w:pPr>
            <w:r>
              <w:rPr>
                <w:sz w:val="28"/>
                <w:szCs w:val="28"/>
                <w:lang w:val="uk-UA"/>
              </w:rPr>
              <w:t>18</w:t>
            </w:r>
            <w:r w:rsidR="00E36802">
              <w:rPr>
                <w:sz w:val="28"/>
                <w:szCs w:val="28"/>
                <w:lang w:val="uk-UA"/>
              </w:rPr>
              <w:t>.11.2021</w:t>
            </w:r>
            <w:r w:rsidR="00AE45AD">
              <w:rPr>
                <w:sz w:val="28"/>
                <w:szCs w:val="28"/>
                <w:lang w:val="uk-UA"/>
              </w:rPr>
              <w:t>-</w:t>
            </w:r>
            <w:r>
              <w:rPr>
                <w:sz w:val="28"/>
                <w:szCs w:val="28"/>
                <w:lang w:val="uk-UA"/>
              </w:rPr>
              <w:t>2</w:t>
            </w:r>
            <w:r>
              <w:rPr>
                <w:sz w:val="28"/>
                <w:szCs w:val="28"/>
                <w:lang w:val="en-US"/>
              </w:rPr>
              <w:t>5</w:t>
            </w:r>
            <w:r w:rsidR="00E36802">
              <w:rPr>
                <w:sz w:val="28"/>
                <w:szCs w:val="28"/>
                <w:lang w:val="uk-UA"/>
              </w:rPr>
              <w:t>.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7</w:t>
            </w:r>
          </w:p>
        </w:tc>
        <w:tc>
          <w:tcPr>
            <w:tcW w:w="5526" w:type="dxa"/>
            <w:vAlign w:val="center"/>
          </w:tcPr>
          <w:p w:rsidR="00AE45AD" w:rsidRPr="001651AD" w:rsidRDefault="001651AD" w:rsidP="005756C7">
            <w:pPr>
              <w:spacing w:line="360" w:lineRule="auto"/>
              <w:jc w:val="center"/>
              <w:rPr>
                <w:sz w:val="28"/>
                <w:szCs w:val="28"/>
                <w:lang w:val="en-US"/>
              </w:rPr>
            </w:pPr>
            <w:r>
              <w:rPr>
                <w:sz w:val="28"/>
                <w:szCs w:val="28"/>
                <w:lang w:val="en-US"/>
              </w:rPr>
              <w:t>Writing documentation</w:t>
            </w:r>
          </w:p>
        </w:tc>
        <w:tc>
          <w:tcPr>
            <w:tcW w:w="3115" w:type="dxa"/>
            <w:vAlign w:val="center"/>
          </w:tcPr>
          <w:p w:rsidR="00AE45AD" w:rsidRPr="000F7762" w:rsidRDefault="00B10442" w:rsidP="00B10442">
            <w:pPr>
              <w:spacing w:line="360" w:lineRule="auto"/>
              <w:jc w:val="center"/>
              <w:rPr>
                <w:sz w:val="28"/>
                <w:szCs w:val="28"/>
                <w:lang w:val="uk-UA"/>
              </w:rPr>
            </w:pPr>
            <w:r>
              <w:rPr>
                <w:sz w:val="28"/>
                <w:szCs w:val="28"/>
                <w:lang w:val="uk-UA"/>
              </w:rPr>
              <w:t>25</w:t>
            </w:r>
            <w:r w:rsidR="00AE45AD" w:rsidRPr="000F7762">
              <w:rPr>
                <w:sz w:val="28"/>
                <w:szCs w:val="28"/>
                <w:lang w:val="uk-UA"/>
              </w:rPr>
              <w:t>.11.202</w:t>
            </w:r>
            <w:r w:rsidR="00173618">
              <w:rPr>
                <w:sz w:val="28"/>
                <w:szCs w:val="28"/>
                <w:lang w:val="en-US"/>
              </w:rPr>
              <w:t>1</w:t>
            </w:r>
            <w:r w:rsidR="00AE45AD">
              <w:rPr>
                <w:sz w:val="28"/>
                <w:szCs w:val="28"/>
                <w:lang w:val="uk-UA"/>
              </w:rPr>
              <w:t>-</w:t>
            </w:r>
            <w:r w:rsidR="00173618">
              <w:rPr>
                <w:sz w:val="28"/>
                <w:szCs w:val="28"/>
                <w:lang w:val="uk-UA"/>
              </w:rPr>
              <w:t>02.12.2021</w:t>
            </w:r>
          </w:p>
        </w:tc>
      </w:tr>
    </w:tbl>
    <w:p w:rsidR="00AE45AD" w:rsidRPr="00FB0CE5" w:rsidRDefault="00AE45AD" w:rsidP="00AE45AD">
      <w:pPr>
        <w:spacing w:line="360" w:lineRule="auto"/>
        <w:rPr>
          <w:sz w:val="28"/>
          <w:szCs w:val="28"/>
          <w:lang w:val="en-US"/>
        </w:rPr>
      </w:pPr>
      <w:r>
        <w:rPr>
          <w:sz w:val="28"/>
          <w:szCs w:val="28"/>
          <w:lang w:val="uk-UA"/>
        </w:rPr>
        <w:br w:type="page"/>
      </w:r>
    </w:p>
    <w:p w:rsidR="00BE7D8C" w:rsidRDefault="007A0BA4" w:rsidP="002C591D">
      <w:pPr>
        <w:pStyle w:val="Heading1"/>
        <w:spacing w:before="0" w:after="0"/>
        <w:ind w:left="0" w:firstLine="450"/>
      </w:pPr>
      <w:bookmarkStart w:id="2" w:name="_Toc89253190"/>
      <w:r>
        <w:rPr>
          <w:lang w:val="en-US"/>
        </w:rPr>
        <w:lastRenderedPageBreak/>
        <w:t>Table</w:t>
      </w:r>
      <w:r w:rsidR="00F95D20">
        <w:rPr>
          <w:lang w:val="en-US"/>
        </w:rPr>
        <w:t xml:space="preserve"> </w:t>
      </w:r>
      <w:r w:rsidR="00983653">
        <w:rPr>
          <w:lang w:val="en-US"/>
        </w:rPr>
        <w:t>of C</w:t>
      </w:r>
      <w:r>
        <w:rPr>
          <w:lang w:val="en-US"/>
        </w:rPr>
        <w:t>ontents</w:t>
      </w:r>
      <w:bookmarkEnd w:id="2"/>
    </w:p>
    <w:sdt>
      <w:sdtPr>
        <w:rPr>
          <w:rFonts w:ascii="Times New Roman" w:eastAsia="Times New Roman" w:hAnsi="Times New Roman" w:cs="Times New Roman"/>
          <w:color w:val="auto"/>
          <w:sz w:val="22"/>
          <w:szCs w:val="22"/>
          <w:lang w:val="uk" w:eastAsia="uk"/>
        </w:rPr>
        <w:id w:val="345375673"/>
        <w:docPartObj>
          <w:docPartGallery w:val="Table of Contents"/>
          <w:docPartUnique/>
        </w:docPartObj>
      </w:sdtPr>
      <w:sdtEndPr>
        <w:rPr>
          <w:b/>
          <w:bCs/>
          <w:noProof/>
        </w:rPr>
      </w:sdtEndPr>
      <w:sdtContent>
        <w:p w:rsidR="00245EFC" w:rsidRDefault="00245EFC" w:rsidP="00E83F7D">
          <w:pPr>
            <w:pStyle w:val="TOCHeading"/>
            <w:numPr>
              <w:ilvl w:val="0"/>
              <w:numId w:val="0"/>
            </w:numPr>
            <w:ind w:left="432"/>
          </w:pPr>
        </w:p>
        <w:p w:rsidR="0009290F" w:rsidRDefault="00E83F7D">
          <w:pPr>
            <w:pStyle w:val="TOC1"/>
            <w:rPr>
              <w:rFonts w:asciiTheme="minorHAnsi" w:eastAsiaTheme="minorEastAsia" w:hAnsiTheme="minorHAnsi" w:cstheme="minorBidi"/>
              <w:caps w:val="0"/>
              <w:noProof/>
              <w:sz w:val="22"/>
              <w:lang w:val="en-US" w:eastAsia="en-US"/>
            </w:rPr>
          </w:pPr>
          <w:r>
            <w:fldChar w:fldCharType="begin"/>
          </w:r>
          <w:r>
            <w:instrText xml:space="preserve"> TOC \o "1-2" \h \z \u </w:instrText>
          </w:r>
          <w:r>
            <w:fldChar w:fldCharType="separate"/>
          </w:r>
          <w:hyperlink w:anchor="_Toc89253188" w:history="1">
            <w:r w:rsidR="0009290F" w:rsidRPr="004A1A72">
              <w:rPr>
                <w:rStyle w:val="Hyperlink"/>
                <w:noProof/>
              </w:rPr>
              <w:t>1</w:t>
            </w:r>
            <w:r w:rsidR="0009290F">
              <w:rPr>
                <w:rFonts w:asciiTheme="minorHAnsi" w:eastAsiaTheme="minorEastAsia" w:hAnsiTheme="minorHAnsi" w:cstheme="minorBidi"/>
                <w:caps w:val="0"/>
                <w:noProof/>
                <w:sz w:val="22"/>
                <w:lang w:val="en-US" w:eastAsia="en-US"/>
              </w:rPr>
              <w:tab/>
            </w:r>
            <w:r w:rsidR="0009290F" w:rsidRPr="004A1A72">
              <w:rPr>
                <w:rStyle w:val="Hyperlink"/>
                <w:noProof/>
                <w:lang w:val="en-US"/>
              </w:rPr>
              <w:t>Task</w:t>
            </w:r>
            <w:r w:rsidR="0009290F">
              <w:rPr>
                <w:noProof/>
                <w:webHidden/>
              </w:rPr>
              <w:tab/>
            </w:r>
            <w:r w:rsidR="0009290F">
              <w:rPr>
                <w:noProof/>
                <w:webHidden/>
              </w:rPr>
              <w:fldChar w:fldCharType="begin"/>
            </w:r>
            <w:r w:rsidR="0009290F">
              <w:rPr>
                <w:noProof/>
                <w:webHidden/>
              </w:rPr>
              <w:instrText xml:space="preserve"> PAGEREF _Toc89253188 \h </w:instrText>
            </w:r>
            <w:r w:rsidR="0009290F">
              <w:rPr>
                <w:noProof/>
                <w:webHidden/>
              </w:rPr>
            </w:r>
            <w:r w:rsidR="0009290F">
              <w:rPr>
                <w:noProof/>
                <w:webHidden/>
              </w:rPr>
              <w:fldChar w:fldCharType="separate"/>
            </w:r>
            <w:r w:rsidR="0009290F">
              <w:rPr>
                <w:noProof/>
                <w:webHidden/>
              </w:rPr>
              <w:t>2</w:t>
            </w:r>
            <w:r w:rsidR="0009290F">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189" w:history="1">
            <w:r w:rsidRPr="004A1A72">
              <w:rPr>
                <w:rStyle w:val="Hyperlink"/>
                <w:noProof/>
              </w:rPr>
              <w:t>2</w:t>
            </w:r>
            <w:r>
              <w:rPr>
                <w:rFonts w:asciiTheme="minorHAnsi" w:eastAsiaTheme="minorEastAsia" w:hAnsiTheme="minorHAnsi" w:cstheme="minorBidi"/>
                <w:caps w:val="0"/>
                <w:noProof/>
                <w:sz w:val="22"/>
                <w:lang w:val="en-US" w:eastAsia="en-US"/>
              </w:rPr>
              <w:tab/>
            </w:r>
            <w:r w:rsidRPr="004A1A72">
              <w:rPr>
                <w:rStyle w:val="Hyperlink"/>
                <w:noProof/>
              </w:rPr>
              <w:t>Calendar Plan</w:t>
            </w:r>
            <w:r>
              <w:rPr>
                <w:noProof/>
                <w:webHidden/>
              </w:rPr>
              <w:tab/>
            </w:r>
            <w:r>
              <w:rPr>
                <w:noProof/>
                <w:webHidden/>
              </w:rPr>
              <w:fldChar w:fldCharType="begin"/>
            </w:r>
            <w:r>
              <w:rPr>
                <w:noProof/>
                <w:webHidden/>
              </w:rPr>
              <w:instrText xml:space="preserve"> PAGEREF _Toc89253189 \h </w:instrText>
            </w:r>
            <w:r>
              <w:rPr>
                <w:noProof/>
                <w:webHidden/>
              </w:rPr>
            </w:r>
            <w:r>
              <w:rPr>
                <w:noProof/>
                <w:webHidden/>
              </w:rPr>
              <w:fldChar w:fldCharType="separate"/>
            </w:r>
            <w:r>
              <w:rPr>
                <w:noProof/>
                <w:webHidden/>
              </w:rPr>
              <w:t>3</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190" w:history="1">
            <w:r w:rsidRPr="004A1A72">
              <w:rPr>
                <w:rStyle w:val="Hyperlink"/>
                <w:noProof/>
              </w:rPr>
              <w:t>3</w:t>
            </w:r>
            <w:r>
              <w:rPr>
                <w:rFonts w:asciiTheme="minorHAnsi" w:eastAsiaTheme="minorEastAsia" w:hAnsiTheme="minorHAnsi" w:cstheme="minorBidi"/>
                <w:caps w:val="0"/>
                <w:noProof/>
                <w:sz w:val="22"/>
                <w:lang w:val="en-US" w:eastAsia="en-US"/>
              </w:rPr>
              <w:tab/>
            </w:r>
            <w:r w:rsidRPr="004A1A72">
              <w:rPr>
                <w:rStyle w:val="Hyperlink"/>
                <w:noProof/>
                <w:lang w:val="en-US"/>
              </w:rPr>
              <w:t>Table of Contents</w:t>
            </w:r>
            <w:r>
              <w:rPr>
                <w:noProof/>
                <w:webHidden/>
              </w:rPr>
              <w:tab/>
            </w:r>
            <w:r>
              <w:rPr>
                <w:noProof/>
                <w:webHidden/>
              </w:rPr>
              <w:fldChar w:fldCharType="begin"/>
            </w:r>
            <w:r>
              <w:rPr>
                <w:noProof/>
                <w:webHidden/>
              </w:rPr>
              <w:instrText xml:space="preserve"> PAGEREF _Toc89253190 \h </w:instrText>
            </w:r>
            <w:r>
              <w:rPr>
                <w:noProof/>
                <w:webHidden/>
              </w:rPr>
            </w:r>
            <w:r>
              <w:rPr>
                <w:noProof/>
                <w:webHidden/>
              </w:rPr>
              <w:fldChar w:fldCharType="separate"/>
            </w:r>
            <w:r>
              <w:rPr>
                <w:noProof/>
                <w:webHidden/>
              </w:rPr>
              <w:t>4</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191" w:history="1">
            <w:r w:rsidRPr="004A1A72">
              <w:rPr>
                <w:rStyle w:val="Hyperlink"/>
                <w:noProof/>
              </w:rPr>
              <w:t>4</w:t>
            </w:r>
            <w:r>
              <w:rPr>
                <w:rFonts w:asciiTheme="minorHAnsi" w:eastAsiaTheme="minorEastAsia" w:hAnsiTheme="minorHAnsi" w:cstheme="minorBidi"/>
                <w:caps w:val="0"/>
                <w:noProof/>
                <w:sz w:val="22"/>
                <w:lang w:val="en-US" w:eastAsia="en-US"/>
              </w:rPr>
              <w:tab/>
            </w:r>
            <w:r w:rsidRPr="004A1A72">
              <w:rPr>
                <w:rStyle w:val="Hyperlink"/>
                <w:noProof/>
                <w:lang w:val="en-US"/>
              </w:rPr>
              <w:t>Introduction</w:t>
            </w:r>
            <w:r>
              <w:rPr>
                <w:noProof/>
                <w:webHidden/>
              </w:rPr>
              <w:tab/>
            </w:r>
            <w:r>
              <w:rPr>
                <w:noProof/>
                <w:webHidden/>
              </w:rPr>
              <w:fldChar w:fldCharType="begin"/>
            </w:r>
            <w:r>
              <w:rPr>
                <w:noProof/>
                <w:webHidden/>
              </w:rPr>
              <w:instrText xml:space="preserve"> PAGEREF _Toc89253191 \h </w:instrText>
            </w:r>
            <w:r>
              <w:rPr>
                <w:noProof/>
                <w:webHidden/>
              </w:rPr>
            </w:r>
            <w:r>
              <w:rPr>
                <w:noProof/>
                <w:webHidden/>
              </w:rPr>
              <w:fldChar w:fldCharType="separate"/>
            </w:r>
            <w:r>
              <w:rPr>
                <w:noProof/>
                <w:webHidden/>
              </w:rPr>
              <w:t>6</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192" w:history="1">
            <w:r w:rsidRPr="004A1A72">
              <w:rPr>
                <w:rStyle w:val="Hyperlink"/>
                <w:noProof/>
              </w:rPr>
              <w:t>5</w:t>
            </w:r>
            <w:r>
              <w:rPr>
                <w:rFonts w:asciiTheme="minorHAnsi" w:eastAsiaTheme="minorEastAsia" w:hAnsiTheme="minorHAnsi" w:cstheme="minorBidi"/>
                <w:caps w:val="0"/>
                <w:noProof/>
                <w:sz w:val="22"/>
                <w:lang w:val="en-US" w:eastAsia="en-US"/>
              </w:rPr>
              <w:tab/>
            </w:r>
            <w:r w:rsidRPr="004A1A72">
              <w:rPr>
                <w:rStyle w:val="Hyperlink"/>
                <w:noProof/>
              </w:rPr>
              <w:t>Formation of Requirements</w:t>
            </w:r>
            <w:r>
              <w:rPr>
                <w:noProof/>
                <w:webHidden/>
              </w:rPr>
              <w:tab/>
            </w:r>
            <w:r>
              <w:rPr>
                <w:noProof/>
                <w:webHidden/>
              </w:rPr>
              <w:fldChar w:fldCharType="begin"/>
            </w:r>
            <w:r>
              <w:rPr>
                <w:noProof/>
                <w:webHidden/>
              </w:rPr>
              <w:instrText xml:space="preserve"> PAGEREF _Toc89253192 \h </w:instrText>
            </w:r>
            <w:r>
              <w:rPr>
                <w:noProof/>
                <w:webHidden/>
              </w:rPr>
            </w:r>
            <w:r>
              <w:rPr>
                <w:noProof/>
                <w:webHidden/>
              </w:rPr>
              <w:fldChar w:fldCharType="separate"/>
            </w:r>
            <w:r>
              <w:rPr>
                <w:noProof/>
                <w:webHidden/>
              </w:rPr>
              <w:t>7</w:t>
            </w:r>
            <w:r>
              <w:rPr>
                <w:noProof/>
                <w:webHidden/>
              </w:rPr>
              <w:fldChar w:fldCharType="end"/>
            </w:r>
          </w:hyperlink>
        </w:p>
        <w:p w:rsidR="0009290F" w:rsidRDefault="0009290F">
          <w:pPr>
            <w:pStyle w:val="TOC2"/>
            <w:rPr>
              <w:rFonts w:asciiTheme="minorHAnsi" w:hAnsiTheme="minorHAnsi" w:cstheme="minorBidi"/>
              <w:noProof/>
              <w:sz w:val="22"/>
            </w:rPr>
          </w:pPr>
          <w:hyperlink w:anchor="_Toc89253193" w:history="1">
            <w:r w:rsidRPr="004A1A72">
              <w:rPr>
                <w:rStyle w:val="Hyperlink"/>
                <w:noProof/>
              </w:rPr>
              <w:t>5.1</w:t>
            </w:r>
            <w:r>
              <w:rPr>
                <w:rFonts w:asciiTheme="minorHAnsi" w:hAnsiTheme="minorHAnsi" w:cstheme="minorBidi"/>
                <w:noProof/>
                <w:sz w:val="22"/>
              </w:rPr>
              <w:tab/>
            </w:r>
            <w:r w:rsidRPr="004A1A72">
              <w:rPr>
                <w:rStyle w:val="Hyperlink"/>
                <w:noProof/>
              </w:rPr>
              <w:t>General Requirements</w:t>
            </w:r>
            <w:r>
              <w:rPr>
                <w:noProof/>
                <w:webHidden/>
              </w:rPr>
              <w:tab/>
            </w:r>
            <w:r>
              <w:rPr>
                <w:noProof/>
                <w:webHidden/>
              </w:rPr>
              <w:fldChar w:fldCharType="begin"/>
            </w:r>
            <w:r>
              <w:rPr>
                <w:noProof/>
                <w:webHidden/>
              </w:rPr>
              <w:instrText xml:space="preserve"> PAGEREF _Toc89253193 \h </w:instrText>
            </w:r>
            <w:r>
              <w:rPr>
                <w:noProof/>
                <w:webHidden/>
              </w:rPr>
            </w:r>
            <w:r>
              <w:rPr>
                <w:noProof/>
                <w:webHidden/>
              </w:rPr>
              <w:fldChar w:fldCharType="separate"/>
            </w:r>
            <w:r>
              <w:rPr>
                <w:noProof/>
                <w:webHidden/>
              </w:rPr>
              <w:t>7</w:t>
            </w:r>
            <w:r>
              <w:rPr>
                <w:noProof/>
                <w:webHidden/>
              </w:rPr>
              <w:fldChar w:fldCharType="end"/>
            </w:r>
          </w:hyperlink>
        </w:p>
        <w:p w:rsidR="0009290F" w:rsidRDefault="0009290F">
          <w:pPr>
            <w:pStyle w:val="TOC2"/>
            <w:rPr>
              <w:rFonts w:asciiTheme="minorHAnsi" w:hAnsiTheme="minorHAnsi" w:cstheme="minorBidi"/>
              <w:noProof/>
              <w:sz w:val="22"/>
            </w:rPr>
          </w:pPr>
          <w:hyperlink w:anchor="_Toc89253194" w:history="1">
            <w:r w:rsidRPr="004A1A72">
              <w:rPr>
                <w:rStyle w:val="Hyperlink"/>
                <w:noProof/>
              </w:rPr>
              <w:t>5.2</w:t>
            </w:r>
            <w:r>
              <w:rPr>
                <w:rFonts w:asciiTheme="minorHAnsi" w:hAnsiTheme="minorHAnsi" w:cstheme="minorBidi"/>
                <w:noProof/>
                <w:sz w:val="22"/>
              </w:rPr>
              <w:tab/>
            </w:r>
            <w:r w:rsidRPr="004A1A72">
              <w:rPr>
                <w:rStyle w:val="Hyperlink"/>
                <w:noProof/>
              </w:rPr>
              <w:t>Analysis of the Development Environment</w:t>
            </w:r>
            <w:r>
              <w:rPr>
                <w:noProof/>
                <w:webHidden/>
              </w:rPr>
              <w:tab/>
            </w:r>
            <w:r>
              <w:rPr>
                <w:noProof/>
                <w:webHidden/>
              </w:rPr>
              <w:fldChar w:fldCharType="begin"/>
            </w:r>
            <w:r>
              <w:rPr>
                <w:noProof/>
                <w:webHidden/>
              </w:rPr>
              <w:instrText xml:space="preserve"> PAGEREF _Toc89253194 \h </w:instrText>
            </w:r>
            <w:r>
              <w:rPr>
                <w:noProof/>
                <w:webHidden/>
              </w:rPr>
            </w:r>
            <w:r>
              <w:rPr>
                <w:noProof/>
                <w:webHidden/>
              </w:rPr>
              <w:fldChar w:fldCharType="separate"/>
            </w:r>
            <w:r>
              <w:rPr>
                <w:noProof/>
                <w:webHidden/>
              </w:rPr>
              <w:t>11</w:t>
            </w:r>
            <w:r>
              <w:rPr>
                <w:noProof/>
                <w:webHidden/>
              </w:rPr>
              <w:fldChar w:fldCharType="end"/>
            </w:r>
          </w:hyperlink>
        </w:p>
        <w:p w:rsidR="0009290F" w:rsidRDefault="0009290F">
          <w:pPr>
            <w:pStyle w:val="TOC2"/>
            <w:rPr>
              <w:rFonts w:asciiTheme="minorHAnsi" w:hAnsiTheme="minorHAnsi" w:cstheme="minorBidi"/>
              <w:noProof/>
              <w:sz w:val="22"/>
            </w:rPr>
          </w:pPr>
          <w:hyperlink w:anchor="_Toc89253195" w:history="1">
            <w:r w:rsidRPr="004A1A72">
              <w:rPr>
                <w:rStyle w:val="Hyperlink"/>
                <w:noProof/>
              </w:rPr>
              <w:t>5.3</w:t>
            </w:r>
            <w:r>
              <w:rPr>
                <w:rFonts w:asciiTheme="minorHAnsi" w:hAnsiTheme="minorHAnsi" w:cstheme="minorBidi"/>
                <w:noProof/>
                <w:sz w:val="22"/>
              </w:rPr>
              <w:tab/>
            </w:r>
            <w:r w:rsidRPr="004A1A72">
              <w:rPr>
                <w:rStyle w:val="Hyperlink"/>
                <w:noProof/>
              </w:rPr>
              <w:t>Object-Oriented Analysis</w:t>
            </w:r>
            <w:r>
              <w:rPr>
                <w:noProof/>
                <w:webHidden/>
              </w:rPr>
              <w:tab/>
            </w:r>
            <w:r>
              <w:rPr>
                <w:noProof/>
                <w:webHidden/>
              </w:rPr>
              <w:fldChar w:fldCharType="begin"/>
            </w:r>
            <w:r>
              <w:rPr>
                <w:noProof/>
                <w:webHidden/>
              </w:rPr>
              <w:instrText xml:space="preserve"> PAGEREF _Toc89253195 \h </w:instrText>
            </w:r>
            <w:r>
              <w:rPr>
                <w:noProof/>
                <w:webHidden/>
              </w:rPr>
            </w:r>
            <w:r>
              <w:rPr>
                <w:noProof/>
                <w:webHidden/>
              </w:rPr>
              <w:fldChar w:fldCharType="separate"/>
            </w:r>
            <w:r>
              <w:rPr>
                <w:noProof/>
                <w:webHidden/>
              </w:rPr>
              <w:t>12</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196" w:history="1">
            <w:r w:rsidRPr="004A1A72">
              <w:rPr>
                <w:rStyle w:val="Hyperlink"/>
                <w:noProof/>
              </w:rPr>
              <w:t>6</w:t>
            </w:r>
            <w:r>
              <w:rPr>
                <w:rFonts w:asciiTheme="minorHAnsi" w:eastAsiaTheme="minorEastAsia" w:hAnsiTheme="minorHAnsi" w:cstheme="minorBidi"/>
                <w:caps w:val="0"/>
                <w:noProof/>
                <w:sz w:val="22"/>
                <w:lang w:val="en-US" w:eastAsia="en-US"/>
              </w:rPr>
              <w:tab/>
            </w:r>
            <w:r w:rsidRPr="004A1A72">
              <w:rPr>
                <w:rStyle w:val="Hyperlink"/>
                <w:noProof/>
              </w:rPr>
              <w:t>Definition of Data and Methods</w:t>
            </w:r>
            <w:r>
              <w:rPr>
                <w:noProof/>
                <w:webHidden/>
              </w:rPr>
              <w:tab/>
            </w:r>
            <w:r>
              <w:rPr>
                <w:noProof/>
                <w:webHidden/>
              </w:rPr>
              <w:fldChar w:fldCharType="begin"/>
            </w:r>
            <w:r>
              <w:rPr>
                <w:noProof/>
                <w:webHidden/>
              </w:rPr>
              <w:instrText xml:space="preserve"> PAGEREF _Toc89253196 \h </w:instrText>
            </w:r>
            <w:r>
              <w:rPr>
                <w:noProof/>
                <w:webHidden/>
              </w:rPr>
            </w:r>
            <w:r>
              <w:rPr>
                <w:noProof/>
                <w:webHidden/>
              </w:rPr>
              <w:fldChar w:fldCharType="separate"/>
            </w:r>
            <w:r>
              <w:rPr>
                <w:noProof/>
                <w:webHidden/>
              </w:rPr>
              <w:t>19</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197" w:history="1">
            <w:r w:rsidRPr="004A1A72">
              <w:rPr>
                <w:rStyle w:val="Hyperlink"/>
                <w:noProof/>
              </w:rPr>
              <w:t>7</w:t>
            </w:r>
            <w:r>
              <w:rPr>
                <w:rFonts w:asciiTheme="minorHAnsi" w:eastAsiaTheme="minorEastAsia" w:hAnsiTheme="minorHAnsi" w:cstheme="minorBidi"/>
                <w:caps w:val="0"/>
                <w:noProof/>
                <w:sz w:val="22"/>
                <w:lang w:val="en-US" w:eastAsia="en-US"/>
              </w:rPr>
              <w:tab/>
            </w:r>
            <w:r w:rsidRPr="004A1A72">
              <w:rPr>
                <w:rStyle w:val="Hyperlink"/>
                <w:noProof/>
                <w:lang w:val="en-US"/>
              </w:rPr>
              <w:t>Structures of Classes</w:t>
            </w:r>
            <w:r>
              <w:rPr>
                <w:noProof/>
                <w:webHidden/>
              </w:rPr>
              <w:tab/>
            </w:r>
            <w:r>
              <w:rPr>
                <w:noProof/>
                <w:webHidden/>
              </w:rPr>
              <w:fldChar w:fldCharType="begin"/>
            </w:r>
            <w:r>
              <w:rPr>
                <w:noProof/>
                <w:webHidden/>
              </w:rPr>
              <w:instrText xml:space="preserve"> PAGEREF _Toc89253197 \h </w:instrText>
            </w:r>
            <w:r>
              <w:rPr>
                <w:noProof/>
                <w:webHidden/>
              </w:rPr>
            </w:r>
            <w:r>
              <w:rPr>
                <w:noProof/>
                <w:webHidden/>
              </w:rPr>
              <w:fldChar w:fldCharType="separate"/>
            </w:r>
            <w:r>
              <w:rPr>
                <w:noProof/>
                <w:webHidden/>
              </w:rPr>
              <w:t>22</w:t>
            </w:r>
            <w:r>
              <w:rPr>
                <w:noProof/>
                <w:webHidden/>
              </w:rPr>
              <w:fldChar w:fldCharType="end"/>
            </w:r>
          </w:hyperlink>
        </w:p>
        <w:p w:rsidR="0009290F" w:rsidRDefault="0009290F">
          <w:pPr>
            <w:pStyle w:val="TOC2"/>
            <w:rPr>
              <w:rFonts w:asciiTheme="minorHAnsi" w:hAnsiTheme="minorHAnsi" w:cstheme="minorBidi"/>
              <w:noProof/>
              <w:sz w:val="22"/>
            </w:rPr>
          </w:pPr>
          <w:hyperlink w:anchor="_Toc89253198" w:history="1">
            <w:r w:rsidRPr="004A1A72">
              <w:rPr>
                <w:rStyle w:val="Hyperlink"/>
                <w:noProof/>
              </w:rPr>
              <w:t>7.1</w:t>
            </w:r>
            <w:r>
              <w:rPr>
                <w:rFonts w:asciiTheme="minorHAnsi" w:hAnsiTheme="minorHAnsi" w:cstheme="minorBidi"/>
                <w:noProof/>
                <w:sz w:val="22"/>
              </w:rPr>
              <w:tab/>
            </w:r>
            <w:r w:rsidRPr="004A1A72">
              <w:rPr>
                <w:rStyle w:val="Hyperlink"/>
                <w:noProof/>
              </w:rPr>
              <w:t>Interface IUser</w:t>
            </w:r>
            <w:r>
              <w:rPr>
                <w:noProof/>
                <w:webHidden/>
              </w:rPr>
              <w:tab/>
            </w:r>
            <w:r>
              <w:rPr>
                <w:noProof/>
                <w:webHidden/>
              </w:rPr>
              <w:fldChar w:fldCharType="begin"/>
            </w:r>
            <w:r>
              <w:rPr>
                <w:noProof/>
                <w:webHidden/>
              </w:rPr>
              <w:instrText xml:space="preserve"> PAGEREF _Toc89253198 \h </w:instrText>
            </w:r>
            <w:r>
              <w:rPr>
                <w:noProof/>
                <w:webHidden/>
              </w:rPr>
            </w:r>
            <w:r>
              <w:rPr>
                <w:noProof/>
                <w:webHidden/>
              </w:rPr>
              <w:fldChar w:fldCharType="separate"/>
            </w:r>
            <w:r>
              <w:rPr>
                <w:noProof/>
                <w:webHidden/>
              </w:rPr>
              <w:t>22</w:t>
            </w:r>
            <w:r>
              <w:rPr>
                <w:noProof/>
                <w:webHidden/>
              </w:rPr>
              <w:fldChar w:fldCharType="end"/>
            </w:r>
          </w:hyperlink>
        </w:p>
        <w:p w:rsidR="0009290F" w:rsidRDefault="0009290F">
          <w:pPr>
            <w:pStyle w:val="TOC2"/>
            <w:rPr>
              <w:rFonts w:asciiTheme="minorHAnsi" w:hAnsiTheme="minorHAnsi" w:cstheme="minorBidi"/>
              <w:noProof/>
              <w:sz w:val="22"/>
            </w:rPr>
          </w:pPr>
          <w:hyperlink w:anchor="_Toc89253199" w:history="1">
            <w:r w:rsidRPr="004A1A72">
              <w:rPr>
                <w:rStyle w:val="Hyperlink"/>
                <w:noProof/>
              </w:rPr>
              <w:t>7.2</w:t>
            </w:r>
            <w:r>
              <w:rPr>
                <w:rFonts w:asciiTheme="minorHAnsi" w:hAnsiTheme="minorHAnsi" w:cstheme="minorBidi"/>
                <w:noProof/>
                <w:sz w:val="22"/>
              </w:rPr>
              <w:tab/>
            </w:r>
            <w:r w:rsidRPr="004A1A72">
              <w:rPr>
                <w:rStyle w:val="Hyperlink"/>
                <w:noProof/>
              </w:rPr>
              <w:t>Class Teacher</w:t>
            </w:r>
            <w:r>
              <w:rPr>
                <w:noProof/>
                <w:webHidden/>
              </w:rPr>
              <w:tab/>
            </w:r>
            <w:r>
              <w:rPr>
                <w:noProof/>
                <w:webHidden/>
              </w:rPr>
              <w:fldChar w:fldCharType="begin"/>
            </w:r>
            <w:r>
              <w:rPr>
                <w:noProof/>
                <w:webHidden/>
              </w:rPr>
              <w:instrText xml:space="preserve"> PAGEREF _Toc89253199 \h </w:instrText>
            </w:r>
            <w:r>
              <w:rPr>
                <w:noProof/>
                <w:webHidden/>
              </w:rPr>
            </w:r>
            <w:r>
              <w:rPr>
                <w:noProof/>
                <w:webHidden/>
              </w:rPr>
              <w:fldChar w:fldCharType="separate"/>
            </w:r>
            <w:r>
              <w:rPr>
                <w:noProof/>
                <w:webHidden/>
              </w:rPr>
              <w:t>24</w:t>
            </w:r>
            <w:r>
              <w:rPr>
                <w:noProof/>
                <w:webHidden/>
              </w:rPr>
              <w:fldChar w:fldCharType="end"/>
            </w:r>
          </w:hyperlink>
        </w:p>
        <w:p w:rsidR="0009290F" w:rsidRDefault="0009290F">
          <w:pPr>
            <w:pStyle w:val="TOC2"/>
            <w:rPr>
              <w:rFonts w:asciiTheme="minorHAnsi" w:hAnsiTheme="minorHAnsi" w:cstheme="minorBidi"/>
              <w:noProof/>
              <w:sz w:val="22"/>
            </w:rPr>
          </w:pPr>
          <w:hyperlink w:anchor="_Toc89253200" w:history="1">
            <w:r w:rsidRPr="004A1A72">
              <w:rPr>
                <w:rStyle w:val="Hyperlink"/>
                <w:noProof/>
              </w:rPr>
              <w:t>7.3</w:t>
            </w:r>
            <w:r>
              <w:rPr>
                <w:rFonts w:asciiTheme="minorHAnsi" w:hAnsiTheme="minorHAnsi" w:cstheme="minorBidi"/>
                <w:noProof/>
                <w:sz w:val="22"/>
              </w:rPr>
              <w:tab/>
            </w:r>
            <w:r w:rsidRPr="004A1A72">
              <w:rPr>
                <w:rStyle w:val="Hyperlink"/>
                <w:noProof/>
              </w:rPr>
              <w:t>Class Student</w:t>
            </w:r>
            <w:r>
              <w:rPr>
                <w:noProof/>
                <w:webHidden/>
              </w:rPr>
              <w:tab/>
            </w:r>
            <w:r>
              <w:rPr>
                <w:noProof/>
                <w:webHidden/>
              </w:rPr>
              <w:fldChar w:fldCharType="begin"/>
            </w:r>
            <w:r>
              <w:rPr>
                <w:noProof/>
                <w:webHidden/>
              </w:rPr>
              <w:instrText xml:space="preserve"> PAGEREF _Toc89253200 \h </w:instrText>
            </w:r>
            <w:r>
              <w:rPr>
                <w:noProof/>
                <w:webHidden/>
              </w:rPr>
            </w:r>
            <w:r>
              <w:rPr>
                <w:noProof/>
                <w:webHidden/>
              </w:rPr>
              <w:fldChar w:fldCharType="separate"/>
            </w:r>
            <w:r>
              <w:rPr>
                <w:noProof/>
                <w:webHidden/>
              </w:rPr>
              <w:t>25</w:t>
            </w:r>
            <w:r>
              <w:rPr>
                <w:noProof/>
                <w:webHidden/>
              </w:rPr>
              <w:fldChar w:fldCharType="end"/>
            </w:r>
          </w:hyperlink>
        </w:p>
        <w:p w:rsidR="0009290F" w:rsidRDefault="0009290F">
          <w:pPr>
            <w:pStyle w:val="TOC2"/>
            <w:rPr>
              <w:rFonts w:asciiTheme="minorHAnsi" w:hAnsiTheme="minorHAnsi" w:cstheme="minorBidi"/>
              <w:noProof/>
              <w:sz w:val="22"/>
            </w:rPr>
          </w:pPr>
          <w:hyperlink w:anchor="_Toc89253201" w:history="1">
            <w:r w:rsidRPr="004A1A72">
              <w:rPr>
                <w:rStyle w:val="Hyperlink"/>
                <w:noProof/>
              </w:rPr>
              <w:t>7.4</w:t>
            </w:r>
            <w:r>
              <w:rPr>
                <w:rFonts w:asciiTheme="minorHAnsi" w:hAnsiTheme="minorHAnsi" w:cstheme="minorBidi"/>
                <w:noProof/>
                <w:sz w:val="22"/>
              </w:rPr>
              <w:tab/>
            </w:r>
            <w:r w:rsidRPr="004A1A72">
              <w:rPr>
                <w:rStyle w:val="Hyperlink"/>
                <w:noProof/>
              </w:rPr>
              <w:t>Interface IGroup</w:t>
            </w:r>
            <w:r>
              <w:rPr>
                <w:noProof/>
                <w:webHidden/>
              </w:rPr>
              <w:tab/>
            </w:r>
            <w:r>
              <w:rPr>
                <w:noProof/>
                <w:webHidden/>
              </w:rPr>
              <w:fldChar w:fldCharType="begin"/>
            </w:r>
            <w:r>
              <w:rPr>
                <w:noProof/>
                <w:webHidden/>
              </w:rPr>
              <w:instrText xml:space="preserve"> PAGEREF _Toc89253201 \h </w:instrText>
            </w:r>
            <w:r>
              <w:rPr>
                <w:noProof/>
                <w:webHidden/>
              </w:rPr>
            </w:r>
            <w:r>
              <w:rPr>
                <w:noProof/>
                <w:webHidden/>
              </w:rPr>
              <w:fldChar w:fldCharType="separate"/>
            </w:r>
            <w:r>
              <w:rPr>
                <w:noProof/>
                <w:webHidden/>
              </w:rPr>
              <w:t>25</w:t>
            </w:r>
            <w:r>
              <w:rPr>
                <w:noProof/>
                <w:webHidden/>
              </w:rPr>
              <w:fldChar w:fldCharType="end"/>
            </w:r>
          </w:hyperlink>
        </w:p>
        <w:p w:rsidR="0009290F" w:rsidRDefault="0009290F">
          <w:pPr>
            <w:pStyle w:val="TOC2"/>
            <w:rPr>
              <w:rFonts w:asciiTheme="minorHAnsi" w:hAnsiTheme="minorHAnsi" w:cstheme="minorBidi"/>
              <w:noProof/>
              <w:sz w:val="22"/>
            </w:rPr>
          </w:pPr>
          <w:hyperlink w:anchor="_Toc89253202" w:history="1">
            <w:r w:rsidRPr="004A1A72">
              <w:rPr>
                <w:rStyle w:val="Hyperlink"/>
                <w:noProof/>
              </w:rPr>
              <w:t>7.5</w:t>
            </w:r>
            <w:r>
              <w:rPr>
                <w:rFonts w:asciiTheme="minorHAnsi" w:hAnsiTheme="minorHAnsi" w:cstheme="minorBidi"/>
                <w:noProof/>
                <w:sz w:val="22"/>
              </w:rPr>
              <w:tab/>
            </w:r>
            <w:r w:rsidRPr="004A1A72">
              <w:rPr>
                <w:rStyle w:val="Hyperlink"/>
                <w:noProof/>
              </w:rPr>
              <w:t>Class Group</w:t>
            </w:r>
            <w:r>
              <w:rPr>
                <w:noProof/>
                <w:webHidden/>
              </w:rPr>
              <w:tab/>
            </w:r>
            <w:r>
              <w:rPr>
                <w:noProof/>
                <w:webHidden/>
              </w:rPr>
              <w:fldChar w:fldCharType="begin"/>
            </w:r>
            <w:r>
              <w:rPr>
                <w:noProof/>
                <w:webHidden/>
              </w:rPr>
              <w:instrText xml:space="preserve"> PAGEREF _Toc89253202 \h </w:instrText>
            </w:r>
            <w:r>
              <w:rPr>
                <w:noProof/>
                <w:webHidden/>
              </w:rPr>
            </w:r>
            <w:r>
              <w:rPr>
                <w:noProof/>
                <w:webHidden/>
              </w:rPr>
              <w:fldChar w:fldCharType="separate"/>
            </w:r>
            <w:r>
              <w:rPr>
                <w:noProof/>
                <w:webHidden/>
              </w:rPr>
              <w:t>25</w:t>
            </w:r>
            <w:r>
              <w:rPr>
                <w:noProof/>
                <w:webHidden/>
              </w:rPr>
              <w:fldChar w:fldCharType="end"/>
            </w:r>
          </w:hyperlink>
        </w:p>
        <w:p w:rsidR="0009290F" w:rsidRDefault="0009290F">
          <w:pPr>
            <w:pStyle w:val="TOC2"/>
            <w:rPr>
              <w:rFonts w:asciiTheme="minorHAnsi" w:hAnsiTheme="minorHAnsi" w:cstheme="minorBidi"/>
              <w:noProof/>
              <w:sz w:val="22"/>
            </w:rPr>
          </w:pPr>
          <w:hyperlink w:anchor="_Toc89253203" w:history="1">
            <w:r w:rsidRPr="004A1A72">
              <w:rPr>
                <w:rStyle w:val="Hyperlink"/>
                <w:noProof/>
              </w:rPr>
              <w:t>7.6</w:t>
            </w:r>
            <w:r>
              <w:rPr>
                <w:rFonts w:asciiTheme="minorHAnsi" w:hAnsiTheme="minorHAnsi" w:cstheme="minorBidi"/>
                <w:noProof/>
                <w:sz w:val="22"/>
              </w:rPr>
              <w:tab/>
            </w:r>
            <w:r w:rsidRPr="004A1A72">
              <w:rPr>
                <w:rStyle w:val="Hyperlink"/>
                <w:noProof/>
              </w:rPr>
              <w:t>Interface ILecture</w:t>
            </w:r>
            <w:r>
              <w:rPr>
                <w:noProof/>
                <w:webHidden/>
              </w:rPr>
              <w:tab/>
            </w:r>
            <w:r>
              <w:rPr>
                <w:noProof/>
                <w:webHidden/>
              </w:rPr>
              <w:fldChar w:fldCharType="begin"/>
            </w:r>
            <w:r>
              <w:rPr>
                <w:noProof/>
                <w:webHidden/>
              </w:rPr>
              <w:instrText xml:space="preserve"> PAGEREF _Toc89253203 \h </w:instrText>
            </w:r>
            <w:r>
              <w:rPr>
                <w:noProof/>
                <w:webHidden/>
              </w:rPr>
            </w:r>
            <w:r>
              <w:rPr>
                <w:noProof/>
                <w:webHidden/>
              </w:rPr>
              <w:fldChar w:fldCharType="separate"/>
            </w:r>
            <w:r>
              <w:rPr>
                <w:noProof/>
                <w:webHidden/>
              </w:rPr>
              <w:t>26</w:t>
            </w:r>
            <w:r>
              <w:rPr>
                <w:noProof/>
                <w:webHidden/>
              </w:rPr>
              <w:fldChar w:fldCharType="end"/>
            </w:r>
          </w:hyperlink>
        </w:p>
        <w:p w:rsidR="0009290F" w:rsidRDefault="0009290F">
          <w:pPr>
            <w:pStyle w:val="TOC2"/>
            <w:rPr>
              <w:rFonts w:asciiTheme="minorHAnsi" w:hAnsiTheme="minorHAnsi" w:cstheme="minorBidi"/>
              <w:noProof/>
              <w:sz w:val="22"/>
            </w:rPr>
          </w:pPr>
          <w:hyperlink w:anchor="_Toc89253204" w:history="1">
            <w:r w:rsidRPr="004A1A72">
              <w:rPr>
                <w:rStyle w:val="Hyperlink"/>
                <w:noProof/>
              </w:rPr>
              <w:t>7.7</w:t>
            </w:r>
            <w:r>
              <w:rPr>
                <w:rFonts w:asciiTheme="minorHAnsi" w:hAnsiTheme="minorHAnsi" w:cstheme="minorBidi"/>
                <w:noProof/>
                <w:sz w:val="22"/>
              </w:rPr>
              <w:tab/>
            </w:r>
            <w:r w:rsidRPr="004A1A72">
              <w:rPr>
                <w:rStyle w:val="Hyperlink"/>
                <w:noProof/>
              </w:rPr>
              <w:t>Class Lecture</w:t>
            </w:r>
            <w:r>
              <w:rPr>
                <w:noProof/>
                <w:webHidden/>
              </w:rPr>
              <w:tab/>
            </w:r>
            <w:r>
              <w:rPr>
                <w:noProof/>
                <w:webHidden/>
              </w:rPr>
              <w:fldChar w:fldCharType="begin"/>
            </w:r>
            <w:r>
              <w:rPr>
                <w:noProof/>
                <w:webHidden/>
              </w:rPr>
              <w:instrText xml:space="preserve"> PAGEREF _Toc89253204 \h </w:instrText>
            </w:r>
            <w:r>
              <w:rPr>
                <w:noProof/>
                <w:webHidden/>
              </w:rPr>
            </w:r>
            <w:r>
              <w:rPr>
                <w:noProof/>
                <w:webHidden/>
              </w:rPr>
              <w:fldChar w:fldCharType="separate"/>
            </w:r>
            <w:r>
              <w:rPr>
                <w:noProof/>
                <w:webHidden/>
              </w:rPr>
              <w:t>26</w:t>
            </w:r>
            <w:r>
              <w:rPr>
                <w:noProof/>
                <w:webHidden/>
              </w:rPr>
              <w:fldChar w:fldCharType="end"/>
            </w:r>
          </w:hyperlink>
        </w:p>
        <w:p w:rsidR="0009290F" w:rsidRDefault="0009290F">
          <w:pPr>
            <w:pStyle w:val="TOC2"/>
            <w:rPr>
              <w:rFonts w:asciiTheme="minorHAnsi" w:hAnsiTheme="minorHAnsi" w:cstheme="minorBidi"/>
              <w:noProof/>
              <w:sz w:val="22"/>
            </w:rPr>
          </w:pPr>
          <w:hyperlink w:anchor="_Toc89253205" w:history="1">
            <w:r w:rsidRPr="004A1A72">
              <w:rPr>
                <w:rStyle w:val="Hyperlink"/>
                <w:noProof/>
              </w:rPr>
              <w:t>7.8</w:t>
            </w:r>
            <w:r>
              <w:rPr>
                <w:rFonts w:asciiTheme="minorHAnsi" w:hAnsiTheme="minorHAnsi" w:cstheme="minorBidi"/>
                <w:noProof/>
                <w:sz w:val="22"/>
              </w:rPr>
              <w:tab/>
            </w:r>
            <w:r w:rsidRPr="004A1A72">
              <w:rPr>
                <w:rStyle w:val="Hyperlink"/>
                <w:noProof/>
              </w:rPr>
              <w:t>Interface ITest</w:t>
            </w:r>
            <w:r>
              <w:rPr>
                <w:noProof/>
                <w:webHidden/>
              </w:rPr>
              <w:tab/>
            </w:r>
            <w:r>
              <w:rPr>
                <w:noProof/>
                <w:webHidden/>
              </w:rPr>
              <w:fldChar w:fldCharType="begin"/>
            </w:r>
            <w:r>
              <w:rPr>
                <w:noProof/>
                <w:webHidden/>
              </w:rPr>
              <w:instrText xml:space="preserve"> PAGEREF _Toc89253205 \h </w:instrText>
            </w:r>
            <w:r>
              <w:rPr>
                <w:noProof/>
                <w:webHidden/>
              </w:rPr>
            </w:r>
            <w:r>
              <w:rPr>
                <w:noProof/>
                <w:webHidden/>
              </w:rPr>
              <w:fldChar w:fldCharType="separate"/>
            </w:r>
            <w:r>
              <w:rPr>
                <w:noProof/>
                <w:webHidden/>
              </w:rPr>
              <w:t>27</w:t>
            </w:r>
            <w:r>
              <w:rPr>
                <w:noProof/>
                <w:webHidden/>
              </w:rPr>
              <w:fldChar w:fldCharType="end"/>
            </w:r>
          </w:hyperlink>
        </w:p>
        <w:p w:rsidR="0009290F" w:rsidRDefault="0009290F">
          <w:pPr>
            <w:pStyle w:val="TOC2"/>
            <w:rPr>
              <w:rFonts w:asciiTheme="minorHAnsi" w:hAnsiTheme="minorHAnsi" w:cstheme="minorBidi"/>
              <w:noProof/>
              <w:sz w:val="22"/>
            </w:rPr>
          </w:pPr>
          <w:hyperlink w:anchor="_Toc89253206" w:history="1">
            <w:r w:rsidRPr="004A1A72">
              <w:rPr>
                <w:rStyle w:val="Hyperlink"/>
                <w:noProof/>
              </w:rPr>
              <w:t>7.9</w:t>
            </w:r>
            <w:r>
              <w:rPr>
                <w:rFonts w:asciiTheme="minorHAnsi" w:hAnsiTheme="minorHAnsi" w:cstheme="minorBidi"/>
                <w:noProof/>
                <w:sz w:val="22"/>
              </w:rPr>
              <w:tab/>
            </w:r>
            <w:r w:rsidRPr="004A1A72">
              <w:rPr>
                <w:rStyle w:val="Hyperlink"/>
                <w:noProof/>
              </w:rPr>
              <w:t>Class Test</w:t>
            </w:r>
            <w:r>
              <w:rPr>
                <w:noProof/>
                <w:webHidden/>
              </w:rPr>
              <w:tab/>
            </w:r>
            <w:r>
              <w:rPr>
                <w:noProof/>
                <w:webHidden/>
              </w:rPr>
              <w:fldChar w:fldCharType="begin"/>
            </w:r>
            <w:r>
              <w:rPr>
                <w:noProof/>
                <w:webHidden/>
              </w:rPr>
              <w:instrText xml:space="preserve"> PAGEREF _Toc89253206 \h </w:instrText>
            </w:r>
            <w:r>
              <w:rPr>
                <w:noProof/>
                <w:webHidden/>
              </w:rPr>
            </w:r>
            <w:r>
              <w:rPr>
                <w:noProof/>
                <w:webHidden/>
              </w:rPr>
              <w:fldChar w:fldCharType="separate"/>
            </w:r>
            <w:r>
              <w:rPr>
                <w:noProof/>
                <w:webHidden/>
              </w:rPr>
              <w:t>27</w:t>
            </w:r>
            <w:r>
              <w:rPr>
                <w:noProof/>
                <w:webHidden/>
              </w:rPr>
              <w:fldChar w:fldCharType="end"/>
            </w:r>
          </w:hyperlink>
        </w:p>
        <w:p w:rsidR="0009290F" w:rsidRDefault="0009290F">
          <w:pPr>
            <w:pStyle w:val="TOC2"/>
            <w:rPr>
              <w:rFonts w:asciiTheme="minorHAnsi" w:hAnsiTheme="minorHAnsi" w:cstheme="minorBidi"/>
              <w:noProof/>
              <w:sz w:val="22"/>
            </w:rPr>
          </w:pPr>
          <w:hyperlink w:anchor="_Toc89253207" w:history="1">
            <w:r w:rsidRPr="004A1A72">
              <w:rPr>
                <w:rStyle w:val="Hyperlink"/>
                <w:noProof/>
              </w:rPr>
              <w:t>7.10</w:t>
            </w:r>
            <w:r>
              <w:rPr>
                <w:rFonts w:asciiTheme="minorHAnsi" w:hAnsiTheme="minorHAnsi" w:cstheme="minorBidi"/>
                <w:noProof/>
                <w:sz w:val="22"/>
              </w:rPr>
              <w:tab/>
            </w:r>
            <w:r w:rsidRPr="004A1A72">
              <w:rPr>
                <w:rStyle w:val="Hyperlink"/>
                <w:noProof/>
              </w:rPr>
              <w:t>Interface ITestQuestion</w:t>
            </w:r>
            <w:r>
              <w:rPr>
                <w:noProof/>
                <w:webHidden/>
              </w:rPr>
              <w:tab/>
            </w:r>
            <w:r>
              <w:rPr>
                <w:noProof/>
                <w:webHidden/>
              </w:rPr>
              <w:fldChar w:fldCharType="begin"/>
            </w:r>
            <w:r>
              <w:rPr>
                <w:noProof/>
                <w:webHidden/>
              </w:rPr>
              <w:instrText xml:space="preserve"> PAGEREF _Toc89253207 \h </w:instrText>
            </w:r>
            <w:r>
              <w:rPr>
                <w:noProof/>
                <w:webHidden/>
              </w:rPr>
            </w:r>
            <w:r>
              <w:rPr>
                <w:noProof/>
                <w:webHidden/>
              </w:rPr>
              <w:fldChar w:fldCharType="separate"/>
            </w:r>
            <w:r>
              <w:rPr>
                <w:noProof/>
                <w:webHidden/>
              </w:rPr>
              <w:t>28</w:t>
            </w:r>
            <w:r>
              <w:rPr>
                <w:noProof/>
                <w:webHidden/>
              </w:rPr>
              <w:fldChar w:fldCharType="end"/>
            </w:r>
          </w:hyperlink>
        </w:p>
        <w:p w:rsidR="0009290F" w:rsidRDefault="0009290F">
          <w:pPr>
            <w:pStyle w:val="TOC2"/>
            <w:rPr>
              <w:rFonts w:asciiTheme="minorHAnsi" w:hAnsiTheme="minorHAnsi" w:cstheme="minorBidi"/>
              <w:noProof/>
              <w:sz w:val="22"/>
            </w:rPr>
          </w:pPr>
          <w:hyperlink w:anchor="_Toc89253208" w:history="1">
            <w:r w:rsidRPr="004A1A72">
              <w:rPr>
                <w:rStyle w:val="Hyperlink"/>
                <w:noProof/>
              </w:rPr>
              <w:t>7.11</w:t>
            </w:r>
            <w:r>
              <w:rPr>
                <w:rFonts w:asciiTheme="minorHAnsi" w:hAnsiTheme="minorHAnsi" w:cstheme="minorBidi"/>
                <w:noProof/>
                <w:sz w:val="22"/>
              </w:rPr>
              <w:tab/>
            </w:r>
            <w:r w:rsidRPr="004A1A72">
              <w:rPr>
                <w:rStyle w:val="Hyperlink"/>
                <w:noProof/>
              </w:rPr>
              <w:t>Class TestQuestion</w:t>
            </w:r>
            <w:r>
              <w:rPr>
                <w:noProof/>
                <w:webHidden/>
              </w:rPr>
              <w:tab/>
            </w:r>
            <w:r>
              <w:rPr>
                <w:noProof/>
                <w:webHidden/>
              </w:rPr>
              <w:fldChar w:fldCharType="begin"/>
            </w:r>
            <w:r>
              <w:rPr>
                <w:noProof/>
                <w:webHidden/>
              </w:rPr>
              <w:instrText xml:space="preserve"> PAGEREF _Toc89253208 \h </w:instrText>
            </w:r>
            <w:r>
              <w:rPr>
                <w:noProof/>
                <w:webHidden/>
              </w:rPr>
            </w:r>
            <w:r>
              <w:rPr>
                <w:noProof/>
                <w:webHidden/>
              </w:rPr>
              <w:fldChar w:fldCharType="separate"/>
            </w:r>
            <w:r>
              <w:rPr>
                <w:noProof/>
                <w:webHidden/>
              </w:rPr>
              <w:t>28</w:t>
            </w:r>
            <w:r>
              <w:rPr>
                <w:noProof/>
                <w:webHidden/>
              </w:rPr>
              <w:fldChar w:fldCharType="end"/>
            </w:r>
          </w:hyperlink>
        </w:p>
        <w:p w:rsidR="0009290F" w:rsidRDefault="0009290F">
          <w:pPr>
            <w:pStyle w:val="TOC2"/>
            <w:rPr>
              <w:rFonts w:asciiTheme="minorHAnsi" w:hAnsiTheme="minorHAnsi" w:cstheme="minorBidi"/>
              <w:noProof/>
              <w:sz w:val="22"/>
            </w:rPr>
          </w:pPr>
          <w:hyperlink w:anchor="_Toc89253209" w:history="1">
            <w:r w:rsidRPr="004A1A72">
              <w:rPr>
                <w:rStyle w:val="Hyperlink"/>
                <w:noProof/>
              </w:rPr>
              <w:t>7.12</w:t>
            </w:r>
            <w:r>
              <w:rPr>
                <w:rFonts w:asciiTheme="minorHAnsi" w:hAnsiTheme="minorHAnsi" w:cstheme="minorBidi"/>
                <w:noProof/>
                <w:sz w:val="22"/>
              </w:rPr>
              <w:tab/>
            </w:r>
            <w:r w:rsidRPr="004A1A72">
              <w:rPr>
                <w:rStyle w:val="Hyperlink"/>
                <w:noProof/>
              </w:rPr>
              <w:t>Interface ITestMark</w:t>
            </w:r>
            <w:r>
              <w:rPr>
                <w:noProof/>
                <w:webHidden/>
              </w:rPr>
              <w:tab/>
            </w:r>
            <w:r>
              <w:rPr>
                <w:noProof/>
                <w:webHidden/>
              </w:rPr>
              <w:fldChar w:fldCharType="begin"/>
            </w:r>
            <w:r>
              <w:rPr>
                <w:noProof/>
                <w:webHidden/>
              </w:rPr>
              <w:instrText xml:space="preserve"> PAGEREF _Toc89253209 \h </w:instrText>
            </w:r>
            <w:r>
              <w:rPr>
                <w:noProof/>
                <w:webHidden/>
              </w:rPr>
            </w:r>
            <w:r>
              <w:rPr>
                <w:noProof/>
                <w:webHidden/>
              </w:rPr>
              <w:fldChar w:fldCharType="separate"/>
            </w:r>
            <w:r>
              <w:rPr>
                <w:noProof/>
                <w:webHidden/>
              </w:rPr>
              <w:t>28</w:t>
            </w:r>
            <w:r>
              <w:rPr>
                <w:noProof/>
                <w:webHidden/>
              </w:rPr>
              <w:fldChar w:fldCharType="end"/>
            </w:r>
          </w:hyperlink>
        </w:p>
        <w:p w:rsidR="0009290F" w:rsidRDefault="0009290F">
          <w:pPr>
            <w:pStyle w:val="TOC2"/>
            <w:rPr>
              <w:rFonts w:asciiTheme="minorHAnsi" w:hAnsiTheme="minorHAnsi" w:cstheme="minorBidi"/>
              <w:noProof/>
              <w:sz w:val="22"/>
            </w:rPr>
          </w:pPr>
          <w:hyperlink w:anchor="_Toc89253210" w:history="1">
            <w:r w:rsidRPr="004A1A72">
              <w:rPr>
                <w:rStyle w:val="Hyperlink"/>
                <w:noProof/>
              </w:rPr>
              <w:t>7.13</w:t>
            </w:r>
            <w:r>
              <w:rPr>
                <w:rFonts w:asciiTheme="minorHAnsi" w:hAnsiTheme="minorHAnsi" w:cstheme="minorBidi"/>
                <w:noProof/>
                <w:sz w:val="22"/>
              </w:rPr>
              <w:tab/>
            </w:r>
            <w:r w:rsidRPr="004A1A72">
              <w:rPr>
                <w:rStyle w:val="Hyperlink"/>
                <w:noProof/>
              </w:rPr>
              <w:t>Class TestMark</w:t>
            </w:r>
            <w:r>
              <w:rPr>
                <w:noProof/>
                <w:webHidden/>
              </w:rPr>
              <w:tab/>
            </w:r>
            <w:r>
              <w:rPr>
                <w:noProof/>
                <w:webHidden/>
              </w:rPr>
              <w:fldChar w:fldCharType="begin"/>
            </w:r>
            <w:r>
              <w:rPr>
                <w:noProof/>
                <w:webHidden/>
              </w:rPr>
              <w:instrText xml:space="preserve"> PAGEREF _Toc89253210 \h </w:instrText>
            </w:r>
            <w:r>
              <w:rPr>
                <w:noProof/>
                <w:webHidden/>
              </w:rPr>
            </w:r>
            <w:r>
              <w:rPr>
                <w:noProof/>
                <w:webHidden/>
              </w:rPr>
              <w:fldChar w:fldCharType="separate"/>
            </w:r>
            <w:r>
              <w:rPr>
                <w:noProof/>
                <w:webHidden/>
              </w:rPr>
              <w:t>29</w:t>
            </w:r>
            <w:r>
              <w:rPr>
                <w:noProof/>
                <w:webHidden/>
              </w:rPr>
              <w:fldChar w:fldCharType="end"/>
            </w:r>
          </w:hyperlink>
        </w:p>
        <w:p w:rsidR="0009290F" w:rsidRDefault="0009290F">
          <w:pPr>
            <w:pStyle w:val="TOC2"/>
            <w:rPr>
              <w:rFonts w:asciiTheme="minorHAnsi" w:hAnsiTheme="minorHAnsi" w:cstheme="minorBidi"/>
              <w:noProof/>
              <w:sz w:val="22"/>
            </w:rPr>
          </w:pPr>
          <w:hyperlink w:anchor="_Toc89253211" w:history="1">
            <w:r w:rsidRPr="004A1A72">
              <w:rPr>
                <w:rStyle w:val="Hyperlink"/>
                <w:noProof/>
              </w:rPr>
              <w:t>7.14</w:t>
            </w:r>
            <w:r>
              <w:rPr>
                <w:rFonts w:asciiTheme="minorHAnsi" w:hAnsiTheme="minorHAnsi" w:cstheme="minorBidi"/>
                <w:noProof/>
                <w:sz w:val="22"/>
              </w:rPr>
              <w:tab/>
            </w:r>
            <w:r w:rsidRPr="004A1A72">
              <w:rPr>
                <w:rStyle w:val="Hyperlink"/>
                <w:noProof/>
              </w:rPr>
              <w:t>Class Rules</w:t>
            </w:r>
            <w:r>
              <w:rPr>
                <w:noProof/>
                <w:webHidden/>
              </w:rPr>
              <w:tab/>
            </w:r>
            <w:r>
              <w:rPr>
                <w:noProof/>
                <w:webHidden/>
              </w:rPr>
              <w:fldChar w:fldCharType="begin"/>
            </w:r>
            <w:r>
              <w:rPr>
                <w:noProof/>
                <w:webHidden/>
              </w:rPr>
              <w:instrText xml:space="preserve"> PAGEREF _Toc89253211 \h </w:instrText>
            </w:r>
            <w:r>
              <w:rPr>
                <w:noProof/>
                <w:webHidden/>
              </w:rPr>
            </w:r>
            <w:r>
              <w:rPr>
                <w:noProof/>
                <w:webHidden/>
              </w:rPr>
              <w:fldChar w:fldCharType="separate"/>
            </w:r>
            <w:r>
              <w:rPr>
                <w:noProof/>
                <w:webHidden/>
              </w:rPr>
              <w:t>29</w:t>
            </w:r>
            <w:r>
              <w:rPr>
                <w:noProof/>
                <w:webHidden/>
              </w:rPr>
              <w:fldChar w:fldCharType="end"/>
            </w:r>
          </w:hyperlink>
        </w:p>
        <w:p w:rsidR="0009290F" w:rsidRDefault="0009290F">
          <w:pPr>
            <w:pStyle w:val="TOC2"/>
            <w:rPr>
              <w:rFonts w:asciiTheme="minorHAnsi" w:hAnsiTheme="minorHAnsi" w:cstheme="minorBidi"/>
              <w:noProof/>
              <w:sz w:val="22"/>
            </w:rPr>
          </w:pPr>
          <w:hyperlink w:anchor="_Toc89253212" w:history="1">
            <w:r w:rsidRPr="004A1A72">
              <w:rPr>
                <w:rStyle w:val="Hyperlink"/>
                <w:noProof/>
              </w:rPr>
              <w:t>7.15</w:t>
            </w:r>
            <w:r>
              <w:rPr>
                <w:rFonts w:asciiTheme="minorHAnsi" w:hAnsiTheme="minorHAnsi" w:cstheme="minorBidi"/>
                <w:noProof/>
                <w:sz w:val="22"/>
              </w:rPr>
              <w:tab/>
            </w:r>
            <w:r w:rsidRPr="004A1A72">
              <w:rPr>
                <w:rStyle w:val="Hyperlink"/>
                <w:noProof/>
              </w:rPr>
              <w:t>Class Services</w:t>
            </w:r>
            <w:r>
              <w:rPr>
                <w:noProof/>
                <w:webHidden/>
              </w:rPr>
              <w:tab/>
            </w:r>
            <w:r>
              <w:rPr>
                <w:noProof/>
                <w:webHidden/>
              </w:rPr>
              <w:fldChar w:fldCharType="begin"/>
            </w:r>
            <w:r>
              <w:rPr>
                <w:noProof/>
                <w:webHidden/>
              </w:rPr>
              <w:instrText xml:space="preserve"> PAGEREF _Toc89253212 \h </w:instrText>
            </w:r>
            <w:r>
              <w:rPr>
                <w:noProof/>
                <w:webHidden/>
              </w:rPr>
            </w:r>
            <w:r>
              <w:rPr>
                <w:noProof/>
                <w:webHidden/>
              </w:rPr>
              <w:fldChar w:fldCharType="separate"/>
            </w:r>
            <w:r>
              <w:rPr>
                <w:noProof/>
                <w:webHidden/>
              </w:rPr>
              <w:t>30</w:t>
            </w:r>
            <w:r>
              <w:rPr>
                <w:noProof/>
                <w:webHidden/>
              </w:rPr>
              <w:fldChar w:fldCharType="end"/>
            </w:r>
          </w:hyperlink>
        </w:p>
        <w:p w:rsidR="0009290F" w:rsidRDefault="0009290F">
          <w:pPr>
            <w:pStyle w:val="TOC2"/>
            <w:rPr>
              <w:rFonts w:asciiTheme="minorHAnsi" w:hAnsiTheme="minorHAnsi" w:cstheme="minorBidi"/>
              <w:noProof/>
              <w:sz w:val="22"/>
            </w:rPr>
          </w:pPr>
          <w:hyperlink w:anchor="_Toc89253213" w:history="1">
            <w:r w:rsidRPr="004A1A72">
              <w:rPr>
                <w:rStyle w:val="Hyperlink"/>
                <w:noProof/>
              </w:rPr>
              <w:t>7.16</w:t>
            </w:r>
            <w:r>
              <w:rPr>
                <w:rFonts w:asciiTheme="minorHAnsi" w:hAnsiTheme="minorHAnsi" w:cstheme="minorBidi"/>
                <w:noProof/>
                <w:sz w:val="22"/>
              </w:rPr>
              <w:tab/>
            </w:r>
            <w:r w:rsidRPr="004A1A72">
              <w:rPr>
                <w:rStyle w:val="Hyperlink"/>
                <w:noProof/>
              </w:rPr>
              <w:t>Class RegistrationServices</w:t>
            </w:r>
            <w:r>
              <w:rPr>
                <w:noProof/>
                <w:webHidden/>
              </w:rPr>
              <w:tab/>
            </w:r>
            <w:r>
              <w:rPr>
                <w:noProof/>
                <w:webHidden/>
              </w:rPr>
              <w:fldChar w:fldCharType="begin"/>
            </w:r>
            <w:r>
              <w:rPr>
                <w:noProof/>
                <w:webHidden/>
              </w:rPr>
              <w:instrText xml:space="preserve"> PAGEREF _Toc89253213 \h </w:instrText>
            </w:r>
            <w:r>
              <w:rPr>
                <w:noProof/>
                <w:webHidden/>
              </w:rPr>
            </w:r>
            <w:r>
              <w:rPr>
                <w:noProof/>
                <w:webHidden/>
              </w:rPr>
              <w:fldChar w:fldCharType="separate"/>
            </w:r>
            <w:r>
              <w:rPr>
                <w:noProof/>
                <w:webHidden/>
              </w:rPr>
              <w:t>33</w:t>
            </w:r>
            <w:r>
              <w:rPr>
                <w:noProof/>
                <w:webHidden/>
              </w:rPr>
              <w:fldChar w:fldCharType="end"/>
            </w:r>
          </w:hyperlink>
        </w:p>
        <w:p w:rsidR="0009290F" w:rsidRDefault="0009290F">
          <w:pPr>
            <w:pStyle w:val="TOC2"/>
            <w:rPr>
              <w:rFonts w:asciiTheme="minorHAnsi" w:hAnsiTheme="minorHAnsi" w:cstheme="minorBidi"/>
              <w:noProof/>
              <w:sz w:val="22"/>
            </w:rPr>
          </w:pPr>
          <w:hyperlink w:anchor="_Toc89253214" w:history="1">
            <w:r w:rsidRPr="004A1A72">
              <w:rPr>
                <w:rStyle w:val="Hyperlink"/>
                <w:noProof/>
              </w:rPr>
              <w:t>7.17</w:t>
            </w:r>
            <w:r>
              <w:rPr>
                <w:rFonts w:asciiTheme="minorHAnsi" w:hAnsiTheme="minorHAnsi" w:cstheme="minorBidi"/>
                <w:noProof/>
                <w:sz w:val="22"/>
              </w:rPr>
              <w:tab/>
            </w:r>
            <w:r w:rsidRPr="004A1A72">
              <w:rPr>
                <w:rStyle w:val="Hyperlink"/>
                <w:noProof/>
              </w:rPr>
              <w:t>Form Form1</w:t>
            </w:r>
            <w:r>
              <w:rPr>
                <w:noProof/>
                <w:webHidden/>
              </w:rPr>
              <w:tab/>
            </w:r>
            <w:r>
              <w:rPr>
                <w:noProof/>
                <w:webHidden/>
              </w:rPr>
              <w:fldChar w:fldCharType="begin"/>
            </w:r>
            <w:r>
              <w:rPr>
                <w:noProof/>
                <w:webHidden/>
              </w:rPr>
              <w:instrText xml:space="preserve"> PAGEREF _Toc89253214 \h </w:instrText>
            </w:r>
            <w:r>
              <w:rPr>
                <w:noProof/>
                <w:webHidden/>
              </w:rPr>
            </w:r>
            <w:r>
              <w:rPr>
                <w:noProof/>
                <w:webHidden/>
              </w:rPr>
              <w:fldChar w:fldCharType="separate"/>
            </w:r>
            <w:r>
              <w:rPr>
                <w:noProof/>
                <w:webHidden/>
              </w:rPr>
              <w:t>33</w:t>
            </w:r>
            <w:r>
              <w:rPr>
                <w:noProof/>
                <w:webHidden/>
              </w:rPr>
              <w:fldChar w:fldCharType="end"/>
            </w:r>
          </w:hyperlink>
        </w:p>
        <w:p w:rsidR="0009290F" w:rsidRDefault="0009290F">
          <w:pPr>
            <w:pStyle w:val="TOC2"/>
            <w:rPr>
              <w:rFonts w:asciiTheme="minorHAnsi" w:hAnsiTheme="minorHAnsi" w:cstheme="minorBidi"/>
              <w:noProof/>
              <w:sz w:val="22"/>
            </w:rPr>
          </w:pPr>
          <w:hyperlink w:anchor="_Toc89253215" w:history="1">
            <w:r w:rsidRPr="004A1A72">
              <w:rPr>
                <w:rStyle w:val="Hyperlink"/>
                <w:noProof/>
              </w:rPr>
              <w:t>7.18</w:t>
            </w:r>
            <w:r>
              <w:rPr>
                <w:rFonts w:asciiTheme="minorHAnsi" w:hAnsiTheme="minorHAnsi" w:cstheme="minorBidi"/>
                <w:noProof/>
                <w:sz w:val="22"/>
              </w:rPr>
              <w:tab/>
            </w:r>
            <w:r w:rsidRPr="004A1A72">
              <w:rPr>
                <w:rStyle w:val="Hyperlink"/>
                <w:noProof/>
              </w:rPr>
              <w:t>Form Registration</w:t>
            </w:r>
            <w:r>
              <w:rPr>
                <w:noProof/>
                <w:webHidden/>
              </w:rPr>
              <w:tab/>
            </w:r>
            <w:r>
              <w:rPr>
                <w:noProof/>
                <w:webHidden/>
              </w:rPr>
              <w:fldChar w:fldCharType="begin"/>
            </w:r>
            <w:r>
              <w:rPr>
                <w:noProof/>
                <w:webHidden/>
              </w:rPr>
              <w:instrText xml:space="preserve"> PAGEREF _Toc89253215 \h </w:instrText>
            </w:r>
            <w:r>
              <w:rPr>
                <w:noProof/>
                <w:webHidden/>
              </w:rPr>
            </w:r>
            <w:r>
              <w:rPr>
                <w:noProof/>
                <w:webHidden/>
              </w:rPr>
              <w:fldChar w:fldCharType="separate"/>
            </w:r>
            <w:r>
              <w:rPr>
                <w:noProof/>
                <w:webHidden/>
              </w:rPr>
              <w:t>34</w:t>
            </w:r>
            <w:r>
              <w:rPr>
                <w:noProof/>
                <w:webHidden/>
              </w:rPr>
              <w:fldChar w:fldCharType="end"/>
            </w:r>
          </w:hyperlink>
        </w:p>
        <w:p w:rsidR="0009290F" w:rsidRDefault="0009290F">
          <w:pPr>
            <w:pStyle w:val="TOC2"/>
            <w:rPr>
              <w:rFonts w:asciiTheme="minorHAnsi" w:hAnsiTheme="minorHAnsi" w:cstheme="minorBidi"/>
              <w:noProof/>
              <w:sz w:val="22"/>
            </w:rPr>
          </w:pPr>
          <w:hyperlink w:anchor="_Toc89253216" w:history="1">
            <w:r w:rsidRPr="004A1A72">
              <w:rPr>
                <w:rStyle w:val="Hyperlink"/>
                <w:noProof/>
              </w:rPr>
              <w:t>7.19</w:t>
            </w:r>
            <w:r>
              <w:rPr>
                <w:rFonts w:asciiTheme="minorHAnsi" w:hAnsiTheme="minorHAnsi" w:cstheme="minorBidi"/>
                <w:noProof/>
                <w:sz w:val="22"/>
              </w:rPr>
              <w:tab/>
            </w:r>
            <w:r w:rsidRPr="004A1A72">
              <w:rPr>
                <w:rStyle w:val="Hyperlink"/>
                <w:noProof/>
              </w:rPr>
              <w:t>Form ForgotPass</w:t>
            </w:r>
            <w:r>
              <w:rPr>
                <w:noProof/>
                <w:webHidden/>
              </w:rPr>
              <w:tab/>
            </w:r>
            <w:r>
              <w:rPr>
                <w:noProof/>
                <w:webHidden/>
              </w:rPr>
              <w:fldChar w:fldCharType="begin"/>
            </w:r>
            <w:r>
              <w:rPr>
                <w:noProof/>
                <w:webHidden/>
              </w:rPr>
              <w:instrText xml:space="preserve"> PAGEREF _Toc89253216 \h </w:instrText>
            </w:r>
            <w:r>
              <w:rPr>
                <w:noProof/>
                <w:webHidden/>
              </w:rPr>
            </w:r>
            <w:r>
              <w:rPr>
                <w:noProof/>
                <w:webHidden/>
              </w:rPr>
              <w:fldChar w:fldCharType="separate"/>
            </w:r>
            <w:r>
              <w:rPr>
                <w:noProof/>
                <w:webHidden/>
              </w:rPr>
              <w:t>35</w:t>
            </w:r>
            <w:r>
              <w:rPr>
                <w:noProof/>
                <w:webHidden/>
              </w:rPr>
              <w:fldChar w:fldCharType="end"/>
            </w:r>
          </w:hyperlink>
        </w:p>
        <w:p w:rsidR="0009290F" w:rsidRDefault="0009290F">
          <w:pPr>
            <w:pStyle w:val="TOC2"/>
            <w:rPr>
              <w:rFonts w:asciiTheme="minorHAnsi" w:hAnsiTheme="minorHAnsi" w:cstheme="minorBidi"/>
              <w:noProof/>
              <w:sz w:val="22"/>
            </w:rPr>
          </w:pPr>
          <w:hyperlink w:anchor="_Toc89253217" w:history="1">
            <w:r w:rsidRPr="004A1A72">
              <w:rPr>
                <w:rStyle w:val="Hyperlink"/>
                <w:noProof/>
              </w:rPr>
              <w:t>7.20</w:t>
            </w:r>
            <w:r>
              <w:rPr>
                <w:rFonts w:asciiTheme="minorHAnsi" w:hAnsiTheme="minorHAnsi" w:cstheme="minorBidi"/>
                <w:noProof/>
                <w:sz w:val="22"/>
              </w:rPr>
              <w:tab/>
            </w:r>
            <w:r w:rsidRPr="004A1A72">
              <w:rPr>
                <w:rStyle w:val="Hyperlink"/>
                <w:noProof/>
              </w:rPr>
              <w:t>Form TeacherMainMenu</w:t>
            </w:r>
            <w:r>
              <w:rPr>
                <w:noProof/>
                <w:webHidden/>
              </w:rPr>
              <w:tab/>
            </w:r>
            <w:r>
              <w:rPr>
                <w:noProof/>
                <w:webHidden/>
              </w:rPr>
              <w:fldChar w:fldCharType="begin"/>
            </w:r>
            <w:r>
              <w:rPr>
                <w:noProof/>
                <w:webHidden/>
              </w:rPr>
              <w:instrText xml:space="preserve"> PAGEREF _Toc89253217 \h </w:instrText>
            </w:r>
            <w:r>
              <w:rPr>
                <w:noProof/>
                <w:webHidden/>
              </w:rPr>
            </w:r>
            <w:r>
              <w:rPr>
                <w:noProof/>
                <w:webHidden/>
              </w:rPr>
              <w:fldChar w:fldCharType="separate"/>
            </w:r>
            <w:r>
              <w:rPr>
                <w:noProof/>
                <w:webHidden/>
              </w:rPr>
              <w:t>35</w:t>
            </w:r>
            <w:r>
              <w:rPr>
                <w:noProof/>
                <w:webHidden/>
              </w:rPr>
              <w:fldChar w:fldCharType="end"/>
            </w:r>
          </w:hyperlink>
        </w:p>
        <w:p w:rsidR="0009290F" w:rsidRDefault="0009290F">
          <w:pPr>
            <w:pStyle w:val="TOC2"/>
            <w:rPr>
              <w:rFonts w:asciiTheme="minorHAnsi" w:hAnsiTheme="minorHAnsi" w:cstheme="minorBidi"/>
              <w:noProof/>
              <w:sz w:val="22"/>
            </w:rPr>
          </w:pPr>
          <w:hyperlink w:anchor="_Toc89253218" w:history="1">
            <w:r w:rsidRPr="004A1A72">
              <w:rPr>
                <w:rStyle w:val="Hyperlink"/>
                <w:noProof/>
              </w:rPr>
              <w:t>7.21</w:t>
            </w:r>
            <w:r>
              <w:rPr>
                <w:rFonts w:asciiTheme="minorHAnsi" w:hAnsiTheme="minorHAnsi" w:cstheme="minorBidi"/>
                <w:noProof/>
                <w:sz w:val="22"/>
              </w:rPr>
              <w:tab/>
            </w:r>
            <w:r w:rsidRPr="004A1A72">
              <w:rPr>
                <w:rStyle w:val="Hyperlink"/>
                <w:noProof/>
              </w:rPr>
              <w:t>Form GroupInfo</w:t>
            </w:r>
            <w:r>
              <w:rPr>
                <w:noProof/>
                <w:webHidden/>
              </w:rPr>
              <w:tab/>
            </w:r>
            <w:r>
              <w:rPr>
                <w:noProof/>
                <w:webHidden/>
              </w:rPr>
              <w:fldChar w:fldCharType="begin"/>
            </w:r>
            <w:r>
              <w:rPr>
                <w:noProof/>
                <w:webHidden/>
              </w:rPr>
              <w:instrText xml:space="preserve"> PAGEREF _Toc89253218 \h </w:instrText>
            </w:r>
            <w:r>
              <w:rPr>
                <w:noProof/>
                <w:webHidden/>
              </w:rPr>
            </w:r>
            <w:r>
              <w:rPr>
                <w:noProof/>
                <w:webHidden/>
              </w:rPr>
              <w:fldChar w:fldCharType="separate"/>
            </w:r>
            <w:r>
              <w:rPr>
                <w:noProof/>
                <w:webHidden/>
              </w:rPr>
              <w:t>36</w:t>
            </w:r>
            <w:r>
              <w:rPr>
                <w:noProof/>
                <w:webHidden/>
              </w:rPr>
              <w:fldChar w:fldCharType="end"/>
            </w:r>
          </w:hyperlink>
        </w:p>
        <w:p w:rsidR="0009290F" w:rsidRDefault="0009290F">
          <w:pPr>
            <w:pStyle w:val="TOC2"/>
            <w:rPr>
              <w:rFonts w:asciiTheme="minorHAnsi" w:hAnsiTheme="minorHAnsi" w:cstheme="minorBidi"/>
              <w:noProof/>
              <w:sz w:val="22"/>
            </w:rPr>
          </w:pPr>
          <w:hyperlink w:anchor="_Toc89253219" w:history="1">
            <w:r w:rsidRPr="004A1A72">
              <w:rPr>
                <w:rStyle w:val="Hyperlink"/>
                <w:noProof/>
              </w:rPr>
              <w:t>7.22</w:t>
            </w:r>
            <w:r>
              <w:rPr>
                <w:rFonts w:asciiTheme="minorHAnsi" w:hAnsiTheme="minorHAnsi" w:cstheme="minorBidi"/>
                <w:noProof/>
                <w:sz w:val="22"/>
              </w:rPr>
              <w:tab/>
            </w:r>
            <w:r w:rsidRPr="004A1A72">
              <w:rPr>
                <w:rStyle w:val="Hyperlink"/>
                <w:noProof/>
              </w:rPr>
              <w:t>Form Add_Lecture</w:t>
            </w:r>
            <w:r>
              <w:rPr>
                <w:noProof/>
                <w:webHidden/>
              </w:rPr>
              <w:tab/>
            </w:r>
            <w:r>
              <w:rPr>
                <w:noProof/>
                <w:webHidden/>
              </w:rPr>
              <w:fldChar w:fldCharType="begin"/>
            </w:r>
            <w:r>
              <w:rPr>
                <w:noProof/>
                <w:webHidden/>
              </w:rPr>
              <w:instrText xml:space="preserve"> PAGEREF _Toc89253219 \h </w:instrText>
            </w:r>
            <w:r>
              <w:rPr>
                <w:noProof/>
                <w:webHidden/>
              </w:rPr>
            </w:r>
            <w:r>
              <w:rPr>
                <w:noProof/>
                <w:webHidden/>
              </w:rPr>
              <w:fldChar w:fldCharType="separate"/>
            </w:r>
            <w:r>
              <w:rPr>
                <w:noProof/>
                <w:webHidden/>
              </w:rPr>
              <w:t>37</w:t>
            </w:r>
            <w:r>
              <w:rPr>
                <w:noProof/>
                <w:webHidden/>
              </w:rPr>
              <w:fldChar w:fldCharType="end"/>
            </w:r>
          </w:hyperlink>
        </w:p>
        <w:p w:rsidR="0009290F" w:rsidRDefault="0009290F">
          <w:pPr>
            <w:pStyle w:val="TOC2"/>
            <w:rPr>
              <w:rFonts w:asciiTheme="minorHAnsi" w:hAnsiTheme="minorHAnsi" w:cstheme="minorBidi"/>
              <w:noProof/>
              <w:sz w:val="22"/>
            </w:rPr>
          </w:pPr>
          <w:hyperlink w:anchor="_Toc89253220" w:history="1">
            <w:r w:rsidRPr="004A1A72">
              <w:rPr>
                <w:rStyle w:val="Hyperlink"/>
                <w:noProof/>
              </w:rPr>
              <w:t>7.23</w:t>
            </w:r>
            <w:r>
              <w:rPr>
                <w:rFonts w:asciiTheme="minorHAnsi" w:hAnsiTheme="minorHAnsi" w:cstheme="minorBidi"/>
                <w:noProof/>
                <w:sz w:val="22"/>
              </w:rPr>
              <w:tab/>
            </w:r>
            <w:r w:rsidRPr="004A1A72">
              <w:rPr>
                <w:rStyle w:val="Hyperlink"/>
                <w:noProof/>
              </w:rPr>
              <w:t>Form AddTest</w:t>
            </w:r>
            <w:r>
              <w:rPr>
                <w:noProof/>
                <w:webHidden/>
              </w:rPr>
              <w:tab/>
            </w:r>
            <w:r>
              <w:rPr>
                <w:noProof/>
                <w:webHidden/>
              </w:rPr>
              <w:fldChar w:fldCharType="begin"/>
            </w:r>
            <w:r>
              <w:rPr>
                <w:noProof/>
                <w:webHidden/>
              </w:rPr>
              <w:instrText xml:space="preserve"> PAGEREF _Toc89253220 \h </w:instrText>
            </w:r>
            <w:r>
              <w:rPr>
                <w:noProof/>
                <w:webHidden/>
              </w:rPr>
            </w:r>
            <w:r>
              <w:rPr>
                <w:noProof/>
                <w:webHidden/>
              </w:rPr>
              <w:fldChar w:fldCharType="separate"/>
            </w:r>
            <w:r>
              <w:rPr>
                <w:noProof/>
                <w:webHidden/>
              </w:rPr>
              <w:t>38</w:t>
            </w:r>
            <w:r>
              <w:rPr>
                <w:noProof/>
                <w:webHidden/>
              </w:rPr>
              <w:fldChar w:fldCharType="end"/>
            </w:r>
          </w:hyperlink>
        </w:p>
        <w:p w:rsidR="0009290F" w:rsidRDefault="0009290F">
          <w:pPr>
            <w:pStyle w:val="TOC2"/>
            <w:rPr>
              <w:rFonts w:asciiTheme="minorHAnsi" w:hAnsiTheme="minorHAnsi" w:cstheme="minorBidi"/>
              <w:noProof/>
              <w:sz w:val="22"/>
            </w:rPr>
          </w:pPr>
          <w:hyperlink w:anchor="_Toc89253221" w:history="1">
            <w:r w:rsidRPr="004A1A72">
              <w:rPr>
                <w:rStyle w:val="Hyperlink"/>
                <w:noProof/>
              </w:rPr>
              <w:t>7.24</w:t>
            </w:r>
            <w:r>
              <w:rPr>
                <w:rFonts w:asciiTheme="minorHAnsi" w:hAnsiTheme="minorHAnsi" w:cstheme="minorBidi"/>
                <w:noProof/>
                <w:sz w:val="22"/>
              </w:rPr>
              <w:tab/>
            </w:r>
            <w:r w:rsidRPr="004A1A72">
              <w:rPr>
                <w:rStyle w:val="Hyperlink"/>
                <w:noProof/>
              </w:rPr>
              <w:t>Form Add_Test_Question</w:t>
            </w:r>
            <w:r>
              <w:rPr>
                <w:noProof/>
                <w:webHidden/>
              </w:rPr>
              <w:tab/>
            </w:r>
            <w:r>
              <w:rPr>
                <w:noProof/>
                <w:webHidden/>
              </w:rPr>
              <w:fldChar w:fldCharType="begin"/>
            </w:r>
            <w:r>
              <w:rPr>
                <w:noProof/>
                <w:webHidden/>
              </w:rPr>
              <w:instrText xml:space="preserve"> PAGEREF _Toc89253221 \h </w:instrText>
            </w:r>
            <w:r>
              <w:rPr>
                <w:noProof/>
                <w:webHidden/>
              </w:rPr>
            </w:r>
            <w:r>
              <w:rPr>
                <w:noProof/>
                <w:webHidden/>
              </w:rPr>
              <w:fldChar w:fldCharType="separate"/>
            </w:r>
            <w:r>
              <w:rPr>
                <w:noProof/>
                <w:webHidden/>
              </w:rPr>
              <w:t>38</w:t>
            </w:r>
            <w:r>
              <w:rPr>
                <w:noProof/>
                <w:webHidden/>
              </w:rPr>
              <w:fldChar w:fldCharType="end"/>
            </w:r>
          </w:hyperlink>
        </w:p>
        <w:p w:rsidR="0009290F" w:rsidRDefault="0009290F">
          <w:pPr>
            <w:pStyle w:val="TOC2"/>
            <w:rPr>
              <w:rFonts w:asciiTheme="minorHAnsi" w:hAnsiTheme="minorHAnsi" w:cstheme="minorBidi"/>
              <w:noProof/>
              <w:sz w:val="22"/>
            </w:rPr>
          </w:pPr>
          <w:hyperlink w:anchor="_Toc89253222" w:history="1">
            <w:r w:rsidRPr="004A1A72">
              <w:rPr>
                <w:rStyle w:val="Hyperlink"/>
                <w:noProof/>
              </w:rPr>
              <w:t>7.25</w:t>
            </w:r>
            <w:r>
              <w:rPr>
                <w:rFonts w:asciiTheme="minorHAnsi" w:hAnsiTheme="minorHAnsi" w:cstheme="minorBidi"/>
                <w:noProof/>
                <w:sz w:val="22"/>
              </w:rPr>
              <w:tab/>
            </w:r>
            <w:r w:rsidRPr="004A1A72">
              <w:rPr>
                <w:rStyle w:val="Hyperlink"/>
                <w:noProof/>
              </w:rPr>
              <w:t>Form StudentStatistics</w:t>
            </w:r>
            <w:r>
              <w:rPr>
                <w:noProof/>
                <w:webHidden/>
              </w:rPr>
              <w:tab/>
            </w:r>
            <w:r>
              <w:rPr>
                <w:noProof/>
                <w:webHidden/>
              </w:rPr>
              <w:fldChar w:fldCharType="begin"/>
            </w:r>
            <w:r>
              <w:rPr>
                <w:noProof/>
                <w:webHidden/>
              </w:rPr>
              <w:instrText xml:space="preserve"> PAGEREF _Toc89253222 \h </w:instrText>
            </w:r>
            <w:r>
              <w:rPr>
                <w:noProof/>
                <w:webHidden/>
              </w:rPr>
            </w:r>
            <w:r>
              <w:rPr>
                <w:noProof/>
                <w:webHidden/>
              </w:rPr>
              <w:fldChar w:fldCharType="separate"/>
            </w:r>
            <w:r>
              <w:rPr>
                <w:noProof/>
                <w:webHidden/>
              </w:rPr>
              <w:t>39</w:t>
            </w:r>
            <w:r>
              <w:rPr>
                <w:noProof/>
                <w:webHidden/>
              </w:rPr>
              <w:fldChar w:fldCharType="end"/>
            </w:r>
          </w:hyperlink>
        </w:p>
        <w:p w:rsidR="0009290F" w:rsidRDefault="0009290F">
          <w:pPr>
            <w:pStyle w:val="TOC2"/>
            <w:rPr>
              <w:rFonts w:asciiTheme="minorHAnsi" w:hAnsiTheme="minorHAnsi" w:cstheme="minorBidi"/>
              <w:noProof/>
              <w:sz w:val="22"/>
            </w:rPr>
          </w:pPr>
          <w:hyperlink w:anchor="_Toc89253223" w:history="1">
            <w:r w:rsidRPr="004A1A72">
              <w:rPr>
                <w:rStyle w:val="Hyperlink"/>
                <w:noProof/>
              </w:rPr>
              <w:t>7.26</w:t>
            </w:r>
            <w:r>
              <w:rPr>
                <w:rFonts w:asciiTheme="minorHAnsi" w:hAnsiTheme="minorHAnsi" w:cstheme="minorBidi"/>
                <w:noProof/>
                <w:sz w:val="22"/>
              </w:rPr>
              <w:tab/>
            </w:r>
            <w:r w:rsidRPr="004A1A72">
              <w:rPr>
                <w:rStyle w:val="Hyperlink"/>
                <w:noProof/>
              </w:rPr>
              <w:t>Form StudentMainMenu</w:t>
            </w:r>
            <w:r>
              <w:rPr>
                <w:noProof/>
                <w:webHidden/>
              </w:rPr>
              <w:tab/>
            </w:r>
            <w:r>
              <w:rPr>
                <w:noProof/>
                <w:webHidden/>
              </w:rPr>
              <w:fldChar w:fldCharType="begin"/>
            </w:r>
            <w:r>
              <w:rPr>
                <w:noProof/>
                <w:webHidden/>
              </w:rPr>
              <w:instrText xml:space="preserve"> PAGEREF _Toc89253223 \h </w:instrText>
            </w:r>
            <w:r>
              <w:rPr>
                <w:noProof/>
                <w:webHidden/>
              </w:rPr>
            </w:r>
            <w:r>
              <w:rPr>
                <w:noProof/>
                <w:webHidden/>
              </w:rPr>
              <w:fldChar w:fldCharType="separate"/>
            </w:r>
            <w:r>
              <w:rPr>
                <w:noProof/>
                <w:webHidden/>
              </w:rPr>
              <w:t>39</w:t>
            </w:r>
            <w:r>
              <w:rPr>
                <w:noProof/>
                <w:webHidden/>
              </w:rPr>
              <w:fldChar w:fldCharType="end"/>
            </w:r>
          </w:hyperlink>
        </w:p>
        <w:p w:rsidR="0009290F" w:rsidRDefault="0009290F">
          <w:pPr>
            <w:pStyle w:val="TOC2"/>
            <w:rPr>
              <w:rFonts w:asciiTheme="minorHAnsi" w:hAnsiTheme="minorHAnsi" w:cstheme="minorBidi"/>
              <w:noProof/>
              <w:sz w:val="22"/>
            </w:rPr>
          </w:pPr>
          <w:hyperlink w:anchor="_Toc89253224" w:history="1">
            <w:r w:rsidRPr="004A1A72">
              <w:rPr>
                <w:rStyle w:val="Hyperlink"/>
                <w:noProof/>
              </w:rPr>
              <w:t>7.27</w:t>
            </w:r>
            <w:r>
              <w:rPr>
                <w:rFonts w:asciiTheme="minorHAnsi" w:hAnsiTheme="minorHAnsi" w:cstheme="minorBidi"/>
                <w:noProof/>
                <w:sz w:val="22"/>
              </w:rPr>
              <w:tab/>
            </w:r>
            <w:r w:rsidRPr="004A1A72">
              <w:rPr>
                <w:rStyle w:val="Hyperlink"/>
                <w:noProof/>
              </w:rPr>
              <w:t>Form SubjectTasksStudent</w:t>
            </w:r>
            <w:r>
              <w:rPr>
                <w:noProof/>
                <w:webHidden/>
              </w:rPr>
              <w:tab/>
            </w:r>
            <w:r>
              <w:rPr>
                <w:noProof/>
                <w:webHidden/>
              </w:rPr>
              <w:fldChar w:fldCharType="begin"/>
            </w:r>
            <w:r>
              <w:rPr>
                <w:noProof/>
                <w:webHidden/>
              </w:rPr>
              <w:instrText xml:space="preserve"> PAGEREF _Toc89253224 \h </w:instrText>
            </w:r>
            <w:r>
              <w:rPr>
                <w:noProof/>
                <w:webHidden/>
              </w:rPr>
            </w:r>
            <w:r>
              <w:rPr>
                <w:noProof/>
                <w:webHidden/>
              </w:rPr>
              <w:fldChar w:fldCharType="separate"/>
            </w:r>
            <w:r>
              <w:rPr>
                <w:noProof/>
                <w:webHidden/>
              </w:rPr>
              <w:t>40</w:t>
            </w:r>
            <w:r>
              <w:rPr>
                <w:noProof/>
                <w:webHidden/>
              </w:rPr>
              <w:fldChar w:fldCharType="end"/>
            </w:r>
          </w:hyperlink>
        </w:p>
        <w:p w:rsidR="0009290F" w:rsidRDefault="0009290F">
          <w:pPr>
            <w:pStyle w:val="TOC2"/>
            <w:rPr>
              <w:rFonts w:asciiTheme="minorHAnsi" w:hAnsiTheme="minorHAnsi" w:cstheme="minorBidi"/>
              <w:noProof/>
              <w:sz w:val="22"/>
            </w:rPr>
          </w:pPr>
          <w:hyperlink w:anchor="_Toc89253225" w:history="1">
            <w:r w:rsidRPr="004A1A72">
              <w:rPr>
                <w:rStyle w:val="Hyperlink"/>
                <w:noProof/>
              </w:rPr>
              <w:t>7.28</w:t>
            </w:r>
            <w:r>
              <w:rPr>
                <w:rFonts w:asciiTheme="minorHAnsi" w:hAnsiTheme="minorHAnsi" w:cstheme="minorBidi"/>
                <w:noProof/>
                <w:sz w:val="22"/>
              </w:rPr>
              <w:tab/>
            </w:r>
            <w:r w:rsidRPr="004A1A72">
              <w:rPr>
                <w:rStyle w:val="Hyperlink"/>
                <w:noProof/>
              </w:rPr>
              <w:t>Form ViewLecture</w:t>
            </w:r>
            <w:r>
              <w:rPr>
                <w:noProof/>
                <w:webHidden/>
              </w:rPr>
              <w:tab/>
            </w:r>
            <w:r>
              <w:rPr>
                <w:noProof/>
                <w:webHidden/>
              </w:rPr>
              <w:fldChar w:fldCharType="begin"/>
            </w:r>
            <w:r>
              <w:rPr>
                <w:noProof/>
                <w:webHidden/>
              </w:rPr>
              <w:instrText xml:space="preserve"> PAGEREF _Toc89253225 \h </w:instrText>
            </w:r>
            <w:r>
              <w:rPr>
                <w:noProof/>
                <w:webHidden/>
              </w:rPr>
            </w:r>
            <w:r>
              <w:rPr>
                <w:noProof/>
                <w:webHidden/>
              </w:rPr>
              <w:fldChar w:fldCharType="separate"/>
            </w:r>
            <w:r>
              <w:rPr>
                <w:noProof/>
                <w:webHidden/>
              </w:rPr>
              <w:t>40</w:t>
            </w:r>
            <w:r>
              <w:rPr>
                <w:noProof/>
                <w:webHidden/>
              </w:rPr>
              <w:fldChar w:fldCharType="end"/>
            </w:r>
          </w:hyperlink>
        </w:p>
        <w:p w:rsidR="0009290F" w:rsidRDefault="0009290F">
          <w:pPr>
            <w:pStyle w:val="TOC2"/>
            <w:rPr>
              <w:rFonts w:asciiTheme="minorHAnsi" w:hAnsiTheme="minorHAnsi" w:cstheme="minorBidi"/>
              <w:noProof/>
              <w:sz w:val="22"/>
            </w:rPr>
          </w:pPr>
          <w:hyperlink w:anchor="_Toc89253226" w:history="1">
            <w:r w:rsidRPr="004A1A72">
              <w:rPr>
                <w:rStyle w:val="Hyperlink"/>
                <w:noProof/>
              </w:rPr>
              <w:t>7.29</w:t>
            </w:r>
            <w:r>
              <w:rPr>
                <w:rFonts w:asciiTheme="minorHAnsi" w:hAnsiTheme="minorHAnsi" w:cstheme="minorBidi"/>
                <w:noProof/>
                <w:sz w:val="22"/>
              </w:rPr>
              <w:tab/>
            </w:r>
            <w:r w:rsidRPr="004A1A72">
              <w:rPr>
                <w:rStyle w:val="Hyperlink"/>
                <w:noProof/>
              </w:rPr>
              <w:t>Form ViewTest</w:t>
            </w:r>
            <w:r>
              <w:rPr>
                <w:noProof/>
                <w:webHidden/>
              </w:rPr>
              <w:tab/>
            </w:r>
            <w:r>
              <w:rPr>
                <w:noProof/>
                <w:webHidden/>
              </w:rPr>
              <w:fldChar w:fldCharType="begin"/>
            </w:r>
            <w:r>
              <w:rPr>
                <w:noProof/>
                <w:webHidden/>
              </w:rPr>
              <w:instrText xml:space="preserve"> PAGEREF _Toc89253226 \h </w:instrText>
            </w:r>
            <w:r>
              <w:rPr>
                <w:noProof/>
                <w:webHidden/>
              </w:rPr>
            </w:r>
            <w:r>
              <w:rPr>
                <w:noProof/>
                <w:webHidden/>
              </w:rPr>
              <w:fldChar w:fldCharType="separate"/>
            </w:r>
            <w:r>
              <w:rPr>
                <w:noProof/>
                <w:webHidden/>
              </w:rPr>
              <w:t>41</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227" w:history="1">
            <w:r w:rsidRPr="004A1A72">
              <w:rPr>
                <w:rStyle w:val="Hyperlink"/>
                <w:noProof/>
              </w:rPr>
              <w:t>8</w:t>
            </w:r>
            <w:r>
              <w:rPr>
                <w:rFonts w:asciiTheme="minorHAnsi" w:eastAsiaTheme="minorEastAsia" w:hAnsiTheme="minorHAnsi" w:cstheme="minorBidi"/>
                <w:caps w:val="0"/>
                <w:noProof/>
                <w:sz w:val="22"/>
                <w:lang w:val="en-US" w:eastAsia="en-US"/>
              </w:rPr>
              <w:tab/>
            </w:r>
            <w:r w:rsidRPr="004A1A72">
              <w:rPr>
                <w:rStyle w:val="Hyperlink"/>
                <w:noProof/>
                <w:lang w:val="en-US"/>
              </w:rPr>
              <w:t>Structures of Files</w:t>
            </w:r>
            <w:r>
              <w:rPr>
                <w:noProof/>
                <w:webHidden/>
              </w:rPr>
              <w:tab/>
            </w:r>
            <w:r>
              <w:rPr>
                <w:noProof/>
                <w:webHidden/>
              </w:rPr>
              <w:fldChar w:fldCharType="begin"/>
            </w:r>
            <w:r>
              <w:rPr>
                <w:noProof/>
                <w:webHidden/>
              </w:rPr>
              <w:instrText xml:space="preserve"> PAGEREF _Toc89253227 \h </w:instrText>
            </w:r>
            <w:r>
              <w:rPr>
                <w:noProof/>
                <w:webHidden/>
              </w:rPr>
            </w:r>
            <w:r>
              <w:rPr>
                <w:noProof/>
                <w:webHidden/>
              </w:rPr>
              <w:fldChar w:fldCharType="separate"/>
            </w:r>
            <w:r>
              <w:rPr>
                <w:noProof/>
                <w:webHidden/>
              </w:rPr>
              <w:t>42</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228" w:history="1">
            <w:r w:rsidRPr="004A1A72">
              <w:rPr>
                <w:rStyle w:val="Hyperlink"/>
                <w:noProof/>
              </w:rPr>
              <w:t>9</w:t>
            </w:r>
            <w:r>
              <w:rPr>
                <w:rFonts w:asciiTheme="minorHAnsi" w:eastAsiaTheme="minorEastAsia" w:hAnsiTheme="minorHAnsi" w:cstheme="minorBidi"/>
                <w:caps w:val="0"/>
                <w:noProof/>
                <w:sz w:val="22"/>
                <w:lang w:val="en-US" w:eastAsia="en-US"/>
              </w:rPr>
              <w:tab/>
            </w:r>
            <w:r w:rsidRPr="004A1A72">
              <w:rPr>
                <w:rStyle w:val="Hyperlink"/>
                <w:noProof/>
                <w:lang w:val="en-US"/>
              </w:rPr>
              <w:t>User Manual</w:t>
            </w:r>
            <w:r>
              <w:rPr>
                <w:noProof/>
                <w:webHidden/>
              </w:rPr>
              <w:tab/>
            </w:r>
            <w:r>
              <w:rPr>
                <w:noProof/>
                <w:webHidden/>
              </w:rPr>
              <w:fldChar w:fldCharType="begin"/>
            </w:r>
            <w:r>
              <w:rPr>
                <w:noProof/>
                <w:webHidden/>
              </w:rPr>
              <w:instrText xml:space="preserve"> PAGEREF _Toc89253228 \h </w:instrText>
            </w:r>
            <w:r>
              <w:rPr>
                <w:noProof/>
                <w:webHidden/>
              </w:rPr>
            </w:r>
            <w:r>
              <w:rPr>
                <w:noProof/>
                <w:webHidden/>
              </w:rPr>
              <w:fldChar w:fldCharType="separate"/>
            </w:r>
            <w:r>
              <w:rPr>
                <w:noProof/>
                <w:webHidden/>
              </w:rPr>
              <w:t>44</w:t>
            </w:r>
            <w:r>
              <w:rPr>
                <w:noProof/>
                <w:webHidden/>
              </w:rPr>
              <w:fldChar w:fldCharType="end"/>
            </w:r>
          </w:hyperlink>
        </w:p>
        <w:p w:rsidR="0009290F" w:rsidRDefault="0009290F">
          <w:pPr>
            <w:pStyle w:val="TOC2"/>
            <w:rPr>
              <w:rFonts w:asciiTheme="minorHAnsi" w:hAnsiTheme="minorHAnsi" w:cstheme="minorBidi"/>
              <w:noProof/>
              <w:sz w:val="22"/>
            </w:rPr>
          </w:pPr>
          <w:hyperlink w:anchor="_Toc89253229" w:history="1">
            <w:r w:rsidRPr="004A1A72">
              <w:rPr>
                <w:rStyle w:val="Hyperlink"/>
                <w:noProof/>
              </w:rPr>
              <w:t>9.1</w:t>
            </w:r>
            <w:r>
              <w:rPr>
                <w:rFonts w:asciiTheme="minorHAnsi" w:hAnsiTheme="minorHAnsi" w:cstheme="minorBidi"/>
                <w:noProof/>
                <w:sz w:val="22"/>
              </w:rPr>
              <w:tab/>
            </w:r>
            <w:r w:rsidRPr="004A1A72">
              <w:rPr>
                <w:rStyle w:val="Hyperlink"/>
                <w:noProof/>
              </w:rPr>
              <w:t>Teacher Use Cases</w:t>
            </w:r>
            <w:r>
              <w:rPr>
                <w:noProof/>
                <w:webHidden/>
              </w:rPr>
              <w:tab/>
            </w:r>
            <w:r>
              <w:rPr>
                <w:noProof/>
                <w:webHidden/>
              </w:rPr>
              <w:fldChar w:fldCharType="begin"/>
            </w:r>
            <w:r>
              <w:rPr>
                <w:noProof/>
                <w:webHidden/>
              </w:rPr>
              <w:instrText xml:space="preserve"> PAGEREF _Toc89253229 \h </w:instrText>
            </w:r>
            <w:r>
              <w:rPr>
                <w:noProof/>
                <w:webHidden/>
              </w:rPr>
            </w:r>
            <w:r>
              <w:rPr>
                <w:noProof/>
                <w:webHidden/>
              </w:rPr>
              <w:fldChar w:fldCharType="separate"/>
            </w:r>
            <w:r>
              <w:rPr>
                <w:noProof/>
                <w:webHidden/>
              </w:rPr>
              <w:t>44</w:t>
            </w:r>
            <w:r>
              <w:rPr>
                <w:noProof/>
                <w:webHidden/>
              </w:rPr>
              <w:fldChar w:fldCharType="end"/>
            </w:r>
          </w:hyperlink>
        </w:p>
        <w:p w:rsidR="0009290F" w:rsidRDefault="0009290F">
          <w:pPr>
            <w:pStyle w:val="TOC2"/>
            <w:rPr>
              <w:rFonts w:asciiTheme="minorHAnsi" w:hAnsiTheme="minorHAnsi" w:cstheme="minorBidi"/>
              <w:noProof/>
              <w:sz w:val="22"/>
            </w:rPr>
          </w:pPr>
          <w:hyperlink w:anchor="_Toc89253230" w:history="1">
            <w:r w:rsidRPr="004A1A72">
              <w:rPr>
                <w:rStyle w:val="Hyperlink"/>
                <w:noProof/>
              </w:rPr>
              <w:t>9.2</w:t>
            </w:r>
            <w:r>
              <w:rPr>
                <w:rFonts w:asciiTheme="minorHAnsi" w:hAnsiTheme="minorHAnsi" w:cstheme="minorBidi"/>
                <w:noProof/>
                <w:sz w:val="22"/>
              </w:rPr>
              <w:tab/>
            </w:r>
            <w:r w:rsidRPr="004A1A72">
              <w:rPr>
                <w:rStyle w:val="Hyperlink"/>
                <w:noProof/>
              </w:rPr>
              <w:t>Student Use Cases</w:t>
            </w:r>
            <w:r>
              <w:rPr>
                <w:noProof/>
                <w:webHidden/>
              </w:rPr>
              <w:tab/>
            </w:r>
            <w:r>
              <w:rPr>
                <w:noProof/>
                <w:webHidden/>
              </w:rPr>
              <w:fldChar w:fldCharType="begin"/>
            </w:r>
            <w:r>
              <w:rPr>
                <w:noProof/>
                <w:webHidden/>
              </w:rPr>
              <w:instrText xml:space="preserve"> PAGEREF _Toc89253230 \h </w:instrText>
            </w:r>
            <w:r>
              <w:rPr>
                <w:noProof/>
                <w:webHidden/>
              </w:rPr>
            </w:r>
            <w:r>
              <w:rPr>
                <w:noProof/>
                <w:webHidden/>
              </w:rPr>
              <w:fldChar w:fldCharType="separate"/>
            </w:r>
            <w:r>
              <w:rPr>
                <w:noProof/>
                <w:webHidden/>
              </w:rPr>
              <w:t>45</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231" w:history="1">
            <w:r w:rsidRPr="004A1A72">
              <w:rPr>
                <w:rStyle w:val="Hyperlink"/>
                <w:noProof/>
              </w:rPr>
              <w:t>10</w:t>
            </w:r>
            <w:r>
              <w:rPr>
                <w:rFonts w:asciiTheme="minorHAnsi" w:eastAsiaTheme="minorEastAsia" w:hAnsiTheme="minorHAnsi" w:cstheme="minorBidi"/>
                <w:caps w:val="0"/>
                <w:noProof/>
                <w:sz w:val="22"/>
                <w:lang w:val="en-US" w:eastAsia="en-US"/>
              </w:rPr>
              <w:tab/>
            </w:r>
            <w:r w:rsidRPr="004A1A72">
              <w:rPr>
                <w:rStyle w:val="Hyperlink"/>
                <w:noProof/>
                <w:lang w:val="en-US"/>
              </w:rPr>
              <w:t>List of Used Literature and Sources</w:t>
            </w:r>
            <w:r>
              <w:rPr>
                <w:noProof/>
                <w:webHidden/>
              </w:rPr>
              <w:tab/>
            </w:r>
            <w:r>
              <w:rPr>
                <w:noProof/>
                <w:webHidden/>
              </w:rPr>
              <w:fldChar w:fldCharType="begin"/>
            </w:r>
            <w:r>
              <w:rPr>
                <w:noProof/>
                <w:webHidden/>
              </w:rPr>
              <w:instrText xml:space="preserve"> PAGEREF _Toc89253231 \h </w:instrText>
            </w:r>
            <w:r>
              <w:rPr>
                <w:noProof/>
                <w:webHidden/>
              </w:rPr>
            </w:r>
            <w:r>
              <w:rPr>
                <w:noProof/>
                <w:webHidden/>
              </w:rPr>
              <w:fldChar w:fldCharType="separate"/>
            </w:r>
            <w:r>
              <w:rPr>
                <w:noProof/>
                <w:webHidden/>
              </w:rPr>
              <w:t>47</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232" w:history="1">
            <w:r w:rsidRPr="004A1A72">
              <w:rPr>
                <w:rStyle w:val="Hyperlink"/>
                <w:noProof/>
                <w:lang w:val="en-US"/>
              </w:rPr>
              <w:t>11</w:t>
            </w:r>
            <w:r>
              <w:rPr>
                <w:rFonts w:asciiTheme="minorHAnsi" w:eastAsiaTheme="minorEastAsia" w:hAnsiTheme="minorHAnsi" w:cstheme="minorBidi"/>
                <w:caps w:val="0"/>
                <w:noProof/>
                <w:sz w:val="22"/>
                <w:lang w:val="en-US" w:eastAsia="en-US"/>
              </w:rPr>
              <w:tab/>
            </w:r>
            <w:r w:rsidRPr="004A1A72">
              <w:rPr>
                <w:rStyle w:val="Hyperlink"/>
                <w:noProof/>
                <w:lang w:val="en-US"/>
              </w:rPr>
              <w:t>Appendix</w:t>
            </w:r>
            <w:r w:rsidRPr="004A1A72">
              <w:rPr>
                <w:rStyle w:val="Hyperlink"/>
                <w:noProof/>
              </w:rPr>
              <w:t xml:space="preserve"> А. </w:t>
            </w:r>
            <w:r w:rsidRPr="004A1A72">
              <w:rPr>
                <w:rStyle w:val="Hyperlink"/>
                <w:noProof/>
                <w:lang w:val="en-US"/>
              </w:rPr>
              <w:t>Code of Classes</w:t>
            </w:r>
            <w:r>
              <w:rPr>
                <w:noProof/>
                <w:webHidden/>
              </w:rPr>
              <w:tab/>
            </w:r>
            <w:r>
              <w:rPr>
                <w:noProof/>
                <w:webHidden/>
              </w:rPr>
              <w:fldChar w:fldCharType="begin"/>
            </w:r>
            <w:r>
              <w:rPr>
                <w:noProof/>
                <w:webHidden/>
              </w:rPr>
              <w:instrText xml:space="preserve"> PAGEREF _Toc89253232 \h </w:instrText>
            </w:r>
            <w:r>
              <w:rPr>
                <w:noProof/>
                <w:webHidden/>
              </w:rPr>
            </w:r>
            <w:r>
              <w:rPr>
                <w:noProof/>
                <w:webHidden/>
              </w:rPr>
              <w:fldChar w:fldCharType="separate"/>
            </w:r>
            <w:r>
              <w:rPr>
                <w:noProof/>
                <w:webHidden/>
              </w:rPr>
              <w:t>48</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233" w:history="1">
            <w:r w:rsidRPr="004A1A72">
              <w:rPr>
                <w:rStyle w:val="Hyperlink"/>
                <w:noProof/>
              </w:rPr>
              <w:t>12</w:t>
            </w:r>
            <w:r>
              <w:rPr>
                <w:rFonts w:asciiTheme="minorHAnsi" w:eastAsiaTheme="minorEastAsia" w:hAnsiTheme="minorHAnsi" w:cstheme="minorBidi"/>
                <w:caps w:val="0"/>
                <w:noProof/>
                <w:sz w:val="22"/>
                <w:lang w:val="en-US" w:eastAsia="en-US"/>
              </w:rPr>
              <w:tab/>
            </w:r>
            <w:r w:rsidRPr="004A1A72">
              <w:rPr>
                <w:rStyle w:val="Hyperlink"/>
                <w:noProof/>
                <w:lang w:val="en-US"/>
              </w:rPr>
              <w:t>Appendix</w:t>
            </w:r>
            <w:r w:rsidRPr="004A1A72">
              <w:rPr>
                <w:rStyle w:val="Hyperlink"/>
                <w:noProof/>
              </w:rPr>
              <w:t xml:space="preserve"> </w:t>
            </w:r>
            <w:r w:rsidRPr="004A1A72">
              <w:rPr>
                <w:rStyle w:val="Hyperlink"/>
                <w:noProof/>
                <w:lang w:val="en-US"/>
              </w:rPr>
              <w:t>B</w:t>
            </w:r>
            <w:r w:rsidRPr="004A1A72">
              <w:rPr>
                <w:rStyle w:val="Hyperlink"/>
                <w:noProof/>
              </w:rPr>
              <w:t xml:space="preserve">. </w:t>
            </w:r>
            <w:r w:rsidRPr="004A1A72">
              <w:rPr>
                <w:rStyle w:val="Hyperlink"/>
                <w:noProof/>
                <w:lang w:val="en-US"/>
              </w:rPr>
              <w:t>Class Diagram</w:t>
            </w:r>
            <w:r>
              <w:rPr>
                <w:noProof/>
                <w:webHidden/>
              </w:rPr>
              <w:tab/>
            </w:r>
            <w:r>
              <w:rPr>
                <w:noProof/>
                <w:webHidden/>
              </w:rPr>
              <w:fldChar w:fldCharType="begin"/>
            </w:r>
            <w:r>
              <w:rPr>
                <w:noProof/>
                <w:webHidden/>
              </w:rPr>
              <w:instrText xml:space="preserve"> PAGEREF _Toc89253233 \h </w:instrText>
            </w:r>
            <w:r>
              <w:rPr>
                <w:noProof/>
                <w:webHidden/>
              </w:rPr>
            </w:r>
            <w:r>
              <w:rPr>
                <w:noProof/>
                <w:webHidden/>
              </w:rPr>
              <w:fldChar w:fldCharType="separate"/>
            </w:r>
            <w:r>
              <w:rPr>
                <w:noProof/>
                <w:webHidden/>
              </w:rPr>
              <w:t>86</w:t>
            </w:r>
            <w:r>
              <w:rPr>
                <w:noProof/>
                <w:webHidden/>
              </w:rPr>
              <w:fldChar w:fldCharType="end"/>
            </w:r>
          </w:hyperlink>
        </w:p>
        <w:p w:rsidR="0009290F" w:rsidRDefault="0009290F">
          <w:pPr>
            <w:pStyle w:val="TOC1"/>
            <w:rPr>
              <w:rFonts w:asciiTheme="minorHAnsi" w:eastAsiaTheme="minorEastAsia" w:hAnsiTheme="minorHAnsi" w:cstheme="minorBidi"/>
              <w:caps w:val="0"/>
              <w:noProof/>
              <w:sz w:val="22"/>
              <w:lang w:val="en-US" w:eastAsia="en-US"/>
            </w:rPr>
          </w:pPr>
          <w:hyperlink w:anchor="_Toc89253234" w:history="1">
            <w:r w:rsidRPr="004A1A72">
              <w:rPr>
                <w:rStyle w:val="Hyperlink"/>
                <w:noProof/>
              </w:rPr>
              <w:t>13</w:t>
            </w:r>
            <w:r>
              <w:rPr>
                <w:rFonts w:asciiTheme="minorHAnsi" w:eastAsiaTheme="minorEastAsia" w:hAnsiTheme="minorHAnsi" w:cstheme="minorBidi"/>
                <w:caps w:val="0"/>
                <w:noProof/>
                <w:sz w:val="22"/>
                <w:lang w:val="en-US" w:eastAsia="en-US"/>
              </w:rPr>
              <w:tab/>
            </w:r>
            <w:r w:rsidRPr="004A1A72">
              <w:rPr>
                <w:rStyle w:val="Hyperlink"/>
                <w:noProof/>
                <w:lang w:val="en-US"/>
              </w:rPr>
              <w:t>Appendix</w:t>
            </w:r>
            <w:r w:rsidRPr="004A1A72">
              <w:rPr>
                <w:rStyle w:val="Hyperlink"/>
                <w:noProof/>
                <w:lang w:val="en-US"/>
              </w:rPr>
              <w:t xml:space="preserve"> </w:t>
            </w:r>
            <w:r w:rsidRPr="004A1A72">
              <w:rPr>
                <w:rStyle w:val="Hyperlink"/>
                <w:noProof/>
                <w:lang w:val="en-US"/>
              </w:rPr>
              <w:t>C. Form Screenshots</w:t>
            </w:r>
            <w:r>
              <w:rPr>
                <w:noProof/>
                <w:webHidden/>
              </w:rPr>
              <w:tab/>
            </w:r>
            <w:r>
              <w:rPr>
                <w:noProof/>
                <w:webHidden/>
              </w:rPr>
              <w:fldChar w:fldCharType="begin"/>
            </w:r>
            <w:r>
              <w:rPr>
                <w:noProof/>
                <w:webHidden/>
              </w:rPr>
              <w:instrText xml:space="preserve"> PAGEREF _Toc89253234 \h </w:instrText>
            </w:r>
            <w:r>
              <w:rPr>
                <w:noProof/>
                <w:webHidden/>
              </w:rPr>
            </w:r>
            <w:r>
              <w:rPr>
                <w:noProof/>
                <w:webHidden/>
              </w:rPr>
              <w:fldChar w:fldCharType="separate"/>
            </w:r>
            <w:r>
              <w:rPr>
                <w:noProof/>
                <w:webHidden/>
              </w:rPr>
              <w:t>93</w:t>
            </w:r>
            <w:r>
              <w:rPr>
                <w:noProof/>
                <w:webHidden/>
              </w:rPr>
              <w:fldChar w:fldCharType="end"/>
            </w:r>
          </w:hyperlink>
        </w:p>
        <w:p w:rsidR="00D1623B" w:rsidRPr="004F3E24" w:rsidRDefault="00E83F7D" w:rsidP="00485F49">
          <w:r>
            <w:rPr>
              <w:sz w:val="28"/>
            </w:rPr>
            <w:fldChar w:fldCharType="end"/>
          </w:r>
        </w:p>
      </w:sdtContent>
    </w:sdt>
    <w:p w:rsidR="00E765FF" w:rsidRPr="00494E14" w:rsidRDefault="00E765FF" w:rsidP="0012678C">
      <w:pPr>
        <w:spacing w:line="360" w:lineRule="auto"/>
        <w:rPr>
          <w:sz w:val="28"/>
          <w:szCs w:val="28"/>
          <w:lang w:val="ru-RU"/>
        </w:rPr>
      </w:pPr>
      <w:r>
        <w:rPr>
          <w:sz w:val="28"/>
          <w:szCs w:val="28"/>
          <w:lang w:val="uk-UA"/>
        </w:rPr>
        <w:br w:type="page"/>
      </w:r>
    </w:p>
    <w:p w:rsidR="001C7CC8" w:rsidRPr="00DC33BA" w:rsidRDefault="001C7CC8" w:rsidP="001C7CC8">
      <w:pPr>
        <w:pStyle w:val="Heading1"/>
      </w:pPr>
      <w:bookmarkStart w:id="3" w:name="_Toc89253191"/>
      <w:r>
        <w:rPr>
          <w:lang w:val="en-US"/>
        </w:rPr>
        <w:lastRenderedPageBreak/>
        <w:t>Introduction</w:t>
      </w:r>
      <w:bookmarkEnd w:id="3"/>
    </w:p>
    <w:p w:rsidR="001C7CC8" w:rsidRDefault="001C7CC8" w:rsidP="001C7CC8">
      <w:pPr>
        <w:rPr>
          <w:sz w:val="28"/>
          <w:szCs w:val="28"/>
          <w:lang w:val="uk-UA"/>
        </w:rPr>
      </w:pPr>
    </w:p>
    <w:p w:rsidR="00D51585" w:rsidRPr="00D51585" w:rsidRDefault="00D51585" w:rsidP="00D51585">
      <w:pPr>
        <w:rPr>
          <w:sz w:val="28"/>
          <w:szCs w:val="28"/>
          <w:lang w:val="uk-UA"/>
        </w:rPr>
      </w:pPr>
      <w:r w:rsidRPr="00D51585">
        <w:rPr>
          <w:sz w:val="28"/>
          <w:szCs w:val="28"/>
          <w:lang w:val="uk-UA"/>
        </w:rPr>
        <w:t>The purpose of the course work is to deepen and consolidate the knowledge gained during the study of the discipline "Object-Oriented Programming", and to acquire practical skills in designing and debugging programs that use classes and objects.</w:t>
      </w:r>
    </w:p>
    <w:p w:rsidR="00D51585" w:rsidRPr="00D51585" w:rsidRDefault="00D51585" w:rsidP="00D51585">
      <w:pPr>
        <w:rPr>
          <w:sz w:val="28"/>
          <w:szCs w:val="28"/>
          <w:lang w:val="uk-UA"/>
        </w:rPr>
      </w:pPr>
      <w:r w:rsidRPr="00D51585">
        <w:rPr>
          <w:sz w:val="28"/>
          <w:szCs w:val="28"/>
          <w:lang w:val="uk-UA"/>
        </w:rPr>
        <w:t>The student must develop a curriculum.</w:t>
      </w:r>
    </w:p>
    <w:p w:rsidR="00D51585" w:rsidRPr="00D51585" w:rsidRDefault="00D51585" w:rsidP="00D51585">
      <w:pPr>
        <w:rPr>
          <w:sz w:val="28"/>
          <w:szCs w:val="28"/>
          <w:lang w:val="uk-UA"/>
        </w:rPr>
      </w:pPr>
      <w:r w:rsidRPr="00D51585">
        <w:rPr>
          <w:sz w:val="28"/>
          <w:szCs w:val="28"/>
          <w:lang w:val="uk-UA"/>
        </w:rPr>
        <w:t>The training program must perform the following functions:</w:t>
      </w:r>
    </w:p>
    <w:p w:rsidR="00D51585" w:rsidRPr="00D51585" w:rsidRDefault="00D51585" w:rsidP="00D51585">
      <w:pPr>
        <w:rPr>
          <w:sz w:val="28"/>
          <w:szCs w:val="28"/>
          <w:lang w:val="uk-UA"/>
        </w:rPr>
      </w:pPr>
      <w:r w:rsidRPr="00D51585">
        <w:rPr>
          <w:sz w:val="28"/>
          <w:szCs w:val="28"/>
          <w:lang w:val="uk-UA"/>
        </w:rPr>
        <w:t>- student registration;</w:t>
      </w:r>
    </w:p>
    <w:p w:rsidR="00D51585" w:rsidRPr="00D51585" w:rsidRDefault="00D51585" w:rsidP="00D51585">
      <w:pPr>
        <w:rPr>
          <w:sz w:val="28"/>
          <w:szCs w:val="28"/>
          <w:lang w:val="uk-UA"/>
        </w:rPr>
      </w:pPr>
      <w:r w:rsidRPr="00D51585">
        <w:rPr>
          <w:sz w:val="28"/>
          <w:szCs w:val="28"/>
          <w:lang w:val="uk-UA"/>
        </w:rPr>
        <w:t>- presentation of material for training;</w:t>
      </w:r>
    </w:p>
    <w:p w:rsidR="00D51585" w:rsidRPr="00D51585" w:rsidRDefault="00D51585" w:rsidP="00D51585">
      <w:pPr>
        <w:rPr>
          <w:sz w:val="28"/>
          <w:szCs w:val="28"/>
          <w:lang w:val="uk-UA"/>
        </w:rPr>
      </w:pPr>
      <w:r w:rsidRPr="00D51585">
        <w:rPr>
          <w:sz w:val="28"/>
          <w:szCs w:val="28"/>
          <w:lang w:val="uk-UA"/>
        </w:rPr>
        <w:t>- ensuring control of knowledge;</w:t>
      </w:r>
    </w:p>
    <w:p w:rsidR="00D51585" w:rsidRPr="00D51585" w:rsidRDefault="00D51585" w:rsidP="00D51585">
      <w:pPr>
        <w:rPr>
          <w:sz w:val="28"/>
          <w:szCs w:val="28"/>
          <w:lang w:val="uk-UA"/>
        </w:rPr>
      </w:pPr>
      <w:r w:rsidRPr="00D51585">
        <w:rPr>
          <w:sz w:val="28"/>
          <w:szCs w:val="28"/>
          <w:lang w:val="uk-UA"/>
        </w:rPr>
        <w:t>- introduction and adjustment of educational material;</w:t>
      </w:r>
    </w:p>
    <w:p w:rsidR="009204E3" w:rsidRPr="00D51585" w:rsidRDefault="00D51585" w:rsidP="00D51585">
      <w:pPr>
        <w:rPr>
          <w:sz w:val="28"/>
          <w:szCs w:val="28"/>
          <w:lang w:val="en-US"/>
        </w:rPr>
      </w:pPr>
      <w:r w:rsidRPr="00D51585">
        <w:rPr>
          <w:sz w:val="28"/>
          <w:szCs w:val="28"/>
          <w:lang w:val="uk-UA"/>
        </w:rPr>
        <w:t>- obtaining informat</w:t>
      </w:r>
      <w:r>
        <w:rPr>
          <w:sz w:val="28"/>
          <w:szCs w:val="28"/>
          <w:lang w:val="uk-UA"/>
        </w:rPr>
        <w:t>ion about the student's success</w:t>
      </w:r>
      <w:r w:rsidR="009204E3" w:rsidRPr="00D51585">
        <w:rPr>
          <w:sz w:val="28"/>
          <w:szCs w:val="28"/>
          <w:lang w:val="en-US"/>
        </w:rPr>
        <w:t>.</w:t>
      </w:r>
    </w:p>
    <w:p w:rsidR="001C7CC8" w:rsidRDefault="001C7CC8" w:rsidP="009204E3">
      <w:pPr>
        <w:rPr>
          <w:sz w:val="28"/>
          <w:szCs w:val="28"/>
          <w:lang w:val="uk-UA"/>
        </w:rPr>
      </w:pPr>
      <w:r>
        <w:rPr>
          <w:sz w:val="28"/>
          <w:szCs w:val="28"/>
          <w:lang w:val="uk-UA"/>
        </w:rPr>
        <w:br w:type="page"/>
      </w:r>
    </w:p>
    <w:p w:rsidR="00A70DA2" w:rsidRDefault="0036780F" w:rsidP="00F82B50">
      <w:pPr>
        <w:pStyle w:val="Heading1"/>
      </w:pPr>
      <w:bookmarkStart w:id="4" w:name="_Toc89253192"/>
      <w:r w:rsidRPr="0036780F">
        <w:lastRenderedPageBreak/>
        <w:t>F</w:t>
      </w:r>
      <w:r w:rsidR="00983653">
        <w:t>ormation of Requirements</w:t>
      </w:r>
      <w:bookmarkEnd w:id="4"/>
    </w:p>
    <w:p w:rsidR="002D265C" w:rsidRPr="00A70DA2" w:rsidRDefault="002D265C" w:rsidP="002D265C">
      <w:pPr>
        <w:pStyle w:val="ListParagraph"/>
      </w:pPr>
    </w:p>
    <w:p w:rsidR="00A70DA2" w:rsidRPr="00064824" w:rsidRDefault="00CD4B06" w:rsidP="00064824">
      <w:pPr>
        <w:pStyle w:val="Heading2"/>
      </w:pPr>
      <w:bookmarkStart w:id="5" w:name="_Toc89253193"/>
      <w:r>
        <w:t>General R</w:t>
      </w:r>
      <w:r w:rsidR="00A70DA2" w:rsidRPr="00064824">
        <w:t>equirements</w:t>
      </w:r>
      <w:bookmarkEnd w:id="5"/>
    </w:p>
    <w:p w:rsidR="00A70DA2" w:rsidRDefault="00A70DA2" w:rsidP="00BC7542">
      <w:pPr>
        <w:pStyle w:val="ListParagraph"/>
      </w:pPr>
    </w:p>
    <w:p w:rsidR="001B7752" w:rsidRPr="00FF451E" w:rsidRDefault="006D4D0D" w:rsidP="00DB4D8A">
      <w:pPr>
        <w:pStyle w:val="Heading3"/>
      </w:pPr>
      <w:r>
        <w:t>General positions</w:t>
      </w:r>
    </w:p>
    <w:p w:rsidR="006D4D0D" w:rsidRDefault="006D4D0D" w:rsidP="006D4D0D">
      <w:pPr>
        <w:pStyle w:val="ListParagraph"/>
      </w:pPr>
      <w:r>
        <w:t>The purpose of the course work is to deepen and consolidate the knowledge gained during the study of the discipline "Object-Oriented Programming", and to acquire practical skills in designing and debugging programs that use classes and objects.</w:t>
      </w:r>
    </w:p>
    <w:p w:rsidR="006D4D0D" w:rsidRDefault="006D4D0D" w:rsidP="006D4D0D">
      <w:pPr>
        <w:pStyle w:val="ListParagraph"/>
      </w:pPr>
      <w:r>
        <w:t>The student must develop a curriculum.</w:t>
      </w:r>
    </w:p>
    <w:p w:rsidR="006D4D0D" w:rsidRDefault="006D4D0D" w:rsidP="006D4D0D">
      <w:pPr>
        <w:pStyle w:val="ListParagraph"/>
      </w:pPr>
      <w:r>
        <w:t>The training program must perform the following functions:</w:t>
      </w:r>
    </w:p>
    <w:p w:rsidR="006D4D0D" w:rsidRDefault="006D4D0D" w:rsidP="006D4D0D">
      <w:pPr>
        <w:pStyle w:val="ListParagraph"/>
      </w:pPr>
      <w:r>
        <w:t xml:space="preserve">- </w:t>
      </w:r>
      <w:proofErr w:type="gramStart"/>
      <w:r>
        <w:t>student</w:t>
      </w:r>
      <w:proofErr w:type="gramEnd"/>
      <w:r>
        <w:t xml:space="preserve"> registration;</w:t>
      </w:r>
    </w:p>
    <w:p w:rsidR="006D4D0D" w:rsidRDefault="006D4D0D" w:rsidP="006D4D0D">
      <w:pPr>
        <w:pStyle w:val="ListParagraph"/>
      </w:pPr>
      <w:r>
        <w:t xml:space="preserve">- </w:t>
      </w:r>
      <w:proofErr w:type="gramStart"/>
      <w:r>
        <w:t>presentation</w:t>
      </w:r>
      <w:proofErr w:type="gramEnd"/>
      <w:r>
        <w:t xml:space="preserve"> of material for training;</w:t>
      </w:r>
    </w:p>
    <w:p w:rsidR="006D4D0D" w:rsidRDefault="006D4D0D" w:rsidP="006D4D0D">
      <w:pPr>
        <w:pStyle w:val="ListParagraph"/>
      </w:pPr>
      <w:r>
        <w:t>- ensuring control of knowledge;</w:t>
      </w:r>
    </w:p>
    <w:p w:rsidR="006D4D0D" w:rsidRDefault="006D4D0D" w:rsidP="006D4D0D">
      <w:pPr>
        <w:pStyle w:val="ListParagraph"/>
      </w:pPr>
      <w:r>
        <w:t xml:space="preserve">- </w:t>
      </w:r>
      <w:proofErr w:type="gramStart"/>
      <w:r>
        <w:t>introduction</w:t>
      </w:r>
      <w:proofErr w:type="gramEnd"/>
      <w:r>
        <w:t xml:space="preserve"> and correction of educational material;</w:t>
      </w:r>
    </w:p>
    <w:p w:rsidR="00057FA3" w:rsidRPr="006D4D0D" w:rsidRDefault="006D4D0D" w:rsidP="006D4D0D">
      <w:pPr>
        <w:pStyle w:val="ListParagraph"/>
      </w:pPr>
      <w:r>
        <w:t>- obtaining information about the student's success.</w:t>
      </w:r>
    </w:p>
    <w:p w:rsidR="001B7752" w:rsidRDefault="001B7752" w:rsidP="001B7752">
      <w:pPr>
        <w:spacing w:line="360" w:lineRule="auto"/>
        <w:jc w:val="both"/>
        <w:rPr>
          <w:sz w:val="28"/>
          <w:szCs w:val="28"/>
          <w:lang w:val="uk-UA"/>
        </w:rPr>
      </w:pPr>
    </w:p>
    <w:p w:rsidR="001B7752" w:rsidRPr="00FF451E" w:rsidRDefault="006D4D0D" w:rsidP="00DB4D8A">
      <w:pPr>
        <w:pStyle w:val="Heading3"/>
      </w:pPr>
      <w:r w:rsidRPr="006D4D0D">
        <w:t>Components of the curriculum</w:t>
      </w:r>
    </w:p>
    <w:p w:rsidR="003243C3" w:rsidRPr="006D4D0D" w:rsidRDefault="006D4D0D" w:rsidP="003243C3">
      <w:pPr>
        <w:spacing w:line="360" w:lineRule="auto"/>
        <w:ind w:firstLine="709"/>
        <w:jc w:val="both"/>
        <w:rPr>
          <w:sz w:val="28"/>
          <w:szCs w:val="28"/>
          <w:lang w:val="en-US"/>
        </w:rPr>
      </w:pPr>
      <w:r w:rsidRPr="006D4D0D">
        <w:rPr>
          <w:sz w:val="28"/>
          <w:szCs w:val="28"/>
          <w:lang w:val="uk-UA"/>
        </w:rPr>
        <w:t>The curriculum should consist of the following classes</w:t>
      </w:r>
      <w:r>
        <w:rPr>
          <w:sz w:val="28"/>
          <w:szCs w:val="28"/>
          <w:lang w:val="en-US"/>
        </w:rPr>
        <w:t>.</w:t>
      </w:r>
    </w:p>
    <w:p w:rsidR="00F20220" w:rsidRPr="003243C3" w:rsidRDefault="00F20220" w:rsidP="00F20220">
      <w:pPr>
        <w:spacing w:line="360" w:lineRule="auto"/>
        <w:jc w:val="both"/>
        <w:rPr>
          <w:sz w:val="28"/>
          <w:szCs w:val="28"/>
          <w:lang w:val="uk-UA"/>
        </w:rPr>
      </w:pPr>
    </w:p>
    <w:p w:rsidR="001B7752" w:rsidRPr="00FF451E" w:rsidRDefault="006B25CC" w:rsidP="00DB4D8A">
      <w:pPr>
        <w:pStyle w:val="Heading3"/>
      </w:pPr>
      <w:r w:rsidRPr="006B25CC">
        <w:t>Class of presentation of educational material</w:t>
      </w:r>
    </w:p>
    <w:p w:rsidR="006B25CC" w:rsidRPr="006B25CC" w:rsidRDefault="006B25CC" w:rsidP="006B25CC">
      <w:pPr>
        <w:pStyle w:val="ListParagraph"/>
      </w:pPr>
      <w:r w:rsidRPr="006B25CC">
        <w:t>The class must implement the following functions.</w:t>
      </w:r>
    </w:p>
    <w:p w:rsidR="006B25CC" w:rsidRPr="006B25CC" w:rsidRDefault="006B25CC" w:rsidP="006B25CC">
      <w:pPr>
        <w:pStyle w:val="ListParagraph"/>
      </w:pPr>
      <w:r w:rsidRPr="006B25CC">
        <w:t>Reading educational material from a file.</w:t>
      </w:r>
    </w:p>
    <w:p w:rsidR="006B25CC" w:rsidRPr="006B25CC" w:rsidRDefault="006B25CC" w:rsidP="006B25CC">
      <w:pPr>
        <w:pStyle w:val="ListParagraph"/>
      </w:pPr>
      <w:r w:rsidRPr="006B25CC">
        <w:t>Providing the student with a portion of educational material.</w:t>
      </w:r>
    </w:p>
    <w:p w:rsidR="006B25CC" w:rsidRPr="006B25CC" w:rsidRDefault="006B25CC" w:rsidP="006B25CC">
      <w:pPr>
        <w:pStyle w:val="ListParagraph"/>
      </w:pPr>
      <w:r w:rsidRPr="006B25CC">
        <w:t xml:space="preserve">Go to the next portion of </w:t>
      </w:r>
      <w:r w:rsidR="001104B9">
        <w:t xml:space="preserve">the </w:t>
      </w:r>
      <w:r w:rsidRPr="006B25CC">
        <w:t>material.</w:t>
      </w:r>
    </w:p>
    <w:p w:rsidR="006B25CC" w:rsidRPr="006B25CC" w:rsidRDefault="006B25CC" w:rsidP="006B25CC">
      <w:pPr>
        <w:pStyle w:val="ListParagraph"/>
      </w:pPr>
      <w:r w:rsidRPr="006B25CC">
        <w:t xml:space="preserve">The class can additionally implement the following functions </w:t>
      </w:r>
      <w:r w:rsidR="001104B9">
        <w:t>following</w:t>
      </w:r>
      <w:r w:rsidRPr="006B25CC">
        <w:t xml:space="preserve"> the specific task of the course work.</w:t>
      </w:r>
    </w:p>
    <w:p w:rsidR="006B25CC" w:rsidRPr="006B25CC" w:rsidRDefault="006B25CC" w:rsidP="006B25CC">
      <w:pPr>
        <w:pStyle w:val="ListParagraph"/>
      </w:pPr>
      <w:r w:rsidRPr="006B25CC">
        <w:t>1.1.</w:t>
      </w:r>
      <w:r w:rsidR="00CA1745">
        <w:t xml:space="preserve"> </w:t>
      </w:r>
      <w:r w:rsidRPr="006B25CC">
        <w:t>Rigid, pre-established scheme of material presentation.</w:t>
      </w:r>
    </w:p>
    <w:p w:rsidR="006B25CC" w:rsidRPr="006B25CC" w:rsidRDefault="006B25CC" w:rsidP="006B25CC">
      <w:pPr>
        <w:pStyle w:val="ListParagraph"/>
      </w:pPr>
      <w:r w:rsidRPr="006B25CC">
        <w:t>1.2. The material is submitted at the student's choice.</w:t>
      </w:r>
    </w:p>
    <w:p w:rsidR="006B25CC" w:rsidRPr="006B25CC" w:rsidRDefault="006B25CC" w:rsidP="006B25CC">
      <w:pPr>
        <w:pStyle w:val="ListParagraph"/>
      </w:pPr>
      <w:r w:rsidRPr="006B25CC">
        <w:t>1.3. The material is optional, but tak</w:t>
      </w:r>
      <w:r w:rsidR="001104B9">
        <w:t>es</w:t>
      </w:r>
      <w:r w:rsidRPr="006B25CC">
        <w:t xml:space="preserve"> into account the connection of topics.</w:t>
      </w:r>
    </w:p>
    <w:p w:rsidR="00032BD1" w:rsidRDefault="006B25CC" w:rsidP="006B25CC">
      <w:pPr>
        <w:pStyle w:val="ListParagraph"/>
      </w:pPr>
      <w:r w:rsidRPr="006B25CC">
        <w:t>1.4. The material is presented according to the scheme set by the teacher for each case.</w:t>
      </w:r>
    </w:p>
    <w:p w:rsidR="006B25CC" w:rsidRPr="006B25CC" w:rsidRDefault="006B25CC" w:rsidP="006B25CC">
      <w:pPr>
        <w:pStyle w:val="ListParagraph"/>
      </w:pPr>
    </w:p>
    <w:p w:rsidR="00E44225" w:rsidRPr="00FF451E" w:rsidRDefault="003D2374" w:rsidP="00DB4D8A">
      <w:pPr>
        <w:pStyle w:val="Heading3"/>
      </w:pPr>
      <w:r w:rsidRPr="003D2374">
        <w:t>Student knowledge control class</w:t>
      </w:r>
    </w:p>
    <w:p w:rsidR="003D2374" w:rsidRPr="003D2374" w:rsidRDefault="003D2374" w:rsidP="003D2374">
      <w:pPr>
        <w:pStyle w:val="ListParagraph"/>
      </w:pPr>
      <w:r w:rsidRPr="003D2374">
        <w:t>The class must implement the following functions.</w:t>
      </w:r>
    </w:p>
    <w:p w:rsidR="003D2374" w:rsidRPr="003D2374" w:rsidRDefault="003D2374" w:rsidP="003D2374">
      <w:pPr>
        <w:pStyle w:val="ListParagraph"/>
      </w:pPr>
      <w:r w:rsidRPr="003D2374">
        <w:t xml:space="preserve">Read task to control from </w:t>
      </w:r>
      <w:r w:rsidR="001104B9">
        <w:t xml:space="preserve">a </w:t>
      </w:r>
      <w:r w:rsidRPr="003D2374">
        <w:t>file.</w:t>
      </w:r>
    </w:p>
    <w:p w:rsidR="003D2374" w:rsidRPr="003D2374" w:rsidRDefault="003D2374" w:rsidP="003D2374">
      <w:pPr>
        <w:pStyle w:val="ListParagraph"/>
      </w:pPr>
      <w:r w:rsidRPr="003D2374">
        <w:t>Read reference answers from a file.</w:t>
      </w:r>
    </w:p>
    <w:p w:rsidR="003D2374" w:rsidRPr="003D2374" w:rsidRDefault="003D2374" w:rsidP="003D2374">
      <w:pPr>
        <w:pStyle w:val="ListParagraph"/>
      </w:pPr>
      <w:r w:rsidRPr="003D2374">
        <w:t>Providing students with tasks for knowledge control.</w:t>
      </w:r>
    </w:p>
    <w:p w:rsidR="003D2374" w:rsidRPr="003D2374" w:rsidRDefault="003D2374" w:rsidP="003D2374">
      <w:pPr>
        <w:pStyle w:val="ListParagraph"/>
      </w:pPr>
      <w:r w:rsidRPr="003D2374">
        <w:t>Evaluation of each answer.</w:t>
      </w:r>
    </w:p>
    <w:p w:rsidR="003D2374" w:rsidRPr="003D2374" w:rsidRDefault="003D2374" w:rsidP="003D2374">
      <w:pPr>
        <w:pStyle w:val="ListParagraph"/>
      </w:pPr>
      <w:r w:rsidRPr="003D2374">
        <w:t xml:space="preserve">The class can additionally implement the following functions </w:t>
      </w:r>
      <w:r w:rsidR="001104B9">
        <w:t>following</w:t>
      </w:r>
      <w:r w:rsidRPr="003D2374">
        <w:t xml:space="preserve"> the specific task of the course work.</w:t>
      </w:r>
    </w:p>
    <w:p w:rsidR="003D2374" w:rsidRPr="003D2374" w:rsidRDefault="003D2374" w:rsidP="003D2374">
      <w:pPr>
        <w:pStyle w:val="ListParagraph"/>
      </w:pPr>
      <w:r w:rsidRPr="003D2374">
        <w:lastRenderedPageBreak/>
        <w:t>2.1. Tasks such as "choosing an alternative answer".</w:t>
      </w:r>
    </w:p>
    <w:p w:rsidR="003D2374" w:rsidRPr="003D2374" w:rsidRDefault="003D2374" w:rsidP="003D2374">
      <w:pPr>
        <w:pStyle w:val="ListParagraph"/>
      </w:pPr>
      <w:r w:rsidRPr="003D2374">
        <w:t>2.2. Tasks such as "insert necessary".</w:t>
      </w:r>
    </w:p>
    <w:p w:rsidR="003D2374" w:rsidRPr="003D2374" w:rsidRDefault="003D2374" w:rsidP="003D2374">
      <w:pPr>
        <w:pStyle w:val="ListParagraph"/>
      </w:pPr>
      <w:r w:rsidRPr="003D2374">
        <w:t>2.3. Tasks such as "get value".</w:t>
      </w:r>
    </w:p>
    <w:p w:rsidR="003D2374" w:rsidRPr="003D2374" w:rsidRDefault="003D2374" w:rsidP="003D2374">
      <w:pPr>
        <w:pStyle w:val="ListParagraph"/>
      </w:pPr>
      <w:r w:rsidRPr="003D2374">
        <w:t>2.4. Tasks such as "specify the location of the error".</w:t>
      </w:r>
    </w:p>
    <w:p w:rsidR="003D2374" w:rsidRPr="003D2374" w:rsidRDefault="003D2374" w:rsidP="003D2374">
      <w:pPr>
        <w:pStyle w:val="ListParagraph"/>
      </w:pPr>
      <w:r w:rsidRPr="003D2374">
        <w:t>2.5. Control should occur at the end of each serving.</w:t>
      </w:r>
    </w:p>
    <w:p w:rsidR="003D2374" w:rsidRPr="003D2374" w:rsidRDefault="003D2374" w:rsidP="003D2374">
      <w:pPr>
        <w:pStyle w:val="ListParagraph"/>
      </w:pPr>
      <w:r w:rsidRPr="003D2374">
        <w:t>2.6.</w:t>
      </w:r>
      <w:r>
        <w:t xml:space="preserve"> </w:t>
      </w:r>
      <w:r w:rsidRPr="003D2374">
        <w:t>Control should take place at the end of each section.</w:t>
      </w:r>
    </w:p>
    <w:p w:rsidR="003D2374" w:rsidRPr="003D2374" w:rsidRDefault="003D2374" w:rsidP="003D2374">
      <w:pPr>
        <w:pStyle w:val="ListParagraph"/>
      </w:pPr>
      <w:r w:rsidRPr="003D2374">
        <w:t>2.7. Monitoring should take place at the end of each training session.</w:t>
      </w:r>
    </w:p>
    <w:p w:rsidR="003D2374" w:rsidRPr="003D2374" w:rsidRDefault="003D2374" w:rsidP="003D2374">
      <w:pPr>
        <w:pStyle w:val="ListParagraph"/>
      </w:pPr>
      <w:r w:rsidRPr="003D2374">
        <w:t>2.8.</w:t>
      </w:r>
      <w:r>
        <w:t xml:space="preserve"> </w:t>
      </w:r>
      <w:r w:rsidRPr="003D2374">
        <w:t>Control should take place at the end of the training course.</w:t>
      </w:r>
    </w:p>
    <w:p w:rsidR="003D2374" w:rsidRPr="003D2374" w:rsidRDefault="003D2374" w:rsidP="003D2374">
      <w:pPr>
        <w:pStyle w:val="ListParagraph"/>
      </w:pPr>
      <w:r w:rsidRPr="003D2374">
        <w:t>2.9. The term of preparation of the answer is established.</w:t>
      </w:r>
    </w:p>
    <w:p w:rsidR="00032BD1" w:rsidRPr="003D2374" w:rsidRDefault="003D2374" w:rsidP="003D2374">
      <w:pPr>
        <w:pStyle w:val="ListParagraph"/>
      </w:pPr>
      <w:r w:rsidRPr="003D2374">
        <w:t>2.10. The time of preparation of the answer is fixed.</w:t>
      </w:r>
    </w:p>
    <w:p w:rsidR="00032BD1" w:rsidRPr="003D2374" w:rsidRDefault="00032BD1" w:rsidP="00BC7542">
      <w:pPr>
        <w:pStyle w:val="ListParagraph"/>
      </w:pPr>
    </w:p>
    <w:p w:rsidR="00E44225" w:rsidRPr="009C019E" w:rsidRDefault="009C019E" w:rsidP="00DB4D8A">
      <w:pPr>
        <w:pStyle w:val="Heading3"/>
      </w:pPr>
      <w:r w:rsidRPr="009C019E">
        <w:t>Class of student registration and issuance of the final document</w:t>
      </w:r>
    </w:p>
    <w:p w:rsidR="009C019E" w:rsidRPr="009C019E" w:rsidRDefault="009C019E" w:rsidP="009C019E">
      <w:pPr>
        <w:pStyle w:val="ListParagraph"/>
      </w:pPr>
      <w:r w:rsidRPr="009C019E">
        <w:t>The class must implement the following functions.</w:t>
      </w:r>
    </w:p>
    <w:p w:rsidR="009C019E" w:rsidRPr="009C019E" w:rsidRDefault="009C019E" w:rsidP="009C019E">
      <w:pPr>
        <w:pStyle w:val="ListParagraph"/>
      </w:pPr>
      <w:r w:rsidRPr="009C019E">
        <w:t>Accepts student data.</w:t>
      </w:r>
    </w:p>
    <w:p w:rsidR="009C019E" w:rsidRPr="009C019E" w:rsidRDefault="009C019E" w:rsidP="009C019E">
      <w:pPr>
        <w:pStyle w:val="ListParagraph"/>
      </w:pPr>
      <w:r w:rsidRPr="009C019E">
        <w:t>Issues the final document.</w:t>
      </w:r>
    </w:p>
    <w:p w:rsidR="009C019E" w:rsidRPr="009C019E" w:rsidRDefault="009C019E" w:rsidP="009C019E">
      <w:pPr>
        <w:pStyle w:val="ListParagraph"/>
      </w:pPr>
      <w:r w:rsidRPr="009C019E">
        <w:t>The class can additionally implement the following functions according to the specific</w:t>
      </w:r>
      <w:r w:rsidR="00CA1745">
        <w:t xml:space="preserve"> </w:t>
      </w:r>
      <w:r w:rsidRPr="009C019E">
        <w:t>assignments for course work.</w:t>
      </w:r>
    </w:p>
    <w:p w:rsidR="009C019E" w:rsidRPr="009C019E" w:rsidRDefault="009C019E" w:rsidP="009C019E">
      <w:pPr>
        <w:pStyle w:val="ListParagraph"/>
      </w:pPr>
      <w:r w:rsidRPr="009C019E">
        <w:t>3.1. The list of students is entered in advance. The student finds his last name, reads</w:t>
      </w:r>
      <w:r w:rsidR="00CA1745">
        <w:t xml:space="preserve"> </w:t>
      </w:r>
      <w:r w:rsidR="001104B9">
        <w:t xml:space="preserve">the </w:t>
      </w:r>
      <w:r w:rsidRPr="009C019E">
        <w:t>password, after which the password cannot be read.</w:t>
      </w:r>
    </w:p>
    <w:p w:rsidR="009C019E" w:rsidRPr="009C019E" w:rsidRDefault="009C019E" w:rsidP="009C019E">
      <w:pPr>
        <w:pStyle w:val="ListParagraph"/>
      </w:pPr>
      <w:r w:rsidRPr="009C019E">
        <w:t>3.2. Each student must register himself. He sets his password.</w:t>
      </w:r>
    </w:p>
    <w:p w:rsidR="009C019E" w:rsidRPr="009C019E" w:rsidRDefault="009C019E" w:rsidP="009C019E">
      <w:pPr>
        <w:pStyle w:val="ListParagraph"/>
      </w:pPr>
      <w:r w:rsidRPr="009C019E">
        <w:t>3.3. The final document contains only a general assessment.</w:t>
      </w:r>
    </w:p>
    <w:p w:rsidR="009C019E" w:rsidRPr="009C019E" w:rsidRDefault="009C019E" w:rsidP="009C019E">
      <w:pPr>
        <w:pStyle w:val="ListParagraph"/>
      </w:pPr>
      <w:r w:rsidRPr="009C019E">
        <w:t>3.4. The final document contains the entire history of training.</w:t>
      </w:r>
    </w:p>
    <w:p w:rsidR="009C019E" w:rsidRPr="009C019E" w:rsidRDefault="009C019E" w:rsidP="009C019E">
      <w:pPr>
        <w:pStyle w:val="ListParagraph"/>
      </w:pPr>
      <w:r w:rsidRPr="009C019E">
        <w:t>3.5. The final document contains all the estimates by portions.</w:t>
      </w:r>
    </w:p>
    <w:p w:rsidR="009C019E" w:rsidRPr="009C019E" w:rsidRDefault="009C019E" w:rsidP="009C019E">
      <w:pPr>
        <w:pStyle w:val="ListParagraph"/>
      </w:pPr>
      <w:r w:rsidRPr="009C019E">
        <w:t>3.6. The final document contains the total study time.</w:t>
      </w:r>
    </w:p>
    <w:p w:rsidR="00A10FCC" w:rsidRDefault="009C019E" w:rsidP="009C019E">
      <w:pPr>
        <w:pStyle w:val="ListParagraph"/>
      </w:pPr>
      <w:r w:rsidRPr="009C019E">
        <w:t>3.7. The final document contains the names of topics on which the student had unsatisfactory grades.</w:t>
      </w:r>
    </w:p>
    <w:p w:rsidR="009C019E" w:rsidRPr="009C019E" w:rsidRDefault="009C019E" w:rsidP="009C019E">
      <w:pPr>
        <w:pStyle w:val="ListParagraph"/>
      </w:pPr>
    </w:p>
    <w:p w:rsidR="00E44225" w:rsidRPr="00CA1745" w:rsidRDefault="00CA1745" w:rsidP="00DB4D8A">
      <w:pPr>
        <w:pStyle w:val="Heading3"/>
      </w:pPr>
      <w:r w:rsidRPr="00CA1745">
        <w:t>Class of introduction of educational material, control tasks, standards of answers</w:t>
      </w:r>
      <w:r w:rsidR="001104B9">
        <w:t>,</w:t>
      </w:r>
      <w:r w:rsidRPr="00CA1745">
        <w:t xml:space="preserve"> and other information</w:t>
      </w:r>
    </w:p>
    <w:p w:rsidR="00E62A91" w:rsidRPr="00E62A91" w:rsidRDefault="00E62A91" w:rsidP="00E62A91">
      <w:pPr>
        <w:spacing w:line="360" w:lineRule="auto"/>
        <w:ind w:firstLine="709"/>
        <w:jc w:val="both"/>
        <w:rPr>
          <w:sz w:val="28"/>
          <w:szCs w:val="28"/>
          <w:lang w:val="uk-UA"/>
        </w:rPr>
      </w:pPr>
      <w:r w:rsidRPr="00E62A91">
        <w:rPr>
          <w:sz w:val="28"/>
          <w:szCs w:val="28"/>
          <w:lang w:val="uk-UA"/>
        </w:rPr>
        <w:t>The class must implement the following functions.</w:t>
      </w:r>
    </w:p>
    <w:p w:rsidR="00E62A91" w:rsidRPr="00E62A91" w:rsidRDefault="00E62A91" w:rsidP="00E62A91">
      <w:pPr>
        <w:spacing w:line="360" w:lineRule="auto"/>
        <w:ind w:firstLine="709"/>
        <w:jc w:val="both"/>
        <w:rPr>
          <w:sz w:val="28"/>
          <w:szCs w:val="28"/>
          <w:lang w:val="uk-UA"/>
        </w:rPr>
      </w:pPr>
      <w:r w:rsidRPr="00E62A91">
        <w:rPr>
          <w:sz w:val="28"/>
          <w:szCs w:val="28"/>
          <w:lang w:val="uk-UA"/>
        </w:rPr>
        <w:t>Introduction of educational material in the format specified by other items of the task.</w:t>
      </w:r>
    </w:p>
    <w:p w:rsidR="00E62A91" w:rsidRPr="00E62A91" w:rsidRDefault="00E62A91" w:rsidP="00E62A91">
      <w:pPr>
        <w:spacing w:line="360" w:lineRule="auto"/>
        <w:ind w:firstLine="709"/>
        <w:jc w:val="both"/>
        <w:rPr>
          <w:sz w:val="28"/>
          <w:szCs w:val="28"/>
          <w:lang w:val="uk-UA"/>
        </w:rPr>
      </w:pPr>
      <w:r w:rsidRPr="00E62A91">
        <w:rPr>
          <w:sz w:val="28"/>
          <w:szCs w:val="28"/>
          <w:lang w:val="uk-UA"/>
        </w:rPr>
        <w:t>Enter control tasks in the format specified by other task items.</w:t>
      </w:r>
    </w:p>
    <w:p w:rsidR="00E62A91" w:rsidRPr="00E62A91" w:rsidRDefault="00E62A91" w:rsidP="00E62A91">
      <w:pPr>
        <w:spacing w:line="360" w:lineRule="auto"/>
        <w:ind w:firstLine="709"/>
        <w:jc w:val="both"/>
        <w:rPr>
          <w:sz w:val="28"/>
          <w:szCs w:val="28"/>
          <w:lang w:val="uk-UA"/>
        </w:rPr>
      </w:pPr>
      <w:r w:rsidRPr="00E62A91">
        <w:rPr>
          <w:sz w:val="28"/>
          <w:szCs w:val="28"/>
          <w:lang w:val="uk-UA"/>
        </w:rPr>
        <w:t>Enter the standards of answers in the format specified by other items of the task.</w:t>
      </w:r>
    </w:p>
    <w:p w:rsidR="00B14D15" w:rsidRPr="00B14D15" w:rsidRDefault="00E62A91" w:rsidP="00E62A91">
      <w:pPr>
        <w:spacing w:line="360" w:lineRule="auto"/>
        <w:ind w:firstLine="709"/>
        <w:jc w:val="both"/>
        <w:rPr>
          <w:sz w:val="28"/>
          <w:szCs w:val="28"/>
          <w:lang w:val="uk-UA"/>
        </w:rPr>
      </w:pPr>
      <w:r w:rsidRPr="00E62A91">
        <w:rPr>
          <w:sz w:val="28"/>
          <w:szCs w:val="28"/>
          <w:lang w:val="uk-UA"/>
        </w:rPr>
        <w:t xml:space="preserve">The class can additionally implement the following functions </w:t>
      </w:r>
      <w:r w:rsidR="001104B9">
        <w:rPr>
          <w:sz w:val="28"/>
          <w:szCs w:val="28"/>
          <w:lang w:val="uk-UA"/>
        </w:rPr>
        <w:t>following</w:t>
      </w:r>
      <w:r w:rsidRPr="00E62A91">
        <w:rPr>
          <w:sz w:val="28"/>
          <w:szCs w:val="28"/>
          <w:lang w:val="uk-UA"/>
        </w:rPr>
        <w:t xml:space="preserve"> the specific task of the course work.</w:t>
      </w:r>
    </w:p>
    <w:p w:rsidR="00E62A91" w:rsidRPr="00E62A91" w:rsidRDefault="00E62A91" w:rsidP="00E62A91">
      <w:pPr>
        <w:spacing w:line="360" w:lineRule="auto"/>
        <w:ind w:firstLine="709"/>
        <w:jc w:val="both"/>
        <w:rPr>
          <w:sz w:val="28"/>
          <w:szCs w:val="28"/>
          <w:lang w:val="uk-UA"/>
        </w:rPr>
      </w:pPr>
      <w:r w:rsidRPr="00E62A91">
        <w:rPr>
          <w:sz w:val="28"/>
          <w:szCs w:val="28"/>
          <w:lang w:val="uk-UA"/>
        </w:rPr>
        <w:t>4.1. The class accepts data only in dialog mode.</w:t>
      </w:r>
    </w:p>
    <w:p w:rsidR="00E62A91" w:rsidRPr="00E62A91" w:rsidRDefault="00E62A91" w:rsidP="00E62A91">
      <w:pPr>
        <w:spacing w:line="360" w:lineRule="auto"/>
        <w:ind w:firstLine="709"/>
        <w:jc w:val="both"/>
        <w:rPr>
          <w:sz w:val="28"/>
          <w:szCs w:val="28"/>
          <w:lang w:val="uk-UA"/>
        </w:rPr>
      </w:pPr>
      <w:r w:rsidRPr="00E62A91">
        <w:rPr>
          <w:sz w:val="28"/>
          <w:szCs w:val="28"/>
          <w:lang w:val="uk-UA"/>
        </w:rPr>
        <w:t xml:space="preserve">4.2. The class can receive data from other media that </w:t>
      </w:r>
      <w:r w:rsidR="00437853">
        <w:rPr>
          <w:sz w:val="28"/>
          <w:szCs w:val="28"/>
          <w:lang w:val="uk-UA"/>
        </w:rPr>
        <w:t>are</w:t>
      </w:r>
      <w:r w:rsidRPr="00E62A91">
        <w:rPr>
          <w:sz w:val="28"/>
          <w:szCs w:val="28"/>
          <w:lang w:val="uk-UA"/>
        </w:rPr>
        <w:t xml:space="preserve"> not part of the system.</w:t>
      </w:r>
    </w:p>
    <w:p w:rsidR="00E62A91" w:rsidRPr="00E62A91" w:rsidRDefault="00E62A91" w:rsidP="00E62A91">
      <w:pPr>
        <w:spacing w:line="360" w:lineRule="auto"/>
        <w:ind w:firstLine="709"/>
        <w:jc w:val="both"/>
        <w:rPr>
          <w:sz w:val="28"/>
          <w:szCs w:val="28"/>
          <w:lang w:val="uk-UA"/>
        </w:rPr>
      </w:pPr>
      <w:r w:rsidRPr="00E62A91">
        <w:rPr>
          <w:sz w:val="28"/>
          <w:szCs w:val="28"/>
          <w:lang w:val="uk-UA"/>
        </w:rPr>
        <w:t xml:space="preserve">4.3. The class allows you to adjust the data after the end of the session if a </w:t>
      </w:r>
      <w:r w:rsidRPr="00E62A91">
        <w:rPr>
          <w:sz w:val="28"/>
          <w:szCs w:val="28"/>
          <w:lang w:val="uk-UA"/>
        </w:rPr>
        <w:lastRenderedPageBreak/>
        <w:t>password is provided.</w:t>
      </w:r>
    </w:p>
    <w:p w:rsidR="00E62A91" w:rsidRPr="00E62A91" w:rsidRDefault="00E62A91" w:rsidP="00E62A91">
      <w:pPr>
        <w:spacing w:line="360" w:lineRule="auto"/>
        <w:ind w:firstLine="709"/>
        <w:jc w:val="both"/>
        <w:rPr>
          <w:sz w:val="28"/>
          <w:szCs w:val="28"/>
          <w:lang w:val="uk-UA"/>
        </w:rPr>
      </w:pPr>
      <w:r w:rsidRPr="00E62A91">
        <w:rPr>
          <w:sz w:val="28"/>
          <w:szCs w:val="28"/>
          <w:lang w:val="uk-UA"/>
        </w:rPr>
        <w:t>4.4. The class allows you to view control tasks and answer standards if a password is provided.</w:t>
      </w:r>
    </w:p>
    <w:p w:rsidR="00841BC1" w:rsidRDefault="00E62A91" w:rsidP="00E62A91">
      <w:pPr>
        <w:spacing w:line="360" w:lineRule="auto"/>
        <w:ind w:firstLine="709"/>
        <w:jc w:val="both"/>
        <w:rPr>
          <w:sz w:val="28"/>
          <w:szCs w:val="28"/>
          <w:lang w:val="uk-UA"/>
        </w:rPr>
      </w:pPr>
      <w:r w:rsidRPr="00E62A91">
        <w:rPr>
          <w:sz w:val="28"/>
          <w:szCs w:val="28"/>
          <w:lang w:val="uk-UA"/>
        </w:rPr>
        <w:t>4.5. The class allows you to enter a list of students who must study this subject.</w:t>
      </w:r>
    </w:p>
    <w:p w:rsidR="00B14D15" w:rsidRPr="00841BC1" w:rsidRDefault="00B14D15" w:rsidP="00841BC1">
      <w:pPr>
        <w:spacing w:line="360" w:lineRule="auto"/>
        <w:jc w:val="both"/>
        <w:rPr>
          <w:sz w:val="28"/>
          <w:szCs w:val="28"/>
          <w:lang w:val="uk-UA"/>
        </w:rPr>
      </w:pPr>
    </w:p>
    <w:p w:rsidR="00E44225" w:rsidRPr="004E418A" w:rsidRDefault="004E418A" w:rsidP="00DB4D8A">
      <w:pPr>
        <w:pStyle w:val="Heading3"/>
      </w:pPr>
      <w:r w:rsidRPr="004E418A">
        <w:t>Class control over the educational process by the teacher</w:t>
      </w:r>
    </w:p>
    <w:p w:rsidR="004E418A" w:rsidRPr="004E418A" w:rsidRDefault="004E418A" w:rsidP="004E418A">
      <w:pPr>
        <w:spacing w:line="360" w:lineRule="auto"/>
        <w:ind w:firstLine="709"/>
        <w:jc w:val="both"/>
        <w:rPr>
          <w:sz w:val="28"/>
          <w:szCs w:val="28"/>
          <w:lang w:val="uk-UA"/>
        </w:rPr>
      </w:pPr>
      <w:r w:rsidRPr="004E418A">
        <w:rPr>
          <w:sz w:val="28"/>
          <w:szCs w:val="28"/>
          <w:lang w:val="uk-UA"/>
        </w:rPr>
        <w:t>The class must implement the following functions.</w:t>
      </w:r>
    </w:p>
    <w:p w:rsidR="004E418A" w:rsidRPr="004E418A" w:rsidRDefault="004E418A" w:rsidP="004E418A">
      <w:pPr>
        <w:spacing w:line="360" w:lineRule="auto"/>
        <w:ind w:firstLine="709"/>
        <w:jc w:val="both"/>
        <w:rPr>
          <w:sz w:val="28"/>
          <w:szCs w:val="28"/>
          <w:lang w:val="uk-UA"/>
        </w:rPr>
      </w:pPr>
      <w:r w:rsidRPr="004E418A">
        <w:rPr>
          <w:sz w:val="28"/>
          <w:szCs w:val="28"/>
          <w:lang w:val="uk-UA"/>
        </w:rPr>
        <w:t>View learning outcomes for each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 xml:space="preserve">The class can additionally implement the following functions </w:t>
      </w:r>
      <w:r w:rsidR="001104B9">
        <w:rPr>
          <w:sz w:val="28"/>
          <w:szCs w:val="28"/>
          <w:lang w:val="uk-UA"/>
        </w:rPr>
        <w:t>following</w:t>
      </w:r>
      <w:r w:rsidRPr="004E418A">
        <w:rPr>
          <w:sz w:val="28"/>
          <w:szCs w:val="28"/>
          <w:lang w:val="uk-UA"/>
        </w:rPr>
        <w:t xml:space="preserve"> the specific task of the course work.</w:t>
      </w:r>
    </w:p>
    <w:p w:rsidR="004E418A" w:rsidRPr="004E418A" w:rsidRDefault="004E418A" w:rsidP="004E418A">
      <w:pPr>
        <w:spacing w:line="360" w:lineRule="auto"/>
        <w:ind w:firstLine="709"/>
        <w:jc w:val="both"/>
        <w:rPr>
          <w:sz w:val="28"/>
          <w:szCs w:val="28"/>
          <w:lang w:val="uk-UA"/>
        </w:rPr>
      </w:pPr>
      <w:r w:rsidRPr="004E418A">
        <w:rPr>
          <w:sz w:val="28"/>
          <w:szCs w:val="28"/>
          <w:lang w:val="uk-UA"/>
        </w:rPr>
        <w:t>5.1. Obtaining data on the total study time of a particular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2. Obtaining data on the number of study sessions for a particular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3. Obtaining data on the assessments made by the system for a specific</w:t>
      </w:r>
    </w:p>
    <w:p w:rsidR="004E418A" w:rsidRPr="004E418A" w:rsidRDefault="004E418A" w:rsidP="004E418A">
      <w:pPr>
        <w:spacing w:line="360" w:lineRule="auto"/>
        <w:ind w:firstLine="709"/>
        <w:jc w:val="both"/>
        <w:rPr>
          <w:sz w:val="28"/>
          <w:szCs w:val="28"/>
          <w:lang w:val="uk-UA"/>
        </w:rPr>
      </w:pPr>
      <w:r w:rsidRPr="004E418A">
        <w:rPr>
          <w:sz w:val="28"/>
          <w:szCs w:val="28"/>
          <w:lang w:val="uk-UA"/>
        </w:rPr>
        <w:t>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4. Obtaining data on topics that a particular student has successfully passed.</w:t>
      </w:r>
    </w:p>
    <w:p w:rsidR="004E418A" w:rsidRPr="004E418A" w:rsidRDefault="004E418A" w:rsidP="004E418A">
      <w:pPr>
        <w:spacing w:line="360" w:lineRule="auto"/>
        <w:ind w:firstLine="709"/>
        <w:jc w:val="both"/>
        <w:rPr>
          <w:sz w:val="28"/>
          <w:szCs w:val="28"/>
          <w:lang w:val="uk-UA"/>
        </w:rPr>
      </w:pPr>
      <w:r w:rsidRPr="004E418A">
        <w:rPr>
          <w:sz w:val="28"/>
          <w:szCs w:val="28"/>
          <w:lang w:val="uk-UA"/>
        </w:rPr>
        <w:t>The assignment for the term paper is issued at the beginning of the 3rd semester.</w:t>
      </w:r>
    </w:p>
    <w:p w:rsidR="00B14D15" w:rsidRDefault="004E418A" w:rsidP="004E418A">
      <w:pPr>
        <w:spacing w:line="360" w:lineRule="auto"/>
        <w:ind w:firstLine="709"/>
        <w:jc w:val="both"/>
        <w:rPr>
          <w:sz w:val="28"/>
          <w:szCs w:val="28"/>
          <w:lang w:val="uk-UA"/>
        </w:rPr>
      </w:pPr>
      <w:r w:rsidRPr="004E418A">
        <w:rPr>
          <w:sz w:val="28"/>
          <w:szCs w:val="28"/>
          <w:lang w:val="uk-UA"/>
        </w:rPr>
        <w:t>The detailed content of the course work is characterized by a typical task.</w:t>
      </w:r>
    </w:p>
    <w:p w:rsidR="00B14D15" w:rsidRPr="00841BC1" w:rsidRDefault="00B14D15" w:rsidP="00B14D15">
      <w:pPr>
        <w:spacing w:line="360" w:lineRule="auto"/>
        <w:jc w:val="both"/>
        <w:rPr>
          <w:sz w:val="28"/>
          <w:szCs w:val="28"/>
          <w:lang w:val="uk-UA"/>
        </w:rPr>
      </w:pPr>
    </w:p>
    <w:p w:rsidR="00E44225" w:rsidRPr="007F3448" w:rsidRDefault="007F3448" w:rsidP="00DB4D8A">
      <w:pPr>
        <w:pStyle w:val="Heading3"/>
      </w:pPr>
      <w:r w:rsidRPr="007F3448">
        <w:t>Content and procedure for coursework</w:t>
      </w:r>
    </w:p>
    <w:p w:rsidR="007F3448" w:rsidRPr="007F3448" w:rsidRDefault="007F3448" w:rsidP="007F3448">
      <w:pPr>
        <w:pStyle w:val="ListParagraph"/>
      </w:pPr>
      <w:r w:rsidRPr="007F3448">
        <w:t>1. Statement of the problem.</w:t>
      </w:r>
    </w:p>
    <w:p w:rsidR="007F3448" w:rsidRPr="007F3448" w:rsidRDefault="007F3448" w:rsidP="007F3448">
      <w:pPr>
        <w:pStyle w:val="ListParagraph"/>
      </w:pPr>
      <w:r w:rsidRPr="007F3448">
        <w:t>1.1 Clarification of software product requirements.</w:t>
      </w:r>
    </w:p>
    <w:p w:rsidR="007F3448" w:rsidRPr="007F3448" w:rsidRDefault="007F3448" w:rsidP="007F3448">
      <w:pPr>
        <w:pStyle w:val="ListParagraph"/>
      </w:pPr>
      <w:r w:rsidRPr="007F3448">
        <w:t xml:space="preserve">1.2 Object-oriented analysis, </w:t>
      </w:r>
      <w:r w:rsidR="001104B9">
        <w:t xml:space="preserve">the </w:t>
      </w:r>
      <w:r w:rsidRPr="007F3448">
        <w:t>definition of objects and classes.</w:t>
      </w:r>
    </w:p>
    <w:p w:rsidR="007F3448" w:rsidRPr="007F3448" w:rsidRDefault="007F3448" w:rsidP="007F3448">
      <w:pPr>
        <w:pStyle w:val="ListParagraph"/>
      </w:pPr>
      <w:r w:rsidRPr="007F3448">
        <w:t>1.3 Definition of data and methods.</w:t>
      </w:r>
    </w:p>
    <w:p w:rsidR="007F3448" w:rsidRPr="007F3448" w:rsidRDefault="007F3448" w:rsidP="007F3448">
      <w:pPr>
        <w:pStyle w:val="ListParagraph"/>
      </w:pPr>
      <w:r w:rsidRPr="007F3448">
        <w:t>2. Designing classes and writing code.</w:t>
      </w:r>
    </w:p>
    <w:p w:rsidR="007F3448" w:rsidRPr="007F3448" w:rsidRDefault="007F3448" w:rsidP="007F3448">
      <w:pPr>
        <w:pStyle w:val="ListParagraph"/>
      </w:pPr>
      <w:r w:rsidRPr="007F3448">
        <w:t>2.1 Classroom design.</w:t>
      </w:r>
    </w:p>
    <w:p w:rsidR="007F3448" w:rsidRPr="007F3448" w:rsidRDefault="007F3448" w:rsidP="007F3448">
      <w:pPr>
        <w:pStyle w:val="ListParagraph"/>
      </w:pPr>
      <w:r w:rsidRPr="007F3448">
        <w:t>2.2 Writing code in Visual C #.</w:t>
      </w:r>
    </w:p>
    <w:p w:rsidR="007F3448" w:rsidRPr="007F3448" w:rsidRDefault="007F3448" w:rsidP="007F3448">
      <w:pPr>
        <w:pStyle w:val="ListParagraph"/>
      </w:pPr>
      <w:r w:rsidRPr="007F3448">
        <w:t>3. Creating a user interface and data files.</w:t>
      </w:r>
    </w:p>
    <w:p w:rsidR="007F3448" w:rsidRPr="007F3448" w:rsidRDefault="007F3448" w:rsidP="007F3448">
      <w:pPr>
        <w:pStyle w:val="ListParagraph"/>
      </w:pPr>
      <w:r w:rsidRPr="007F3448">
        <w:t>3.1 Creating graphical controls.</w:t>
      </w:r>
    </w:p>
    <w:p w:rsidR="007F3448" w:rsidRPr="007F3448" w:rsidRDefault="007F3448" w:rsidP="007F3448">
      <w:pPr>
        <w:pStyle w:val="ListParagraph"/>
      </w:pPr>
      <w:r w:rsidRPr="007F3448">
        <w:t>3.2 Creating event handling tools.</w:t>
      </w:r>
    </w:p>
    <w:p w:rsidR="007F3448" w:rsidRPr="007F3448" w:rsidRDefault="007F3448" w:rsidP="007F3448">
      <w:pPr>
        <w:pStyle w:val="ListParagraph"/>
      </w:pPr>
      <w:r w:rsidRPr="007F3448">
        <w:t>3.3 Creating data files.</w:t>
      </w:r>
    </w:p>
    <w:p w:rsidR="007F3448" w:rsidRPr="007F3448" w:rsidRDefault="007F3448" w:rsidP="007F3448">
      <w:pPr>
        <w:pStyle w:val="ListParagraph"/>
      </w:pPr>
      <w:r w:rsidRPr="007F3448">
        <w:t>4. Check the operation of the software product.</w:t>
      </w:r>
    </w:p>
    <w:p w:rsidR="007F3448" w:rsidRPr="007F3448" w:rsidRDefault="007F3448" w:rsidP="007F3448">
      <w:pPr>
        <w:pStyle w:val="ListParagraph"/>
      </w:pPr>
    </w:p>
    <w:p w:rsidR="007F3448" w:rsidRPr="007F3448" w:rsidRDefault="007F3448" w:rsidP="007F3448">
      <w:pPr>
        <w:pStyle w:val="ListParagraph"/>
      </w:pPr>
      <w:r w:rsidRPr="007F3448">
        <w:t>The explanatory note should include:</w:t>
      </w:r>
    </w:p>
    <w:p w:rsidR="007F3448" w:rsidRPr="007F3448" w:rsidRDefault="007F3448" w:rsidP="007F3448">
      <w:pPr>
        <w:pStyle w:val="ListParagraph"/>
      </w:pPr>
      <w:r w:rsidRPr="007F3448">
        <w:t xml:space="preserve">- </w:t>
      </w:r>
      <w:proofErr w:type="gramStart"/>
      <w:r w:rsidRPr="007F3448">
        <w:t>tasks</w:t>
      </w:r>
      <w:proofErr w:type="gramEnd"/>
      <w:r w:rsidRPr="007F3448">
        <w:t xml:space="preserve"> for course work;</w:t>
      </w:r>
    </w:p>
    <w:p w:rsidR="007F3448" w:rsidRPr="007F3448" w:rsidRDefault="007F3448" w:rsidP="007F3448">
      <w:pPr>
        <w:pStyle w:val="ListParagraph"/>
      </w:pPr>
      <w:r w:rsidRPr="007F3448">
        <w:t xml:space="preserve">- </w:t>
      </w:r>
      <w:proofErr w:type="gramStart"/>
      <w:r w:rsidRPr="007F3448">
        <w:t>annotation</w:t>
      </w:r>
      <w:proofErr w:type="gramEnd"/>
      <w:r w:rsidRPr="007F3448">
        <w:t>;</w:t>
      </w:r>
    </w:p>
    <w:p w:rsidR="007F3448" w:rsidRPr="007F3448" w:rsidRDefault="007F3448" w:rsidP="007F3448">
      <w:pPr>
        <w:pStyle w:val="ListParagraph"/>
      </w:pPr>
      <w:r w:rsidRPr="007F3448">
        <w:t xml:space="preserve">- </w:t>
      </w:r>
      <w:proofErr w:type="gramStart"/>
      <w:r w:rsidRPr="007F3448">
        <w:t>content</w:t>
      </w:r>
      <w:proofErr w:type="gramEnd"/>
      <w:r w:rsidRPr="007F3448">
        <w:t>;</w:t>
      </w:r>
    </w:p>
    <w:p w:rsidR="007F3448" w:rsidRPr="007F3448" w:rsidRDefault="007F3448" w:rsidP="007F3448">
      <w:pPr>
        <w:pStyle w:val="ListParagraph"/>
      </w:pPr>
      <w:r w:rsidRPr="007F3448">
        <w:lastRenderedPageBreak/>
        <w:t xml:space="preserve">- </w:t>
      </w:r>
      <w:proofErr w:type="gramStart"/>
      <w:r w:rsidRPr="007F3448">
        <w:t>formulation</w:t>
      </w:r>
      <w:proofErr w:type="gramEnd"/>
      <w:r w:rsidRPr="007F3448">
        <w:t xml:space="preserve"> of requirements;</w:t>
      </w:r>
    </w:p>
    <w:p w:rsidR="007F3448" w:rsidRPr="007F3448" w:rsidRDefault="007F3448" w:rsidP="007F3448">
      <w:pPr>
        <w:pStyle w:val="ListParagraph"/>
      </w:pPr>
      <w:r w:rsidRPr="007F3448">
        <w:t xml:space="preserve">- </w:t>
      </w:r>
      <w:proofErr w:type="gramStart"/>
      <w:r w:rsidRPr="007F3448">
        <w:t>class</w:t>
      </w:r>
      <w:proofErr w:type="gramEnd"/>
      <w:r w:rsidRPr="007F3448">
        <w:t xml:space="preserve"> structures;</w:t>
      </w:r>
    </w:p>
    <w:p w:rsidR="007F3448" w:rsidRPr="007F3448" w:rsidRDefault="007F3448" w:rsidP="007F3448">
      <w:pPr>
        <w:pStyle w:val="ListParagraph"/>
      </w:pPr>
      <w:r w:rsidRPr="007F3448">
        <w:t xml:space="preserve">- </w:t>
      </w:r>
      <w:proofErr w:type="gramStart"/>
      <w:r w:rsidRPr="007F3448">
        <w:t>class</w:t>
      </w:r>
      <w:proofErr w:type="gramEnd"/>
      <w:r w:rsidRPr="007F3448">
        <w:t xml:space="preserve"> codes;</w:t>
      </w:r>
    </w:p>
    <w:p w:rsidR="007F3448" w:rsidRPr="007F3448" w:rsidRDefault="007F3448" w:rsidP="007F3448">
      <w:pPr>
        <w:pStyle w:val="ListParagraph"/>
      </w:pPr>
      <w:r w:rsidRPr="007F3448">
        <w:t>- file structures;</w:t>
      </w:r>
    </w:p>
    <w:p w:rsidR="007F3448" w:rsidRPr="007F3448" w:rsidRDefault="007F3448" w:rsidP="007F3448">
      <w:pPr>
        <w:pStyle w:val="ListParagraph"/>
      </w:pPr>
      <w:r w:rsidRPr="007F3448">
        <w:t xml:space="preserve">- </w:t>
      </w:r>
      <w:proofErr w:type="gramStart"/>
      <w:r w:rsidRPr="007F3448">
        <w:t>user</w:t>
      </w:r>
      <w:proofErr w:type="gramEnd"/>
      <w:r w:rsidRPr="007F3448">
        <w:t xml:space="preserve"> manual and control example;</w:t>
      </w:r>
    </w:p>
    <w:p w:rsidR="007F3448" w:rsidRPr="007F3448" w:rsidRDefault="007F3448" w:rsidP="007F3448">
      <w:pPr>
        <w:pStyle w:val="ListParagraph"/>
      </w:pPr>
      <w:r w:rsidRPr="007F3448">
        <w:t>- test results.</w:t>
      </w:r>
    </w:p>
    <w:p w:rsidR="007F3448" w:rsidRPr="007F3448" w:rsidRDefault="007F3448" w:rsidP="007F3448">
      <w:pPr>
        <w:pStyle w:val="ListParagraph"/>
      </w:pPr>
      <w:r w:rsidRPr="007F3448">
        <w:t>The term paper is submitted for review no later than 11 weeks.</w:t>
      </w:r>
    </w:p>
    <w:p w:rsidR="00841BC1" w:rsidRPr="007F3448" w:rsidRDefault="007F3448" w:rsidP="007F3448">
      <w:pPr>
        <w:pStyle w:val="ListParagraph"/>
      </w:pPr>
      <w:r w:rsidRPr="007F3448">
        <w:t>The course work is defended in the commission for 12 weeks.</w:t>
      </w:r>
    </w:p>
    <w:p w:rsidR="00A96241" w:rsidRPr="007F3448" w:rsidRDefault="00A96241" w:rsidP="00BC7542">
      <w:pPr>
        <w:pStyle w:val="ListParagraph"/>
      </w:pPr>
    </w:p>
    <w:p w:rsidR="00F53CB3" w:rsidRPr="00FF451E" w:rsidRDefault="003C0077" w:rsidP="00DB4D8A">
      <w:pPr>
        <w:pStyle w:val="Heading3"/>
      </w:pPr>
      <w:r>
        <w:t>Individual variant</w:t>
      </w:r>
    </w:p>
    <w:p w:rsidR="003C0077" w:rsidRPr="003C0077" w:rsidRDefault="003C0077" w:rsidP="003C0077">
      <w:pPr>
        <w:pStyle w:val="ListParagraph"/>
        <w:rPr>
          <w:lang w:val="ru-RU"/>
        </w:rPr>
      </w:pPr>
      <w:r>
        <w:t>Variant</w:t>
      </w:r>
      <w:r w:rsidRPr="003C0077">
        <w:rPr>
          <w:lang w:val="ru-RU"/>
        </w:rPr>
        <w:t xml:space="preserve"> </w:t>
      </w:r>
      <w:r>
        <w:rPr>
          <w:lang w:val="ru-RU"/>
        </w:rPr>
        <w:t>№8</w:t>
      </w:r>
    </w:p>
    <w:p w:rsidR="003C0077" w:rsidRPr="003C0077" w:rsidRDefault="003C51DB" w:rsidP="003C0077">
      <w:pPr>
        <w:pStyle w:val="ListParagraph"/>
      </w:pPr>
      <w:r>
        <w:t xml:space="preserve">Training material – </w:t>
      </w:r>
      <w:r w:rsidR="003C0077" w:rsidRPr="003C0077">
        <w:t xml:space="preserve">functions with parameters-arrays of </w:t>
      </w:r>
      <w:r>
        <w:t>C#</w:t>
      </w:r>
      <w:r w:rsidR="003C0077" w:rsidRPr="003C0077">
        <w:t xml:space="preserve"> language.</w:t>
      </w:r>
    </w:p>
    <w:p w:rsidR="006573AD" w:rsidRDefault="003C0077" w:rsidP="003C0077">
      <w:pPr>
        <w:pStyle w:val="ListParagraph"/>
      </w:pPr>
      <w:r w:rsidRPr="003C0077">
        <w:t xml:space="preserve">It is necessary to implement the following requirements for program classes: 1.4, 2.1, 3.6, 4.1, </w:t>
      </w:r>
      <w:r w:rsidR="003C51DB" w:rsidRPr="003C0077">
        <w:t>and 5.4</w:t>
      </w:r>
      <w:r w:rsidR="006573AD">
        <w:t>.</w:t>
      </w:r>
    </w:p>
    <w:p w:rsidR="005F1582" w:rsidRPr="003C0077" w:rsidRDefault="005F1582" w:rsidP="003C0077">
      <w:pPr>
        <w:pStyle w:val="ListParagraph"/>
      </w:pPr>
      <w:r w:rsidRPr="003C0077">
        <w:br w:type="page"/>
      </w:r>
    </w:p>
    <w:p w:rsidR="00106E75" w:rsidRPr="00064824" w:rsidRDefault="00064824" w:rsidP="00064824">
      <w:pPr>
        <w:pStyle w:val="Heading2"/>
        <w:rPr>
          <w:lang w:val="en-US"/>
        </w:rPr>
      </w:pPr>
      <w:bookmarkStart w:id="6" w:name="_Toc89253194"/>
      <w:r>
        <w:rPr>
          <w:lang w:val="en-US"/>
        </w:rPr>
        <w:lastRenderedPageBreak/>
        <w:t>Analysis o</w:t>
      </w:r>
      <w:r w:rsidRPr="00064824">
        <w:rPr>
          <w:lang w:val="en-US"/>
        </w:rPr>
        <w:t xml:space="preserve">f </w:t>
      </w:r>
      <w:r w:rsidR="0037669F" w:rsidRPr="00064824">
        <w:rPr>
          <w:lang w:val="en-US"/>
        </w:rPr>
        <w:t>the</w:t>
      </w:r>
      <w:r w:rsidRPr="00064824">
        <w:rPr>
          <w:lang w:val="en-US"/>
        </w:rPr>
        <w:t xml:space="preserve"> Development Environment</w:t>
      </w:r>
      <w:bookmarkEnd w:id="6"/>
      <w:r w:rsidRPr="00064824">
        <w:rPr>
          <w:lang w:val="en-US"/>
        </w:rPr>
        <w:t xml:space="preserve"> </w:t>
      </w:r>
    </w:p>
    <w:p w:rsidR="00106E75" w:rsidRDefault="00106E75" w:rsidP="002C3CEF">
      <w:pPr>
        <w:spacing w:line="360" w:lineRule="auto"/>
        <w:jc w:val="both"/>
        <w:rPr>
          <w:sz w:val="28"/>
          <w:szCs w:val="28"/>
          <w:lang w:val="uk-UA"/>
        </w:rPr>
      </w:pPr>
    </w:p>
    <w:p w:rsidR="0037669F" w:rsidRPr="0037669F" w:rsidRDefault="0037669F" w:rsidP="0037669F">
      <w:pPr>
        <w:spacing w:line="360" w:lineRule="auto"/>
        <w:jc w:val="both"/>
        <w:rPr>
          <w:sz w:val="28"/>
          <w:szCs w:val="28"/>
          <w:lang w:val="uk-UA"/>
        </w:rPr>
      </w:pPr>
      <w:r w:rsidRPr="0037669F">
        <w:rPr>
          <w:sz w:val="28"/>
          <w:szCs w:val="28"/>
          <w:lang w:val="uk-UA"/>
        </w:rPr>
        <w:t xml:space="preserve">Microsoft Visual Studio is a series of Microsoft products that include an integrated software development environment and </w:t>
      </w:r>
      <w:r w:rsidR="001104B9">
        <w:rPr>
          <w:sz w:val="28"/>
          <w:szCs w:val="28"/>
          <w:lang w:val="uk-UA"/>
        </w:rPr>
        <w:t>many</w:t>
      </w:r>
      <w:r w:rsidRPr="0037669F">
        <w:rPr>
          <w:sz w:val="28"/>
          <w:szCs w:val="28"/>
          <w:lang w:val="uk-UA"/>
        </w:rPr>
        <w:t xml:space="preserve"> other tools. These products allow you to develop both console and GUI applications, including support for Windows Forms technology.</w:t>
      </w:r>
    </w:p>
    <w:p w:rsidR="0037669F" w:rsidRPr="0037669F" w:rsidRDefault="0037669F" w:rsidP="0037669F">
      <w:pPr>
        <w:spacing w:line="360" w:lineRule="auto"/>
        <w:jc w:val="both"/>
        <w:rPr>
          <w:sz w:val="28"/>
          <w:szCs w:val="28"/>
          <w:lang w:val="uk-UA"/>
        </w:rPr>
      </w:pPr>
      <w:r w:rsidRPr="0037669F">
        <w:rPr>
          <w:sz w:val="28"/>
          <w:szCs w:val="28"/>
          <w:lang w:val="uk-UA"/>
        </w:rPr>
        <w:t>C # is an object-oriented programming language with a secure typing system for the .NET platform.</w:t>
      </w:r>
    </w:p>
    <w:p w:rsidR="008B42F7" w:rsidRDefault="0037669F" w:rsidP="0037669F">
      <w:pPr>
        <w:spacing w:line="360" w:lineRule="auto"/>
        <w:jc w:val="both"/>
        <w:rPr>
          <w:sz w:val="28"/>
          <w:szCs w:val="28"/>
          <w:lang w:val="uk-UA"/>
        </w:rPr>
      </w:pPr>
      <w:r w:rsidRPr="0037669F">
        <w:rPr>
          <w:sz w:val="28"/>
          <w:szCs w:val="28"/>
          <w:lang w:val="uk-UA"/>
        </w:rPr>
        <w:t>The syntax of C # is close to C ++ and Java. The language has strict static typing, supports polymorphism, operator overload, pointers to member functions of classes, attributes, events, properties, exceptions, comments in XML format. Adopting many of its predecessors - C ++, Object Pascal, Module</w:t>
      </w:r>
      <w:r w:rsidR="001104B9">
        <w:rPr>
          <w:sz w:val="28"/>
          <w:szCs w:val="28"/>
          <w:lang w:val="uk-UA"/>
        </w:rPr>
        <w:t>,</w:t>
      </w:r>
      <w:r w:rsidRPr="0037669F">
        <w:rPr>
          <w:sz w:val="28"/>
          <w:szCs w:val="28"/>
          <w:lang w:val="uk-UA"/>
        </w:rPr>
        <w:t xml:space="preserve"> and Smalltalk - C #, based on the practice of their use, excludes some models that have proven to be problematic in software development, such as C #, in contrast to C ++, does not involve multiple inheritance</w:t>
      </w:r>
      <w:r w:rsidR="001104B9">
        <w:rPr>
          <w:sz w:val="28"/>
          <w:szCs w:val="28"/>
          <w:lang w:val="uk-UA"/>
        </w:rPr>
        <w:t>s</w:t>
      </w:r>
      <w:r w:rsidRPr="0037669F">
        <w:rPr>
          <w:sz w:val="28"/>
          <w:szCs w:val="28"/>
          <w:lang w:val="uk-UA"/>
        </w:rPr>
        <w:t xml:space="preserve"> of classes</w:t>
      </w:r>
      <w:r w:rsidR="00FF3482" w:rsidRPr="00FF3482">
        <w:rPr>
          <w:sz w:val="28"/>
          <w:szCs w:val="28"/>
          <w:lang w:val="uk-UA"/>
        </w:rPr>
        <w:t xml:space="preserve">. </w:t>
      </w:r>
      <w:r w:rsidR="008B42F7">
        <w:rPr>
          <w:sz w:val="28"/>
          <w:szCs w:val="28"/>
          <w:lang w:val="uk-UA"/>
        </w:rPr>
        <w:br w:type="page"/>
      </w:r>
    </w:p>
    <w:p w:rsidR="00642882" w:rsidRPr="002C3CEF" w:rsidRDefault="003A0B67" w:rsidP="00ED495E">
      <w:pPr>
        <w:pStyle w:val="Heading2"/>
      </w:pPr>
      <w:bookmarkStart w:id="7" w:name="_Toc89253195"/>
      <w:r>
        <w:lastRenderedPageBreak/>
        <w:t>Object</w:t>
      </w:r>
      <w:r w:rsidR="001104B9">
        <w:t>-</w:t>
      </w:r>
      <w:r>
        <w:t>Oriented</w:t>
      </w:r>
      <w:r w:rsidR="00A327A6">
        <w:t xml:space="preserve"> Analysis</w:t>
      </w:r>
      <w:bookmarkEnd w:id="7"/>
    </w:p>
    <w:p w:rsidR="006F1B31" w:rsidRDefault="006F1B31">
      <w:pPr>
        <w:rPr>
          <w:sz w:val="28"/>
          <w:szCs w:val="28"/>
          <w:lang w:val="uk-UA"/>
        </w:rPr>
      </w:pPr>
    </w:p>
    <w:p w:rsidR="006F1B31" w:rsidRPr="00294CBB" w:rsidRDefault="000D7285" w:rsidP="006B4289">
      <w:pPr>
        <w:pStyle w:val="ListParagraph"/>
        <w:numPr>
          <w:ilvl w:val="0"/>
          <w:numId w:val="5"/>
        </w:numPr>
      </w:pPr>
      <w:r w:rsidRPr="00294CBB">
        <w:t>According to Formation of Requirements, point 3)</w:t>
      </w:r>
    </w:p>
    <w:p w:rsidR="00A327A6" w:rsidRDefault="00A327A6">
      <w:pPr>
        <w:rPr>
          <w:sz w:val="28"/>
          <w:szCs w:val="28"/>
          <w:lang w:val="en-US"/>
        </w:rPr>
      </w:pPr>
    </w:p>
    <w:p w:rsidR="003013D9" w:rsidRPr="003013D9" w:rsidRDefault="003013D9" w:rsidP="00C877E9">
      <w:pPr>
        <w:pStyle w:val="PlantUML"/>
      </w:pPr>
      <w:r w:rsidRPr="003013D9">
        <w:t>@startuml</w:t>
      </w:r>
    </w:p>
    <w:p w:rsidR="003013D9" w:rsidRPr="003013D9" w:rsidRDefault="003013D9" w:rsidP="00C877E9">
      <w:pPr>
        <w:pStyle w:val="PlantUML"/>
      </w:pPr>
    </w:p>
    <w:p w:rsidR="003013D9" w:rsidRPr="003013D9" w:rsidRDefault="003013D9" w:rsidP="00C877E9">
      <w:pPr>
        <w:pStyle w:val="PlantUML"/>
      </w:pPr>
      <w:r w:rsidRPr="003013D9">
        <w:t>title Scenarios of using a lecture</w:t>
      </w:r>
    </w:p>
    <w:p w:rsidR="003013D9" w:rsidRPr="003013D9" w:rsidRDefault="003013D9" w:rsidP="00C877E9">
      <w:pPr>
        <w:pStyle w:val="PlantUML"/>
      </w:pPr>
    </w:p>
    <w:p w:rsidR="003013D9" w:rsidRPr="003013D9" w:rsidRDefault="003013D9" w:rsidP="00C877E9">
      <w:pPr>
        <w:pStyle w:val="PlantUML"/>
      </w:pPr>
      <w:r w:rsidRPr="003013D9">
        <w:t xml:space="preserve"> </w:t>
      </w:r>
    </w:p>
    <w:p w:rsidR="003013D9" w:rsidRPr="003013D9" w:rsidRDefault="003013D9" w:rsidP="00C877E9">
      <w:pPr>
        <w:pStyle w:val="PlantUML"/>
      </w:pPr>
      <w:r w:rsidRPr="003013D9">
        <w:t>:Teacher: as teacher</w:t>
      </w:r>
    </w:p>
    <w:p w:rsidR="003013D9" w:rsidRPr="003013D9" w:rsidRDefault="003013D9" w:rsidP="00C877E9">
      <w:pPr>
        <w:pStyle w:val="PlantUML"/>
      </w:pPr>
      <w:r w:rsidRPr="003013D9">
        <w:t>:Student: as student</w:t>
      </w:r>
    </w:p>
    <w:p w:rsidR="003013D9" w:rsidRPr="003013D9" w:rsidRDefault="003013D9" w:rsidP="00C877E9">
      <w:pPr>
        <w:pStyle w:val="PlantUML"/>
      </w:pPr>
      <w:r w:rsidRPr="003013D9">
        <w:t>(Lection) as lesson</w:t>
      </w:r>
    </w:p>
    <w:p w:rsidR="003013D9" w:rsidRPr="003013D9" w:rsidRDefault="003013D9" w:rsidP="00C877E9">
      <w:pPr>
        <w:pStyle w:val="PlantUML"/>
      </w:pPr>
    </w:p>
    <w:p w:rsidR="003013D9" w:rsidRPr="003013D9" w:rsidRDefault="003013D9" w:rsidP="00C877E9">
      <w:pPr>
        <w:pStyle w:val="PlantUML"/>
      </w:pPr>
      <w:r w:rsidRPr="003013D9">
        <w:t>(Add) as add</w:t>
      </w:r>
    </w:p>
    <w:p w:rsidR="003013D9" w:rsidRPr="003013D9" w:rsidRDefault="003013D9" w:rsidP="00C877E9">
      <w:pPr>
        <w:pStyle w:val="PlantUML"/>
      </w:pPr>
      <w:r w:rsidRPr="003013D9">
        <w:t>(Edit) as edit</w:t>
      </w:r>
    </w:p>
    <w:p w:rsidR="003013D9" w:rsidRPr="003013D9" w:rsidRDefault="003013D9" w:rsidP="00C877E9">
      <w:pPr>
        <w:pStyle w:val="PlantUML"/>
      </w:pPr>
      <w:r w:rsidRPr="003013D9">
        <w:t>(View) as view</w:t>
      </w:r>
    </w:p>
    <w:p w:rsidR="003013D9" w:rsidRPr="003013D9" w:rsidRDefault="003013D9" w:rsidP="00C877E9">
      <w:pPr>
        <w:pStyle w:val="PlantUML"/>
      </w:pPr>
    </w:p>
    <w:p w:rsidR="003013D9" w:rsidRPr="003013D9" w:rsidRDefault="003013D9" w:rsidP="00C877E9">
      <w:pPr>
        <w:pStyle w:val="PlantUML"/>
      </w:pPr>
    </w:p>
    <w:p w:rsidR="003013D9" w:rsidRPr="003013D9" w:rsidRDefault="003013D9" w:rsidP="00C877E9">
      <w:pPr>
        <w:pStyle w:val="PlantUML"/>
      </w:pPr>
      <w:r w:rsidRPr="003013D9">
        <w:t>student --&gt; view</w:t>
      </w:r>
    </w:p>
    <w:p w:rsidR="003013D9" w:rsidRPr="003013D9" w:rsidRDefault="003013D9" w:rsidP="00C877E9">
      <w:pPr>
        <w:pStyle w:val="PlantUML"/>
      </w:pPr>
    </w:p>
    <w:p w:rsidR="003013D9" w:rsidRPr="003013D9" w:rsidRDefault="003013D9" w:rsidP="00C877E9">
      <w:pPr>
        <w:pStyle w:val="PlantUML"/>
      </w:pPr>
      <w:r w:rsidRPr="003013D9">
        <w:t>teacher --&gt; add</w:t>
      </w:r>
    </w:p>
    <w:p w:rsidR="003013D9" w:rsidRPr="003013D9" w:rsidRDefault="003013D9" w:rsidP="00C877E9">
      <w:pPr>
        <w:pStyle w:val="PlantUML"/>
      </w:pPr>
      <w:r w:rsidRPr="003013D9">
        <w:t>teacher --&gt; edit</w:t>
      </w:r>
    </w:p>
    <w:p w:rsidR="003013D9" w:rsidRPr="003013D9" w:rsidRDefault="003013D9" w:rsidP="00C877E9">
      <w:pPr>
        <w:pStyle w:val="PlantUML"/>
      </w:pPr>
    </w:p>
    <w:p w:rsidR="003013D9" w:rsidRPr="003013D9" w:rsidRDefault="003013D9" w:rsidP="00C877E9">
      <w:pPr>
        <w:pStyle w:val="PlantUML"/>
      </w:pPr>
      <w:r w:rsidRPr="003013D9">
        <w:t>add ..&gt; lesson</w:t>
      </w:r>
    </w:p>
    <w:p w:rsidR="003013D9" w:rsidRPr="003013D9" w:rsidRDefault="003013D9" w:rsidP="00C877E9">
      <w:pPr>
        <w:pStyle w:val="PlantUML"/>
      </w:pPr>
      <w:r w:rsidRPr="003013D9">
        <w:t>edit ..&gt; lesson</w:t>
      </w:r>
    </w:p>
    <w:p w:rsidR="003013D9" w:rsidRPr="003013D9" w:rsidRDefault="003013D9" w:rsidP="00C877E9">
      <w:pPr>
        <w:pStyle w:val="PlantUML"/>
      </w:pPr>
    </w:p>
    <w:p w:rsidR="003013D9" w:rsidRPr="003013D9" w:rsidRDefault="003013D9" w:rsidP="00C877E9">
      <w:pPr>
        <w:pStyle w:val="PlantUML"/>
      </w:pPr>
      <w:r w:rsidRPr="003013D9">
        <w:t>view  ..&gt; lesson</w:t>
      </w:r>
    </w:p>
    <w:p w:rsidR="003013D9" w:rsidRPr="003013D9" w:rsidRDefault="003013D9" w:rsidP="00C877E9">
      <w:pPr>
        <w:pStyle w:val="PlantUML"/>
      </w:pPr>
    </w:p>
    <w:p w:rsidR="003013D9" w:rsidRDefault="003013D9" w:rsidP="00C877E9">
      <w:pPr>
        <w:pStyle w:val="PlantUML"/>
      </w:pPr>
      <w:r w:rsidRPr="003013D9">
        <w:t>@enduml</w:t>
      </w:r>
    </w:p>
    <w:p w:rsidR="003F0125" w:rsidRDefault="00C877E9" w:rsidP="00C877E9">
      <w:pPr>
        <w:pStyle w:val="PlantUMLImg"/>
      </w:pPr>
      <w:r>
        <w:rPr>
          <w:noProof/>
          <w:lang w:eastAsia="en-US"/>
        </w:rPr>
        <w:drawing>
          <wp:inline distT="0" distB="0" distL="0" distR="0">
            <wp:extent cx="2533650" cy="2886075"/>
            <wp:effectExtent l="0" t="0" r="0" b="9525"/>
            <wp:docPr id="158" name="Picture 15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C877E9" w:rsidRDefault="00C877E9">
      <w:pPr>
        <w:rPr>
          <w:sz w:val="28"/>
          <w:szCs w:val="28"/>
          <w:lang w:val="en-US"/>
        </w:rPr>
      </w:pPr>
    </w:p>
    <w:p w:rsidR="00A327A6" w:rsidRDefault="00A327A6">
      <w:pPr>
        <w:rPr>
          <w:sz w:val="28"/>
          <w:szCs w:val="28"/>
          <w:lang w:val="ru-RU"/>
        </w:rPr>
      </w:pPr>
    </w:p>
    <w:p w:rsidR="00A327A6" w:rsidRDefault="00A327A6">
      <w:pPr>
        <w:rPr>
          <w:sz w:val="28"/>
          <w:szCs w:val="28"/>
          <w:lang w:val="en-US"/>
        </w:rPr>
      </w:pPr>
      <w:r>
        <w:rPr>
          <w:sz w:val="28"/>
          <w:szCs w:val="28"/>
          <w:lang w:val="en-US"/>
        </w:rPr>
        <w:t xml:space="preserve">Also, according </w:t>
      </w:r>
      <w:r w:rsidR="00F80D58">
        <w:rPr>
          <w:sz w:val="28"/>
          <w:szCs w:val="28"/>
          <w:lang w:val="en-US"/>
        </w:rPr>
        <w:t xml:space="preserve">to </w:t>
      </w:r>
      <w:r w:rsidR="009D0461">
        <w:rPr>
          <w:sz w:val="28"/>
          <w:szCs w:val="28"/>
          <w:lang w:val="en-US"/>
        </w:rPr>
        <w:t>the 8</w:t>
      </w:r>
      <w:r w:rsidR="009D0461" w:rsidRPr="009D0461">
        <w:rPr>
          <w:sz w:val="28"/>
          <w:szCs w:val="28"/>
          <w:vertAlign w:val="superscript"/>
          <w:lang w:val="en-US"/>
        </w:rPr>
        <w:t>th</w:t>
      </w:r>
      <w:r w:rsidR="009D0461">
        <w:rPr>
          <w:sz w:val="28"/>
          <w:szCs w:val="28"/>
          <w:lang w:val="en-US"/>
        </w:rPr>
        <w:t xml:space="preserve"> variant, requirement 1.4 (t</w:t>
      </w:r>
      <w:r w:rsidR="009D0461" w:rsidRPr="009D0461">
        <w:rPr>
          <w:sz w:val="28"/>
          <w:szCs w:val="28"/>
          <w:lang w:val="en-US"/>
        </w:rPr>
        <w:t>he material is presented according to the scheme s</w:t>
      </w:r>
      <w:r w:rsidR="00C029A9">
        <w:rPr>
          <w:sz w:val="28"/>
          <w:szCs w:val="28"/>
          <w:lang w:val="en-US"/>
        </w:rPr>
        <w:t>et by the teacher for each case</w:t>
      </w:r>
      <w:r w:rsidR="009D0461">
        <w:rPr>
          <w:sz w:val="28"/>
          <w:szCs w:val="28"/>
          <w:lang w:val="en-US"/>
        </w:rPr>
        <w:t>) must be implemented</w:t>
      </w:r>
      <w:r w:rsidR="00B92507">
        <w:rPr>
          <w:sz w:val="28"/>
          <w:szCs w:val="28"/>
          <w:lang w:val="en-US"/>
        </w:rPr>
        <w:t>. It means that</w:t>
      </w:r>
      <w:r w:rsidR="009D0461">
        <w:rPr>
          <w:sz w:val="28"/>
          <w:szCs w:val="28"/>
          <w:lang w:val="en-US"/>
        </w:rPr>
        <w:t xml:space="preserve"> the realization of the feature of reorderi</w:t>
      </w:r>
      <w:r w:rsidR="00B92507">
        <w:rPr>
          <w:sz w:val="28"/>
          <w:szCs w:val="28"/>
          <w:lang w:val="en-US"/>
        </w:rPr>
        <w:t xml:space="preserve">ng of </w:t>
      </w:r>
      <w:r w:rsidR="000A5195">
        <w:rPr>
          <w:sz w:val="28"/>
          <w:szCs w:val="28"/>
          <w:lang w:val="en-US"/>
        </w:rPr>
        <w:t>the lectures must be fulfilled.</w:t>
      </w:r>
    </w:p>
    <w:p w:rsidR="000A5195" w:rsidRDefault="000A5195">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Editing list of Lectures</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p>
    <w:p w:rsidR="000A5195" w:rsidRPr="000A5195" w:rsidRDefault="000A5195" w:rsidP="00C877E9">
      <w:pPr>
        <w:pStyle w:val="PlantUML"/>
      </w:pPr>
      <w:r w:rsidRPr="000A5195">
        <w:t>(List of lections) as lection</w:t>
      </w:r>
    </w:p>
    <w:p w:rsidR="000A5195" w:rsidRPr="000A5195" w:rsidRDefault="000A5195" w:rsidP="00C877E9">
      <w:pPr>
        <w:pStyle w:val="PlantUML"/>
      </w:pPr>
    </w:p>
    <w:p w:rsidR="000A5195" w:rsidRPr="000A5195" w:rsidRDefault="000A5195" w:rsidP="00C877E9">
      <w:pPr>
        <w:pStyle w:val="PlantUML"/>
      </w:pPr>
    </w:p>
    <w:p w:rsidR="000A5195" w:rsidRPr="000A5195" w:rsidRDefault="000A5195" w:rsidP="00C877E9">
      <w:pPr>
        <w:pStyle w:val="PlantUML"/>
      </w:pPr>
      <w:r w:rsidRPr="000A5195">
        <w:t>(Edit) as edit</w:t>
      </w:r>
    </w:p>
    <w:p w:rsidR="000A5195" w:rsidRPr="000A5195" w:rsidRDefault="000A5195" w:rsidP="00C877E9">
      <w:pPr>
        <w:pStyle w:val="PlantUML"/>
      </w:pP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edit ..&gt; lection</w:t>
      </w:r>
    </w:p>
    <w:p w:rsidR="000A5195" w:rsidRPr="000A5195" w:rsidRDefault="000A5195" w:rsidP="00C877E9">
      <w:pPr>
        <w:pStyle w:val="PlantUML"/>
      </w:pP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1752600" cy="2905125"/>
            <wp:effectExtent l="0" t="0" r="0" b="9525"/>
            <wp:docPr id="159" name="Picture 15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
                    <pic:cNvPicPr/>
                  </pic:nvPicPr>
                  <pic:blipFill>
                    <a:blip r:embed="rId10">
                      <a:extLst>
                        <a:ext uri="{28A0092B-C50C-407E-A947-70E740481C1C}">
                          <a14:useLocalDpi xmlns:a14="http://schemas.microsoft.com/office/drawing/2010/main" val="0"/>
                        </a:ext>
                      </a:extLst>
                    </a:blip>
                    <a:stretch>
                      <a:fillRect/>
                    </a:stretch>
                  </pic:blipFill>
                  <pic:spPr>
                    <a:xfrm>
                      <a:off x="0" y="0"/>
                      <a:ext cx="1752600" cy="2905125"/>
                    </a:xfrm>
                    <a:prstGeom prst="rect">
                      <a:avLst/>
                    </a:prstGeom>
                  </pic:spPr>
                </pic:pic>
              </a:graphicData>
            </a:graphic>
          </wp:inline>
        </w:drawing>
      </w:r>
    </w:p>
    <w:p w:rsidR="00C877E9" w:rsidRDefault="00C877E9">
      <w:pPr>
        <w:rPr>
          <w:sz w:val="28"/>
          <w:szCs w:val="28"/>
          <w:lang w:val="en-US"/>
        </w:rPr>
      </w:pPr>
    </w:p>
    <w:p w:rsidR="00745C8F" w:rsidRDefault="00745C8F">
      <w:pPr>
        <w:rPr>
          <w:sz w:val="28"/>
          <w:szCs w:val="28"/>
          <w:lang w:val="en-US"/>
        </w:rPr>
      </w:pPr>
    </w:p>
    <w:p w:rsidR="00745C8F" w:rsidRDefault="00745C8F">
      <w:pPr>
        <w:rPr>
          <w:sz w:val="28"/>
          <w:szCs w:val="28"/>
          <w:lang w:val="en-US"/>
        </w:rPr>
      </w:pPr>
      <w:r>
        <w:rPr>
          <w:sz w:val="28"/>
          <w:szCs w:val="28"/>
          <w:lang w:val="en-US"/>
        </w:rPr>
        <w:br w:type="page"/>
      </w:r>
    </w:p>
    <w:p w:rsidR="00C029A9" w:rsidRPr="00045700" w:rsidRDefault="00C029A9" w:rsidP="006B4289">
      <w:pPr>
        <w:pStyle w:val="ListParagraph"/>
        <w:numPr>
          <w:ilvl w:val="0"/>
          <w:numId w:val="5"/>
        </w:numPr>
      </w:pPr>
      <w:r w:rsidRPr="00045700">
        <w:lastRenderedPageBreak/>
        <w:t>According to Formation of Requirements, point 4)</w:t>
      </w:r>
    </w:p>
    <w:p w:rsidR="006F1B31" w:rsidRDefault="006F1B31">
      <w:pPr>
        <w:rPr>
          <w:sz w:val="28"/>
          <w:szCs w:val="28"/>
          <w:lang w:val="uk-UA"/>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Scenarios of using a Test</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r w:rsidRPr="000A5195">
        <w:t>:Student: as student</w:t>
      </w:r>
    </w:p>
    <w:p w:rsidR="000A5195" w:rsidRPr="000A5195" w:rsidRDefault="000A5195" w:rsidP="00C877E9">
      <w:pPr>
        <w:pStyle w:val="PlantUML"/>
      </w:pPr>
      <w:r w:rsidRPr="000A5195">
        <w:t>(Test) as lesson</w:t>
      </w:r>
    </w:p>
    <w:p w:rsidR="000A5195" w:rsidRPr="000A5195" w:rsidRDefault="000A5195" w:rsidP="00C877E9">
      <w:pPr>
        <w:pStyle w:val="PlantUML"/>
      </w:pPr>
    </w:p>
    <w:p w:rsidR="000A5195" w:rsidRPr="000A5195" w:rsidRDefault="000A5195" w:rsidP="00C877E9">
      <w:pPr>
        <w:pStyle w:val="PlantUML"/>
      </w:pPr>
      <w:r w:rsidRPr="000A5195">
        <w:t>(Add) as add</w:t>
      </w:r>
    </w:p>
    <w:p w:rsidR="000A5195" w:rsidRPr="000A5195" w:rsidRDefault="000A5195" w:rsidP="00C877E9">
      <w:pPr>
        <w:pStyle w:val="PlantUML"/>
      </w:pPr>
      <w:r w:rsidRPr="000A5195">
        <w:t>(Edit) as edit</w:t>
      </w:r>
    </w:p>
    <w:p w:rsidR="000A5195" w:rsidRPr="000A5195" w:rsidRDefault="000A5195" w:rsidP="00C877E9">
      <w:pPr>
        <w:pStyle w:val="PlantUML"/>
      </w:pPr>
      <w:r w:rsidRPr="000A5195">
        <w:t>(View) as view</w:t>
      </w:r>
    </w:p>
    <w:p w:rsidR="000A5195" w:rsidRPr="000A5195" w:rsidRDefault="000A5195" w:rsidP="00C877E9">
      <w:pPr>
        <w:pStyle w:val="PlantUML"/>
      </w:pPr>
    </w:p>
    <w:p w:rsidR="000A5195" w:rsidRPr="000A5195" w:rsidRDefault="000A5195" w:rsidP="00C877E9">
      <w:pPr>
        <w:pStyle w:val="PlantUML"/>
      </w:pPr>
      <w:r w:rsidRPr="000A5195">
        <w:t>student --&gt; view</w:t>
      </w:r>
    </w:p>
    <w:p w:rsidR="000A5195" w:rsidRPr="000A5195" w:rsidRDefault="000A5195" w:rsidP="00C877E9">
      <w:pPr>
        <w:pStyle w:val="PlantUML"/>
      </w:pPr>
    </w:p>
    <w:p w:rsidR="000A5195" w:rsidRPr="000A5195" w:rsidRDefault="000A5195" w:rsidP="00C877E9">
      <w:pPr>
        <w:pStyle w:val="PlantUML"/>
      </w:pPr>
      <w:r w:rsidRPr="000A5195">
        <w:t>teacher --&gt; add</w:t>
      </w: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add ..&gt; lesson</w:t>
      </w:r>
    </w:p>
    <w:p w:rsidR="000A5195" w:rsidRPr="000A5195" w:rsidRDefault="000A5195" w:rsidP="00C877E9">
      <w:pPr>
        <w:pStyle w:val="PlantUML"/>
      </w:pPr>
      <w:r w:rsidRPr="000A5195">
        <w:t>edit ..&gt; lesson</w:t>
      </w:r>
    </w:p>
    <w:p w:rsidR="000A5195" w:rsidRPr="000A5195" w:rsidRDefault="000A5195" w:rsidP="00C877E9">
      <w:pPr>
        <w:pStyle w:val="PlantUML"/>
      </w:pPr>
    </w:p>
    <w:p w:rsidR="000A5195" w:rsidRPr="000A5195" w:rsidRDefault="000A5195" w:rsidP="00C877E9">
      <w:pPr>
        <w:pStyle w:val="PlantUML"/>
      </w:pPr>
      <w:r w:rsidRPr="000A5195">
        <w:t>view  ..&gt; lesson</w:t>
      </w:r>
    </w:p>
    <w:p w:rsidR="000A5195" w:rsidRPr="000A5195" w:rsidRDefault="000A5195" w:rsidP="00C877E9">
      <w:pPr>
        <w:pStyle w:val="PlantUML"/>
      </w:pP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2533650" cy="2886075"/>
            <wp:effectExtent l="0" t="0" r="0" b="9525"/>
            <wp:docPr id="160" name="Picture 16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 name=""/>
                    <pic:cNvPicPr/>
                  </pic:nvPicPr>
                  <pic:blipFill>
                    <a:blip r:embed="rId11">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C877E9" w:rsidRDefault="00C877E9">
      <w:pPr>
        <w:rPr>
          <w:sz w:val="28"/>
          <w:szCs w:val="28"/>
          <w:lang w:val="uk-UA"/>
        </w:rPr>
      </w:pPr>
    </w:p>
    <w:p w:rsidR="00C029A9" w:rsidRDefault="00C029A9">
      <w:pPr>
        <w:rPr>
          <w:sz w:val="28"/>
          <w:szCs w:val="28"/>
          <w:lang w:val="uk-UA"/>
        </w:rPr>
      </w:pPr>
    </w:p>
    <w:p w:rsidR="00C029A9" w:rsidRDefault="00F5006C" w:rsidP="00C029A9">
      <w:pPr>
        <w:rPr>
          <w:sz w:val="28"/>
          <w:szCs w:val="28"/>
          <w:lang w:val="en-US"/>
        </w:rPr>
      </w:pPr>
      <w:r>
        <w:rPr>
          <w:sz w:val="28"/>
          <w:szCs w:val="28"/>
          <w:lang w:val="en-US"/>
        </w:rPr>
        <w:t>A</w:t>
      </w:r>
      <w:r w:rsidR="00C029A9">
        <w:rPr>
          <w:sz w:val="28"/>
          <w:szCs w:val="28"/>
          <w:lang w:val="en-US"/>
        </w:rPr>
        <w:t>ccording to the 8</w:t>
      </w:r>
      <w:r w:rsidR="00C029A9" w:rsidRPr="009D0461">
        <w:rPr>
          <w:sz w:val="28"/>
          <w:szCs w:val="28"/>
          <w:vertAlign w:val="superscript"/>
          <w:lang w:val="en-US"/>
        </w:rPr>
        <w:t>th</w:t>
      </w:r>
      <w:r w:rsidR="00C029A9">
        <w:rPr>
          <w:sz w:val="28"/>
          <w:szCs w:val="28"/>
          <w:lang w:val="en-US"/>
        </w:rPr>
        <w:t xml:space="preserve"> variant, requirement 2.1 (t</w:t>
      </w:r>
      <w:r w:rsidR="00C029A9" w:rsidRPr="00C029A9">
        <w:rPr>
          <w:sz w:val="28"/>
          <w:szCs w:val="28"/>
          <w:lang w:val="en-US"/>
        </w:rPr>
        <w:t>asks such as "choosing an alternative answer"</w:t>
      </w:r>
      <w:r w:rsidR="00C029A9">
        <w:rPr>
          <w:sz w:val="28"/>
          <w:szCs w:val="28"/>
          <w:lang w:val="en-US"/>
        </w:rPr>
        <w:t xml:space="preserve">) must be implemented. It means that the realization of the </w:t>
      </w:r>
      <w:r w:rsidR="002116CC" w:rsidRPr="002116CC">
        <w:rPr>
          <w:sz w:val="28"/>
          <w:szCs w:val="28"/>
          <w:lang w:val="en-US"/>
        </w:rPr>
        <w:t>possibility</w:t>
      </w:r>
      <w:r w:rsidR="002116CC">
        <w:rPr>
          <w:sz w:val="28"/>
          <w:szCs w:val="28"/>
          <w:lang w:val="en-US"/>
        </w:rPr>
        <w:t xml:space="preserve"> to add a question with</w:t>
      </w:r>
      <w:r w:rsidR="0038297D">
        <w:rPr>
          <w:sz w:val="28"/>
          <w:szCs w:val="28"/>
          <w:lang w:val="en-US"/>
        </w:rPr>
        <w:t xml:space="preserve"> an open answer must be fulfilled.</w:t>
      </w:r>
    </w:p>
    <w:p w:rsidR="0038297D" w:rsidRDefault="0038297D" w:rsidP="00C029A9">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Types of questions</w:t>
      </w:r>
    </w:p>
    <w:p w:rsidR="000A5195" w:rsidRPr="000A5195" w:rsidRDefault="000A5195" w:rsidP="00C877E9">
      <w:pPr>
        <w:pStyle w:val="PlantUML"/>
      </w:pPr>
    </w:p>
    <w:p w:rsidR="000A5195" w:rsidRPr="000A5195" w:rsidRDefault="000A5195" w:rsidP="00C877E9">
      <w:pPr>
        <w:pStyle w:val="PlantUML"/>
      </w:pPr>
    </w:p>
    <w:p w:rsidR="000A5195" w:rsidRPr="000A5195" w:rsidRDefault="000A5195" w:rsidP="00C877E9">
      <w:pPr>
        <w:pStyle w:val="PlantUML"/>
      </w:pPr>
      <w:r w:rsidRPr="000A5195">
        <w:t>(Question) as question</w:t>
      </w:r>
    </w:p>
    <w:p w:rsidR="000A5195" w:rsidRPr="000A5195" w:rsidRDefault="000A5195" w:rsidP="00C877E9">
      <w:pPr>
        <w:pStyle w:val="PlantUML"/>
      </w:pPr>
      <w:r w:rsidRPr="000A5195">
        <w:t>(One right answer) as one</w:t>
      </w:r>
    </w:p>
    <w:p w:rsidR="000A5195" w:rsidRPr="000A5195" w:rsidRDefault="000A5195" w:rsidP="00C877E9">
      <w:pPr>
        <w:pStyle w:val="PlantUML"/>
      </w:pPr>
      <w:r w:rsidRPr="000A5195">
        <w:t>(Multiple right answers) as mult</w:t>
      </w:r>
    </w:p>
    <w:p w:rsidR="000A5195" w:rsidRPr="000A5195" w:rsidRDefault="000A5195" w:rsidP="00C877E9">
      <w:pPr>
        <w:pStyle w:val="PlantUML"/>
      </w:pPr>
      <w:r w:rsidRPr="000A5195">
        <w:t>(One right answer) as alt</w:t>
      </w:r>
    </w:p>
    <w:p w:rsidR="000A5195" w:rsidRPr="000A5195" w:rsidRDefault="000A5195" w:rsidP="00C877E9">
      <w:pPr>
        <w:pStyle w:val="PlantUML"/>
      </w:pPr>
    </w:p>
    <w:p w:rsidR="000A5195" w:rsidRPr="000A5195" w:rsidRDefault="000A5195" w:rsidP="00C877E9">
      <w:pPr>
        <w:pStyle w:val="PlantUML"/>
      </w:pPr>
      <w:r w:rsidRPr="000A5195">
        <w:t>question ..&gt; one</w:t>
      </w:r>
    </w:p>
    <w:p w:rsidR="000A5195" w:rsidRPr="000A5195" w:rsidRDefault="000A5195" w:rsidP="00C877E9">
      <w:pPr>
        <w:pStyle w:val="PlantUML"/>
      </w:pPr>
      <w:r w:rsidRPr="000A5195">
        <w:t>question ..&gt; mult</w:t>
      </w:r>
    </w:p>
    <w:p w:rsidR="000A5195" w:rsidRPr="000A5195" w:rsidRDefault="000A5195" w:rsidP="00C877E9">
      <w:pPr>
        <w:pStyle w:val="PlantUML"/>
      </w:pPr>
      <w:r w:rsidRPr="000A5195">
        <w:t>question ..&gt; alt</w:t>
      </w: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5486400" cy="1628775"/>
            <wp:effectExtent l="0" t="0" r="0" b="9525"/>
            <wp:docPr id="161" name="Picture 16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1628775"/>
                    </a:xfrm>
                    <a:prstGeom prst="rect">
                      <a:avLst/>
                    </a:prstGeom>
                  </pic:spPr>
                </pic:pic>
              </a:graphicData>
            </a:graphic>
          </wp:inline>
        </w:drawing>
      </w:r>
    </w:p>
    <w:p w:rsidR="00C877E9" w:rsidRDefault="00C877E9" w:rsidP="00C029A9">
      <w:pPr>
        <w:rPr>
          <w:sz w:val="28"/>
          <w:szCs w:val="28"/>
          <w:lang w:val="en-US"/>
        </w:rPr>
      </w:pPr>
    </w:p>
    <w:p w:rsidR="00023538" w:rsidRDefault="00023538">
      <w:pPr>
        <w:rPr>
          <w:sz w:val="28"/>
          <w:szCs w:val="28"/>
          <w:lang w:val="en-US"/>
        </w:rPr>
      </w:pPr>
      <w:r>
        <w:rPr>
          <w:sz w:val="28"/>
          <w:szCs w:val="28"/>
          <w:lang w:val="en-US"/>
        </w:rPr>
        <w:br w:type="page"/>
      </w:r>
    </w:p>
    <w:p w:rsidR="00A029F7" w:rsidRDefault="00A029F7" w:rsidP="00C029A9">
      <w:pPr>
        <w:rPr>
          <w:sz w:val="28"/>
          <w:szCs w:val="28"/>
          <w:lang w:val="en-US"/>
        </w:rPr>
      </w:pPr>
      <w:r>
        <w:rPr>
          <w:sz w:val="28"/>
          <w:szCs w:val="28"/>
          <w:lang w:val="en-US"/>
        </w:rPr>
        <w:lastRenderedPageBreak/>
        <w:t xml:space="preserve">Adding this to the use case diagram for </w:t>
      </w:r>
      <w:r w:rsidR="001104B9">
        <w:rPr>
          <w:sz w:val="28"/>
          <w:szCs w:val="28"/>
          <w:lang w:val="en-US"/>
        </w:rPr>
        <w:t xml:space="preserve">a </w:t>
      </w:r>
      <w:r>
        <w:rPr>
          <w:sz w:val="28"/>
          <w:szCs w:val="28"/>
          <w:lang w:val="en-US"/>
        </w:rPr>
        <w:t>test, we obtain:</w:t>
      </w:r>
    </w:p>
    <w:p w:rsidR="00A029F7" w:rsidRDefault="00A029F7" w:rsidP="00C029A9">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Test use case from teacher side</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r w:rsidRPr="000A5195">
        <w:t>(Test) as test</w:t>
      </w:r>
    </w:p>
    <w:p w:rsidR="000A5195" w:rsidRPr="000A5195" w:rsidRDefault="000A5195" w:rsidP="00C877E9">
      <w:pPr>
        <w:pStyle w:val="PlantUML"/>
      </w:pPr>
      <w:r w:rsidRPr="000A5195">
        <w:t>(Question) as question</w:t>
      </w:r>
    </w:p>
    <w:p w:rsidR="000A5195" w:rsidRPr="000A5195" w:rsidRDefault="000A5195" w:rsidP="00C877E9">
      <w:pPr>
        <w:pStyle w:val="PlantUML"/>
      </w:pPr>
    </w:p>
    <w:p w:rsidR="000A5195" w:rsidRPr="000A5195" w:rsidRDefault="000A5195" w:rsidP="00C877E9">
      <w:pPr>
        <w:pStyle w:val="PlantUML"/>
      </w:pPr>
      <w:r w:rsidRPr="000A5195">
        <w:t>(Add) as add</w:t>
      </w:r>
    </w:p>
    <w:p w:rsidR="000A5195" w:rsidRPr="000A5195" w:rsidRDefault="000A5195" w:rsidP="00C877E9">
      <w:pPr>
        <w:pStyle w:val="PlantUML"/>
      </w:pPr>
      <w:r w:rsidRPr="000A5195">
        <w:t>(Edit) as edit</w:t>
      </w:r>
    </w:p>
    <w:p w:rsidR="000A5195" w:rsidRPr="000A5195" w:rsidRDefault="000A5195" w:rsidP="00C877E9">
      <w:pPr>
        <w:pStyle w:val="PlantUML"/>
      </w:pPr>
    </w:p>
    <w:p w:rsidR="000A5195" w:rsidRPr="000A5195" w:rsidRDefault="000A5195" w:rsidP="00C877E9">
      <w:pPr>
        <w:pStyle w:val="PlantUML"/>
      </w:pPr>
      <w:r w:rsidRPr="000A5195">
        <w:t>(Add) as addQ</w:t>
      </w:r>
    </w:p>
    <w:p w:rsidR="000A5195" w:rsidRPr="000A5195" w:rsidRDefault="000A5195" w:rsidP="00C877E9">
      <w:pPr>
        <w:pStyle w:val="PlantUML"/>
      </w:pPr>
      <w:r w:rsidRPr="000A5195">
        <w:t>(Edit) as editQ</w:t>
      </w:r>
    </w:p>
    <w:p w:rsidR="000A5195" w:rsidRPr="000A5195" w:rsidRDefault="000A5195" w:rsidP="00C877E9">
      <w:pPr>
        <w:pStyle w:val="PlantUML"/>
      </w:pPr>
    </w:p>
    <w:p w:rsidR="000A5195" w:rsidRPr="000A5195" w:rsidRDefault="000A5195" w:rsidP="00C877E9">
      <w:pPr>
        <w:pStyle w:val="PlantUML"/>
      </w:pPr>
      <w:r w:rsidRPr="000A5195">
        <w:t>teacher --&gt; add</w:t>
      </w: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add ..&gt; test</w:t>
      </w:r>
    </w:p>
    <w:p w:rsidR="000A5195" w:rsidRPr="000A5195" w:rsidRDefault="000A5195" w:rsidP="00C877E9">
      <w:pPr>
        <w:pStyle w:val="PlantUML"/>
      </w:pPr>
      <w:r w:rsidRPr="000A5195">
        <w:t>edit ..&gt; test</w:t>
      </w:r>
    </w:p>
    <w:p w:rsidR="000A5195" w:rsidRPr="000A5195" w:rsidRDefault="000A5195" w:rsidP="00C877E9">
      <w:pPr>
        <w:pStyle w:val="PlantUML"/>
      </w:pPr>
    </w:p>
    <w:p w:rsidR="000A5195" w:rsidRPr="000A5195" w:rsidRDefault="000A5195" w:rsidP="00C877E9">
      <w:pPr>
        <w:pStyle w:val="PlantUML"/>
      </w:pPr>
      <w:r w:rsidRPr="000A5195">
        <w:t>test ..&gt; addQ</w:t>
      </w:r>
    </w:p>
    <w:p w:rsidR="000A5195" w:rsidRPr="000A5195" w:rsidRDefault="000A5195" w:rsidP="00C877E9">
      <w:pPr>
        <w:pStyle w:val="PlantUML"/>
      </w:pPr>
      <w:r w:rsidRPr="000A5195">
        <w:t>test ..&gt; editQ</w:t>
      </w:r>
    </w:p>
    <w:p w:rsidR="000A5195" w:rsidRPr="000A5195" w:rsidRDefault="000A5195" w:rsidP="00C877E9">
      <w:pPr>
        <w:pStyle w:val="PlantUML"/>
      </w:pPr>
    </w:p>
    <w:p w:rsidR="000A5195" w:rsidRPr="000A5195" w:rsidRDefault="000A5195" w:rsidP="00C877E9">
      <w:pPr>
        <w:pStyle w:val="PlantUML"/>
      </w:pPr>
      <w:r w:rsidRPr="000A5195">
        <w:t>addQ ..&gt; question</w:t>
      </w:r>
    </w:p>
    <w:p w:rsidR="000A5195" w:rsidRPr="000A5195" w:rsidRDefault="000A5195" w:rsidP="00C877E9">
      <w:pPr>
        <w:pStyle w:val="PlantUML"/>
      </w:pPr>
      <w:r w:rsidRPr="000A5195">
        <w:t>editQ ..&gt; question</w:t>
      </w:r>
    </w:p>
    <w:p w:rsidR="000A5195" w:rsidRPr="000A5195" w:rsidRDefault="000A5195" w:rsidP="00C877E9">
      <w:pPr>
        <w:pStyle w:val="PlantUML"/>
      </w:pPr>
    </w:p>
    <w:p w:rsidR="000A5195" w:rsidRPr="000A5195" w:rsidRDefault="000A5195" w:rsidP="00C877E9">
      <w:pPr>
        <w:pStyle w:val="PlantUML"/>
      </w:pPr>
      <w:r w:rsidRPr="000A5195">
        <w:t>(One right answer) as one</w:t>
      </w:r>
    </w:p>
    <w:p w:rsidR="000A5195" w:rsidRPr="000A5195" w:rsidRDefault="000A5195" w:rsidP="00C877E9">
      <w:pPr>
        <w:pStyle w:val="PlantUML"/>
      </w:pPr>
      <w:r w:rsidRPr="000A5195">
        <w:t>(Multiple right answers) as mult</w:t>
      </w:r>
    </w:p>
    <w:p w:rsidR="000A5195" w:rsidRPr="000A5195" w:rsidRDefault="000A5195" w:rsidP="00C877E9">
      <w:pPr>
        <w:pStyle w:val="PlantUML"/>
      </w:pPr>
      <w:r w:rsidRPr="000A5195">
        <w:t>(One right answer) as alt</w:t>
      </w:r>
    </w:p>
    <w:p w:rsidR="000A5195" w:rsidRPr="000A5195" w:rsidRDefault="000A5195" w:rsidP="00C877E9">
      <w:pPr>
        <w:pStyle w:val="PlantUML"/>
      </w:pPr>
    </w:p>
    <w:p w:rsidR="000A5195" w:rsidRPr="000A5195" w:rsidRDefault="000A5195" w:rsidP="00C877E9">
      <w:pPr>
        <w:pStyle w:val="PlantUML"/>
      </w:pPr>
      <w:r w:rsidRPr="000A5195">
        <w:t>question ..&gt; one</w:t>
      </w:r>
    </w:p>
    <w:p w:rsidR="000A5195" w:rsidRPr="000A5195" w:rsidRDefault="000A5195" w:rsidP="00C877E9">
      <w:pPr>
        <w:pStyle w:val="PlantUML"/>
      </w:pPr>
      <w:r w:rsidRPr="000A5195">
        <w:t>question ..&gt; mult</w:t>
      </w:r>
    </w:p>
    <w:p w:rsidR="000A5195" w:rsidRPr="000A5195" w:rsidRDefault="000A5195" w:rsidP="00C877E9">
      <w:pPr>
        <w:pStyle w:val="PlantUML"/>
      </w:pPr>
      <w:r w:rsidRPr="000A5195">
        <w:t>question ..&gt; alt</w:t>
      </w: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5486400" cy="5572125"/>
            <wp:effectExtent l="0" t="0" r="0" b="9525"/>
            <wp:docPr id="162" name="Picture 16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 name=""/>
                    <pic:cNvPicPr/>
                  </pic:nvPicPr>
                  <pic:blipFill>
                    <a:blip r:embed="rId13">
                      <a:extLst>
                        <a:ext uri="{28A0092B-C50C-407E-A947-70E740481C1C}">
                          <a14:useLocalDpi xmlns:a14="http://schemas.microsoft.com/office/drawing/2010/main" val="0"/>
                        </a:ext>
                      </a:extLst>
                    </a:blip>
                    <a:stretch>
                      <a:fillRect/>
                    </a:stretch>
                  </pic:blipFill>
                  <pic:spPr>
                    <a:xfrm>
                      <a:off x="0" y="0"/>
                      <a:ext cx="5486400" cy="5572125"/>
                    </a:xfrm>
                    <a:prstGeom prst="rect">
                      <a:avLst/>
                    </a:prstGeom>
                  </pic:spPr>
                </pic:pic>
              </a:graphicData>
            </a:graphic>
          </wp:inline>
        </w:drawing>
      </w:r>
    </w:p>
    <w:p w:rsidR="00C877E9" w:rsidRDefault="00C877E9" w:rsidP="00C029A9">
      <w:pPr>
        <w:rPr>
          <w:sz w:val="28"/>
          <w:szCs w:val="28"/>
          <w:lang w:val="en-US"/>
        </w:rPr>
      </w:pPr>
    </w:p>
    <w:p w:rsidR="00745C8F" w:rsidRDefault="00745C8F">
      <w:pPr>
        <w:rPr>
          <w:sz w:val="28"/>
          <w:szCs w:val="28"/>
          <w:lang w:val="en-US"/>
        </w:rPr>
      </w:pPr>
      <w:r>
        <w:rPr>
          <w:sz w:val="28"/>
          <w:szCs w:val="28"/>
          <w:lang w:val="en-US"/>
        </w:rPr>
        <w:br w:type="page"/>
      </w:r>
    </w:p>
    <w:p w:rsidR="004A7939" w:rsidRPr="00045700" w:rsidRDefault="004A7939" w:rsidP="006B4289">
      <w:pPr>
        <w:pStyle w:val="ListParagraph"/>
        <w:numPr>
          <w:ilvl w:val="0"/>
          <w:numId w:val="5"/>
        </w:numPr>
      </w:pPr>
      <w:r w:rsidRPr="00045700">
        <w:lastRenderedPageBreak/>
        <w:t xml:space="preserve">According to Formation of Requirements, point </w:t>
      </w:r>
      <w:r>
        <w:t>5</w:t>
      </w:r>
      <w:r w:rsidRPr="00045700">
        <w:t>)</w:t>
      </w:r>
    </w:p>
    <w:p w:rsidR="004A7939" w:rsidRDefault="004A7939" w:rsidP="00F5006C">
      <w:pPr>
        <w:rPr>
          <w:sz w:val="28"/>
          <w:szCs w:val="28"/>
          <w:lang w:val="en-US"/>
        </w:rPr>
      </w:pPr>
    </w:p>
    <w:p w:rsidR="00DD3B67" w:rsidRPr="00DD3B67" w:rsidRDefault="00DD3B67" w:rsidP="00C877E9">
      <w:pPr>
        <w:pStyle w:val="PlantUML"/>
      </w:pPr>
      <w:r w:rsidRPr="00DD3B67">
        <w:t>@startuml</w:t>
      </w:r>
    </w:p>
    <w:p w:rsidR="00DD3B67" w:rsidRPr="00DD3B67" w:rsidRDefault="00DD3B67" w:rsidP="00C877E9">
      <w:pPr>
        <w:pStyle w:val="PlantUML"/>
      </w:pPr>
    </w:p>
    <w:p w:rsidR="00DD3B67" w:rsidRPr="00DD3B67" w:rsidRDefault="00DD3B67" w:rsidP="00C877E9">
      <w:pPr>
        <w:pStyle w:val="PlantUML"/>
      </w:pPr>
      <w:r w:rsidRPr="00DD3B67">
        <w:t>title Student control system use cases</w:t>
      </w:r>
    </w:p>
    <w:p w:rsidR="00DD3B67" w:rsidRPr="00DD3B67" w:rsidRDefault="00DD3B67" w:rsidP="00C877E9">
      <w:pPr>
        <w:pStyle w:val="PlantUML"/>
      </w:pPr>
    </w:p>
    <w:p w:rsidR="00DD3B67" w:rsidRPr="00DD3B67" w:rsidRDefault="00DD3B67" w:rsidP="00C877E9">
      <w:pPr>
        <w:pStyle w:val="PlantUML"/>
      </w:pPr>
      <w:r w:rsidRPr="00DD3B67">
        <w:t>:Teacher: as teacher</w:t>
      </w:r>
    </w:p>
    <w:p w:rsidR="00DD3B67" w:rsidRPr="00DD3B67" w:rsidRDefault="00DD3B67" w:rsidP="00C877E9">
      <w:pPr>
        <w:pStyle w:val="PlantUML"/>
      </w:pPr>
    </w:p>
    <w:p w:rsidR="00DD3B67" w:rsidRPr="00DD3B67" w:rsidRDefault="00DD3B67" w:rsidP="00C877E9">
      <w:pPr>
        <w:pStyle w:val="PlantUML"/>
      </w:pPr>
      <w:r w:rsidRPr="00DD3B67">
        <w:t>(View) as view</w:t>
      </w:r>
    </w:p>
    <w:p w:rsidR="00DD3B67" w:rsidRPr="00DD3B67" w:rsidRDefault="00DD3B67" w:rsidP="00C877E9">
      <w:pPr>
        <w:pStyle w:val="PlantUML"/>
      </w:pPr>
      <w:r w:rsidRPr="00DD3B67">
        <w:t>(Student academic performance) as sap</w:t>
      </w:r>
    </w:p>
    <w:p w:rsidR="00DD3B67" w:rsidRPr="00DD3B67" w:rsidRDefault="00DD3B67" w:rsidP="00C877E9">
      <w:pPr>
        <w:pStyle w:val="PlantUML"/>
      </w:pPr>
    </w:p>
    <w:p w:rsidR="00DD3B67" w:rsidRPr="00DD3B67" w:rsidRDefault="00DD3B67" w:rsidP="00C877E9">
      <w:pPr>
        <w:pStyle w:val="PlantUML"/>
      </w:pPr>
      <w:r w:rsidRPr="00DD3B67">
        <w:t>teacher --&gt; view</w:t>
      </w:r>
    </w:p>
    <w:p w:rsidR="00DD3B67" w:rsidRPr="00DD3B67" w:rsidRDefault="00DD3B67" w:rsidP="00C877E9">
      <w:pPr>
        <w:pStyle w:val="PlantUML"/>
      </w:pPr>
      <w:r w:rsidRPr="00DD3B67">
        <w:t>view ..&gt; sap</w:t>
      </w:r>
    </w:p>
    <w:p w:rsidR="00DD3B67" w:rsidRPr="00DD3B67" w:rsidRDefault="00DD3B67" w:rsidP="00C877E9">
      <w:pPr>
        <w:pStyle w:val="PlantUML"/>
      </w:pPr>
    </w:p>
    <w:p w:rsidR="00DD3B67" w:rsidRDefault="00DD3B67" w:rsidP="00C877E9">
      <w:pPr>
        <w:pStyle w:val="PlantUML"/>
      </w:pPr>
      <w:r w:rsidRPr="00DD3B67">
        <w:t>@enduml</w:t>
      </w:r>
    </w:p>
    <w:p w:rsidR="003F0125" w:rsidRDefault="00C877E9" w:rsidP="00C877E9">
      <w:pPr>
        <w:pStyle w:val="PlantUMLImg"/>
      </w:pPr>
      <w:r>
        <w:rPr>
          <w:noProof/>
          <w:lang w:eastAsia="en-US"/>
        </w:rPr>
        <w:drawing>
          <wp:inline distT="0" distB="0" distL="0" distR="0">
            <wp:extent cx="2628900" cy="3076575"/>
            <wp:effectExtent l="0" t="0" r="0" b="9525"/>
            <wp:docPr id="163" name="Picture 16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076575"/>
                    </a:xfrm>
                    <a:prstGeom prst="rect">
                      <a:avLst/>
                    </a:prstGeom>
                  </pic:spPr>
                </pic:pic>
              </a:graphicData>
            </a:graphic>
          </wp:inline>
        </w:drawing>
      </w:r>
    </w:p>
    <w:p w:rsidR="00C877E9" w:rsidRDefault="00C877E9" w:rsidP="00F5006C">
      <w:pPr>
        <w:rPr>
          <w:sz w:val="28"/>
          <w:szCs w:val="28"/>
          <w:lang w:val="en-US"/>
        </w:rPr>
      </w:pPr>
    </w:p>
    <w:p w:rsidR="00F5006C" w:rsidRDefault="00F5006C" w:rsidP="00F5006C">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3.6 (t</w:t>
      </w:r>
      <w:r w:rsidRPr="00F5006C">
        <w:rPr>
          <w:sz w:val="28"/>
          <w:szCs w:val="28"/>
          <w:lang w:val="en-US"/>
        </w:rPr>
        <w:t>he final document contains the total study time</w:t>
      </w:r>
      <w:r>
        <w:rPr>
          <w:sz w:val="28"/>
          <w:szCs w:val="28"/>
          <w:lang w:val="en-US"/>
        </w:rPr>
        <w:t xml:space="preserve">) must be implemented. It means that the realization of the </w:t>
      </w:r>
      <w:r w:rsidRPr="002116CC">
        <w:rPr>
          <w:sz w:val="28"/>
          <w:szCs w:val="28"/>
          <w:lang w:val="en-US"/>
        </w:rPr>
        <w:t>possibility</w:t>
      </w:r>
      <w:r>
        <w:rPr>
          <w:sz w:val="28"/>
          <w:szCs w:val="28"/>
          <w:lang w:val="en-US"/>
        </w:rPr>
        <w:t xml:space="preserve"> for the teacher to check the total study time for a certain student must be fulfilled.</w:t>
      </w:r>
    </w:p>
    <w:p w:rsidR="00F5006C" w:rsidRDefault="00F5006C">
      <w:pPr>
        <w:rPr>
          <w:sz w:val="28"/>
          <w:szCs w:val="28"/>
          <w:lang w:val="en-US"/>
        </w:rPr>
      </w:pPr>
    </w:p>
    <w:p w:rsidR="00DD3B67" w:rsidRPr="00DD3B67" w:rsidRDefault="00DD3B67" w:rsidP="00C877E9">
      <w:pPr>
        <w:pStyle w:val="PlantUML"/>
      </w:pPr>
      <w:r w:rsidRPr="00DD3B67">
        <w:t>@startuml</w:t>
      </w:r>
    </w:p>
    <w:p w:rsidR="00DD3B67" w:rsidRPr="00DD3B67" w:rsidRDefault="00DD3B67" w:rsidP="00C877E9">
      <w:pPr>
        <w:pStyle w:val="PlantUML"/>
      </w:pPr>
    </w:p>
    <w:p w:rsidR="00DD3B67" w:rsidRPr="00DD3B67" w:rsidRDefault="00DD3B67" w:rsidP="00C877E9">
      <w:pPr>
        <w:pStyle w:val="PlantUML"/>
      </w:pPr>
      <w:r w:rsidRPr="00DD3B67">
        <w:t>title Student control system use cases</w:t>
      </w:r>
    </w:p>
    <w:p w:rsidR="00DD3B67" w:rsidRPr="00DD3B67" w:rsidRDefault="00DD3B67" w:rsidP="00C877E9">
      <w:pPr>
        <w:pStyle w:val="PlantUML"/>
      </w:pPr>
    </w:p>
    <w:p w:rsidR="00DD3B67" w:rsidRPr="00DD3B67" w:rsidRDefault="00DD3B67" w:rsidP="00C877E9">
      <w:pPr>
        <w:pStyle w:val="PlantUML"/>
      </w:pPr>
      <w:r w:rsidRPr="00DD3B67">
        <w:t>:Teacher: as teacher</w:t>
      </w:r>
    </w:p>
    <w:p w:rsidR="00DD3B67" w:rsidRPr="00DD3B67" w:rsidRDefault="00DD3B67" w:rsidP="00C877E9">
      <w:pPr>
        <w:pStyle w:val="PlantUML"/>
      </w:pPr>
    </w:p>
    <w:p w:rsidR="00DD3B67" w:rsidRPr="00DD3B67" w:rsidRDefault="00DD3B67" w:rsidP="00C877E9">
      <w:pPr>
        <w:pStyle w:val="PlantUML"/>
      </w:pPr>
      <w:r w:rsidRPr="00DD3B67">
        <w:t>(View) as view</w:t>
      </w:r>
    </w:p>
    <w:p w:rsidR="00DD3B67" w:rsidRPr="00DD3B67" w:rsidRDefault="00DD3B67" w:rsidP="00C877E9">
      <w:pPr>
        <w:pStyle w:val="PlantUML"/>
      </w:pPr>
      <w:r w:rsidRPr="00DD3B67">
        <w:t>(Student academic performance) as sap</w:t>
      </w:r>
    </w:p>
    <w:p w:rsidR="00DD3B67" w:rsidRPr="00DD3B67" w:rsidRDefault="00DD3B67" w:rsidP="00C877E9">
      <w:pPr>
        <w:pStyle w:val="PlantUML"/>
      </w:pPr>
    </w:p>
    <w:p w:rsidR="00DD3B67" w:rsidRPr="00DD3B67" w:rsidRDefault="00DD3B67" w:rsidP="00C877E9">
      <w:pPr>
        <w:pStyle w:val="PlantUML"/>
      </w:pPr>
      <w:r w:rsidRPr="00DD3B67">
        <w:t>teacher --&gt; view</w:t>
      </w:r>
    </w:p>
    <w:p w:rsidR="00DD3B67" w:rsidRPr="00DD3B67" w:rsidRDefault="00DD3B67" w:rsidP="00C877E9">
      <w:pPr>
        <w:pStyle w:val="PlantUML"/>
      </w:pPr>
      <w:r w:rsidRPr="00DD3B67">
        <w:t>view ..&gt; sap</w:t>
      </w:r>
    </w:p>
    <w:p w:rsidR="00DD3B67" w:rsidRPr="00DD3B67" w:rsidRDefault="00DD3B67" w:rsidP="00C877E9">
      <w:pPr>
        <w:pStyle w:val="PlantUML"/>
      </w:pPr>
      <w:r w:rsidRPr="00DD3B67">
        <w:t>sap ..&gt; (Total study time)</w:t>
      </w:r>
    </w:p>
    <w:p w:rsidR="00DD3B67" w:rsidRPr="00DD3B67" w:rsidRDefault="00DD3B67" w:rsidP="00C877E9">
      <w:pPr>
        <w:pStyle w:val="PlantUML"/>
      </w:pPr>
    </w:p>
    <w:p w:rsidR="00DD3B67" w:rsidRPr="00DD3B67" w:rsidRDefault="00DD3B67" w:rsidP="00C877E9">
      <w:pPr>
        <w:pStyle w:val="PlantUML"/>
      </w:pPr>
    </w:p>
    <w:p w:rsidR="00DD3B67" w:rsidRPr="00F5006C" w:rsidRDefault="00DD3B67" w:rsidP="00C877E9">
      <w:pPr>
        <w:pStyle w:val="PlantUML"/>
      </w:pPr>
      <w:r w:rsidRPr="00DD3B67">
        <w:t>@enduml</w:t>
      </w:r>
    </w:p>
    <w:p w:rsidR="00C877E9" w:rsidRDefault="00C877E9" w:rsidP="00C877E9">
      <w:pPr>
        <w:pStyle w:val="PlantUMLImg"/>
      </w:pPr>
      <w:r>
        <w:rPr>
          <w:noProof/>
          <w:lang w:eastAsia="en-US"/>
        </w:rPr>
        <w:drawing>
          <wp:inline distT="0" distB="0" distL="0" distR="0">
            <wp:extent cx="2628900" cy="3971925"/>
            <wp:effectExtent l="0" t="0" r="0" b="9525"/>
            <wp:docPr id="164" name="Picture 16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
                    <pic:cNvPicPr/>
                  </pic:nvPicPr>
                  <pic:blipFill>
                    <a:blip r:embed="rId15">
                      <a:extLst>
                        <a:ext uri="{28A0092B-C50C-407E-A947-70E740481C1C}">
                          <a14:useLocalDpi xmlns:a14="http://schemas.microsoft.com/office/drawing/2010/main" val="0"/>
                        </a:ext>
                      </a:extLst>
                    </a:blip>
                    <a:stretch>
                      <a:fillRect/>
                    </a:stretch>
                  </pic:blipFill>
                  <pic:spPr>
                    <a:xfrm>
                      <a:off x="0" y="0"/>
                      <a:ext cx="2628900" cy="3971925"/>
                    </a:xfrm>
                    <a:prstGeom prst="rect">
                      <a:avLst/>
                    </a:prstGeom>
                  </pic:spPr>
                </pic:pic>
              </a:graphicData>
            </a:graphic>
          </wp:inline>
        </w:drawing>
      </w:r>
    </w:p>
    <w:p w:rsidR="00A1537C" w:rsidRDefault="004A7939" w:rsidP="006B4289">
      <w:pPr>
        <w:pStyle w:val="ListParagraph"/>
        <w:numPr>
          <w:ilvl w:val="0"/>
          <w:numId w:val="5"/>
        </w:numPr>
      </w:pPr>
      <w:r w:rsidRPr="00045700">
        <w:t>A</w:t>
      </w:r>
      <w:r w:rsidRPr="00045700">
        <w:rPr>
          <w:lang w:val="uk-UA"/>
        </w:rPr>
        <w:t xml:space="preserve">ccording to Formation of Requirements, </w:t>
      </w:r>
      <w:r w:rsidRPr="00045700">
        <w:t xml:space="preserve">point </w:t>
      </w:r>
      <w:r>
        <w:t>6</w:t>
      </w:r>
      <w:r w:rsidRPr="00045700">
        <w:t>)</w:t>
      </w:r>
      <w:r w:rsidR="00A1537C" w:rsidRPr="00A1537C">
        <w:t xml:space="preserve"> </w:t>
      </w:r>
      <w:r w:rsidR="00A1537C">
        <w:t>and to the 8</w:t>
      </w:r>
      <w:r w:rsidR="00A1537C" w:rsidRPr="009D0461">
        <w:rPr>
          <w:vertAlign w:val="superscript"/>
        </w:rPr>
        <w:t>th</w:t>
      </w:r>
      <w:r w:rsidR="00A1537C">
        <w:t xml:space="preserve"> variant, requirement 4.1(classes that add</w:t>
      </w:r>
      <w:r w:rsidR="00A1537C" w:rsidRPr="004C6186">
        <w:t xml:space="preserve"> educational material, control tasks, standards of answers</w:t>
      </w:r>
      <w:r w:rsidR="001104B9">
        <w:t>,</w:t>
      </w:r>
      <w:r w:rsidR="00A1537C" w:rsidRPr="004C6186">
        <w:t xml:space="preserve"> and other information</w:t>
      </w:r>
      <w:r w:rsidR="00A1537C">
        <w:t xml:space="preserve"> accept</w:t>
      </w:r>
      <w:r w:rsidR="00A1537C" w:rsidRPr="00DC02F1">
        <w:t xml:space="preserve"> data only in dialog mode</w:t>
      </w:r>
      <w:r w:rsidR="00A1537C">
        <w:t>)</w:t>
      </w:r>
    </w:p>
    <w:p w:rsidR="00A1537C" w:rsidRDefault="00A1537C">
      <w:pPr>
        <w:rPr>
          <w:sz w:val="28"/>
          <w:szCs w:val="28"/>
          <w:lang w:val="en-US"/>
        </w:rPr>
      </w:pPr>
    </w:p>
    <w:p w:rsidR="00DA5D63" w:rsidRPr="00745C8F" w:rsidRDefault="00DC02F1">
      <w:pPr>
        <w:rPr>
          <w:sz w:val="28"/>
          <w:szCs w:val="28"/>
          <w:lang w:val="en-US"/>
        </w:rPr>
      </w:pPr>
      <w:r>
        <w:rPr>
          <w:sz w:val="28"/>
          <w:szCs w:val="28"/>
          <w:lang w:val="en-US"/>
        </w:rPr>
        <w:t xml:space="preserve">It means that the </w:t>
      </w:r>
      <w:r w:rsidR="00294CBB">
        <w:rPr>
          <w:sz w:val="28"/>
          <w:szCs w:val="28"/>
          <w:lang w:val="en-US"/>
        </w:rPr>
        <w:t xml:space="preserve">only </w:t>
      </w:r>
      <w:r w:rsidRPr="002116CC">
        <w:rPr>
          <w:sz w:val="28"/>
          <w:szCs w:val="28"/>
          <w:lang w:val="en-US"/>
        </w:rPr>
        <w:t>possibility</w:t>
      </w:r>
      <w:r>
        <w:rPr>
          <w:sz w:val="28"/>
          <w:szCs w:val="28"/>
          <w:lang w:val="en-US"/>
        </w:rPr>
        <w:t xml:space="preserve"> for </w:t>
      </w:r>
      <w:r w:rsidR="004C6186">
        <w:rPr>
          <w:sz w:val="28"/>
          <w:szCs w:val="28"/>
          <w:lang w:val="en-US"/>
        </w:rPr>
        <w:t xml:space="preserve">the teacher to </w:t>
      </w:r>
      <w:r w:rsidR="00294CBB">
        <w:rPr>
          <w:sz w:val="28"/>
          <w:szCs w:val="28"/>
          <w:lang w:val="en-US"/>
        </w:rPr>
        <w:t>add or edit lectures and test</w:t>
      </w:r>
      <w:r w:rsidR="006D7DEB">
        <w:rPr>
          <w:sz w:val="28"/>
          <w:szCs w:val="28"/>
          <w:lang w:val="en-US"/>
        </w:rPr>
        <w:t>s</w:t>
      </w:r>
      <w:r w:rsidR="00294CBB">
        <w:rPr>
          <w:sz w:val="28"/>
          <w:szCs w:val="28"/>
          <w:lang w:val="en-US"/>
        </w:rPr>
        <w:t xml:space="preserve"> is to add </w:t>
      </w:r>
      <w:r w:rsidR="001104B9">
        <w:rPr>
          <w:sz w:val="28"/>
          <w:szCs w:val="28"/>
          <w:lang w:val="en-US"/>
        </w:rPr>
        <w:t>them</w:t>
      </w:r>
      <w:r w:rsidR="006D7DEB">
        <w:rPr>
          <w:sz w:val="28"/>
          <w:szCs w:val="28"/>
          <w:lang w:val="en-US"/>
        </w:rPr>
        <w:t xml:space="preserve"> using </w:t>
      </w:r>
      <w:r w:rsidR="001104B9">
        <w:rPr>
          <w:sz w:val="28"/>
          <w:szCs w:val="28"/>
          <w:lang w:val="en-US"/>
        </w:rPr>
        <w:t xml:space="preserve">the </w:t>
      </w:r>
      <w:r w:rsidR="006D7DEB">
        <w:rPr>
          <w:sz w:val="28"/>
          <w:szCs w:val="28"/>
          <w:lang w:val="en-US"/>
        </w:rPr>
        <w:t>windows forms interface.</w:t>
      </w:r>
      <w:r w:rsidR="00745C8F" w:rsidRPr="00745C8F">
        <w:rPr>
          <w:sz w:val="28"/>
          <w:szCs w:val="28"/>
          <w:lang w:val="en-US"/>
        </w:rPr>
        <w:t xml:space="preserve"> </w:t>
      </w:r>
    </w:p>
    <w:p w:rsidR="00DA5D63" w:rsidRDefault="00DA5D63">
      <w:pPr>
        <w:rPr>
          <w:sz w:val="28"/>
          <w:szCs w:val="28"/>
          <w:lang w:val="uk-UA"/>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title Lecture user interfa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p>
    <w:p w:rsidR="00281E75" w:rsidRPr="00281E75" w:rsidRDefault="00281E75" w:rsidP="00C877E9">
      <w:pPr>
        <w:pStyle w:val="PlantUML"/>
      </w:pPr>
      <w:r w:rsidRPr="00281E75">
        <w:t>(View) as view</w:t>
      </w:r>
    </w:p>
    <w:p w:rsidR="00281E75" w:rsidRPr="00281E75" w:rsidRDefault="00281E75" w:rsidP="00C877E9">
      <w:pPr>
        <w:pStyle w:val="PlantUML"/>
      </w:pPr>
      <w:r w:rsidRPr="00281E75">
        <w:t>(Add) as add</w:t>
      </w:r>
    </w:p>
    <w:p w:rsidR="00281E75" w:rsidRPr="00281E75" w:rsidRDefault="00281E75" w:rsidP="00C877E9">
      <w:pPr>
        <w:pStyle w:val="PlantUML"/>
      </w:pPr>
      <w:r w:rsidRPr="00281E75">
        <w:t>(</w:t>
      </w:r>
      <w:r>
        <w:t>Lecture</w:t>
      </w:r>
      <w:r w:rsidRPr="00281E75">
        <w:t>) as lesson</w:t>
      </w:r>
    </w:p>
    <w:p w:rsidR="00281E75" w:rsidRPr="00281E75" w:rsidRDefault="00281E75" w:rsidP="00C877E9">
      <w:pPr>
        <w:pStyle w:val="PlantUML"/>
      </w:pPr>
      <w:r w:rsidRPr="00281E75">
        <w:t>(Windows froms interface) as IWinForm</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teacher --&gt; add</w:t>
      </w:r>
    </w:p>
    <w:p w:rsidR="00281E75" w:rsidRPr="00281E75" w:rsidRDefault="00281E75" w:rsidP="00C877E9">
      <w:pPr>
        <w:pStyle w:val="PlantUML"/>
      </w:pPr>
    </w:p>
    <w:p w:rsidR="00281E75" w:rsidRPr="00281E75" w:rsidRDefault="00281E75" w:rsidP="00C877E9">
      <w:pPr>
        <w:pStyle w:val="PlantUML"/>
      </w:pPr>
      <w:r w:rsidRPr="00281E75">
        <w:t>add --&gt; lesson</w:t>
      </w:r>
    </w:p>
    <w:p w:rsidR="00281E75" w:rsidRPr="00281E75" w:rsidRDefault="00281E75" w:rsidP="00C877E9">
      <w:pPr>
        <w:pStyle w:val="PlantUML"/>
      </w:pPr>
      <w:r w:rsidRPr="00281E75">
        <w:t>view --&gt; lesson</w:t>
      </w:r>
    </w:p>
    <w:p w:rsidR="00281E75" w:rsidRPr="00281E75" w:rsidRDefault="00281E75" w:rsidP="00C877E9">
      <w:pPr>
        <w:pStyle w:val="PlantUML"/>
      </w:pPr>
    </w:p>
    <w:p w:rsidR="00281E75" w:rsidRPr="00281E75" w:rsidRDefault="00281E75" w:rsidP="00C877E9">
      <w:pPr>
        <w:pStyle w:val="PlantUML"/>
      </w:pPr>
      <w:r w:rsidRPr="00281E75">
        <w:t>lesson --&gt; IWinForm</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2000250" cy="3867150"/>
            <wp:effectExtent l="0" t="0" r="0" b="0"/>
            <wp:docPr id="165" name="Picture 16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
                    <pic:cNvPicPr/>
                  </pic:nvPicPr>
                  <pic:blipFill>
                    <a:blip r:embed="rId16">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C877E9" w:rsidRDefault="00C877E9">
      <w:pPr>
        <w:rPr>
          <w:sz w:val="28"/>
          <w:szCs w:val="28"/>
          <w:lang w:val="en-US"/>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 xml:space="preserve">title </w:t>
      </w:r>
      <w:r>
        <w:t>Test</w:t>
      </w:r>
      <w:r w:rsidRPr="00281E75">
        <w:t xml:space="preserve"> user interfa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p>
    <w:p w:rsidR="00281E75" w:rsidRPr="00281E75" w:rsidRDefault="00281E75" w:rsidP="00C877E9">
      <w:pPr>
        <w:pStyle w:val="PlantUML"/>
      </w:pPr>
      <w:r w:rsidRPr="00281E75">
        <w:t>(View) as view</w:t>
      </w:r>
    </w:p>
    <w:p w:rsidR="00281E75" w:rsidRPr="00281E75" w:rsidRDefault="00281E75" w:rsidP="00C877E9">
      <w:pPr>
        <w:pStyle w:val="PlantUML"/>
      </w:pPr>
      <w:r w:rsidRPr="00281E75">
        <w:t>(Add) as add</w:t>
      </w:r>
    </w:p>
    <w:p w:rsidR="00281E75" w:rsidRPr="00281E75" w:rsidRDefault="00281E75" w:rsidP="00C877E9">
      <w:pPr>
        <w:pStyle w:val="PlantUML"/>
      </w:pPr>
      <w:r w:rsidRPr="00281E75">
        <w:t>(Test) as lesson</w:t>
      </w:r>
    </w:p>
    <w:p w:rsidR="00281E75" w:rsidRPr="00281E75" w:rsidRDefault="00281E75" w:rsidP="00C877E9">
      <w:pPr>
        <w:pStyle w:val="PlantUML"/>
      </w:pPr>
      <w:r w:rsidRPr="00281E75">
        <w:t>(Windows froms interface) as IWinForm</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teacher --&gt; add</w:t>
      </w:r>
    </w:p>
    <w:p w:rsidR="00281E75" w:rsidRPr="00281E75" w:rsidRDefault="00281E75" w:rsidP="00C877E9">
      <w:pPr>
        <w:pStyle w:val="PlantUML"/>
      </w:pPr>
    </w:p>
    <w:p w:rsidR="00281E75" w:rsidRPr="00281E75" w:rsidRDefault="00281E75" w:rsidP="00C877E9">
      <w:pPr>
        <w:pStyle w:val="PlantUML"/>
      </w:pPr>
      <w:r w:rsidRPr="00281E75">
        <w:t>add --&gt; lesson</w:t>
      </w:r>
    </w:p>
    <w:p w:rsidR="00281E75" w:rsidRPr="00281E75" w:rsidRDefault="00281E75" w:rsidP="00C877E9">
      <w:pPr>
        <w:pStyle w:val="PlantUML"/>
      </w:pPr>
      <w:r w:rsidRPr="00281E75">
        <w:t>view --&gt; lesson</w:t>
      </w:r>
    </w:p>
    <w:p w:rsidR="00281E75" w:rsidRPr="00281E75" w:rsidRDefault="00281E75" w:rsidP="00C877E9">
      <w:pPr>
        <w:pStyle w:val="PlantUML"/>
      </w:pPr>
    </w:p>
    <w:p w:rsidR="00281E75" w:rsidRPr="00281E75" w:rsidRDefault="00281E75" w:rsidP="00C877E9">
      <w:pPr>
        <w:pStyle w:val="PlantUML"/>
      </w:pPr>
      <w:r w:rsidRPr="00281E75">
        <w:t>lesson --&gt; IWinForm</w:t>
      </w:r>
    </w:p>
    <w:p w:rsidR="00281E75" w:rsidRPr="00281E75" w:rsidRDefault="00281E75" w:rsidP="00C877E9">
      <w:pPr>
        <w:pStyle w:val="PlantUML"/>
      </w:pPr>
    </w:p>
    <w:p w:rsidR="000A7AC3" w:rsidRDefault="00281E75" w:rsidP="00C877E9">
      <w:pPr>
        <w:pStyle w:val="PlantUML"/>
      </w:pPr>
      <w:r w:rsidRPr="00281E75">
        <w:t>@enduml</w:t>
      </w:r>
    </w:p>
    <w:p w:rsidR="00C877E9" w:rsidRDefault="00C877E9" w:rsidP="00C877E9">
      <w:pPr>
        <w:pStyle w:val="PlantUMLImg"/>
      </w:pPr>
      <w:r>
        <w:rPr>
          <w:noProof/>
          <w:lang w:eastAsia="en-US"/>
        </w:rPr>
        <w:drawing>
          <wp:inline distT="0" distB="0" distL="0" distR="0">
            <wp:extent cx="2000250" cy="3867150"/>
            <wp:effectExtent l="0" t="0" r="0" b="0"/>
            <wp:docPr id="166" name="Picture 16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
                    <pic:cNvPicPr/>
                  </pic:nvPicPr>
                  <pic:blipFill>
                    <a:blip r:embed="rId17">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DA7CCD" w:rsidRDefault="00DA7CCD">
      <w:pPr>
        <w:rPr>
          <w:sz w:val="28"/>
          <w:szCs w:val="28"/>
          <w:lang w:val="en-US"/>
        </w:rPr>
      </w:pPr>
      <w:r>
        <w:br w:type="page"/>
      </w:r>
    </w:p>
    <w:p w:rsidR="00DC02F1" w:rsidRPr="00745C8F" w:rsidRDefault="004A7939" w:rsidP="006B4289">
      <w:pPr>
        <w:pStyle w:val="ListParagraph"/>
        <w:numPr>
          <w:ilvl w:val="0"/>
          <w:numId w:val="5"/>
        </w:numPr>
      </w:pPr>
      <w:r w:rsidRPr="00745C8F">
        <w:lastRenderedPageBreak/>
        <w:t>According to Formation of Requirements, point 7)</w:t>
      </w:r>
    </w:p>
    <w:p w:rsidR="0086000C" w:rsidRDefault="0086000C">
      <w:pPr>
        <w:rPr>
          <w:sz w:val="28"/>
          <w:szCs w:val="28"/>
          <w:lang w:val="uk-UA"/>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title Abstract student control system use cases</w:t>
      </w:r>
    </w:p>
    <w:p w:rsidR="00281E75" w:rsidRPr="00281E75" w:rsidRDefault="00281E75" w:rsidP="00C877E9">
      <w:pPr>
        <w:pStyle w:val="PlantUML"/>
      </w:pPr>
    </w:p>
    <w:p w:rsidR="00281E75" w:rsidRPr="00281E75" w:rsidRDefault="00281E75" w:rsidP="00C877E9">
      <w:pPr>
        <w:pStyle w:val="PlantUML"/>
      </w:pPr>
      <w:r w:rsidRPr="00281E75">
        <w:t>:Student: as student</w:t>
      </w:r>
    </w:p>
    <w:p w:rsidR="00281E75" w:rsidRPr="00281E75" w:rsidRDefault="00281E75" w:rsidP="00C877E9">
      <w:pPr>
        <w:pStyle w:val="PlantUML"/>
      </w:pPr>
    </w:p>
    <w:p w:rsidR="00281E75" w:rsidRPr="00281E75" w:rsidRDefault="00281E75" w:rsidP="00C877E9">
      <w:pPr>
        <w:pStyle w:val="PlantUML"/>
      </w:pPr>
      <w:r w:rsidRPr="00281E75">
        <w:t>(View) as studentView</w:t>
      </w:r>
    </w:p>
    <w:p w:rsidR="00281E75" w:rsidRPr="00281E75" w:rsidRDefault="00281E75" w:rsidP="00C877E9">
      <w:pPr>
        <w:pStyle w:val="PlantUML"/>
      </w:pPr>
    </w:p>
    <w:p w:rsidR="00281E75" w:rsidRPr="00281E75" w:rsidRDefault="00281E75" w:rsidP="00C877E9">
      <w:pPr>
        <w:pStyle w:val="PlantUML"/>
      </w:pPr>
      <w:r w:rsidRPr="00281E75">
        <w:t>(Test) as test</w:t>
      </w:r>
    </w:p>
    <w:p w:rsidR="00281E75" w:rsidRPr="00281E75" w:rsidRDefault="00281E75" w:rsidP="00C877E9">
      <w:pPr>
        <w:pStyle w:val="PlantUML"/>
      </w:pPr>
      <w:r w:rsidRPr="00281E75">
        <w:t>(Lection) as lection</w:t>
      </w:r>
    </w:p>
    <w:p w:rsidR="00281E75" w:rsidRPr="00281E75" w:rsidRDefault="00281E75" w:rsidP="00C877E9">
      <w:pPr>
        <w:pStyle w:val="PlantUML"/>
      </w:pPr>
    </w:p>
    <w:p w:rsidR="00281E75" w:rsidRPr="00281E75" w:rsidRDefault="00281E75" w:rsidP="00C877E9">
      <w:pPr>
        <w:pStyle w:val="PlantUML"/>
      </w:pPr>
      <w:r w:rsidRPr="00281E75">
        <w:t>(Send result) as sr1</w:t>
      </w:r>
    </w:p>
    <w:p w:rsidR="00281E75" w:rsidRPr="00281E75" w:rsidRDefault="00281E75" w:rsidP="00C877E9">
      <w:pPr>
        <w:pStyle w:val="PlantUML"/>
      </w:pPr>
      <w:r w:rsidRPr="00281E75">
        <w:t>(Send result) as sr2</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student --&gt; studentView</w:t>
      </w:r>
    </w:p>
    <w:p w:rsidR="00281E75" w:rsidRPr="00281E75" w:rsidRDefault="00281E75" w:rsidP="00C877E9">
      <w:pPr>
        <w:pStyle w:val="PlantUML"/>
      </w:pPr>
      <w:r w:rsidRPr="00281E75">
        <w:t>studentView --&gt; lection</w:t>
      </w:r>
    </w:p>
    <w:p w:rsidR="00281E75" w:rsidRPr="00281E75" w:rsidRDefault="00281E75" w:rsidP="00C877E9">
      <w:pPr>
        <w:pStyle w:val="PlantUML"/>
      </w:pPr>
      <w:r w:rsidRPr="00281E75">
        <w:t>studentView --&gt; test</w:t>
      </w:r>
    </w:p>
    <w:p w:rsidR="00281E75" w:rsidRPr="00281E75" w:rsidRDefault="00281E75" w:rsidP="00C877E9">
      <w:pPr>
        <w:pStyle w:val="PlantUML"/>
      </w:pPr>
    </w:p>
    <w:p w:rsidR="00281E75" w:rsidRPr="00281E75" w:rsidRDefault="00281E75" w:rsidP="00C877E9">
      <w:pPr>
        <w:pStyle w:val="PlantUML"/>
      </w:pPr>
      <w:r w:rsidRPr="00281E75">
        <w:t>lection ..&gt; sr1: "Happens automatically\nby the end of the lection"</w:t>
      </w:r>
    </w:p>
    <w:p w:rsidR="00281E75" w:rsidRPr="00281E75" w:rsidRDefault="00281E75" w:rsidP="00C877E9">
      <w:pPr>
        <w:pStyle w:val="PlantUML"/>
      </w:pPr>
      <w:r w:rsidRPr="00281E75">
        <w:t>test  ..&gt; sr2: "Happens automatically\nby the end of the test"</w:t>
      </w:r>
    </w:p>
    <w:p w:rsidR="00281E75" w:rsidRPr="00281E75" w:rsidRDefault="00281E75" w:rsidP="00C877E9">
      <w:pPr>
        <w:pStyle w:val="PlantUML"/>
      </w:pPr>
      <w:r w:rsidRPr="00281E75">
        <w:t>sr1 ..&gt; sap</w:t>
      </w:r>
    </w:p>
    <w:p w:rsidR="00281E75" w:rsidRPr="00281E75" w:rsidRDefault="00281E75" w:rsidP="00C877E9">
      <w:pPr>
        <w:pStyle w:val="PlantUML"/>
      </w:pPr>
      <w:r w:rsidRPr="00281E75">
        <w:t>sr2 ..&gt; sap</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3581400" cy="5162550"/>
            <wp:effectExtent l="0" t="0" r="0" b="0"/>
            <wp:docPr id="167" name="Picture 16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 name=""/>
                    <pic:cNvPicPr/>
                  </pic:nvPicPr>
                  <pic:blipFill>
                    <a:blip r:embed="rId18">
                      <a:extLst>
                        <a:ext uri="{28A0092B-C50C-407E-A947-70E740481C1C}">
                          <a14:useLocalDpi xmlns:a14="http://schemas.microsoft.com/office/drawing/2010/main" val="0"/>
                        </a:ext>
                      </a:extLst>
                    </a:blip>
                    <a:stretch>
                      <a:fillRect/>
                    </a:stretch>
                  </pic:blipFill>
                  <pic:spPr>
                    <a:xfrm>
                      <a:off x="0" y="0"/>
                      <a:ext cx="3581400" cy="5162550"/>
                    </a:xfrm>
                    <a:prstGeom prst="rect">
                      <a:avLst/>
                    </a:prstGeom>
                  </pic:spPr>
                </pic:pic>
              </a:graphicData>
            </a:graphic>
          </wp:inline>
        </w:drawing>
      </w:r>
    </w:p>
    <w:p w:rsidR="00C877E9" w:rsidRDefault="00C877E9">
      <w:pPr>
        <w:rPr>
          <w:sz w:val="28"/>
          <w:szCs w:val="28"/>
          <w:lang w:val="uk-UA"/>
        </w:rPr>
      </w:pPr>
    </w:p>
    <w:p w:rsidR="004A42A7" w:rsidRDefault="000352EB" w:rsidP="000352EB">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5.</w:t>
      </w:r>
      <w:r w:rsidRPr="000352EB">
        <w:rPr>
          <w:sz w:val="28"/>
          <w:szCs w:val="28"/>
          <w:lang w:val="en-US"/>
        </w:rPr>
        <w:t>4</w:t>
      </w:r>
      <w:r>
        <w:rPr>
          <w:sz w:val="28"/>
          <w:szCs w:val="28"/>
          <w:lang w:val="en-US"/>
        </w:rPr>
        <w:t xml:space="preserve"> (</w:t>
      </w:r>
      <w:r w:rsidRPr="000352EB">
        <w:rPr>
          <w:sz w:val="28"/>
          <w:szCs w:val="28"/>
          <w:lang w:val="en-US"/>
        </w:rPr>
        <w:t>Obtaining data on topics that a particular student has successfully passed. The assignment for the term paper is issued at the beginning of the 3rd semester. The detailed content of the course work is characterized by a typical task</w:t>
      </w:r>
      <w:r w:rsidR="004A42A7">
        <w:rPr>
          <w:sz w:val="28"/>
          <w:szCs w:val="28"/>
          <w:lang w:val="en-US"/>
        </w:rPr>
        <w:t>) must be implemented.</w:t>
      </w:r>
    </w:p>
    <w:p w:rsidR="004A42A7" w:rsidRDefault="004A42A7" w:rsidP="000352EB">
      <w:pPr>
        <w:rPr>
          <w:sz w:val="28"/>
          <w:szCs w:val="28"/>
          <w:lang w:val="en-US"/>
        </w:rPr>
      </w:pPr>
    </w:p>
    <w:p w:rsidR="000D0EFD" w:rsidRDefault="004A42A7" w:rsidP="000352EB">
      <w:pPr>
        <w:rPr>
          <w:sz w:val="28"/>
          <w:szCs w:val="28"/>
          <w:lang w:val="en-US"/>
        </w:rPr>
      </w:pPr>
      <w:r>
        <w:rPr>
          <w:sz w:val="28"/>
          <w:szCs w:val="28"/>
          <w:lang w:val="en-US"/>
        </w:rPr>
        <w:t>For o</w:t>
      </w:r>
      <w:r w:rsidRPr="000352EB">
        <w:rPr>
          <w:sz w:val="28"/>
          <w:szCs w:val="28"/>
          <w:lang w:val="en-US"/>
        </w:rPr>
        <w:t>btaining data on topics that a particular student has successfully passed</w:t>
      </w:r>
      <w:r w:rsidR="00A56499">
        <w:rPr>
          <w:sz w:val="28"/>
          <w:szCs w:val="28"/>
          <w:lang w:val="en-US"/>
        </w:rPr>
        <w:t xml:space="preserve">, marks of </w:t>
      </w:r>
      <w:r w:rsidR="00EF626A">
        <w:rPr>
          <w:sz w:val="28"/>
          <w:szCs w:val="28"/>
          <w:lang w:val="en-US"/>
        </w:rPr>
        <w:t xml:space="preserve">the </w:t>
      </w:r>
      <w:r w:rsidR="00A56499">
        <w:rPr>
          <w:sz w:val="28"/>
          <w:szCs w:val="28"/>
          <w:lang w:val="en-US"/>
        </w:rPr>
        <w:t>test must be collected. Also, according to the 8</w:t>
      </w:r>
      <w:r w:rsidR="00A56499" w:rsidRPr="009D0461">
        <w:rPr>
          <w:sz w:val="28"/>
          <w:szCs w:val="28"/>
          <w:vertAlign w:val="superscript"/>
          <w:lang w:val="en-US"/>
        </w:rPr>
        <w:t>th</w:t>
      </w:r>
      <w:r w:rsidR="00A56499">
        <w:rPr>
          <w:sz w:val="28"/>
          <w:szCs w:val="28"/>
          <w:lang w:val="en-US"/>
        </w:rPr>
        <w:t xml:space="preserve"> variant requirement 3.6, the time spent on a lecture or a test must be collected as well. </w:t>
      </w:r>
      <w:r w:rsidR="000D0EFD">
        <w:rPr>
          <w:sz w:val="28"/>
          <w:szCs w:val="28"/>
          <w:lang w:val="en-US"/>
        </w:rPr>
        <w:t xml:space="preserve">Thus we obtain such </w:t>
      </w:r>
      <w:r w:rsidR="00EF626A">
        <w:rPr>
          <w:sz w:val="28"/>
          <w:szCs w:val="28"/>
          <w:lang w:val="en-US"/>
        </w:rPr>
        <w:t xml:space="preserve">a </w:t>
      </w:r>
      <w:r w:rsidR="000D0EFD">
        <w:rPr>
          <w:sz w:val="28"/>
          <w:szCs w:val="28"/>
          <w:lang w:val="en-US"/>
        </w:rPr>
        <w:t>diagram on how data about student activity is collected:</w:t>
      </w:r>
    </w:p>
    <w:p w:rsidR="00281E75" w:rsidRDefault="00281E75" w:rsidP="000352EB">
      <w:pPr>
        <w:rPr>
          <w:sz w:val="28"/>
          <w:szCs w:val="28"/>
          <w:lang w:val="en-US"/>
        </w:rPr>
      </w:pPr>
    </w:p>
    <w:p w:rsidR="00281E75" w:rsidRPr="00281E75" w:rsidRDefault="00281E75" w:rsidP="00C877E9">
      <w:pPr>
        <w:pStyle w:val="PlantUML"/>
      </w:pPr>
      <w:r w:rsidRPr="00281E75">
        <w:lastRenderedPageBreak/>
        <w:t>@startuml</w:t>
      </w:r>
    </w:p>
    <w:p w:rsidR="00281E75" w:rsidRPr="00281E75" w:rsidRDefault="00281E75" w:rsidP="00C877E9">
      <w:pPr>
        <w:pStyle w:val="PlantUML"/>
      </w:pPr>
    </w:p>
    <w:p w:rsidR="00281E75" w:rsidRPr="00281E75" w:rsidRDefault="00281E75" w:rsidP="00C877E9">
      <w:pPr>
        <w:pStyle w:val="PlantUML"/>
      </w:pPr>
      <w:r w:rsidRPr="00281E75">
        <w:t>title Student data collection use cases</w:t>
      </w:r>
    </w:p>
    <w:p w:rsidR="00281E75" w:rsidRPr="00281E75" w:rsidRDefault="00281E75" w:rsidP="00C877E9">
      <w:pPr>
        <w:pStyle w:val="PlantUML"/>
      </w:pPr>
    </w:p>
    <w:p w:rsidR="00281E75" w:rsidRPr="00281E75" w:rsidRDefault="00281E75" w:rsidP="00C877E9">
      <w:pPr>
        <w:pStyle w:val="PlantUML"/>
      </w:pPr>
      <w:r w:rsidRPr="00281E75">
        <w:t>:Student: as student</w:t>
      </w:r>
    </w:p>
    <w:p w:rsidR="00281E75" w:rsidRPr="00281E75" w:rsidRDefault="00281E75" w:rsidP="00C877E9">
      <w:pPr>
        <w:pStyle w:val="PlantUML"/>
      </w:pPr>
    </w:p>
    <w:p w:rsidR="00281E75" w:rsidRPr="00281E75" w:rsidRDefault="00281E75" w:rsidP="00C877E9">
      <w:pPr>
        <w:pStyle w:val="PlantUML"/>
      </w:pPr>
      <w:r w:rsidRPr="00281E75">
        <w:t>(View) as studentView</w:t>
      </w:r>
    </w:p>
    <w:p w:rsidR="00281E75" w:rsidRPr="00281E75" w:rsidRDefault="00281E75" w:rsidP="00C877E9">
      <w:pPr>
        <w:pStyle w:val="PlantUML"/>
      </w:pPr>
    </w:p>
    <w:p w:rsidR="00281E75" w:rsidRPr="00281E75" w:rsidRDefault="00281E75" w:rsidP="00C877E9">
      <w:pPr>
        <w:pStyle w:val="PlantUML"/>
      </w:pPr>
      <w:r w:rsidRPr="00281E75">
        <w:t>(Test) as test</w:t>
      </w:r>
    </w:p>
    <w:p w:rsidR="00281E75" w:rsidRPr="00281E75" w:rsidRDefault="00281E75" w:rsidP="00C877E9">
      <w:pPr>
        <w:pStyle w:val="PlantUML"/>
      </w:pPr>
      <w:r w:rsidRPr="00281E75">
        <w:t>(Lection) as lection</w:t>
      </w:r>
    </w:p>
    <w:p w:rsidR="00281E75" w:rsidRPr="00281E75" w:rsidRDefault="00281E75" w:rsidP="00C877E9">
      <w:pPr>
        <w:pStyle w:val="PlantUML"/>
      </w:pPr>
    </w:p>
    <w:p w:rsidR="00281E75" w:rsidRPr="00281E75" w:rsidRDefault="00281E75" w:rsidP="00C877E9">
      <w:pPr>
        <w:pStyle w:val="PlantUML"/>
      </w:pPr>
      <w:r w:rsidRPr="00281E75">
        <w:t>(Send time spent) as sts</w:t>
      </w:r>
    </w:p>
    <w:p w:rsidR="00281E75" w:rsidRPr="00281E75" w:rsidRDefault="00281E75" w:rsidP="00C877E9">
      <w:pPr>
        <w:pStyle w:val="PlantUML"/>
      </w:pPr>
      <w:r w:rsidRPr="00281E75">
        <w:t>(Send mark) as sm</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student --&gt; studentView</w:t>
      </w:r>
    </w:p>
    <w:p w:rsidR="00281E75" w:rsidRPr="00281E75" w:rsidRDefault="00281E75" w:rsidP="00C877E9">
      <w:pPr>
        <w:pStyle w:val="PlantUML"/>
      </w:pPr>
      <w:r w:rsidRPr="00281E75">
        <w:t>studentView --&gt; lection</w:t>
      </w:r>
    </w:p>
    <w:p w:rsidR="00281E75" w:rsidRPr="00281E75" w:rsidRDefault="00281E75" w:rsidP="00C877E9">
      <w:pPr>
        <w:pStyle w:val="PlantUML"/>
      </w:pPr>
      <w:r w:rsidRPr="00281E75">
        <w:t>studentView --&gt; test</w:t>
      </w:r>
    </w:p>
    <w:p w:rsidR="00281E75" w:rsidRPr="00281E75" w:rsidRDefault="00281E75" w:rsidP="00C877E9">
      <w:pPr>
        <w:pStyle w:val="PlantUML"/>
      </w:pPr>
    </w:p>
    <w:p w:rsidR="00281E75" w:rsidRPr="00281E75" w:rsidRDefault="00281E75" w:rsidP="00C877E9">
      <w:pPr>
        <w:pStyle w:val="PlantUML"/>
      </w:pPr>
      <w:r w:rsidRPr="00281E75">
        <w:t>lection ..&gt; sts: "Happens automatically\nby the end of the lection"</w:t>
      </w:r>
    </w:p>
    <w:p w:rsidR="00281E75" w:rsidRPr="00281E75" w:rsidRDefault="00281E75" w:rsidP="00C877E9">
      <w:pPr>
        <w:pStyle w:val="PlantUML"/>
      </w:pPr>
      <w:r w:rsidRPr="00281E75">
        <w:t>test  ..&gt; sts</w:t>
      </w:r>
    </w:p>
    <w:p w:rsidR="00281E75" w:rsidRPr="00281E75" w:rsidRDefault="00281E75" w:rsidP="00C877E9">
      <w:pPr>
        <w:pStyle w:val="PlantUML"/>
      </w:pPr>
      <w:r w:rsidRPr="00281E75">
        <w:t>test  ..&gt; sm: "Happens automatically\nby the end of the test"</w:t>
      </w:r>
    </w:p>
    <w:p w:rsidR="00281E75" w:rsidRPr="00281E75" w:rsidRDefault="00281E75" w:rsidP="00C877E9">
      <w:pPr>
        <w:pStyle w:val="PlantUML"/>
      </w:pPr>
      <w:r w:rsidRPr="00281E75">
        <w:t>sm  ..&gt; sap</w:t>
      </w:r>
    </w:p>
    <w:p w:rsidR="00281E75" w:rsidRPr="00281E75" w:rsidRDefault="00281E75" w:rsidP="00C877E9">
      <w:pPr>
        <w:pStyle w:val="PlantUML"/>
      </w:pPr>
      <w:r w:rsidRPr="00281E75">
        <w:t>sts  ..&gt; sap</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3482820" cy="3915652"/>
            <wp:effectExtent l="0" t="0" r="3810" b="8890"/>
            <wp:docPr id="168" name="Picture 16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
                    <pic:cNvPicPr/>
                  </pic:nvPicPr>
                  <pic:blipFill>
                    <a:blip r:embed="rId19">
                      <a:extLst>
                        <a:ext uri="{28A0092B-C50C-407E-A947-70E740481C1C}">
                          <a14:useLocalDpi xmlns:a14="http://schemas.microsoft.com/office/drawing/2010/main" val="0"/>
                        </a:ext>
                      </a:extLst>
                    </a:blip>
                    <a:stretch>
                      <a:fillRect/>
                    </a:stretch>
                  </pic:blipFill>
                  <pic:spPr>
                    <a:xfrm>
                      <a:off x="0" y="0"/>
                      <a:ext cx="3512501" cy="3949022"/>
                    </a:xfrm>
                    <a:prstGeom prst="rect">
                      <a:avLst/>
                    </a:prstGeom>
                  </pic:spPr>
                </pic:pic>
              </a:graphicData>
            </a:graphic>
          </wp:inline>
        </w:drawing>
      </w:r>
    </w:p>
    <w:p w:rsidR="00C877E9" w:rsidRDefault="00C877E9" w:rsidP="000352EB">
      <w:pPr>
        <w:rPr>
          <w:sz w:val="28"/>
          <w:szCs w:val="28"/>
          <w:lang w:val="uk-UA"/>
        </w:rPr>
      </w:pPr>
    </w:p>
    <w:p w:rsidR="000352EB" w:rsidRDefault="000352EB">
      <w:pPr>
        <w:rPr>
          <w:sz w:val="28"/>
          <w:szCs w:val="28"/>
          <w:lang w:val="uk-UA"/>
        </w:rPr>
      </w:pPr>
    </w:p>
    <w:p w:rsidR="0086000C" w:rsidRPr="00271DF4" w:rsidRDefault="00D7244D" w:rsidP="007B2DC0">
      <w:pPr>
        <w:rPr>
          <w:sz w:val="28"/>
          <w:szCs w:val="28"/>
          <w:lang w:val="en-US"/>
        </w:rPr>
      </w:pPr>
      <w:r>
        <w:rPr>
          <w:sz w:val="28"/>
          <w:szCs w:val="28"/>
          <w:lang w:val="en-US"/>
        </w:rPr>
        <w:t xml:space="preserve">The next diagram presents the way how </w:t>
      </w:r>
      <w:r w:rsidR="00EF626A">
        <w:rPr>
          <w:sz w:val="28"/>
          <w:szCs w:val="28"/>
          <w:lang w:val="en-US"/>
        </w:rPr>
        <w:t xml:space="preserve">a </w:t>
      </w:r>
      <w:r>
        <w:rPr>
          <w:sz w:val="28"/>
          <w:szCs w:val="28"/>
          <w:lang w:val="en-US"/>
        </w:rPr>
        <w:t>teacher should be able to</w:t>
      </w:r>
      <w:r w:rsidR="00271DF4">
        <w:rPr>
          <w:sz w:val="28"/>
          <w:szCs w:val="28"/>
          <w:lang w:val="en-US"/>
        </w:rPr>
        <w:t xml:space="preserve"> view </w:t>
      </w:r>
      <w:r>
        <w:rPr>
          <w:sz w:val="28"/>
          <w:szCs w:val="28"/>
          <w:lang w:val="en-US"/>
        </w:rPr>
        <w:t xml:space="preserve">the </w:t>
      </w:r>
      <w:r w:rsidR="00271DF4">
        <w:rPr>
          <w:sz w:val="28"/>
          <w:szCs w:val="28"/>
          <w:lang w:val="en-US"/>
        </w:rPr>
        <w:t xml:space="preserve">performance of a </w:t>
      </w:r>
      <w:r>
        <w:rPr>
          <w:sz w:val="28"/>
          <w:szCs w:val="28"/>
          <w:lang w:val="en-US"/>
        </w:rPr>
        <w:t xml:space="preserve">particular </w:t>
      </w:r>
      <w:r w:rsidR="00271DF4">
        <w:rPr>
          <w:sz w:val="28"/>
          <w:szCs w:val="28"/>
          <w:lang w:val="en-US"/>
        </w:rPr>
        <w:t>student:</w:t>
      </w:r>
    </w:p>
    <w:p w:rsidR="0086000C" w:rsidRDefault="0086000C">
      <w:pPr>
        <w:rPr>
          <w:sz w:val="28"/>
          <w:szCs w:val="28"/>
          <w:lang w:val="uk-UA"/>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title Teacher inspection of student performan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r w:rsidRPr="00281E75">
        <w:t>(View) as view</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view --&gt; sap</w:t>
      </w:r>
    </w:p>
    <w:p w:rsidR="00281E75" w:rsidRPr="00281E75" w:rsidRDefault="00281E75" w:rsidP="00C877E9">
      <w:pPr>
        <w:pStyle w:val="PlantUML"/>
      </w:pPr>
      <w:r w:rsidRPr="00281E75">
        <w:t>sap --&gt; (Total study time)</w:t>
      </w:r>
    </w:p>
    <w:p w:rsidR="00281E75" w:rsidRPr="00281E75" w:rsidRDefault="00281E75" w:rsidP="00C877E9">
      <w:pPr>
        <w:pStyle w:val="PlantUML"/>
      </w:pPr>
      <w:r w:rsidRPr="00281E75">
        <w:t>sap --&gt; (Test grades)</w:t>
      </w:r>
    </w:p>
    <w:p w:rsidR="00281E75" w:rsidRPr="00281E75" w:rsidRDefault="00281E75" w:rsidP="00C877E9">
      <w:pPr>
        <w:pStyle w:val="PlantUML"/>
      </w:pPr>
      <w:r w:rsidRPr="00281E75">
        <w:t>sap --&gt; (Time spent on each test)</w:t>
      </w:r>
    </w:p>
    <w:p w:rsidR="00281E75" w:rsidRPr="00281E75" w:rsidRDefault="00281E75" w:rsidP="00C877E9">
      <w:pPr>
        <w:pStyle w:val="PlantUML"/>
      </w:pPr>
      <w:r w:rsidRPr="00281E75">
        <w:t>sap --&gt; (Time spent on each lecture)</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6127115" cy="3265258"/>
            <wp:effectExtent l="0" t="0" r="6985" b="0"/>
            <wp:docPr id="169" name="Picture 16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 name=""/>
                    <pic:cNvPicPr/>
                  </pic:nvPicPr>
                  <pic:blipFill>
                    <a:blip r:embed="rId20">
                      <a:extLst>
                        <a:ext uri="{28A0092B-C50C-407E-A947-70E740481C1C}">
                          <a14:useLocalDpi xmlns:a14="http://schemas.microsoft.com/office/drawing/2010/main" val="0"/>
                        </a:ext>
                      </a:extLst>
                    </a:blip>
                    <a:stretch>
                      <a:fillRect/>
                    </a:stretch>
                  </pic:blipFill>
                  <pic:spPr>
                    <a:xfrm>
                      <a:off x="0" y="0"/>
                      <a:ext cx="6127115" cy="3265258"/>
                    </a:xfrm>
                    <a:prstGeom prst="rect">
                      <a:avLst/>
                    </a:prstGeom>
                  </pic:spPr>
                </pic:pic>
              </a:graphicData>
            </a:graphic>
          </wp:inline>
        </w:drawing>
      </w:r>
    </w:p>
    <w:p w:rsidR="00C877E9" w:rsidRDefault="00C877E9">
      <w:pPr>
        <w:rPr>
          <w:sz w:val="28"/>
          <w:szCs w:val="28"/>
          <w:lang w:val="uk-UA"/>
        </w:rPr>
      </w:pPr>
    </w:p>
    <w:p w:rsidR="00150311" w:rsidRDefault="00150311" w:rsidP="00DC7F09">
      <w:pPr>
        <w:pStyle w:val="PlantUMLImg"/>
      </w:pPr>
    </w:p>
    <w:p w:rsidR="003A0B67" w:rsidRDefault="003A0B67">
      <w:pPr>
        <w:rPr>
          <w:sz w:val="28"/>
          <w:szCs w:val="28"/>
          <w:lang w:val="uk-UA"/>
        </w:rPr>
      </w:pPr>
      <w:r>
        <w:rPr>
          <w:sz w:val="28"/>
          <w:szCs w:val="28"/>
          <w:lang w:val="uk-UA"/>
        </w:rPr>
        <w:br w:type="page"/>
      </w:r>
    </w:p>
    <w:p w:rsidR="00271DF4" w:rsidRPr="003A0B67" w:rsidRDefault="00983653" w:rsidP="003A0B67">
      <w:pPr>
        <w:pStyle w:val="Heading1"/>
      </w:pPr>
      <w:bookmarkStart w:id="8" w:name="_Toc89253196"/>
      <w:r>
        <w:lastRenderedPageBreak/>
        <w:t>Definition of Data and M</w:t>
      </w:r>
      <w:r w:rsidR="003A0B67" w:rsidRPr="003A0B67">
        <w:t>ethods</w:t>
      </w:r>
      <w:bookmarkEnd w:id="8"/>
    </w:p>
    <w:p w:rsidR="00DD034D" w:rsidRDefault="00DD034D">
      <w:pPr>
        <w:rPr>
          <w:sz w:val="28"/>
          <w:szCs w:val="28"/>
          <w:lang w:val="uk-UA"/>
        </w:rPr>
      </w:pPr>
    </w:p>
    <w:p w:rsidR="00DD034D" w:rsidRDefault="005921AA" w:rsidP="0065208B">
      <w:pPr>
        <w:pStyle w:val="BodyTextIndent"/>
      </w:pPr>
      <w:r>
        <w:t>Now that the object</w:t>
      </w:r>
      <w:r w:rsidR="00EF626A">
        <w:t>-</w:t>
      </w:r>
      <w:r>
        <w:t xml:space="preserve">oriented analysis of the requirements has been done, the diagram of </w:t>
      </w:r>
      <w:r w:rsidR="00F77F85">
        <w:t>the relationships of classes can be done</w:t>
      </w:r>
      <w:r w:rsidR="00F622C2">
        <w:t>.</w:t>
      </w:r>
    </w:p>
    <w:p w:rsidR="0065208B" w:rsidRDefault="00F622C2" w:rsidP="0065208B">
      <w:pPr>
        <w:pStyle w:val="BodyTextIndent"/>
      </w:pPr>
      <w:r>
        <w:t>First, let’s create a class relationship of users. In this project</w:t>
      </w:r>
      <w:r w:rsidR="00EF626A">
        <w:t>,</w:t>
      </w:r>
      <w:r>
        <w:t xml:space="preserve"> there are two types of users: teacher and student. </w:t>
      </w:r>
      <w:r w:rsidR="002F3ACF">
        <w:t>It is logical to assume that both teacher and student have some common attributes, such as name. Later, more com</w:t>
      </w:r>
      <w:r w:rsidR="008B0BA4">
        <w:t xml:space="preserve">mon attributes may occur. However, </w:t>
      </w:r>
      <w:r w:rsidR="001104B9">
        <w:t>some attributes</w:t>
      </w:r>
      <w:r w:rsidR="008B0BA4">
        <w:t xml:space="preserve"> are needed only for students or for teachers. For example, a student has to be related to some group that he or she studies in. </w:t>
      </w:r>
      <w:r w:rsidR="00662332">
        <w:t>A teacher does not need such attribute</w:t>
      </w:r>
      <w:r w:rsidR="00EF626A">
        <w:t>s</w:t>
      </w:r>
      <w:r w:rsidR="00662332">
        <w:t xml:space="preserve">, but a teacher must have some information about the subject that he or she leads. Thus, it is clear that both student and teacher must have some common attributes, but they do not share all of them. </w:t>
      </w:r>
      <w:r w:rsidR="0065208B">
        <w:t xml:space="preserve">Now it is needed to describe the concepts of teacher and student using </w:t>
      </w:r>
      <w:r w:rsidR="00673344">
        <w:t>the object</w:t>
      </w:r>
      <w:r w:rsidR="00EF626A">
        <w:t>-</w:t>
      </w:r>
      <w:r w:rsidR="00673344">
        <w:t>oriented approach</w:t>
      </w:r>
      <w:r w:rsidR="0065208B">
        <w:t>.</w:t>
      </w:r>
    </w:p>
    <w:p w:rsidR="002321AB" w:rsidRPr="002321AB" w:rsidRDefault="002321AB" w:rsidP="002321AB">
      <w:pPr>
        <w:ind w:firstLine="709"/>
        <w:rPr>
          <w:sz w:val="28"/>
          <w:szCs w:val="28"/>
          <w:lang w:val="en-US"/>
        </w:rPr>
      </w:pPr>
      <w:r>
        <w:rPr>
          <w:sz w:val="28"/>
          <w:szCs w:val="28"/>
          <w:lang w:val="en-US"/>
        </w:rPr>
        <w:t xml:space="preserve">In </w:t>
      </w:r>
      <w:r w:rsidRPr="002321AB">
        <w:rPr>
          <w:sz w:val="28"/>
          <w:szCs w:val="28"/>
          <w:lang w:val="en-US"/>
        </w:rPr>
        <w:t>object</w:t>
      </w:r>
      <w:r w:rsidR="00EF626A">
        <w:rPr>
          <w:sz w:val="28"/>
          <w:szCs w:val="28"/>
          <w:lang w:val="en-US"/>
        </w:rPr>
        <w:t>-</w:t>
      </w:r>
      <w:r w:rsidRPr="002321AB">
        <w:rPr>
          <w:sz w:val="28"/>
          <w:szCs w:val="28"/>
          <w:lang w:val="en-US"/>
        </w:rPr>
        <w:t xml:space="preserve">oriented </w:t>
      </w:r>
      <w:r>
        <w:rPr>
          <w:sz w:val="28"/>
          <w:szCs w:val="28"/>
          <w:lang w:val="en-US"/>
        </w:rPr>
        <w:t>programming</w:t>
      </w:r>
      <w:r w:rsidR="00EF626A">
        <w:rPr>
          <w:sz w:val="28"/>
          <w:szCs w:val="28"/>
          <w:lang w:val="en-US"/>
        </w:rPr>
        <w:t>,</w:t>
      </w:r>
      <w:r w:rsidRPr="002321AB">
        <w:rPr>
          <w:sz w:val="28"/>
          <w:szCs w:val="28"/>
          <w:lang w:val="en-US"/>
        </w:rPr>
        <w:t xml:space="preserve"> </w:t>
      </w:r>
      <w:r>
        <w:rPr>
          <w:sz w:val="28"/>
          <w:szCs w:val="28"/>
          <w:lang w:val="en-US"/>
        </w:rPr>
        <w:t>the main type of abstraction is a</w:t>
      </w:r>
      <w:r w:rsidRPr="002321AB">
        <w:rPr>
          <w:sz w:val="28"/>
          <w:szCs w:val="28"/>
          <w:lang w:val="en-US"/>
        </w:rPr>
        <w:t xml:space="preserve"> class</w:t>
      </w:r>
      <w:r>
        <w:rPr>
          <w:sz w:val="28"/>
          <w:szCs w:val="28"/>
          <w:lang w:val="en-US"/>
        </w:rPr>
        <w:t>. It</w:t>
      </w:r>
      <w:r w:rsidRPr="002321AB">
        <w:rPr>
          <w:sz w:val="28"/>
          <w:szCs w:val="28"/>
          <w:lang w:val="en-US"/>
        </w:rPr>
        <w:t xml:space="preserve"> is like a blueprint of a specific object</w:t>
      </w:r>
      <w:r>
        <w:rPr>
          <w:sz w:val="28"/>
          <w:szCs w:val="28"/>
          <w:lang w:val="en-US"/>
        </w:rPr>
        <w:t xml:space="preserve"> in </w:t>
      </w:r>
      <w:r w:rsidR="00EF626A">
        <w:rPr>
          <w:sz w:val="28"/>
          <w:szCs w:val="28"/>
          <w:lang w:val="en-US"/>
        </w:rPr>
        <w:t xml:space="preserve">the </w:t>
      </w:r>
      <w:r>
        <w:rPr>
          <w:sz w:val="28"/>
          <w:szCs w:val="28"/>
          <w:lang w:val="en-US"/>
        </w:rPr>
        <w:t>real world</w:t>
      </w:r>
      <w:r w:rsidRPr="002321AB">
        <w:rPr>
          <w:sz w:val="28"/>
          <w:szCs w:val="28"/>
          <w:lang w:val="en-US"/>
        </w:rPr>
        <w:t xml:space="preserve">. </w:t>
      </w:r>
      <w:r>
        <w:rPr>
          <w:sz w:val="28"/>
          <w:szCs w:val="28"/>
          <w:lang w:val="en-US"/>
        </w:rPr>
        <w:t>E</w:t>
      </w:r>
      <w:r w:rsidRPr="002321AB">
        <w:rPr>
          <w:sz w:val="28"/>
          <w:szCs w:val="28"/>
          <w:lang w:val="en-US"/>
        </w:rPr>
        <w:t>very real</w:t>
      </w:r>
      <w:r w:rsidR="00EF626A">
        <w:rPr>
          <w:sz w:val="28"/>
          <w:szCs w:val="28"/>
          <w:lang w:val="en-US"/>
        </w:rPr>
        <w:t>-</w:t>
      </w:r>
      <w:r w:rsidRPr="002321AB">
        <w:rPr>
          <w:sz w:val="28"/>
          <w:szCs w:val="28"/>
          <w:lang w:val="en-US"/>
        </w:rPr>
        <w:t xml:space="preserve">world object has some color, shape, and functionalities - for example, the luxury car Ferrari. Ferrari is an object of the luxury car type. The luxury car is a class that indicates some characteristics like speed, color, shape, interior, etc. So any company that makes a car that meets those requirements is an object of the luxury car type. For example, every single car of BMW, Lamborghini, </w:t>
      </w:r>
      <w:r w:rsidR="003938B4" w:rsidRPr="002321AB">
        <w:rPr>
          <w:sz w:val="28"/>
          <w:szCs w:val="28"/>
          <w:lang w:val="en-US"/>
        </w:rPr>
        <w:t>and Cadillac</w:t>
      </w:r>
      <w:r w:rsidRPr="002321AB">
        <w:rPr>
          <w:sz w:val="28"/>
          <w:szCs w:val="28"/>
          <w:lang w:val="en-US"/>
        </w:rPr>
        <w:t xml:space="preserve"> are an object of the class called 'Luxury Car'. Here, 'Luxury Car' is a class, and every single physical car is an object of the luxury car class.</w:t>
      </w:r>
    </w:p>
    <w:p w:rsidR="002321AB" w:rsidRPr="002321AB" w:rsidRDefault="002321AB" w:rsidP="002321AB">
      <w:pPr>
        <w:ind w:firstLine="709"/>
        <w:rPr>
          <w:sz w:val="28"/>
          <w:szCs w:val="28"/>
          <w:lang w:val="en-US"/>
        </w:rPr>
      </w:pPr>
      <w:r w:rsidRPr="002321AB">
        <w:rPr>
          <w:sz w:val="28"/>
          <w:szCs w:val="28"/>
          <w:lang w:val="en-US"/>
        </w:rPr>
        <w:t>Likewise, in object-oriented programming, a class defines some properties, fields, events, methods, etc. A class defines the kinds of data and the functionality their objects will have.</w:t>
      </w:r>
    </w:p>
    <w:p w:rsidR="002321AB" w:rsidRDefault="003F473B" w:rsidP="002321AB">
      <w:pPr>
        <w:ind w:firstLine="709"/>
        <w:rPr>
          <w:sz w:val="28"/>
          <w:szCs w:val="28"/>
          <w:lang w:val="en-US"/>
        </w:rPr>
      </w:pPr>
      <w:r>
        <w:rPr>
          <w:sz w:val="28"/>
          <w:szCs w:val="28"/>
          <w:lang w:val="en-US"/>
        </w:rPr>
        <w:t>In the case o</w:t>
      </w:r>
      <w:r w:rsidR="00EF626A">
        <w:rPr>
          <w:sz w:val="28"/>
          <w:szCs w:val="28"/>
          <w:lang w:val="en-US"/>
        </w:rPr>
        <w:t>f this course project, we have</w:t>
      </w:r>
      <w:r>
        <w:rPr>
          <w:sz w:val="28"/>
          <w:szCs w:val="28"/>
          <w:lang w:val="en-US"/>
        </w:rPr>
        <w:t xml:space="preserve"> real</w:t>
      </w:r>
      <w:r w:rsidR="00EF626A">
        <w:rPr>
          <w:sz w:val="28"/>
          <w:szCs w:val="28"/>
          <w:lang w:val="en-US"/>
        </w:rPr>
        <w:t>-</w:t>
      </w:r>
      <w:r>
        <w:rPr>
          <w:sz w:val="28"/>
          <w:szCs w:val="28"/>
          <w:lang w:val="en-US"/>
        </w:rPr>
        <w:t xml:space="preserve">life objects: </w:t>
      </w:r>
      <w:r w:rsidRPr="003F473B">
        <w:rPr>
          <w:sz w:val="28"/>
          <w:szCs w:val="28"/>
          <w:lang w:val="en-US"/>
        </w:rPr>
        <w:t>teacher and student</w:t>
      </w:r>
      <w:r>
        <w:rPr>
          <w:sz w:val="28"/>
          <w:szCs w:val="28"/>
          <w:lang w:val="en-US"/>
        </w:rPr>
        <w:t>. Consequen</w:t>
      </w:r>
      <w:r w:rsidR="00D1364A">
        <w:rPr>
          <w:sz w:val="28"/>
          <w:szCs w:val="28"/>
          <w:lang w:val="en-US"/>
        </w:rPr>
        <w:t>tly, we can create a class that unifies them. It’s not going to be called “Human” because it is overly abstract for this project. There will be no other types of humans</w:t>
      </w:r>
      <w:r w:rsidR="004A2907">
        <w:rPr>
          <w:sz w:val="28"/>
          <w:szCs w:val="28"/>
          <w:lang w:val="en-US"/>
        </w:rPr>
        <w:t xml:space="preserve">, so the class will be called “User”. </w:t>
      </w:r>
      <w:r w:rsidR="008F6D87">
        <w:rPr>
          <w:sz w:val="28"/>
          <w:szCs w:val="28"/>
          <w:lang w:val="en-US"/>
        </w:rPr>
        <w:t xml:space="preserve">In the case of this course project, both </w:t>
      </w:r>
      <w:r w:rsidR="008F6D87" w:rsidRPr="008F6D87">
        <w:rPr>
          <w:sz w:val="28"/>
          <w:szCs w:val="28"/>
          <w:lang w:val="en-US"/>
        </w:rPr>
        <w:t>teacher and student</w:t>
      </w:r>
      <w:r w:rsidR="008F6D87">
        <w:rPr>
          <w:sz w:val="28"/>
          <w:szCs w:val="28"/>
          <w:lang w:val="en-US"/>
        </w:rPr>
        <w:t xml:space="preserve"> are going to be users of the educational program.</w:t>
      </w:r>
    </w:p>
    <w:p w:rsidR="008F6D87" w:rsidRDefault="00756CFB" w:rsidP="002321AB">
      <w:pPr>
        <w:ind w:firstLine="709"/>
        <w:rPr>
          <w:sz w:val="28"/>
          <w:szCs w:val="28"/>
          <w:lang w:val="en-US"/>
        </w:rPr>
      </w:pPr>
      <w:r>
        <w:rPr>
          <w:sz w:val="28"/>
          <w:szCs w:val="28"/>
          <w:lang w:val="en-US"/>
        </w:rPr>
        <w:t>In the preceding paragraph</w:t>
      </w:r>
      <w:r w:rsidR="00EF626A">
        <w:rPr>
          <w:sz w:val="28"/>
          <w:szCs w:val="28"/>
          <w:lang w:val="en-US"/>
        </w:rPr>
        <w:t>,</w:t>
      </w:r>
      <w:r>
        <w:rPr>
          <w:sz w:val="28"/>
          <w:szCs w:val="28"/>
          <w:lang w:val="en-US"/>
        </w:rPr>
        <w:t xml:space="preserve"> the term “abstract” was used. It is one of the main </w:t>
      </w:r>
      <w:r w:rsidR="00EC22EC">
        <w:rPr>
          <w:sz w:val="28"/>
          <w:szCs w:val="28"/>
          <w:lang w:val="en-US"/>
        </w:rPr>
        <w:t xml:space="preserve">paradigms of </w:t>
      </w:r>
      <w:r w:rsidR="00EC22EC" w:rsidRPr="002321AB">
        <w:rPr>
          <w:sz w:val="28"/>
          <w:szCs w:val="28"/>
          <w:lang w:val="en-US"/>
        </w:rPr>
        <w:t>object</w:t>
      </w:r>
      <w:r w:rsidR="00EF626A">
        <w:rPr>
          <w:sz w:val="28"/>
          <w:szCs w:val="28"/>
          <w:lang w:val="en-US"/>
        </w:rPr>
        <w:t>-</w:t>
      </w:r>
      <w:r w:rsidR="00EC22EC" w:rsidRPr="002321AB">
        <w:rPr>
          <w:sz w:val="28"/>
          <w:szCs w:val="28"/>
          <w:lang w:val="en-US"/>
        </w:rPr>
        <w:t xml:space="preserve">oriented </w:t>
      </w:r>
      <w:r w:rsidR="00EC22EC">
        <w:rPr>
          <w:sz w:val="28"/>
          <w:szCs w:val="28"/>
          <w:lang w:val="en-US"/>
        </w:rPr>
        <w:t>programming. There are four of them. Understanding each of them is crucially important for understanding the essen</w:t>
      </w:r>
      <w:r w:rsidR="00EF626A">
        <w:rPr>
          <w:sz w:val="28"/>
          <w:szCs w:val="28"/>
          <w:lang w:val="en-US"/>
        </w:rPr>
        <w:t>c</w:t>
      </w:r>
      <w:r w:rsidR="00EC22EC">
        <w:rPr>
          <w:sz w:val="28"/>
          <w:szCs w:val="28"/>
          <w:lang w:val="en-US"/>
        </w:rPr>
        <w:t xml:space="preserve">e of the </w:t>
      </w:r>
      <w:r w:rsidR="00EC22EC" w:rsidRPr="002321AB">
        <w:rPr>
          <w:sz w:val="28"/>
          <w:szCs w:val="28"/>
          <w:lang w:val="en-US"/>
        </w:rPr>
        <w:t>object</w:t>
      </w:r>
      <w:r w:rsidR="00EF626A">
        <w:rPr>
          <w:sz w:val="28"/>
          <w:szCs w:val="28"/>
          <w:lang w:val="en-US"/>
        </w:rPr>
        <w:t>-</w:t>
      </w:r>
      <w:r w:rsidR="00EC22EC" w:rsidRPr="002321AB">
        <w:rPr>
          <w:sz w:val="28"/>
          <w:szCs w:val="28"/>
          <w:lang w:val="en-US"/>
        </w:rPr>
        <w:t xml:space="preserve">oriented </w:t>
      </w:r>
      <w:r w:rsidR="00EC22EC">
        <w:rPr>
          <w:sz w:val="28"/>
          <w:szCs w:val="28"/>
          <w:lang w:val="en-US"/>
        </w:rPr>
        <w:t>approach to programming. Below are given the definitions of each of them:</w:t>
      </w:r>
    </w:p>
    <w:p w:rsidR="00996224" w:rsidRPr="00874CBA" w:rsidRDefault="00996224" w:rsidP="006B4289">
      <w:pPr>
        <w:pStyle w:val="ListParagraph"/>
        <w:numPr>
          <w:ilvl w:val="0"/>
          <w:numId w:val="6"/>
        </w:numPr>
      </w:pPr>
      <w:r w:rsidRPr="00874CBA">
        <w:t xml:space="preserve">Abstraction </w:t>
      </w:r>
    </w:p>
    <w:p w:rsidR="00D63501" w:rsidRDefault="00996224" w:rsidP="00BC7542">
      <w:pPr>
        <w:pStyle w:val="ListParagraph"/>
      </w:pPr>
      <w:r>
        <w:t xml:space="preserve">It </w:t>
      </w:r>
      <w:r w:rsidRPr="00996224">
        <w:t xml:space="preserve">is the property by which only the essential details are exhibited to the user. The trivial or the non-essentials units aren’t exhibited to the user. </w:t>
      </w:r>
    </w:p>
    <w:p w:rsidR="00D63501" w:rsidRDefault="00996224" w:rsidP="00BC7542">
      <w:pPr>
        <w:pStyle w:val="ListParagraph"/>
      </w:pPr>
      <w:r w:rsidRPr="00996224">
        <w:t xml:space="preserve">Abstraction may also be defined as the process of identifying only the required characteristics of an object </w:t>
      </w:r>
      <w:r w:rsidR="00D63501">
        <w:t>ignoring the irrelevant details (this is what was done when the concept of “User” was pref</w:t>
      </w:r>
      <w:r w:rsidR="00EF626A">
        <w:t>er</w:t>
      </w:r>
      <w:r w:rsidR="00D63501">
        <w:t>red over the concept of “Human”).</w:t>
      </w:r>
      <w:r w:rsidRPr="00996224">
        <w:t xml:space="preserve"> The properties and behaviors of an object differentiate it from other objects of similar ty</w:t>
      </w:r>
      <w:r w:rsidR="00D63501">
        <w:t xml:space="preserve">pe and also help in classifying or </w:t>
      </w:r>
      <w:r w:rsidRPr="00996224">
        <w:t>grouping the objects.</w:t>
      </w:r>
    </w:p>
    <w:p w:rsidR="00874CBA" w:rsidRPr="00D63501" w:rsidRDefault="00D15840" w:rsidP="00BC7542">
      <w:pPr>
        <w:pStyle w:val="ListParagraph"/>
      </w:pPr>
      <w:r w:rsidRPr="00D15840">
        <w:t xml:space="preserve">Example: Consider a real-life scenario of withdrawing money from </w:t>
      </w:r>
      <w:r w:rsidR="00EF626A">
        <w:t xml:space="preserve">an </w:t>
      </w:r>
      <w:r w:rsidRPr="00D15840">
        <w:t xml:space="preserve">ATM. The user only knows that in ATM first enter ATM card, then enter the pin code of </w:t>
      </w:r>
      <w:r w:rsidRPr="00D15840">
        <w:lastRenderedPageBreak/>
        <w:t>ATM card, and then enter the amount which he/she wants to withdraw and at last, he/she gets their money. The user does not know about the inner mechanism of the ATM or the implementation of withdrawing money etc. The user just simply knows how to operate the ATM, this is called abstraction.</w:t>
      </w:r>
    </w:p>
    <w:p w:rsidR="002321AB" w:rsidRDefault="002321AB" w:rsidP="0065208B">
      <w:pPr>
        <w:ind w:firstLine="709"/>
        <w:rPr>
          <w:sz w:val="28"/>
          <w:szCs w:val="28"/>
          <w:lang w:val="en-US"/>
        </w:rPr>
      </w:pPr>
    </w:p>
    <w:p w:rsidR="00874CBA" w:rsidRPr="00B93FFC" w:rsidRDefault="008A0FD7" w:rsidP="006B4289">
      <w:pPr>
        <w:pStyle w:val="ListParagraph"/>
        <w:numPr>
          <w:ilvl w:val="0"/>
          <w:numId w:val="6"/>
        </w:numPr>
      </w:pPr>
      <w:r w:rsidRPr="00B93FFC">
        <w:t>Polymorphism</w:t>
      </w:r>
    </w:p>
    <w:p w:rsidR="00B93FFC" w:rsidRDefault="00B93FFC" w:rsidP="00BC7542">
      <w:pPr>
        <w:pStyle w:val="ListParagraph"/>
      </w:pPr>
      <w:r w:rsidRPr="00B93FFC">
        <w:t>Polymorphism means existing in many forms. There are two types of polymorphism which are run</w:t>
      </w:r>
      <w:r w:rsidR="00EF626A">
        <w:t>-</w:t>
      </w:r>
      <w:r w:rsidRPr="00B93FFC">
        <w:t>time polymorphism and compile-time polymorphism. Run time can take a different form while the application is running and compile-time can take a different form during compilation.</w:t>
      </w:r>
      <w:r w:rsidR="00596282">
        <w:t xml:space="preserve"> </w:t>
      </w:r>
      <w:r w:rsidR="00195637">
        <w:t>All the unknown terms from this diagram will be explained later.</w:t>
      </w:r>
      <w:r w:rsidR="00596282">
        <w:t xml:space="preserve"> </w:t>
      </w:r>
    </w:p>
    <w:p w:rsidR="002D265C" w:rsidRDefault="002D265C" w:rsidP="00BC7542">
      <w:pPr>
        <w:pStyle w:val="ListParagraph"/>
      </w:pPr>
    </w:p>
    <w:p w:rsidR="00596282" w:rsidRDefault="00596282" w:rsidP="00BC7542">
      <w:pPr>
        <w:pStyle w:val="ListParagraph"/>
      </w:pPr>
      <w:r w:rsidRPr="00596282">
        <w:rPr>
          <w:noProof/>
          <w:lang w:eastAsia="en-US"/>
        </w:rPr>
        <w:drawing>
          <wp:inline distT="0" distB="0" distL="0" distR="0">
            <wp:extent cx="3057412" cy="1907337"/>
            <wp:effectExtent l="0" t="0" r="0" b="0"/>
            <wp:docPr id="11" name="Picture 11" descr="https://assets-global.website-files.com/5c7536fc6fa90e7dbc27598f/5d835050b8a4ae46ae21db55_iDBM6BiFNPfRIVg23RghgoA9gLE-vr-evVlTF8_3S_co-Zl1h8ooTP-K0IYoszs7HbMngu2Puvrrkr1IDMa0QWA9QNKe9xbkkFlvYblhnGDkERUMKx24JTAqkMEaGxy2WHtbeG-oW-XI00Vx5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ssets-global.website-files.com/5c7536fc6fa90e7dbc27598f/5d835050b8a4ae46ae21db55_iDBM6BiFNPfRIVg23RghgoA9gLE-vr-evVlTF8_3S_co-Zl1h8ooTP-K0IYoszs7HbMngu2Puvrrkr1IDMa0QWA9QNKe9xbkkFlvYblhnGDkERUMKx24JTAqkMEaGxy2WHtbeG-oW-XI00Vx5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66227" cy="1975220"/>
                    </a:xfrm>
                    <a:prstGeom prst="rect">
                      <a:avLst/>
                    </a:prstGeom>
                    <a:noFill/>
                    <a:ln>
                      <a:noFill/>
                    </a:ln>
                  </pic:spPr>
                </pic:pic>
              </a:graphicData>
            </a:graphic>
          </wp:inline>
        </w:drawing>
      </w:r>
    </w:p>
    <w:p w:rsidR="002D265C" w:rsidRDefault="002D265C" w:rsidP="00BC7542">
      <w:pPr>
        <w:pStyle w:val="ListParagraph"/>
      </w:pPr>
    </w:p>
    <w:p w:rsidR="00B93FFC" w:rsidRPr="00B93FFC" w:rsidRDefault="00B93FFC" w:rsidP="00BC7542">
      <w:pPr>
        <w:pStyle w:val="ListParagraph"/>
      </w:pPr>
      <w:r w:rsidRPr="00B93FFC">
        <w:t xml:space="preserve">An excellent example of Polymorphism in Object-oriented programing is cursor behavior. A cursor may take different forms like an arrow, a line, cross, or other shapes depending on the behavior of the user or the program mode. With polymorphism, a method or subclass can define its behaviors and attributes while retaining some of the functionality of its parent class. This means you can have a class that displays </w:t>
      </w:r>
      <w:r w:rsidR="00EF626A">
        <w:t xml:space="preserve">the </w:t>
      </w:r>
      <w:r w:rsidRPr="00B93FFC">
        <w:t>date and time, and then you can create a method to inherit the class but should display a welcome message alongside the date and time</w:t>
      </w:r>
      <w:r w:rsidR="00BD012D">
        <w:t>. The goal of Polymorphism in o</w:t>
      </w:r>
      <w:r w:rsidRPr="00B93FFC">
        <w:t>bjec</w:t>
      </w:r>
      <w:r w:rsidR="00BD012D">
        <w:t>t</w:t>
      </w:r>
      <w:r w:rsidR="00EF626A">
        <w:t>-</w:t>
      </w:r>
      <w:r w:rsidRPr="00B93FFC">
        <w:t>oriented programming is to enforce simplicity, making codes more extendable and easily maintaining applications.</w:t>
      </w:r>
    </w:p>
    <w:p w:rsidR="00B93FFC" w:rsidRDefault="00B93FFC" w:rsidP="00BC7542">
      <w:pPr>
        <w:pStyle w:val="ListParagraph"/>
      </w:pPr>
      <w:r w:rsidRPr="00B93FFC">
        <w:t xml:space="preserve">Inheritance allows you to create class hierarchies, where a base class gives its behavior and attributes to a derived class. </w:t>
      </w:r>
      <w:r w:rsidR="00BD012D">
        <w:t>One is</w:t>
      </w:r>
      <w:r w:rsidRPr="00B93FFC">
        <w:t xml:space="preserve"> free to modify or extend its functionality. Polymorphism ensures that the proper method will be executed based on the calling object’s type.</w:t>
      </w:r>
    </w:p>
    <w:p w:rsidR="007E3198" w:rsidRPr="00A44826" w:rsidRDefault="007E3198" w:rsidP="006B4289">
      <w:pPr>
        <w:pStyle w:val="ListParagraph"/>
        <w:numPr>
          <w:ilvl w:val="0"/>
          <w:numId w:val="6"/>
        </w:numPr>
      </w:pPr>
      <w:r w:rsidRPr="00A44826">
        <w:t>Inheritance</w:t>
      </w:r>
    </w:p>
    <w:p w:rsidR="00153D8E" w:rsidRDefault="00EF3CDD" w:rsidP="00BC7542">
      <w:pPr>
        <w:pStyle w:val="ListParagraph"/>
      </w:pPr>
      <w:r w:rsidRPr="00EF3CDD">
        <w:t xml:space="preserve">In </w:t>
      </w:r>
      <w:r>
        <w:t>C#, code is</w:t>
      </w:r>
      <w:r w:rsidRPr="00EF3CDD">
        <w:t xml:space="preserve"> written in </w:t>
      </w:r>
      <w:r>
        <w:t>classes</w:t>
      </w:r>
      <w:r w:rsidRPr="00EF3CDD">
        <w:t xml:space="preserve"> or blocks. </w:t>
      </w:r>
      <w:r>
        <w:t>Classes</w:t>
      </w:r>
      <w:r w:rsidRPr="00EF3CDD">
        <w:t xml:space="preserve"> can interact with one another by using the properties of each block or extending the functionalities o</w:t>
      </w:r>
      <w:r>
        <w:t>f a block through inheritance. Inheritance ensures that code</w:t>
      </w:r>
      <w:r w:rsidRPr="00EF3CDD">
        <w:t xml:space="preserve"> </w:t>
      </w:r>
      <w:r>
        <w:t>is</w:t>
      </w:r>
      <w:r w:rsidRPr="00EF3CDD">
        <w:t xml:space="preserve"> reused</w:t>
      </w:r>
      <w:r>
        <w:t>, but not rewri</w:t>
      </w:r>
      <w:r w:rsidR="00EF626A">
        <w:t>t</w:t>
      </w:r>
      <w:r>
        <w:t>ten</w:t>
      </w:r>
      <w:r w:rsidR="001028F2">
        <w:t>.</w:t>
      </w:r>
      <w:r w:rsidR="00153D8E">
        <w:t xml:space="preserve"> In terms of object</w:t>
      </w:r>
      <w:r w:rsidR="00EF626A">
        <w:t>-</w:t>
      </w:r>
      <w:r w:rsidR="00153D8E">
        <w:t>oriented programming</w:t>
      </w:r>
      <w:r w:rsidR="00EF626A">
        <w:t>,</w:t>
      </w:r>
      <w:r w:rsidR="00153D8E">
        <w:t xml:space="preserve"> the concept of “reusability” </w:t>
      </w:r>
      <w:r w:rsidR="00414583">
        <w:t>is used when</w:t>
      </w:r>
      <w:r w:rsidR="00153D8E">
        <w:t xml:space="preserve"> </w:t>
      </w:r>
      <w:r w:rsidR="00414583" w:rsidRPr="007E3198">
        <w:t>we want to create a new class and there is already a class that includes some of the code that we want, we can derive our new class from the existing class. By doing this, we are reusing the fields and methods of the existing class.</w:t>
      </w:r>
    </w:p>
    <w:p w:rsidR="007E3198" w:rsidRPr="00414583" w:rsidRDefault="001028F2" w:rsidP="00BC7542">
      <w:pPr>
        <w:pStyle w:val="ListParagraph"/>
      </w:pPr>
      <w:r>
        <w:t xml:space="preserve">There are millions of </w:t>
      </w:r>
      <w:r w:rsidR="00EF3CDD" w:rsidRPr="00EF3CDD">
        <w:t xml:space="preserve">libraries that a programmer can use through inheritance. </w:t>
      </w:r>
      <w:r w:rsidR="00EF3CDD" w:rsidRPr="00EF3CDD">
        <w:lastRenderedPageBreak/>
        <w:t xml:space="preserve">The properties of a class can be inherited and extended </w:t>
      </w:r>
      <w:r>
        <w:t>by other classes</w:t>
      </w:r>
      <w:r w:rsidR="00EF3CDD" w:rsidRPr="00EF3CDD">
        <w:t xml:space="preserve">. There are two types of classes. One is the </w:t>
      </w:r>
      <w:r>
        <w:t>p</w:t>
      </w:r>
      <w:r w:rsidR="00EF3CDD" w:rsidRPr="00EF3CDD">
        <w:t xml:space="preserve">arent or base class, and the other is the child class which can inherit the properties of the parent class. Inheritance is a major pillar in </w:t>
      </w:r>
      <w:r>
        <w:t>object</w:t>
      </w:r>
      <w:r w:rsidR="00EF626A">
        <w:t>-</w:t>
      </w:r>
      <w:r>
        <w:t>oriented programming</w:t>
      </w:r>
      <w:r w:rsidR="00EF3CDD" w:rsidRPr="00EF3CDD">
        <w:t>. It is the mechanism by which classes inherit attribute</w:t>
      </w:r>
      <w:r>
        <w:t>s</w:t>
      </w:r>
      <w:r w:rsidR="00EF3CDD" w:rsidRPr="00EF3CDD">
        <w:t xml:space="preserve"> of other classes</w:t>
      </w:r>
      <w:r>
        <w:t>.</w:t>
      </w:r>
      <w:r w:rsidR="007E3198" w:rsidRPr="007E3198">
        <w:t xml:space="preserve"> </w:t>
      </w:r>
    </w:p>
    <w:p w:rsidR="007E3198" w:rsidRDefault="007E3198" w:rsidP="00BC7542">
      <w:pPr>
        <w:pStyle w:val="ListParagraph"/>
      </w:pPr>
    </w:p>
    <w:p w:rsidR="007E3198" w:rsidRPr="00DC7F09" w:rsidRDefault="007E3198" w:rsidP="006B4289">
      <w:pPr>
        <w:pStyle w:val="ListParagraph"/>
        <w:numPr>
          <w:ilvl w:val="0"/>
          <w:numId w:val="6"/>
        </w:numPr>
      </w:pPr>
      <w:r w:rsidRPr="00DC7F09">
        <w:t>Encapsulation</w:t>
      </w:r>
    </w:p>
    <w:p w:rsidR="00D37E13" w:rsidRPr="00D37E13" w:rsidRDefault="00D37E13" w:rsidP="00BC7542">
      <w:pPr>
        <w:pStyle w:val="ListParagraph"/>
      </w:pPr>
      <w:r w:rsidRPr="00D37E13">
        <w:t xml:space="preserve">Encapsulation is defined as the wrapping up of data under a single unit. It is the mechanism that binds together code and the data it manipulates. </w:t>
      </w:r>
      <w:r w:rsidR="001104B9">
        <w:t>Differentl</w:t>
      </w:r>
      <w:r w:rsidRPr="00D37E13">
        <w:t>y, encapsulation is a protective shield that prevents the data from being accessed by the code outside this shield.</w:t>
      </w:r>
    </w:p>
    <w:p w:rsidR="00D37E13" w:rsidRPr="00D37E13" w:rsidRDefault="00D37E13" w:rsidP="00BC7542">
      <w:pPr>
        <w:pStyle w:val="ListParagraph"/>
      </w:pPr>
      <w:r w:rsidRPr="00D37E13">
        <w:t xml:space="preserve">Technically in encapsulation, the variables or data of a class are hidden from any other class and can be accessed only through any member function of </w:t>
      </w:r>
      <w:r w:rsidR="00EF626A">
        <w:t xml:space="preserve">its </w:t>
      </w:r>
      <w:r w:rsidRPr="00D37E13">
        <w:t>class in which they are declared.</w:t>
      </w:r>
    </w:p>
    <w:p w:rsidR="00D37E13" w:rsidRPr="00D37E13" w:rsidRDefault="00D37E13" w:rsidP="00BC7542">
      <w:pPr>
        <w:pStyle w:val="ListParagraph"/>
      </w:pPr>
      <w:r w:rsidRPr="00D37E13">
        <w:t>As in encapsulation, the data in a class is hidden from other classes, so it is also known as data-hiding.</w:t>
      </w:r>
    </w:p>
    <w:p w:rsidR="007E3198" w:rsidRPr="00874CBA" w:rsidRDefault="00D37E13" w:rsidP="00BC7542">
      <w:pPr>
        <w:pStyle w:val="ListParagraph"/>
      </w:pPr>
      <w:r w:rsidRPr="00D37E13">
        <w:t>Encapsulation can be achieved by: Declaring all the variables in the class as private and using C# Properties in the class to set and get the values of variables.</w:t>
      </w:r>
    </w:p>
    <w:p w:rsidR="00F622C2" w:rsidRDefault="00F622C2">
      <w:pPr>
        <w:rPr>
          <w:sz w:val="28"/>
          <w:szCs w:val="28"/>
          <w:lang w:val="en-US"/>
        </w:rPr>
      </w:pPr>
    </w:p>
    <w:p w:rsidR="000C1812" w:rsidRDefault="00DD4115" w:rsidP="000C1812">
      <w:pPr>
        <w:ind w:firstLine="709"/>
        <w:rPr>
          <w:sz w:val="28"/>
          <w:szCs w:val="28"/>
          <w:lang w:val="en-US"/>
        </w:rPr>
      </w:pPr>
      <w:r>
        <w:rPr>
          <w:sz w:val="28"/>
          <w:szCs w:val="28"/>
          <w:lang w:val="en-US"/>
        </w:rPr>
        <w:t xml:space="preserve">However, there will be no need for an object such as </w:t>
      </w:r>
      <w:r w:rsidR="00EF626A">
        <w:rPr>
          <w:sz w:val="28"/>
          <w:szCs w:val="28"/>
          <w:lang w:val="en-US"/>
        </w:rPr>
        <w:t xml:space="preserve">a </w:t>
      </w:r>
      <w:r>
        <w:rPr>
          <w:sz w:val="28"/>
          <w:szCs w:val="28"/>
          <w:lang w:val="en-US"/>
        </w:rPr>
        <w:t xml:space="preserve">User, there are only going to be </w:t>
      </w:r>
      <w:r w:rsidR="00782B67">
        <w:rPr>
          <w:sz w:val="28"/>
          <w:szCs w:val="28"/>
          <w:lang w:val="en-US"/>
        </w:rPr>
        <w:t xml:space="preserve">teachers and students. Thus, an </w:t>
      </w:r>
      <w:r w:rsidR="000C1812">
        <w:rPr>
          <w:sz w:val="28"/>
          <w:szCs w:val="28"/>
          <w:lang w:val="en-US"/>
        </w:rPr>
        <w:t>i</w:t>
      </w:r>
      <w:r w:rsidR="00782B67">
        <w:rPr>
          <w:sz w:val="28"/>
          <w:szCs w:val="28"/>
          <w:lang w:val="en-US"/>
        </w:rPr>
        <w:t>nterface can be use</w:t>
      </w:r>
      <w:r w:rsidR="003E46FF">
        <w:rPr>
          <w:sz w:val="28"/>
          <w:szCs w:val="28"/>
          <w:lang w:val="en-US"/>
        </w:rPr>
        <w:t>d.</w:t>
      </w:r>
    </w:p>
    <w:p w:rsidR="00874CBA" w:rsidRDefault="002C7C88" w:rsidP="000C1812">
      <w:pPr>
        <w:pStyle w:val="BodyTextIndent"/>
      </w:pPr>
      <w:r w:rsidRPr="002C7C88">
        <w:t>An interface</w:t>
      </w:r>
      <w:r w:rsidR="000C1812">
        <w:t xml:space="preserve"> – maximal class abstraction in C#. It</w:t>
      </w:r>
      <w:r w:rsidRPr="002C7C88">
        <w:t xml:space="preserve"> can contain declarations of methods, properties, indexers, and events. However, it cannot contain fields </w:t>
      </w:r>
      <w:r>
        <w:t xml:space="preserve">and </w:t>
      </w:r>
      <w:r w:rsidRPr="002C7C88">
        <w:t>auto-implemented properties.</w:t>
      </w:r>
      <w:r>
        <w:t xml:space="preserve"> </w:t>
      </w:r>
      <w:r w:rsidR="003A4D31">
        <w:t>As an example i</w:t>
      </w:r>
      <w:r w:rsidR="003A4D31" w:rsidRPr="003A4D31">
        <w:t>n the human world, a contract between the two or more humans binds them to act as per the contract. In the same way, an interface includes the declarations of related functionalities. The entities that implement the interface must provide the implementation of declared functionalities.</w:t>
      </w:r>
    </w:p>
    <w:p w:rsidR="000C1812" w:rsidRDefault="00E97F8B" w:rsidP="000C1812">
      <w:pPr>
        <w:ind w:firstLine="709"/>
        <w:rPr>
          <w:sz w:val="28"/>
          <w:szCs w:val="28"/>
          <w:lang w:val="en-US"/>
        </w:rPr>
      </w:pPr>
      <w:r>
        <w:rPr>
          <w:sz w:val="28"/>
          <w:szCs w:val="28"/>
          <w:lang w:val="en-US"/>
        </w:rPr>
        <w:t>Therefore, classes teacher and student</w:t>
      </w:r>
      <w:r w:rsidR="00EF626A">
        <w:rPr>
          <w:sz w:val="28"/>
          <w:szCs w:val="28"/>
          <w:lang w:val="en-US"/>
        </w:rPr>
        <w:t>s</w:t>
      </w:r>
      <w:r>
        <w:rPr>
          <w:sz w:val="28"/>
          <w:szCs w:val="28"/>
          <w:lang w:val="en-US"/>
        </w:rPr>
        <w:t xml:space="preserve"> can implement </w:t>
      </w:r>
      <w:r w:rsidR="00EF626A">
        <w:rPr>
          <w:sz w:val="28"/>
          <w:szCs w:val="28"/>
          <w:lang w:val="en-US"/>
        </w:rPr>
        <w:t xml:space="preserve">the </w:t>
      </w:r>
      <w:r>
        <w:rPr>
          <w:sz w:val="28"/>
          <w:szCs w:val="28"/>
          <w:lang w:val="en-US"/>
        </w:rPr>
        <w:t xml:space="preserve">functionality of </w:t>
      </w:r>
      <w:r w:rsidR="00EF626A">
        <w:rPr>
          <w:sz w:val="28"/>
          <w:szCs w:val="28"/>
          <w:lang w:val="en-US"/>
        </w:rPr>
        <w:t xml:space="preserve">the </w:t>
      </w:r>
      <w:r>
        <w:rPr>
          <w:sz w:val="28"/>
          <w:szCs w:val="28"/>
          <w:lang w:val="en-US"/>
        </w:rPr>
        <w:t>interface User, in other words</w:t>
      </w:r>
      <w:r w:rsidR="00EF626A">
        <w:rPr>
          <w:sz w:val="28"/>
          <w:szCs w:val="28"/>
          <w:lang w:val="en-US"/>
        </w:rPr>
        <w:t>,</w:t>
      </w:r>
      <w:r>
        <w:rPr>
          <w:sz w:val="28"/>
          <w:szCs w:val="28"/>
          <w:lang w:val="en-US"/>
        </w:rPr>
        <w:t xml:space="preserve"> they will inherit from </w:t>
      </w:r>
      <w:r w:rsidR="00EF626A">
        <w:rPr>
          <w:sz w:val="28"/>
          <w:szCs w:val="28"/>
          <w:lang w:val="en-US"/>
        </w:rPr>
        <w:t xml:space="preserve">the </w:t>
      </w:r>
      <w:r>
        <w:rPr>
          <w:sz w:val="28"/>
          <w:szCs w:val="28"/>
          <w:lang w:val="en-US"/>
        </w:rPr>
        <w:t>User.</w:t>
      </w:r>
      <w:r w:rsidR="00052946">
        <w:rPr>
          <w:sz w:val="28"/>
          <w:szCs w:val="28"/>
          <w:lang w:val="en-US"/>
        </w:rPr>
        <w:t xml:space="preserve"> Here are two diagrams that represent these relationships.</w:t>
      </w:r>
    </w:p>
    <w:p w:rsidR="002D265C" w:rsidRPr="002C7C88" w:rsidRDefault="002D265C" w:rsidP="000C1812">
      <w:pPr>
        <w:ind w:firstLine="709"/>
        <w:rPr>
          <w:sz w:val="28"/>
          <w:szCs w:val="28"/>
          <w:lang w:val="en-US"/>
        </w:rPr>
      </w:pPr>
    </w:p>
    <w:p w:rsidR="00A44826" w:rsidRDefault="00A44826">
      <w:pPr>
        <w:rPr>
          <w:sz w:val="28"/>
          <w:szCs w:val="28"/>
          <w:lang w:val="en-US"/>
        </w:rPr>
      </w:pPr>
    </w:p>
    <w:p w:rsidR="00874CBA" w:rsidRDefault="00680D70">
      <w:pPr>
        <w:rPr>
          <w:sz w:val="28"/>
          <w:szCs w:val="28"/>
          <w:lang w:val="en-US"/>
        </w:rPr>
      </w:pPr>
      <w:r>
        <w:rPr>
          <w:noProof/>
          <w:lang w:val="en-US" w:eastAsia="en-US"/>
        </w:rPr>
        <w:drawing>
          <wp:inline distT="0" distB="0" distL="0" distR="0">
            <wp:extent cx="2844000" cy="1800000"/>
            <wp:effectExtent l="0" t="0" r="0" b="0"/>
            <wp:docPr id="14" name="Picture 14" descr="https://www.planttext.com/api/plantuml/img/VKzB2i8m4DtFAMQfQ2zGGkbEt0dY0K8pXaARbfa9NQXtDx6fEvtDuptUXsb5BMiS1-Y34jzjHtY-2J4-0DDThCWoiSCQHRaF7etnf4sJK39-N3aGx4Y_NI-0RaXTUDNeA6YfFsny5qj5lHOSSIxBNy7p5EV2zYLzojg_rVKNywogRGcWfU3Ins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planttext.com/api/plantuml/img/VKzB2i8m4DtFAMQfQ2zGGkbEt0dY0K8pXaARbfa9NQXtDx6fEvtDuptUXsb5BMiS1-Y34jzjHtY-2J4-0DDThCWoiSCQHRaF7etnf4sJK39-N3aGx4Y_NI-0RaXTUDNeA6YfFsny5qj5lHOSSIxBNy7p5EV2zYLzojg_rVKNywogRGcWfU3Insy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4000" cy="1800000"/>
                    </a:xfrm>
                    <a:prstGeom prst="rect">
                      <a:avLst/>
                    </a:prstGeom>
                    <a:noFill/>
                    <a:ln>
                      <a:noFill/>
                    </a:ln>
                  </pic:spPr>
                </pic:pic>
              </a:graphicData>
            </a:graphic>
          </wp:inline>
        </w:drawing>
      </w:r>
      <w:r w:rsidR="002D265C">
        <w:rPr>
          <w:noProof/>
          <w:lang w:val="en-US" w:eastAsia="en-US"/>
        </w:rPr>
        <w:drawing>
          <wp:inline distT="0" distB="0" distL="0" distR="0" wp14:anchorId="59F95669" wp14:editId="4D74DCE6">
            <wp:extent cx="2926800" cy="1800000"/>
            <wp:effectExtent l="0" t="0" r="6985" b="0"/>
            <wp:docPr id="16" name="Picture 16" descr="https://www.planttext.com/api/plantuml/img/TKyx3i8m3Drz2eyWw0MggEhAXWGzG4XDAMe3YXqn07V79MctUdbwJ-yZromsI1m7wBrGk5f7U6YO0hu1zOwM-VK8BPR84dhVeJ4TILKfyeH_rnJmTgHrrnV03Tg5PxBkjjJlPhw9kQ9C1NjyvkL5u7YvavFCjpb_IkhwiawdXyodAEOv0AZ9j_ht3m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planttext.com/api/plantuml/img/TKyx3i8m3Drz2eyWw0MggEhAXWGzG4XDAMe3YXqn07V79MctUdbwJ-yZromsI1m7wBrGk5f7U6YO0hu1zOwM-VK8BPR84dhVeJ4TILKfyeH_rnJmTgHrrnV03Tg5PxBkjjJlPhw9kQ9C1NjyvkL5u7YvavFCjpb_IkhwiawdXyodAEOv0AZ9j_ht3m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800" cy="1800000"/>
                    </a:xfrm>
                    <a:prstGeom prst="rect">
                      <a:avLst/>
                    </a:prstGeom>
                    <a:noFill/>
                    <a:ln>
                      <a:noFill/>
                    </a:ln>
                  </pic:spPr>
                </pic:pic>
              </a:graphicData>
            </a:graphic>
          </wp:inline>
        </w:drawing>
      </w:r>
    </w:p>
    <w:p w:rsidR="00AF160E" w:rsidRPr="005921AA" w:rsidRDefault="00AF160E" w:rsidP="002D265C">
      <w:pPr>
        <w:pStyle w:val="ListParagraph"/>
      </w:pPr>
    </w:p>
    <w:p w:rsidR="00642882" w:rsidRDefault="00642882" w:rsidP="002D265C">
      <w:pPr>
        <w:pStyle w:val="ListParagraph"/>
        <w:rPr>
          <w:lang w:val="uk-UA"/>
        </w:rPr>
      </w:pPr>
      <w:r>
        <w:rPr>
          <w:lang w:val="uk-UA"/>
        </w:rPr>
        <w:br w:type="page"/>
      </w:r>
    </w:p>
    <w:p w:rsidR="00057FA3" w:rsidRDefault="00B91A37" w:rsidP="00DB4AC7">
      <w:pPr>
        <w:pStyle w:val="Heading1"/>
      </w:pPr>
      <w:bookmarkStart w:id="9" w:name="_Toc89253197"/>
      <w:r>
        <w:rPr>
          <w:lang w:val="en-US"/>
        </w:rPr>
        <w:lastRenderedPageBreak/>
        <w:t xml:space="preserve">Structures of </w:t>
      </w:r>
      <w:r w:rsidR="00983653">
        <w:rPr>
          <w:lang w:val="en-US"/>
        </w:rPr>
        <w:t>C</w:t>
      </w:r>
      <w:r>
        <w:rPr>
          <w:lang w:val="en-US"/>
        </w:rPr>
        <w:t>lasses</w:t>
      </w:r>
      <w:bookmarkEnd w:id="9"/>
    </w:p>
    <w:p w:rsidR="00490D57" w:rsidRPr="006720CA" w:rsidRDefault="00490B7D" w:rsidP="00490B7D">
      <w:pPr>
        <w:pStyle w:val="Heading2"/>
      </w:pPr>
      <w:bookmarkStart w:id="10" w:name="_Toc89253198"/>
      <w:r>
        <w:rPr>
          <w:lang w:val="en-US"/>
        </w:rPr>
        <w:t>I</w:t>
      </w:r>
      <w:r w:rsidRPr="00490B7D">
        <w:rPr>
          <w:lang w:val="en-US"/>
        </w:rPr>
        <w:t>nterface IUser</w:t>
      </w:r>
      <w:bookmarkEnd w:id="10"/>
    </w:p>
    <w:p w:rsidR="00476171" w:rsidRDefault="00F67546" w:rsidP="00BC7542">
      <w:pPr>
        <w:pStyle w:val="ListParagraph"/>
      </w:pPr>
      <w:r>
        <w:t xml:space="preserve">This interface is used to </w:t>
      </w:r>
      <w:r w:rsidR="00C634AD">
        <w:t>declare</w:t>
      </w:r>
      <w:r>
        <w:t xml:space="preserve"> the main fields for all users </w:t>
      </w:r>
      <w:r w:rsidR="007074E1">
        <w:t>(teachers and st</w:t>
      </w:r>
      <w:r w:rsidR="00EF626A">
        <w:t>u</w:t>
      </w:r>
      <w:r w:rsidR="007074E1">
        <w:t>dents</w:t>
      </w:r>
      <w:r w:rsidR="00F83040">
        <w:t>)</w:t>
      </w:r>
      <w:r w:rsidR="007074E1">
        <w:t xml:space="preserve">. </w:t>
      </w:r>
      <w:r w:rsidR="00476171">
        <w:t xml:space="preserve">The interface </w:t>
      </w:r>
      <w:r w:rsidR="00B53E02">
        <w:t>notation</w:t>
      </w:r>
      <w:r w:rsidR="00476171">
        <w:t xml:space="preserve"> in C# looks like this:</w:t>
      </w:r>
    </w:p>
    <w:p w:rsidR="00476171" w:rsidRPr="00785B57" w:rsidRDefault="00476171" w:rsidP="00BC7542">
      <w:pPr>
        <w:pStyle w:val="Code"/>
        <w:rPr>
          <w:lang w:val="en-US"/>
        </w:rPr>
      </w:pPr>
      <w:r w:rsidRPr="00476171">
        <w:t>interface I</w:t>
      </w:r>
      <w:r w:rsidR="00785B57" w:rsidRPr="00476171">
        <w:t>u</w:t>
      </w:r>
      <w:r w:rsidRPr="00476171">
        <w:t>ser</w:t>
      </w:r>
      <w:r w:rsidR="00785B57">
        <w:rPr>
          <w:lang w:val="en-US"/>
        </w:rPr>
        <w:t xml:space="preserve"> { … }</w:t>
      </w:r>
    </w:p>
    <w:p w:rsidR="006C4767" w:rsidRDefault="006C4767" w:rsidP="00BC7542">
      <w:pPr>
        <w:pStyle w:val="ListParagraph"/>
      </w:pPr>
      <w:r>
        <w:t>Here</w:t>
      </w:r>
      <w:r w:rsidR="00A3253A">
        <w:t>,</w:t>
      </w:r>
      <w:r>
        <w:t xml:space="preserve"> the word “interface” is the keyword to define the interface, and “IUser” is the name of th</w:t>
      </w:r>
      <w:r w:rsidR="00A3253A">
        <w:t>e</w:t>
      </w:r>
      <w:r>
        <w:t xml:space="preserve"> interface. It is considered </w:t>
      </w:r>
      <w:r w:rsidR="00EF626A">
        <w:t>a good manner</w:t>
      </w:r>
      <w:r w:rsidR="00D130B9">
        <w:t xml:space="preserve"> to start an interface name with </w:t>
      </w:r>
      <w:r w:rsidR="00EF626A">
        <w:t>the</w:t>
      </w:r>
      <w:r w:rsidR="00D130B9">
        <w:t xml:space="preserve"> big letter “I”.</w:t>
      </w:r>
    </w:p>
    <w:p w:rsidR="00B53E02" w:rsidRDefault="007B5505" w:rsidP="00BC7542">
      <w:pPr>
        <w:pStyle w:val="ListParagraph"/>
      </w:pPr>
      <w:r w:rsidRPr="007B5505">
        <w:t xml:space="preserve">An </w:t>
      </w:r>
      <w:r>
        <w:t>interface</w:t>
      </w:r>
      <w:r w:rsidRPr="007B5505">
        <w:t xml:space="preserve"> in C# is a type definition similar to a class, except that it purely represents a contract between an object and its user. It can neither be directly instantiated as an object nor can data members be defined. So, an interface is nothing but a collection of method and property declarations.</w:t>
      </w:r>
    </w:p>
    <w:p w:rsidR="00785B57" w:rsidRDefault="00785B57" w:rsidP="00BC7542">
      <w:pPr>
        <w:pStyle w:val="ListParagraph"/>
      </w:pPr>
      <w:r w:rsidRPr="00785B57">
        <w:t>Although a class can inherit from one class only, it can inherit from any number of interfaces. This is a simplified form of multiple inheritance</w:t>
      </w:r>
      <w:r w:rsidR="00EF626A">
        <w:t>s</w:t>
      </w:r>
      <w:r w:rsidRPr="00785B57">
        <w:t xml:space="preserve"> supported by C#. When inheriting from a class and one or more interfaces, the base class should be provided first in the inheritance list, followed by any interfaces to be implemented. For example:</w:t>
      </w:r>
    </w:p>
    <w:p w:rsidR="00785B57" w:rsidRPr="006C4767" w:rsidRDefault="00785B57" w:rsidP="00BC7542">
      <w:pPr>
        <w:pStyle w:val="Code"/>
      </w:pPr>
      <w:r w:rsidRPr="00785B57">
        <w:t>class MyClass : Clas</w:t>
      </w:r>
      <w:r>
        <w:t>s1, Interface1, Interface2 {</w:t>
      </w:r>
      <w:r>
        <w:rPr>
          <w:lang w:val="en-US"/>
        </w:rPr>
        <w:t xml:space="preserve"> … </w:t>
      </w:r>
      <w:r w:rsidRPr="00785B57">
        <w:t>}</w:t>
      </w:r>
    </w:p>
    <w:p w:rsidR="00697084" w:rsidRDefault="00B43B6D" w:rsidP="00BC7542">
      <w:pPr>
        <w:pStyle w:val="ListParagraph"/>
      </w:pPr>
      <w:r>
        <w:t>To characterize the newly created interface</w:t>
      </w:r>
      <w:r w:rsidR="00A3253A">
        <w:t>,</w:t>
      </w:r>
      <w:r>
        <w:t xml:space="preserve"> properties </w:t>
      </w:r>
      <w:r w:rsidR="007E01A0">
        <w:t xml:space="preserve">called fields </w:t>
      </w:r>
      <w:r>
        <w:t>can be used</w:t>
      </w:r>
      <w:r w:rsidR="007E01A0">
        <w:t xml:space="preserve">. </w:t>
      </w:r>
      <w:r w:rsidR="00193F6A">
        <w:t xml:space="preserve">A field of a class </w:t>
      </w:r>
      <w:r w:rsidR="00F83040">
        <w:t xml:space="preserve">or interface </w:t>
      </w:r>
      <w:r w:rsidR="007E01A0" w:rsidRPr="007E01A0">
        <w:t>is a variable of any type that is declared directly in</w:t>
      </w:r>
      <w:r w:rsidR="007E01A0">
        <w:t>side of it. A field is</w:t>
      </w:r>
      <w:r w:rsidR="00F83040">
        <w:t xml:space="preserve"> </w:t>
      </w:r>
      <w:r w:rsidR="00123F9E">
        <w:t>a property of some real</w:t>
      </w:r>
      <w:r w:rsidR="00EF626A">
        <w:t>-</w:t>
      </w:r>
      <w:r w:rsidR="00123F9E">
        <w:t xml:space="preserve">life </w:t>
      </w:r>
      <w:r w:rsidR="00123F9E" w:rsidRPr="00123F9E">
        <w:t>entity</w:t>
      </w:r>
      <w:r w:rsidR="00697084">
        <w:t xml:space="preserve"> that characterizes a class or interface that it is created in</w:t>
      </w:r>
      <w:r w:rsidR="00123F9E">
        <w:t xml:space="preserve">. </w:t>
      </w:r>
      <w:r w:rsidR="002813F4">
        <w:t>This is how a proper</w:t>
      </w:r>
      <w:r w:rsidR="00EF626A">
        <w:t>t</w:t>
      </w:r>
      <w:r w:rsidR="002813F4">
        <w:t>y is defined:</w:t>
      </w:r>
    </w:p>
    <w:p w:rsidR="002813F4" w:rsidRDefault="00954D93" w:rsidP="00BC7542">
      <w:pPr>
        <w:pStyle w:val="Code"/>
      </w:pPr>
      <w:r>
        <w:t>p</w:t>
      </w:r>
      <w:r>
        <w:rPr>
          <w:lang w:val="en-US"/>
        </w:rPr>
        <w:t>rivate</w:t>
      </w:r>
      <w:r w:rsidR="002813F4">
        <w:t xml:space="preserve"> string name;</w:t>
      </w:r>
    </w:p>
    <w:p w:rsidR="006B42BC" w:rsidRDefault="002813F4" w:rsidP="00BC7542">
      <w:pPr>
        <w:pStyle w:val="ListParagraph"/>
      </w:pPr>
      <w:r>
        <w:t xml:space="preserve">Here, </w:t>
      </w:r>
      <w:r w:rsidR="00EF626A">
        <w:t xml:space="preserve">the </w:t>
      </w:r>
      <w:r>
        <w:t>word “public” is an acce</w:t>
      </w:r>
      <w:r w:rsidR="00EF626A">
        <w:t>s</w:t>
      </w:r>
      <w:r>
        <w:t xml:space="preserve">s modifier. </w:t>
      </w:r>
      <w:r w:rsidR="006B42BC" w:rsidRPr="006B42BC">
        <w:t xml:space="preserve">Access modifiers in C# are used to specify the scope of accessibility of a member of a class or </w:t>
      </w:r>
      <w:r w:rsidR="00EF626A">
        <w:t xml:space="preserve">the </w:t>
      </w:r>
      <w:r w:rsidR="006B42BC" w:rsidRPr="006B42BC">
        <w:t>type of the class itself. For example, a public class is accessible to everyone without any restrictions, while an internal class may be accessible to the assembly only.</w:t>
      </w:r>
      <w:r w:rsidR="006B42BC">
        <w:t xml:space="preserve"> </w:t>
      </w:r>
      <w:r w:rsidR="006B42BC" w:rsidRPr="006B42BC">
        <w:t>Access modifiers are an integral part of object-oriented programming. Access modifiers are used to implement encapsulation of OOP. Access modifiers allow you to define who does or who doesn't have access to certain features.</w:t>
      </w:r>
      <w:r w:rsidR="00AC0784">
        <w:t xml:space="preserve"> In C#, there are four main acces</w:t>
      </w:r>
      <w:r w:rsidR="005834CE">
        <w:t>s</w:t>
      </w:r>
      <w:r w:rsidR="00AC0784">
        <w:t xml:space="preserve"> modifiers</w:t>
      </w:r>
    </w:p>
    <w:p w:rsidR="00AC0784" w:rsidRPr="00AC0784" w:rsidRDefault="00AC0784" w:rsidP="006B4289">
      <w:pPr>
        <w:pStyle w:val="ListParagraph"/>
        <w:numPr>
          <w:ilvl w:val="0"/>
          <w:numId w:val="8"/>
        </w:numPr>
      </w:pPr>
      <w:r w:rsidRPr="00AC0784">
        <w:t>Public</w:t>
      </w:r>
      <w:r w:rsidRPr="00AC0784">
        <w:tab/>
      </w:r>
      <w:r>
        <w:t xml:space="preserve"> – </w:t>
      </w:r>
      <w:r w:rsidRPr="00AC0784">
        <w:t>There are no restrictions on accessing public members.</w:t>
      </w:r>
    </w:p>
    <w:p w:rsidR="00AC0784" w:rsidRPr="00AC0784" w:rsidRDefault="00AC0784" w:rsidP="006B4289">
      <w:pPr>
        <w:pStyle w:val="ListParagraph"/>
        <w:numPr>
          <w:ilvl w:val="0"/>
          <w:numId w:val="8"/>
        </w:numPr>
      </w:pPr>
      <w:r w:rsidRPr="00AC0784">
        <w:t>Private</w:t>
      </w:r>
      <w:r>
        <w:t xml:space="preserve"> – </w:t>
      </w:r>
      <w:r w:rsidRPr="00AC0784">
        <w:t>Access is limited to within the class definition. This is the default access modifier type if none is formally specified</w:t>
      </w:r>
      <w:r>
        <w:t>.</w:t>
      </w:r>
    </w:p>
    <w:p w:rsidR="00AC0784" w:rsidRPr="00AC0784" w:rsidRDefault="00AC0784" w:rsidP="006B4289">
      <w:pPr>
        <w:pStyle w:val="ListParagraph"/>
        <w:numPr>
          <w:ilvl w:val="0"/>
          <w:numId w:val="8"/>
        </w:numPr>
      </w:pPr>
      <w:r w:rsidRPr="00AC0784">
        <w:t>Protected</w:t>
      </w:r>
      <w:r w:rsidRPr="00AC0784">
        <w:tab/>
      </w:r>
      <w:r>
        <w:t xml:space="preserve">– </w:t>
      </w:r>
      <w:r w:rsidRPr="00AC0784">
        <w:t>Access is limited to within the class definition and any class that inherits from the class</w:t>
      </w:r>
      <w:r>
        <w:t>.</w:t>
      </w:r>
    </w:p>
    <w:p w:rsidR="00AC0784" w:rsidRDefault="00AC0784" w:rsidP="006B4289">
      <w:pPr>
        <w:pStyle w:val="ListParagraph"/>
        <w:numPr>
          <w:ilvl w:val="0"/>
          <w:numId w:val="8"/>
        </w:numPr>
      </w:pPr>
      <w:r w:rsidRPr="00AC0784">
        <w:t>Internal</w:t>
      </w:r>
      <w:r w:rsidRPr="00AC0784">
        <w:tab/>
      </w:r>
      <w:r>
        <w:t xml:space="preserve"> – </w:t>
      </w:r>
      <w:r w:rsidRPr="00AC0784">
        <w:t>Access is limited exclusively to classes defined within the current project assembly</w:t>
      </w:r>
      <w:r>
        <w:t>.</w:t>
      </w:r>
    </w:p>
    <w:p w:rsidR="0053350B" w:rsidRDefault="00EF626A" w:rsidP="00BC7542">
      <w:pPr>
        <w:pStyle w:val="ListParagraph"/>
      </w:pPr>
      <w:r>
        <w:t>The f</w:t>
      </w:r>
      <w:r w:rsidR="00E258E9">
        <w:t>irst three are the most popular.</w:t>
      </w:r>
      <w:r w:rsidR="005834CE">
        <w:t xml:space="preserve"> However, for fields</w:t>
      </w:r>
      <w:r>
        <w:t>,</w:t>
      </w:r>
      <w:r w:rsidR="005834CE">
        <w:t xml:space="preserve"> the “private” access modifier is used the most because </w:t>
      </w:r>
      <w:r w:rsidR="00C16EA1">
        <w:t>o</w:t>
      </w:r>
      <w:r w:rsidR="00C16EA1" w:rsidRPr="00C16EA1">
        <w:t>ne</w:t>
      </w:r>
      <w:r w:rsidR="00FD012C">
        <w:t xml:space="preserve"> of the main features of object-</w:t>
      </w:r>
      <w:r w:rsidR="00C16EA1" w:rsidRPr="00C16EA1">
        <w:t>orientated progra</w:t>
      </w:r>
      <w:r w:rsidR="0089567E">
        <w:t xml:space="preserve">mming is information hiding and </w:t>
      </w:r>
      <w:r w:rsidR="00C16EA1" w:rsidRPr="00C16EA1">
        <w:t xml:space="preserve">encapsulation. This means a class allows access to member variables only via an interface: </w:t>
      </w:r>
      <w:r>
        <w:t xml:space="preserve">a </w:t>
      </w:r>
      <w:r w:rsidR="00C16EA1" w:rsidRPr="00C16EA1">
        <w:t xml:space="preserve">getter and setter methods. So </w:t>
      </w:r>
      <w:r w:rsidR="00C16EA1" w:rsidRPr="00C16EA1">
        <w:lastRenderedPageBreak/>
        <w:t>other classes cannot access the member variables and modify them in an unwanted way</w:t>
      </w:r>
      <w:r w:rsidR="0053350B">
        <w:t>.</w:t>
      </w:r>
    </w:p>
    <w:p w:rsidR="00E258E9" w:rsidRDefault="0053350B" w:rsidP="00BC7542">
      <w:pPr>
        <w:pStyle w:val="ListParagraph"/>
      </w:pPr>
      <w:r w:rsidRPr="0053350B">
        <w:t xml:space="preserve">Getters and setters are methods used to declare or obtain the values of variables, usually private ones. They are important because it allows for a central location that </w:t>
      </w:r>
      <w:r w:rsidR="001104B9">
        <w:t>can</w:t>
      </w:r>
      <w:r w:rsidRPr="0053350B">
        <w:t xml:space="preserve"> handle data </w:t>
      </w:r>
      <w:r w:rsidR="001104B9">
        <w:t>before</w:t>
      </w:r>
      <w:r w:rsidRPr="0053350B">
        <w:t xml:space="preserve"> declaring it or returning it to the developer. Within a getter or setter</w:t>
      </w:r>
      <w:r w:rsidR="00FD012C">
        <w:t>,</w:t>
      </w:r>
      <w:r w:rsidRPr="0053350B">
        <w:t xml:space="preserve"> you </w:t>
      </w:r>
      <w:r w:rsidR="001104B9">
        <w:t>can</w:t>
      </w:r>
      <w:r w:rsidRPr="0053350B">
        <w:t xml:space="preserve"> consistently handle data that will eventually be passed into a variable or additional functions. An example of this would be a user’s name. If you are not using a</w:t>
      </w:r>
      <w:r>
        <w:t xml:space="preserve"> setter and just declaring the </w:t>
      </w:r>
      <w:r w:rsidRPr="0053350B">
        <w:t xml:space="preserve">userName </w:t>
      </w:r>
      <w:r>
        <w:t>field</w:t>
      </w:r>
      <w:r w:rsidRPr="0053350B">
        <w:t xml:space="preserve"> by hand you could end up with results as such: “kevin”, “KEVIN”, “KeViN”, “”, etc. With a setter</w:t>
      </w:r>
      <w:r w:rsidR="00245905">
        <w:t>,</w:t>
      </w:r>
      <w:r w:rsidRPr="0053350B">
        <w:t xml:space="preserve"> you can not only adjust the value, for example</w:t>
      </w:r>
      <w:r>
        <w:t>,</w:t>
      </w:r>
      <w:r w:rsidRPr="0053350B">
        <w:t xml:space="preserve"> but you can also handle situations where the data is not valid such as the example where “” is passed. The same applies to a getter – when the data is being returned, you can modify the results for proper formatting further up the chain.</w:t>
      </w:r>
    </w:p>
    <w:p w:rsidR="00E339AE" w:rsidRDefault="00E339AE" w:rsidP="00BC7542">
      <w:pPr>
        <w:pStyle w:val="ListParagraph"/>
      </w:pPr>
      <w:r>
        <w:t>Therefore, the code will look l</w:t>
      </w:r>
      <w:r w:rsidR="00245905">
        <w:t>i</w:t>
      </w:r>
      <w:r>
        <w:t>ke this</w:t>
      </w:r>
      <w:r w:rsidR="006F6CC7">
        <w:t>:</w:t>
      </w:r>
    </w:p>
    <w:p w:rsidR="00E339AE" w:rsidRDefault="00E339AE" w:rsidP="00BC7542">
      <w:pPr>
        <w:pStyle w:val="Code"/>
      </w:pPr>
      <w:r w:rsidRPr="00E339AE">
        <w:t>private string name;</w:t>
      </w:r>
    </w:p>
    <w:p w:rsidR="00E339AE" w:rsidRDefault="00E339AE" w:rsidP="00BC7542">
      <w:pPr>
        <w:pStyle w:val="Code"/>
      </w:pPr>
      <w:r>
        <w:t>public string GetName () {</w:t>
      </w:r>
    </w:p>
    <w:p w:rsidR="00E339AE" w:rsidRPr="00E339AE" w:rsidRDefault="00E339AE" w:rsidP="00BC7542">
      <w:pPr>
        <w:pStyle w:val="Code"/>
      </w:pPr>
      <w:r w:rsidRPr="00E339AE">
        <w:t>return name;</w:t>
      </w:r>
    </w:p>
    <w:p w:rsidR="00E339AE" w:rsidRDefault="00E339AE" w:rsidP="00BC7542">
      <w:pPr>
        <w:pStyle w:val="Code"/>
      </w:pPr>
      <w:r>
        <w:t>}</w:t>
      </w:r>
    </w:p>
    <w:p w:rsidR="00E339AE" w:rsidRDefault="00E339AE" w:rsidP="00BC7542">
      <w:pPr>
        <w:pStyle w:val="Code"/>
      </w:pPr>
      <w:r>
        <w:t>public string SetName (string newName) {</w:t>
      </w:r>
    </w:p>
    <w:p w:rsidR="006F6CC7" w:rsidRDefault="006F6CC7" w:rsidP="00BC7542">
      <w:pPr>
        <w:pStyle w:val="Code"/>
      </w:pPr>
      <w:r>
        <w:tab/>
      </w:r>
      <w:r>
        <w:tab/>
      </w:r>
      <w:r>
        <w:tab/>
      </w:r>
      <w:r>
        <w:tab/>
        <w:t>// some validation if needed</w:t>
      </w:r>
    </w:p>
    <w:p w:rsidR="00E339AE" w:rsidRPr="00E339AE" w:rsidRDefault="00E339AE" w:rsidP="00BC7542">
      <w:pPr>
        <w:pStyle w:val="Code"/>
      </w:pPr>
      <w:r w:rsidRPr="00E339AE">
        <w:t>name</w:t>
      </w:r>
      <w:r>
        <w:t xml:space="preserve"> = newName</w:t>
      </w:r>
      <w:r w:rsidRPr="00E339AE">
        <w:t>;</w:t>
      </w:r>
    </w:p>
    <w:p w:rsidR="00E339AE" w:rsidRDefault="00E339AE" w:rsidP="00BC7542">
      <w:pPr>
        <w:pStyle w:val="Code"/>
      </w:pPr>
      <w:r>
        <w:t>}</w:t>
      </w:r>
    </w:p>
    <w:p w:rsidR="00494CA4" w:rsidRDefault="002813F4" w:rsidP="00BC7542">
      <w:pPr>
        <w:pStyle w:val="ListParagraph"/>
      </w:pPr>
      <w:r>
        <w:t xml:space="preserve">However, C# allows </w:t>
      </w:r>
      <w:r w:rsidR="00245905">
        <w:t>shortening</w:t>
      </w:r>
      <w:r w:rsidR="006F6CC7">
        <w:t xml:space="preserve"> the code above with</w:t>
      </w:r>
      <w:r w:rsidR="006F6CC7" w:rsidRPr="006F6CC7">
        <w:t xml:space="preserve"> </w:t>
      </w:r>
      <w:r w:rsidR="006F6CC7">
        <w:t>a</w:t>
      </w:r>
      <w:r w:rsidR="006F6CC7" w:rsidRPr="006F6CC7">
        <w:t xml:space="preserve">utomatic </w:t>
      </w:r>
      <w:r w:rsidR="006F6CC7">
        <w:t>p</w:t>
      </w:r>
      <w:r w:rsidR="006F6CC7" w:rsidRPr="006F6CC7">
        <w:t>roperties</w:t>
      </w:r>
      <w:r w:rsidR="006F6CC7">
        <w:t xml:space="preserve">. </w:t>
      </w:r>
      <w:r w:rsidR="00494CA4">
        <w:t>An a</w:t>
      </w:r>
      <w:r w:rsidR="00494CA4" w:rsidRPr="006F6CC7">
        <w:t xml:space="preserve">utomatic </w:t>
      </w:r>
      <w:r w:rsidR="00494CA4">
        <w:t>property combines the field,</w:t>
      </w:r>
      <w:r w:rsidR="006F6CC7">
        <w:t xml:space="preserve"> </w:t>
      </w:r>
      <w:r>
        <w:t xml:space="preserve">getter, </w:t>
      </w:r>
      <w:r w:rsidR="00494CA4">
        <w:t xml:space="preserve">and </w:t>
      </w:r>
      <w:r>
        <w:t>setter</w:t>
      </w:r>
      <w:r w:rsidR="00494CA4">
        <w:t xml:space="preserve"> into one line in the following manner:</w:t>
      </w:r>
    </w:p>
    <w:p w:rsidR="00494CA4" w:rsidRDefault="00494CA4" w:rsidP="00BC7542">
      <w:pPr>
        <w:pStyle w:val="Code"/>
      </w:pPr>
      <w:r>
        <w:t xml:space="preserve">public string Name </w:t>
      </w:r>
      <w:r w:rsidRPr="00494CA4">
        <w:t>{ get; set; }</w:t>
      </w:r>
    </w:p>
    <w:p w:rsidR="002813F4" w:rsidRDefault="002A0877" w:rsidP="00BC7542">
      <w:pPr>
        <w:pStyle w:val="ListParagraph"/>
      </w:pPr>
      <w:r w:rsidRPr="002A0877">
        <w:t>When you declare a property as shown in the example</w:t>
      </w:r>
      <w:r w:rsidR="00636BEF">
        <w:t xml:space="preserve"> above</w:t>
      </w:r>
      <w:r w:rsidRPr="002A0877">
        <w:t>, the compiler creates a private field that can only be accessed through the property's get and set accessors</w:t>
      </w:r>
      <w:r w:rsidR="00636BEF">
        <w:t>. So basically it is a syntax sugar that makes the code shorter and easier to read and faster to write.</w:t>
      </w:r>
    </w:p>
    <w:p w:rsidR="00CA3719" w:rsidRDefault="00CA3719" w:rsidP="00BC7542">
      <w:pPr>
        <w:pStyle w:val="ListParagraph"/>
      </w:pPr>
      <w:r>
        <w:t xml:space="preserve">Coming back to the description of </w:t>
      </w:r>
      <w:r w:rsidR="00245905">
        <w:t xml:space="preserve">the </w:t>
      </w:r>
      <w:r>
        <w:t>IUser interface</w:t>
      </w:r>
      <w:r w:rsidR="00E911C1">
        <w:t xml:space="preserve">, all </w:t>
      </w:r>
      <w:r w:rsidR="00FC5CD1">
        <w:t>its</w:t>
      </w:r>
      <w:r w:rsidR="00E911C1">
        <w:t xml:space="preserve"> field</w:t>
      </w:r>
      <w:r w:rsidR="00245905">
        <w:t>s</w:t>
      </w:r>
      <w:r w:rsidR="00E911C1">
        <w:t xml:space="preserve"> are written in the manner of a</w:t>
      </w:r>
      <w:r w:rsidR="00E911C1" w:rsidRPr="006F6CC7">
        <w:t xml:space="preserve">utomatic </w:t>
      </w:r>
      <w:r w:rsidR="00E911C1">
        <w:t>p</w:t>
      </w:r>
      <w:r w:rsidR="00E911C1" w:rsidRPr="006F6CC7">
        <w:t>roperties</w:t>
      </w:r>
      <w:r w:rsidR="00E911C1">
        <w:t>.</w:t>
      </w:r>
    </w:p>
    <w:p w:rsidR="00123F9E" w:rsidRDefault="00123F9E" w:rsidP="00BC7542">
      <w:pPr>
        <w:pStyle w:val="ListParagraph"/>
      </w:pPr>
      <w:r>
        <w:t>In the case of the current project, a</w:t>
      </w:r>
      <w:r w:rsidR="00F575CF">
        <w:t>ll</w:t>
      </w:r>
      <w:r>
        <w:t xml:space="preserve"> user</w:t>
      </w:r>
      <w:r w:rsidR="00F575CF">
        <w:t>s</w:t>
      </w:r>
      <w:r>
        <w:t xml:space="preserve"> </w:t>
      </w:r>
      <w:r w:rsidR="00F575CF">
        <w:t>are</w:t>
      </w:r>
      <w:r>
        <w:t xml:space="preserve"> going to have 4 fields:</w:t>
      </w:r>
    </w:p>
    <w:p w:rsidR="00123F9E" w:rsidRDefault="00123F9E" w:rsidP="006B4289">
      <w:pPr>
        <w:pStyle w:val="ListParagraph"/>
        <w:numPr>
          <w:ilvl w:val="0"/>
          <w:numId w:val="7"/>
        </w:numPr>
      </w:pPr>
      <w:r w:rsidRPr="00123F9E">
        <w:t>Username</w:t>
      </w:r>
    </w:p>
    <w:p w:rsidR="00412D76" w:rsidRDefault="00412D76" w:rsidP="006B4289">
      <w:pPr>
        <w:pStyle w:val="ListParagraph"/>
        <w:numPr>
          <w:ilvl w:val="0"/>
          <w:numId w:val="7"/>
        </w:numPr>
      </w:pPr>
      <w:r w:rsidRPr="00412D76">
        <w:t>Password</w:t>
      </w:r>
    </w:p>
    <w:p w:rsidR="00412D76" w:rsidRDefault="00412D76" w:rsidP="006B4289">
      <w:pPr>
        <w:pStyle w:val="ListParagraph"/>
        <w:numPr>
          <w:ilvl w:val="0"/>
          <w:numId w:val="7"/>
        </w:numPr>
      </w:pPr>
      <w:r w:rsidRPr="00412D76">
        <w:t>Secret</w:t>
      </w:r>
      <w:r>
        <w:t xml:space="preserve"> q</w:t>
      </w:r>
      <w:r w:rsidRPr="00412D76">
        <w:t>uestion</w:t>
      </w:r>
    </w:p>
    <w:p w:rsidR="00412D76" w:rsidRPr="00123F9E" w:rsidRDefault="00412D76" w:rsidP="006B4289">
      <w:pPr>
        <w:pStyle w:val="ListParagraph"/>
        <w:numPr>
          <w:ilvl w:val="0"/>
          <w:numId w:val="7"/>
        </w:numPr>
      </w:pPr>
      <w:r>
        <w:t>Secret a</w:t>
      </w:r>
      <w:r w:rsidRPr="00412D76">
        <w:t>nswer</w:t>
      </w:r>
    </w:p>
    <w:p w:rsidR="00490B7D" w:rsidRDefault="00245905" w:rsidP="00BC7542">
      <w:pPr>
        <w:pStyle w:val="ListParagraph"/>
      </w:pPr>
      <w:r>
        <w:t>The U</w:t>
      </w:r>
      <w:r w:rsidR="00F575CF">
        <w:t>sername is going to b</w:t>
      </w:r>
      <w:r w:rsidR="00F0108B">
        <w:t>e unique for the whole program, and cannot be repeated by any user.</w:t>
      </w:r>
    </w:p>
    <w:p w:rsidR="00F0108B" w:rsidRDefault="00F0108B" w:rsidP="00BC7542">
      <w:pPr>
        <w:pStyle w:val="ListParagraph"/>
      </w:pPr>
      <w:r>
        <w:t>Password is going to be used by the user to enter its main menu.</w:t>
      </w:r>
    </w:p>
    <w:p w:rsidR="00F0108B" w:rsidRDefault="00F0108B" w:rsidP="00BC7542">
      <w:pPr>
        <w:pStyle w:val="ListParagraph"/>
      </w:pPr>
      <w:r>
        <w:t>Secret question is going to be used in the case if the forgets its password</w:t>
      </w:r>
      <w:r w:rsidR="0059154A">
        <w:t>, and wants to restore it. This question is going to be outputted on the screen.</w:t>
      </w:r>
    </w:p>
    <w:p w:rsidR="00D61A83" w:rsidRDefault="00245905" w:rsidP="00E903DE">
      <w:pPr>
        <w:pStyle w:val="ListParagraph"/>
      </w:pPr>
      <w:r>
        <w:t>The s</w:t>
      </w:r>
      <w:r w:rsidR="0059154A">
        <w:t xml:space="preserve">ecret answer is going to be used to check if the user answered correctly on </w:t>
      </w:r>
      <w:r w:rsidR="0059154A">
        <w:lastRenderedPageBreak/>
        <w:t>the secret question. If the user answered correctly</w:t>
      </w:r>
      <w:r w:rsidR="00D87F08">
        <w:t>, he or she could set a new password.</w:t>
      </w:r>
    </w:p>
    <w:p w:rsidR="00E75D52" w:rsidRDefault="00E75D52" w:rsidP="00E903DE">
      <w:pPr>
        <w:pStyle w:val="ListParagraph"/>
      </w:pPr>
    </w:p>
    <w:p w:rsidR="00E75D52" w:rsidRDefault="00E75D52" w:rsidP="00E903DE">
      <w:pPr>
        <w:pStyle w:val="ListParagraph"/>
        <w:rPr>
          <w:caps/>
          <w:szCs w:val="28"/>
        </w:rPr>
      </w:pPr>
    </w:p>
    <w:p w:rsidR="00E75D52" w:rsidRPr="007559B3" w:rsidRDefault="00E75D52" w:rsidP="00E903DE">
      <w:pPr>
        <w:pStyle w:val="ListParagraph"/>
        <w:rPr>
          <w:caps/>
          <w:szCs w:val="28"/>
        </w:rPr>
      </w:pPr>
    </w:p>
    <w:p w:rsidR="00D61A83" w:rsidRDefault="00D61A83" w:rsidP="00D61A83">
      <w:pPr>
        <w:pStyle w:val="Heading2"/>
        <w:rPr>
          <w:lang w:val="en-US"/>
        </w:rPr>
      </w:pPr>
      <w:bookmarkStart w:id="11" w:name="_Toc89253199"/>
      <w:r>
        <w:rPr>
          <w:lang w:val="en-US"/>
        </w:rPr>
        <w:t>Class Teacher</w:t>
      </w:r>
      <w:bookmarkEnd w:id="11"/>
    </w:p>
    <w:p w:rsidR="00D61A83" w:rsidRDefault="007559B3" w:rsidP="00BC7542">
      <w:pPr>
        <w:pStyle w:val="ListParagraph"/>
      </w:pPr>
      <w:r>
        <w:t xml:space="preserve">This </w:t>
      </w:r>
      <w:r w:rsidR="00075B56">
        <w:t xml:space="preserve">public </w:t>
      </w:r>
      <w:r>
        <w:t xml:space="preserve">class </w:t>
      </w:r>
      <w:r w:rsidR="00075B56">
        <w:t>is used to store all the key information about a teacher.</w:t>
      </w:r>
      <w:r w:rsidR="00921261">
        <w:t xml:space="preserve"> Because a te</w:t>
      </w:r>
      <w:r w:rsidR="00036614">
        <w:t>a</w:t>
      </w:r>
      <w:r w:rsidR="00921261">
        <w:t xml:space="preserve">cher is </w:t>
      </w:r>
      <w:r w:rsidR="00B5640E">
        <w:t>a</w:t>
      </w:r>
      <w:r w:rsidR="00921261">
        <w:t xml:space="preserve"> user, i</w:t>
      </w:r>
      <w:r w:rsidR="00075B56">
        <w:t>t inherits from the IUser.</w:t>
      </w:r>
      <w:r w:rsidR="00921261">
        <w:t xml:space="preserve"> However, it has additional information about itself t</w:t>
      </w:r>
      <w:r w:rsidR="00E903DE">
        <w:t>o characterize a teacher.</w:t>
      </w:r>
      <w:r w:rsidR="00F46186">
        <w:t xml:space="preserve"> In C#, for a class to inherit </w:t>
      </w:r>
      <w:r w:rsidR="006307BD">
        <w:t>from an interface the following notation is used:</w:t>
      </w:r>
    </w:p>
    <w:p w:rsidR="006307BD" w:rsidRPr="00D41B8E" w:rsidRDefault="006307BD" w:rsidP="00BC7542">
      <w:pPr>
        <w:pStyle w:val="Code"/>
        <w:rPr>
          <w:lang w:val="en-US"/>
        </w:rPr>
      </w:pPr>
      <w:r w:rsidRPr="006307BD">
        <w:t>public class Teacher : I</w:t>
      </w:r>
      <w:r w:rsidR="00D41B8E" w:rsidRPr="006307BD">
        <w:t>u</w:t>
      </w:r>
      <w:r w:rsidRPr="006307BD">
        <w:t>ser</w:t>
      </w:r>
      <w:r w:rsidR="00D41B8E">
        <w:rPr>
          <w:lang w:val="en-US"/>
        </w:rPr>
        <w:t xml:space="preserve"> { … }</w:t>
      </w:r>
    </w:p>
    <w:p w:rsidR="006307BD" w:rsidRDefault="00921261" w:rsidP="00BC7542">
      <w:pPr>
        <w:pStyle w:val="ListParagraph"/>
      </w:pPr>
      <w:r>
        <w:t xml:space="preserve">As the class Teacher has to implement everything from the interface IUser, the </w:t>
      </w:r>
      <w:r w:rsidR="00E903DE">
        <w:t>a</w:t>
      </w:r>
      <w:r w:rsidR="00E903DE" w:rsidRPr="006F6CC7">
        <w:t xml:space="preserve">utomatic </w:t>
      </w:r>
      <w:r w:rsidR="00E903DE">
        <w:t>p</w:t>
      </w:r>
      <w:r w:rsidR="00E903DE" w:rsidRPr="006F6CC7">
        <w:t>roperties</w:t>
      </w:r>
      <w:r w:rsidR="00844221">
        <w:t xml:space="preserve"> for fields from the interface must be written. However, there is </w:t>
      </w:r>
      <w:r w:rsidR="00036614">
        <w:t>o</w:t>
      </w:r>
      <w:r w:rsidR="00844221">
        <w:t>ne additional field Subject. It refers to the subject that the teacher leads</w:t>
      </w:r>
      <w:r w:rsidR="00DF39CF">
        <w:t>.</w:t>
      </w:r>
    </w:p>
    <w:p w:rsidR="0072495F" w:rsidRDefault="001F771D" w:rsidP="00BC7542">
      <w:pPr>
        <w:pStyle w:val="ListParagraph"/>
      </w:pPr>
      <w:r>
        <w:t>In this class, t</w:t>
      </w:r>
      <w:r w:rsidR="0072495F">
        <w:t>here is also a constructor</w:t>
      </w:r>
      <w:r>
        <w:t xml:space="preserve"> used. </w:t>
      </w:r>
      <w:r w:rsidRPr="001F771D">
        <w:t xml:space="preserve">A constructor is a special method of the class </w:t>
      </w:r>
      <w:r w:rsidR="00036614">
        <w:t>that</w:t>
      </w:r>
      <w:r w:rsidRPr="001F771D">
        <w:t xml:space="preserve"> gets automatically invoked whenever an instance of the class is created. Like methods, a constructor also contains the collection of instructions that are executed at the time of Object creation. It is used to assign initial values to the </w:t>
      </w:r>
      <w:r>
        <w:t>class f</w:t>
      </w:r>
      <w:r w:rsidR="00036614">
        <w:t>i</w:t>
      </w:r>
      <w:r>
        <w:t>elds</w:t>
      </w:r>
      <w:r w:rsidRPr="001F771D">
        <w:t xml:space="preserve"> of the same class.</w:t>
      </w:r>
      <w:r w:rsidR="00CD2094">
        <w:t xml:space="preserve"> </w:t>
      </w:r>
      <w:r w:rsidR="00036614">
        <w:t>An i</w:t>
      </w:r>
      <w:r w:rsidR="00CD2094">
        <w:t xml:space="preserve">mportant thing about the name of constructors is that its name must be the same as the name of the class. For example, in the case of the </w:t>
      </w:r>
      <w:r w:rsidR="00036614">
        <w:t>C</w:t>
      </w:r>
      <w:r w:rsidR="00CD2094">
        <w:t>lass Teacher, a constructor will look in the following way:</w:t>
      </w:r>
    </w:p>
    <w:p w:rsidR="00CD2094" w:rsidRPr="00BC7542" w:rsidRDefault="00CD2094" w:rsidP="00CD2094">
      <w:pPr>
        <w:pStyle w:val="Code"/>
      </w:pPr>
      <w:r w:rsidRPr="00CD2094">
        <w:t>public Teacher</w:t>
      </w:r>
      <w:r>
        <w:t xml:space="preserve"> () { … }</w:t>
      </w:r>
    </w:p>
    <w:p w:rsidR="00BC7542" w:rsidRPr="00BC7542" w:rsidRDefault="00F23286" w:rsidP="00BC7542">
      <w:pPr>
        <w:pStyle w:val="ListParagraph"/>
      </w:pPr>
      <w:r>
        <w:t>Constructors usually have public acce</w:t>
      </w:r>
      <w:r w:rsidR="00036614">
        <w:t>s</w:t>
      </w:r>
      <w:r>
        <w:t>s modifier because they are used to initiate an instance of an object outside of the object.</w:t>
      </w:r>
      <w:r w:rsidR="00CF200C">
        <w:t xml:space="preserve"> Usually, the parameters of a constructor are the values for the fields of the class it belongs to. </w:t>
      </w:r>
      <w:r w:rsidR="00501785" w:rsidRPr="00501785">
        <w:t xml:space="preserve">For example, in the case of the </w:t>
      </w:r>
      <w:r w:rsidR="00036614">
        <w:t>C</w:t>
      </w:r>
      <w:r w:rsidR="00501785" w:rsidRPr="00501785">
        <w:t xml:space="preserve">lass Teacher, a constructor </w:t>
      </w:r>
      <w:r w:rsidR="00501785">
        <w:t xml:space="preserve">that defines all the fields of it </w:t>
      </w:r>
      <w:r w:rsidR="00501785" w:rsidRPr="00501785">
        <w:t>will look in the following way:</w:t>
      </w:r>
    </w:p>
    <w:p w:rsidR="00501785" w:rsidRDefault="00501785" w:rsidP="00501785">
      <w:pPr>
        <w:pStyle w:val="Code"/>
      </w:pPr>
      <w:r>
        <w:t>public Teacher(string username, string password, string secretQuestion, string secretAnswer, string subject) {</w:t>
      </w:r>
    </w:p>
    <w:p w:rsidR="00501785" w:rsidRDefault="00501785" w:rsidP="00501785">
      <w:pPr>
        <w:pStyle w:val="Code"/>
      </w:pPr>
      <w:r>
        <w:t xml:space="preserve">            Password = password;</w:t>
      </w:r>
    </w:p>
    <w:p w:rsidR="00501785" w:rsidRDefault="00501785" w:rsidP="00501785">
      <w:pPr>
        <w:pStyle w:val="Code"/>
      </w:pPr>
      <w:r>
        <w:t xml:space="preserve">            SecretAnswer = secretAnswer;</w:t>
      </w:r>
    </w:p>
    <w:p w:rsidR="00501785" w:rsidRDefault="00501785" w:rsidP="00501785">
      <w:pPr>
        <w:pStyle w:val="Code"/>
      </w:pPr>
      <w:r>
        <w:t xml:space="preserve">            SecretQuestion = secretQuestion;</w:t>
      </w:r>
    </w:p>
    <w:p w:rsidR="00501785" w:rsidRDefault="00501785" w:rsidP="00501785">
      <w:pPr>
        <w:pStyle w:val="Code"/>
      </w:pPr>
      <w:r>
        <w:t xml:space="preserve">            Subject = subject;</w:t>
      </w:r>
    </w:p>
    <w:p w:rsidR="00501785" w:rsidRDefault="00501785" w:rsidP="00501785">
      <w:pPr>
        <w:pStyle w:val="Code"/>
      </w:pPr>
      <w:r>
        <w:t xml:space="preserve">            Username = username;</w:t>
      </w:r>
    </w:p>
    <w:p w:rsidR="00501785" w:rsidRDefault="00501785" w:rsidP="00501785">
      <w:pPr>
        <w:pStyle w:val="Code"/>
      </w:pPr>
      <w:r>
        <w:t xml:space="preserve">        }</w:t>
      </w:r>
    </w:p>
    <w:p w:rsidR="00E75D52" w:rsidRDefault="00501785" w:rsidP="00501785">
      <w:pPr>
        <w:pStyle w:val="ListParagraph"/>
      </w:pPr>
      <w:r>
        <w:t xml:space="preserve">However, one class can implement as many constructors as needed, as long as their parameters are different. </w:t>
      </w:r>
    </w:p>
    <w:p w:rsidR="00E75D52" w:rsidRDefault="00E75D52">
      <w:pPr>
        <w:rPr>
          <w:sz w:val="28"/>
          <w:lang w:val="en-US"/>
        </w:rPr>
      </w:pPr>
      <w:r>
        <w:br w:type="page"/>
      </w:r>
    </w:p>
    <w:p w:rsidR="00D61A83" w:rsidRDefault="00D61A83" w:rsidP="00D61A83">
      <w:pPr>
        <w:pStyle w:val="Heading2"/>
        <w:rPr>
          <w:lang w:val="en-US"/>
        </w:rPr>
      </w:pPr>
      <w:bookmarkStart w:id="12" w:name="_Toc89253200"/>
      <w:r>
        <w:rPr>
          <w:lang w:val="en-US"/>
        </w:rPr>
        <w:lastRenderedPageBreak/>
        <w:t>Class Student</w:t>
      </w:r>
      <w:bookmarkEnd w:id="12"/>
    </w:p>
    <w:p w:rsidR="00D61A83" w:rsidRDefault="00B5640E" w:rsidP="00841D25">
      <w:pPr>
        <w:pStyle w:val="ListParagraph"/>
      </w:pPr>
      <w:r w:rsidRPr="00B5640E">
        <w:t xml:space="preserve">This public class is used to store all the key information about a </w:t>
      </w:r>
      <w:r>
        <w:t>student</w:t>
      </w:r>
      <w:r w:rsidRPr="00B5640E">
        <w:t>.</w:t>
      </w:r>
      <w:r>
        <w:t xml:space="preserve"> </w:t>
      </w:r>
      <w:r w:rsidRPr="00B5640E">
        <w:t xml:space="preserve">Because a </w:t>
      </w:r>
      <w:r>
        <w:t>student</w:t>
      </w:r>
      <w:r w:rsidRPr="00B5640E">
        <w:t xml:space="preserve"> is a</w:t>
      </w:r>
      <w:r>
        <w:t>lso a</w:t>
      </w:r>
      <w:r w:rsidRPr="00B5640E">
        <w:t xml:space="preserve"> user, it inherits from the IUser. However, it has additional information about itself to characterize a </w:t>
      </w:r>
      <w:r w:rsidR="00AE4DFF">
        <w:t>student</w:t>
      </w:r>
      <w:r w:rsidR="00841D25">
        <w:t>:</w:t>
      </w:r>
    </w:p>
    <w:p w:rsidR="00841D25" w:rsidRDefault="00841D25" w:rsidP="006B4289">
      <w:pPr>
        <w:pStyle w:val="ListParagraph"/>
        <w:numPr>
          <w:ilvl w:val="0"/>
          <w:numId w:val="9"/>
        </w:numPr>
      </w:pPr>
      <w:r>
        <w:t>Group</w:t>
      </w:r>
    </w:p>
    <w:p w:rsidR="00D61A83" w:rsidRDefault="00841D25" w:rsidP="0054179A">
      <w:pPr>
        <w:pStyle w:val="ListParagraph"/>
      </w:pPr>
      <w:r>
        <w:t>Group is a field that contains the name of the group that the student studies in.</w:t>
      </w:r>
      <w:r w:rsidR="00912122">
        <w:t xml:space="preserve"> </w:t>
      </w:r>
      <w:r w:rsidR="00817459">
        <w:t>An example of a</w:t>
      </w:r>
      <w:r w:rsidR="00912122">
        <w:t xml:space="preserve"> name of </w:t>
      </w:r>
      <w:r w:rsidR="00817459">
        <w:t>a</w:t>
      </w:r>
      <w:r w:rsidR="00912122">
        <w:t xml:space="preserve"> group</w:t>
      </w:r>
      <w:r w:rsidR="00817459">
        <w:t xml:space="preserve"> looks like this: 121.1. Here, “121” is the specialty that the student studies in, and “1” is the year of studying of the student.</w:t>
      </w: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p>
    <w:p w:rsidR="009D2D99" w:rsidRDefault="00106A12" w:rsidP="009D2D99">
      <w:pPr>
        <w:pStyle w:val="Heading2"/>
        <w:rPr>
          <w:lang w:val="en-US"/>
        </w:rPr>
      </w:pPr>
      <w:bookmarkStart w:id="13" w:name="_Toc89253201"/>
      <w:r>
        <w:rPr>
          <w:lang w:val="en-US"/>
        </w:rPr>
        <w:t>Interface IGroup</w:t>
      </w:r>
      <w:bookmarkEnd w:id="13"/>
    </w:p>
    <w:p w:rsidR="00106A12" w:rsidRDefault="00F06879" w:rsidP="00106A12">
      <w:pPr>
        <w:pStyle w:val="ListParagraph"/>
      </w:pPr>
      <w:r>
        <w:t xml:space="preserve">This interface </w:t>
      </w:r>
      <w:r w:rsidR="00C634AD">
        <w:t>declare</w:t>
      </w:r>
      <w:r w:rsidR="00DF7AB2">
        <w:t>s</w:t>
      </w:r>
      <w:r>
        <w:t xml:space="preserve"> the main fields </w:t>
      </w:r>
      <w:r w:rsidR="00A23CF1">
        <w:t>and methods</w:t>
      </w:r>
      <w:r w:rsidR="00610DBA">
        <w:t xml:space="preserve"> </w:t>
      </w:r>
      <w:r w:rsidR="008611CB">
        <w:t xml:space="preserve">for </w:t>
      </w:r>
      <w:r>
        <w:t>Group</w:t>
      </w:r>
      <w:r w:rsidR="008611CB">
        <w:t>s</w:t>
      </w:r>
      <w:r>
        <w:t>. T</w:t>
      </w:r>
      <w:r w:rsidR="00DF7AB2">
        <w:t>he fields</w:t>
      </w:r>
      <w:r>
        <w:t xml:space="preserve"> are:</w:t>
      </w:r>
    </w:p>
    <w:p w:rsidR="00F06879" w:rsidRDefault="00701683" w:rsidP="006B4289">
      <w:pPr>
        <w:pStyle w:val="ListParagraph"/>
        <w:numPr>
          <w:ilvl w:val="0"/>
          <w:numId w:val="10"/>
        </w:numPr>
      </w:pPr>
      <w:r>
        <w:t>Name</w:t>
      </w:r>
    </w:p>
    <w:p w:rsidR="00701683" w:rsidRDefault="00701683" w:rsidP="006B4289">
      <w:pPr>
        <w:pStyle w:val="ListParagraph"/>
        <w:numPr>
          <w:ilvl w:val="0"/>
          <w:numId w:val="10"/>
        </w:numPr>
      </w:pPr>
      <w:r>
        <w:t>Specialty</w:t>
      </w:r>
    </w:p>
    <w:p w:rsidR="00701683" w:rsidRDefault="00701683" w:rsidP="006B4289">
      <w:pPr>
        <w:pStyle w:val="ListParagraph"/>
        <w:numPr>
          <w:ilvl w:val="0"/>
          <w:numId w:val="10"/>
        </w:numPr>
      </w:pPr>
      <w:r>
        <w:t>Year</w:t>
      </w:r>
    </w:p>
    <w:p w:rsidR="00701683" w:rsidRDefault="003157FA" w:rsidP="006B4289">
      <w:pPr>
        <w:pStyle w:val="ListParagraph"/>
        <w:numPr>
          <w:ilvl w:val="0"/>
          <w:numId w:val="10"/>
        </w:numPr>
      </w:pPr>
      <w:r w:rsidRPr="003157FA">
        <w:t>Students</w:t>
      </w:r>
    </w:p>
    <w:p w:rsidR="00701683" w:rsidRDefault="003157FA" w:rsidP="006B4289">
      <w:pPr>
        <w:pStyle w:val="ListParagraph"/>
        <w:numPr>
          <w:ilvl w:val="0"/>
          <w:numId w:val="10"/>
        </w:numPr>
      </w:pPr>
      <w:r w:rsidRPr="003157FA">
        <w:t>Subjects</w:t>
      </w:r>
    </w:p>
    <w:p w:rsidR="00701683" w:rsidRDefault="00701683" w:rsidP="00701683">
      <w:pPr>
        <w:pStyle w:val="ListParagraph"/>
      </w:pPr>
      <w:r>
        <w:t>Field Name has the same functionality as the field “Group”</w:t>
      </w:r>
      <w:r w:rsidR="003157FA">
        <w:t xml:space="preserve"> in the class Student.</w:t>
      </w:r>
    </w:p>
    <w:p w:rsidR="003157FA" w:rsidRDefault="003157FA" w:rsidP="00701683">
      <w:pPr>
        <w:pStyle w:val="ListParagraph"/>
      </w:pPr>
      <w:r>
        <w:t>Field Specialty defines the specialty of the group. It is obtained from the field Name.</w:t>
      </w:r>
    </w:p>
    <w:p w:rsidR="003157FA" w:rsidRDefault="003157FA" w:rsidP="00701683">
      <w:pPr>
        <w:pStyle w:val="ListParagraph"/>
      </w:pPr>
      <w:r>
        <w:t>Field Year defines the year of the group. It is obtained from the field Name.</w:t>
      </w:r>
    </w:p>
    <w:p w:rsidR="003157FA" w:rsidRDefault="003157FA" w:rsidP="00701683">
      <w:pPr>
        <w:pStyle w:val="ListParagraph"/>
      </w:pPr>
      <w:r>
        <w:t xml:space="preserve">Field </w:t>
      </w:r>
      <w:r w:rsidR="00897100">
        <w:t xml:space="preserve">Students </w:t>
      </w:r>
      <w:r w:rsidR="00E0338C">
        <w:t xml:space="preserve">stores a list of all students that belong to this group. It </w:t>
      </w:r>
      <w:r w:rsidR="00897100">
        <w:t xml:space="preserve">has a special type </w:t>
      </w:r>
      <w:r w:rsidR="00036614">
        <w:t xml:space="preserve">of </w:t>
      </w:r>
      <w:r w:rsidR="00897100">
        <w:t>List</w:t>
      </w:r>
      <w:r w:rsidR="00E0338C">
        <w:t xml:space="preserve"> that is defined in the System</w:t>
      </w:r>
      <w:r w:rsidR="00E0338C" w:rsidRPr="00E0338C">
        <w:t>.Collections.Generic</w:t>
      </w:r>
      <w:r w:rsidR="00E0338C">
        <w:t xml:space="preserve"> namespace.</w:t>
      </w:r>
      <w:r w:rsidR="00F871AB">
        <w:t xml:space="preserve"> A</w:t>
      </w:r>
      <w:r w:rsidR="00036614">
        <w:t xml:space="preserve"> </w:t>
      </w:r>
      <w:r w:rsidR="00F871AB">
        <w:t>List r</w:t>
      </w:r>
      <w:r w:rsidR="00F871AB" w:rsidRPr="00F871AB">
        <w:t xml:space="preserve">epresents a strongly typed list of objects that can be accessed by index. </w:t>
      </w:r>
      <w:r w:rsidR="00EE736D">
        <w:t>It also p</w:t>
      </w:r>
      <w:r w:rsidR="00F871AB" w:rsidRPr="00F871AB">
        <w:t>rovides methods to search, sort, and manipulate lists.</w:t>
      </w:r>
    </w:p>
    <w:p w:rsidR="00BD6294" w:rsidRDefault="00BD6294" w:rsidP="00701683">
      <w:pPr>
        <w:pStyle w:val="ListParagraph"/>
      </w:pPr>
      <w:r>
        <w:t>Field Subjects stores a list of all subject</w:t>
      </w:r>
      <w:r w:rsidR="00036614">
        <w:t>s</w:t>
      </w:r>
      <w:r>
        <w:t xml:space="preserve"> that a particular group has in the current semester.</w:t>
      </w:r>
    </w:p>
    <w:p w:rsidR="00DF7AB2" w:rsidRDefault="00DF7AB2" w:rsidP="00701683">
      <w:pPr>
        <w:pStyle w:val="ListParagraph"/>
      </w:pPr>
      <w:r>
        <w:t>The methods that this interface declares are:</w:t>
      </w:r>
    </w:p>
    <w:p w:rsidR="00DF7AB2" w:rsidRDefault="00DF7AB2" w:rsidP="006B4289">
      <w:pPr>
        <w:pStyle w:val="ListParagraph"/>
        <w:numPr>
          <w:ilvl w:val="0"/>
          <w:numId w:val="11"/>
        </w:numPr>
      </w:pPr>
      <w:proofErr w:type="gramStart"/>
      <w:r w:rsidRPr="00DF7AB2">
        <w:t>addStudent</w:t>
      </w:r>
      <w:proofErr w:type="gramEnd"/>
      <w:r w:rsidR="00165D37">
        <w:t xml:space="preserve"> – adds a student to the Students list.</w:t>
      </w:r>
    </w:p>
    <w:p w:rsidR="00DF7AB2" w:rsidRDefault="00DF7AB2" w:rsidP="006B4289">
      <w:pPr>
        <w:pStyle w:val="ListParagraph"/>
        <w:numPr>
          <w:ilvl w:val="0"/>
          <w:numId w:val="11"/>
        </w:numPr>
      </w:pPr>
      <w:r w:rsidRPr="00DF7AB2">
        <w:t>rmStudent</w:t>
      </w:r>
      <w:r w:rsidR="00165D37">
        <w:t xml:space="preserve"> – removes a student from the Students list</w:t>
      </w:r>
    </w:p>
    <w:p w:rsidR="00165D37" w:rsidRDefault="00165D37" w:rsidP="00DF7AB2">
      <w:pPr>
        <w:pStyle w:val="ListParagraph"/>
      </w:pPr>
    </w:p>
    <w:p w:rsidR="00E75D52" w:rsidRDefault="00E75D52" w:rsidP="00DF7AB2">
      <w:pPr>
        <w:pStyle w:val="ListParagraph"/>
      </w:pPr>
    </w:p>
    <w:p w:rsidR="00106A12" w:rsidRDefault="00106A12" w:rsidP="00E75D52">
      <w:pPr>
        <w:pStyle w:val="ListParagraph"/>
      </w:pPr>
    </w:p>
    <w:p w:rsidR="00611E85" w:rsidRDefault="00611E85" w:rsidP="00611E85">
      <w:pPr>
        <w:pStyle w:val="Heading2"/>
        <w:rPr>
          <w:lang w:val="en-US"/>
        </w:rPr>
      </w:pPr>
      <w:bookmarkStart w:id="14" w:name="_Toc89253202"/>
      <w:r>
        <w:rPr>
          <w:lang w:val="en-US"/>
        </w:rPr>
        <w:t>Class Group</w:t>
      </w:r>
      <w:bookmarkEnd w:id="14"/>
    </w:p>
    <w:p w:rsidR="008A5CAD" w:rsidRDefault="0088240C" w:rsidP="00611E85">
      <w:pPr>
        <w:pStyle w:val="ListParagraph"/>
      </w:pPr>
      <w:r w:rsidRPr="0088240C">
        <w:t xml:space="preserve">This public class is used to store all the key information about a </w:t>
      </w:r>
      <w:r>
        <w:t>group</w:t>
      </w:r>
      <w:r w:rsidRPr="0088240C">
        <w:t>.</w:t>
      </w:r>
      <w:r w:rsidR="00771289">
        <w:t xml:space="preserve"> </w:t>
      </w:r>
    </w:p>
    <w:p w:rsidR="00611E85" w:rsidRPr="008A5CAD" w:rsidRDefault="00771289" w:rsidP="00611E85">
      <w:pPr>
        <w:pStyle w:val="ListParagraph"/>
      </w:pPr>
      <w:r>
        <w:t xml:space="preserve">The </w:t>
      </w:r>
      <w:r w:rsidRPr="00771289">
        <w:t>addStudent</w:t>
      </w:r>
      <w:r>
        <w:t xml:space="preserve"> method implements the adding of a student to the </w:t>
      </w:r>
      <w:r w:rsidRPr="00771289">
        <w:t>Students</w:t>
      </w:r>
      <w:r>
        <w:t xml:space="preserve"> field, but it also contains a checker </w:t>
      </w:r>
      <w:r w:rsidR="005F225A">
        <w:t>that makes sure that this student has not already been added to the list.</w:t>
      </w:r>
    </w:p>
    <w:p w:rsidR="008A5CAD" w:rsidRDefault="008A5CAD" w:rsidP="00611E85">
      <w:pPr>
        <w:pStyle w:val="ListParagraph"/>
      </w:pPr>
      <w:r w:rsidRPr="008A5CAD">
        <w:t>The addStudent method implements the</w:t>
      </w:r>
      <w:r>
        <w:t xml:space="preserve"> removal of a student from the Student field.</w:t>
      </w:r>
    </w:p>
    <w:p w:rsidR="008A5CAD" w:rsidRPr="00610DBA" w:rsidRDefault="007553FD" w:rsidP="00611E85">
      <w:pPr>
        <w:pStyle w:val="ListParagraph"/>
      </w:pPr>
      <w:r>
        <w:lastRenderedPageBreak/>
        <w:t xml:space="preserve">The Class </w:t>
      </w:r>
      <w:r w:rsidR="00036614">
        <w:t>G</w:t>
      </w:r>
      <w:r>
        <w:t>roup also contains a constructor</w:t>
      </w:r>
      <w:r w:rsidR="00610DBA" w:rsidRPr="00610DBA">
        <w:t>.</w:t>
      </w:r>
    </w:p>
    <w:p w:rsidR="00611E85" w:rsidRDefault="00611E85" w:rsidP="00611E85">
      <w:pPr>
        <w:pStyle w:val="ListParagraph"/>
      </w:pPr>
    </w:p>
    <w:p w:rsidR="00E75D52" w:rsidRDefault="00E75D52" w:rsidP="00611E85">
      <w:pPr>
        <w:pStyle w:val="ListParagraph"/>
      </w:pPr>
    </w:p>
    <w:p w:rsidR="00E75D52" w:rsidRDefault="00E75D52" w:rsidP="00611E85">
      <w:pPr>
        <w:pStyle w:val="ListParagraph"/>
      </w:pPr>
    </w:p>
    <w:p w:rsidR="00611E85" w:rsidRDefault="00611E85" w:rsidP="00611E85">
      <w:pPr>
        <w:pStyle w:val="Heading2"/>
        <w:rPr>
          <w:lang w:val="en-US"/>
        </w:rPr>
      </w:pPr>
      <w:bookmarkStart w:id="15" w:name="_Toc89253203"/>
      <w:r>
        <w:rPr>
          <w:lang w:val="en-US"/>
        </w:rPr>
        <w:t>Interface ILecture</w:t>
      </w:r>
      <w:bookmarkEnd w:id="15"/>
    </w:p>
    <w:p w:rsidR="00611E85" w:rsidRDefault="00610DBA" w:rsidP="00611E85">
      <w:pPr>
        <w:pStyle w:val="ListParagraph"/>
      </w:pPr>
      <w:r w:rsidRPr="00610DBA">
        <w:t>This interface declares the main fields and methods</w:t>
      </w:r>
      <w:r>
        <w:t xml:space="preserve"> </w:t>
      </w:r>
      <w:r w:rsidR="00BB2113">
        <w:t xml:space="preserve">for </w:t>
      </w:r>
      <w:r w:rsidR="00204D73">
        <w:t>Lecture</w:t>
      </w:r>
      <w:r w:rsidR="00BB2113">
        <w:t>s</w:t>
      </w:r>
      <w:r w:rsidRPr="00610DBA">
        <w:t>. The fields are:</w:t>
      </w:r>
    </w:p>
    <w:p w:rsidR="00C91FC3" w:rsidRDefault="00C91FC3" w:rsidP="006B4289">
      <w:pPr>
        <w:pStyle w:val="ListParagraph"/>
        <w:numPr>
          <w:ilvl w:val="0"/>
          <w:numId w:val="12"/>
        </w:numPr>
      </w:pPr>
      <w:r w:rsidRPr="00C91FC3">
        <w:t>ImgList</w:t>
      </w:r>
    </w:p>
    <w:p w:rsidR="00C91FC3" w:rsidRDefault="00C91FC3" w:rsidP="006B4289">
      <w:pPr>
        <w:pStyle w:val="ListParagraph"/>
        <w:numPr>
          <w:ilvl w:val="0"/>
          <w:numId w:val="12"/>
        </w:numPr>
      </w:pPr>
      <w:r>
        <w:t>Name</w:t>
      </w:r>
    </w:p>
    <w:p w:rsidR="00C91FC3" w:rsidRDefault="00C91FC3" w:rsidP="006B4289">
      <w:pPr>
        <w:pStyle w:val="ListParagraph"/>
        <w:numPr>
          <w:ilvl w:val="0"/>
          <w:numId w:val="12"/>
        </w:numPr>
      </w:pPr>
      <w:r>
        <w:t>Semester</w:t>
      </w:r>
    </w:p>
    <w:p w:rsidR="00C91FC3" w:rsidRDefault="00C91FC3" w:rsidP="006B4289">
      <w:pPr>
        <w:pStyle w:val="ListParagraph"/>
        <w:numPr>
          <w:ilvl w:val="0"/>
          <w:numId w:val="12"/>
        </w:numPr>
      </w:pPr>
      <w:r>
        <w:t>Text</w:t>
      </w:r>
    </w:p>
    <w:p w:rsidR="00C91FC3" w:rsidRDefault="00C91FC3" w:rsidP="006B4289">
      <w:pPr>
        <w:pStyle w:val="ListParagraph"/>
        <w:numPr>
          <w:ilvl w:val="0"/>
          <w:numId w:val="12"/>
        </w:numPr>
      </w:pPr>
      <w:r w:rsidRPr="00C91FC3">
        <w:t>StudentMarksList</w:t>
      </w:r>
    </w:p>
    <w:p w:rsidR="00C91FC3" w:rsidRDefault="00C91FC3" w:rsidP="00C91FC3">
      <w:pPr>
        <w:pStyle w:val="ListParagraph"/>
      </w:pPr>
      <w:r>
        <w:t>The</w:t>
      </w:r>
      <w:r w:rsidRPr="00C91FC3">
        <w:t xml:space="preserve"> ImgList</w:t>
      </w:r>
      <w:r w:rsidR="002566D0">
        <w:t xml:space="preserve"> is a list of paths to the images that </w:t>
      </w:r>
      <w:r w:rsidR="00CF43CB">
        <w:t xml:space="preserve">are used in the current lecture. </w:t>
      </w:r>
    </w:p>
    <w:p w:rsidR="002560D5" w:rsidRDefault="002560D5" w:rsidP="00C91FC3">
      <w:pPr>
        <w:pStyle w:val="ListParagraph"/>
      </w:pPr>
      <w:r>
        <w:t>Name is the title of the lecture.</w:t>
      </w:r>
    </w:p>
    <w:p w:rsidR="002560D5" w:rsidRDefault="002560D5" w:rsidP="00C91FC3">
      <w:pPr>
        <w:pStyle w:val="ListParagraph"/>
      </w:pPr>
      <w:r>
        <w:t xml:space="preserve">Semester is the semester </w:t>
      </w:r>
      <w:r w:rsidR="002A2DAC">
        <w:t>that the lecture must be shown in.</w:t>
      </w:r>
      <w:r w:rsidR="00336873">
        <w:t xml:space="preserve"> I</w:t>
      </w:r>
      <w:r w:rsidR="00860C94">
        <w:t>t can be equal to 1 or 2,</w:t>
      </w:r>
      <w:r w:rsidR="00EB0F7F">
        <w:t xml:space="preserve"> </w:t>
      </w:r>
      <w:r w:rsidR="00860C94">
        <w:t>referring respectively to the first an</w:t>
      </w:r>
      <w:r w:rsidR="00EB0F7F">
        <w:t>d</w:t>
      </w:r>
      <w:r w:rsidR="00860C94">
        <w:t xml:space="preserve"> second semester.</w:t>
      </w:r>
    </w:p>
    <w:p w:rsidR="002A2DAC" w:rsidRDefault="002A2DAC" w:rsidP="00C91FC3">
      <w:pPr>
        <w:pStyle w:val="ListParagraph"/>
      </w:pPr>
      <w:r>
        <w:t xml:space="preserve">Text is the </w:t>
      </w:r>
      <w:r w:rsidR="00445B61">
        <w:t>main part of the lecture, the main text.</w:t>
      </w:r>
    </w:p>
    <w:p w:rsidR="00445B61" w:rsidRDefault="00084767" w:rsidP="00C91FC3">
      <w:pPr>
        <w:pStyle w:val="ListParagraph"/>
      </w:pPr>
      <w:r w:rsidRPr="00084767">
        <w:t>StudentMarksList</w:t>
      </w:r>
      <w:r>
        <w:t xml:space="preserve"> </w:t>
      </w:r>
      <w:r w:rsidR="00236F14">
        <w:t xml:space="preserve">collects information about </w:t>
      </w:r>
      <w:r>
        <w:t xml:space="preserve">all students that have </w:t>
      </w:r>
      <w:r w:rsidR="00443794">
        <w:t xml:space="preserve">read </w:t>
      </w:r>
      <w:r w:rsidR="00236F14">
        <w:t>a</w:t>
      </w:r>
      <w:r w:rsidR="00443794">
        <w:t xml:space="preserve"> lecture</w:t>
      </w:r>
      <w:r>
        <w:t xml:space="preserve">. </w:t>
      </w:r>
      <w:r w:rsidR="00443794">
        <w:t xml:space="preserve">In the case of the Lecture class, it is used to store information about the amount of time that students have spent on this lecture. </w:t>
      </w:r>
      <w:r>
        <w:t xml:space="preserve">This list has a special type </w:t>
      </w:r>
      <w:r w:rsidRPr="00084767">
        <w:t>TestMark</w:t>
      </w:r>
      <w:r>
        <w:t xml:space="preserve">. </w:t>
      </w:r>
      <w:r w:rsidRPr="00084767">
        <w:t>TestMark</w:t>
      </w:r>
      <w:r>
        <w:t xml:space="preserve"> is a class of this project that will be described later.</w:t>
      </w:r>
    </w:p>
    <w:p w:rsidR="00D63135" w:rsidRDefault="00D63135" w:rsidP="00C91FC3">
      <w:pPr>
        <w:pStyle w:val="ListParagraph"/>
      </w:pPr>
      <w:r>
        <w:t>This interface has declaration</w:t>
      </w:r>
      <w:r w:rsidR="00EB0F7F">
        <w:t>s</w:t>
      </w:r>
      <w:r>
        <w:t xml:space="preserve"> of the following methods:</w:t>
      </w:r>
    </w:p>
    <w:p w:rsidR="00336AB5" w:rsidRPr="00084767" w:rsidRDefault="00336AB5" w:rsidP="006B4289">
      <w:pPr>
        <w:pStyle w:val="ListParagraph"/>
        <w:numPr>
          <w:ilvl w:val="0"/>
          <w:numId w:val="14"/>
        </w:numPr>
      </w:pPr>
      <w:proofErr w:type="gramStart"/>
      <w:r w:rsidRPr="00336AB5">
        <w:t>addImg</w:t>
      </w:r>
      <w:proofErr w:type="gramEnd"/>
      <w:r>
        <w:t xml:space="preserve"> method </w:t>
      </w:r>
      <w:r w:rsidR="000344C9">
        <w:t xml:space="preserve">must add a picture path to the </w:t>
      </w:r>
      <w:r w:rsidR="000344C9" w:rsidRPr="000344C9">
        <w:t>ImgList</w:t>
      </w:r>
      <w:r w:rsidR="000344C9">
        <w:t xml:space="preserve"> list.</w:t>
      </w:r>
    </w:p>
    <w:p w:rsidR="00611E85" w:rsidRDefault="000344C9" w:rsidP="006B4289">
      <w:pPr>
        <w:pStyle w:val="ListParagraph"/>
        <w:numPr>
          <w:ilvl w:val="0"/>
          <w:numId w:val="14"/>
        </w:numPr>
      </w:pPr>
      <w:r w:rsidRPr="000344C9">
        <w:t>WriteToJson</w:t>
      </w:r>
      <w:r>
        <w:t xml:space="preserve"> </w:t>
      </w:r>
      <w:r w:rsidR="008F2110" w:rsidRPr="008F2110">
        <w:t>saves an instance of an object to the file.</w:t>
      </w:r>
    </w:p>
    <w:p w:rsidR="00611E85" w:rsidRDefault="00611E85" w:rsidP="00C91FC3">
      <w:pPr>
        <w:pStyle w:val="ListParagraph"/>
      </w:pPr>
    </w:p>
    <w:p w:rsidR="00E75D52" w:rsidRDefault="00E75D52" w:rsidP="00C91FC3">
      <w:pPr>
        <w:pStyle w:val="ListParagraph"/>
      </w:pPr>
    </w:p>
    <w:p w:rsidR="00E75D52" w:rsidRDefault="00E75D52" w:rsidP="00C91FC3">
      <w:pPr>
        <w:pStyle w:val="ListParagraph"/>
      </w:pPr>
    </w:p>
    <w:p w:rsidR="00611E85" w:rsidRDefault="00611E85" w:rsidP="00611E85">
      <w:pPr>
        <w:pStyle w:val="Heading2"/>
        <w:rPr>
          <w:lang w:val="en-US"/>
        </w:rPr>
      </w:pPr>
      <w:bookmarkStart w:id="16" w:name="_Toc89253204"/>
      <w:r>
        <w:rPr>
          <w:lang w:val="en-US"/>
        </w:rPr>
        <w:t>Class Lecture</w:t>
      </w:r>
      <w:bookmarkEnd w:id="16"/>
    </w:p>
    <w:p w:rsidR="00611E85" w:rsidRDefault="00DE14C0" w:rsidP="00611E85">
      <w:pPr>
        <w:pStyle w:val="ListParagraph"/>
      </w:pPr>
      <w:r w:rsidRPr="00DE14C0">
        <w:t xml:space="preserve">This public class is used to store all the key information about a </w:t>
      </w:r>
      <w:r>
        <w:t>lecture</w:t>
      </w:r>
      <w:r w:rsidRPr="00DE14C0">
        <w:t>. Because clas</w:t>
      </w:r>
      <w:r>
        <w:t>s Lecture inherits from the ILecture</w:t>
      </w:r>
      <w:r w:rsidRPr="00DE14C0">
        <w:t xml:space="preserve"> interface, it has to implement all the methods from the interface.</w:t>
      </w:r>
    </w:p>
    <w:p w:rsidR="00DE14C0" w:rsidRDefault="00DE14C0" w:rsidP="00611E85">
      <w:pPr>
        <w:pStyle w:val="ListParagraph"/>
      </w:pPr>
      <w:r>
        <w:t>Class Lecture does not have any additional fields</w:t>
      </w:r>
      <w:r w:rsidR="0092414B">
        <w:t>? Only those that it inherits.</w:t>
      </w:r>
    </w:p>
    <w:p w:rsidR="0092414B" w:rsidRDefault="0092414B" w:rsidP="00611E85">
      <w:pPr>
        <w:pStyle w:val="ListParagraph"/>
      </w:pPr>
      <w:r>
        <w:t xml:space="preserve">It has two constructors. First is the default one: it creates the null-based values for all the fields. </w:t>
      </w:r>
      <w:r w:rsidR="008E7364">
        <w:t xml:space="preserve">The other creates an </w:t>
      </w:r>
      <w:r w:rsidR="00DB1821">
        <w:t xml:space="preserve">instance of Lecture and sets values to all fields except for the </w:t>
      </w:r>
      <w:r w:rsidR="00DB1821" w:rsidRPr="00DB1821">
        <w:t>StudentMarksList</w:t>
      </w:r>
      <w:r w:rsidR="00DB1821">
        <w:t xml:space="preserve"> list.</w:t>
      </w:r>
    </w:p>
    <w:p w:rsidR="001566B5" w:rsidRDefault="001566B5" w:rsidP="00611E85">
      <w:pPr>
        <w:pStyle w:val="ListParagraph"/>
      </w:pPr>
      <w:r>
        <w:t>Class Lecture implements the following methods</w:t>
      </w:r>
      <w:r w:rsidR="00795DB4">
        <w:t xml:space="preserve"> from the interface</w:t>
      </w:r>
      <w:r>
        <w:t>:</w:t>
      </w:r>
    </w:p>
    <w:p w:rsidR="00674614" w:rsidRDefault="001566B5" w:rsidP="00674614">
      <w:pPr>
        <w:pStyle w:val="ListParagraph"/>
      </w:pPr>
      <w:proofErr w:type="gramStart"/>
      <w:r>
        <w:t>addImg</w:t>
      </w:r>
      <w:proofErr w:type="gramEnd"/>
      <w:r>
        <w:t xml:space="preserve"> – adds </w:t>
      </w:r>
      <w:r w:rsidR="00674614">
        <w:t xml:space="preserve">the given filename (with absolute path) </w:t>
      </w:r>
      <w:r>
        <w:t xml:space="preserve">to the </w:t>
      </w:r>
      <w:r w:rsidRPr="001566B5">
        <w:t>ImgList</w:t>
      </w:r>
      <w:r w:rsidR="00674614">
        <w:t>, but first</w:t>
      </w:r>
      <w:r w:rsidR="00EB0F7F">
        <w:t>,</w:t>
      </w:r>
      <w:r w:rsidR="00674614">
        <w:t xml:space="preserve"> check if the path </w:t>
      </w:r>
      <w:r w:rsidR="00EB0F7F">
        <w:t xml:space="preserve">is </w:t>
      </w:r>
      <w:r w:rsidR="00674614">
        <w:t>empty.</w:t>
      </w:r>
    </w:p>
    <w:p w:rsidR="00674614" w:rsidRDefault="00674614" w:rsidP="00674614">
      <w:pPr>
        <w:pStyle w:val="ListParagraph"/>
      </w:pPr>
      <w:r w:rsidRPr="00674614">
        <w:t>WriteToJson</w:t>
      </w:r>
      <w:r>
        <w:t xml:space="preserve"> – saves </w:t>
      </w:r>
      <w:r w:rsidR="007A2262">
        <w:t>an instance of a Lecture object to a file, but first makes sure that the directory that was given</w:t>
      </w:r>
      <w:r w:rsidR="00143C53">
        <w:t xml:space="preserve"> exists.</w:t>
      </w:r>
    </w:p>
    <w:p w:rsidR="00674614" w:rsidRDefault="00674614" w:rsidP="00674614">
      <w:pPr>
        <w:pStyle w:val="ListParagraph"/>
      </w:pPr>
    </w:p>
    <w:p w:rsidR="00611E85" w:rsidRDefault="00611E85" w:rsidP="00674614">
      <w:pPr>
        <w:pStyle w:val="ListParagraph"/>
      </w:pPr>
    </w:p>
    <w:p w:rsidR="00611E85" w:rsidRDefault="00611E85" w:rsidP="00674614">
      <w:pPr>
        <w:pStyle w:val="ListParagraph"/>
      </w:pPr>
    </w:p>
    <w:p w:rsidR="00611E85" w:rsidRDefault="00FE0CC8" w:rsidP="00611E85">
      <w:pPr>
        <w:pStyle w:val="Heading2"/>
        <w:rPr>
          <w:lang w:val="en-US"/>
        </w:rPr>
      </w:pPr>
      <w:bookmarkStart w:id="17" w:name="_Toc89253205"/>
      <w:r>
        <w:rPr>
          <w:lang w:val="en-US"/>
        </w:rPr>
        <w:lastRenderedPageBreak/>
        <w:t>Interface ITest</w:t>
      </w:r>
      <w:bookmarkEnd w:id="17"/>
    </w:p>
    <w:p w:rsidR="00FE0CC8" w:rsidRDefault="002951AE" w:rsidP="00FE0CC8">
      <w:pPr>
        <w:pStyle w:val="ListParagraph"/>
      </w:pPr>
      <w:r w:rsidRPr="002951AE">
        <w:t xml:space="preserve">This interface declares the main fields and methods for </w:t>
      </w:r>
      <w:r w:rsidR="00EB0F7F">
        <w:t xml:space="preserve">the </w:t>
      </w:r>
      <w:r w:rsidR="00BB2113">
        <w:t>Test</w:t>
      </w:r>
      <w:r w:rsidR="00EB0F7F">
        <w:t xml:space="preserve"> class</w:t>
      </w:r>
      <w:r w:rsidRPr="002951AE">
        <w:t>. The fields are:</w:t>
      </w:r>
    </w:p>
    <w:p w:rsidR="002951AE" w:rsidRDefault="002951AE" w:rsidP="006B4289">
      <w:pPr>
        <w:pStyle w:val="ListParagraph"/>
        <w:numPr>
          <w:ilvl w:val="0"/>
          <w:numId w:val="13"/>
        </w:numPr>
      </w:pPr>
      <w:r w:rsidRPr="002951AE">
        <w:t>RandQuestionOrder</w:t>
      </w:r>
    </w:p>
    <w:p w:rsidR="002951AE" w:rsidRDefault="002951AE" w:rsidP="006B4289">
      <w:pPr>
        <w:pStyle w:val="ListParagraph"/>
        <w:numPr>
          <w:ilvl w:val="0"/>
          <w:numId w:val="13"/>
        </w:numPr>
      </w:pPr>
      <w:r w:rsidRPr="002951AE">
        <w:t>Semester</w:t>
      </w:r>
    </w:p>
    <w:p w:rsidR="002951AE" w:rsidRDefault="002951AE" w:rsidP="006B4289">
      <w:pPr>
        <w:pStyle w:val="ListParagraph"/>
        <w:numPr>
          <w:ilvl w:val="0"/>
          <w:numId w:val="13"/>
        </w:numPr>
      </w:pPr>
      <w:r w:rsidRPr="002951AE">
        <w:t>StudentMarksList</w:t>
      </w:r>
    </w:p>
    <w:p w:rsidR="002951AE" w:rsidRDefault="002951AE" w:rsidP="006B4289">
      <w:pPr>
        <w:pStyle w:val="ListParagraph"/>
        <w:numPr>
          <w:ilvl w:val="0"/>
          <w:numId w:val="13"/>
        </w:numPr>
      </w:pPr>
      <w:r w:rsidRPr="002951AE">
        <w:t>Questions</w:t>
      </w:r>
    </w:p>
    <w:p w:rsidR="002951AE" w:rsidRDefault="002951AE" w:rsidP="006B4289">
      <w:pPr>
        <w:pStyle w:val="ListParagraph"/>
        <w:numPr>
          <w:ilvl w:val="0"/>
          <w:numId w:val="13"/>
        </w:numPr>
      </w:pPr>
      <w:r w:rsidRPr="002951AE">
        <w:t>Name</w:t>
      </w:r>
    </w:p>
    <w:p w:rsidR="00FE0CC8" w:rsidRDefault="005B52FD" w:rsidP="00FE0CC8">
      <w:pPr>
        <w:pStyle w:val="ListParagraph"/>
      </w:pPr>
      <w:r w:rsidRPr="005B52FD">
        <w:t>RandQuestionOrder</w:t>
      </w:r>
      <w:r>
        <w:t xml:space="preserve"> is Boolean that defines whether the order of the question in the test must be randomized or shown in the order that the teacher has set.</w:t>
      </w:r>
    </w:p>
    <w:p w:rsidR="003E1F03" w:rsidRDefault="003E1F03" w:rsidP="00FE0CC8">
      <w:pPr>
        <w:pStyle w:val="ListParagraph"/>
      </w:pPr>
      <w:r w:rsidRPr="003E1F03">
        <w:t xml:space="preserve">Semester is the semester that the lecture must be shown in. </w:t>
      </w:r>
      <w:r w:rsidR="00EB0F7F">
        <w:t>J</w:t>
      </w:r>
      <w:r>
        <w:t>ust like in the case with Lecture, i</w:t>
      </w:r>
      <w:r w:rsidRPr="003E1F03">
        <w:t>t can be equal to 1 or 2.</w:t>
      </w:r>
    </w:p>
    <w:p w:rsidR="00DB3AEC" w:rsidRDefault="00DB3AEC" w:rsidP="00FE0CC8">
      <w:pPr>
        <w:pStyle w:val="ListParagraph"/>
      </w:pPr>
      <w:r w:rsidRPr="00DB3AEC">
        <w:t>StudentMarksList</w:t>
      </w:r>
      <w:r w:rsidR="00443794">
        <w:t xml:space="preserve"> has </w:t>
      </w:r>
      <w:r w:rsidR="004A1EDD">
        <w:t>a broader</w:t>
      </w:r>
      <w:r w:rsidR="00443794">
        <w:t xml:space="preserve"> </w:t>
      </w:r>
      <w:r w:rsidR="004A1EDD">
        <w:t>usage compared to the Lecture class</w:t>
      </w:r>
      <w:r w:rsidR="00B6099B" w:rsidRPr="00B6099B">
        <w:t>.</w:t>
      </w:r>
      <w:r w:rsidR="00B6099B">
        <w:t xml:space="preserve"> It stores not only the time that students have spent to pass this test but also what marks did they get for each question.</w:t>
      </w:r>
      <w:r w:rsidR="00443794">
        <w:t xml:space="preserve"> </w:t>
      </w:r>
    </w:p>
    <w:p w:rsidR="00DB3AEC" w:rsidRDefault="00DB3AEC" w:rsidP="00FE0CC8">
      <w:pPr>
        <w:pStyle w:val="ListParagraph"/>
      </w:pPr>
      <w:r w:rsidRPr="00DB3AEC">
        <w:t>Questions</w:t>
      </w:r>
      <w:r w:rsidR="00C50BDF">
        <w:t xml:space="preserve"> stores a list of all question</w:t>
      </w:r>
      <w:r w:rsidR="00EB0F7F">
        <w:t>s</w:t>
      </w:r>
      <w:r w:rsidR="00C50BDF">
        <w:t xml:space="preserve"> that this test contains. It has a special type </w:t>
      </w:r>
      <w:r w:rsidR="00C50BDF" w:rsidRPr="00C50BDF">
        <w:t>TestQuestion</w:t>
      </w:r>
      <w:r w:rsidR="00C50BDF">
        <w:t xml:space="preserve"> that was created specifically for this project. The description of this class will be </w:t>
      </w:r>
      <w:r w:rsidR="001A51F6">
        <w:t>considered later.</w:t>
      </w:r>
    </w:p>
    <w:p w:rsidR="00DB3AEC" w:rsidRDefault="00DB3AEC" w:rsidP="00FE0CC8">
      <w:pPr>
        <w:pStyle w:val="ListParagraph"/>
      </w:pPr>
      <w:r w:rsidRPr="00DB3AEC">
        <w:t>Name</w:t>
      </w:r>
      <w:r>
        <w:t xml:space="preserve"> is the title of the test.</w:t>
      </w:r>
    </w:p>
    <w:p w:rsidR="004C41D9" w:rsidRDefault="00DC75E3" w:rsidP="00FE0CC8">
      <w:pPr>
        <w:pStyle w:val="ListParagraph"/>
      </w:pPr>
      <w:r>
        <w:t>This interface has declaration</w:t>
      </w:r>
      <w:r w:rsidR="00EB0F7F">
        <w:t>s</w:t>
      </w:r>
      <w:r>
        <w:t xml:space="preserve"> of the following methods:</w:t>
      </w:r>
    </w:p>
    <w:p w:rsidR="00DC75E3" w:rsidRDefault="00DC75E3" w:rsidP="006B4289">
      <w:pPr>
        <w:pStyle w:val="ListParagraph"/>
        <w:numPr>
          <w:ilvl w:val="0"/>
          <w:numId w:val="15"/>
        </w:numPr>
      </w:pPr>
      <w:proofErr w:type="gramStart"/>
      <w:r w:rsidRPr="00DC75E3">
        <w:t>getStudentMark</w:t>
      </w:r>
      <w:proofErr w:type="gramEnd"/>
      <w:r w:rsidR="0084178A" w:rsidRPr="0084178A">
        <w:t xml:space="preserve"> – gets </w:t>
      </w:r>
      <w:r w:rsidR="0084178A">
        <w:t>a mark of a specific student by the given username.</w:t>
      </w:r>
    </w:p>
    <w:p w:rsidR="00DC75E3" w:rsidRDefault="00DC75E3" w:rsidP="006B4289">
      <w:pPr>
        <w:pStyle w:val="ListParagraph"/>
        <w:numPr>
          <w:ilvl w:val="0"/>
          <w:numId w:val="15"/>
        </w:numPr>
      </w:pPr>
      <w:proofErr w:type="gramStart"/>
      <w:r w:rsidRPr="00DC75E3">
        <w:t>maxScore</w:t>
      </w:r>
      <w:proofErr w:type="gramEnd"/>
      <w:r w:rsidR="0084178A">
        <w:t xml:space="preserve"> – calculates the maximal score that can be obtained in this test</w:t>
      </w:r>
      <w:r w:rsidR="00EB3C99">
        <w:t>.</w:t>
      </w:r>
    </w:p>
    <w:p w:rsidR="00DC75E3" w:rsidRDefault="00DC75E3" w:rsidP="006B4289">
      <w:pPr>
        <w:pStyle w:val="ListParagraph"/>
        <w:numPr>
          <w:ilvl w:val="0"/>
          <w:numId w:val="15"/>
        </w:numPr>
      </w:pPr>
      <w:r w:rsidRPr="00DC75E3">
        <w:t>WriteToJson</w:t>
      </w:r>
      <w:r w:rsidR="008E6B13">
        <w:t xml:space="preserve"> – saves </w:t>
      </w:r>
      <w:r w:rsidR="008F2110">
        <w:t>an instance of an object to the</w:t>
      </w:r>
      <w:r w:rsidR="008E6B13">
        <w:t xml:space="preserve"> file.</w:t>
      </w:r>
    </w:p>
    <w:p w:rsidR="008D1BEF" w:rsidRDefault="008D1BEF" w:rsidP="006B4289">
      <w:pPr>
        <w:pStyle w:val="ListParagraph"/>
        <w:numPr>
          <w:ilvl w:val="0"/>
          <w:numId w:val="15"/>
        </w:numPr>
      </w:pPr>
      <w:proofErr w:type="gramStart"/>
      <w:r w:rsidRPr="00DC75E3">
        <w:t>getQuestions</w:t>
      </w:r>
      <w:proofErr w:type="gramEnd"/>
      <w:r>
        <w:t xml:space="preserve"> – gets the titles of</w:t>
      </w:r>
      <w:r w:rsidRPr="008E6B13">
        <w:t xml:space="preserve"> </w:t>
      </w:r>
      <w:r>
        <w:t xml:space="preserve">each question in the </w:t>
      </w:r>
      <w:r w:rsidRPr="0084178A">
        <w:t>Questions</w:t>
      </w:r>
      <w:r>
        <w:t xml:space="preserve"> list.</w:t>
      </w:r>
    </w:p>
    <w:p w:rsidR="00FE0CC8" w:rsidRDefault="00FE0CC8" w:rsidP="008D1BEF">
      <w:pPr>
        <w:pStyle w:val="ListParagraph"/>
      </w:pPr>
    </w:p>
    <w:p w:rsidR="00E75D52" w:rsidRDefault="00E75D52" w:rsidP="008D1BEF">
      <w:pPr>
        <w:pStyle w:val="ListParagraph"/>
      </w:pPr>
    </w:p>
    <w:p w:rsidR="00E75D52" w:rsidRDefault="00E75D52" w:rsidP="008D1BEF">
      <w:pPr>
        <w:pStyle w:val="ListParagraph"/>
      </w:pPr>
    </w:p>
    <w:p w:rsidR="00FE0CC8" w:rsidRDefault="00FE0CC8" w:rsidP="00FE0CC8">
      <w:pPr>
        <w:pStyle w:val="Heading2"/>
        <w:rPr>
          <w:lang w:val="en-US"/>
        </w:rPr>
      </w:pPr>
      <w:bookmarkStart w:id="18" w:name="_Toc89253206"/>
      <w:r>
        <w:rPr>
          <w:lang w:val="en-US"/>
        </w:rPr>
        <w:t>Class Test</w:t>
      </w:r>
      <w:bookmarkEnd w:id="18"/>
    </w:p>
    <w:p w:rsidR="00FE0CC8" w:rsidRDefault="00EC57C7" w:rsidP="00FE0CC8">
      <w:pPr>
        <w:pStyle w:val="ListParagraph"/>
      </w:pPr>
      <w:r w:rsidRPr="00EC57C7">
        <w:t xml:space="preserve">This public class is used to store all the key information about a </w:t>
      </w:r>
      <w:r>
        <w:t>Test</w:t>
      </w:r>
      <w:r w:rsidRPr="00EC57C7">
        <w:t>.</w:t>
      </w:r>
      <w:r>
        <w:t xml:space="preserve"> It inherits from the ITest interface, does not have any additional fields, </w:t>
      </w:r>
      <w:r w:rsidR="00875B5E">
        <w:t>and has</w:t>
      </w:r>
      <w:r>
        <w:t xml:space="preserve"> two constructors: one default, and one with </w:t>
      </w:r>
      <w:r w:rsidR="00875B5E">
        <w:t xml:space="preserve">all fields, except for the </w:t>
      </w:r>
      <w:r w:rsidR="00875B5E" w:rsidRPr="00875B5E">
        <w:t>StudentMarksList</w:t>
      </w:r>
      <w:r w:rsidR="00875B5E">
        <w:t xml:space="preserve">. </w:t>
      </w:r>
    </w:p>
    <w:p w:rsidR="00795DB4" w:rsidRDefault="00795DB4" w:rsidP="00795DB4">
      <w:pPr>
        <w:pStyle w:val="ListParagraph"/>
      </w:pPr>
      <w:r w:rsidRPr="00795DB4">
        <w:t xml:space="preserve">Class </w:t>
      </w:r>
      <w:r>
        <w:t>Test</w:t>
      </w:r>
      <w:r w:rsidRPr="00795DB4">
        <w:t xml:space="preserve"> implements the following methods from the interface:</w:t>
      </w:r>
    </w:p>
    <w:p w:rsidR="00795DB4" w:rsidRDefault="00795DB4" w:rsidP="00795DB4">
      <w:pPr>
        <w:pStyle w:val="ListParagraph"/>
      </w:pPr>
      <w:proofErr w:type="gramStart"/>
      <w:r w:rsidRPr="00DC75E3">
        <w:t>getStudentMark</w:t>
      </w:r>
      <w:proofErr w:type="gramEnd"/>
      <w:r w:rsidR="00C7185B">
        <w:t>.</w:t>
      </w:r>
    </w:p>
    <w:p w:rsidR="00C558CA" w:rsidRDefault="00C7185B" w:rsidP="00795DB4">
      <w:pPr>
        <w:pStyle w:val="ListParagraph"/>
      </w:pPr>
      <w:proofErr w:type="gramStart"/>
      <w:r>
        <w:t>maxScore</w:t>
      </w:r>
      <w:proofErr w:type="gramEnd"/>
      <w:r>
        <w:t xml:space="preserve"> – </w:t>
      </w:r>
      <w:r w:rsidRPr="00C7185B">
        <w:tab/>
        <w:t xml:space="preserve">calculates the maximal score that can be obtained in this test by summing up the values of each </w:t>
      </w:r>
      <w:r w:rsidR="00C558CA">
        <w:t>question in the Questions list.</w:t>
      </w:r>
    </w:p>
    <w:p w:rsidR="00C7185B" w:rsidRDefault="00C7185B" w:rsidP="00795DB4">
      <w:pPr>
        <w:pStyle w:val="ListParagraph"/>
      </w:pPr>
      <w:r w:rsidRPr="00C7185B">
        <w:t>WriteToJson</w:t>
      </w:r>
      <w:r w:rsidR="001F13BC">
        <w:t xml:space="preserve"> – saves an instance of an object to the file, but checks if the given directory ends with a “/”, and that this directory exists.</w:t>
      </w:r>
    </w:p>
    <w:p w:rsidR="00C7185B" w:rsidRPr="00E438F5" w:rsidRDefault="00C7185B" w:rsidP="00795DB4">
      <w:pPr>
        <w:pStyle w:val="ListParagraph"/>
        <w:rPr>
          <w:lang w:val="ru-RU"/>
        </w:rPr>
      </w:pPr>
      <w:proofErr w:type="gramStart"/>
      <w:r w:rsidRPr="00C7185B">
        <w:t>getQuestions</w:t>
      </w:r>
      <w:proofErr w:type="gramEnd"/>
      <w:r w:rsidR="00CF2686">
        <w:t>.</w:t>
      </w:r>
    </w:p>
    <w:p w:rsidR="003F5965" w:rsidRDefault="003F5965" w:rsidP="00795DB4">
      <w:pPr>
        <w:pStyle w:val="ListParagraph"/>
      </w:pPr>
    </w:p>
    <w:p w:rsidR="00FE0CC8" w:rsidRDefault="00FE0CC8" w:rsidP="00795DB4">
      <w:pPr>
        <w:pStyle w:val="ListParagraph"/>
      </w:pPr>
      <w:r>
        <w:br w:type="page"/>
      </w:r>
    </w:p>
    <w:p w:rsidR="00FE0CC8" w:rsidRDefault="00FE0CC8" w:rsidP="00FE0CC8">
      <w:pPr>
        <w:pStyle w:val="Heading2"/>
        <w:rPr>
          <w:lang w:val="en-US"/>
        </w:rPr>
      </w:pPr>
      <w:bookmarkStart w:id="19" w:name="_Toc89253207"/>
      <w:r>
        <w:rPr>
          <w:lang w:val="en-US"/>
        </w:rPr>
        <w:lastRenderedPageBreak/>
        <w:t xml:space="preserve">Interface </w:t>
      </w:r>
      <w:r w:rsidRPr="00FE0CC8">
        <w:rPr>
          <w:lang w:val="en-US"/>
        </w:rPr>
        <w:t>ITestQuestion</w:t>
      </w:r>
      <w:bookmarkEnd w:id="19"/>
    </w:p>
    <w:p w:rsidR="00FE0CC8" w:rsidRDefault="007A3A7E" w:rsidP="00FE0CC8">
      <w:pPr>
        <w:pStyle w:val="ListParagraph"/>
      </w:pPr>
      <w:r w:rsidRPr="007A3A7E">
        <w:t>This interface declares the main fields and methods for Test</w:t>
      </w:r>
      <w:r w:rsidR="00CE19C6">
        <w:t>Question</w:t>
      </w:r>
      <w:r w:rsidRPr="007A3A7E">
        <w:t>. The fields are:</w:t>
      </w:r>
    </w:p>
    <w:p w:rsidR="007A3A7E" w:rsidRDefault="007A3A7E" w:rsidP="006B4289">
      <w:pPr>
        <w:pStyle w:val="ListParagraph"/>
        <w:numPr>
          <w:ilvl w:val="0"/>
          <w:numId w:val="16"/>
        </w:numPr>
      </w:pPr>
      <w:r>
        <w:t>Value</w:t>
      </w:r>
    </w:p>
    <w:p w:rsidR="007A3A7E" w:rsidRDefault="007A3A7E" w:rsidP="006B4289">
      <w:pPr>
        <w:pStyle w:val="ListParagraph"/>
        <w:numPr>
          <w:ilvl w:val="0"/>
          <w:numId w:val="16"/>
        </w:numPr>
      </w:pPr>
      <w:r w:rsidRPr="007A3A7E">
        <w:t>RightAns</w:t>
      </w:r>
    </w:p>
    <w:p w:rsidR="007A3A7E" w:rsidRDefault="007A3A7E" w:rsidP="006B4289">
      <w:pPr>
        <w:pStyle w:val="ListParagraph"/>
        <w:numPr>
          <w:ilvl w:val="0"/>
          <w:numId w:val="16"/>
        </w:numPr>
      </w:pPr>
      <w:r w:rsidRPr="007A3A7E">
        <w:t>WrongAns</w:t>
      </w:r>
    </w:p>
    <w:p w:rsidR="007A3A7E" w:rsidRDefault="007A3A7E" w:rsidP="006B4289">
      <w:pPr>
        <w:pStyle w:val="ListParagraph"/>
        <w:numPr>
          <w:ilvl w:val="0"/>
          <w:numId w:val="16"/>
        </w:numPr>
      </w:pPr>
      <w:r w:rsidRPr="007A3A7E">
        <w:t>Question</w:t>
      </w:r>
    </w:p>
    <w:p w:rsidR="00FE0CC8" w:rsidRDefault="00C558CA" w:rsidP="00FE0CC8">
      <w:pPr>
        <w:pStyle w:val="ListParagraph"/>
      </w:pPr>
      <w:r>
        <w:t xml:space="preserve">Value of a </w:t>
      </w:r>
      <w:r w:rsidRPr="00C558CA">
        <w:t xml:space="preserve">question has a value from 1 to 4. </w:t>
      </w:r>
      <w:r w:rsidR="00C67957">
        <w:t>It refers to the importance of a question relative to other question</w:t>
      </w:r>
      <w:r w:rsidR="00EB0F7F">
        <w:t>s</w:t>
      </w:r>
      <w:r w:rsidR="00C67957">
        <w:t>.</w:t>
      </w:r>
    </w:p>
    <w:p w:rsidR="008374F0" w:rsidRDefault="008374F0" w:rsidP="00FE0CC8">
      <w:pPr>
        <w:pStyle w:val="ListParagraph"/>
      </w:pPr>
      <w:r w:rsidRPr="008374F0">
        <w:t>RightAns</w:t>
      </w:r>
      <w:r>
        <w:t xml:space="preserve"> is a list that stores all the right answers that the question has</w:t>
      </w:r>
      <w:r w:rsidR="008A5A62">
        <w:t>.</w:t>
      </w:r>
    </w:p>
    <w:p w:rsidR="008374F0" w:rsidRDefault="008374F0" w:rsidP="00FE0CC8">
      <w:pPr>
        <w:pStyle w:val="ListParagraph"/>
      </w:pPr>
      <w:r w:rsidRPr="008374F0">
        <w:t>WrongAns</w:t>
      </w:r>
      <w:r>
        <w:t xml:space="preserve"> is </w:t>
      </w:r>
      <w:r w:rsidR="008A5A62">
        <w:t>a list that stores all the wrong answers that the question has.</w:t>
      </w:r>
    </w:p>
    <w:p w:rsidR="008A5A62" w:rsidRDefault="008A5A62" w:rsidP="00FE0CC8">
      <w:pPr>
        <w:pStyle w:val="ListParagraph"/>
      </w:pPr>
      <w:r>
        <w:t>Question is the actual question that the student must answer.</w:t>
      </w:r>
    </w:p>
    <w:p w:rsidR="008A5A62" w:rsidRPr="00CE2A10" w:rsidRDefault="008A5A62" w:rsidP="00FE0CC8">
      <w:pPr>
        <w:pStyle w:val="ListParagraph"/>
      </w:pPr>
      <w:r>
        <w:t>It is important to note that if there are no wrong answers, then i</w:t>
      </w:r>
      <w:r w:rsidR="00D904CE">
        <w:t>t is</w:t>
      </w:r>
      <w:r>
        <w:t xml:space="preserve"> </w:t>
      </w:r>
      <w:r w:rsidR="00D904CE">
        <w:t>a question with an alternative answer. This is how, according to variant 8, the functionality of a question with an alternative answer will be implemented</w:t>
      </w:r>
      <w:r w:rsidR="00CE2A10">
        <w:t>. If there is only one right answer, then it is a question that has o</w:t>
      </w:r>
      <w:r w:rsidR="00EB0F7F">
        <w:t>n</w:t>
      </w:r>
      <w:r w:rsidR="00CE2A10">
        <w:t>ly one right answer. If the question has mo</w:t>
      </w:r>
      <w:r w:rsidR="00EB0F7F">
        <w:t>r</w:t>
      </w:r>
      <w:r w:rsidR="00CE2A10">
        <w:t>e than one right answer, then it is a multiple right answers question.</w:t>
      </w:r>
    </w:p>
    <w:p w:rsidR="00FE0CC8" w:rsidRDefault="00FE0CC8" w:rsidP="00E75D52">
      <w:pPr>
        <w:pStyle w:val="ListParagraph"/>
      </w:pPr>
    </w:p>
    <w:p w:rsidR="00E75D52" w:rsidRDefault="00E75D52" w:rsidP="00E75D52">
      <w:pPr>
        <w:pStyle w:val="ListParagraph"/>
      </w:pPr>
    </w:p>
    <w:p w:rsidR="00E75D52" w:rsidRDefault="00E75D52" w:rsidP="00E75D52">
      <w:pPr>
        <w:pStyle w:val="ListParagraph"/>
      </w:pPr>
    </w:p>
    <w:p w:rsidR="00FE0CC8" w:rsidRDefault="00FE0CC8" w:rsidP="00FE0CC8">
      <w:pPr>
        <w:pStyle w:val="Heading2"/>
        <w:rPr>
          <w:lang w:val="en-US"/>
        </w:rPr>
      </w:pPr>
      <w:bookmarkStart w:id="20" w:name="_Toc89253208"/>
      <w:r>
        <w:rPr>
          <w:lang w:val="en-US"/>
        </w:rPr>
        <w:t xml:space="preserve">Class </w:t>
      </w:r>
      <w:r w:rsidRPr="00FE0CC8">
        <w:rPr>
          <w:lang w:val="en-US"/>
        </w:rPr>
        <w:t>TestQuestion</w:t>
      </w:r>
      <w:bookmarkEnd w:id="20"/>
    </w:p>
    <w:p w:rsidR="00FE0CC8" w:rsidRDefault="00C253CB" w:rsidP="00FE0CC8">
      <w:pPr>
        <w:pStyle w:val="ListParagraph"/>
      </w:pPr>
      <w:r w:rsidRPr="00C253CB">
        <w:t xml:space="preserve">This public class is used to store all </w:t>
      </w:r>
      <w:r w:rsidR="00AA2C03">
        <w:t>the key information about a test question</w:t>
      </w:r>
      <w:r w:rsidRPr="00C253CB">
        <w:t>. It inherits from the ITest</w:t>
      </w:r>
      <w:r w:rsidR="00AA2C03">
        <w:t>Question</w:t>
      </w:r>
      <w:r w:rsidRPr="00C253CB">
        <w:t xml:space="preserve"> interface, does</w:t>
      </w:r>
      <w:r>
        <w:t xml:space="preserve"> not have any additional fields or methods, and it does not have a constructor.</w:t>
      </w:r>
    </w:p>
    <w:p w:rsidR="00FE0CC8" w:rsidRDefault="00FE0CC8" w:rsidP="00E75D52">
      <w:pPr>
        <w:pStyle w:val="ListParagraph"/>
      </w:pPr>
    </w:p>
    <w:p w:rsidR="00E75D52" w:rsidRDefault="00E75D52" w:rsidP="00E75D52">
      <w:pPr>
        <w:pStyle w:val="ListParagraph"/>
      </w:pPr>
    </w:p>
    <w:p w:rsidR="00E75D52" w:rsidRDefault="00E75D52" w:rsidP="00E75D52">
      <w:pPr>
        <w:pStyle w:val="ListParagraph"/>
      </w:pPr>
    </w:p>
    <w:p w:rsidR="00FE0CC8" w:rsidRDefault="00916034" w:rsidP="00916034">
      <w:pPr>
        <w:pStyle w:val="Heading2"/>
        <w:rPr>
          <w:lang w:val="en-US"/>
        </w:rPr>
      </w:pPr>
      <w:bookmarkStart w:id="21" w:name="_Toc89253209"/>
      <w:r>
        <w:t xml:space="preserve">Interface </w:t>
      </w:r>
      <w:r w:rsidRPr="00916034">
        <w:rPr>
          <w:lang w:val="en-US"/>
        </w:rPr>
        <w:t>ITestMark</w:t>
      </w:r>
      <w:bookmarkEnd w:id="21"/>
    </w:p>
    <w:p w:rsidR="00916034" w:rsidRDefault="003C50A1" w:rsidP="00916034">
      <w:pPr>
        <w:pStyle w:val="ListParagraph"/>
      </w:pPr>
      <w:r w:rsidRPr="003C50A1">
        <w:t xml:space="preserve">This interface declares the main fields and methods for </w:t>
      </w:r>
      <w:r w:rsidR="00911C34" w:rsidRPr="00911C34">
        <w:t>TestMark</w:t>
      </w:r>
      <w:r w:rsidRPr="003C50A1">
        <w:t>. The fields are</w:t>
      </w:r>
      <w:r>
        <w:t>:</w:t>
      </w:r>
    </w:p>
    <w:p w:rsidR="003C50A1" w:rsidRDefault="003C50A1" w:rsidP="006B4289">
      <w:pPr>
        <w:pStyle w:val="ListParagraph"/>
        <w:numPr>
          <w:ilvl w:val="0"/>
          <w:numId w:val="17"/>
        </w:numPr>
      </w:pPr>
      <w:r w:rsidRPr="003C50A1">
        <w:t>Marks</w:t>
      </w:r>
    </w:p>
    <w:p w:rsidR="003C50A1" w:rsidRDefault="003C50A1" w:rsidP="006B4289">
      <w:pPr>
        <w:pStyle w:val="ListParagraph"/>
        <w:numPr>
          <w:ilvl w:val="0"/>
          <w:numId w:val="17"/>
        </w:numPr>
      </w:pPr>
      <w:r w:rsidRPr="003C50A1">
        <w:t>StudentUsrName</w:t>
      </w:r>
    </w:p>
    <w:p w:rsidR="003C50A1" w:rsidRDefault="003C50A1" w:rsidP="006B4289">
      <w:pPr>
        <w:pStyle w:val="ListParagraph"/>
        <w:numPr>
          <w:ilvl w:val="0"/>
          <w:numId w:val="17"/>
        </w:numPr>
      </w:pPr>
      <w:r w:rsidRPr="003C50A1">
        <w:t>TimeSpent</w:t>
      </w:r>
    </w:p>
    <w:p w:rsidR="0095720C" w:rsidRDefault="0095720C" w:rsidP="0095720C">
      <w:pPr>
        <w:pStyle w:val="ListParagraph"/>
      </w:pPr>
      <w:r>
        <w:t>Marks is a list of marks that the student received for answering each of the questions.</w:t>
      </w:r>
    </w:p>
    <w:p w:rsidR="0095720C" w:rsidRDefault="0095720C" w:rsidP="0095720C">
      <w:pPr>
        <w:pStyle w:val="ListParagraph"/>
      </w:pPr>
      <w:r w:rsidRPr="0095720C">
        <w:t>StudentUsrName</w:t>
      </w:r>
      <w:r>
        <w:t xml:space="preserve"> is the username of the student that has received the according</w:t>
      </w:r>
      <w:r w:rsidR="00EB0F7F">
        <w:t xml:space="preserve"> to</w:t>
      </w:r>
      <w:r>
        <w:t xml:space="preserve"> marks in the Marks list.</w:t>
      </w:r>
    </w:p>
    <w:p w:rsidR="00DE27F5" w:rsidRDefault="0095720C" w:rsidP="00DE27F5">
      <w:pPr>
        <w:pStyle w:val="ListParagraph"/>
      </w:pPr>
      <w:r>
        <w:t xml:space="preserve">TimeSpent has </w:t>
      </w:r>
      <w:r w:rsidR="00EB0F7F">
        <w:t xml:space="preserve">the </w:t>
      </w:r>
      <w:r>
        <w:t xml:space="preserve">TimeSpan type, and it stores </w:t>
      </w:r>
      <w:r w:rsidR="0046306D">
        <w:t>the amou</w:t>
      </w:r>
      <w:r w:rsidR="00EB0F7F">
        <w:t>n</w:t>
      </w:r>
      <w:r w:rsidR="0046306D">
        <w:t>t of time that the student has spent on a test.</w:t>
      </w:r>
      <w:r w:rsidR="00DE27F5" w:rsidRPr="00DE27F5">
        <w:tab/>
        <w:t>TimeSpent</w:t>
      </w:r>
      <w:r w:rsidR="00DE27F5">
        <w:t xml:space="preserve"> is the total time that the student has spent studying. This field is not of a trivial type. Its type is TimeSpan. TimeSpan is a structure that represents a time interval. It is defined in the System namespace, so it is required to write the following line </w:t>
      </w:r>
      <w:r w:rsidR="00EB0F7F">
        <w:t>at</w:t>
      </w:r>
      <w:r w:rsidR="00DE27F5">
        <w:t xml:space="preserve"> the beginning of the file:</w:t>
      </w:r>
    </w:p>
    <w:p w:rsidR="00DE27F5" w:rsidRDefault="00DE27F5" w:rsidP="00DE27F5">
      <w:pPr>
        <w:pStyle w:val="Code"/>
      </w:pPr>
      <w:r w:rsidRPr="0075685E">
        <w:t>using System;</w:t>
      </w:r>
    </w:p>
    <w:p w:rsidR="00DE27F5" w:rsidRDefault="00DE27F5" w:rsidP="00DE27F5">
      <w:pPr>
        <w:pStyle w:val="ListParagraph"/>
      </w:pPr>
      <w:r>
        <w:lastRenderedPageBreak/>
        <w:t xml:space="preserve">By using </w:t>
      </w:r>
      <w:r w:rsidRPr="00147909">
        <w:t>TimeSpan</w:t>
      </w:r>
      <w:r>
        <w:t>, several of the main features of object</w:t>
      </w:r>
      <w:r w:rsidR="00EB0F7F">
        <w:t>-</w:t>
      </w:r>
      <w:r>
        <w:t xml:space="preserve">oriented programming are used: incapsulation and abstraction. It is not needed to know all the details </w:t>
      </w:r>
      <w:r w:rsidR="00EB0F7F">
        <w:t xml:space="preserve">of </w:t>
      </w:r>
      <w:r>
        <w:t xml:space="preserve">how </w:t>
      </w:r>
      <w:r w:rsidRPr="00147909">
        <w:t>TimeSpan</w:t>
      </w:r>
      <w:r>
        <w:t xml:space="preserve"> works, how its fields are defined, how its methods work. All that is needed is the name of fields and methods, and </w:t>
      </w:r>
      <w:r w:rsidR="00EB0F7F">
        <w:t xml:space="preserve">a </w:t>
      </w:r>
      <w:r>
        <w:t xml:space="preserve">general understanding of how they work, so basically what a method will return if it is called. To sum up, the details of the realization are hidden, they are encapsulated. And here, by using </w:t>
      </w:r>
      <w:r w:rsidRPr="00147909">
        <w:t>TimeSpan</w:t>
      </w:r>
      <w:r>
        <w:t xml:space="preserve">, it is used on some level of abstraction, because we only use the interface of </w:t>
      </w:r>
      <w:r w:rsidRPr="00147909">
        <w:t>TimeSpan</w:t>
      </w:r>
      <w:r>
        <w:t>, and the word “interface” in this case implies that only the names of the methods are known.</w:t>
      </w:r>
    </w:p>
    <w:p w:rsidR="0046306D" w:rsidRDefault="0046306D" w:rsidP="0095720C">
      <w:pPr>
        <w:pStyle w:val="ListParagraph"/>
      </w:pPr>
      <w:r>
        <w:t>This interface also contains a declaration of the following method:</w:t>
      </w:r>
    </w:p>
    <w:p w:rsidR="0046306D" w:rsidRDefault="0046306D" w:rsidP="0095720C">
      <w:pPr>
        <w:pStyle w:val="ListParagraph"/>
      </w:pPr>
      <w:proofErr w:type="gramStart"/>
      <w:r w:rsidRPr="0046306D">
        <w:t>getStudentMark</w:t>
      </w:r>
      <w:proofErr w:type="gramEnd"/>
      <w:r>
        <w:t xml:space="preserve"> – calculates the total mark for the whole test of the stude</w:t>
      </w:r>
      <w:r w:rsidR="00625D9B">
        <w:t xml:space="preserve">nt </w:t>
      </w:r>
      <w:r w:rsidR="00EB0F7F">
        <w:t>o</w:t>
      </w:r>
      <w:r w:rsidR="00625D9B">
        <w:t>n a 100</w:t>
      </w:r>
      <w:r w:rsidR="00EB0F7F">
        <w:t>-</w:t>
      </w:r>
      <w:r w:rsidR="00625D9B">
        <w:t>degree scale.</w:t>
      </w:r>
    </w:p>
    <w:p w:rsidR="00916034" w:rsidRDefault="00916034">
      <w:pPr>
        <w:rPr>
          <w:sz w:val="28"/>
          <w:lang w:val="en-US"/>
        </w:rPr>
      </w:pPr>
    </w:p>
    <w:p w:rsidR="00E75D52" w:rsidRDefault="00E75D52">
      <w:pPr>
        <w:rPr>
          <w:sz w:val="28"/>
          <w:lang w:val="en-US"/>
        </w:rPr>
      </w:pPr>
    </w:p>
    <w:p w:rsidR="00E75D52" w:rsidRDefault="00E75D52">
      <w:pPr>
        <w:rPr>
          <w:sz w:val="28"/>
          <w:lang w:val="en-US"/>
        </w:rPr>
      </w:pPr>
    </w:p>
    <w:p w:rsidR="00916034" w:rsidRDefault="00916034" w:rsidP="00916034">
      <w:pPr>
        <w:pStyle w:val="Heading2"/>
        <w:rPr>
          <w:lang w:val="en-US"/>
        </w:rPr>
      </w:pPr>
      <w:bookmarkStart w:id="22" w:name="_Toc89253210"/>
      <w:r>
        <w:rPr>
          <w:lang w:val="en-US"/>
        </w:rPr>
        <w:t>Class TestMark</w:t>
      </w:r>
      <w:bookmarkEnd w:id="22"/>
    </w:p>
    <w:p w:rsidR="00916034" w:rsidRDefault="003C6948" w:rsidP="00916034">
      <w:pPr>
        <w:pStyle w:val="ListParagraph"/>
      </w:pPr>
      <w:r w:rsidRPr="003C6948">
        <w:t xml:space="preserve">This public class is used to store all the key information about a test </w:t>
      </w:r>
      <w:r>
        <w:t>mark</w:t>
      </w:r>
      <w:r w:rsidRPr="003C6948">
        <w:t>. It</w:t>
      </w:r>
      <w:r>
        <w:t xml:space="preserve"> inherits from the ITestMark</w:t>
      </w:r>
      <w:r w:rsidRPr="003C6948">
        <w:t xml:space="preserve"> interface, does not have any additional fields or methods, and </w:t>
      </w:r>
      <w:r w:rsidR="00102C29" w:rsidRPr="00102C29">
        <w:t xml:space="preserve">has two constructors: one default, and one </w:t>
      </w:r>
      <w:r w:rsidR="00102C29">
        <w:t>that set</w:t>
      </w:r>
      <w:r w:rsidR="00EB0F7F">
        <w:t>s</w:t>
      </w:r>
      <w:r w:rsidR="00102C29">
        <w:t xml:space="preserve"> values to all the fields of TestMark class.</w:t>
      </w:r>
    </w:p>
    <w:p w:rsidR="00916034" w:rsidRDefault="00820B7C" w:rsidP="00916034">
      <w:pPr>
        <w:pStyle w:val="ListParagraph"/>
      </w:pPr>
      <w:r w:rsidRPr="00795DB4">
        <w:t xml:space="preserve">Class </w:t>
      </w:r>
      <w:r>
        <w:t>Test</w:t>
      </w:r>
      <w:r w:rsidRPr="00795DB4">
        <w:t xml:space="preserve"> </w:t>
      </w:r>
      <w:r>
        <w:t>implements the following method</w:t>
      </w:r>
      <w:r w:rsidRPr="00795DB4">
        <w:t xml:space="preserve"> from the interface:</w:t>
      </w:r>
    </w:p>
    <w:p w:rsidR="00820B7C" w:rsidRDefault="00820B7C" w:rsidP="00916034">
      <w:pPr>
        <w:pStyle w:val="ListParagraph"/>
      </w:pPr>
      <w:proofErr w:type="gramStart"/>
      <w:r w:rsidRPr="00820B7C">
        <w:t>getStudentMark</w:t>
      </w:r>
      <w:proofErr w:type="gramEnd"/>
      <w:r>
        <w:t xml:space="preserve"> – returns a mark of the student on a 100</w:t>
      </w:r>
      <w:r w:rsidR="00EB0F7F">
        <w:t>-</w:t>
      </w:r>
      <w:r>
        <w:t>degree scale by a formula.</w:t>
      </w:r>
    </w:p>
    <w:p w:rsidR="00916034" w:rsidRDefault="00916034">
      <w:pPr>
        <w:rPr>
          <w:sz w:val="28"/>
          <w:lang w:val="en-US"/>
        </w:rPr>
      </w:pPr>
    </w:p>
    <w:p w:rsidR="00E75D52" w:rsidRDefault="00E75D52">
      <w:pPr>
        <w:rPr>
          <w:sz w:val="28"/>
          <w:lang w:val="en-US"/>
        </w:rPr>
      </w:pPr>
    </w:p>
    <w:p w:rsidR="00E75D52" w:rsidRDefault="00E75D52">
      <w:pPr>
        <w:rPr>
          <w:sz w:val="28"/>
          <w:lang w:val="en-US"/>
        </w:rPr>
      </w:pPr>
    </w:p>
    <w:p w:rsidR="00916034" w:rsidRDefault="009F48E9" w:rsidP="009F48E9">
      <w:pPr>
        <w:pStyle w:val="Heading2"/>
        <w:rPr>
          <w:lang w:val="en-US"/>
        </w:rPr>
      </w:pPr>
      <w:bookmarkStart w:id="23" w:name="_Toc89253211"/>
      <w:r>
        <w:rPr>
          <w:lang w:val="en-US"/>
        </w:rPr>
        <w:t>Class Rules</w:t>
      </w:r>
      <w:bookmarkEnd w:id="23"/>
    </w:p>
    <w:p w:rsidR="009F48E9" w:rsidRDefault="00464BC7" w:rsidP="009F48E9">
      <w:pPr>
        <w:pStyle w:val="ListParagraph"/>
      </w:pPr>
      <w:r>
        <w:rPr>
          <w:lang w:val="uk-UA"/>
        </w:rPr>
        <w:t xml:space="preserve">This public class is used to store information about </w:t>
      </w:r>
      <w:r w:rsidR="003C33A4">
        <w:t>the list of subject</w:t>
      </w:r>
      <w:r w:rsidR="00771F78">
        <w:t>s</w:t>
      </w:r>
      <w:r w:rsidR="003C33A4">
        <w:t xml:space="preserve"> that a particular specialty has in a particular year and semester</w:t>
      </w:r>
      <w:r>
        <w:rPr>
          <w:lang w:val="uk-UA"/>
        </w:rPr>
        <w:t xml:space="preserve">. </w:t>
      </w:r>
      <w:r w:rsidR="003C33A4">
        <w:t>It class is used only to get information from it. It has four fields</w:t>
      </w:r>
      <w:r w:rsidR="00F20DD5">
        <w:t>:</w:t>
      </w:r>
    </w:p>
    <w:p w:rsidR="00F20DD5" w:rsidRDefault="00F20DD5" w:rsidP="006B4289">
      <w:pPr>
        <w:pStyle w:val="ListParagraph"/>
        <w:numPr>
          <w:ilvl w:val="0"/>
          <w:numId w:val="18"/>
        </w:numPr>
      </w:pPr>
      <w:r>
        <w:t>S121</w:t>
      </w:r>
    </w:p>
    <w:p w:rsidR="00F20DD5" w:rsidRDefault="00F20DD5" w:rsidP="006B4289">
      <w:pPr>
        <w:pStyle w:val="ListParagraph"/>
        <w:numPr>
          <w:ilvl w:val="0"/>
          <w:numId w:val="18"/>
        </w:numPr>
      </w:pPr>
      <w:r>
        <w:t>S122</w:t>
      </w:r>
    </w:p>
    <w:p w:rsidR="00F20DD5" w:rsidRDefault="00F20DD5" w:rsidP="006B4289">
      <w:pPr>
        <w:pStyle w:val="ListParagraph"/>
        <w:numPr>
          <w:ilvl w:val="0"/>
          <w:numId w:val="18"/>
        </w:numPr>
      </w:pPr>
      <w:r>
        <w:t>S123</w:t>
      </w:r>
    </w:p>
    <w:p w:rsidR="00F20DD5" w:rsidRDefault="00F20DD5" w:rsidP="006B4289">
      <w:pPr>
        <w:pStyle w:val="ListParagraph"/>
        <w:numPr>
          <w:ilvl w:val="0"/>
          <w:numId w:val="18"/>
        </w:numPr>
      </w:pPr>
      <w:r>
        <w:t>S172</w:t>
      </w:r>
    </w:p>
    <w:p w:rsidR="00F20DD5" w:rsidRDefault="00F20DD5" w:rsidP="00F20DD5">
      <w:pPr>
        <w:pStyle w:val="ListParagraph"/>
      </w:pPr>
      <w:r>
        <w:t>All of these fields represent different specialties. Each of these fields is a two-dimensional array</w:t>
      </w:r>
      <w:r w:rsidR="00C905D2">
        <w:t xml:space="preserve"> 4 by 2. There are four years of study, and each year consists of two semesters.</w:t>
      </w:r>
    </w:p>
    <w:p w:rsidR="005F1CD0" w:rsidRDefault="005F1CD0" w:rsidP="00F20DD5">
      <w:pPr>
        <w:pStyle w:val="ListParagraph"/>
      </w:pPr>
      <w:r>
        <w:t>There is no</w:t>
      </w:r>
      <w:r w:rsidR="00771F78">
        <w:t xml:space="preserve"> </w:t>
      </w:r>
      <w:r>
        <w:t xml:space="preserve">other way to change the fields, except to change the </w:t>
      </w:r>
      <w:r w:rsidR="00771F78">
        <w:t>c</w:t>
      </w:r>
      <w:r>
        <w:t>ode of the Rules class. Therefore, they are only for reading.</w:t>
      </w:r>
    </w:p>
    <w:p w:rsidR="0058551D" w:rsidRDefault="00F14F67" w:rsidP="00F20DD5">
      <w:pPr>
        <w:pStyle w:val="ListParagraph"/>
      </w:pPr>
      <w:r>
        <w:t xml:space="preserve">The Rules Class has a method </w:t>
      </w:r>
      <w:r w:rsidRPr="00F14F67">
        <w:t>getSubjList</w:t>
      </w:r>
      <w:r>
        <w:t xml:space="preserve">. </w:t>
      </w:r>
      <w:r w:rsidR="00B64B86">
        <w:t xml:space="preserve">It gets </w:t>
      </w:r>
      <w:r w:rsidR="00003BBD">
        <w:t>a</w:t>
      </w:r>
      <w:r w:rsidR="00B64B86">
        <w:t xml:space="preserve"> list of subject</w:t>
      </w:r>
      <w:r w:rsidR="00F24B9B">
        <w:t xml:space="preserve">s based on the specialty </w:t>
      </w:r>
      <w:r w:rsidR="00003BBD">
        <w:t>and</w:t>
      </w:r>
      <w:r w:rsidR="00F24B9B">
        <w:t xml:space="preserve"> the year that is given.</w:t>
      </w:r>
      <w:r w:rsidR="009C16F6">
        <w:t xml:space="preserve"> And as it is already known, specialt</w:t>
      </w:r>
      <w:r w:rsidR="00E0210D">
        <w:t>y and year form the group name. T</w:t>
      </w:r>
      <w:r w:rsidR="009C16F6">
        <w:t>hus</w:t>
      </w:r>
      <w:r w:rsidR="00E0210D">
        <w:t>,</w:t>
      </w:r>
      <w:r w:rsidR="009C16F6">
        <w:t xml:space="preserve"> there might be </w:t>
      </w:r>
      <w:r w:rsidR="009C70DF">
        <w:t>a situation, when</w:t>
      </w:r>
      <w:r w:rsidR="00CE4AA9" w:rsidRPr="00CE4AA9">
        <w:t xml:space="preserve"> </w:t>
      </w:r>
      <w:r w:rsidR="00CE4AA9">
        <w:t>the name of the group is known, but not separately</w:t>
      </w:r>
      <w:r w:rsidR="00E0210D">
        <w:t xml:space="preserve"> the specialty and year. In such a case, </w:t>
      </w:r>
      <w:r w:rsidR="00771F78">
        <w:t xml:space="preserve">an </w:t>
      </w:r>
      <w:r w:rsidR="00E0210D">
        <w:t xml:space="preserve">important feature </w:t>
      </w:r>
      <w:r w:rsidR="00E0210D">
        <w:lastRenderedPageBreak/>
        <w:t>of object</w:t>
      </w:r>
      <w:r w:rsidR="00771F78">
        <w:t>-</w:t>
      </w:r>
      <w:r w:rsidR="00E0210D">
        <w:t xml:space="preserve">oriented programming can be used: polymorphism. Here, one method is needed to handle the getting of </w:t>
      </w:r>
      <w:r w:rsidR="00771F78">
        <w:t xml:space="preserve">the </w:t>
      </w:r>
      <w:r w:rsidR="00E0210D">
        <w:t xml:space="preserve">subject list, but there might be two variants of the incoming data: when </w:t>
      </w:r>
      <w:r w:rsidR="00771F78">
        <w:t xml:space="preserve">the </w:t>
      </w:r>
      <w:r w:rsidR="00E0210D">
        <w:t xml:space="preserve">group name is known, and when </w:t>
      </w:r>
      <w:r w:rsidR="002F03D5">
        <w:t xml:space="preserve">the specialty and the year </w:t>
      </w:r>
      <w:r w:rsidR="00771F78">
        <w:t>are</w:t>
      </w:r>
      <w:r w:rsidR="002F03D5">
        <w:t xml:space="preserve"> known. Even though the incoming parameters are different, the general algorithm is similar, nearly the same.</w:t>
      </w:r>
    </w:p>
    <w:p w:rsidR="002F03D5" w:rsidRDefault="002F03D5" w:rsidP="00F20DD5">
      <w:pPr>
        <w:pStyle w:val="ListParagraph"/>
      </w:pPr>
      <w:r>
        <w:t xml:space="preserve">To avoid </w:t>
      </w:r>
      <w:r w:rsidR="00771F78">
        <w:t xml:space="preserve">the </w:t>
      </w:r>
      <w:r>
        <w:t>creati</w:t>
      </w:r>
      <w:r w:rsidR="00AF7044">
        <w:t>o</w:t>
      </w:r>
      <w:r>
        <w:t>n</w:t>
      </w:r>
      <w:r w:rsidR="00AF7044">
        <w:t xml:space="preserve"> of</w:t>
      </w:r>
      <w:r>
        <w:t xml:space="preserve"> two functions with different names, </w:t>
      </w:r>
      <w:r w:rsidR="006909C1">
        <w:t xml:space="preserve">two functions can </w:t>
      </w:r>
      <w:r w:rsidR="00AF7044">
        <w:t xml:space="preserve">be created with the same name and </w:t>
      </w:r>
      <w:r w:rsidR="006909C1">
        <w:t>returning type, but different arguments.</w:t>
      </w:r>
      <w:r w:rsidR="00AF7044">
        <w:t xml:space="preserve"> </w:t>
      </w:r>
      <w:r w:rsidR="0077086B">
        <w:t xml:space="preserve">This </w:t>
      </w:r>
      <w:r w:rsidR="005203D1">
        <w:t xml:space="preserve">type of </w:t>
      </w:r>
      <w:r w:rsidR="005203D1">
        <w:rPr>
          <w:lang w:val="uk-UA"/>
        </w:rPr>
        <w:t>polymorphism</w:t>
      </w:r>
      <w:r w:rsidR="005203D1">
        <w:t xml:space="preserve"> </w:t>
      </w:r>
      <w:r w:rsidR="0077086B">
        <w:t xml:space="preserve">is called function overloading. </w:t>
      </w:r>
      <w:r w:rsidR="00AF7044">
        <w:t xml:space="preserve">The following </w:t>
      </w:r>
      <w:r w:rsidR="005203D1">
        <w:t xml:space="preserve">code </w:t>
      </w:r>
      <w:r w:rsidR="00AF7044">
        <w:t xml:space="preserve">shows how </w:t>
      </w:r>
      <w:r w:rsidR="00AF7044">
        <w:rPr>
          <w:lang w:val="uk-UA"/>
        </w:rPr>
        <w:t>polymorphism</w:t>
      </w:r>
      <w:r w:rsidR="00AF7044">
        <w:t xml:space="preserve"> is used in the Rules class:</w:t>
      </w:r>
    </w:p>
    <w:p w:rsidR="0077086B" w:rsidRPr="001E395A" w:rsidRDefault="0077086B" w:rsidP="005203D1">
      <w:pPr>
        <w:pStyle w:val="Code"/>
        <w:rPr>
          <w:lang w:val="en-US"/>
        </w:rPr>
      </w:pPr>
      <w:r>
        <w:t xml:space="preserve">// </w:t>
      </w:r>
      <w:r w:rsidR="001E395A">
        <w:rPr>
          <w:lang w:val="en-US"/>
        </w:rPr>
        <w:t>two arguments</w:t>
      </w:r>
    </w:p>
    <w:p w:rsidR="00AF7044" w:rsidRDefault="0077086B" w:rsidP="005203D1">
      <w:pPr>
        <w:pStyle w:val="Code"/>
      </w:pPr>
      <w:r w:rsidRPr="0077086B">
        <w:t>public static string[] getSubjList(string spec, string year) {</w:t>
      </w:r>
      <w:r>
        <w:t xml:space="preserve"> … }</w:t>
      </w:r>
    </w:p>
    <w:p w:rsidR="005203D1" w:rsidRPr="00EF563C" w:rsidRDefault="005203D1" w:rsidP="005203D1">
      <w:pPr>
        <w:pStyle w:val="Code"/>
        <w:rPr>
          <w:lang w:val="en-US"/>
        </w:rPr>
      </w:pPr>
      <w:r>
        <w:t xml:space="preserve">// </w:t>
      </w:r>
      <w:r w:rsidR="001E395A">
        <w:rPr>
          <w:lang w:val="en-US"/>
        </w:rPr>
        <w:t>one argument</w:t>
      </w:r>
    </w:p>
    <w:p w:rsidR="0077086B" w:rsidRPr="00AF7044" w:rsidRDefault="0077086B" w:rsidP="005203D1">
      <w:pPr>
        <w:pStyle w:val="Code"/>
        <w:rPr>
          <w:lang w:val="en-US"/>
        </w:rPr>
      </w:pPr>
      <w:r w:rsidRPr="0077086B">
        <w:t>public static string[] getSubjList(string grName) {</w:t>
      </w:r>
    </w:p>
    <w:p w:rsidR="00F14F67" w:rsidRPr="00F20DD5" w:rsidRDefault="0058551D" w:rsidP="00F20DD5">
      <w:pPr>
        <w:pStyle w:val="ListParagraph"/>
      </w:pPr>
      <w:r>
        <w:t xml:space="preserve">Since this class is used only to read from its fields, and it is never going to be modified, all the fields and methods have a static modifier. </w:t>
      </w:r>
      <w:r w:rsidRPr="0058551D">
        <w:t>The static modifier is used to declare a static member, which belongs to the type itself rather than to a specific instance of a class.</w:t>
      </w:r>
    </w:p>
    <w:p w:rsidR="009F48E9" w:rsidRDefault="009F48E9" w:rsidP="009F48E9">
      <w:pPr>
        <w:pStyle w:val="ListParagraph"/>
      </w:pPr>
    </w:p>
    <w:p w:rsidR="009F48E9" w:rsidRDefault="009F48E9" w:rsidP="00E75D52">
      <w:pPr>
        <w:pStyle w:val="ListParagraph"/>
      </w:pPr>
    </w:p>
    <w:p w:rsidR="00E75D52" w:rsidRDefault="00E75D52" w:rsidP="00E75D52">
      <w:pPr>
        <w:pStyle w:val="ListParagraph"/>
      </w:pPr>
    </w:p>
    <w:p w:rsidR="009F48E9" w:rsidRDefault="009F48E9" w:rsidP="009F48E9">
      <w:pPr>
        <w:pStyle w:val="Heading2"/>
        <w:rPr>
          <w:lang w:val="en-US"/>
        </w:rPr>
      </w:pPr>
      <w:bookmarkStart w:id="24" w:name="_Toc89253212"/>
      <w:r>
        <w:rPr>
          <w:lang w:val="en-US"/>
        </w:rPr>
        <w:t xml:space="preserve">Class </w:t>
      </w:r>
      <w:r w:rsidRPr="009F48E9">
        <w:rPr>
          <w:lang w:val="en-US"/>
        </w:rPr>
        <w:t>Services</w:t>
      </w:r>
      <w:bookmarkEnd w:id="24"/>
    </w:p>
    <w:p w:rsidR="009F48E9" w:rsidRDefault="00794071" w:rsidP="009F48E9">
      <w:pPr>
        <w:pStyle w:val="ListParagraph"/>
      </w:pPr>
      <w:r w:rsidRPr="00794071">
        <w:t xml:space="preserve">This public class is used </w:t>
      </w:r>
      <w:r>
        <w:t xml:space="preserve">to create some level of abstraction between forms and algorithms that process user activity. </w:t>
      </w:r>
      <w:r w:rsidR="00C87047">
        <w:t>It encapsulates many methods</w:t>
      </w:r>
      <w:r w:rsidR="00DA4AAD">
        <w:t xml:space="preserve"> </w:t>
      </w:r>
      <w:r w:rsidR="00C87047">
        <w:t>to make the code of forms readable, shorter, and lighter</w:t>
      </w:r>
      <w:r w:rsidR="00DA4AAD">
        <w:t xml:space="preserve"> by taking out some of the algorithms outside of</w:t>
      </w:r>
      <w:r w:rsidR="007C5374">
        <w:t xml:space="preserve"> them</w:t>
      </w:r>
      <w:r w:rsidR="00DA4AAD">
        <w:t>.</w:t>
      </w:r>
      <w:r w:rsidR="007C5374">
        <w:t xml:space="preserve"> Thus, only a call of a method from the Services class is needed to</w:t>
      </w:r>
      <w:r w:rsidR="00835C89" w:rsidRPr="00835C89">
        <w:t xml:space="preserve"> </w:t>
      </w:r>
      <w:r w:rsidR="00835C89">
        <w:t>perform the algorithm. Subsequently, the code of a form becomes more readable.</w:t>
      </w:r>
    </w:p>
    <w:p w:rsidR="00214772" w:rsidRDefault="00214772" w:rsidP="009F48E9">
      <w:pPr>
        <w:pStyle w:val="ListParagraph"/>
      </w:pPr>
      <w:r>
        <w:t>The total number o</w:t>
      </w:r>
      <w:r w:rsidR="00771F78">
        <w:t>f</w:t>
      </w:r>
      <w:r>
        <w:t xml:space="preserve"> references to the Services class is 64, and the number of references for a single method get</w:t>
      </w:r>
      <w:r w:rsidR="00771F78">
        <w:t>s</w:t>
      </w:r>
      <w:r>
        <w:t xml:space="preserve"> up to 8 times. This is called code reusability. It is a great strength of object</w:t>
      </w:r>
      <w:r w:rsidR="00771F78">
        <w:t>-</w:t>
      </w:r>
      <w:r>
        <w:t xml:space="preserve">oriented programming. The code consists of many </w:t>
      </w:r>
      <w:r w:rsidR="008236BC">
        <w:t>pieces of code that come together and create a program.</w:t>
      </w:r>
    </w:p>
    <w:p w:rsidR="00D15427" w:rsidRDefault="00D15427" w:rsidP="009F48E9">
      <w:pPr>
        <w:pStyle w:val="ListParagraph"/>
      </w:pPr>
      <w:r>
        <w:t>The Services class has the following methods:</w:t>
      </w:r>
    </w:p>
    <w:p w:rsidR="00D15427" w:rsidRDefault="00D15427" w:rsidP="006B4289">
      <w:pPr>
        <w:pStyle w:val="ListParagraph"/>
        <w:numPr>
          <w:ilvl w:val="0"/>
          <w:numId w:val="19"/>
        </w:numPr>
      </w:pPr>
      <w:proofErr w:type="gramStart"/>
      <w:r w:rsidRPr="00D15427">
        <w:t>getRand</w:t>
      </w:r>
      <w:proofErr w:type="gramEnd"/>
      <w:r w:rsidR="00EF563C">
        <w:t xml:space="preserve"> – </w:t>
      </w:r>
      <w:r w:rsidR="003A21D9">
        <w:t xml:space="preserve">takes two arguments: </w:t>
      </w:r>
      <w:r w:rsidR="003A21D9" w:rsidRPr="0009178D">
        <w:rPr>
          <w:i/>
        </w:rPr>
        <w:t>in</w:t>
      </w:r>
      <w:r w:rsidR="0009178D" w:rsidRPr="0009178D">
        <w:rPr>
          <w:i/>
        </w:rPr>
        <w:t>t</w:t>
      </w:r>
      <w:r w:rsidR="003A21D9" w:rsidRPr="0009178D">
        <w:rPr>
          <w:i/>
        </w:rPr>
        <w:t>eger</w:t>
      </w:r>
      <w:r w:rsidR="003A21D9">
        <w:t xml:space="preserve"> </w:t>
      </w:r>
      <w:r w:rsidR="003A21D9" w:rsidRPr="0009178D">
        <w:rPr>
          <w:i/>
        </w:rPr>
        <w:t>start</w:t>
      </w:r>
      <w:r w:rsidR="003A21D9">
        <w:t xml:space="preserve">, and </w:t>
      </w:r>
      <w:r w:rsidR="003A21D9" w:rsidRPr="0009178D">
        <w:rPr>
          <w:i/>
        </w:rPr>
        <w:t>integer end</w:t>
      </w:r>
      <w:r w:rsidR="003A21D9">
        <w:t xml:space="preserve">. </w:t>
      </w:r>
      <w:r w:rsidR="00C26C16">
        <w:t>R</w:t>
      </w:r>
      <w:r w:rsidR="0009178D">
        <w:t xml:space="preserve">eturns a random value between </w:t>
      </w:r>
      <w:r w:rsidR="0009178D" w:rsidRPr="0009178D">
        <w:rPr>
          <w:i/>
        </w:rPr>
        <w:t>start</w:t>
      </w:r>
      <w:r w:rsidR="0009178D">
        <w:t xml:space="preserve"> and </w:t>
      </w:r>
      <w:r w:rsidR="0009178D" w:rsidRPr="0009178D">
        <w:rPr>
          <w:i/>
        </w:rPr>
        <w:t>end</w:t>
      </w:r>
      <w:r w:rsidR="00EF563C">
        <w:t>.</w:t>
      </w:r>
    </w:p>
    <w:p w:rsidR="00D15427" w:rsidRDefault="00D15427" w:rsidP="006B4289">
      <w:pPr>
        <w:pStyle w:val="ListParagraph"/>
        <w:numPr>
          <w:ilvl w:val="0"/>
          <w:numId w:val="19"/>
        </w:numPr>
      </w:pPr>
      <w:r w:rsidRPr="00D15427">
        <w:t>GetCurrentSemester</w:t>
      </w:r>
      <w:r w:rsidR="00EF563C">
        <w:t xml:space="preserve"> –</w:t>
      </w:r>
      <w:r w:rsidR="00F37A25">
        <w:t xml:space="preserve"> </w:t>
      </w:r>
      <w:r w:rsidR="00C26C16">
        <w:t>takes no arguments. R</w:t>
      </w:r>
      <w:r w:rsidR="00F37A25">
        <w:t>eturns the current semester based on the current date.</w:t>
      </w:r>
    </w:p>
    <w:p w:rsidR="00D15427" w:rsidRDefault="00D15427" w:rsidP="006B4289">
      <w:pPr>
        <w:pStyle w:val="ListParagraph"/>
        <w:numPr>
          <w:ilvl w:val="0"/>
          <w:numId w:val="19"/>
        </w:numPr>
      </w:pPr>
      <w:proofErr w:type="gramStart"/>
      <w:r w:rsidRPr="00D15427">
        <w:t>getOrder</w:t>
      </w:r>
      <w:proofErr w:type="gramEnd"/>
      <w:r w:rsidR="00EF563C">
        <w:t xml:space="preserve"> –</w:t>
      </w:r>
      <w:r w:rsidR="00976E39">
        <w:t xml:space="preserve"> </w:t>
      </w:r>
      <w:r w:rsidR="00C26C16">
        <w:t xml:space="preserve">takes one argument: </w:t>
      </w:r>
      <w:r w:rsidR="00C26C16" w:rsidRPr="00C26C16">
        <w:rPr>
          <w:i/>
        </w:rPr>
        <w:t>string dir</w:t>
      </w:r>
      <w:r w:rsidR="00C26C16" w:rsidRPr="00C26C16">
        <w:t>. R</w:t>
      </w:r>
      <w:r w:rsidR="00976E39">
        <w:t xml:space="preserve">eturns a list of lectures or tests </w:t>
      </w:r>
      <w:r w:rsidR="003A21D9">
        <w:t xml:space="preserve">from the directory </w:t>
      </w:r>
      <w:r w:rsidR="003A21D9" w:rsidRPr="005C16A3">
        <w:rPr>
          <w:i/>
        </w:rPr>
        <w:t>dir</w:t>
      </w:r>
      <w:r w:rsidR="00B529B3">
        <w:t xml:space="preserve"> that are stored in the file called order.</w:t>
      </w:r>
      <w:r w:rsidR="00E21EA5">
        <w:t>txt.</w:t>
      </w:r>
      <w:r w:rsidR="009E0175">
        <w:t xml:space="preserve"> The filesystem and file names will be described in section </w:t>
      </w:r>
      <w:hyperlink w:anchor="_Structures_of_files" w:history="1">
        <w:r w:rsidR="009E0175" w:rsidRPr="00B32801">
          <w:rPr>
            <w:rStyle w:val="Hyperlink"/>
          </w:rPr>
          <w:t>8 FILE STRUCTURE</w:t>
        </w:r>
      </w:hyperlink>
      <w:r w:rsidR="009E0175">
        <w:t>.</w:t>
      </w:r>
    </w:p>
    <w:p w:rsidR="00D15427" w:rsidRDefault="00D15427" w:rsidP="006B4289">
      <w:pPr>
        <w:pStyle w:val="ListParagraph"/>
        <w:numPr>
          <w:ilvl w:val="0"/>
          <w:numId w:val="19"/>
        </w:numPr>
      </w:pPr>
      <w:proofErr w:type="gramStart"/>
      <w:r w:rsidRPr="00D15427">
        <w:t>rewriteOrder</w:t>
      </w:r>
      <w:proofErr w:type="gramEnd"/>
      <w:r w:rsidR="00EF563C">
        <w:t xml:space="preserve"> –</w:t>
      </w:r>
      <w:r w:rsidR="005C16A3" w:rsidRPr="005C16A3">
        <w:t xml:space="preserve"> </w:t>
      </w:r>
      <w:r w:rsidR="005C16A3">
        <w:t xml:space="preserve">takes two arguments: </w:t>
      </w:r>
      <w:r w:rsidR="005C16A3" w:rsidRPr="005C16A3">
        <w:rPr>
          <w:i/>
        </w:rPr>
        <w:t>string dir</w:t>
      </w:r>
      <w:r w:rsidR="005C16A3" w:rsidRPr="005C16A3">
        <w:t xml:space="preserve">, </w:t>
      </w:r>
      <w:r w:rsidR="005C16A3" w:rsidRPr="005C16A3">
        <w:rPr>
          <w:i/>
        </w:rPr>
        <w:t>List&lt;string&gt; newOrder</w:t>
      </w:r>
      <w:r w:rsidR="005C16A3">
        <w:t xml:space="preserve">. </w:t>
      </w:r>
      <w:r w:rsidR="0030137B">
        <w:t xml:space="preserve">Creates a new file or rewrites the existing one with the order from </w:t>
      </w:r>
      <w:r w:rsidR="0030137B" w:rsidRPr="005C16A3">
        <w:rPr>
          <w:i/>
        </w:rPr>
        <w:t>newOrder</w:t>
      </w:r>
      <w:r w:rsidR="0030137B">
        <w:t>.</w:t>
      </w:r>
    </w:p>
    <w:p w:rsidR="00D15427" w:rsidRDefault="00D15427" w:rsidP="006B4289">
      <w:pPr>
        <w:pStyle w:val="ListParagraph"/>
        <w:numPr>
          <w:ilvl w:val="0"/>
          <w:numId w:val="19"/>
        </w:numPr>
      </w:pPr>
      <w:proofErr w:type="gramStart"/>
      <w:r w:rsidRPr="00D15427">
        <w:lastRenderedPageBreak/>
        <w:t>appendToOrder</w:t>
      </w:r>
      <w:proofErr w:type="gramEnd"/>
      <w:r w:rsidR="00EF563C">
        <w:t xml:space="preserve"> –</w:t>
      </w:r>
      <w:r w:rsidR="001532D2">
        <w:t xml:space="preserve"> </w:t>
      </w:r>
      <w:r w:rsidR="00C45166">
        <w:t xml:space="preserve">takes two arguments: </w:t>
      </w:r>
      <w:r w:rsidR="00C45166" w:rsidRPr="00C45166">
        <w:rPr>
          <w:i/>
        </w:rPr>
        <w:t>string dir</w:t>
      </w:r>
      <w:r w:rsidR="00C45166" w:rsidRPr="00C45166">
        <w:t xml:space="preserve">, </w:t>
      </w:r>
      <w:r w:rsidR="00C45166" w:rsidRPr="00C45166">
        <w:rPr>
          <w:i/>
        </w:rPr>
        <w:t>string nameToAppend</w:t>
      </w:r>
      <w:r w:rsidR="00C45166">
        <w:t xml:space="preserve">. Appends to the file order.txt in the directory </w:t>
      </w:r>
      <w:r w:rsidR="00C45166" w:rsidRPr="00C45166">
        <w:rPr>
          <w:i/>
        </w:rPr>
        <w:t>dir</w:t>
      </w:r>
      <w:r w:rsidR="00C45166">
        <w:t xml:space="preserve"> </w:t>
      </w:r>
      <w:r w:rsidR="00C45166" w:rsidRPr="00C45166">
        <w:rPr>
          <w:i/>
        </w:rPr>
        <w:t>nameToAppend</w:t>
      </w:r>
      <w:r w:rsidR="00C45166">
        <w:t>.</w:t>
      </w:r>
    </w:p>
    <w:p w:rsidR="006B0E08" w:rsidRDefault="006B0E08" w:rsidP="006B4289">
      <w:pPr>
        <w:pStyle w:val="ListParagraph"/>
        <w:numPr>
          <w:ilvl w:val="0"/>
          <w:numId w:val="19"/>
        </w:numPr>
      </w:pPr>
      <w:proofErr w:type="gramStart"/>
      <w:r w:rsidRPr="006B0E08">
        <w:t>saveOrder</w:t>
      </w:r>
      <w:proofErr w:type="gramEnd"/>
      <w:r w:rsidR="00EF563C">
        <w:t xml:space="preserve"> –</w:t>
      </w:r>
      <w:r w:rsidR="008A10F1">
        <w:t xml:space="preserve"> takes two arguments: </w:t>
      </w:r>
      <w:r w:rsidR="008A10F1" w:rsidRPr="008A10F1">
        <w:rPr>
          <w:i/>
        </w:rPr>
        <w:t>string dir</w:t>
      </w:r>
      <w:r w:rsidR="008A10F1" w:rsidRPr="008A10F1">
        <w:t>,</w:t>
      </w:r>
      <w:r w:rsidR="008A10F1" w:rsidRPr="008A10F1">
        <w:rPr>
          <w:i/>
        </w:rPr>
        <w:t xml:space="preserve"> DataGridView dgv</w:t>
      </w:r>
      <w:r w:rsidR="008A10F1">
        <w:t xml:space="preserve">. Saves the </w:t>
      </w:r>
      <w:r w:rsidR="00A01A07">
        <w:t xml:space="preserve">names of lectures of tests from a dataGridView </w:t>
      </w:r>
      <w:r w:rsidR="00A01A07" w:rsidRPr="00A01A07">
        <w:rPr>
          <w:i/>
        </w:rPr>
        <w:t>dgv</w:t>
      </w:r>
      <w:r w:rsidR="00A01A07">
        <w:t xml:space="preserve"> to file order.txt to directory </w:t>
      </w:r>
      <w:r w:rsidR="00A01A07" w:rsidRPr="00A01A07">
        <w:rPr>
          <w:i/>
        </w:rPr>
        <w:t>dir</w:t>
      </w:r>
      <w:r w:rsidR="00A01A07">
        <w:t>.</w:t>
      </w:r>
    </w:p>
    <w:p w:rsidR="008948AC" w:rsidRDefault="008948AC" w:rsidP="006B4289">
      <w:pPr>
        <w:pStyle w:val="ListParagraph"/>
        <w:numPr>
          <w:ilvl w:val="0"/>
          <w:numId w:val="19"/>
        </w:numPr>
      </w:pPr>
      <w:proofErr w:type="gramStart"/>
      <w:r w:rsidRPr="008948AC">
        <w:t>btnOnClick</w:t>
      </w:r>
      <w:proofErr w:type="gramEnd"/>
      <w:r w:rsidR="00EF563C">
        <w:t xml:space="preserve"> –</w:t>
      </w:r>
      <w:r w:rsidR="00806C3F">
        <w:t xml:space="preserve"> delegate function. A delegate is like a pointer to a function. It is a reference type data type and it holds the reference of a method. All the delegates are implicitly derived from System.</w:t>
      </w:r>
      <w:r w:rsidR="00771F78">
        <w:t xml:space="preserve"> </w:t>
      </w:r>
      <w:r w:rsidR="00806C3F">
        <w:t>Delegate class.</w:t>
      </w:r>
      <w:r w:rsidR="004C0130">
        <w:t xml:space="preserve"> A delegate can be declared using </w:t>
      </w:r>
      <w:r w:rsidR="00771F78">
        <w:t xml:space="preserve">the </w:t>
      </w:r>
      <w:r w:rsidR="004C0130">
        <w:t>delegate keyword followed by a function signature as shown below.</w:t>
      </w:r>
    </w:p>
    <w:p w:rsidR="004C0130" w:rsidRDefault="004C0130" w:rsidP="004C0130">
      <w:pPr>
        <w:pStyle w:val="Code"/>
      </w:pPr>
      <w:r w:rsidRPr="004C0130">
        <w:t>public delegate void btnOnClick(object sender, EventArgs e);</w:t>
      </w:r>
    </w:p>
    <w:p w:rsidR="004C0130" w:rsidRDefault="004C0130" w:rsidP="004C0130">
      <w:pPr>
        <w:pStyle w:val="ListParagraph"/>
        <w:ind w:left="1429" w:firstLine="0"/>
      </w:pPr>
      <w:r>
        <w:t xml:space="preserve">This delegate can be used to point to any method that has </w:t>
      </w:r>
      <w:r w:rsidR="00771F78">
        <w:t xml:space="preserve">the </w:t>
      </w:r>
      <w:r>
        <w:t>same return type and parameters declared with it.</w:t>
      </w:r>
    </w:p>
    <w:p w:rsidR="00601493" w:rsidRDefault="00601493" w:rsidP="004C0130">
      <w:pPr>
        <w:pStyle w:val="ListParagraph"/>
        <w:ind w:left="1429" w:firstLine="0"/>
      </w:pPr>
      <w:r>
        <w:t xml:space="preserve">This function is going to be used as a type of argument for the function </w:t>
      </w:r>
      <w:r w:rsidRPr="00601493">
        <w:rPr>
          <w:i/>
        </w:rPr>
        <w:t>createBtnList</w:t>
      </w:r>
      <w:r>
        <w:t xml:space="preserve"> that is also declared in the Services class.</w:t>
      </w:r>
    </w:p>
    <w:p w:rsidR="008948AC" w:rsidRDefault="008948AC" w:rsidP="006B4289">
      <w:pPr>
        <w:pStyle w:val="ListParagraph"/>
        <w:numPr>
          <w:ilvl w:val="0"/>
          <w:numId w:val="19"/>
        </w:numPr>
      </w:pPr>
      <w:proofErr w:type="gramStart"/>
      <w:r w:rsidRPr="008948AC">
        <w:t>createBtnList</w:t>
      </w:r>
      <w:proofErr w:type="gramEnd"/>
      <w:r w:rsidR="00EF563C">
        <w:t xml:space="preserve"> –</w:t>
      </w:r>
      <w:r w:rsidR="0065369D">
        <w:t xml:space="preserve"> takes four </w:t>
      </w:r>
      <w:r w:rsidR="00102159">
        <w:t>arguments</w:t>
      </w:r>
      <w:r w:rsidR="0065369D">
        <w:t xml:space="preserve">: </w:t>
      </w:r>
      <w:r w:rsidR="0065369D" w:rsidRPr="0065369D">
        <w:rPr>
          <w:i/>
        </w:rPr>
        <w:t>int x, int y, List&lt;string&gt; btnTextList, btnOnClick delFunc</w:t>
      </w:r>
      <w:r w:rsidR="0065369D">
        <w:t>. Creates a list of buttons with the starting point (</w:t>
      </w:r>
      <w:r w:rsidR="0065369D" w:rsidRPr="0065369D">
        <w:rPr>
          <w:i/>
        </w:rPr>
        <w:t>x, y</w:t>
      </w:r>
      <w:r w:rsidR="0065369D">
        <w:t xml:space="preserve">), an onclick event </w:t>
      </w:r>
      <w:r w:rsidR="0065369D" w:rsidRPr="0065369D">
        <w:rPr>
          <w:i/>
        </w:rPr>
        <w:t>delFunc</w:t>
      </w:r>
      <w:r w:rsidR="0065369D">
        <w:t xml:space="preserve">, and names that are given in the </w:t>
      </w:r>
      <w:r w:rsidR="0065369D" w:rsidRPr="0065369D">
        <w:rPr>
          <w:i/>
        </w:rPr>
        <w:t>btnTextList</w:t>
      </w:r>
      <w:r w:rsidR="0065369D">
        <w:t xml:space="preserve">. Thus, the method will create as many buttons, as there are elements in the </w:t>
      </w:r>
      <w:r w:rsidR="0065369D" w:rsidRPr="0065369D">
        <w:rPr>
          <w:i/>
        </w:rPr>
        <w:t>btnTextList</w:t>
      </w:r>
      <w:r w:rsidR="0065369D">
        <w:t>.</w:t>
      </w:r>
    </w:p>
    <w:p w:rsidR="008948AC" w:rsidRDefault="008948AC" w:rsidP="006B4289">
      <w:pPr>
        <w:pStyle w:val="ListParagraph"/>
        <w:numPr>
          <w:ilvl w:val="0"/>
          <w:numId w:val="19"/>
        </w:numPr>
      </w:pPr>
      <w:proofErr w:type="gramStart"/>
      <w:r w:rsidRPr="008948AC">
        <w:t>createRadioBtnList</w:t>
      </w:r>
      <w:proofErr w:type="gramEnd"/>
      <w:r w:rsidR="00EF563C">
        <w:t xml:space="preserve"> –</w:t>
      </w:r>
      <w:r w:rsidR="001B06CE" w:rsidRPr="001B06CE">
        <w:t xml:space="preserve">takes </w:t>
      </w:r>
      <w:r w:rsidR="001B06CE">
        <w:t>three</w:t>
      </w:r>
      <w:r w:rsidR="001B06CE" w:rsidRPr="001B06CE">
        <w:t xml:space="preserve"> </w:t>
      </w:r>
      <w:r w:rsidR="00102159">
        <w:t>arguments</w:t>
      </w:r>
      <w:r w:rsidR="001B06CE">
        <w:t xml:space="preserve">: </w:t>
      </w:r>
      <w:r w:rsidR="001B06CE" w:rsidRPr="00710597">
        <w:rPr>
          <w:i/>
        </w:rPr>
        <w:t>int x, int y, List&lt;string&gt; btnTextList</w:t>
      </w:r>
      <w:r w:rsidR="001B06CE" w:rsidRPr="001B06CE">
        <w:t>. Creates a list of</w:t>
      </w:r>
      <w:r w:rsidR="001B06CE">
        <w:t xml:space="preserve"> radio</w:t>
      </w:r>
      <w:r w:rsidR="001B06CE" w:rsidRPr="001B06CE">
        <w:t xml:space="preserve"> buttons with the starting</w:t>
      </w:r>
      <w:r w:rsidR="001B06CE">
        <w:t xml:space="preserve"> point (</w:t>
      </w:r>
      <w:r w:rsidR="001B06CE" w:rsidRPr="00710597">
        <w:rPr>
          <w:i/>
        </w:rPr>
        <w:t>x, y</w:t>
      </w:r>
      <w:r w:rsidR="001B06CE">
        <w:t>)</w:t>
      </w:r>
      <w:r w:rsidR="001B06CE" w:rsidRPr="001B06CE">
        <w:t>, and</w:t>
      </w:r>
      <w:r w:rsidR="001B06CE">
        <w:t xml:space="preserve"> names that are given in the </w:t>
      </w:r>
      <w:r w:rsidR="001B06CE" w:rsidRPr="00710597">
        <w:rPr>
          <w:i/>
        </w:rPr>
        <w:t>btnTextList</w:t>
      </w:r>
      <w:r w:rsidR="001B06CE" w:rsidRPr="001B06CE">
        <w:t xml:space="preserve">. </w:t>
      </w:r>
      <w:r w:rsidR="001B06CE">
        <w:t>The method</w:t>
      </w:r>
      <w:r w:rsidR="001B06CE" w:rsidRPr="001B06CE">
        <w:t xml:space="preserve"> will create as many</w:t>
      </w:r>
      <w:r w:rsidR="001B06CE">
        <w:t xml:space="preserve"> radio</w:t>
      </w:r>
      <w:r w:rsidR="001B06CE" w:rsidRPr="001B06CE">
        <w:t xml:space="preserve"> buttons, </w:t>
      </w:r>
      <w:r w:rsidR="001B06CE">
        <w:t xml:space="preserve">as there are elements in the </w:t>
      </w:r>
      <w:r w:rsidR="001B06CE" w:rsidRPr="00710597">
        <w:rPr>
          <w:i/>
        </w:rPr>
        <w:t>btnTextList</w:t>
      </w:r>
      <w:r w:rsidR="001B06CE" w:rsidRPr="001B06CE">
        <w:t>.</w:t>
      </w:r>
    </w:p>
    <w:p w:rsidR="001B06CE" w:rsidRDefault="001B06CE" w:rsidP="006B4289">
      <w:pPr>
        <w:pStyle w:val="ListParagraph"/>
        <w:numPr>
          <w:ilvl w:val="0"/>
          <w:numId w:val="19"/>
        </w:numPr>
      </w:pPr>
      <w:proofErr w:type="gramStart"/>
      <w:r w:rsidRPr="001B06CE">
        <w:t>createChkBoxList</w:t>
      </w:r>
      <w:proofErr w:type="gramEnd"/>
      <w:r>
        <w:t xml:space="preserve"> – </w:t>
      </w:r>
      <w:r w:rsidRPr="001B06CE">
        <w:t xml:space="preserve">takes </w:t>
      </w:r>
      <w:r>
        <w:t>three</w:t>
      </w:r>
      <w:r w:rsidRPr="001B06CE">
        <w:t xml:space="preserve"> </w:t>
      </w:r>
      <w:r w:rsidR="00102159">
        <w:t>arguments</w:t>
      </w:r>
      <w:r>
        <w:t xml:space="preserve">: </w:t>
      </w:r>
      <w:r w:rsidRPr="00710597">
        <w:rPr>
          <w:i/>
        </w:rPr>
        <w:t xml:space="preserve">int x, int y, List&lt;string&gt; </w:t>
      </w:r>
      <w:r w:rsidR="001A0926" w:rsidRPr="00710597">
        <w:rPr>
          <w:i/>
        </w:rPr>
        <w:t>btnTextList</w:t>
      </w:r>
      <w:r w:rsidR="001A0926" w:rsidRPr="001A0926">
        <w:t xml:space="preserve">. Creates a list of </w:t>
      </w:r>
      <w:r w:rsidR="001A0926">
        <w:t>check boxes</w:t>
      </w:r>
      <w:r w:rsidR="001A0926" w:rsidRPr="001A0926">
        <w:t xml:space="preserve"> with the starting point (</w:t>
      </w:r>
      <w:r w:rsidR="001A0926" w:rsidRPr="00710597">
        <w:rPr>
          <w:i/>
        </w:rPr>
        <w:t>x, y</w:t>
      </w:r>
      <w:r w:rsidR="001A0926" w:rsidRPr="001A0926">
        <w:t xml:space="preserve">), and names that are given in the </w:t>
      </w:r>
      <w:r w:rsidR="001A0926" w:rsidRPr="00710597">
        <w:rPr>
          <w:i/>
        </w:rPr>
        <w:t>btnTextList</w:t>
      </w:r>
      <w:r w:rsidR="001A0926" w:rsidRPr="001A0926">
        <w:t xml:space="preserve">. The method will create as many </w:t>
      </w:r>
      <w:r w:rsidR="001A0926">
        <w:t>check boxes</w:t>
      </w:r>
      <w:r w:rsidR="001A0926" w:rsidRPr="001A0926">
        <w:t xml:space="preserve">, as there are elements in the </w:t>
      </w:r>
      <w:r w:rsidR="001A0926" w:rsidRPr="00710597">
        <w:rPr>
          <w:i/>
        </w:rPr>
        <w:t>btnTextList</w:t>
      </w:r>
      <w:r w:rsidR="001A0926" w:rsidRPr="001A0926">
        <w:t>.</w:t>
      </w:r>
    </w:p>
    <w:p w:rsidR="008948AC" w:rsidRDefault="008948AC" w:rsidP="006B4289">
      <w:pPr>
        <w:pStyle w:val="ListParagraph"/>
        <w:numPr>
          <w:ilvl w:val="0"/>
          <w:numId w:val="19"/>
        </w:numPr>
      </w:pPr>
      <w:proofErr w:type="gramStart"/>
      <w:r w:rsidRPr="008948AC">
        <w:t>getGroupList</w:t>
      </w:r>
      <w:proofErr w:type="gramEnd"/>
      <w:r w:rsidR="00EF563C">
        <w:t xml:space="preserve"> –</w:t>
      </w:r>
      <w:r w:rsidR="00E32D63">
        <w:t xml:space="preserve"> takes no </w:t>
      </w:r>
      <w:r w:rsidR="00102159">
        <w:t>arguments</w:t>
      </w:r>
      <w:r w:rsidR="00E32D63">
        <w:t>. Returns a list of all groups that have at least one student in them.</w:t>
      </w:r>
    </w:p>
    <w:p w:rsidR="008948AC" w:rsidRDefault="008948AC" w:rsidP="006B4289">
      <w:pPr>
        <w:pStyle w:val="ListParagraph"/>
        <w:numPr>
          <w:ilvl w:val="0"/>
          <w:numId w:val="19"/>
        </w:numPr>
      </w:pPr>
      <w:proofErr w:type="gramStart"/>
      <w:r w:rsidRPr="008948AC">
        <w:t>getGroupsWithSubj</w:t>
      </w:r>
      <w:proofErr w:type="gramEnd"/>
      <w:r w:rsidR="00EF563C">
        <w:t xml:space="preserve"> –</w:t>
      </w:r>
      <w:r w:rsidR="00102159">
        <w:t xml:space="preserve"> takes one argument: </w:t>
      </w:r>
      <w:r w:rsidR="00710597" w:rsidRPr="00710597">
        <w:rPr>
          <w:i/>
        </w:rPr>
        <w:t>string subject</w:t>
      </w:r>
      <w:r w:rsidR="00710597">
        <w:t>. Return</w:t>
      </w:r>
      <w:r w:rsidR="002E0D71">
        <w:t xml:space="preserve">s a list of groups that have subject </w:t>
      </w:r>
      <w:r w:rsidR="002E0D71" w:rsidRPr="002E0D71">
        <w:rPr>
          <w:i/>
        </w:rPr>
        <w:t>subject</w:t>
      </w:r>
      <w:r w:rsidR="002E0D71">
        <w:t xml:space="preserve"> this semester according to the class Rules.</w:t>
      </w:r>
    </w:p>
    <w:p w:rsidR="008948AC" w:rsidRDefault="00960FD9" w:rsidP="006B4289">
      <w:pPr>
        <w:pStyle w:val="ListParagraph"/>
        <w:numPr>
          <w:ilvl w:val="0"/>
          <w:numId w:val="19"/>
        </w:numPr>
      </w:pPr>
      <w:proofErr w:type="gramStart"/>
      <w:r w:rsidRPr="00960FD9">
        <w:t>deserializeObj</w:t>
      </w:r>
      <w:proofErr w:type="gramEnd"/>
      <w:r w:rsidR="00EF563C">
        <w:t xml:space="preserve"> –</w:t>
      </w:r>
      <w:r w:rsidR="002E0D71">
        <w:t xml:space="preserve"> </w:t>
      </w:r>
      <w:r w:rsidR="00482F77">
        <w:t xml:space="preserve">takes one argument: </w:t>
      </w:r>
      <w:r w:rsidR="00482F77" w:rsidRPr="00482F77">
        <w:rPr>
          <w:i/>
        </w:rPr>
        <w:t>string filePath</w:t>
      </w:r>
      <w:r w:rsidR="00482F77">
        <w:t xml:space="preserve">. Desirealizes a file that has an absolute name </w:t>
      </w:r>
      <w:r w:rsidR="00482F77" w:rsidRPr="00482F77">
        <w:rPr>
          <w:i/>
        </w:rPr>
        <w:t>filePath</w:t>
      </w:r>
      <w:r w:rsidR="00482F77">
        <w:t xml:space="preserve"> from </w:t>
      </w:r>
      <w:r w:rsidR="00482F77" w:rsidRPr="00482F77">
        <w:rPr>
          <w:i/>
        </w:rPr>
        <w:t xml:space="preserve">.json </w:t>
      </w:r>
      <w:r w:rsidR="00482F77">
        <w:t>format to a class of type T.</w:t>
      </w:r>
      <w:r w:rsidR="00B96084">
        <w:t xml:space="preserve"> In this case, a feature of the C# called </w:t>
      </w:r>
      <w:r w:rsidR="00771F78">
        <w:t xml:space="preserve">the </w:t>
      </w:r>
      <w:r w:rsidR="00B96084">
        <w:t>generic method is used. A gener</w:t>
      </w:r>
      <w:r w:rsidR="00BC2313">
        <w:t>ic method is a method that has a variable return type. This method is useful in cases when the user of the method might need to call this method for different types. The declaratio</w:t>
      </w:r>
      <w:r w:rsidR="00771F78">
        <w:t>n</w:t>
      </w:r>
      <w:r w:rsidR="00B96084">
        <w:t xml:space="preserve"> </w:t>
      </w:r>
      <w:r w:rsidR="00BC2313">
        <w:t>of such method looks in the following way:</w:t>
      </w:r>
    </w:p>
    <w:p w:rsidR="00BC2313" w:rsidRDefault="00541D3C" w:rsidP="00541D3C">
      <w:pPr>
        <w:pStyle w:val="Code"/>
      </w:pPr>
      <w:r w:rsidRPr="00541D3C">
        <w:t>public static T deserializeObj&lt;T&gt;(string filePath) {</w:t>
      </w:r>
      <w:r>
        <w:t xml:space="preserve"> … }</w:t>
      </w:r>
    </w:p>
    <w:p w:rsidR="00BC2313" w:rsidRDefault="00BC2313" w:rsidP="00BC2313">
      <w:pPr>
        <w:pStyle w:val="ListParagraph"/>
        <w:ind w:left="1429" w:firstLine="0"/>
      </w:pPr>
      <w:r>
        <w:t>In the case of this project, it is going to be necessary to des</w:t>
      </w:r>
      <w:r w:rsidR="00771F78">
        <w:t>eri</w:t>
      </w:r>
      <w:r>
        <w:t xml:space="preserve">alize objects of different types, so to shorten the code, one generic method can </w:t>
      </w:r>
      <w:r>
        <w:lastRenderedPageBreak/>
        <w:t>be written instead of several methods that do the save operations, but have different return types.</w:t>
      </w:r>
    </w:p>
    <w:p w:rsidR="00960FD9" w:rsidRDefault="00960FD9" w:rsidP="006B4289">
      <w:pPr>
        <w:pStyle w:val="ListParagraph"/>
        <w:numPr>
          <w:ilvl w:val="0"/>
          <w:numId w:val="19"/>
        </w:numPr>
      </w:pPr>
      <w:proofErr w:type="gramStart"/>
      <w:r w:rsidRPr="00960FD9">
        <w:t>nextImg</w:t>
      </w:r>
      <w:proofErr w:type="gramEnd"/>
      <w:r w:rsidR="00EF563C">
        <w:t xml:space="preserve"> –</w:t>
      </w:r>
      <w:r w:rsidR="00CE3927">
        <w:t xml:space="preserve"> takes three </w:t>
      </w:r>
      <w:r w:rsidR="00D325B2">
        <w:t>arguments</w:t>
      </w:r>
      <w:r w:rsidR="00CE3927">
        <w:t xml:space="preserve">: </w:t>
      </w:r>
      <w:r w:rsidR="00CE3927" w:rsidRPr="00CE3927">
        <w:rPr>
          <w:i/>
        </w:rPr>
        <w:t>ref int currentImg, Lecture lecture, PictureBox pcb</w:t>
      </w:r>
      <w:r w:rsidR="00CE3927">
        <w:t xml:space="preserve">. It gets the next picture from the </w:t>
      </w:r>
      <w:r w:rsidR="00CE3927" w:rsidRPr="00CE3927">
        <w:rPr>
          <w:i/>
        </w:rPr>
        <w:t>lecture.ImgList</w:t>
      </w:r>
      <w:r w:rsidR="00CE3927">
        <w:t xml:space="preserve">, and shows it to the </w:t>
      </w:r>
      <w:r w:rsidR="00CE3927" w:rsidRPr="00CE3927">
        <w:rPr>
          <w:i/>
        </w:rPr>
        <w:t xml:space="preserve">PictureBox </w:t>
      </w:r>
      <w:proofErr w:type="gramStart"/>
      <w:r w:rsidR="00CE3927" w:rsidRPr="00CE3927">
        <w:rPr>
          <w:i/>
        </w:rPr>
        <w:t>pcb</w:t>
      </w:r>
      <w:proofErr w:type="gramEnd"/>
      <w:r w:rsidR="00CE3927" w:rsidRPr="00CE3927">
        <w:t>.</w:t>
      </w:r>
      <w:r w:rsidR="00D325B2">
        <w:t xml:space="preserve"> Additionally, it increments the index of the current picture</w:t>
      </w:r>
      <w:r w:rsidR="00D325B2" w:rsidRPr="00D325B2">
        <w:rPr>
          <w:i/>
        </w:rPr>
        <w:t xml:space="preserve"> </w:t>
      </w:r>
      <w:r w:rsidR="00C77271">
        <w:rPr>
          <w:i/>
        </w:rPr>
        <w:t>c</w:t>
      </w:r>
      <w:r w:rsidR="00D325B2">
        <w:rPr>
          <w:i/>
        </w:rPr>
        <w:t>urrentImg</w:t>
      </w:r>
      <w:r w:rsidR="00D325B2">
        <w:t xml:space="preserve">, and to increment it not only in this method but such that the caller knows the updated index, the </w:t>
      </w:r>
      <w:r w:rsidR="00C77271">
        <w:rPr>
          <w:i/>
        </w:rPr>
        <w:t>currentImg</w:t>
      </w:r>
      <w:r w:rsidR="00C77271">
        <w:t xml:space="preserve"> </w:t>
      </w:r>
      <w:r w:rsidR="00785E59">
        <w:t>is passed by reference.</w:t>
      </w:r>
    </w:p>
    <w:p w:rsidR="00DF7A9A" w:rsidRDefault="00DF7A9A" w:rsidP="00DF7A9A">
      <w:pPr>
        <w:pStyle w:val="ListParagraph"/>
        <w:ind w:left="1429" w:firstLine="0"/>
      </w:pPr>
      <w:r>
        <w:t>This method is used to slide pictures in lectures.</w:t>
      </w:r>
    </w:p>
    <w:p w:rsidR="00960FD9" w:rsidRDefault="00960FD9" w:rsidP="006B4289">
      <w:pPr>
        <w:pStyle w:val="ListParagraph"/>
        <w:numPr>
          <w:ilvl w:val="0"/>
          <w:numId w:val="19"/>
        </w:numPr>
      </w:pPr>
      <w:proofErr w:type="gramStart"/>
      <w:r w:rsidRPr="00960FD9">
        <w:t>previousImg</w:t>
      </w:r>
      <w:proofErr w:type="gramEnd"/>
      <w:r w:rsidR="00EF563C">
        <w:t xml:space="preserve"> –</w:t>
      </w:r>
      <w:r w:rsidR="00387570">
        <w:t xml:space="preserve"> implements the s</w:t>
      </w:r>
      <w:r w:rsidR="00623661">
        <w:t>a</w:t>
      </w:r>
      <w:r w:rsidR="00387570">
        <w:t xml:space="preserve">me functionality as </w:t>
      </w:r>
      <w:r w:rsidR="00387570" w:rsidRPr="00922D5E">
        <w:rPr>
          <w:i/>
        </w:rPr>
        <w:t>nextImg</w:t>
      </w:r>
      <w:r w:rsidR="00922D5E" w:rsidRPr="007E16C0">
        <w:t xml:space="preserve"> method</w:t>
      </w:r>
      <w:r w:rsidR="00387570">
        <w:t xml:space="preserve">, and has the same functionality, and instead decrements the </w:t>
      </w:r>
      <w:r w:rsidR="00387570">
        <w:rPr>
          <w:i/>
        </w:rPr>
        <w:t>CurrentImg</w:t>
      </w:r>
      <w:r w:rsidR="00387570">
        <w:t>.</w:t>
      </w:r>
    </w:p>
    <w:p w:rsidR="00DF7A9A" w:rsidRDefault="00DF7A9A" w:rsidP="00DF7A9A">
      <w:pPr>
        <w:pStyle w:val="ListParagraph"/>
        <w:ind w:left="1429" w:firstLine="0"/>
      </w:pPr>
      <w:r>
        <w:t>This method is used to slide pictures in lectures.</w:t>
      </w:r>
    </w:p>
    <w:p w:rsidR="00960FD9" w:rsidRDefault="00960FD9" w:rsidP="006B4289">
      <w:pPr>
        <w:pStyle w:val="ListParagraph"/>
        <w:numPr>
          <w:ilvl w:val="0"/>
          <w:numId w:val="19"/>
        </w:numPr>
      </w:pPr>
      <w:proofErr w:type="gramStart"/>
      <w:r w:rsidRPr="00960FD9">
        <w:t>randomizeList</w:t>
      </w:r>
      <w:proofErr w:type="gramEnd"/>
      <w:r w:rsidR="00EF563C">
        <w:t xml:space="preserve"> –</w:t>
      </w:r>
      <w:r w:rsidR="00422D64">
        <w:t xml:space="preserve"> takes one argument: </w:t>
      </w:r>
      <w:r w:rsidR="00422D64" w:rsidRPr="00AE4857">
        <w:rPr>
          <w:i/>
        </w:rPr>
        <w:t>List&lt;T&gt; listToRandomize</w:t>
      </w:r>
      <w:r w:rsidR="00422D64">
        <w:t>. Has a generic type. Returns a list with the same element</w:t>
      </w:r>
      <w:r w:rsidR="00771F78">
        <w:t>s</w:t>
      </w:r>
      <w:r w:rsidR="00422D64">
        <w:t xml:space="preserve"> that are in </w:t>
      </w:r>
      <w:r w:rsidR="00422D64" w:rsidRPr="00422D64">
        <w:rPr>
          <w:i/>
        </w:rPr>
        <w:t>listToRandomize</w:t>
      </w:r>
      <w:r w:rsidR="00422D64">
        <w:t>, but in a randomized order.</w:t>
      </w:r>
    </w:p>
    <w:p w:rsidR="001352AE" w:rsidRDefault="001352AE" w:rsidP="001352AE">
      <w:pPr>
        <w:pStyle w:val="ListParagraph"/>
        <w:ind w:left="1429" w:firstLine="0"/>
      </w:pPr>
      <w:r>
        <w:t>It is used to randomize test questions if the test property RandQuestions requires it.</w:t>
      </w:r>
    </w:p>
    <w:p w:rsidR="00960FD9" w:rsidRDefault="00960FD9" w:rsidP="006B4289">
      <w:pPr>
        <w:pStyle w:val="ListParagraph"/>
        <w:numPr>
          <w:ilvl w:val="0"/>
          <w:numId w:val="19"/>
        </w:numPr>
      </w:pPr>
      <w:proofErr w:type="gramStart"/>
      <w:r w:rsidRPr="00960FD9">
        <w:t>nextQuestion</w:t>
      </w:r>
      <w:proofErr w:type="gramEnd"/>
      <w:r w:rsidR="00EF563C">
        <w:t xml:space="preserve"> –</w:t>
      </w:r>
      <w:r w:rsidR="008E1CFF">
        <w:t xml:space="preserve"> </w:t>
      </w:r>
      <w:r w:rsidR="00DF7A9A">
        <w:t>i</w:t>
      </w:r>
      <w:r w:rsidR="00BB5163">
        <w:t>t is used when the student is in the progress of passing a test and needs to switch to the next question.</w:t>
      </w:r>
    </w:p>
    <w:p w:rsidR="001A6EDE" w:rsidRDefault="00960FD9" w:rsidP="006B4289">
      <w:pPr>
        <w:pStyle w:val="ListParagraph"/>
        <w:numPr>
          <w:ilvl w:val="0"/>
          <w:numId w:val="19"/>
        </w:numPr>
      </w:pPr>
      <w:proofErr w:type="gramStart"/>
      <w:r w:rsidRPr="00960FD9">
        <w:t>getCollection</w:t>
      </w:r>
      <w:proofErr w:type="gramEnd"/>
      <w:r w:rsidR="00EF563C">
        <w:t xml:space="preserve"> –</w:t>
      </w:r>
      <w:r w:rsidR="00A7392C">
        <w:t xml:space="preserve"> takes one argument: </w:t>
      </w:r>
      <w:r w:rsidR="00A7392C" w:rsidRPr="00A7392C">
        <w:rPr>
          <w:i/>
        </w:rPr>
        <w:t>Form Form</w:t>
      </w:r>
      <w:r w:rsidR="00A7392C">
        <w:t>.</w:t>
      </w:r>
      <w:r w:rsidR="00DF7A9A">
        <w:t xml:space="preserve"> Gets </w:t>
      </w:r>
      <w:r w:rsidR="00771F78">
        <w:t xml:space="preserve">a </w:t>
      </w:r>
      <w:r w:rsidR="00DF7A9A">
        <w:t xml:space="preserve">collection of type </w:t>
      </w:r>
      <w:r w:rsidR="00DF7A9A" w:rsidRPr="00DF7A9A">
        <w:rPr>
          <w:i/>
        </w:rPr>
        <w:t>T</w:t>
      </w:r>
      <w:r w:rsidR="00DF7A9A">
        <w:t xml:space="preserve"> and finds all the elements of this type on the form </w:t>
      </w:r>
      <w:r w:rsidR="00DF7A9A" w:rsidRPr="00DF7A9A">
        <w:rPr>
          <w:i/>
        </w:rPr>
        <w:t>Form</w:t>
      </w:r>
      <w:r w:rsidR="00DF7A9A">
        <w:t>.</w:t>
      </w:r>
      <w:r w:rsidR="00A7392C">
        <w:t xml:space="preserve"> </w:t>
      </w:r>
      <w:r w:rsidR="00DF7A9A">
        <w:t xml:space="preserve">Returns a list of all </w:t>
      </w:r>
      <w:r w:rsidR="001A6EDE">
        <w:t>the elements that it has found.</w:t>
      </w:r>
    </w:p>
    <w:p w:rsidR="00960FD9" w:rsidRPr="0088588C" w:rsidRDefault="00960FD9" w:rsidP="006B4289">
      <w:pPr>
        <w:pStyle w:val="ListParagraph"/>
        <w:numPr>
          <w:ilvl w:val="0"/>
          <w:numId w:val="19"/>
        </w:numPr>
      </w:pPr>
      <w:proofErr w:type="gramStart"/>
      <w:r w:rsidRPr="00960FD9">
        <w:t>derandomizeMarks</w:t>
      </w:r>
      <w:proofErr w:type="gramEnd"/>
      <w:r w:rsidR="00EF563C">
        <w:t xml:space="preserve"> –</w:t>
      </w:r>
      <w:r w:rsidR="003D4550">
        <w:t xml:space="preserve"> takes two arguments: </w:t>
      </w:r>
      <w:r w:rsidR="003D4550" w:rsidRPr="003D4550">
        <w:rPr>
          <w:i/>
        </w:rPr>
        <w:t>ViewTest vt, TimeSpan timeSpent</w:t>
      </w:r>
      <w:r w:rsidR="003D4550">
        <w:t>.</w:t>
      </w:r>
      <w:r w:rsidR="001A6EDE">
        <w:t xml:space="preserve"> It is used in a case when the test question</w:t>
      </w:r>
      <w:r w:rsidR="005A2AD8">
        <w:t>s</w:t>
      </w:r>
      <w:r w:rsidR="001A6EDE">
        <w:t xml:space="preserve"> are randomized and do the marks are also randomized. Thus, it is needed to put them in the right order. This method is used to put marks in the correct order. </w:t>
      </w:r>
    </w:p>
    <w:p w:rsidR="0088588C" w:rsidRDefault="0088588C" w:rsidP="006B4289">
      <w:pPr>
        <w:pStyle w:val="ListParagraph"/>
        <w:numPr>
          <w:ilvl w:val="0"/>
          <w:numId w:val="19"/>
        </w:numPr>
      </w:pPr>
      <w:proofErr w:type="gramStart"/>
      <w:r w:rsidRPr="0088588C">
        <w:t>openCP</w:t>
      </w:r>
      <w:proofErr w:type="gramEnd"/>
      <w:r w:rsidR="00EF563C">
        <w:t xml:space="preserve"> –</w:t>
      </w:r>
      <w:r w:rsidR="003D4550">
        <w:t xml:space="preserve"> takes one argument: </w:t>
      </w:r>
      <w:r w:rsidR="003D4550" w:rsidRPr="003D4550">
        <w:rPr>
          <w:i/>
        </w:rPr>
        <w:t>GroupInfo groupInfo</w:t>
      </w:r>
      <w:r w:rsidR="003D4550">
        <w:t>.</w:t>
      </w:r>
      <w:r w:rsidR="001117DE">
        <w:t xml:space="preserve"> This method is used</w:t>
      </w:r>
      <w:r w:rsidR="00D856C0">
        <w:t xml:space="preserve"> to show a form for the teacher to edit the task for the course project.</w:t>
      </w:r>
    </w:p>
    <w:p w:rsidR="0088588C" w:rsidRDefault="0088588C" w:rsidP="006B4289">
      <w:pPr>
        <w:pStyle w:val="ListParagraph"/>
        <w:numPr>
          <w:ilvl w:val="0"/>
          <w:numId w:val="19"/>
        </w:numPr>
      </w:pPr>
      <w:r w:rsidRPr="0088588C">
        <w:t>DGVCellContentClick</w:t>
      </w:r>
      <w:r w:rsidR="00EF563C">
        <w:t xml:space="preserve"> –</w:t>
      </w:r>
      <w:r w:rsidR="000A6467">
        <w:t xml:space="preserve"> takes three arguments: </w:t>
      </w:r>
      <w:r w:rsidR="000A6467" w:rsidRPr="000A6467">
        <w:rPr>
          <w:i/>
        </w:rPr>
        <w:t xml:space="preserve">object sender, DataGridViewCellEventArgs e, </w:t>
      </w:r>
      <w:proofErr w:type="gramStart"/>
      <w:r w:rsidR="000A6467" w:rsidRPr="000A6467">
        <w:rPr>
          <w:i/>
        </w:rPr>
        <w:t>int</w:t>
      </w:r>
      <w:proofErr w:type="gramEnd"/>
      <w:r w:rsidR="000A6467" w:rsidRPr="000A6467">
        <w:rPr>
          <w:i/>
        </w:rPr>
        <w:t xml:space="preserve"> colInd</w:t>
      </w:r>
      <w:r w:rsidR="000A6467">
        <w:t>.</w:t>
      </w:r>
      <w:r w:rsidR="00B04150">
        <w:t xml:space="preserve"> It is used when a click on </w:t>
      </w:r>
      <w:r w:rsidR="000A4790">
        <w:t>a button-cell in dataGridV</w:t>
      </w:r>
      <w:r w:rsidR="00B04150">
        <w:t xml:space="preserve">iew happens to get a </w:t>
      </w:r>
      <w:r w:rsidR="00703BBD">
        <w:t xml:space="preserve">value from </w:t>
      </w:r>
      <w:r w:rsidR="005A2AD8">
        <w:t xml:space="preserve">the </w:t>
      </w:r>
      <w:r w:rsidR="00703BBD">
        <w:t xml:space="preserve">column with index </w:t>
      </w:r>
      <w:r w:rsidR="00703BBD" w:rsidRPr="00703BBD">
        <w:rPr>
          <w:i/>
        </w:rPr>
        <w:t>colInd</w:t>
      </w:r>
      <w:r w:rsidR="00703BBD">
        <w:t>.</w:t>
      </w:r>
    </w:p>
    <w:p w:rsidR="0088588C" w:rsidRDefault="0088588C" w:rsidP="006B4289">
      <w:pPr>
        <w:pStyle w:val="ListParagraph"/>
        <w:numPr>
          <w:ilvl w:val="0"/>
          <w:numId w:val="19"/>
        </w:numPr>
      </w:pPr>
      <w:proofErr w:type="gramStart"/>
      <w:r w:rsidRPr="0088588C">
        <w:t>fillDGV</w:t>
      </w:r>
      <w:proofErr w:type="gramEnd"/>
      <w:r w:rsidR="00EF563C">
        <w:t xml:space="preserve"> –</w:t>
      </w:r>
      <w:r w:rsidR="006F33FC">
        <w:t xml:space="preserve"> </w:t>
      </w:r>
      <w:r w:rsidR="00BB7A23">
        <w:t xml:space="preserve">takes three arguments: </w:t>
      </w:r>
      <w:r w:rsidR="006F33FC" w:rsidRPr="00BB7A23">
        <w:rPr>
          <w:i/>
        </w:rPr>
        <w:t>DataGridView dgw, List&lt;string&gt; nameList, string btnText</w:t>
      </w:r>
      <w:r w:rsidR="00BB7A23">
        <w:t>.</w:t>
      </w:r>
      <w:r w:rsidR="0026262E">
        <w:t xml:space="preserve"> It is used to fill a dataGridView that has three columns with the following headers: Index, Title, button Name.</w:t>
      </w:r>
    </w:p>
    <w:p w:rsidR="0088588C" w:rsidRDefault="0088588C" w:rsidP="006B4289">
      <w:pPr>
        <w:pStyle w:val="ListParagraph"/>
        <w:numPr>
          <w:ilvl w:val="0"/>
          <w:numId w:val="19"/>
        </w:numPr>
      </w:pPr>
      <w:r w:rsidRPr="0088588C">
        <w:t>DGVMouseClick</w:t>
      </w:r>
      <w:r w:rsidR="00EF563C">
        <w:t xml:space="preserve"> –</w:t>
      </w:r>
      <w:r w:rsidR="00462918">
        <w:t xml:space="preserve"> takes four arguments: </w:t>
      </w:r>
      <w:r w:rsidR="00462918" w:rsidRPr="00462918">
        <w:rPr>
          <w:i/>
        </w:rPr>
        <w:t>DataGridView dgv, MouseEventArgs e, ref DataGridViewRow Rw, ref int RowIndexFromMouseDown</w:t>
      </w:r>
      <w:r w:rsidR="00462918">
        <w:t>.</w:t>
      </w:r>
      <w:r w:rsidR="005E6D59" w:rsidRPr="005E6D59">
        <w:t xml:space="preserve"> </w:t>
      </w:r>
      <w:r w:rsidR="005E6D59">
        <w:t>This method is used for reordering rows in dataGridView.</w:t>
      </w:r>
    </w:p>
    <w:p w:rsidR="0088588C" w:rsidRDefault="0088588C" w:rsidP="006B4289">
      <w:pPr>
        <w:pStyle w:val="ListParagraph"/>
        <w:numPr>
          <w:ilvl w:val="0"/>
          <w:numId w:val="19"/>
        </w:numPr>
      </w:pPr>
      <w:r w:rsidRPr="0088588C">
        <w:t>DGVDragEnter</w:t>
      </w:r>
      <w:r w:rsidR="00EF563C">
        <w:t xml:space="preserve"> –</w:t>
      </w:r>
      <w:r w:rsidR="00462918">
        <w:t xml:space="preserve"> takes two arguments: </w:t>
      </w:r>
      <w:r w:rsidR="00462918" w:rsidRPr="00462918">
        <w:rPr>
          <w:i/>
        </w:rPr>
        <w:t>DataGridView dgv, DragEventArgs e</w:t>
      </w:r>
      <w:r w:rsidR="00462918">
        <w:t>.</w:t>
      </w:r>
      <w:r w:rsidR="005E6D59">
        <w:t xml:space="preserve"> This method is used for reordering rows in dataGridView.</w:t>
      </w:r>
    </w:p>
    <w:p w:rsidR="0088588C" w:rsidRPr="00835C89" w:rsidRDefault="0088588C" w:rsidP="006B4289">
      <w:pPr>
        <w:pStyle w:val="ListParagraph"/>
        <w:numPr>
          <w:ilvl w:val="0"/>
          <w:numId w:val="19"/>
        </w:numPr>
      </w:pPr>
      <w:r w:rsidRPr="0088588C">
        <w:t>DGVragDrop</w:t>
      </w:r>
      <w:r w:rsidR="00EF563C">
        <w:t xml:space="preserve"> –</w:t>
      </w:r>
      <w:r w:rsidR="00462918">
        <w:t xml:space="preserve"> takes four arguments: </w:t>
      </w:r>
      <w:r w:rsidR="00462918" w:rsidRPr="00462918">
        <w:rPr>
          <w:i/>
        </w:rPr>
        <w:t xml:space="preserve">DataGridView dgv, DragEventArgs e, DataGridViewRow Rw, int </w:t>
      </w:r>
      <w:r w:rsidR="00462918" w:rsidRPr="00462918">
        <w:rPr>
          <w:i/>
        </w:rPr>
        <w:lastRenderedPageBreak/>
        <w:t>RowIndexFromMouseDown</w:t>
      </w:r>
      <w:r w:rsidR="00462918">
        <w:t>.</w:t>
      </w:r>
      <w:r w:rsidR="005E6D59">
        <w:t xml:space="preserve"> This method is used for reordering rows in dataGridView.</w:t>
      </w:r>
    </w:p>
    <w:p w:rsidR="009F48E9" w:rsidRPr="00B23E25" w:rsidRDefault="009F48E9" w:rsidP="0080710C">
      <w:pPr>
        <w:pStyle w:val="ListParagraph"/>
        <w:rPr>
          <w:lang w:val="ru-RU"/>
        </w:rPr>
      </w:pPr>
    </w:p>
    <w:p w:rsidR="009F48E9" w:rsidRDefault="009F48E9" w:rsidP="0080710C">
      <w:pPr>
        <w:pStyle w:val="ListParagraph"/>
      </w:pPr>
    </w:p>
    <w:p w:rsidR="0074670F" w:rsidRDefault="0074670F" w:rsidP="0080710C">
      <w:pPr>
        <w:pStyle w:val="ListParagraph"/>
      </w:pPr>
    </w:p>
    <w:p w:rsidR="009F48E9" w:rsidRDefault="009F48E9" w:rsidP="009F48E9">
      <w:pPr>
        <w:pStyle w:val="Heading2"/>
        <w:rPr>
          <w:lang w:val="en-US"/>
        </w:rPr>
      </w:pPr>
      <w:bookmarkStart w:id="25" w:name="_Toc89253213"/>
      <w:r>
        <w:rPr>
          <w:lang w:val="en-US"/>
        </w:rPr>
        <w:t xml:space="preserve">Class </w:t>
      </w:r>
      <w:r w:rsidRPr="009F48E9">
        <w:rPr>
          <w:lang w:val="en-US"/>
        </w:rPr>
        <w:t>RegistrationServices</w:t>
      </w:r>
      <w:bookmarkEnd w:id="25"/>
    </w:p>
    <w:p w:rsidR="009F48E9" w:rsidRDefault="00B23E25" w:rsidP="009F48E9">
      <w:pPr>
        <w:pStyle w:val="ListParagraph"/>
      </w:pPr>
      <w:r w:rsidRPr="00B23E25">
        <w:t>This public class is used to create some level of abstraction between forms and algori</w:t>
      </w:r>
      <w:r>
        <w:t>thms that process user activity as well. However, this has a very specific usage. It only concerns the validation during the registration.</w:t>
      </w:r>
    </w:p>
    <w:p w:rsidR="003C2F82" w:rsidRDefault="003C2F82" w:rsidP="00D33EDB">
      <w:pPr>
        <w:pStyle w:val="ListParagraph"/>
      </w:pPr>
      <w:r>
        <w:t>It has only one field</w:t>
      </w:r>
      <w:r w:rsidR="00D33EDB">
        <w:t xml:space="preserve"> called</w:t>
      </w:r>
      <w:r>
        <w:t xml:space="preserve"> </w:t>
      </w:r>
      <w:r w:rsidRPr="003C2F82">
        <w:t>regex</w:t>
      </w:r>
      <w:r>
        <w:t>. It is used only for reading and it has a type Regex.</w:t>
      </w:r>
      <w:r w:rsidR="00D33EDB">
        <w:t xml:space="preserve"> It is a system class in C#</w:t>
      </w:r>
      <w:r w:rsidR="000C4265">
        <w:t>.</w:t>
      </w:r>
      <w:r w:rsidR="00D33EDB">
        <w:t xml:space="preserve"> Regular Expression is a pattern </w:t>
      </w:r>
      <w:r w:rsidR="005A2AD8">
        <w:t>that</w:t>
      </w:r>
      <w:r w:rsidR="00D33EDB">
        <w:t xml:space="preserve"> is used to check whether the given input text is matching with the given pattern or not. C# provides a class termed Regex which can be found in System.Text.RegularExpression namespace.</w:t>
      </w:r>
    </w:p>
    <w:p w:rsidR="008156AC" w:rsidRDefault="008156AC" w:rsidP="00D33EDB">
      <w:pPr>
        <w:pStyle w:val="ListParagraph"/>
      </w:pPr>
      <w:r>
        <w:t>In the case of this project the following regular expression is used:</w:t>
      </w:r>
    </w:p>
    <w:p w:rsidR="008156AC" w:rsidRDefault="008156AC" w:rsidP="008156AC">
      <w:pPr>
        <w:pStyle w:val="Code"/>
      </w:pPr>
      <w:r w:rsidRPr="008156AC">
        <w:t>private static readonly Regex regex = new Regex("^(?=.*?[A-Z])(?=.*?[a-z])(?=.*?[0-9])(?=.*?[#?!@$%^&amp;*-]).{8,}$");</w:t>
      </w:r>
    </w:p>
    <w:p w:rsidR="008156AC" w:rsidRDefault="008156AC" w:rsidP="00D33EDB">
      <w:pPr>
        <w:pStyle w:val="ListParagraph"/>
      </w:pPr>
      <w:r>
        <w:t>This regular expression makes sure that</w:t>
      </w:r>
      <w:r w:rsidR="008C4E5E">
        <w:t xml:space="preserve"> the string contains at least</w:t>
      </w:r>
      <w:r>
        <w:t>:</w:t>
      </w:r>
    </w:p>
    <w:p w:rsidR="008C4E5E" w:rsidRDefault="008156AC" w:rsidP="006B4289">
      <w:pPr>
        <w:pStyle w:val="ListParagraph"/>
        <w:numPr>
          <w:ilvl w:val="0"/>
          <w:numId w:val="20"/>
        </w:numPr>
      </w:pPr>
      <w:r w:rsidRPr="008156AC">
        <w:t>8 characters</w:t>
      </w:r>
      <w:r w:rsidR="008C4E5E">
        <w:t>.</w:t>
      </w:r>
    </w:p>
    <w:p w:rsidR="008C4E5E" w:rsidRDefault="008156AC" w:rsidP="006B4289">
      <w:pPr>
        <w:pStyle w:val="ListParagraph"/>
        <w:numPr>
          <w:ilvl w:val="0"/>
          <w:numId w:val="20"/>
        </w:numPr>
      </w:pPr>
      <w:r w:rsidRPr="008156AC">
        <w:t>1 capital letter</w:t>
      </w:r>
      <w:r w:rsidR="008C4E5E">
        <w:t>.</w:t>
      </w:r>
    </w:p>
    <w:p w:rsidR="008C4E5E" w:rsidRDefault="008156AC" w:rsidP="006B4289">
      <w:pPr>
        <w:pStyle w:val="ListParagraph"/>
        <w:numPr>
          <w:ilvl w:val="0"/>
          <w:numId w:val="20"/>
        </w:numPr>
      </w:pPr>
      <w:r w:rsidRPr="008156AC">
        <w:t>1 number</w:t>
      </w:r>
      <w:r w:rsidR="008C4E5E">
        <w:t>.</w:t>
      </w:r>
    </w:p>
    <w:p w:rsidR="008156AC" w:rsidRDefault="008C4E5E" w:rsidP="006B4289">
      <w:pPr>
        <w:pStyle w:val="ListParagraph"/>
        <w:numPr>
          <w:ilvl w:val="0"/>
          <w:numId w:val="20"/>
        </w:numPr>
      </w:pPr>
      <w:r>
        <w:t>1 special</w:t>
      </w:r>
      <w:r w:rsidR="008156AC" w:rsidRPr="008156AC">
        <w:t xml:space="preserve"> symbol</w:t>
      </w:r>
      <w:r>
        <w:t>.</w:t>
      </w:r>
    </w:p>
    <w:p w:rsidR="003E576F" w:rsidRDefault="00207744" w:rsidP="003E576F">
      <w:pPr>
        <w:pStyle w:val="ListParagraph"/>
      </w:pPr>
      <w:r>
        <w:t>This class also has the following methods:</w:t>
      </w:r>
    </w:p>
    <w:p w:rsidR="00207744" w:rsidRDefault="00207744" w:rsidP="006B4289">
      <w:pPr>
        <w:pStyle w:val="ListParagraph"/>
        <w:numPr>
          <w:ilvl w:val="0"/>
          <w:numId w:val="21"/>
        </w:numPr>
        <w:ind w:firstLine="0"/>
      </w:pPr>
      <w:proofErr w:type="gramStart"/>
      <w:r w:rsidRPr="00207744">
        <w:t>validateUsrName</w:t>
      </w:r>
      <w:proofErr w:type="gramEnd"/>
      <w:r>
        <w:t xml:space="preserve"> – takes one argument: </w:t>
      </w:r>
      <w:r w:rsidRPr="0038595F">
        <w:rPr>
          <w:i/>
        </w:rPr>
        <w:t>string usrName</w:t>
      </w:r>
      <w:r>
        <w:t xml:space="preserve">. </w:t>
      </w:r>
      <w:r w:rsidR="00C04AC8">
        <w:t xml:space="preserve">It is used on the stage of registration to </w:t>
      </w:r>
      <w:r>
        <w:t xml:space="preserve">check if the </w:t>
      </w:r>
      <w:r w:rsidRPr="0038595F">
        <w:rPr>
          <w:i/>
        </w:rPr>
        <w:t>usrName</w:t>
      </w:r>
      <w:r>
        <w:t xml:space="preserve"> matches the requirements that the regular expression has. </w:t>
      </w:r>
      <w:r w:rsidR="0038595F">
        <w:t xml:space="preserve">It is done using one of the </w:t>
      </w:r>
      <w:r>
        <w:t>m</w:t>
      </w:r>
      <w:r w:rsidR="0038595F">
        <w:t>e</w:t>
      </w:r>
      <w:r>
        <w:t xml:space="preserve">thods of the </w:t>
      </w:r>
      <w:r w:rsidR="0038595F">
        <w:t xml:space="preserve">Regex class called </w:t>
      </w:r>
      <w:proofErr w:type="gramStart"/>
      <w:r w:rsidR="0038595F" w:rsidRPr="0038595F">
        <w:t>IsMatch</w:t>
      </w:r>
      <w:r w:rsidR="0038595F">
        <w:t>(</w:t>
      </w:r>
      <w:proofErr w:type="gramEnd"/>
      <w:r w:rsidR="0038595F">
        <w:t>).</w:t>
      </w:r>
      <w:r w:rsidR="00C15FCE">
        <w:t xml:space="preserve"> This method also makes sure that this </w:t>
      </w:r>
      <w:r w:rsidR="00C15FCE" w:rsidRPr="0038595F">
        <w:rPr>
          <w:i/>
        </w:rPr>
        <w:t>usrName</w:t>
      </w:r>
      <w:r w:rsidR="00C15FCE">
        <w:t xml:space="preserve"> has not been taken by some other user.</w:t>
      </w:r>
    </w:p>
    <w:p w:rsidR="00207744" w:rsidRDefault="00207744" w:rsidP="006B4289">
      <w:pPr>
        <w:pStyle w:val="ListParagraph"/>
        <w:numPr>
          <w:ilvl w:val="0"/>
          <w:numId w:val="21"/>
        </w:numPr>
      </w:pPr>
      <w:proofErr w:type="gramStart"/>
      <w:r w:rsidRPr="00207744">
        <w:t>validatePass</w:t>
      </w:r>
      <w:proofErr w:type="gramEnd"/>
      <w:r>
        <w:t xml:space="preserve"> – </w:t>
      </w:r>
      <w:r w:rsidR="00C04AC8">
        <w:t xml:space="preserve">takes one argument: </w:t>
      </w:r>
      <w:r w:rsidR="00C04AC8" w:rsidRPr="00C04AC8">
        <w:rPr>
          <w:i/>
        </w:rPr>
        <w:t>string password</w:t>
      </w:r>
      <w:r w:rsidR="00C04AC8">
        <w:t>. It is used on the stage of registration or resetting a password of a user to check if the password meets the requirements.</w:t>
      </w:r>
    </w:p>
    <w:p w:rsidR="00207744" w:rsidRPr="00207744" w:rsidRDefault="00207744" w:rsidP="006B4289">
      <w:pPr>
        <w:pStyle w:val="ListParagraph"/>
        <w:numPr>
          <w:ilvl w:val="0"/>
          <w:numId w:val="21"/>
        </w:numPr>
      </w:pPr>
      <w:proofErr w:type="gramStart"/>
      <w:r w:rsidRPr="00207744">
        <w:t>passMatch</w:t>
      </w:r>
      <w:proofErr w:type="gramEnd"/>
      <w:r>
        <w:t xml:space="preserve"> </w:t>
      </w:r>
      <w:r>
        <w:rPr>
          <w:lang w:val="uk-UA"/>
        </w:rPr>
        <w:t>–</w:t>
      </w:r>
      <w:r>
        <w:t xml:space="preserve"> </w:t>
      </w:r>
      <w:r w:rsidR="00471B12">
        <w:t xml:space="preserve">takes two arguments: </w:t>
      </w:r>
      <w:r w:rsidR="00471B12" w:rsidRPr="00C04AC8">
        <w:rPr>
          <w:i/>
        </w:rPr>
        <w:t>string password</w:t>
      </w:r>
      <w:r w:rsidR="00471B12">
        <w:t xml:space="preserve">, </w:t>
      </w:r>
      <w:r w:rsidR="00471B12" w:rsidRPr="00471B12">
        <w:rPr>
          <w:i/>
        </w:rPr>
        <w:t>string repeatPass</w:t>
      </w:r>
      <w:r w:rsidR="00471B12">
        <w:t xml:space="preserve">. It is used </w:t>
      </w:r>
      <w:r w:rsidR="00471B12" w:rsidRPr="00471B12">
        <w:t>on the stage of registration to check if</w:t>
      </w:r>
      <w:r w:rsidR="00471B12">
        <w:t xml:space="preserve"> the password that the user has </w:t>
      </w:r>
      <w:r w:rsidR="00542466">
        <w:t>created matches with its copy</w:t>
      </w:r>
      <w:r w:rsidR="00471B12">
        <w:t>.</w:t>
      </w:r>
    </w:p>
    <w:p w:rsidR="003C2F82" w:rsidRPr="008156AC" w:rsidRDefault="003C2F82" w:rsidP="009F48E9">
      <w:pPr>
        <w:pStyle w:val="ListParagraph"/>
      </w:pPr>
    </w:p>
    <w:p w:rsidR="009F48E9" w:rsidRPr="008156AC" w:rsidRDefault="009F48E9" w:rsidP="009F48E9">
      <w:pPr>
        <w:pStyle w:val="ListParagraph"/>
      </w:pPr>
    </w:p>
    <w:p w:rsidR="009F48E9" w:rsidRPr="008156AC" w:rsidRDefault="009F48E9" w:rsidP="0074670F">
      <w:pPr>
        <w:pStyle w:val="ListParagraph"/>
      </w:pPr>
    </w:p>
    <w:p w:rsidR="009F48E9" w:rsidRDefault="00E8415F" w:rsidP="009F48E9">
      <w:pPr>
        <w:pStyle w:val="Heading2"/>
        <w:rPr>
          <w:lang w:val="en-US"/>
        </w:rPr>
      </w:pPr>
      <w:bookmarkStart w:id="26" w:name="_Toc89253214"/>
      <w:r>
        <w:rPr>
          <w:lang w:val="en-US"/>
        </w:rPr>
        <w:t>Form Form1</w:t>
      </w:r>
      <w:bookmarkEnd w:id="26"/>
    </w:p>
    <w:p w:rsidR="00F65C25" w:rsidRDefault="00344855" w:rsidP="00F65C25">
      <w:pPr>
        <w:pStyle w:val="ListParagraph"/>
      </w:pPr>
      <w:r>
        <w:t>This is the first form that is shown to the user when the program starts.</w:t>
      </w:r>
      <w:r w:rsidR="00457E8A">
        <w:t xml:space="preserve"> It</w:t>
      </w:r>
      <w:r w:rsidR="00E835E3">
        <w:t xml:space="preserve"> and all the other forms in this project</w:t>
      </w:r>
      <w:r w:rsidR="00457E8A">
        <w:t xml:space="preserve"> inherit from the standard C# Form class.</w:t>
      </w:r>
      <w:r w:rsidR="00186D73">
        <w:t xml:space="preserve"> </w:t>
      </w:r>
      <w:r w:rsidR="00F65C25">
        <w:t>This form has no fi</w:t>
      </w:r>
      <w:r w:rsidR="00A16FC7">
        <w:t>el</w:t>
      </w:r>
      <w:r w:rsidR="00F65C25">
        <w:t>ds, but has a constructor that i</w:t>
      </w:r>
      <w:r w:rsidR="00F65C25" w:rsidRPr="00C60045">
        <w:t>nitialize</w:t>
      </w:r>
      <w:r w:rsidR="00F65C25">
        <w:t>s the form, and the following methods:</w:t>
      </w:r>
    </w:p>
    <w:p w:rsidR="00F65C25" w:rsidRDefault="00F65C25" w:rsidP="006B4289">
      <w:pPr>
        <w:pStyle w:val="ListParagraph"/>
        <w:numPr>
          <w:ilvl w:val="0"/>
          <w:numId w:val="23"/>
        </w:numPr>
      </w:pPr>
      <w:r w:rsidRPr="00E6074F">
        <w:t>button1_Click</w:t>
      </w:r>
      <w:r>
        <w:t xml:space="preserve"> – an event handler that is initiated when a standar</w:t>
      </w:r>
      <w:r w:rsidR="00A16FC7">
        <w:t>d</w:t>
      </w:r>
      <w:r>
        <w:t xml:space="preserve"> event </w:t>
      </w:r>
      <w:r>
        <w:lastRenderedPageBreak/>
        <w:t>buttonOnClick happens as the user clicks the “Log in” button.</w:t>
      </w:r>
    </w:p>
    <w:p w:rsidR="00F65C25" w:rsidRDefault="00F65C25" w:rsidP="00F65C25">
      <w:pPr>
        <w:pStyle w:val="ListParagraph"/>
        <w:ind w:left="1429" w:firstLine="0"/>
      </w:pPr>
      <w:r>
        <w:t>Events in C#</w:t>
      </w:r>
      <w:r w:rsidRPr="000D5F9E">
        <w:t xml:space="preserve"> are based on the delegate model. </w:t>
      </w:r>
      <w:r>
        <w:t>It</w:t>
      </w:r>
      <w:r w:rsidRPr="000D5F9E">
        <w:t xml:space="preserve"> enables a subscriber to register with and receive notifications from a provider. An event sender pushes a notification that an event has happened, and an event receiver receives that notification and defines a response to it.</w:t>
      </w:r>
      <w:r>
        <w:t xml:space="preserve"> So, a</w:t>
      </w:r>
      <w:r w:rsidRPr="007148B9">
        <w:t>n event is a message sent by an object to signal the occurrence of an action. The action can be caused by user interaction, such as a button click, or it can result from some other program logic, such as changing a property's value. The object that raises the event is called the event sender. The event sender doesn't know which object or method will receive (handle) the events it raises.</w:t>
      </w:r>
    </w:p>
    <w:p w:rsidR="00F65C25" w:rsidRDefault="00F65C25" w:rsidP="006B4289">
      <w:pPr>
        <w:pStyle w:val="ListParagraph"/>
        <w:numPr>
          <w:ilvl w:val="0"/>
          <w:numId w:val="23"/>
        </w:numPr>
      </w:pPr>
      <w:r w:rsidRPr="00E6074F">
        <w:t>button2_Click</w:t>
      </w:r>
      <w:r>
        <w:t xml:space="preserve"> – an event handler that is initiated when the user clicks the “Registration” button. It opens the Registration Form</w:t>
      </w:r>
      <w:r w:rsidR="00A60E3D">
        <w:t>.</w:t>
      </w:r>
    </w:p>
    <w:p w:rsidR="00F65C25" w:rsidRDefault="00F65C25" w:rsidP="006B4289">
      <w:pPr>
        <w:pStyle w:val="ListParagraph"/>
        <w:numPr>
          <w:ilvl w:val="0"/>
          <w:numId w:val="23"/>
        </w:numPr>
      </w:pPr>
      <w:r w:rsidRPr="00E6074F">
        <w:t>button3_Click</w:t>
      </w:r>
      <w:r>
        <w:t xml:space="preserve"> – an event handler that is initiated when the user clicks the “Forgot password” button. It opens the </w:t>
      </w:r>
      <w:r w:rsidRPr="00457E8A">
        <w:t>ForgotPass</w:t>
      </w:r>
      <w:r>
        <w:t xml:space="preserve"> Form.</w:t>
      </w:r>
    </w:p>
    <w:p w:rsidR="00D05893" w:rsidRDefault="00A16FC7" w:rsidP="00E8415F">
      <w:pPr>
        <w:pStyle w:val="ListParagraph"/>
      </w:pPr>
      <w:r>
        <w:t xml:space="preserve">A </w:t>
      </w:r>
      <w:r w:rsidR="00D05893">
        <w:t>U</w:t>
      </w:r>
      <w:r w:rsidR="00457E8A">
        <w:t xml:space="preserve">ser has </w:t>
      </w:r>
      <w:r w:rsidR="00D05893">
        <w:t>three options</w:t>
      </w:r>
      <w:r w:rsidR="00F65C25">
        <w:t xml:space="preserve"> after the form is shown</w:t>
      </w:r>
      <w:r w:rsidR="00D05893">
        <w:t>:</w:t>
      </w:r>
    </w:p>
    <w:p w:rsidR="00D05893" w:rsidRDefault="00D05893" w:rsidP="006B4289">
      <w:pPr>
        <w:pStyle w:val="ListParagraph"/>
        <w:numPr>
          <w:ilvl w:val="0"/>
          <w:numId w:val="22"/>
        </w:numPr>
      </w:pPr>
      <w:r>
        <w:t>Log</w:t>
      </w:r>
      <w:r w:rsidR="00A16FC7">
        <w:t xml:space="preserve"> </w:t>
      </w:r>
      <w:r>
        <w:t>in to his/her account.</w:t>
      </w:r>
      <w:r w:rsidR="00C60045">
        <w:t xml:space="preserve"> </w:t>
      </w:r>
    </w:p>
    <w:p w:rsidR="00D05893" w:rsidRDefault="00D05893" w:rsidP="006B4289">
      <w:pPr>
        <w:pStyle w:val="ListParagraph"/>
        <w:numPr>
          <w:ilvl w:val="0"/>
          <w:numId w:val="22"/>
        </w:numPr>
      </w:pPr>
      <w:r>
        <w:t>Register a new account (either student account or teacher account).</w:t>
      </w:r>
    </w:p>
    <w:p w:rsidR="00D05893" w:rsidRDefault="00D05893" w:rsidP="006B4289">
      <w:pPr>
        <w:pStyle w:val="ListParagraph"/>
        <w:numPr>
          <w:ilvl w:val="0"/>
          <w:numId w:val="22"/>
        </w:numPr>
      </w:pPr>
      <w:r>
        <w:t xml:space="preserve">Reset </w:t>
      </w:r>
      <w:r w:rsidR="00A16FC7">
        <w:t xml:space="preserve">the </w:t>
      </w:r>
      <w:r>
        <w:t>password if he/she forgot it.</w:t>
      </w:r>
    </w:p>
    <w:p w:rsidR="00E8415F" w:rsidRDefault="00186D73" w:rsidP="00E8415F">
      <w:pPr>
        <w:pStyle w:val="ListParagraph"/>
      </w:pPr>
      <w:r>
        <w:t xml:space="preserve">The screenshots of </w:t>
      </w:r>
      <w:r w:rsidR="00826D53">
        <w:t>all</w:t>
      </w:r>
      <w:r>
        <w:t xml:space="preserve"> forms are presented in Appendix</w:t>
      </w:r>
      <w:r w:rsidR="00C739FF">
        <w:t xml:space="preserve"> C.</w:t>
      </w:r>
    </w:p>
    <w:p w:rsidR="00C60045" w:rsidRPr="00344855" w:rsidRDefault="00C60045" w:rsidP="00E8415F">
      <w:pPr>
        <w:pStyle w:val="ListParagraph"/>
      </w:pPr>
    </w:p>
    <w:p w:rsidR="00E8415F" w:rsidRDefault="00E8415F" w:rsidP="00E8415F">
      <w:pPr>
        <w:pStyle w:val="ListParagraph"/>
      </w:pPr>
    </w:p>
    <w:p w:rsidR="00E8415F" w:rsidRDefault="00E8415F" w:rsidP="0074670F">
      <w:pPr>
        <w:pStyle w:val="ListParagraph"/>
      </w:pPr>
    </w:p>
    <w:p w:rsidR="00900048" w:rsidRDefault="00900048" w:rsidP="00900048">
      <w:pPr>
        <w:pStyle w:val="Heading2"/>
        <w:rPr>
          <w:lang w:val="en-US"/>
        </w:rPr>
      </w:pPr>
      <w:bookmarkStart w:id="27" w:name="_Toc89253215"/>
      <w:r>
        <w:rPr>
          <w:lang w:val="en-US"/>
        </w:rPr>
        <w:t>Form Registration</w:t>
      </w:r>
      <w:bookmarkEnd w:id="27"/>
    </w:p>
    <w:p w:rsidR="00C6739B" w:rsidRDefault="00E835E3" w:rsidP="00900048">
      <w:pPr>
        <w:pStyle w:val="ListParagraph"/>
      </w:pPr>
      <w:r>
        <w:t xml:space="preserve">It </w:t>
      </w:r>
      <w:r w:rsidR="00C6739B">
        <w:t>is used to register a new user, either a student or a teacher.</w:t>
      </w:r>
    </w:p>
    <w:p w:rsidR="00900048" w:rsidRDefault="00E835E3" w:rsidP="00900048">
      <w:pPr>
        <w:pStyle w:val="ListParagraph"/>
      </w:pPr>
      <w:r>
        <w:t>It has a field Form1 to store the link to the initiated Form1 to get back to it after the registration process was fini</w:t>
      </w:r>
      <w:r w:rsidR="00C6739B">
        <w:t>shed, and not to create an</w:t>
      </w:r>
      <w:r w:rsidR="00893BCE">
        <w:t>o</w:t>
      </w:r>
      <w:r w:rsidR="00C6739B">
        <w:t>ther instance of Form1. It helps to optimize the program.</w:t>
      </w:r>
      <w:r>
        <w:t xml:space="preserve"> </w:t>
      </w:r>
      <w:r w:rsidR="00FE5043">
        <w:t xml:space="preserve">Storing of Form1 is also needed because Form1 is hidden when </w:t>
      </w:r>
      <w:r w:rsidR="00893BCE">
        <w:t xml:space="preserve">the </w:t>
      </w:r>
      <w:r w:rsidR="00FE5043">
        <w:t xml:space="preserve">Registration form starts. Form1 can not be closed because if it closes, the whole program shuts down. </w:t>
      </w:r>
    </w:p>
    <w:p w:rsidR="00DE48D5" w:rsidRDefault="00DE48D5" w:rsidP="00900048">
      <w:pPr>
        <w:pStyle w:val="ListParagraph"/>
      </w:pPr>
      <w:r>
        <w:t>This form has one constructor that sets the value for the Form1 field.</w:t>
      </w:r>
    </w:p>
    <w:p w:rsidR="00C6739B" w:rsidRDefault="00893BCE" w:rsidP="00900048">
      <w:pPr>
        <w:pStyle w:val="ListParagraph"/>
      </w:pPr>
      <w:r>
        <w:t>The r</w:t>
      </w:r>
      <w:r w:rsidR="00FA6806">
        <w:t>egistration form has the following methods:</w:t>
      </w:r>
    </w:p>
    <w:p w:rsidR="00FA6806" w:rsidRDefault="00DE48D5" w:rsidP="006B4289">
      <w:pPr>
        <w:pStyle w:val="ListParagraph"/>
        <w:numPr>
          <w:ilvl w:val="0"/>
          <w:numId w:val="24"/>
        </w:numPr>
      </w:pPr>
      <w:r w:rsidRPr="00DE48D5">
        <w:t>button1_Click</w:t>
      </w:r>
      <w:r w:rsidR="009579B5">
        <w:t xml:space="preserve"> –</w:t>
      </w:r>
      <w:r w:rsidR="005364EA">
        <w:t xml:space="preserve"> </w:t>
      </w:r>
      <w:r w:rsidR="00A60E3D" w:rsidRPr="00A60E3D">
        <w:t xml:space="preserve">an event handler that </w:t>
      </w:r>
      <w:r w:rsidR="005364EA">
        <w:t>registers a user</w:t>
      </w:r>
      <w:r w:rsidR="00A60E3D" w:rsidRPr="00A60E3D">
        <w:t xml:space="preserve"> when </w:t>
      </w:r>
      <w:r w:rsidR="005364EA">
        <w:t>he/she</w:t>
      </w:r>
      <w:r w:rsidR="00A60E3D" w:rsidRPr="00A60E3D">
        <w:t xml:space="preserve"> clicks the “</w:t>
      </w:r>
      <w:r w:rsidR="005364EA">
        <w:t>Register” button.</w:t>
      </w:r>
    </w:p>
    <w:p w:rsidR="00DE48D5" w:rsidRDefault="00DE48D5" w:rsidP="006B4289">
      <w:pPr>
        <w:pStyle w:val="ListParagraph"/>
        <w:numPr>
          <w:ilvl w:val="0"/>
          <w:numId w:val="24"/>
        </w:numPr>
      </w:pPr>
      <w:r w:rsidRPr="00DE48D5">
        <w:t>button2_Click</w:t>
      </w:r>
      <w:r w:rsidR="009579B5">
        <w:t xml:space="preserve"> –</w:t>
      </w:r>
      <w:r w:rsidR="005364EA" w:rsidRPr="005364EA">
        <w:t xml:space="preserve"> </w:t>
      </w:r>
      <w:r w:rsidR="005364EA" w:rsidRPr="00A60E3D">
        <w:t xml:space="preserve">an event handler that </w:t>
      </w:r>
      <w:r w:rsidR="005364EA">
        <w:t xml:space="preserve">closes the Registration </w:t>
      </w:r>
      <w:r w:rsidR="00893BCE">
        <w:t>F</w:t>
      </w:r>
      <w:r w:rsidR="005364EA">
        <w:t>orm, and opens Form1 that is stored in the field Form1</w:t>
      </w:r>
      <w:r w:rsidR="00805E76">
        <w:t xml:space="preserve"> when</w:t>
      </w:r>
      <w:r w:rsidR="005364EA">
        <w:t xml:space="preserve"> a user</w:t>
      </w:r>
      <w:r w:rsidR="005364EA" w:rsidRPr="00A60E3D">
        <w:t xml:space="preserve"> clicks the “</w:t>
      </w:r>
      <w:r w:rsidR="00805E76">
        <w:t>Go back</w:t>
      </w:r>
      <w:r w:rsidR="005364EA">
        <w:t>” button.</w:t>
      </w:r>
    </w:p>
    <w:p w:rsidR="00DE48D5" w:rsidRDefault="00DE48D5" w:rsidP="006B4289">
      <w:pPr>
        <w:pStyle w:val="ListParagraph"/>
        <w:numPr>
          <w:ilvl w:val="0"/>
          <w:numId w:val="24"/>
        </w:numPr>
      </w:pPr>
      <w:r w:rsidRPr="00DE48D5">
        <w:t>textBox1_TextChanged</w:t>
      </w:r>
      <w:r w:rsidR="009579B5">
        <w:t xml:space="preserve"> –</w:t>
      </w:r>
      <w:r w:rsidR="0014300F">
        <w:t xml:space="preserve"> </w:t>
      </w:r>
      <w:r w:rsidR="0014300F" w:rsidRPr="00A60E3D">
        <w:t xml:space="preserve">an event handler </w:t>
      </w:r>
      <w:r w:rsidR="0014300F">
        <w:t>that hid</w:t>
      </w:r>
      <w:r w:rsidR="00893BCE">
        <w:t>es error messages when the user</w:t>
      </w:r>
      <w:r w:rsidR="0014300F">
        <w:t xml:space="preserve"> start</w:t>
      </w:r>
      <w:r w:rsidR="00893BCE">
        <w:t>s</w:t>
      </w:r>
      <w:r w:rsidR="0014300F">
        <w:t xml:space="preserve"> to fix problems with </w:t>
      </w:r>
      <w:r w:rsidR="008F0143">
        <w:t>invalid data in the fields.</w:t>
      </w:r>
      <w:r w:rsidR="0014300F">
        <w:t xml:space="preserve"> </w:t>
      </w:r>
    </w:p>
    <w:p w:rsidR="00DE48D5" w:rsidRDefault="00DE48D5" w:rsidP="006B4289">
      <w:pPr>
        <w:pStyle w:val="ListParagraph"/>
        <w:numPr>
          <w:ilvl w:val="0"/>
          <w:numId w:val="24"/>
        </w:numPr>
      </w:pPr>
      <w:r w:rsidRPr="00DE48D5">
        <w:t>textBox2_TextChanged</w:t>
      </w:r>
      <w:r w:rsidR="009579B5">
        <w:t xml:space="preserve"> –</w:t>
      </w:r>
      <w:r w:rsidR="0014300F" w:rsidRPr="0014300F">
        <w:t xml:space="preserve"> </w:t>
      </w:r>
      <w:r w:rsidR="0014300F" w:rsidRPr="00A60E3D">
        <w:t>an event handler</w:t>
      </w:r>
      <w:r w:rsidR="008F0143">
        <w:t xml:space="preserve"> that hides error messages when the user starts to fix problems with invalid data in the fields.</w:t>
      </w:r>
    </w:p>
    <w:p w:rsidR="00DE48D5" w:rsidRDefault="00DE48D5" w:rsidP="006B4289">
      <w:pPr>
        <w:pStyle w:val="ListParagraph"/>
        <w:numPr>
          <w:ilvl w:val="0"/>
          <w:numId w:val="24"/>
        </w:numPr>
      </w:pPr>
      <w:r w:rsidRPr="00DE48D5">
        <w:t>textBox3_TextChanged</w:t>
      </w:r>
      <w:r w:rsidR="009579B5">
        <w:t xml:space="preserve"> –</w:t>
      </w:r>
      <w:r w:rsidR="0014300F" w:rsidRPr="0014300F">
        <w:t xml:space="preserve"> </w:t>
      </w:r>
      <w:r w:rsidR="0014300F" w:rsidRPr="00A60E3D">
        <w:t>an event handler</w:t>
      </w:r>
      <w:r w:rsidR="008F0143" w:rsidRPr="008F0143">
        <w:t xml:space="preserve"> </w:t>
      </w:r>
      <w:r w:rsidR="008F0143">
        <w:t>that hides error messages when the user starts to fix problems with invalid data in the fields.</w:t>
      </w:r>
    </w:p>
    <w:p w:rsidR="00DE48D5" w:rsidRDefault="00DE48D5" w:rsidP="006B4289">
      <w:pPr>
        <w:pStyle w:val="ListParagraph"/>
        <w:numPr>
          <w:ilvl w:val="0"/>
          <w:numId w:val="24"/>
        </w:numPr>
      </w:pPr>
      <w:r w:rsidRPr="00DE48D5">
        <w:t>radioButton1_CheckedChanged</w:t>
      </w:r>
      <w:r w:rsidR="009579B5">
        <w:t xml:space="preserve"> –</w:t>
      </w:r>
      <w:r w:rsidR="0014300F" w:rsidRPr="0014300F">
        <w:t xml:space="preserve"> </w:t>
      </w:r>
      <w:r w:rsidR="0014300F" w:rsidRPr="00A60E3D">
        <w:t>an event handler</w:t>
      </w:r>
      <w:r w:rsidR="008F0143">
        <w:t xml:space="preserve"> that happens when </w:t>
      </w:r>
      <w:r w:rsidR="008F0143">
        <w:lastRenderedPageBreak/>
        <w:t xml:space="preserve">radioButton1 is checked. </w:t>
      </w:r>
      <w:r w:rsidR="00922E9B">
        <w:t>It enables fields that are specific for the teacher.</w:t>
      </w:r>
    </w:p>
    <w:p w:rsidR="00DE48D5" w:rsidRDefault="00DE48D5" w:rsidP="006B4289">
      <w:pPr>
        <w:pStyle w:val="ListParagraph"/>
        <w:numPr>
          <w:ilvl w:val="0"/>
          <w:numId w:val="24"/>
        </w:numPr>
      </w:pPr>
      <w:r w:rsidRPr="00DE48D5">
        <w:t>radioButton2_CheckedChanged</w:t>
      </w:r>
      <w:r w:rsidR="009579B5">
        <w:t xml:space="preserve"> –</w:t>
      </w:r>
      <w:r w:rsidR="0014300F" w:rsidRPr="0014300F">
        <w:t xml:space="preserve"> </w:t>
      </w:r>
      <w:r w:rsidR="00922E9B" w:rsidRPr="00922E9B">
        <w:t>an event handler that happens when radioButton</w:t>
      </w:r>
      <w:r w:rsidR="00922E9B">
        <w:t>2</w:t>
      </w:r>
      <w:r w:rsidR="00922E9B" w:rsidRPr="00922E9B">
        <w:t xml:space="preserve"> is checked. It enables fields that are specific for the </w:t>
      </w:r>
      <w:r w:rsidR="00922E9B">
        <w:t>student</w:t>
      </w:r>
      <w:r w:rsidR="00922E9B" w:rsidRPr="00922E9B">
        <w:t>.</w:t>
      </w:r>
    </w:p>
    <w:p w:rsidR="00900048" w:rsidRDefault="00900048" w:rsidP="00900048">
      <w:pPr>
        <w:pStyle w:val="ListParagraph"/>
      </w:pPr>
    </w:p>
    <w:p w:rsidR="00900048" w:rsidRDefault="00900048" w:rsidP="0074670F">
      <w:pPr>
        <w:pStyle w:val="ListParagraph"/>
      </w:pPr>
    </w:p>
    <w:p w:rsidR="0074670F" w:rsidRDefault="0074670F" w:rsidP="0074670F">
      <w:pPr>
        <w:pStyle w:val="ListParagraph"/>
      </w:pPr>
    </w:p>
    <w:p w:rsidR="00900048" w:rsidRDefault="00900048" w:rsidP="00900048">
      <w:pPr>
        <w:pStyle w:val="Heading2"/>
        <w:rPr>
          <w:lang w:val="en-US"/>
        </w:rPr>
      </w:pPr>
      <w:bookmarkStart w:id="28" w:name="_Toc89253216"/>
      <w:r>
        <w:rPr>
          <w:lang w:val="en-US"/>
        </w:rPr>
        <w:t>Form ForgotPass</w:t>
      </w:r>
      <w:bookmarkEnd w:id="28"/>
    </w:p>
    <w:p w:rsidR="00B32006" w:rsidRDefault="00B32006" w:rsidP="00B32006">
      <w:pPr>
        <w:pStyle w:val="ListParagraph"/>
      </w:pPr>
      <w:r>
        <w:t>It is used to restore a password if a user forgot it.</w:t>
      </w:r>
    </w:p>
    <w:p w:rsidR="003633B9" w:rsidRDefault="00B32006" w:rsidP="00B32006">
      <w:pPr>
        <w:pStyle w:val="ListParagraph"/>
      </w:pPr>
      <w:r>
        <w:t xml:space="preserve">It has </w:t>
      </w:r>
      <w:r w:rsidR="004F004E">
        <w:t>four fields</w:t>
      </w:r>
      <w:r w:rsidR="003633B9">
        <w:t>:</w:t>
      </w:r>
    </w:p>
    <w:p w:rsidR="003633B9" w:rsidRDefault="003633B9" w:rsidP="006B4289">
      <w:pPr>
        <w:pStyle w:val="ListParagraph"/>
        <w:numPr>
          <w:ilvl w:val="0"/>
          <w:numId w:val="25"/>
        </w:numPr>
      </w:pPr>
      <w:r>
        <w:t>From1</w:t>
      </w:r>
    </w:p>
    <w:p w:rsidR="003633B9" w:rsidRDefault="003633B9" w:rsidP="006B4289">
      <w:pPr>
        <w:pStyle w:val="ListParagraph"/>
        <w:numPr>
          <w:ilvl w:val="0"/>
          <w:numId w:val="25"/>
        </w:numPr>
      </w:pPr>
      <w:r>
        <w:t>Users</w:t>
      </w:r>
    </w:p>
    <w:p w:rsidR="003633B9" w:rsidRDefault="003633B9" w:rsidP="006B4289">
      <w:pPr>
        <w:pStyle w:val="ListParagraph"/>
        <w:numPr>
          <w:ilvl w:val="0"/>
          <w:numId w:val="25"/>
        </w:numPr>
      </w:pPr>
      <w:r w:rsidRPr="003633B9">
        <w:t>CurrentUsrname</w:t>
      </w:r>
    </w:p>
    <w:p w:rsidR="003633B9" w:rsidRDefault="003633B9" w:rsidP="006B4289">
      <w:pPr>
        <w:pStyle w:val="ListParagraph"/>
        <w:numPr>
          <w:ilvl w:val="0"/>
          <w:numId w:val="25"/>
        </w:numPr>
      </w:pPr>
      <w:r>
        <w:t>SecrA</w:t>
      </w:r>
    </w:p>
    <w:p w:rsidR="00B32006" w:rsidRPr="004F004E" w:rsidRDefault="00B32006" w:rsidP="00B32006">
      <w:pPr>
        <w:pStyle w:val="ListParagraph"/>
      </w:pPr>
      <w:r>
        <w:t>Form1</w:t>
      </w:r>
      <w:r w:rsidR="003A3233">
        <w:t xml:space="preserve"> field is used for the same purpose, as in the Registration form.</w:t>
      </w:r>
    </w:p>
    <w:p w:rsidR="00B65BA7" w:rsidRDefault="00B65BA7" w:rsidP="00B32006">
      <w:pPr>
        <w:pStyle w:val="ListParagraph"/>
      </w:pPr>
      <w:proofErr w:type="gramStart"/>
      <w:r>
        <w:t>Users</w:t>
      </w:r>
      <w:proofErr w:type="gramEnd"/>
      <w:r>
        <w:t xml:space="preserve"> field is used to store the list of all users that have already been created.</w:t>
      </w:r>
    </w:p>
    <w:p w:rsidR="00B65BA7" w:rsidRDefault="00B65BA7" w:rsidP="00B32006">
      <w:pPr>
        <w:pStyle w:val="ListParagraph"/>
      </w:pPr>
      <w:r>
        <w:t>CurrentUsrname field is used to store the username of a user that wants to restore his/her password.</w:t>
      </w:r>
    </w:p>
    <w:p w:rsidR="002C34D7" w:rsidRDefault="00893BCE" w:rsidP="00B32006">
      <w:pPr>
        <w:pStyle w:val="ListParagraph"/>
      </w:pPr>
      <w:r>
        <w:t>SecrA field</w:t>
      </w:r>
      <w:r w:rsidR="002C34D7">
        <w:t xml:space="preserve"> is used to store the </w:t>
      </w:r>
      <w:r w:rsidR="00020001">
        <w:t>answer to the secret question. Then it should be compared to the answer that is stored in the database.</w:t>
      </w:r>
    </w:p>
    <w:p w:rsidR="00B32006" w:rsidRDefault="00B32006" w:rsidP="00B32006">
      <w:pPr>
        <w:pStyle w:val="ListParagraph"/>
      </w:pPr>
      <w:r>
        <w:t>This form has one constructor that sets the value for the Form1 field</w:t>
      </w:r>
      <w:r w:rsidR="000B6FEE">
        <w:t xml:space="preserve"> and initiates an empty list for the Users field</w:t>
      </w:r>
      <w:r>
        <w:t>.</w:t>
      </w:r>
    </w:p>
    <w:p w:rsidR="00900048" w:rsidRDefault="001C3625" w:rsidP="00B32006">
      <w:pPr>
        <w:pStyle w:val="ListParagraph"/>
      </w:pPr>
      <w:r w:rsidRPr="001C3625">
        <w:t xml:space="preserve">ForgotPass </w:t>
      </w:r>
      <w:r w:rsidR="00B32006">
        <w:t>form has the following methods:</w:t>
      </w:r>
    </w:p>
    <w:p w:rsidR="00925C53" w:rsidRDefault="00925C53" w:rsidP="006B4289">
      <w:pPr>
        <w:pStyle w:val="ListParagraph"/>
        <w:numPr>
          <w:ilvl w:val="0"/>
          <w:numId w:val="26"/>
        </w:numPr>
      </w:pPr>
      <w:r w:rsidRPr="00925C53">
        <w:t>button1_Click</w:t>
      </w:r>
      <w:r>
        <w:t xml:space="preserve"> –</w:t>
      </w:r>
      <w:r w:rsidR="00C9521A" w:rsidRPr="00C9521A">
        <w:t xml:space="preserve"> </w:t>
      </w:r>
      <w:r w:rsidR="00C9521A" w:rsidRPr="000655D8">
        <w:t xml:space="preserve">an event handler that </w:t>
      </w:r>
      <w:r w:rsidR="00C9521A">
        <w:t>resets the password</w:t>
      </w:r>
      <w:r w:rsidR="00C9521A" w:rsidRPr="000655D8">
        <w:t xml:space="preserve"> when a user</w:t>
      </w:r>
      <w:r w:rsidR="00741D2D">
        <w:t xml:space="preserve"> clicks the “Reset</w:t>
      </w:r>
      <w:r w:rsidR="00C9521A" w:rsidRPr="000655D8">
        <w:t>” button</w:t>
      </w:r>
      <w:r w:rsidR="00C9521A">
        <w:t>.</w:t>
      </w:r>
    </w:p>
    <w:p w:rsidR="00925C53" w:rsidRDefault="000655D8" w:rsidP="006B4289">
      <w:pPr>
        <w:pStyle w:val="ListParagraph"/>
        <w:numPr>
          <w:ilvl w:val="0"/>
          <w:numId w:val="26"/>
        </w:numPr>
      </w:pPr>
      <w:r w:rsidRPr="000655D8">
        <w:t>button2_Click</w:t>
      </w:r>
      <w:r>
        <w:t xml:space="preserve"> – </w:t>
      </w:r>
      <w:r w:rsidRPr="000655D8">
        <w:t xml:space="preserve">an event handler that closes the Registration </w:t>
      </w:r>
      <w:r w:rsidR="00893BCE">
        <w:t>F</w:t>
      </w:r>
      <w:r w:rsidRPr="000655D8">
        <w:t>orm, and opens Form1 that is stored in the field Form1 when a user clicks the “Go back” button</w:t>
      </w:r>
      <w:r>
        <w:t>.</w:t>
      </w:r>
    </w:p>
    <w:p w:rsidR="000655D8" w:rsidRDefault="000655D8" w:rsidP="006B4289">
      <w:pPr>
        <w:pStyle w:val="ListParagraph"/>
        <w:numPr>
          <w:ilvl w:val="0"/>
          <w:numId w:val="26"/>
        </w:numPr>
      </w:pPr>
      <w:r w:rsidRPr="000655D8">
        <w:t>button3_Click</w:t>
      </w:r>
      <w:r w:rsidR="00C9521A">
        <w:t xml:space="preserve"> – </w:t>
      </w:r>
      <w:r w:rsidR="00C9521A" w:rsidRPr="000655D8">
        <w:t>an event handler that</w:t>
      </w:r>
      <w:r w:rsidR="00741D2D">
        <w:t xml:space="preserve"> </w:t>
      </w:r>
      <w:r w:rsidR="00893BCE">
        <w:t>c</w:t>
      </w:r>
      <w:r w:rsidR="00741D2D">
        <w:t>heck</w:t>
      </w:r>
      <w:r w:rsidR="00893BCE">
        <w:t>s</w:t>
      </w:r>
      <w:r w:rsidR="00741D2D">
        <w:t xml:space="preserve"> if the user</w:t>
      </w:r>
      <w:r w:rsidR="00217255">
        <w:t>name exists</w:t>
      </w:r>
      <w:r w:rsidR="00C9521A" w:rsidRPr="000655D8">
        <w:t xml:space="preserve"> when a user clicks the “</w:t>
      </w:r>
      <w:r w:rsidR="00741D2D">
        <w:t>Next</w:t>
      </w:r>
      <w:r w:rsidR="00C9521A" w:rsidRPr="000655D8">
        <w:t>” button</w:t>
      </w:r>
      <w:r w:rsidR="00C9521A">
        <w:t>.</w:t>
      </w:r>
    </w:p>
    <w:p w:rsidR="00900048" w:rsidRDefault="00900048" w:rsidP="00900048">
      <w:pPr>
        <w:pStyle w:val="ListParagraph"/>
      </w:pPr>
    </w:p>
    <w:p w:rsidR="00206146" w:rsidRDefault="00206146" w:rsidP="00900048">
      <w:pPr>
        <w:pStyle w:val="ListParagraph"/>
      </w:pPr>
    </w:p>
    <w:p w:rsidR="00900048" w:rsidRPr="003C68A4" w:rsidRDefault="00900048" w:rsidP="003C68A4">
      <w:pPr>
        <w:pStyle w:val="ListParagraph"/>
      </w:pPr>
    </w:p>
    <w:p w:rsidR="00E8415F" w:rsidRDefault="00E8415F" w:rsidP="00E8415F">
      <w:pPr>
        <w:pStyle w:val="Heading2"/>
        <w:rPr>
          <w:lang w:val="en-US"/>
        </w:rPr>
      </w:pPr>
      <w:bookmarkStart w:id="29" w:name="_Toc89253217"/>
      <w:r>
        <w:rPr>
          <w:lang w:val="en-US"/>
        </w:rPr>
        <w:t xml:space="preserve">Form </w:t>
      </w:r>
      <w:r w:rsidRPr="00E8415F">
        <w:rPr>
          <w:lang w:val="en-US"/>
        </w:rPr>
        <w:t>TeacherMainMenu</w:t>
      </w:r>
      <w:bookmarkEnd w:id="29"/>
    </w:p>
    <w:p w:rsidR="000C18D4" w:rsidRDefault="000C18D4" w:rsidP="000C18D4">
      <w:pPr>
        <w:pStyle w:val="ListParagraph"/>
      </w:pPr>
      <w:r>
        <w:t>It is used to restore a password if a user forgot it.</w:t>
      </w:r>
    </w:p>
    <w:p w:rsidR="00E8415F" w:rsidRDefault="000C18D4" w:rsidP="000C18D4">
      <w:pPr>
        <w:pStyle w:val="ListParagraph"/>
      </w:pPr>
      <w:r>
        <w:t>It has two fields:</w:t>
      </w:r>
    </w:p>
    <w:p w:rsidR="000C18D4" w:rsidRDefault="000C18D4" w:rsidP="006B4289">
      <w:pPr>
        <w:pStyle w:val="ListParagraph"/>
        <w:numPr>
          <w:ilvl w:val="0"/>
          <w:numId w:val="27"/>
        </w:numPr>
      </w:pPr>
      <w:r w:rsidRPr="000C18D4">
        <w:t>Form1</w:t>
      </w:r>
    </w:p>
    <w:p w:rsidR="000C18D4" w:rsidRDefault="000C18D4" w:rsidP="006B4289">
      <w:pPr>
        <w:pStyle w:val="ListParagraph"/>
        <w:numPr>
          <w:ilvl w:val="0"/>
          <w:numId w:val="27"/>
        </w:numPr>
      </w:pPr>
      <w:r w:rsidRPr="000C18D4">
        <w:t>Teacher</w:t>
      </w:r>
    </w:p>
    <w:p w:rsidR="000C18D4" w:rsidRDefault="007D7DFB" w:rsidP="000C18D4">
      <w:pPr>
        <w:pStyle w:val="ListParagraph"/>
      </w:pPr>
      <w:r w:rsidRPr="007D7DFB">
        <w:t>Form1 field is used for the same purpose, as in the Registration form.</w:t>
      </w:r>
    </w:p>
    <w:p w:rsidR="007D7DFB" w:rsidRDefault="007D7DFB" w:rsidP="000C18D4">
      <w:pPr>
        <w:pStyle w:val="ListParagraph"/>
      </w:pPr>
      <w:r>
        <w:t>Teacher field has a type of class Teacher. Therefore, it stores all the information about a teacher that is currently logged in.</w:t>
      </w:r>
    </w:p>
    <w:p w:rsidR="00A11E2F" w:rsidRDefault="00A11E2F" w:rsidP="00A11E2F">
      <w:pPr>
        <w:pStyle w:val="ListParagraph"/>
      </w:pPr>
      <w:r>
        <w:t xml:space="preserve">This form has one constructor that sets the value for the Form1 field and </w:t>
      </w:r>
      <w:r>
        <w:lastRenderedPageBreak/>
        <w:t>initiates an empty list for the Users field.</w:t>
      </w:r>
    </w:p>
    <w:p w:rsidR="0043442C" w:rsidRDefault="001C3625" w:rsidP="00A11E2F">
      <w:pPr>
        <w:pStyle w:val="ListParagraph"/>
      </w:pPr>
      <w:r w:rsidRPr="001C3625">
        <w:t xml:space="preserve">TeacherMainMenu </w:t>
      </w:r>
      <w:r w:rsidR="00A11E2F">
        <w:t>form has the following methods:</w:t>
      </w:r>
    </w:p>
    <w:p w:rsidR="00A11E2F" w:rsidRDefault="00A11E2F" w:rsidP="006B4289">
      <w:pPr>
        <w:pStyle w:val="ListParagraph"/>
        <w:numPr>
          <w:ilvl w:val="0"/>
          <w:numId w:val="28"/>
        </w:numPr>
      </w:pPr>
      <w:r w:rsidRPr="00A11E2F">
        <w:t>TeacherMainMenu_Load</w:t>
      </w:r>
      <w:r>
        <w:t xml:space="preserve"> – </w:t>
      </w:r>
      <w:r w:rsidR="003B3D94">
        <w:t xml:space="preserve">one of the </w:t>
      </w:r>
      <w:r w:rsidR="00CA0EF9">
        <w:t xml:space="preserve">standard </w:t>
      </w:r>
      <w:r w:rsidRPr="00A11E2F">
        <w:t>event handler</w:t>
      </w:r>
      <w:r w:rsidR="00893BCE">
        <w:t>s</w:t>
      </w:r>
      <w:r w:rsidRPr="00A11E2F">
        <w:t xml:space="preserve"> that</w:t>
      </w:r>
      <w:r w:rsidR="003B3D94">
        <w:t xml:space="preserve"> happens as soon as </w:t>
      </w:r>
      <w:r w:rsidR="00CA0EF9">
        <w:t>the form is loaded.</w:t>
      </w:r>
      <w:r w:rsidR="004A1A7E">
        <w:t xml:space="preserve"> In this case</w:t>
      </w:r>
      <w:r w:rsidR="00893BCE">
        <w:t>,</w:t>
      </w:r>
      <w:r w:rsidR="004A1A7E">
        <w:t xml:space="preserve"> it loads buttons with text</w:t>
      </w:r>
      <w:r w:rsidR="00D85618">
        <w:t>s of the groups that have the teacher’s subject this semester.</w:t>
      </w:r>
    </w:p>
    <w:p w:rsidR="00A11E2F" w:rsidRDefault="00A11E2F" w:rsidP="006B4289">
      <w:pPr>
        <w:pStyle w:val="ListParagraph"/>
        <w:numPr>
          <w:ilvl w:val="0"/>
          <w:numId w:val="28"/>
        </w:numPr>
      </w:pPr>
      <w:r w:rsidRPr="00A11E2F">
        <w:t>button2_Click</w:t>
      </w:r>
      <w:r>
        <w:t xml:space="preserve"> – </w:t>
      </w:r>
      <w:r w:rsidRPr="00A11E2F">
        <w:t>an event handler that closes the TeacherMainMenu</w:t>
      </w:r>
      <w:r>
        <w:t xml:space="preserve"> </w:t>
      </w:r>
      <w:r w:rsidRPr="00A11E2F">
        <w:t>form, and opens Form1 that is stored in the field Form1 when a user clicks the “Go back” button.</w:t>
      </w:r>
    </w:p>
    <w:p w:rsidR="00A11E2F" w:rsidRPr="000C18D4" w:rsidRDefault="00A11E2F" w:rsidP="006B4289">
      <w:pPr>
        <w:pStyle w:val="ListParagraph"/>
        <w:numPr>
          <w:ilvl w:val="0"/>
          <w:numId w:val="28"/>
        </w:numPr>
      </w:pPr>
      <w:r w:rsidRPr="00A11E2F">
        <w:t>dynamicBtn_Click</w:t>
      </w:r>
      <w:r>
        <w:t xml:space="preserve"> – </w:t>
      </w:r>
      <w:r w:rsidR="009B24D5">
        <w:t>happens when any of the buttons that were created by</w:t>
      </w:r>
      <w:r w:rsidR="00893BCE">
        <w:t xml:space="preserve"> TeacherMainMenu_</w:t>
      </w:r>
      <w:r w:rsidR="009B24D5" w:rsidRPr="009B24D5">
        <w:t>Load</w:t>
      </w:r>
      <w:r w:rsidR="009B24D5">
        <w:t xml:space="preserve"> function is clicked. Opens </w:t>
      </w:r>
      <w:r w:rsidR="009B24D5" w:rsidRPr="009B24D5">
        <w:t>GroupInfo</w:t>
      </w:r>
      <w:r w:rsidR="009B24D5">
        <w:t xml:space="preserve"> form with the group that is </w:t>
      </w:r>
      <w:r w:rsidR="00326490">
        <w:t>shown in the clicked button.</w:t>
      </w:r>
    </w:p>
    <w:p w:rsidR="00E8415F" w:rsidRDefault="00E8415F" w:rsidP="00E8415F">
      <w:pPr>
        <w:pStyle w:val="ListParagraph"/>
      </w:pPr>
    </w:p>
    <w:p w:rsidR="00E8415F" w:rsidRDefault="00E8415F" w:rsidP="00206146">
      <w:pPr>
        <w:pStyle w:val="ListParagraph"/>
      </w:pPr>
    </w:p>
    <w:p w:rsidR="00206146" w:rsidRDefault="00206146" w:rsidP="00206146">
      <w:pPr>
        <w:pStyle w:val="ListParagraph"/>
      </w:pPr>
    </w:p>
    <w:p w:rsidR="00E8415F" w:rsidRDefault="00EF184C" w:rsidP="00EF184C">
      <w:pPr>
        <w:pStyle w:val="Heading2"/>
        <w:rPr>
          <w:lang w:val="en-US"/>
        </w:rPr>
      </w:pPr>
      <w:bookmarkStart w:id="30" w:name="_Toc89253218"/>
      <w:r>
        <w:rPr>
          <w:lang w:val="en-US"/>
        </w:rPr>
        <w:t xml:space="preserve">Form </w:t>
      </w:r>
      <w:r w:rsidRPr="00EF184C">
        <w:rPr>
          <w:lang w:val="en-US"/>
        </w:rPr>
        <w:t>GroupInfo</w:t>
      </w:r>
      <w:bookmarkEnd w:id="30"/>
    </w:p>
    <w:p w:rsidR="000D1A3A" w:rsidRDefault="000D1A3A" w:rsidP="000D1A3A">
      <w:pPr>
        <w:pStyle w:val="ListParagraph"/>
      </w:pPr>
      <w:r>
        <w:t>It is used to show, create, and edit tests and lecture</w:t>
      </w:r>
      <w:r w:rsidR="00FD7CD6">
        <w:t>s</w:t>
      </w:r>
      <w:r>
        <w:t xml:space="preserve"> by the teacher.</w:t>
      </w:r>
      <w:r w:rsidR="00FD7CD6">
        <w:t xml:space="preserve"> It also provides the ability for the teacher to get detailed statistics about each of the students in the current group.</w:t>
      </w:r>
    </w:p>
    <w:p w:rsidR="00EF184C" w:rsidRDefault="000D1A3A" w:rsidP="000D1A3A">
      <w:pPr>
        <w:pStyle w:val="ListParagraph"/>
      </w:pPr>
      <w:r>
        <w:t>It has six fields:</w:t>
      </w:r>
    </w:p>
    <w:p w:rsidR="000D1A3A" w:rsidRDefault="000D1A3A" w:rsidP="006B4289">
      <w:pPr>
        <w:pStyle w:val="ListParagraph"/>
        <w:numPr>
          <w:ilvl w:val="0"/>
          <w:numId w:val="29"/>
        </w:numPr>
      </w:pPr>
      <w:r w:rsidRPr="000D1A3A">
        <w:t>CurGr</w:t>
      </w:r>
    </w:p>
    <w:p w:rsidR="000D1A3A" w:rsidRDefault="000D1A3A" w:rsidP="006B4289">
      <w:pPr>
        <w:pStyle w:val="ListParagraph"/>
        <w:numPr>
          <w:ilvl w:val="0"/>
          <w:numId w:val="29"/>
        </w:numPr>
      </w:pPr>
      <w:r w:rsidRPr="000D1A3A">
        <w:t>LectDir</w:t>
      </w:r>
    </w:p>
    <w:p w:rsidR="000D1A3A" w:rsidRDefault="000D1A3A" w:rsidP="006B4289">
      <w:pPr>
        <w:pStyle w:val="ListParagraph"/>
        <w:numPr>
          <w:ilvl w:val="0"/>
          <w:numId w:val="29"/>
        </w:numPr>
      </w:pPr>
      <w:r w:rsidRPr="000D1A3A">
        <w:t>TestDir</w:t>
      </w:r>
    </w:p>
    <w:p w:rsidR="000D1A3A" w:rsidRDefault="000D1A3A" w:rsidP="006B4289">
      <w:pPr>
        <w:pStyle w:val="ListParagraph"/>
        <w:numPr>
          <w:ilvl w:val="0"/>
          <w:numId w:val="29"/>
        </w:numPr>
      </w:pPr>
      <w:r w:rsidRPr="000D1A3A">
        <w:t>TeacherMM</w:t>
      </w:r>
    </w:p>
    <w:p w:rsidR="000D1A3A" w:rsidRDefault="000D1A3A" w:rsidP="006B4289">
      <w:pPr>
        <w:pStyle w:val="ListParagraph"/>
        <w:numPr>
          <w:ilvl w:val="0"/>
          <w:numId w:val="29"/>
        </w:numPr>
      </w:pPr>
      <w:r w:rsidRPr="000D1A3A">
        <w:t>rowIndexFromMouseDown</w:t>
      </w:r>
    </w:p>
    <w:p w:rsidR="000D1A3A" w:rsidRDefault="000D1A3A" w:rsidP="006B4289">
      <w:pPr>
        <w:pStyle w:val="ListParagraph"/>
        <w:numPr>
          <w:ilvl w:val="0"/>
          <w:numId w:val="29"/>
        </w:numPr>
      </w:pPr>
      <w:r w:rsidRPr="000D1A3A">
        <w:t>rw</w:t>
      </w:r>
    </w:p>
    <w:p w:rsidR="00F625B0" w:rsidRDefault="005D4C6F" w:rsidP="00F625B0">
      <w:pPr>
        <w:pStyle w:val="ListParagraph"/>
      </w:pPr>
      <w:r>
        <w:t xml:space="preserve">CurGr </w:t>
      </w:r>
      <w:r w:rsidR="005D7C7F">
        <w:t>is a</w:t>
      </w:r>
      <w:r>
        <w:t xml:space="preserve"> field</w:t>
      </w:r>
      <w:r w:rsidR="005D7C7F">
        <w:t xml:space="preserve"> that</w:t>
      </w:r>
      <w:r>
        <w:t xml:space="preserve"> has a type of class Group. Therefore</w:t>
      </w:r>
      <w:r w:rsidR="00E73709">
        <w:t xml:space="preserve">, it </w:t>
      </w:r>
      <w:r>
        <w:t xml:space="preserve">stores the </w:t>
      </w:r>
      <w:r w:rsidR="00E73709">
        <w:t>information about the group that the te</w:t>
      </w:r>
      <w:r w:rsidR="00893BCE">
        <w:t>a</w:t>
      </w:r>
      <w:r w:rsidR="00E73709">
        <w:t xml:space="preserve">cher has chosen to in the </w:t>
      </w:r>
      <w:r w:rsidR="00E73709" w:rsidRPr="00E73709">
        <w:t>TeacherMainMenu</w:t>
      </w:r>
      <w:r w:rsidR="00E73709">
        <w:t xml:space="preserve"> form.</w:t>
      </w:r>
      <w:r w:rsidR="00022A68">
        <w:t xml:space="preserve"> This field provides key information about what lectures, test</w:t>
      </w:r>
      <w:r w:rsidR="00893BCE">
        <w:t>s</w:t>
      </w:r>
      <w:r w:rsidR="00022A68">
        <w:t>, and students to output in dataGridView</w:t>
      </w:r>
      <w:r w:rsidR="001403AE">
        <w:t>s.</w:t>
      </w:r>
    </w:p>
    <w:p w:rsidR="005D7C7F" w:rsidRDefault="005D7C7F" w:rsidP="00F625B0">
      <w:pPr>
        <w:pStyle w:val="ListParagraph"/>
      </w:pPr>
      <w:r>
        <w:t xml:space="preserve">LectDir is a field that provides a directory to the folder with </w:t>
      </w:r>
      <w:r w:rsidR="008E4026">
        <w:t>all the lectures that have been created for the CurGr for this semester.</w:t>
      </w:r>
    </w:p>
    <w:p w:rsidR="00287809" w:rsidRPr="001403AE" w:rsidRDefault="00287809" w:rsidP="00287809">
      <w:pPr>
        <w:pStyle w:val="ListParagraph"/>
      </w:pPr>
      <w:r>
        <w:t xml:space="preserve">TestDir is a field that has the same usage as LectDir, but </w:t>
      </w:r>
      <w:r w:rsidR="001104B9">
        <w:t>for</w:t>
      </w:r>
      <w:r>
        <w:t xml:space="preserve"> Tests.</w:t>
      </w:r>
    </w:p>
    <w:p w:rsidR="00287809" w:rsidRDefault="00FA53AC" w:rsidP="00F625B0">
      <w:pPr>
        <w:pStyle w:val="ListParagraph"/>
      </w:pPr>
      <w:r>
        <w:t xml:space="preserve">TeacherMM is a field of type </w:t>
      </w:r>
      <w:r w:rsidRPr="00FA53AC">
        <w:t>TeacherMainMenu</w:t>
      </w:r>
      <w:r>
        <w:t xml:space="preserve"> that provides a link to the previous form.</w:t>
      </w:r>
    </w:p>
    <w:p w:rsidR="00FA53AC" w:rsidRPr="002561E1" w:rsidRDefault="00E92B02" w:rsidP="00F625B0">
      <w:pPr>
        <w:pStyle w:val="ListParagraph"/>
      </w:pPr>
      <w:proofErr w:type="gramStart"/>
      <w:r w:rsidRPr="00E92B02">
        <w:t>rowIndexFromMouseDown</w:t>
      </w:r>
      <w:proofErr w:type="gramEnd"/>
      <w:r>
        <w:t xml:space="preserve"> and rw fields are used in case if the teacher wants to reorder either lecture or test ord</w:t>
      </w:r>
      <w:r w:rsidR="002561E1">
        <w:t>er.</w:t>
      </w:r>
    </w:p>
    <w:p w:rsidR="00F625B0" w:rsidRDefault="00F625B0" w:rsidP="00F625B0">
      <w:pPr>
        <w:pStyle w:val="ListParagraph"/>
      </w:pPr>
      <w:r>
        <w:t xml:space="preserve">This form has one constructor that sets the value for the </w:t>
      </w:r>
      <w:r w:rsidR="00612AD2">
        <w:t xml:space="preserve">following fields: </w:t>
      </w:r>
      <w:r w:rsidR="00612AD2" w:rsidRPr="00612AD2">
        <w:t>CurGr</w:t>
      </w:r>
      <w:r w:rsidR="00612AD2">
        <w:t xml:space="preserve">, </w:t>
      </w:r>
      <w:r w:rsidR="00612AD2" w:rsidRPr="00612AD2">
        <w:t>LectDir</w:t>
      </w:r>
      <w:r w:rsidR="00612AD2">
        <w:t xml:space="preserve">, </w:t>
      </w:r>
      <w:r w:rsidR="00612AD2" w:rsidRPr="00612AD2">
        <w:t>TestDir</w:t>
      </w:r>
      <w:r w:rsidR="00612AD2">
        <w:t xml:space="preserve">, </w:t>
      </w:r>
      <w:proofErr w:type="gramStart"/>
      <w:r w:rsidR="00612AD2" w:rsidRPr="00612AD2">
        <w:t>TeacherMM</w:t>
      </w:r>
      <w:proofErr w:type="gramEnd"/>
      <w:r w:rsidR="00612AD2">
        <w:t>.</w:t>
      </w:r>
    </w:p>
    <w:p w:rsidR="00F625B0" w:rsidRDefault="001C3625" w:rsidP="00F625B0">
      <w:pPr>
        <w:pStyle w:val="ListParagraph"/>
      </w:pPr>
      <w:r w:rsidRPr="001C3625">
        <w:t xml:space="preserve">GroupInfo </w:t>
      </w:r>
      <w:r w:rsidR="00F625B0">
        <w:t>form has the following methods:</w:t>
      </w:r>
    </w:p>
    <w:p w:rsidR="00F625B0" w:rsidRDefault="00F625B0" w:rsidP="006B4289">
      <w:pPr>
        <w:pStyle w:val="ListParagraph"/>
        <w:numPr>
          <w:ilvl w:val="0"/>
          <w:numId w:val="30"/>
        </w:numPr>
      </w:pPr>
      <w:r w:rsidRPr="00F625B0">
        <w:t>GroupInfo_Load</w:t>
      </w:r>
      <w:r>
        <w:t xml:space="preserve"> –</w:t>
      </w:r>
      <w:r w:rsidR="00F843C3">
        <w:t xml:space="preserve"> fills the dataGridView</w:t>
      </w:r>
      <w:r w:rsidR="001E223F">
        <w:t>s with students, lectures, and tests.</w:t>
      </w:r>
    </w:p>
    <w:p w:rsidR="00F625B0" w:rsidRDefault="00F625B0" w:rsidP="006B4289">
      <w:pPr>
        <w:pStyle w:val="ListParagraph"/>
        <w:numPr>
          <w:ilvl w:val="0"/>
          <w:numId w:val="30"/>
        </w:numPr>
      </w:pPr>
      <w:r w:rsidRPr="00F625B0">
        <w:t>button1_Click_1</w:t>
      </w:r>
      <w:r>
        <w:t xml:space="preserve"> –</w:t>
      </w:r>
      <w:r w:rsidR="001E223F">
        <w:t xml:space="preserve"> goes back to the previous form.</w:t>
      </w:r>
    </w:p>
    <w:p w:rsidR="00F625B0" w:rsidRDefault="00F625B0" w:rsidP="006B4289">
      <w:pPr>
        <w:pStyle w:val="ListParagraph"/>
        <w:numPr>
          <w:ilvl w:val="0"/>
          <w:numId w:val="30"/>
        </w:numPr>
      </w:pPr>
      <w:r w:rsidRPr="00F625B0">
        <w:t>button2_Click</w:t>
      </w:r>
      <w:r>
        <w:t xml:space="preserve"> –</w:t>
      </w:r>
      <w:r w:rsidR="001E223F">
        <w:t xml:space="preserve"> opens </w:t>
      </w:r>
      <w:r w:rsidR="00723B19">
        <w:t xml:space="preserve">the </w:t>
      </w:r>
      <w:r w:rsidR="00723B19" w:rsidRPr="00723B19">
        <w:t>Add_Lecture</w:t>
      </w:r>
      <w:r w:rsidR="00723B19">
        <w:t xml:space="preserve"> form.</w:t>
      </w:r>
    </w:p>
    <w:p w:rsidR="00F625B0" w:rsidRDefault="00F625B0" w:rsidP="006B4289">
      <w:pPr>
        <w:pStyle w:val="ListParagraph"/>
        <w:numPr>
          <w:ilvl w:val="0"/>
          <w:numId w:val="30"/>
        </w:numPr>
      </w:pPr>
      <w:r w:rsidRPr="00F625B0">
        <w:t>button3_Click</w:t>
      </w:r>
      <w:r>
        <w:t xml:space="preserve"> –</w:t>
      </w:r>
      <w:r w:rsidR="000C2D28">
        <w:t xml:space="preserve"> saves the order of the lectures and tests.</w:t>
      </w:r>
    </w:p>
    <w:p w:rsidR="00F625B0" w:rsidRDefault="00F625B0" w:rsidP="006B4289">
      <w:pPr>
        <w:pStyle w:val="ListParagraph"/>
        <w:numPr>
          <w:ilvl w:val="0"/>
          <w:numId w:val="30"/>
        </w:numPr>
      </w:pPr>
      <w:r w:rsidRPr="00F625B0">
        <w:lastRenderedPageBreak/>
        <w:t>button4_Click</w:t>
      </w:r>
      <w:r>
        <w:t xml:space="preserve"> –</w:t>
      </w:r>
      <w:r w:rsidR="00723B19">
        <w:t xml:space="preserve"> opens the </w:t>
      </w:r>
      <w:r w:rsidR="00723B19" w:rsidRPr="00723B19">
        <w:t>AddTest</w:t>
      </w:r>
      <w:r w:rsidR="00723B19">
        <w:t xml:space="preserve"> form.</w:t>
      </w:r>
    </w:p>
    <w:p w:rsidR="00F625B0" w:rsidRDefault="00F625B0" w:rsidP="006B4289">
      <w:pPr>
        <w:pStyle w:val="ListParagraph"/>
        <w:numPr>
          <w:ilvl w:val="0"/>
          <w:numId w:val="30"/>
        </w:numPr>
      </w:pPr>
      <w:r w:rsidRPr="00F625B0">
        <w:t>button5_Click</w:t>
      </w:r>
      <w:r>
        <w:t xml:space="preserve"> –</w:t>
      </w:r>
      <w:r w:rsidR="00445EDF">
        <w:t xml:space="preserve"> opens the course project task</w:t>
      </w:r>
      <w:r w:rsidR="008C4AC3">
        <w:t xml:space="preserve"> for editing</w:t>
      </w:r>
      <w:r w:rsidR="00445EDF">
        <w:t>.</w:t>
      </w:r>
    </w:p>
    <w:p w:rsidR="00F625B0" w:rsidRDefault="00F625B0" w:rsidP="006B4289">
      <w:pPr>
        <w:pStyle w:val="ListParagraph"/>
        <w:numPr>
          <w:ilvl w:val="0"/>
          <w:numId w:val="30"/>
        </w:numPr>
      </w:pPr>
      <w:r w:rsidRPr="00F625B0">
        <w:t>dataGridView1_CellContentClick</w:t>
      </w:r>
      <w:r>
        <w:t xml:space="preserve"> –</w:t>
      </w:r>
      <w:r w:rsidR="004F1978">
        <w:t xml:space="preserve"> opens the </w:t>
      </w:r>
      <w:r w:rsidR="004F1978" w:rsidRPr="004F1978">
        <w:t>StudentStatistics</w:t>
      </w:r>
      <w:r w:rsidR="004F1978">
        <w:t xml:space="preserve"> fo</w:t>
      </w:r>
      <w:r w:rsidR="003C0447">
        <w:t>rm according to the name of the student in the clicked row.</w:t>
      </w:r>
    </w:p>
    <w:p w:rsidR="00F625B0" w:rsidRDefault="00F625B0" w:rsidP="006B4289">
      <w:pPr>
        <w:pStyle w:val="ListParagraph"/>
        <w:numPr>
          <w:ilvl w:val="0"/>
          <w:numId w:val="30"/>
        </w:numPr>
      </w:pPr>
      <w:r w:rsidRPr="00F625B0">
        <w:t>dataGridView2_CellContentClick</w:t>
      </w:r>
      <w:r>
        <w:t xml:space="preserve"> –</w:t>
      </w:r>
      <w:r w:rsidR="003C0447">
        <w:t xml:space="preserve"> </w:t>
      </w:r>
      <w:r w:rsidR="003C0447" w:rsidRPr="003C0447">
        <w:t>opens the Add_Lecture</w:t>
      </w:r>
      <w:r w:rsidR="003C0447">
        <w:t xml:space="preserve"> </w:t>
      </w:r>
      <w:r w:rsidR="003C0447" w:rsidRPr="003C0447">
        <w:t xml:space="preserve">form </w:t>
      </w:r>
      <w:r w:rsidR="003C0447">
        <w:t xml:space="preserve">to edit </w:t>
      </w:r>
      <w:r w:rsidR="00F34918">
        <w:t>the</w:t>
      </w:r>
      <w:r w:rsidR="00542E39">
        <w:t xml:space="preserve"> lecture </w:t>
      </w:r>
      <w:r w:rsidR="003C0447" w:rsidRPr="003C0447">
        <w:t xml:space="preserve">according to the </w:t>
      </w:r>
      <w:r w:rsidR="00542E39">
        <w:t>title</w:t>
      </w:r>
      <w:r w:rsidR="003C0447" w:rsidRPr="003C0447">
        <w:t xml:space="preserve"> of the </w:t>
      </w:r>
      <w:r w:rsidR="00542E39">
        <w:t>lecture</w:t>
      </w:r>
      <w:r w:rsidR="003C0447" w:rsidRPr="003C0447">
        <w:t xml:space="preserve"> in the clicked row.</w:t>
      </w:r>
    </w:p>
    <w:p w:rsidR="00F625B0" w:rsidRDefault="00F625B0" w:rsidP="006B4289">
      <w:pPr>
        <w:pStyle w:val="ListParagraph"/>
        <w:numPr>
          <w:ilvl w:val="0"/>
          <w:numId w:val="30"/>
        </w:numPr>
      </w:pPr>
      <w:r w:rsidRPr="00F625B0">
        <w:t>dataGridView3_CellContentClick</w:t>
      </w:r>
      <w:r>
        <w:t xml:space="preserve"> –</w:t>
      </w:r>
      <w:r w:rsidR="00542E39">
        <w:t xml:space="preserve"> </w:t>
      </w:r>
      <w:r w:rsidR="00542E39" w:rsidRPr="00542E39">
        <w:t>opens the AddTest</w:t>
      </w:r>
      <w:r w:rsidR="00542E39">
        <w:t xml:space="preserve"> </w:t>
      </w:r>
      <w:r w:rsidR="00542E39" w:rsidRPr="00542E39">
        <w:t xml:space="preserve">form to edit </w:t>
      </w:r>
      <w:r w:rsidR="00F34918">
        <w:t>the</w:t>
      </w:r>
      <w:r w:rsidR="00542E39" w:rsidRPr="00542E39">
        <w:t xml:space="preserve"> </w:t>
      </w:r>
      <w:r w:rsidR="00542E39">
        <w:t>test</w:t>
      </w:r>
      <w:r w:rsidR="00542E39" w:rsidRPr="00542E39">
        <w:t xml:space="preserve"> according to the title of the </w:t>
      </w:r>
      <w:r w:rsidR="00542E39">
        <w:t>test</w:t>
      </w:r>
      <w:r w:rsidR="00542E39" w:rsidRPr="00542E39">
        <w:t xml:space="preserve"> in the clicked row.</w:t>
      </w:r>
    </w:p>
    <w:p w:rsidR="00F625B0" w:rsidRDefault="00F625B0" w:rsidP="006B4289">
      <w:pPr>
        <w:pStyle w:val="ListParagraph"/>
        <w:numPr>
          <w:ilvl w:val="0"/>
          <w:numId w:val="30"/>
        </w:numPr>
      </w:pPr>
      <w:r w:rsidRPr="00F625B0">
        <w:t>dataGridView2_MouseClick</w:t>
      </w:r>
      <w:r>
        <w:t xml:space="preserve"> – </w:t>
      </w:r>
      <w:r w:rsidR="00CE03BA">
        <w:t xml:space="preserve">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2_DragEnter</w:t>
      </w:r>
      <w:r>
        <w:t xml:space="preserve"> –</w:t>
      </w:r>
      <w:r w:rsidR="00CE03BA">
        <w:t xml:space="preserve"> 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2_DragDrop</w:t>
      </w:r>
      <w:r>
        <w:t xml:space="preserve"> –</w:t>
      </w:r>
      <w:r w:rsidR="00CE03BA">
        <w:t xml:space="preserve"> 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3_MouseClick</w:t>
      </w:r>
      <w:r>
        <w:t xml:space="preserve"> –</w:t>
      </w:r>
      <w:r w:rsidR="00FD3963">
        <w:t xml:space="preserve"> is used for </w:t>
      </w:r>
      <w:r w:rsidR="00FD3963" w:rsidRPr="00CE03BA">
        <w:t xml:space="preserve">reordering rows of </w:t>
      </w:r>
      <w:r w:rsidR="00893BCE">
        <w:t xml:space="preserve">the </w:t>
      </w:r>
      <w:r w:rsidR="00FD3963">
        <w:t>test.</w:t>
      </w:r>
    </w:p>
    <w:p w:rsidR="00F625B0" w:rsidRDefault="00F625B0" w:rsidP="006B4289">
      <w:pPr>
        <w:pStyle w:val="ListParagraph"/>
        <w:numPr>
          <w:ilvl w:val="0"/>
          <w:numId w:val="30"/>
        </w:numPr>
      </w:pPr>
      <w:r w:rsidRPr="00F625B0">
        <w:t>dataGridView3_DragEnter</w:t>
      </w:r>
      <w:r>
        <w:t xml:space="preserve"> –</w:t>
      </w:r>
      <w:r w:rsidR="00FD3963" w:rsidRPr="00FD3963">
        <w:t xml:space="preserve"> </w:t>
      </w:r>
      <w:r w:rsidR="00FD3963">
        <w:t xml:space="preserve">is used for </w:t>
      </w:r>
      <w:r w:rsidR="00FD3963" w:rsidRPr="00CE03BA">
        <w:t xml:space="preserve">reordering rows of </w:t>
      </w:r>
      <w:r w:rsidR="00893BCE">
        <w:t xml:space="preserve">the </w:t>
      </w:r>
      <w:r w:rsidR="00FD3963">
        <w:t>test.</w:t>
      </w:r>
    </w:p>
    <w:p w:rsidR="00EF184C" w:rsidRDefault="00F625B0" w:rsidP="006B4289">
      <w:pPr>
        <w:pStyle w:val="ListParagraph"/>
        <w:numPr>
          <w:ilvl w:val="0"/>
          <w:numId w:val="30"/>
        </w:numPr>
      </w:pPr>
      <w:r w:rsidRPr="00F625B0">
        <w:t>dataGridView3_DragDrop</w:t>
      </w:r>
      <w:r>
        <w:t xml:space="preserve"> – </w:t>
      </w:r>
      <w:r w:rsidR="00FD3963">
        <w:t xml:space="preserve">is used for </w:t>
      </w:r>
      <w:r w:rsidR="00FD3963" w:rsidRPr="00CE03BA">
        <w:t xml:space="preserve">reordering rows of </w:t>
      </w:r>
      <w:r w:rsidR="00893BCE">
        <w:t xml:space="preserve">the </w:t>
      </w:r>
      <w:r w:rsidR="00FD3963">
        <w:t>test.</w:t>
      </w:r>
    </w:p>
    <w:p w:rsidR="00CB6217" w:rsidRDefault="00CB6217" w:rsidP="00CB6217">
      <w:pPr>
        <w:pStyle w:val="ListParagraph"/>
      </w:pPr>
    </w:p>
    <w:p w:rsidR="00CB6217" w:rsidRDefault="00CB6217" w:rsidP="00CB6217">
      <w:pPr>
        <w:pStyle w:val="ListParagraph"/>
      </w:pPr>
    </w:p>
    <w:p w:rsidR="00CB6217" w:rsidRPr="00D81494" w:rsidRDefault="00CB6217" w:rsidP="00CB6217">
      <w:pPr>
        <w:pStyle w:val="ListParagraph"/>
      </w:pPr>
    </w:p>
    <w:p w:rsidR="00EF184C" w:rsidRDefault="00EF184C" w:rsidP="00EF184C">
      <w:pPr>
        <w:pStyle w:val="Heading2"/>
        <w:rPr>
          <w:lang w:val="en-US"/>
        </w:rPr>
      </w:pPr>
      <w:bookmarkStart w:id="31" w:name="_Toc89253219"/>
      <w:r>
        <w:rPr>
          <w:lang w:val="en-US"/>
        </w:rPr>
        <w:t xml:space="preserve">Form </w:t>
      </w:r>
      <w:r w:rsidRPr="00EF184C">
        <w:rPr>
          <w:lang w:val="en-US"/>
        </w:rPr>
        <w:t>Add_Lecture</w:t>
      </w:r>
      <w:bookmarkEnd w:id="31"/>
    </w:p>
    <w:p w:rsidR="00154944" w:rsidRPr="00A75D2F" w:rsidRDefault="00154944" w:rsidP="00154944">
      <w:pPr>
        <w:pStyle w:val="ListParagraph"/>
      </w:pPr>
      <w:r>
        <w:t xml:space="preserve">It is used to </w:t>
      </w:r>
      <w:r w:rsidR="001D3B83">
        <w:t>create</w:t>
      </w:r>
      <w:r>
        <w:t xml:space="preserve"> and edit </w:t>
      </w:r>
      <w:r w:rsidR="001D3B83">
        <w:t>lectures</w:t>
      </w:r>
      <w:r>
        <w:t xml:space="preserve">. </w:t>
      </w:r>
    </w:p>
    <w:p w:rsidR="00EF184C" w:rsidRDefault="00154944" w:rsidP="00154944">
      <w:pPr>
        <w:pStyle w:val="ListParagraph"/>
      </w:pPr>
      <w:r>
        <w:t xml:space="preserve">It has </w:t>
      </w:r>
      <w:r w:rsidR="00B27E7E">
        <w:t>eight</w:t>
      </w:r>
      <w:r>
        <w:t xml:space="preserve"> fields:</w:t>
      </w:r>
    </w:p>
    <w:p w:rsidR="00B27E7E" w:rsidRDefault="00B27E7E" w:rsidP="006B4289">
      <w:pPr>
        <w:pStyle w:val="ListParagraph"/>
        <w:numPr>
          <w:ilvl w:val="0"/>
          <w:numId w:val="31"/>
        </w:numPr>
      </w:pPr>
      <w:r>
        <w:t>CurrentImg</w:t>
      </w:r>
    </w:p>
    <w:p w:rsidR="00B27E7E" w:rsidRDefault="002D559E" w:rsidP="006B4289">
      <w:pPr>
        <w:pStyle w:val="ListParagraph"/>
        <w:numPr>
          <w:ilvl w:val="0"/>
          <w:numId w:val="31"/>
        </w:numPr>
      </w:pPr>
      <w:r w:rsidRPr="002D559E">
        <w:t>CourseProject</w:t>
      </w:r>
    </w:p>
    <w:p w:rsidR="002D559E" w:rsidRDefault="002D559E" w:rsidP="006B4289">
      <w:pPr>
        <w:pStyle w:val="ListParagraph"/>
        <w:numPr>
          <w:ilvl w:val="0"/>
          <w:numId w:val="31"/>
        </w:numPr>
      </w:pPr>
      <w:r w:rsidRPr="002D559E">
        <w:t>EditMode</w:t>
      </w:r>
    </w:p>
    <w:p w:rsidR="002D559E" w:rsidRDefault="002D559E" w:rsidP="006B4289">
      <w:pPr>
        <w:pStyle w:val="ListParagraph"/>
        <w:numPr>
          <w:ilvl w:val="0"/>
          <w:numId w:val="31"/>
        </w:numPr>
      </w:pPr>
      <w:r w:rsidRPr="002D559E">
        <w:t>Lecture</w:t>
      </w:r>
    </w:p>
    <w:p w:rsidR="002D559E" w:rsidRDefault="002D559E" w:rsidP="006B4289">
      <w:pPr>
        <w:pStyle w:val="ListParagraph"/>
        <w:numPr>
          <w:ilvl w:val="0"/>
          <w:numId w:val="31"/>
        </w:numPr>
      </w:pPr>
      <w:r w:rsidRPr="002D559E">
        <w:t>Dir</w:t>
      </w:r>
    </w:p>
    <w:p w:rsidR="002D559E" w:rsidRDefault="002D559E" w:rsidP="002D559E">
      <w:pPr>
        <w:pStyle w:val="ListParagraph"/>
      </w:pPr>
      <w:r w:rsidRPr="002D559E">
        <w:t>CurrentImg</w:t>
      </w:r>
      <w:r>
        <w:t xml:space="preserve"> – current index of the </w:t>
      </w:r>
      <w:r w:rsidR="002E667B">
        <w:t>image shown.</w:t>
      </w:r>
    </w:p>
    <w:p w:rsidR="002E667B" w:rsidRDefault="002E667B" w:rsidP="002D559E">
      <w:pPr>
        <w:pStyle w:val="ListParagraph"/>
      </w:pPr>
      <w:r w:rsidRPr="002E667B">
        <w:t>CourseProject</w:t>
      </w:r>
      <w:r>
        <w:t xml:space="preserve"> – </w:t>
      </w:r>
      <w:proofErr w:type="gramStart"/>
      <w:r w:rsidR="000B73E3">
        <w:t>boolean</w:t>
      </w:r>
      <w:proofErr w:type="gramEnd"/>
      <w:r w:rsidR="000B73E3">
        <w:t xml:space="preserve"> that indicates whether this form is used to edit not a lecture, but </w:t>
      </w:r>
      <w:r w:rsidR="00893BCE">
        <w:t xml:space="preserve">a </w:t>
      </w:r>
      <w:r w:rsidR="000B73E3">
        <w:t>course project task.</w:t>
      </w:r>
    </w:p>
    <w:p w:rsidR="000B73E3" w:rsidRDefault="000B73E3" w:rsidP="002D559E">
      <w:pPr>
        <w:pStyle w:val="ListParagraph"/>
      </w:pPr>
      <w:r>
        <w:t>EditMode –</w:t>
      </w:r>
      <w:r w:rsidR="00403D98">
        <w:t xml:space="preserve"> is used to define whet</w:t>
      </w:r>
      <w:r w:rsidR="00893BCE">
        <w:t>h</w:t>
      </w:r>
      <w:r w:rsidR="00403D98">
        <w:t>er this form is used to create a new lecture, or it should load data of an existing lecture from a file.</w:t>
      </w:r>
    </w:p>
    <w:p w:rsidR="000B73E3" w:rsidRDefault="000B73E3" w:rsidP="002D559E">
      <w:pPr>
        <w:pStyle w:val="ListParagraph"/>
      </w:pPr>
      <w:r>
        <w:t xml:space="preserve">GrInfoForm </w:t>
      </w:r>
      <w:r w:rsidRPr="000B73E3">
        <w:t>provides a link to the previous form</w:t>
      </w:r>
      <w:r>
        <w:t>.</w:t>
      </w:r>
    </w:p>
    <w:p w:rsidR="002A2318" w:rsidRDefault="00893BCE" w:rsidP="002D559E">
      <w:pPr>
        <w:pStyle w:val="ListParagraph"/>
      </w:pPr>
      <w:r>
        <w:t xml:space="preserve">Lecture field </w:t>
      </w:r>
      <w:r w:rsidR="00004B76">
        <w:t>is used to collect the information about the newly created lecture, or to load the data from an existing lecture.</w:t>
      </w:r>
    </w:p>
    <w:p w:rsidR="00C62C3A" w:rsidRPr="000B73E3" w:rsidRDefault="002A2318" w:rsidP="002D559E">
      <w:pPr>
        <w:pStyle w:val="ListParagraph"/>
      </w:pPr>
      <w:r>
        <w:t xml:space="preserve">Dir – a directory without </w:t>
      </w:r>
      <w:r w:rsidR="00164B6F">
        <w:t>a subfolder of</w:t>
      </w:r>
      <w:r>
        <w:t xml:space="preserve"> </w:t>
      </w:r>
      <w:r w:rsidR="00893BCE">
        <w:t xml:space="preserve">the </w:t>
      </w:r>
      <w:r>
        <w:t xml:space="preserve">semester </w:t>
      </w:r>
      <w:r w:rsidR="00164B6F">
        <w:t xml:space="preserve">that </w:t>
      </w:r>
      <w:r w:rsidR="00893BCE">
        <w:t>s</w:t>
      </w:r>
      <w:r w:rsidR="00164B6F">
        <w:t>hould contain the lecture.</w:t>
      </w:r>
    </w:p>
    <w:p w:rsidR="0085660C" w:rsidRDefault="0085660C" w:rsidP="0085660C">
      <w:pPr>
        <w:pStyle w:val="ListParagraph"/>
      </w:pPr>
      <w:r>
        <w:t>This form has two constructors</w:t>
      </w:r>
      <w:r w:rsidR="00706206">
        <w:t xml:space="preserve">: one is used when a new lecture is created, and the other is used when </w:t>
      </w:r>
      <w:r w:rsidR="00893BCE">
        <w:t xml:space="preserve">the </w:t>
      </w:r>
      <w:r w:rsidR="00706206">
        <w:t>teacher wants to edit an existing one.</w:t>
      </w:r>
    </w:p>
    <w:p w:rsidR="00EF184C" w:rsidRDefault="001C3625" w:rsidP="0085660C">
      <w:pPr>
        <w:pStyle w:val="ListParagraph"/>
      </w:pPr>
      <w:r w:rsidRPr="001C3625">
        <w:t xml:space="preserve">Add_Lecture </w:t>
      </w:r>
      <w:r w:rsidR="0085660C">
        <w:t>form has the following methods:</w:t>
      </w:r>
    </w:p>
    <w:p w:rsidR="0085660C" w:rsidRDefault="0085660C" w:rsidP="006B4289">
      <w:pPr>
        <w:pStyle w:val="ListParagraph"/>
        <w:numPr>
          <w:ilvl w:val="0"/>
          <w:numId w:val="32"/>
        </w:numPr>
      </w:pPr>
      <w:r w:rsidRPr="0085660C">
        <w:t>Add_Lecture_Load</w:t>
      </w:r>
      <w:r>
        <w:t xml:space="preserve"> – </w:t>
      </w:r>
      <w:r w:rsidR="00874C97">
        <w:t xml:space="preserve">sets </w:t>
      </w:r>
      <w:r w:rsidR="00893BCE">
        <w:t xml:space="preserve">a </w:t>
      </w:r>
      <w:r w:rsidR="00874C97">
        <w:t>value for the Dir field, sets filter for the text and im</w:t>
      </w:r>
      <w:r w:rsidR="00893BCE">
        <w:t>a</w:t>
      </w:r>
      <w:r w:rsidR="00874C97">
        <w:t>ge formats that can be imported.</w:t>
      </w:r>
    </w:p>
    <w:p w:rsidR="0085660C" w:rsidRDefault="0085660C" w:rsidP="006B4289">
      <w:pPr>
        <w:pStyle w:val="ListParagraph"/>
        <w:numPr>
          <w:ilvl w:val="0"/>
          <w:numId w:val="32"/>
        </w:numPr>
      </w:pPr>
      <w:r w:rsidRPr="0085660C">
        <w:t>button1_Click</w:t>
      </w:r>
      <w:r>
        <w:t xml:space="preserve"> –</w:t>
      </w:r>
      <w:r w:rsidR="00415C59">
        <w:t xml:space="preserve"> goes back to the previous from.</w:t>
      </w:r>
    </w:p>
    <w:p w:rsidR="0085660C" w:rsidRDefault="0085660C" w:rsidP="006B4289">
      <w:pPr>
        <w:pStyle w:val="ListParagraph"/>
        <w:numPr>
          <w:ilvl w:val="0"/>
          <w:numId w:val="32"/>
        </w:numPr>
      </w:pPr>
      <w:r w:rsidRPr="0085660C">
        <w:t>button2_Click</w:t>
      </w:r>
      <w:r>
        <w:t xml:space="preserve"> –</w:t>
      </w:r>
      <w:r w:rsidR="00415C59">
        <w:t xml:space="preserve"> add image</w:t>
      </w:r>
    </w:p>
    <w:p w:rsidR="0085660C" w:rsidRDefault="0085660C" w:rsidP="006B4289">
      <w:pPr>
        <w:pStyle w:val="ListParagraph"/>
        <w:numPr>
          <w:ilvl w:val="0"/>
          <w:numId w:val="32"/>
        </w:numPr>
      </w:pPr>
      <w:r w:rsidRPr="0085660C">
        <w:t>button3_Click</w:t>
      </w:r>
      <w:r>
        <w:t xml:space="preserve"> – </w:t>
      </w:r>
      <w:r w:rsidR="00415C59">
        <w:t>saves lecture.</w:t>
      </w:r>
    </w:p>
    <w:p w:rsidR="0085660C" w:rsidRDefault="0085660C" w:rsidP="006B4289">
      <w:pPr>
        <w:pStyle w:val="ListParagraph"/>
        <w:numPr>
          <w:ilvl w:val="0"/>
          <w:numId w:val="32"/>
        </w:numPr>
      </w:pPr>
      <w:r w:rsidRPr="0085660C">
        <w:t>button4_Click</w:t>
      </w:r>
      <w:r>
        <w:t xml:space="preserve"> –</w:t>
      </w:r>
      <w:r w:rsidR="00B33BF7">
        <w:t xml:space="preserve"> import text from a file.</w:t>
      </w:r>
    </w:p>
    <w:p w:rsidR="0085660C" w:rsidRDefault="0085660C" w:rsidP="006B4289">
      <w:pPr>
        <w:pStyle w:val="ListParagraph"/>
        <w:numPr>
          <w:ilvl w:val="0"/>
          <w:numId w:val="32"/>
        </w:numPr>
      </w:pPr>
      <w:r w:rsidRPr="0085660C">
        <w:lastRenderedPageBreak/>
        <w:t>button5_Click</w:t>
      </w:r>
      <w:r>
        <w:t xml:space="preserve"> –</w:t>
      </w:r>
      <w:r w:rsidRPr="0085660C">
        <w:t xml:space="preserve"> </w:t>
      </w:r>
      <w:r>
        <w:t xml:space="preserve">show </w:t>
      </w:r>
      <w:r w:rsidR="00893BCE">
        <w:t xml:space="preserve">the </w:t>
      </w:r>
      <w:r>
        <w:t>previous image.</w:t>
      </w:r>
    </w:p>
    <w:p w:rsidR="0085660C" w:rsidRDefault="0085660C" w:rsidP="006B4289">
      <w:pPr>
        <w:pStyle w:val="ListParagraph"/>
        <w:numPr>
          <w:ilvl w:val="0"/>
          <w:numId w:val="32"/>
        </w:numPr>
      </w:pPr>
      <w:r w:rsidRPr="0085660C">
        <w:t>button6_Click</w:t>
      </w:r>
      <w:r>
        <w:t xml:space="preserve"> – show </w:t>
      </w:r>
      <w:r w:rsidR="00893BCE">
        <w:t xml:space="preserve">the </w:t>
      </w:r>
      <w:r>
        <w:t>next image.</w:t>
      </w:r>
    </w:p>
    <w:p w:rsidR="0085660C" w:rsidRDefault="0085660C" w:rsidP="006B4289">
      <w:pPr>
        <w:pStyle w:val="ListParagraph"/>
        <w:numPr>
          <w:ilvl w:val="0"/>
          <w:numId w:val="32"/>
        </w:numPr>
      </w:pPr>
      <w:r w:rsidRPr="0085660C">
        <w:t>button7_Click</w:t>
      </w:r>
      <w:r>
        <w:t xml:space="preserve"> – delete currently shown image.</w:t>
      </w:r>
    </w:p>
    <w:p w:rsidR="00EF184C" w:rsidRDefault="00EF184C" w:rsidP="00CB6217">
      <w:pPr>
        <w:pStyle w:val="ListParagraph"/>
      </w:pPr>
    </w:p>
    <w:p w:rsidR="00CB6217" w:rsidRDefault="00CB6217" w:rsidP="00CB6217">
      <w:pPr>
        <w:pStyle w:val="ListParagraph"/>
      </w:pPr>
    </w:p>
    <w:p w:rsidR="00CB6217" w:rsidRDefault="00CB6217" w:rsidP="00CB6217">
      <w:pPr>
        <w:pStyle w:val="ListParagraph"/>
      </w:pPr>
    </w:p>
    <w:p w:rsidR="00EF184C" w:rsidRDefault="00EF184C" w:rsidP="00EF184C">
      <w:pPr>
        <w:pStyle w:val="Heading2"/>
        <w:rPr>
          <w:lang w:val="en-US"/>
        </w:rPr>
      </w:pPr>
      <w:bookmarkStart w:id="32" w:name="_Toc89253220"/>
      <w:r>
        <w:rPr>
          <w:lang w:val="en-US"/>
        </w:rPr>
        <w:t xml:space="preserve">Form </w:t>
      </w:r>
      <w:r w:rsidRPr="00EF184C">
        <w:rPr>
          <w:lang w:val="en-US"/>
        </w:rPr>
        <w:t>AddTest</w:t>
      </w:r>
      <w:bookmarkEnd w:id="32"/>
    </w:p>
    <w:p w:rsidR="003A0CC1" w:rsidRDefault="003A0CC1" w:rsidP="003A0CC1">
      <w:pPr>
        <w:pStyle w:val="ListParagraph"/>
      </w:pPr>
      <w:r>
        <w:t xml:space="preserve">It is used to create and edit lectures. </w:t>
      </w:r>
    </w:p>
    <w:p w:rsidR="00EF184C" w:rsidRDefault="003A0CC1" w:rsidP="003A0CC1">
      <w:pPr>
        <w:pStyle w:val="ListParagraph"/>
      </w:pPr>
      <w:r>
        <w:t>It has eight fields:</w:t>
      </w:r>
    </w:p>
    <w:p w:rsidR="003A0CC1" w:rsidRDefault="00195AF7" w:rsidP="006B4289">
      <w:pPr>
        <w:pStyle w:val="ListParagraph"/>
        <w:numPr>
          <w:ilvl w:val="0"/>
          <w:numId w:val="33"/>
        </w:numPr>
      </w:pPr>
      <w:r w:rsidRPr="00195AF7">
        <w:t>EditMode</w:t>
      </w:r>
    </w:p>
    <w:p w:rsidR="00195AF7" w:rsidRDefault="00195AF7" w:rsidP="006B4289">
      <w:pPr>
        <w:pStyle w:val="ListParagraph"/>
        <w:numPr>
          <w:ilvl w:val="0"/>
          <w:numId w:val="33"/>
        </w:numPr>
      </w:pPr>
      <w:r w:rsidRPr="00195AF7">
        <w:t>SavedToOrder</w:t>
      </w:r>
    </w:p>
    <w:p w:rsidR="00195AF7" w:rsidRDefault="00195AF7" w:rsidP="006B4289">
      <w:pPr>
        <w:pStyle w:val="ListParagraph"/>
        <w:numPr>
          <w:ilvl w:val="0"/>
          <w:numId w:val="33"/>
        </w:numPr>
      </w:pPr>
      <w:r w:rsidRPr="00195AF7">
        <w:t>GrInfoForm</w:t>
      </w:r>
    </w:p>
    <w:p w:rsidR="00195AF7" w:rsidRDefault="00195AF7" w:rsidP="006B4289">
      <w:pPr>
        <w:pStyle w:val="ListParagraph"/>
        <w:numPr>
          <w:ilvl w:val="0"/>
          <w:numId w:val="33"/>
        </w:numPr>
      </w:pPr>
      <w:r w:rsidRPr="00195AF7">
        <w:t>Dir</w:t>
      </w:r>
    </w:p>
    <w:p w:rsidR="00195AF7" w:rsidRDefault="00195AF7" w:rsidP="006B4289">
      <w:pPr>
        <w:pStyle w:val="ListParagraph"/>
        <w:numPr>
          <w:ilvl w:val="0"/>
          <w:numId w:val="33"/>
        </w:numPr>
      </w:pPr>
      <w:r w:rsidRPr="00195AF7">
        <w:t>OldName</w:t>
      </w:r>
    </w:p>
    <w:p w:rsidR="00195AF7" w:rsidRDefault="00195AF7" w:rsidP="006B4289">
      <w:pPr>
        <w:pStyle w:val="ListParagraph"/>
        <w:numPr>
          <w:ilvl w:val="0"/>
          <w:numId w:val="33"/>
        </w:numPr>
      </w:pPr>
      <w:r w:rsidRPr="00195AF7">
        <w:t>Test</w:t>
      </w:r>
    </w:p>
    <w:p w:rsidR="00195AF7" w:rsidRDefault="00D111EE" w:rsidP="00D111EE">
      <w:pPr>
        <w:pStyle w:val="ListParagraph"/>
      </w:pPr>
      <w:r>
        <w:t xml:space="preserve">EditMode – has the same meaning as in the </w:t>
      </w:r>
      <w:r w:rsidRPr="00D111EE">
        <w:t>Add_Lecture</w:t>
      </w:r>
      <w:r>
        <w:t xml:space="preserve"> form.</w:t>
      </w:r>
    </w:p>
    <w:p w:rsidR="00D111EE" w:rsidRDefault="00D111EE" w:rsidP="00D111EE">
      <w:pPr>
        <w:pStyle w:val="ListParagraph"/>
      </w:pPr>
      <w:r>
        <w:t>SavedToOrder –</w:t>
      </w:r>
      <w:r w:rsidR="000A034C">
        <w:t xml:space="preserve"> </w:t>
      </w:r>
      <w:r w:rsidR="0040703F">
        <w:t xml:space="preserve">a </w:t>
      </w:r>
      <w:proofErr w:type="gramStart"/>
      <w:r w:rsidR="00000643">
        <w:t>boolean</w:t>
      </w:r>
      <w:proofErr w:type="gramEnd"/>
      <w:r w:rsidR="00000643">
        <w:t xml:space="preserve"> field that defines whether the file has already been added to the order.txt file. Its usage is necessary </w:t>
      </w:r>
      <w:r w:rsidR="00BA4290">
        <w:t xml:space="preserve">when a test is being created: the </w:t>
      </w:r>
      <w:r w:rsidR="00000643">
        <w:t>teacher might add some question</w:t>
      </w:r>
      <w:r w:rsidR="0040703F">
        <w:t>s</w:t>
      </w:r>
      <w:r w:rsidR="00000643">
        <w:t xml:space="preserve"> and only then save the test, but after going to the </w:t>
      </w:r>
      <w:r w:rsidR="00000643" w:rsidRPr="00000643">
        <w:t>Add_Test_Question</w:t>
      </w:r>
      <w:r w:rsidR="00BA4290">
        <w:t xml:space="preserve"> form, the </w:t>
      </w:r>
      <w:r w:rsidR="00BA4290" w:rsidRPr="00BA4290">
        <w:t>AddTest</w:t>
      </w:r>
      <w:r w:rsidR="00BA4290">
        <w:t xml:space="preserve"> form is opened with the constructor that assumes that the current test has already been added to the order.txt file. To solve this problem, </w:t>
      </w:r>
      <w:r w:rsidR="0040703F">
        <w:t xml:space="preserve">the </w:t>
      </w:r>
      <w:r w:rsidR="00BA4290" w:rsidRPr="00BA4290">
        <w:t>SavedToOrder</w:t>
      </w:r>
      <w:r w:rsidR="00BA4290">
        <w:t xml:space="preserve"> field is used to pass the information across the forms whether the test has or has not been saved.</w:t>
      </w:r>
    </w:p>
    <w:p w:rsidR="00D111EE" w:rsidRDefault="00D111EE" w:rsidP="00D111EE">
      <w:pPr>
        <w:pStyle w:val="ListParagraph"/>
      </w:pPr>
      <w:r>
        <w:t xml:space="preserve">GrInfoForm – </w:t>
      </w:r>
      <w:r w:rsidRPr="000B73E3">
        <w:t>provides a link to the previous form</w:t>
      </w:r>
      <w:r>
        <w:t>.</w:t>
      </w:r>
    </w:p>
    <w:p w:rsidR="00D111EE" w:rsidRDefault="00D111EE" w:rsidP="004F3B32">
      <w:pPr>
        <w:pStyle w:val="ListParagraph"/>
      </w:pPr>
      <w:r>
        <w:t xml:space="preserve">Dir – </w:t>
      </w:r>
      <w:r w:rsidR="004F3B32">
        <w:t xml:space="preserve">has the same meaning as in the </w:t>
      </w:r>
      <w:r w:rsidR="004F3B32" w:rsidRPr="00D111EE">
        <w:t>Add_Lecture</w:t>
      </w:r>
      <w:r w:rsidR="004F3B32">
        <w:t xml:space="preserve"> form.</w:t>
      </w:r>
    </w:p>
    <w:p w:rsidR="00D111EE" w:rsidRDefault="00D111EE" w:rsidP="00D111EE">
      <w:pPr>
        <w:pStyle w:val="ListParagraph"/>
      </w:pPr>
      <w:r>
        <w:t>OldName –</w:t>
      </w:r>
      <w:r w:rsidR="00BE559E">
        <w:t xml:space="preserve"> </w:t>
      </w:r>
      <w:r w:rsidR="00170B84">
        <w:t>this field is used when a test is being edited. If the title of the test is edited, then the old title must be deleted, and a new one must be written.</w:t>
      </w:r>
    </w:p>
    <w:p w:rsidR="00D111EE" w:rsidRDefault="00D111EE" w:rsidP="00D111EE">
      <w:pPr>
        <w:pStyle w:val="ListParagraph"/>
      </w:pPr>
      <w:r>
        <w:t xml:space="preserve">Test – </w:t>
      </w:r>
      <w:r w:rsidR="002924F8">
        <w:t xml:space="preserve">has the same meaning as in the </w:t>
      </w:r>
      <w:r w:rsidR="002924F8" w:rsidRPr="00D111EE">
        <w:t>Add_Lecture</w:t>
      </w:r>
      <w:r w:rsidR="002924F8">
        <w:t xml:space="preserve"> form, but </w:t>
      </w:r>
      <w:r w:rsidR="001104B9">
        <w:t>for</w:t>
      </w:r>
      <w:r w:rsidR="002924F8">
        <w:t xml:space="preserve"> </w:t>
      </w:r>
      <w:r w:rsidR="0040703F">
        <w:t xml:space="preserve">the </w:t>
      </w:r>
      <w:r w:rsidR="002924F8">
        <w:t>Test class.</w:t>
      </w:r>
    </w:p>
    <w:p w:rsidR="008F4455" w:rsidRDefault="008F4455" w:rsidP="008F4455">
      <w:pPr>
        <w:pStyle w:val="ListParagraph"/>
      </w:pPr>
      <w:r>
        <w:t xml:space="preserve">This form has two constructors: one is used when a new </w:t>
      </w:r>
      <w:r w:rsidR="00852387">
        <w:t>test</w:t>
      </w:r>
      <w:r>
        <w:t xml:space="preserve"> is created, and the other is used when </w:t>
      </w:r>
      <w:r w:rsidR="0040703F">
        <w:t xml:space="preserve">the </w:t>
      </w:r>
      <w:r>
        <w:t>teacher wants to edit an existing one.</w:t>
      </w:r>
    </w:p>
    <w:p w:rsidR="008F4455" w:rsidRDefault="00F7434C" w:rsidP="008F4455">
      <w:pPr>
        <w:pStyle w:val="ListParagraph"/>
      </w:pPr>
      <w:r w:rsidRPr="00F7434C">
        <w:t xml:space="preserve">AddTest </w:t>
      </w:r>
      <w:r w:rsidR="008F4455">
        <w:t>form has the following methods:</w:t>
      </w:r>
    </w:p>
    <w:p w:rsidR="008F4455" w:rsidRDefault="008F4455" w:rsidP="006B4289">
      <w:pPr>
        <w:pStyle w:val="ListParagraph"/>
        <w:numPr>
          <w:ilvl w:val="0"/>
          <w:numId w:val="34"/>
        </w:numPr>
      </w:pPr>
      <w:r w:rsidRPr="008F4455">
        <w:t>button1_Click</w:t>
      </w:r>
      <w:r>
        <w:t xml:space="preserve"> – go</w:t>
      </w:r>
      <w:r w:rsidR="008D24F4">
        <w:t>es</w:t>
      </w:r>
      <w:r>
        <w:t xml:space="preserve"> back to the previous form.</w:t>
      </w:r>
    </w:p>
    <w:p w:rsidR="008F4455" w:rsidRDefault="008F4455" w:rsidP="006B4289">
      <w:pPr>
        <w:pStyle w:val="ListParagraph"/>
        <w:numPr>
          <w:ilvl w:val="0"/>
          <w:numId w:val="34"/>
        </w:numPr>
      </w:pPr>
      <w:r w:rsidRPr="008F4455">
        <w:t>button2_Click</w:t>
      </w:r>
      <w:r>
        <w:t xml:space="preserve"> –</w:t>
      </w:r>
      <w:r w:rsidR="00DA5F6D">
        <w:t xml:space="preserve"> saves test</w:t>
      </w:r>
      <w:r w:rsidR="008D24F4">
        <w:t>.</w:t>
      </w:r>
    </w:p>
    <w:p w:rsidR="008F4455" w:rsidRDefault="008F4455" w:rsidP="006B4289">
      <w:pPr>
        <w:pStyle w:val="ListParagraph"/>
        <w:numPr>
          <w:ilvl w:val="0"/>
          <w:numId w:val="34"/>
        </w:numPr>
      </w:pPr>
      <w:r w:rsidRPr="008F4455">
        <w:t>button3_Click</w:t>
      </w:r>
      <w:r>
        <w:t xml:space="preserve"> –</w:t>
      </w:r>
      <w:r w:rsidR="00DA5F6D">
        <w:t xml:space="preserve"> </w:t>
      </w:r>
      <w:r w:rsidR="00095E9D">
        <w:t xml:space="preserve">opens </w:t>
      </w:r>
      <w:r w:rsidR="00095E9D" w:rsidRPr="009453BE">
        <w:t xml:space="preserve">Add_Test_Question </w:t>
      </w:r>
      <w:r w:rsidR="00095E9D" w:rsidRPr="00852387">
        <w:t>form</w:t>
      </w:r>
      <w:r w:rsidR="00095E9D">
        <w:t xml:space="preserve"> to create a new question.</w:t>
      </w:r>
    </w:p>
    <w:p w:rsidR="008F4455" w:rsidRDefault="008F4455" w:rsidP="006B4289">
      <w:pPr>
        <w:pStyle w:val="ListParagraph"/>
        <w:numPr>
          <w:ilvl w:val="0"/>
          <w:numId w:val="34"/>
        </w:numPr>
      </w:pPr>
      <w:r w:rsidRPr="008F4455">
        <w:t>dataGridView1_CellContentClick</w:t>
      </w:r>
      <w:r>
        <w:t xml:space="preserve"> – </w:t>
      </w:r>
      <w:r w:rsidR="00852387" w:rsidRPr="00852387">
        <w:t xml:space="preserve">opens the </w:t>
      </w:r>
      <w:r w:rsidR="009453BE" w:rsidRPr="009453BE">
        <w:t xml:space="preserve">Add_Test_Question </w:t>
      </w:r>
      <w:r w:rsidR="00852387" w:rsidRPr="00852387">
        <w:t>form to edit a test</w:t>
      </w:r>
      <w:r w:rsidR="009453BE">
        <w:t xml:space="preserve"> question</w:t>
      </w:r>
      <w:r w:rsidR="00852387" w:rsidRPr="00852387">
        <w:t xml:space="preserve"> according to the title of the </w:t>
      </w:r>
      <w:r w:rsidR="009453BE">
        <w:t>test question</w:t>
      </w:r>
      <w:r w:rsidR="00852387" w:rsidRPr="00852387">
        <w:t xml:space="preserve"> in the clicked row.</w:t>
      </w:r>
    </w:p>
    <w:p w:rsidR="00D111EE" w:rsidRPr="00D111EE" w:rsidRDefault="00D111EE" w:rsidP="00D111EE">
      <w:pPr>
        <w:pStyle w:val="ListParagraph"/>
      </w:pPr>
    </w:p>
    <w:p w:rsidR="00EF184C" w:rsidRDefault="00EF184C" w:rsidP="00CB6217">
      <w:pPr>
        <w:pStyle w:val="ListParagraph"/>
      </w:pPr>
    </w:p>
    <w:p w:rsidR="00CB6217" w:rsidRDefault="00CB6217" w:rsidP="00CB6217">
      <w:pPr>
        <w:pStyle w:val="ListParagraph"/>
      </w:pPr>
    </w:p>
    <w:p w:rsidR="00EF184C" w:rsidRDefault="00724081" w:rsidP="00023E73">
      <w:pPr>
        <w:pStyle w:val="Heading2"/>
      </w:pPr>
      <w:bookmarkStart w:id="33" w:name="_Toc89253221"/>
      <w:r>
        <w:t xml:space="preserve">Form </w:t>
      </w:r>
      <w:r w:rsidR="00023E73" w:rsidRPr="00023E73">
        <w:rPr>
          <w:lang w:val="en-US"/>
        </w:rPr>
        <w:t>Add_Test_Question</w:t>
      </w:r>
      <w:bookmarkEnd w:id="33"/>
    </w:p>
    <w:p w:rsidR="00CA4DBF" w:rsidRDefault="00CA4DBF" w:rsidP="00CA4DBF">
      <w:pPr>
        <w:pStyle w:val="ListParagraph"/>
      </w:pPr>
      <w:r>
        <w:t xml:space="preserve">It is used to create and edit lectures. </w:t>
      </w:r>
    </w:p>
    <w:p w:rsidR="00724081" w:rsidRDefault="00CA4DBF" w:rsidP="00CA4DBF">
      <w:pPr>
        <w:pStyle w:val="ListParagraph"/>
      </w:pPr>
      <w:r>
        <w:lastRenderedPageBreak/>
        <w:t>It has four fields:</w:t>
      </w:r>
    </w:p>
    <w:p w:rsidR="00724081" w:rsidRDefault="00CA4DBF" w:rsidP="006B4289">
      <w:pPr>
        <w:pStyle w:val="ListParagraph"/>
        <w:numPr>
          <w:ilvl w:val="0"/>
          <w:numId w:val="35"/>
        </w:numPr>
      </w:pPr>
      <w:r w:rsidRPr="00CA4DBF">
        <w:t>AddTestForm</w:t>
      </w:r>
    </w:p>
    <w:p w:rsidR="00CA4DBF" w:rsidRDefault="00CA4DBF" w:rsidP="006B4289">
      <w:pPr>
        <w:pStyle w:val="ListParagraph"/>
        <w:numPr>
          <w:ilvl w:val="0"/>
          <w:numId w:val="35"/>
        </w:numPr>
      </w:pPr>
      <w:r w:rsidRPr="00CA4DBF">
        <w:t>OldQText</w:t>
      </w:r>
    </w:p>
    <w:p w:rsidR="00CA4DBF" w:rsidRDefault="00CA4DBF" w:rsidP="006B4289">
      <w:pPr>
        <w:pStyle w:val="ListParagraph"/>
        <w:numPr>
          <w:ilvl w:val="0"/>
          <w:numId w:val="35"/>
        </w:numPr>
      </w:pPr>
      <w:r w:rsidRPr="00CA4DBF">
        <w:t>EditMode</w:t>
      </w:r>
    </w:p>
    <w:p w:rsidR="00CA4DBF" w:rsidRDefault="00CA4DBF" w:rsidP="00CA4DBF">
      <w:pPr>
        <w:pStyle w:val="ListParagraph"/>
      </w:pPr>
      <w:r w:rsidRPr="00CA4DBF">
        <w:t>AddTestForm</w:t>
      </w:r>
      <w:r>
        <w:t xml:space="preserve"> –</w:t>
      </w:r>
      <w:r w:rsidR="000726FB">
        <w:t xml:space="preserve"> </w:t>
      </w:r>
      <w:r w:rsidR="000726FB" w:rsidRPr="000B73E3">
        <w:t>provides a link to the previous form</w:t>
      </w:r>
      <w:r w:rsidR="000726FB">
        <w:t>.</w:t>
      </w:r>
    </w:p>
    <w:p w:rsidR="00CA4DBF" w:rsidRDefault="00CA4DBF" w:rsidP="00CA4DBF">
      <w:pPr>
        <w:pStyle w:val="ListParagraph"/>
      </w:pPr>
      <w:r w:rsidRPr="00CA4DBF">
        <w:t>OldQText</w:t>
      </w:r>
      <w:r>
        <w:t xml:space="preserve"> –</w:t>
      </w:r>
      <w:r w:rsidR="0076258D">
        <w:t xml:space="preserve"> has the same meaning as with the </w:t>
      </w:r>
      <w:r w:rsidR="0076258D" w:rsidRPr="0076258D">
        <w:t>OldName</w:t>
      </w:r>
      <w:r w:rsidR="0076258D">
        <w:t xml:space="preserve"> field in the </w:t>
      </w:r>
      <w:r w:rsidR="0076258D" w:rsidRPr="0076258D">
        <w:t>AddTest</w:t>
      </w:r>
      <w:r w:rsidR="0076258D">
        <w:t xml:space="preserve"> form, but </w:t>
      </w:r>
      <w:r w:rsidR="001104B9">
        <w:t>for</w:t>
      </w:r>
      <w:r w:rsidR="0076258D">
        <w:t xml:space="preserve"> </w:t>
      </w:r>
      <w:r w:rsidR="0040703F">
        <w:t xml:space="preserve">a </w:t>
      </w:r>
      <w:r w:rsidR="0076258D">
        <w:t>test question.</w:t>
      </w:r>
    </w:p>
    <w:p w:rsidR="00CA4DBF" w:rsidRDefault="00CA4DBF" w:rsidP="00CA4DBF">
      <w:pPr>
        <w:pStyle w:val="ListParagraph"/>
      </w:pPr>
      <w:r w:rsidRPr="00CA4DBF">
        <w:t>EditMode</w:t>
      </w:r>
      <w:r>
        <w:t xml:space="preserve"> –</w:t>
      </w:r>
      <w:r w:rsidR="00A12C06">
        <w:t xml:space="preserve"> has the same meaning as in the </w:t>
      </w:r>
      <w:r w:rsidR="00A12C06" w:rsidRPr="00D111EE">
        <w:t>Add_Lecture</w:t>
      </w:r>
      <w:r w:rsidR="00A12C06">
        <w:t xml:space="preserve"> form.</w:t>
      </w:r>
    </w:p>
    <w:p w:rsidR="00CA4DBF" w:rsidRDefault="00CA4DBF" w:rsidP="00CA4DBF">
      <w:pPr>
        <w:pStyle w:val="ListParagraph"/>
      </w:pPr>
      <w:r>
        <w:t xml:space="preserve">This form has two constructors: one is used when a new test is created, and the other is used when </w:t>
      </w:r>
      <w:r w:rsidR="0040703F">
        <w:t xml:space="preserve">the </w:t>
      </w:r>
      <w:r>
        <w:t>teacher wants to edit an existing one.</w:t>
      </w:r>
    </w:p>
    <w:p w:rsidR="00CA4DBF" w:rsidRDefault="00F7434C" w:rsidP="00CA4DBF">
      <w:pPr>
        <w:pStyle w:val="ListParagraph"/>
      </w:pPr>
      <w:r w:rsidRPr="00F7434C">
        <w:t xml:space="preserve">Add_Test_Question </w:t>
      </w:r>
      <w:r w:rsidR="00CA4DBF">
        <w:t>form has the following methods:</w:t>
      </w:r>
    </w:p>
    <w:p w:rsidR="00CA4DBF" w:rsidRDefault="00CA4DBF" w:rsidP="006B4289">
      <w:pPr>
        <w:pStyle w:val="ListParagraph"/>
        <w:numPr>
          <w:ilvl w:val="0"/>
          <w:numId w:val="36"/>
        </w:numPr>
      </w:pPr>
      <w:r w:rsidRPr="00CA4DBF">
        <w:t>button1_Click</w:t>
      </w:r>
      <w:r>
        <w:t xml:space="preserve"> –</w:t>
      </w:r>
      <w:r w:rsidR="004510D9" w:rsidRPr="004510D9">
        <w:t xml:space="preserve"> goes back to the previous form</w:t>
      </w:r>
      <w:r w:rsidR="004510D9">
        <w:t>.</w:t>
      </w:r>
    </w:p>
    <w:p w:rsidR="00CA4DBF" w:rsidRPr="00CA4DBF" w:rsidRDefault="00CA4DBF" w:rsidP="006B4289">
      <w:pPr>
        <w:pStyle w:val="ListParagraph"/>
        <w:numPr>
          <w:ilvl w:val="0"/>
          <w:numId w:val="36"/>
        </w:numPr>
      </w:pPr>
      <w:r w:rsidRPr="00CA4DBF">
        <w:t>button2_Click</w:t>
      </w:r>
      <w:r>
        <w:t xml:space="preserve"> – </w:t>
      </w:r>
      <w:r w:rsidR="00B669EA">
        <w:t>saves question.</w:t>
      </w:r>
    </w:p>
    <w:p w:rsidR="00724081" w:rsidRDefault="00724081" w:rsidP="00CB6217">
      <w:pPr>
        <w:pStyle w:val="ListParagraph"/>
      </w:pPr>
    </w:p>
    <w:p w:rsidR="00CB6217" w:rsidRDefault="00CB6217" w:rsidP="00CB6217">
      <w:pPr>
        <w:pStyle w:val="ListParagraph"/>
      </w:pPr>
    </w:p>
    <w:p w:rsidR="00CB6217" w:rsidRDefault="00CB6217" w:rsidP="00CB6217">
      <w:pPr>
        <w:pStyle w:val="ListParagraph"/>
      </w:pPr>
    </w:p>
    <w:p w:rsidR="00724081" w:rsidRDefault="00724081" w:rsidP="00023E73">
      <w:pPr>
        <w:pStyle w:val="Heading2"/>
        <w:rPr>
          <w:lang w:val="en-US"/>
        </w:rPr>
      </w:pPr>
      <w:bookmarkStart w:id="34" w:name="_Toc89253222"/>
      <w:r>
        <w:rPr>
          <w:lang w:val="en-US"/>
        </w:rPr>
        <w:t>Form</w:t>
      </w:r>
      <w:r w:rsidR="00023E73">
        <w:rPr>
          <w:lang w:val="en-US"/>
        </w:rPr>
        <w:t xml:space="preserve"> </w:t>
      </w:r>
      <w:r w:rsidR="00023E73" w:rsidRPr="00023E73">
        <w:rPr>
          <w:lang w:val="en-US"/>
        </w:rPr>
        <w:t>StudentStatistics</w:t>
      </w:r>
      <w:bookmarkEnd w:id="34"/>
    </w:p>
    <w:p w:rsidR="00676188" w:rsidRDefault="00676188" w:rsidP="00676188">
      <w:pPr>
        <w:pStyle w:val="ListParagraph"/>
      </w:pPr>
      <w:r>
        <w:t xml:space="preserve">It is used to create and edit lectures. </w:t>
      </w:r>
    </w:p>
    <w:p w:rsidR="00023E73" w:rsidRDefault="00676188" w:rsidP="00676188">
      <w:pPr>
        <w:pStyle w:val="ListParagraph"/>
      </w:pPr>
      <w:r>
        <w:t>It has four fields:</w:t>
      </w:r>
    </w:p>
    <w:p w:rsidR="00676188" w:rsidRDefault="00676188" w:rsidP="006B4289">
      <w:pPr>
        <w:pStyle w:val="ListParagraph"/>
        <w:numPr>
          <w:ilvl w:val="0"/>
          <w:numId w:val="37"/>
        </w:numPr>
      </w:pPr>
      <w:r w:rsidRPr="00676188">
        <w:t>GroupInfoForm</w:t>
      </w:r>
    </w:p>
    <w:p w:rsidR="00676188" w:rsidRDefault="00676188" w:rsidP="006B4289">
      <w:pPr>
        <w:pStyle w:val="ListParagraph"/>
        <w:numPr>
          <w:ilvl w:val="0"/>
          <w:numId w:val="37"/>
        </w:numPr>
      </w:pPr>
      <w:r w:rsidRPr="00676188">
        <w:t>StudentUsrName</w:t>
      </w:r>
    </w:p>
    <w:p w:rsidR="00676188" w:rsidRDefault="00676188" w:rsidP="006B4289">
      <w:pPr>
        <w:pStyle w:val="ListParagraph"/>
        <w:numPr>
          <w:ilvl w:val="0"/>
          <w:numId w:val="37"/>
        </w:numPr>
      </w:pPr>
      <w:r w:rsidRPr="00676188">
        <w:t>TotalTime</w:t>
      </w:r>
    </w:p>
    <w:p w:rsidR="00676188" w:rsidRDefault="00676188" w:rsidP="00676188">
      <w:pPr>
        <w:pStyle w:val="ListParagraph"/>
      </w:pPr>
      <w:r w:rsidRPr="00676188">
        <w:t>GroupInfoForm</w:t>
      </w:r>
      <w:r>
        <w:t xml:space="preserve"> –</w:t>
      </w:r>
      <w:r w:rsidR="009F084D">
        <w:t xml:space="preserve"> </w:t>
      </w:r>
      <w:r w:rsidR="009F084D" w:rsidRPr="000B73E3">
        <w:t>provides a link to the previous form</w:t>
      </w:r>
      <w:r w:rsidR="009F084D">
        <w:t>.</w:t>
      </w:r>
    </w:p>
    <w:p w:rsidR="00676188" w:rsidRDefault="00676188" w:rsidP="00676188">
      <w:pPr>
        <w:pStyle w:val="ListParagraph"/>
      </w:pPr>
      <w:r w:rsidRPr="00676188">
        <w:t>StudentUsrName</w:t>
      </w:r>
      <w:r>
        <w:t xml:space="preserve"> –</w:t>
      </w:r>
      <w:r w:rsidR="00D94279">
        <w:t xml:space="preserve"> the username of the student whose </w:t>
      </w:r>
      <w:r w:rsidR="00BD40A4">
        <w:t>progress</w:t>
      </w:r>
      <w:r w:rsidR="00D94279">
        <w:t xml:space="preserve"> is being shown.</w:t>
      </w:r>
    </w:p>
    <w:p w:rsidR="00676188" w:rsidRDefault="00676188" w:rsidP="00676188">
      <w:pPr>
        <w:pStyle w:val="ListParagraph"/>
      </w:pPr>
      <w:r w:rsidRPr="00676188">
        <w:t>TotalTime</w:t>
      </w:r>
      <w:r>
        <w:t xml:space="preserve"> –</w:t>
      </w:r>
      <w:r w:rsidR="00D53D0B">
        <w:t xml:space="preserve"> the total amount of</w:t>
      </w:r>
      <w:r w:rsidR="00D94279">
        <w:t xml:space="preserve"> time that this student has spent on reading lectures, and passing tests of the subject that has the current teacher.</w:t>
      </w:r>
    </w:p>
    <w:p w:rsidR="00D94279" w:rsidRDefault="00D94279" w:rsidP="00D94279">
      <w:pPr>
        <w:pStyle w:val="ListParagraph"/>
      </w:pPr>
      <w:r>
        <w:t xml:space="preserve">This form has </w:t>
      </w:r>
      <w:r w:rsidR="000D5F9A">
        <w:t>one</w:t>
      </w:r>
      <w:r>
        <w:t xml:space="preserve"> constructor</w:t>
      </w:r>
      <w:r w:rsidR="00D53D0B">
        <w:t xml:space="preserve"> that sets values to all fields of </w:t>
      </w:r>
      <w:r w:rsidR="00D53D0B" w:rsidRPr="00D53D0B">
        <w:t>StudentStatistics</w:t>
      </w:r>
      <w:r w:rsidR="00D53D0B">
        <w:t xml:space="preserve"> class.</w:t>
      </w:r>
    </w:p>
    <w:p w:rsidR="00676188" w:rsidRDefault="00F7434C" w:rsidP="00D94279">
      <w:pPr>
        <w:pStyle w:val="ListParagraph"/>
      </w:pPr>
      <w:r w:rsidRPr="00F7434C">
        <w:t xml:space="preserve">StudentStatistics </w:t>
      </w:r>
      <w:r w:rsidR="00D94279">
        <w:t>form has the following methods:</w:t>
      </w:r>
    </w:p>
    <w:p w:rsidR="00D94279" w:rsidRDefault="00D94279" w:rsidP="006B4289">
      <w:pPr>
        <w:pStyle w:val="ListParagraph"/>
        <w:numPr>
          <w:ilvl w:val="0"/>
          <w:numId w:val="38"/>
        </w:numPr>
      </w:pPr>
      <w:r w:rsidRPr="00D94279">
        <w:t>StudentStatistics_Load</w:t>
      </w:r>
      <w:r>
        <w:t xml:space="preserve"> –</w:t>
      </w:r>
      <w:r w:rsidR="000D5F9A">
        <w:t xml:space="preserve"> loads all the marks for and time spent for each lecture and test.</w:t>
      </w:r>
    </w:p>
    <w:p w:rsidR="00D94279" w:rsidRPr="00676188" w:rsidRDefault="00D94279" w:rsidP="006B4289">
      <w:pPr>
        <w:pStyle w:val="ListParagraph"/>
        <w:numPr>
          <w:ilvl w:val="0"/>
          <w:numId w:val="38"/>
        </w:numPr>
      </w:pPr>
      <w:r w:rsidRPr="00D94279">
        <w:t>button1_Click</w:t>
      </w:r>
      <w:r>
        <w:t xml:space="preserve"> – </w:t>
      </w:r>
      <w:r w:rsidR="0004536F" w:rsidRPr="0004536F">
        <w:t>goes back to the previous form.</w:t>
      </w:r>
    </w:p>
    <w:p w:rsidR="00023E73" w:rsidRDefault="00023E73" w:rsidP="00952041">
      <w:pPr>
        <w:pStyle w:val="ListParagraph"/>
      </w:pPr>
    </w:p>
    <w:p w:rsidR="00023E73" w:rsidRDefault="00023E73" w:rsidP="00952041">
      <w:pPr>
        <w:pStyle w:val="ListParagraph"/>
      </w:pPr>
    </w:p>
    <w:p w:rsidR="00120689" w:rsidRDefault="00120689" w:rsidP="00952041">
      <w:pPr>
        <w:pStyle w:val="ListParagraph"/>
      </w:pPr>
    </w:p>
    <w:p w:rsidR="00023E73" w:rsidRDefault="00023E73" w:rsidP="003F6712">
      <w:pPr>
        <w:pStyle w:val="Heading2"/>
        <w:rPr>
          <w:lang w:val="en-US"/>
        </w:rPr>
      </w:pPr>
      <w:bookmarkStart w:id="35" w:name="_Toc89253223"/>
      <w:r>
        <w:rPr>
          <w:lang w:val="en-US"/>
        </w:rPr>
        <w:t>Form</w:t>
      </w:r>
      <w:r w:rsidR="00BB4C0C">
        <w:rPr>
          <w:lang w:val="en-US"/>
        </w:rPr>
        <w:t xml:space="preserve"> </w:t>
      </w:r>
      <w:r w:rsidR="003F6712" w:rsidRPr="003F6712">
        <w:rPr>
          <w:lang w:val="en-US"/>
        </w:rPr>
        <w:t>StudentMainMenu</w:t>
      </w:r>
      <w:bookmarkEnd w:id="35"/>
    </w:p>
    <w:p w:rsidR="00FC783E" w:rsidRDefault="00FC783E" w:rsidP="00FC783E">
      <w:pPr>
        <w:pStyle w:val="ListParagraph"/>
      </w:pPr>
      <w:r>
        <w:t>It is used to restore a password if a user forgot it.</w:t>
      </w:r>
    </w:p>
    <w:p w:rsidR="003F6712" w:rsidRDefault="00FC783E" w:rsidP="00FC783E">
      <w:pPr>
        <w:pStyle w:val="ListParagraph"/>
      </w:pPr>
      <w:r>
        <w:t>It has two fields:</w:t>
      </w:r>
    </w:p>
    <w:p w:rsidR="00FC783E" w:rsidRDefault="00FC783E" w:rsidP="006B4289">
      <w:pPr>
        <w:pStyle w:val="ListParagraph"/>
        <w:numPr>
          <w:ilvl w:val="0"/>
          <w:numId w:val="39"/>
        </w:numPr>
      </w:pPr>
      <w:r w:rsidRPr="00FC783E">
        <w:t>Form1</w:t>
      </w:r>
    </w:p>
    <w:p w:rsidR="00FC783E" w:rsidRDefault="00FC783E" w:rsidP="006B4289">
      <w:pPr>
        <w:pStyle w:val="ListParagraph"/>
        <w:numPr>
          <w:ilvl w:val="0"/>
          <w:numId w:val="39"/>
        </w:numPr>
      </w:pPr>
      <w:r w:rsidRPr="00FC783E">
        <w:t>Student</w:t>
      </w:r>
    </w:p>
    <w:p w:rsidR="00FC783E" w:rsidRDefault="00696CDF" w:rsidP="00FC783E">
      <w:pPr>
        <w:pStyle w:val="ListParagraph"/>
      </w:pPr>
      <w:r>
        <w:t>Form1</w:t>
      </w:r>
      <w:r w:rsidR="00003624">
        <w:t xml:space="preserve"> </w:t>
      </w:r>
      <w:r w:rsidR="00003624" w:rsidRPr="000B73E3">
        <w:t>provides a link to the previous form</w:t>
      </w:r>
      <w:r w:rsidR="00003624">
        <w:t>.</w:t>
      </w:r>
    </w:p>
    <w:p w:rsidR="00696CDF" w:rsidRPr="00FC783E" w:rsidRDefault="00696CDF" w:rsidP="00FC783E">
      <w:pPr>
        <w:pStyle w:val="ListParagraph"/>
      </w:pPr>
      <w:r>
        <w:t>Student</w:t>
      </w:r>
      <w:r w:rsidR="00BD40A4">
        <w:t xml:space="preserve"> field</w:t>
      </w:r>
      <w:r w:rsidR="00003624">
        <w:t xml:space="preserve"> </w:t>
      </w:r>
      <w:r w:rsidR="00003624">
        <w:rPr>
          <w:lang w:val="uk-UA"/>
        </w:rPr>
        <w:t xml:space="preserve">has a type of class </w:t>
      </w:r>
      <w:r w:rsidR="00003624">
        <w:t>Student</w:t>
      </w:r>
      <w:r w:rsidR="00003624">
        <w:rPr>
          <w:lang w:val="uk-UA"/>
        </w:rPr>
        <w:t xml:space="preserve">. Therefore, it stores all the information about a </w:t>
      </w:r>
      <w:r w:rsidR="00003624">
        <w:t>student</w:t>
      </w:r>
      <w:r w:rsidR="00003624">
        <w:rPr>
          <w:lang w:val="uk-UA"/>
        </w:rPr>
        <w:t xml:space="preserve"> that is currently logged in.</w:t>
      </w:r>
    </w:p>
    <w:p w:rsidR="007C18A0" w:rsidRDefault="007C18A0" w:rsidP="007C18A0">
      <w:pPr>
        <w:pStyle w:val="ListParagraph"/>
      </w:pPr>
      <w:r>
        <w:lastRenderedPageBreak/>
        <w:t xml:space="preserve">This form has one constructor that sets values to all fields of </w:t>
      </w:r>
      <w:r w:rsidR="00C6338A" w:rsidRPr="00C6338A">
        <w:t xml:space="preserve">StudentMainMenu </w:t>
      </w:r>
      <w:r>
        <w:t>class.</w:t>
      </w:r>
    </w:p>
    <w:p w:rsidR="003F6712" w:rsidRDefault="00F7434C" w:rsidP="007C18A0">
      <w:pPr>
        <w:pStyle w:val="ListParagraph"/>
      </w:pPr>
      <w:r w:rsidRPr="00F7434C">
        <w:t xml:space="preserve">StudentMainMenu </w:t>
      </w:r>
      <w:r w:rsidR="007C18A0">
        <w:t>form has the following methods:</w:t>
      </w:r>
    </w:p>
    <w:p w:rsidR="007C18A0" w:rsidRDefault="007C18A0" w:rsidP="006B4289">
      <w:pPr>
        <w:pStyle w:val="ListParagraph"/>
        <w:numPr>
          <w:ilvl w:val="0"/>
          <w:numId w:val="40"/>
        </w:numPr>
      </w:pPr>
      <w:r w:rsidRPr="007C18A0">
        <w:t>StudentMainMenu_Load</w:t>
      </w:r>
      <w:r>
        <w:t xml:space="preserve"> –</w:t>
      </w:r>
      <w:r w:rsidR="00DF2C30">
        <w:t xml:space="preserve"> </w:t>
      </w:r>
      <w:r w:rsidR="00DF2C30">
        <w:rPr>
          <w:lang w:val="uk-UA"/>
        </w:rPr>
        <w:t xml:space="preserve">loads buttons with texts of the </w:t>
      </w:r>
      <w:r w:rsidR="00DF2C30">
        <w:t>subjects that this student has in this semester</w:t>
      </w:r>
      <w:r w:rsidR="00DF2C30">
        <w:rPr>
          <w:lang w:val="uk-UA"/>
        </w:rPr>
        <w:t>.</w:t>
      </w:r>
    </w:p>
    <w:p w:rsidR="007C18A0" w:rsidRDefault="007C18A0" w:rsidP="006B4289">
      <w:pPr>
        <w:pStyle w:val="ListParagraph"/>
        <w:numPr>
          <w:ilvl w:val="0"/>
          <w:numId w:val="40"/>
        </w:numPr>
      </w:pPr>
      <w:r w:rsidRPr="007C18A0">
        <w:t>DynamicButton_Click</w:t>
      </w:r>
      <w:r>
        <w:t xml:space="preserve"> –</w:t>
      </w:r>
      <w:r w:rsidR="00E93366">
        <w:t xml:space="preserve"> </w:t>
      </w:r>
      <w:r w:rsidR="00E93366">
        <w:rPr>
          <w:lang w:val="uk-UA"/>
        </w:rPr>
        <w:t xml:space="preserve">happens when any of the buttons that were created by TeacherMainMenu_Load function is clicked. Opens </w:t>
      </w:r>
      <w:r w:rsidR="00DF2C30" w:rsidRPr="00DF2C30">
        <w:rPr>
          <w:lang w:val="uk-UA"/>
        </w:rPr>
        <w:t xml:space="preserve">SubjectTasksStudent </w:t>
      </w:r>
      <w:r w:rsidR="00E93366">
        <w:rPr>
          <w:lang w:val="uk-UA"/>
        </w:rPr>
        <w:t xml:space="preserve">form with the group that is shown in the </w:t>
      </w:r>
      <w:r w:rsidR="00DF2C30">
        <w:t xml:space="preserve">title of the </w:t>
      </w:r>
      <w:r w:rsidR="00E93366">
        <w:rPr>
          <w:lang w:val="uk-UA"/>
        </w:rPr>
        <w:t>clicked button.</w:t>
      </w:r>
    </w:p>
    <w:p w:rsidR="00120689" w:rsidRDefault="007C18A0" w:rsidP="00120689">
      <w:pPr>
        <w:pStyle w:val="ListParagraph"/>
        <w:numPr>
          <w:ilvl w:val="0"/>
          <w:numId w:val="40"/>
        </w:numPr>
      </w:pPr>
      <w:r w:rsidRPr="007C18A0">
        <w:t>button2_Click</w:t>
      </w:r>
      <w:r>
        <w:t xml:space="preserve"> – </w:t>
      </w:r>
      <w:r w:rsidR="00DF2C30">
        <w:t>opens the previous form</w:t>
      </w:r>
      <w:r w:rsidR="00D437B3">
        <w:t>.</w:t>
      </w:r>
    </w:p>
    <w:p w:rsidR="00120689" w:rsidRDefault="00120689" w:rsidP="00120689">
      <w:pPr>
        <w:pStyle w:val="ListParagraph"/>
      </w:pPr>
    </w:p>
    <w:p w:rsidR="00120689" w:rsidRDefault="00120689" w:rsidP="00120689">
      <w:pPr>
        <w:pStyle w:val="ListParagraph"/>
      </w:pPr>
    </w:p>
    <w:p w:rsidR="00120689" w:rsidRPr="00120689" w:rsidRDefault="00120689" w:rsidP="00120689">
      <w:pPr>
        <w:pStyle w:val="ListParagraph"/>
      </w:pPr>
    </w:p>
    <w:p w:rsidR="003F6712" w:rsidRDefault="003F6712" w:rsidP="003F6712">
      <w:pPr>
        <w:pStyle w:val="Heading2"/>
        <w:rPr>
          <w:lang w:val="en-US"/>
        </w:rPr>
      </w:pPr>
      <w:bookmarkStart w:id="36" w:name="_Toc89253224"/>
      <w:r>
        <w:rPr>
          <w:lang w:val="en-US"/>
        </w:rPr>
        <w:t xml:space="preserve">Form </w:t>
      </w:r>
      <w:r w:rsidRPr="003F6712">
        <w:rPr>
          <w:lang w:val="en-US"/>
        </w:rPr>
        <w:t>SubjectTasksStudent</w:t>
      </w:r>
      <w:bookmarkEnd w:id="36"/>
    </w:p>
    <w:p w:rsidR="006E474F" w:rsidRDefault="006E474F" w:rsidP="006E474F">
      <w:pPr>
        <w:pStyle w:val="ListParagraph"/>
      </w:pPr>
      <w:r>
        <w:t>It is used to restore a password if a user forgot it.</w:t>
      </w:r>
    </w:p>
    <w:p w:rsidR="003F6712" w:rsidRDefault="006E474F" w:rsidP="006E474F">
      <w:pPr>
        <w:pStyle w:val="ListParagraph"/>
      </w:pPr>
      <w:r>
        <w:t>It has four fields:</w:t>
      </w:r>
    </w:p>
    <w:p w:rsidR="006E474F" w:rsidRDefault="006E474F" w:rsidP="006B4289">
      <w:pPr>
        <w:pStyle w:val="ListParagraph"/>
        <w:numPr>
          <w:ilvl w:val="0"/>
          <w:numId w:val="41"/>
        </w:numPr>
      </w:pPr>
      <w:r w:rsidRPr="006E474F">
        <w:t>LectDir</w:t>
      </w:r>
    </w:p>
    <w:p w:rsidR="006E474F" w:rsidRDefault="006E474F" w:rsidP="006B4289">
      <w:pPr>
        <w:pStyle w:val="ListParagraph"/>
        <w:numPr>
          <w:ilvl w:val="0"/>
          <w:numId w:val="41"/>
        </w:numPr>
      </w:pPr>
      <w:r w:rsidRPr="006E474F">
        <w:t>Subject</w:t>
      </w:r>
    </w:p>
    <w:p w:rsidR="006E474F" w:rsidRDefault="006E474F" w:rsidP="006B4289">
      <w:pPr>
        <w:pStyle w:val="ListParagraph"/>
        <w:numPr>
          <w:ilvl w:val="0"/>
          <w:numId w:val="41"/>
        </w:numPr>
      </w:pPr>
      <w:r w:rsidRPr="006E474F">
        <w:t>TestDir</w:t>
      </w:r>
    </w:p>
    <w:p w:rsidR="006E474F" w:rsidRDefault="006E474F" w:rsidP="006B4289">
      <w:pPr>
        <w:pStyle w:val="ListParagraph"/>
        <w:numPr>
          <w:ilvl w:val="0"/>
          <w:numId w:val="41"/>
        </w:numPr>
      </w:pPr>
      <w:r w:rsidRPr="006E474F">
        <w:t>StudentMainMenu</w:t>
      </w:r>
    </w:p>
    <w:p w:rsidR="00F73FE9" w:rsidRDefault="006027E9" w:rsidP="00F73FE9">
      <w:pPr>
        <w:pStyle w:val="ListParagraph"/>
        <w:rPr>
          <w:lang w:eastAsia="en-US"/>
        </w:rPr>
      </w:pPr>
      <w:r w:rsidRPr="006027E9">
        <w:t>LectDir</w:t>
      </w:r>
      <w:r>
        <w:t xml:space="preserve"> –</w:t>
      </w:r>
      <w:r w:rsidR="00F73FE9">
        <w:t xml:space="preserve"> is a field that provides a directory to the folder with all the lectures that have been created for the group to which the current student belongs.</w:t>
      </w:r>
    </w:p>
    <w:p w:rsidR="006027E9" w:rsidRDefault="006027E9" w:rsidP="006E474F">
      <w:pPr>
        <w:pStyle w:val="ListParagraph"/>
      </w:pPr>
      <w:r w:rsidRPr="006027E9">
        <w:t>Subject</w:t>
      </w:r>
      <w:r>
        <w:t xml:space="preserve"> –</w:t>
      </w:r>
      <w:r w:rsidR="005575D5">
        <w:t xml:space="preserve"> </w:t>
      </w:r>
      <w:r w:rsidR="005575D5" w:rsidRPr="005575D5">
        <w:t xml:space="preserve">stores the information about </w:t>
      </w:r>
      <w:r w:rsidR="005575D5">
        <w:t>the subject</w:t>
      </w:r>
      <w:r w:rsidR="005575D5" w:rsidRPr="005575D5">
        <w:t xml:space="preserve"> that the </w:t>
      </w:r>
      <w:r w:rsidR="005575D5">
        <w:t xml:space="preserve">student </w:t>
      </w:r>
      <w:r w:rsidR="005575D5" w:rsidRPr="005575D5">
        <w:t xml:space="preserve">has chosen </w:t>
      </w:r>
      <w:r w:rsidR="005575D5">
        <w:t xml:space="preserve">in </w:t>
      </w:r>
      <w:r w:rsidR="005575D5" w:rsidRPr="005575D5">
        <w:t>the StudentMainMenu form.</w:t>
      </w:r>
    </w:p>
    <w:p w:rsidR="006027E9" w:rsidRDefault="006027E9" w:rsidP="006E474F">
      <w:pPr>
        <w:pStyle w:val="ListParagraph"/>
      </w:pPr>
      <w:r w:rsidRPr="006027E9">
        <w:t>TestDir</w:t>
      </w:r>
      <w:r>
        <w:t xml:space="preserve"> –</w:t>
      </w:r>
      <w:r w:rsidR="00F73FE9" w:rsidRPr="00F73FE9">
        <w:rPr>
          <w:lang w:val="uk-UA"/>
        </w:rPr>
        <w:t xml:space="preserve"> </w:t>
      </w:r>
      <w:r w:rsidR="00F73FE9">
        <w:rPr>
          <w:lang w:val="uk-UA"/>
        </w:rPr>
        <w:t xml:space="preserve">is a field that has the same usage as LectDir, but </w:t>
      </w:r>
      <w:r w:rsidR="001104B9">
        <w:rPr>
          <w:lang w:val="uk-UA"/>
        </w:rPr>
        <w:t>for</w:t>
      </w:r>
      <w:r w:rsidR="00F73FE9">
        <w:rPr>
          <w:lang w:val="uk-UA"/>
        </w:rPr>
        <w:t xml:space="preserve"> Tests.</w:t>
      </w:r>
    </w:p>
    <w:p w:rsidR="006E474F" w:rsidRDefault="006027E9" w:rsidP="006E474F">
      <w:pPr>
        <w:pStyle w:val="ListParagraph"/>
      </w:pPr>
      <w:r w:rsidRPr="006027E9">
        <w:t>StudentMainMenu</w:t>
      </w:r>
      <w:r>
        <w:t xml:space="preserve"> –</w:t>
      </w:r>
      <w:r w:rsidR="00AA4FD7">
        <w:t xml:space="preserve"> </w:t>
      </w:r>
      <w:r w:rsidR="00AA4FD7" w:rsidRPr="000B73E3">
        <w:t>provides a link to the previous form</w:t>
      </w:r>
      <w:r w:rsidR="00AA4FD7">
        <w:t>.</w:t>
      </w:r>
    </w:p>
    <w:p w:rsidR="006027E9" w:rsidRDefault="006027E9" w:rsidP="006027E9">
      <w:pPr>
        <w:pStyle w:val="ListParagraph"/>
      </w:pPr>
      <w:r>
        <w:t xml:space="preserve">This form has one constructor that sets values to all fields of </w:t>
      </w:r>
      <w:r w:rsidRPr="00C6338A">
        <w:t xml:space="preserve">StudentMainMenu </w:t>
      </w:r>
      <w:r>
        <w:t>class.</w:t>
      </w:r>
    </w:p>
    <w:p w:rsidR="006027E9" w:rsidRDefault="00F7434C" w:rsidP="006027E9">
      <w:pPr>
        <w:pStyle w:val="ListParagraph"/>
      </w:pPr>
      <w:r w:rsidRPr="00F7434C">
        <w:t xml:space="preserve">SubjectTasksStudent </w:t>
      </w:r>
      <w:r w:rsidR="006027E9">
        <w:t>form has the following methods:</w:t>
      </w:r>
    </w:p>
    <w:p w:rsidR="006027E9" w:rsidRDefault="006027E9" w:rsidP="006B4289">
      <w:pPr>
        <w:pStyle w:val="ListParagraph"/>
        <w:numPr>
          <w:ilvl w:val="0"/>
          <w:numId w:val="42"/>
        </w:numPr>
      </w:pPr>
      <w:r w:rsidRPr="006027E9">
        <w:t>SubjectTasksStudent_Load</w:t>
      </w:r>
      <w:r>
        <w:t xml:space="preserve"> –</w:t>
      </w:r>
      <w:r w:rsidR="00F73FE9">
        <w:t xml:space="preserve"> </w:t>
      </w:r>
      <w:r w:rsidR="00760DEA">
        <w:rPr>
          <w:lang w:val="uk-UA"/>
        </w:rPr>
        <w:t>fills the dataGridViews with lectures and tests.</w:t>
      </w:r>
    </w:p>
    <w:p w:rsidR="006027E9" w:rsidRDefault="006027E9" w:rsidP="006B4289">
      <w:pPr>
        <w:pStyle w:val="ListParagraph"/>
        <w:numPr>
          <w:ilvl w:val="0"/>
          <w:numId w:val="42"/>
        </w:numPr>
      </w:pPr>
      <w:r w:rsidRPr="006027E9">
        <w:t>button1_Click</w:t>
      </w:r>
      <w:r>
        <w:t xml:space="preserve"> –</w:t>
      </w:r>
      <w:r w:rsidR="00AA4FD7">
        <w:t xml:space="preserve"> </w:t>
      </w:r>
      <w:r w:rsidR="00AA4FD7" w:rsidRPr="00AA4FD7">
        <w:t>opens the previous form.</w:t>
      </w:r>
    </w:p>
    <w:p w:rsidR="006027E9" w:rsidRDefault="006027E9" w:rsidP="006B4289">
      <w:pPr>
        <w:pStyle w:val="ListParagraph"/>
        <w:numPr>
          <w:ilvl w:val="0"/>
          <w:numId w:val="42"/>
        </w:numPr>
      </w:pPr>
      <w:r w:rsidRPr="006027E9">
        <w:t>button2_Click</w:t>
      </w:r>
      <w:r>
        <w:t xml:space="preserve"> –</w:t>
      </w:r>
      <w:r w:rsidR="00F73FE9">
        <w:t xml:space="preserve"> </w:t>
      </w:r>
      <w:r w:rsidR="00F73FE9" w:rsidRPr="00F73FE9">
        <w:t>o</w:t>
      </w:r>
      <w:r w:rsidR="00F73FE9">
        <w:t>pens the course project task</w:t>
      </w:r>
      <w:r w:rsidR="00F73FE9" w:rsidRPr="00F73FE9">
        <w:t>.</w:t>
      </w:r>
    </w:p>
    <w:p w:rsidR="006027E9" w:rsidRDefault="006027E9" w:rsidP="006B4289">
      <w:pPr>
        <w:pStyle w:val="ListParagraph"/>
        <w:numPr>
          <w:ilvl w:val="0"/>
          <w:numId w:val="42"/>
        </w:numPr>
      </w:pPr>
      <w:r w:rsidRPr="006027E9">
        <w:t>dataGridView1_CellContentClick</w:t>
      </w:r>
      <w:r>
        <w:t xml:space="preserve"> –</w:t>
      </w:r>
      <w:r w:rsidR="00F34918">
        <w:t xml:space="preserve"> </w:t>
      </w:r>
      <w:r w:rsidR="00F34918" w:rsidRPr="00F34918">
        <w:t>opens the ViewLecture</w:t>
      </w:r>
      <w:r w:rsidR="00F34918">
        <w:t xml:space="preserve"> </w:t>
      </w:r>
      <w:r w:rsidR="00F34918" w:rsidRPr="00F34918">
        <w:t xml:space="preserve">form to </w:t>
      </w:r>
      <w:r w:rsidR="00F34918">
        <w:t>view the</w:t>
      </w:r>
      <w:r w:rsidR="00F34918" w:rsidRPr="00F34918">
        <w:t xml:space="preserve"> lecture according to the title of the lecture in the clicked row.</w:t>
      </w:r>
    </w:p>
    <w:p w:rsidR="006027E9" w:rsidRPr="006E474F" w:rsidRDefault="006027E9" w:rsidP="006B4289">
      <w:pPr>
        <w:pStyle w:val="ListParagraph"/>
        <w:numPr>
          <w:ilvl w:val="0"/>
          <w:numId w:val="42"/>
        </w:numPr>
      </w:pPr>
      <w:r w:rsidRPr="006027E9">
        <w:t>dataGridView2_CellContentClick</w:t>
      </w:r>
      <w:r>
        <w:t xml:space="preserve"> – </w:t>
      </w:r>
      <w:r w:rsidR="00F34918" w:rsidRPr="00F34918">
        <w:t>opens the ViewTest</w:t>
      </w:r>
      <w:r w:rsidR="00F34918">
        <w:t xml:space="preserve"> </w:t>
      </w:r>
      <w:r w:rsidR="00F34918" w:rsidRPr="00F34918">
        <w:t xml:space="preserve">form to </w:t>
      </w:r>
      <w:r w:rsidR="00F34918">
        <w:t>view the</w:t>
      </w:r>
      <w:r w:rsidR="00F34918" w:rsidRPr="00F34918">
        <w:t xml:space="preserve"> lecture according to the title of the lecture in the clicked row.</w:t>
      </w:r>
    </w:p>
    <w:p w:rsidR="003F6712" w:rsidRDefault="003F6712" w:rsidP="006027E9">
      <w:pPr>
        <w:pStyle w:val="ListParagraph"/>
      </w:pPr>
    </w:p>
    <w:p w:rsidR="003F6712" w:rsidRDefault="003F6712" w:rsidP="006027E9">
      <w:pPr>
        <w:pStyle w:val="ListParagraph"/>
      </w:pPr>
    </w:p>
    <w:p w:rsidR="00120689" w:rsidRDefault="00120689" w:rsidP="006027E9">
      <w:pPr>
        <w:pStyle w:val="ListParagraph"/>
      </w:pPr>
    </w:p>
    <w:p w:rsidR="003F6712" w:rsidRDefault="003F6712" w:rsidP="003F6712">
      <w:pPr>
        <w:pStyle w:val="Heading2"/>
        <w:rPr>
          <w:lang w:val="en-US"/>
        </w:rPr>
      </w:pPr>
      <w:bookmarkStart w:id="37" w:name="_Toc89253225"/>
      <w:r>
        <w:rPr>
          <w:lang w:val="en-US"/>
        </w:rPr>
        <w:t xml:space="preserve">Form </w:t>
      </w:r>
      <w:r w:rsidRPr="003F6712">
        <w:rPr>
          <w:lang w:val="en-US"/>
        </w:rPr>
        <w:t>ViewLecture</w:t>
      </w:r>
      <w:bookmarkEnd w:id="37"/>
    </w:p>
    <w:p w:rsidR="00010B58" w:rsidRDefault="00010B58" w:rsidP="00010B58">
      <w:pPr>
        <w:pStyle w:val="ListParagraph"/>
      </w:pPr>
      <w:r>
        <w:t>It is used to restore a password if a user forgot it.</w:t>
      </w:r>
    </w:p>
    <w:p w:rsidR="00010B58" w:rsidRDefault="00010B58" w:rsidP="00010B58">
      <w:pPr>
        <w:pStyle w:val="ListParagraph"/>
      </w:pPr>
      <w:r>
        <w:t>It has four fields:</w:t>
      </w:r>
    </w:p>
    <w:p w:rsidR="003F6712" w:rsidRDefault="00010B58" w:rsidP="006B4289">
      <w:pPr>
        <w:pStyle w:val="ListParagraph"/>
        <w:numPr>
          <w:ilvl w:val="0"/>
          <w:numId w:val="43"/>
        </w:numPr>
      </w:pPr>
      <w:r>
        <w:lastRenderedPageBreak/>
        <w:t>CurrentImg</w:t>
      </w:r>
    </w:p>
    <w:p w:rsidR="00010B58" w:rsidRDefault="00010B58" w:rsidP="006B4289">
      <w:pPr>
        <w:pStyle w:val="ListParagraph"/>
        <w:numPr>
          <w:ilvl w:val="0"/>
          <w:numId w:val="43"/>
        </w:numPr>
      </w:pPr>
      <w:r w:rsidRPr="00010B58">
        <w:t>StartTime</w:t>
      </w:r>
    </w:p>
    <w:p w:rsidR="00010B58" w:rsidRDefault="00010B58" w:rsidP="006B4289">
      <w:pPr>
        <w:pStyle w:val="ListParagraph"/>
        <w:numPr>
          <w:ilvl w:val="0"/>
          <w:numId w:val="43"/>
        </w:numPr>
      </w:pPr>
      <w:r w:rsidRPr="00010B58">
        <w:t>Lecture</w:t>
      </w:r>
    </w:p>
    <w:p w:rsidR="00010B58" w:rsidRDefault="00010B58" w:rsidP="006B4289">
      <w:pPr>
        <w:pStyle w:val="ListParagraph"/>
        <w:numPr>
          <w:ilvl w:val="0"/>
          <w:numId w:val="43"/>
        </w:numPr>
      </w:pPr>
      <w:r w:rsidRPr="00010B58">
        <w:t>SubjectTasksStudent</w:t>
      </w:r>
    </w:p>
    <w:p w:rsidR="00010B58" w:rsidRDefault="00010B58" w:rsidP="00010B58">
      <w:pPr>
        <w:pStyle w:val="ListParagraph"/>
      </w:pPr>
      <w:r>
        <w:t>CurrentImg – current index of the image shown.</w:t>
      </w:r>
    </w:p>
    <w:p w:rsidR="00010B58" w:rsidRDefault="00010B58" w:rsidP="00010B58">
      <w:pPr>
        <w:pStyle w:val="ListParagraph"/>
      </w:pPr>
      <w:r w:rsidRPr="00010B58">
        <w:t>StartTime</w:t>
      </w:r>
      <w:r>
        <w:t xml:space="preserve"> – the time when the student opened the lecture.</w:t>
      </w:r>
    </w:p>
    <w:p w:rsidR="00010B58" w:rsidRDefault="00010B58" w:rsidP="00010B58">
      <w:pPr>
        <w:pStyle w:val="ListParagraph"/>
      </w:pPr>
      <w:r w:rsidRPr="00010B58">
        <w:t>Lecture</w:t>
      </w:r>
      <w:r>
        <w:t xml:space="preserve"> – the current lecture that is being presented.</w:t>
      </w:r>
    </w:p>
    <w:p w:rsidR="00010B58" w:rsidRPr="00010B58" w:rsidRDefault="00010B58" w:rsidP="00010B58">
      <w:pPr>
        <w:pStyle w:val="ListParagraph"/>
      </w:pPr>
      <w:r w:rsidRPr="00010B58">
        <w:t>SubjectTasksStudent</w:t>
      </w:r>
      <w:r>
        <w:t xml:space="preserve"> – </w:t>
      </w:r>
      <w:r w:rsidRPr="000B73E3">
        <w:t>provides a link to the previous form</w:t>
      </w:r>
      <w:r w:rsidR="00C1630D">
        <w:t>.</w:t>
      </w:r>
    </w:p>
    <w:p w:rsidR="00B63FA8" w:rsidRDefault="00B63FA8" w:rsidP="00B63FA8">
      <w:pPr>
        <w:pStyle w:val="ListParagraph"/>
      </w:pPr>
      <w:r>
        <w:t xml:space="preserve">This form has one constructor that sets values to </w:t>
      </w:r>
      <w:r w:rsidR="00267789" w:rsidRPr="00267789">
        <w:t>SubjectTasksStudent</w:t>
      </w:r>
      <w:r w:rsidR="00267789">
        <w:t xml:space="preserve"> and </w:t>
      </w:r>
      <w:r w:rsidR="00267789" w:rsidRPr="00267789">
        <w:t>Lecture</w:t>
      </w:r>
      <w:r>
        <w:t xml:space="preserve"> fields.</w:t>
      </w:r>
      <w:r w:rsidR="00267789">
        <w:t xml:space="preserve"> All the other fields are set automatically.</w:t>
      </w:r>
    </w:p>
    <w:p w:rsidR="003F6712" w:rsidRDefault="00F7434C" w:rsidP="00B63FA8">
      <w:pPr>
        <w:pStyle w:val="ListParagraph"/>
      </w:pPr>
      <w:r w:rsidRPr="00F7434C">
        <w:t xml:space="preserve">ViewLecture </w:t>
      </w:r>
      <w:r w:rsidR="00B63FA8">
        <w:t>form has the following methods:</w:t>
      </w:r>
    </w:p>
    <w:p w:rsidR="00B63FA8" w:rsidRDefault="00B63FA8" w:rsidP="006B4289">
      <w:pPr>
        <w:pStyle w:val="ListParagraph"/>
        <w:numPr>
          <w:ilvl w:val="0"/>
          <w:numId w:val="44"/>
        </w:numPr>
      </w:pPr>
      <w:r w:rsidRPr="00B63FA8">
        <w:t>ViewLecture_Load</w:t>
      </w:r>
      <w:r>
        <w:t xml:space="preserve"> –</w:t>
      </w:r>
      <w:r w:rsidR="00817C62">
        <w:t xml:space="preserve"> loads lecture</w:t>
      </w:r>
      <w:r w:rsidR="00AA4C52">
        <w:t xml:space="preserve"> text, title, and pictures</w:t>
      </w:r>
      <w:r w:rsidR="00817C62">
        <w:t xml:space="preserve"> to the form.</w:t>
      </w:r>
    </w:p>
    <w:p w:rsidR="00B63FA8" w:rsidRDefault="00B63FA8" w:rsidP="006B4289">
      <w:pPr>
        <w:pStyle w:val="ListParagraph"/>
        <w:numPr>
          <w:ilvl w:val="0"/>
          <w:numId w:val="44"/>
        </w:numPr>
      </w:pPr>
      <w:r w:rsidRPr="00B63FA8">
        <w:t>button1_Click</w:t>
      </w:r>
      <w:r>
        <w:t xml:space="preserve"> –</w:t>
      </w:r>
      <w:r w:rsidR="00817C62">
        <w:t xml:space="preserve"> </w:t>
      </w:r>
      <w:r w:rsidR="00817C62" w:rsidRPr="00AA4FD7">
        <w:t>opens the previous form.</w:t>
      </w:r>
    </w:p>
    <w:p w:rsidR="00B63FA8" w:rsidRDefault="00B63FA8" w:rsidP="006B4289">
      <w:pPr>
        <w:pStyle w:val="ListParagraph"/>
        <w:numPr>
          <w:ilvl w:val="0"/>
          <w:numId w:val="44"/>
        </w:numPr>
      </w:pPr>
      <w:r w:rsidRPr="00B63FA8">
        <w:t>button2_Click</w:t>
      </w:r>
      <w:r>
        <w:t xml:space="preserve"> – show </w:t>
      </w:r>
      <w:r w:rsidR="00BD40A4">
        <w:t xml:space="preserve">the </w:t>
      </w:r>
      <w:r>
        <w:t>previous image.</w:t>
      </w:r>
    </w:p>
    <w:p w:rsidR="00B63FA8" w:rsidRDefault="00B63FA8" w:rsidP="006B4289">
      <w:pPr>
        <w:pStyle w:val="ListParagraph"/>
        <w:numPr>
          <w:ilvl w:val="0"/>
          <w:numId w:val="44"/>
        </w:numPr>
      </w:pPr>
      <w:r w:rsidRPr="00B63FA8">
        <w:t>button3_Click</w:t>
      </w:r>
      <w:r>
        <w:t xml:space="preserve"> – show</w:t>
      </w:r>
      <w:r w:rsidR="00BD40A4">
        <w:t xml:space="preserve"> the</w:t>
      </w:r>
      <w:r>
        <w:t xml:space="preserve"> next image.</w:t>
      </w:r>
    </w:p>
    <w:p w:rsidR="00120689" w:rsidRDefault="00120689" w:rsidP="00120689">
      <w:pPr>
        <w:pStyle w:val="ListParagraph"/>
      </w:pPr>
    </w:p>
    <w:p w:rsidR="00120689" w:rsidRDefault="00120689" w:rsidP="00120689">
      <w:pPr>
        <w:pStyle w:val="ListParagraph"/>
      </w:pPr>
    </w:p>
    <w:p w:rsidR="00120689" w:rsidRDefault="00120689" w:rsidP="00120689">
      <w:pPr>
        <w:pStyle w:val="ListParagraph"/>
      </w:pPr>
    </w:p>
    <w:p w:rsidR="003F6712" w:rsidRDefault="003F6712" w:rsidP="00E82EC9">
      <w:pPr>
        <w:pStyle w:val="Heading2"/>
        <w:rPr>
          <w:lang w:val="en-US"/>
        </w:rPr>
      </w:pPr>
      <w:bookmarkStart w:id="38" w:name="_Toc89253226"/>
      <w:r>
        <w:rPr>
          <w:lang w:val="en-US"/>
        </w:rPr>
        <w:t>Form</w:t>
      </w:r>
      <w:r w:rsidR="00E82EC9">
        <w:rPr>
          <w:lang w:val="en-US"/>
        </w:rPr>
        <w:t xml:space="preserve"> </w:t>
      </w:r>
      <w:r w:rsidR="00E82EC9" w:rsidRPr="00E82EC9">
        <w:rPr>
          <w:lang w:val="en-US"/>
        </w:rPr>
        <w:t>ViewTest</w:t>
      </w:r>
      <w:bookmarkEnd w:id="38"/>
    </w:p>
    <w:p w:rsidR="00C1630D" w:rsidRDefault="00C1630D" w:rsidP="00C1630D">
      <w:pPr>
        <w:pStyle w:val="ListParagraph"/>
      </w:pPr>
      <w:r>
        <w:t>It is used to restore a password if a user forgot it.</w:t>
      </w:r>
    </w:p>
    <w:p w:rsidR="00E82EC9" w:rsidRDefault="00C1630D" w:rsidP="00C1630D">
      <w:pPr>
        <w:pStyle w:val="ListParagraph"/>
      </w:pPr>
      <w:r>
        <w:t>It has four fields:</w:t>
      </w:r>
    </w:p>
    <w:p w:rsidR="00C1630D" w:rsidRDefault="00C1630D" w:rsidP="006B4289">
      <w:pPr>
        <w:pStyle w:val="ListParagraph"/>
        <w:numPr>
          <w:ilvl w:val="0"/>
          <w:numId w:val="45"/>
        </w:numPr>
      </w:pPr>
      <w:r w:rsidRPr="00C1630D">
        <w:t>StartTime</w:t>
      </w:r>
    </w:p>
    <w:p w:rsidR="00C1630D" w:rsidRDefault="00C1630D" w:rsidP="006B4289">
      <w:pPr>
        <w:pStyle w:val="ListParagraph"/>
        <w:numPr>
          <w:ilvl w:val="0"/>
          <w:numId w:val="45"/>
        </w:numPr>
      </w:pPr>
      <w:r w:rsidRPr="00C1630D">
        <w:t>QuestionInd</w:t>
      </w:r>
    </w:p>
    <w:p w:rsidR="00C1630D" w:rsidRDefault="00C1630D" w:rsidP="006B4289">
      <w:pPr>
        <w:pStyle w:val="ListParagraph"/>
        <w:numPr>
          <w:ilvl w:val="0"/>
          <w:numId w:val="45"/>
        </w:numPr>
      </w:pPr>
      <w:r w:rsidRPr="00C1630D">
        <w:t>QuestionMarks</w:t>
      </w:r>
    </w:p>
    <w:p w:rsidR="00C1630D" w:rsidRDefault="00C1630D" w:rsidP="006B4289">
      <w:pPr>
        <w:pStyle w:val="ListParagraph"/>
        <w:numPr>
          <w:ilvl w:val="0"/>
          <w:numId w:val="45"/>
        </w:numPr>
      </w:pPr>
      <w:r w:rsidRPr="00C1630D">
        <w:t>NewOrder</w:t>
      </w:r>
    </w:p>
    <w:p w:rsidR="00C1630D" w:rsidRDefault="00C1630D" w:rsidP="006B4289">
      <w:pPr>
        <w:pStyle w:val="ListParagraph"/>
        <w:numPr>
          <w:ilvl w:val="0"/>
          <w:numId w:val="45"/>
        </w:numPr>
      </w:pPr>
      <w:r w:rsidRPr="00C1630D">
        <w:t>SubjectTasksStudent</w:t>
      </w:r>
    </w:p>
    <w:p w:rsidR="00C1630D" w:rsidRDefault="00C1630D" w:rsidP="006B4289">
      <w:pPr>
        <w:pStyle w:val="ListParagraph"/>
        <w:numPr>
          <w:ilvl w:val="0"/>
          <w:numId w:val="45"/>
        </w:numPr>
      </w:pPr>
      <w:r w:rsidRPr="00C1630D">
        <w:t>Test</w:t>
      </w:r>
    </w:p>
    <w:p w:rsidR="00C1630D" w:rsidRDefault="00C1630D" w:rsidP="00C1630D">
      <w:pPr>
        <w:pStyle w:val="ListParagraph"/>
      </w:pPr>
      <w:r w:rsidRPr="00C1630D">
        <w:t>StartTime</w:t>
      </w:r>
      <w:r>
        <w:t xml:space="preserve"> – </w:t>
      </w:r>
      <w:r w:rsidR="00085D73">
        <w:t>the time when the student opened the lecture.</w:t>
      </w:r>
    </w:p>
    <w:p w:rsidR="00C1630D" w:rsidRDefault="00C1630D" w:rsidP="00C1630D">
      <w:pPr>
        <w:pStyle w:val="ListParagraph"/>
      </w:pPr>
      <w:r w:rsidRPr="00C1630D">
        <w:t>QuestionInd</w:t>
      </w:r>
      <w:r>
        <w:t xml:space="preserve"> –</w:t>
      </w:r>
      <w:r w:rsidR="00085D73">
        <w:t xml:space="preserve"> the index of the currently shown question.</w:t>
      </w:r>
    </w:p>
    <w:p w:rsidR="00C1630D" w:rsidRDefault="00C1630D" w:rsidP="00C1630D">
      <w:pPr>
        <w:pStyle w:val="ListParagraph"/>
      </w:pPr>
      <w:r w:rsidRPr="00C1630D">
        <w:t>QuestionMarks</w:t>
      </w:r>
      <w:r>
        <w:t xml:space="preserve"> –</w:t>
      </w:r>
      <w:r w:rsidR="008B1802">
        <w:t xml:space="preserve"> list of marks that the student receives for each question.</w:t>
      </w:r>
    </w:p>
    <w:p w:rsidR="00C1630D" w:rsidRDefault="00C1630D" w:rsidP="00C1630D">
      <w:pPr>
        <w:pStyle w:val="ListParagraph"/>
      </w:pPr>
      <w:r w:rsidRPr="00C1630D">
        <w:t>NewOrder</w:t>
      </w:r>
      <w:r>
        <w:t xml:space="preserve"> –</w:t>
      </w:r>
      <w:r w:rsidR="00D2301F">
        <w:t xml:space="preserve"> a copy of </w:t>
      </w:r>
      <w:r w:rsidR="00245804">
        <w:t xml:space="preserve">the </w:t>
      </w:r>
      <w:r w:rsidR="00D2301F">
        <w:t>original list of questions. It is shuffled if the test requires the order of questions to be randomize</w:t>
      </w:r>
      <w:r w:rsidR="00245804">
        <w:t>d</w:t>
      </w:r>
      <w:r w:rsidR="00D2301F">
        <w:t>.</w:t>
      </w:r>
    </w:p>
    <w:p w:rsidR="00C1630D" w:rsidRDefault="00C1630D" w:rsidP="00C1630D">
      <w:pPr>
        <w:pStyle w:val="ListParagraph"/>
      </w:pPr>
      <w:r w:rsidRPr="00C1630D">
        <w:t>SubjectTasksStudent</w:t>
      </w:r>
      <w:r>
        <w:t xml:space="preserve"> – </w:t>
      </w:r>
      <w:r w:rsidRPr="000B73E3">
        <w:t>provides a link to the previous form</w:t>
      </w:r>
      <w:r>
        <w:t>.</w:t>
      </w:r>
    </w:p>
    <w:p w:rsidR="00C1630D" w:rsidRPr="00C1630D" w:rsidRDefault="00C1630D" w:rsidP="00C1630D">
      <w:pPr>
        <w:pStyle w:val="ListParagraph"/>
      </w:pPr>
      <w:r w:rsidRPr="00C1630D">
        <w:t>Test</w:t>
      </w:r>
      <w:r>
        <w:t xml:space="preserve"> –</w:t>
      </w:r>
      <w:r w:rsidRPr="00C1630D">
        <w:t xml:space="preserve"> </w:t>
      </w:r>
      <w:r>
        <w:t>the current test that is being presented.</w:t>
      </w:r>
    </w:p>
    <w:p w:rsidR="008B1802" w:rsidRDefault="008B1802" w:rsidP="008B1802">
      <w:pPr>
        <w:pStyle w:val="ListParagraph"/>
      </w:pPr>
      <w:r>
        <w:t xml:space="preserve">This form has one constructor that sets values </w:t>
      </w:r>
      <w:r w:rsidR="00BF6A3A">
        <w:t xml:space="preserve">to all the </w:t>
      </w:r>
      <w:r>
        <w:t>fields</w:t>
      </w:r>
      <w:r w:rsidR="00C7616A">
        <w:t>, except for the StartTime.</w:t>
      </w:r>
    </w:p>
    <w:p w:rsidR="00E82EC9" w:rsidRDefault="00F7434C" w:rsidP="008B1802">
      <w:pPr>
        <w:pStyle w:val="ListParagraph"/>
      </w:pPr>
      <w:r w:rsidRPr="00F7434C">
        <w:t xml:space="preserve">ViewTest </w:t>
      </w:r>
      <w:r w:rsidR="008B1802">
        <w:t>form has the following methods:</w:t>
      </w:r>
    </w:p>
    <w:p w:rsidR="008B1802" w:rsidRDefault="008B1802" w:rsidP="006B4289">
      <w:pPr>
        <w:pStyle w:val="ListParagraph"/>
        <w:numPr>
          <w:ilvl w:val="0"/>
          <w:numId w:val="46"/>
        </w:numPr>
      </w:pPr>
      <w:r w:rsidRPr="008B1802">
        <w:t>ViewTest_Load</w:t>
      </w:r>
      <w:r>
        <w:t xml:space="preserve"> –</w:t>
      </w:r>
      <w:r w:rsidR="00C7616A">
        <w:t xml:space="preserve"> shows the first question and sets the StartTime to the current time.</w:t>
      </w:r>
    </w:p>
    <w:p w:rsidR="008B1802" w:rsidRDefault="008B1802" w:rsidP="006B4289">
      <w:pPr>
        <w:pStyle w:val="ListParagraph"/>
        <w:numPr>
          <w:ilvl w:val="0"/>
          <w:numId w:val="46"/>
        </w:numPr>
      </w:pPr>
      <w:r w:rsidRPr="008B1802">
        <w:t>button1_Click</w:t>
      </w:r>
      <w:r>
        <w:t xml:space="preserve"> –</w:t>
      </w:r>
      <w:r w:rsidR="00907FBB">
        <w:t xml:space="preserve"> ends test passing.</w:t>
      </w:r>
      <w:r w:rsidR="001513DE">
        <w:t xml:space="preserve"> Exits this form.</w:t>
      </w:r>
    </w:p>
    <w:p w:rsidR="008B1802" w:rsidRDefault="008B1802" w:rsidP="006B4289">
      <w:pPr>
        <w:pStyle w:val="ListParagraph"/>
        <w:numPr>
          <w:ilvl w:val="0"/>
          <w:numId w:val="46"/>
        </w:numPr>
      </w:pPr>
      <w:r w:rsidRPr="008B1802">
        <w:t>button6_Click</w:t>
      </w:r>
      <w:r>
        <w:t xml:space="preserve"> –</w:t>
      </w:r>
      <w:r w:rsidR="00907FBB">
        <w:t xml:space="preserve"> show next question.</w:t>
      </w:r>
    </w:p>
    <w:p w:rsidR="008B1802" w:rsidRDefault="008B1802" w:rsidP="006B4289">
      <w:pPr>
        <w:pStyle w:val="ListParagraph"/>
        <w:numPr>
          <w:ilvl w:val="0"/>
          <w:numId w:val="46"/>
        </w:numPr>
      </w:pPr>
      <w:r w:rsidRPr="008B1802">
        <w:t>NextQ</w:t>
      </w:r>
      <w:r>
        <w:t xml:space="preserve"> –</w:t>
      </w:r>
      <w:r w:rsidR="00907FBB">
        <w:t xml:space="preserve"> functionality that saves the answer to the current question, and shows the next question to the form.</w:t>
      </w:r>
    </w:p>
    <w:p w:rsidR="00E82EC9" w:rsidRPr="00120689" w:rsidRDefault="008B1802" w:rsidP="00651567">
      <w:pPr>
        <w:pStyle w:val="ListParagraph"/>
        <w:numPr>
          <w:ilvl w:val="0"/>
          <w:numId w:val="46"/>
        </w:numPr>
      </w:pPr>
      <w:proofErr w:type="gramStart"/>
      <w:r w:rsidRPr="008B1802">
        <w:t>saveResult</w:t>
      </w:r>
      <w:proofErr w:type="gramEnd"/>
      <w:r>
        <w:t xml:space="preserve"> – </w:t>
      </w:r>
      <w:r w:rsidR="00245804">
        <w:t>saves</w:t>
      </w:r>
      <w:r w:rsidR="001513DE">
        <w:t xml:space="preserve"> the answer </w:t>
      </w:r>
      <w:r w:rsidR="00245804">
        <w:t>to</w:t>
      </w:r>
      <w:r w:rsidR="001513DE">
        <w:t xml:space="preserve"> the current question.</w:t>
      </w:r>
      <w:r w:rsidR="00E82EC9">
        <w:br w:type="page"/>
      </w:r>
    </w:p>
    <w:p w:rsidR="00172413" w:rsidRPr="0012678C" w:rsidRDefault="002163EF" w:rsidP="002C591D">
      <w:pPr>
        <w:pStyle w:val="Heading1"/>
        <w:ind w:hanging="252"/>
      </w:pPr>
      <w:bookmarkStart w:id="39" w:name="_Structures_of_files"/>
      <w:bookmarkStart w:id="40" w:name="_Toc89253227"/>
      <w:bookmarkEnd w:id="39"/>
      <w:r>
        <w:rPr>
          <w:lang w:val="en-US"/>
        </w:rPr>
        <w:lastRenderedPageBreak/>
        <w:t xml:space="preserve">Structures of </w:t>
      </w:r>
      <w:r w:rsidR="00983653">
        <w:rPr>
          <w:lang w:val="en-US"/>
        </w:rPr>
        <w:t>F</w:t>
      </w:r>
      <w:r>
        <w:rPr>
          <w:lang w:val="en-US"/>
        </w:rPr>
        <w:t>iles</w:t>
      </w:r>
      <w:bookmarkEnd w:id="40"/>
    </w:p>
    <w:p w:rsidR="008B6AB6" w:rsidRPr="007074E1" w:rsidRDefault="008B6AB6" w:rsidP="002163EF">
      <w:pPr>
        <w:spacing w:line="360" w:lineRule="auto"/>
        <w:rPr>
          <w:sz w:val="28"/>
          <w:szCs w:val="28"/>
          <w:lang w:val="en-US"/>
        </w:rPr>
      </w:pPr>
    </w:p>
    <w:p w:rsidR="002163EF" w:rsidRDefault="008C0897" w:rsidP="002163EF">
      <w:pPr>
        <w:spacing w:line="360" w:lineRule="auto"/>
        <w:rPr>
          <w:sz w:val="28"/>
          <w:szCs w:val="28"/>
          <w:lang w:val="en-US"/>
        </w:rPr>
      </w:pPr>
      <w:r>
        <w:rPr>
          <w:sz w:val="28"/>
          <w:szCs w:val="28"/>
          <w:lang w:val="en-US"/>
        </w:rPr>
        <w:t>All the files with data about users, groups, lectures, and tests can be acce</w:t>
      </w:r>
      <w:r w:rsidR="00437853">
        <w:rPr>
          <w:sz w:val="28"/>
          <w:szCs w:val="28"/>
          <w:lang w:val="en-US"/>
        </w:rPr>
        <w:t>s</w:t>
      </w:r>
      <w:r>
        <w:rPr>
          <w:sz w:val="28"/>
          <w:szCs w:val="28"/>
          <w:lang w:val="en-US"/>
        </w:rPr>
        <w:t>sed through the root folder of the project. The root folder of the project is called “Course-project”.</w:t>
      </w:r>
      <w:r w:rsidR="0007003E">
        <w:rPr>
          <w:sz w:val="28"/>
          <w:szCs w:val="28"/>
          <w:lang w:val="en-US"/>
        </w:rPr>
        <w:t xml:space="preserve"> All the routes that are going to be presented</w:t>
      </w:r>
      <w:r w:rsidR="00280DC5">
        <w:rPr>
          <w:sz w:val="28"/>
          <w:szCs w:val="28"/>
          <w:lang w:val="en-US"/>
        </w:rPr>
        <w:t xml:space="preserve"> are going to start with th</w:t>
      </w:r>
      <w:r w:rsidR="00437853">
        <w:rPr>
          <w:sz w:val="28"/>
          <w:szCs w:val="28"/>
          <w:lang w:val="en-US"/>
        </w:rPr>
        <w:t>e</w:t>
      </w:r>
      <w:r w:rsidR="00280DC5">
        <w:rPr>
          <w:sz w:val="28"/>
          <w:szCs w:val="28"/>
          <w:lang w:val="en-US"/>
        </w:rPr>
        <w:t xml:space="preserve"> name of the root folder.</w:t>
      </w:r>
    </w:p>
    <w:p w:rsidR="008C0897" w:rsidRDefault="0007003E" w:rsidP="006B4289">
      <w:pPr>
        <w:pStyle w:val="ListParagraph"/>
        <w:numPr>
          <w:ilvl w:val="0"/>
          <w:numId w:val="47"/>
        </w:numPr>
        <w:spacing w:line="360" w:lineRule="auto"/>
        <w:rPr>
          <w:szCs w:val="28"/>
        </w:rPr>
      </w:pPr>
      <w:r>
        <w:rPr>
          <w:szCs w:val="28"/>
        </w:rPr>
        <w:t>File with the list of users can be accessed by the following route</w:t>
      </w:r>
      <w:r w:rsidR="00EF42B5">
        <w:rPr>
          <w:szCs w:val="28"/>
        </w:rPr>
        <w:t>:</w:t>
      </w:r>
    </w:p>
    <w:p w:rsidR="00EF42B5" w:rsidRPr="009B14AC" w:rsidRDefault="00EF42B5" w:rsidP="00EF42B5">
      <w:pPr>
        <w:pStyle w:val="ListParagraph"/>
        <w:spacing w:line="360" w:lineRule="auto"/>
        <w:ind w:left="720" w:firstLine="0"/>
        <w:rPr>
          <w:i/>
          <w:szCs w:val="28"/>
        </w:rPr>
      </w:pPr>
      <w:r w:rsidRPr="009B14AC">
        <w:rPr>
          <w:i/>
          <w:szCs w:val="28"/>
        </w:rPr>
        <w:t>Course-project\Course-project\bin\Debug\netcoreapp3.1\users.txt</w:t>
      </w:r>
    </w:p>
    <w:p w:rsidR="00EF42B5" w:rsidRDefault="00EF42B5" w:rsidP="006B4289">
      <w:pPr>
        <w:pStyle w:val="ListParagraph"/>
        <w:numPr>
          <w:ilvl w:val="0"/>
          <w:numId w:val="47"/>
        </w:numPr>
        <w:spacing w:line="360" w:lineRule="auto"/>
        <w:rPr>
          <w:szCs w:val="28"/>
        </w:rPr>
      </w:pPr>
      <w:r>
        <w:rPr>
          <w:szCs w:val="28"/>
        </w:rPr>
        <w:t>File with the list of g</w:t>
      </w:r>
      <w:r w:rsidR="00AA1A99">
        <w:rPr>
          <w:szCs w:val="28"/>
        </w:rPr>
        <w:t>roups that have at least one stu</w:t>
      </w:r>
      <w:r>
        <w:rPr>
          <w:szCs w:val="28"/>
        </w:rPr>
        <w:t>dent in them:</w:t>
      </w:r>
    </w:p>
    <w:p w:rsidR="00EF42B5" w:rsidRPr="009B14AC" w:rsidRDefault="00EF42B5" w:rsidP="00EF42B5">
      <w:pPr>
        <w:pStyle w:val="ListParagraph"/>
        <w:spacing w:line="360" w:lineRule="auto"/>
        <w:ind w:left="720" w:firstLine="0"/>
        <w:rPr>
          <w:i/>
          <w:szCs w:val="28"/>
        </w:rPr>
      </w:pPr>
      <w:r w:rsidRPr="009B14AC">
        <w:rPr>
          <w:i/>
          <w:szCs w:val="28"/>
        </w:rPr>
        <w:t>Course-project\Course-project\bin\Debug\netcoreapp3.1\groupList.txt</w:t>
      </w:r>
    </w:p>
    <w:p w:rsidR="00EF42B5" w:rsidRDefault="00B60309" w:rsidP="006B4289">
      <w:pPr>
        <w:pStyle w:val="ListParagraph"/>
        <w:numPr>
          <w:ilvl w:val="0"/>
          <w:numId w:val="47"/>
        </w:numPr>
        <w:spacing w:line="360" w:lineRule="auto"/>
        <w:rPr>
          <w:szCs w:val="28"/>
        </w:rPr>
      </w:pPr>
      <w:r>
        <w:rPr>
          <w:szCs w:val="28"/>
        </w:rPr>
        <w:t>The folde</w:t>
      </w:r>
      <w:r w:rsidR="00AA1A99">
        <w:rPr>
          <w:szCs w:val="28"/>
        </w:rPr>
        <w:t xml:space="preserve">r with lectures for all </w:t>
      </w:r>
      <w:r w:rsidR="00AA1A99" w:rsidRPr="00AA1A99">
        <w:rPr>
          <w:szCs w:val="28"/>
        </w:rPr>
        <w:t xml:space="preserve">specialties </w:t>
      </w:r>
      <w:r w:rsidR="00AA1A99">
        <w:rPr>
          <w:szCs w:val="28"/>
        </w:rPr>
        <w:t>can b</w:t>
      </w:r>
      <w:r>
        <w:rPr>
          <w:szCs w:val="28"/>
        </w:rPr>
        <w:t xml:space="preserve">e found with such </w:t>
      </w:r>
      <w:r w:rsidR="00AA1A99">
        <w:rPr>
          <w:szCs w:val="28"/>
        </w:rPr>
        <w:t xml:space="preserve">a </w:t>
      </w:r>
      <w:r>
        <w:rPr>
          <w:szCs w:val="28"/>
        </w:rPr>
        <w:t>route:</w:t>
      </w:r>
    </w:p>
    <w:p w:rsidR="00B60309" w:rsidRPr="009B14AC" w:rsidRDefault="00B60309" w:rsidP="00B60309">
      <w:pPr>
        <w:pStyle w:val="ListParagraph"/>
        <w:spacing w:line="360" w:lineRule="auto"/>
        <w:ind w:left="720" w:firstLine="0"/>
        <w:rPr>
          <w:i/>
          <w:szCs w:val="28"/>
        </w:rPr>
      </w:pPr>
      <w:r w:rsidRPr="009B14AC">
        <w:rPr>
          <w:i/>
          <w:szCs w:val="28"/>
        </w:rPr>
        <w:t>Course-project\Course-project\bin\Debug\netcoreapp3.1\Lectures</w:t>
      </w:r>
    </w:p>
    <w:p w:rsidR="00B60309" w:rsidRDefault="00B60309" w:rsidP="00B60309">
      <w:pPr>
        <w:pStyle w:val="ListParagraph"/>
        <w:spacing w:line="360" w:lineRule="auto"/>
        <w:ind w:left="720" w:firstLine="0"/>
        <w:rPr>
          <w:szCs w:val="28"/>
        </w:rPr>
      </w:pPr>
      <w:r>
        <w:rPr>
          <w:szCs w:val="28"/>
        </w:rPr>
        <w:t>The structure of the Lectures folder look like this:</w:t>
      </w:r>
    </w:p>
    <w:p w:rsidR="00B60309" w:rsidRPr="009D22FF" w:rsidRDefault="00B60309" w:rsidP="00B60309">
      <w:pPr>
        <w:pStyle w:val="ListParagraph"/>
        <w:spacing w:line="360" w:lineRule="auto"/>
        <w:ind w:left="720" w:firstLine="0"/>
        <w:rPr>
          <w:i/>
          <w:szCs w:val="28"/>
        </w:rPr>
      </w:pPr>
      <w:r w:rsidRPr="009D22FF">
        <w:rPr>
          <w:i/>
          <w:szCs w:val="28"/>
        </w:rPr>
        <w:t>Lectures/*specialty*/</w:t>
      </w:r>
      <w:r w:rsidR="00CA3C69" w:rsidRPr="009D22FF">
        <w:rPr>
          <w:i/>
          <w:szCs w:val="28"/>
        </w:rPr>
        <w:t>*year*/*sublect*/*semester*/</w:t>
      </w:r>
    </w:p>
    <w:p w:rsidR="00CA3C69" w:rsidRDefault="00CA3C69" w:rsidP="00B60309">
      <w:pPr>
        <w:pStyle w:val="ListParagraph"/>
        <w:spacing w:line="360" w:lineRule="auto"/>
        <w:ind w:left="720" w:firstLine="0"/>
        <w:rPr>
          <w:szCs w:val="28"/>
        </w:rPr>
      </w:pPr>
      <w:r>
        <w:rPr>
          <w:szCs w:val="28"/>
        </w:rPr>
        <w:t>Here:</w:t>
      </w:r>
    </w:p>
    <w:p w:rsidR="00CA3C69" w:rsidRDefault="00CA3C69" w:rsidP="00B60309">
      <w:pPr>
        <w:pStyle w:val="ListParagraph"/>
        <w:spacing w:line="360" w:lineRule="auto"/>
        <w:ind w:left="720" w:firstLine="0"/>
      </w:pPr>
      <w:r w:rsidRPr="009D22FF">
        <w:rPr>
          <w:i/>
          <w:szCs w:val="28"/>
        </w:rPr>
        <w:t>*specialty*</w:t>
      </w:r>
      <w:r>
        <w:rPr>
          <w:szCs w:val="28"/>
        </w:rPr>
        <w:t xml:space="preserve"> </w:t>
      </w:r>
      <w:r>
        <w:t>–</w:t>
      </w:r>
      <w:r w:rsidR="008322A9">
        <w:t xml:space="preserve"> the specialty, for example: 121, 122, 123, etc.</w:t>
      </w:r>
    </w:p>
    <w:p w:rsidR="008322A9" w:rsidRDefault="008322A9" w:rsidP="00B60309">
      <w:pPr>
        <w:pStyle w:val="ListParagraph"/>
        <w:spacing w:line="360" w:lineRule="auto"/>
        <w:ind w:left="720" w:firstLine="0"/>
        <w:rPr>
          <w:szCs w:val="28"/>
        </w:rPr>
      </w:pPr>
      <w:r w:rsidRPr="009D22FF">
        <w:rPr>
          <w:i/>
          <w:szCs w:val="28"/>
        </w:rPr>
        <w:t>*year*</w:t>
      </w:r>
      <w:r>
        <w:rPr>
          <w:szCs w:val="28"/>
        </w:rPr>
        <w:t xml:space="preserve"> </w:t>
      </w:r>
      <w:r>
        <w:t>–</w:t>
      </w:r>
      <w:r w:rsidR="00A25F20">
        <w:t xml:space="preserve"> the year of studying, it can be equal from 1 to 4.</w:t>
      </w:r>
    </w:p>
    <w:p w:rsidR="008322A9" w:rsidRDefault="00661B67" w:rsidP="00B60309">
      <w:pPr>
        <w:pStyle w:val="ListParagraph"/>
        <w:spacing w:line="360" w:lineRule="auto"/>
        <w:ind w:left="720" w:firstLine="0"/>
        <w:rPr>
          <w:szCs w:val="28"/>
        </w:rPr>
      </w:pPr>
      <w:r w:rsidRPr="009D22FF">
        <w:rPr>
          <w:i/>
          <w:szCs w:val="28"/>
        </w:rPr>
        <w:t>*subj</w:t>
      </w:r>
      <w:r w:rsidR="008322A9" w:rsidRPr="009D22FF">
        <w:rPr>
          <w:i/>
          <w:szCs w:val="28"/>
        </w:rPr>
        <w:t>ect*</w:t>
      </w:r>
      <w:r w:rsidR="008322A9">
        <w:rPr>
          <w:szCs w:val="28"/>
        </w:rPr>
        <w:t xml:space="preserve"> </w:t>
      </w:r>
      <w:r w:rsidR="008322A9">
        <w:t>–</w:t>
      </w:r>
      <w:r>
        <w:t xml:space="preserve"> the subject of lectures, for example</w:t>
      </w:r>
      <w:r w:rsidR="00437853">
        <w:t>,</w:t>
      </w:r>
      <w:r>
        <w:t xml:space="preserve"> English,</w:t>
      </w:r>
      <w:r w:rsidR="00A22320">
        <w:t xml:space="preserve"> Math, etc.</w:t>
      </w:r>
    </w:p>
    <w:p w:rsidR="008322A9" w:rsidRDefault="008322A9" w:rsidP="00B60309">
      <w:pPr>
        <w:pStyle w:val="ListParagraph"/>
        <w:spacing w:line="360" w:lineRule="auto"/>
        <w:ind w:left="720" w:firstLine="0"/>
      </w:pPr>
      <w:r w:rsidRPr="009D22FF">
        <w:rPr>
          <w:i/>
          <w:szCs w:val="28"/>
        </w:rPr>
        <w:t>*semester*</w:t>
      </w:r>
      <w:r>
        <w:rPr>
          <w:szCs w:val="28"/>
        </w:rPr>
        <w:t xml:space="preserve"> </w:t>
      </w:r>
      <w:r>
        <w:t>–</w:t>
      </w:r>
      <w:r w:rsidR="00437853">
        <w:t xml:space="preserve"> </w:t>
      </w:r>
      <w:r w:rsidR="00E444D7">
        <w:t>the semester, can be equal from 1 to 2.</w:t>
      </w:r>
    </w:p>
    <w:p w:rsidR="00E40CF3" w:rsidRDefault="00330E63" w:rsidP="00B60309">
      <w:pPr>
        <w:pStyle w:val="ListParagraph"/>
        <w:spacing w:line="360" w:lineRule="auto"/>
        <w:ind w:left="720" w:firstLine="0"/>
        <w:rPr>
          <w:szCs w:val="28"/>
        </w:rPr>
      </w:pPr>
      <w:r>
        <w:rPr>
          <w:szCs w:val="28"/>
        </w:rPr>
        <w:t>Knowing these four v</w:t>
      </w:r>
      <w:r w:rsidR="00437853">
        <w:rPr>
          <w:szCs w:val="28"/>
        </w:rPr>
        <w:t>a</w:t>
      </w:r>
      <w:r>
        <w:rPr>
          <w:szCs w:val="28"/>
        </w:rPr>
        <w:t>riables, a valid directory can be generated to get the ne</w:t>
      </w:r>
      <w:r w:rsidR="00437853">
        <w:rPr>
          <w:szCs w:val="28"/>
        </w:rPr>
        <w:t>ed</w:t>
      </w:r>
      <w:r>
        <w:rPr>
          <w:szCs w:val="28"/>
        </w:rPr>
        <w:t>ed files of lectures.</w:t>
      </w:r>
    </w:p>
    <w:p w:rsidR="00330E63" w:rsidRDefault="00330E63" w:rsidP="00B60309">
      <w:pPr>
        <w:pStyle w:val="ListParagraph"/>
        <w:spacing w:line="360" w:lineRule="auto"/>
        <w:ind w:left="720" w:firstLine="0"/>
        <w:rPr>
          <w:szCs w:val="28"/>
        </w:rPr>
      </w:pPr>
      <w:r>
        <w:rPr>
          <w:szCs w:val="28"/>
        </w:rPr>
        <w:t xml:space="preserve">The </w:t>
      </w:r>
      <w:r w:rsidRPr="009D22FF">
        <w:rPr>
          <w:i/>
          <w:szCs w:val="28"/>
        </w:rPr>
        <w:t>*semester*</w:t>
      </w:r>
      <w:r>
        <w:rPr>
          <w:szCs w:val="28"/>
        </w:rPr>
        <w:t xml:space="preserve"> folder contains </w:t>
      </w:r>
      <w:r w:rsidR="00781332">
        <w:rPr>
          <w:szCs w:val="28"/>
        </w:rPr>
        <w:t xml:space="preserve">files with lectures in </w:t>
      </w:r>
      <w:r w:rsidR="00781332" w:rsidRPr="009D22FF">
        <w:rPr>
          <w:i/>
          <w:szCs w:val="28"/>
        </w:rPr>
        <w:t>.json</w:t>
      </w:r>
      <w:r w:rsidR="00781332">
        <w:rPr>
          <w:szCs w:val="28"/>
        </w:rPr>
        <w:t xml:space="preserve"> format and the </w:t>
      </w:r>
      <w:r w:rsidR="00781332" w:rsidRPr="009D22FF">
        <w:rPr>
          <w:i/>
          <w:szCs w:val="28"/>
        </w:rPr>
        <w:t>order.txt</w:t>
      </w:r>
      <w:r w:rsidR="00781332">
        <w:rPr>
          <w:szCs w:val="28"/>
        </w:rPr>
        <w:t xml:space="preserve"> file. This file contains the order in which the lectures should be presented.</w:t>
      </w:r>
    </w:p>
    <w:p w:rsidR="00B60309" w:rsidRDefault="00E40CF3" w:rsidP="006B4289">
      <w:pPr>
        <w:pStyle w:val="ListParagraph"/>
        <w:numPr>
          <w:ilvl w:val="0"/>
          <w:numId w:val="47"/>
        </w:numPr>
        <w:spacing w:line="360" w:lineRule="auto"/>
        <w:rPr>
          <w:szCs w:val="28"/>
        </w:rPr>
      </w:pPr>
      <w:r>
        <w:rPr>
          <w:szCs w:val="28"/>
        </w:rPr>
        <w:t xml:space="preserve">The Tests folder has an identical folder structure as </w:t>
      </w:r>
      <w:r w:rsidR="00437853">
        <w:rPr>
          <w:szCs w:val="28"/>
        </w:rPr>
        <w:t xml:space="preserve">the </w:t>
      </w:r>
      <w:r>
        <w:rPr>
          <w:szCs w:val="28"/>
        </w:rPr>
        <w:t>Lecture</w:t>
      </w:r>
      <w:r w:rsidR="00052E74">
        <w:rPr>
          <w:szCs w:val="28"/>
        </w:rPr>
        <w:t>s</w:t>
      </w:r>
      <w:r>
        <w:rPr>
          <w:szCs w:val="28"/>
        </w:rPr>
        <w:t xml:space="preserve"> folder.</w:t>
      </w:r>
    </w:p>
    <w:p w:rsidR="00B60309" w:rsidRDefault="00686BDF" w:rsidP="006B4289">
      <w:pPr>
        <w:pStyle w:val="ListParagraph"/>
        <w:numPr>
          <w:ilvl w:val="0"/>
          <w:numId w:val="47"/>
        </w:numPr>
        <w:spacing w:line="360" w:lineRule="auto"/>
        <w:rPr>
          <w:szCs w:val="28"/>
        </w:rPr>
      </w:pPr>
      <w:r>
        <w:rPr>
          <w:szCs w:val="28"/>
        </w:rPr>
        <w:t>The folder with in</w:t>
      </w:r>
      <w:r w:rsidR="009D22FF">
        <w:rPr>
          <w:szCs w:val="28"/>
        </w:rPr>
        <w:t>formation about the groups can be found with such a route:</w:t>
      </w:r>
    </w:p>
    <w:p w:rsidR="009D22FF" w:rsidRPr="009B14AC" w:rsidRDefault="009D22FF" w:rsidP="009D22FF">
      <w:pPr>
        <w:pStyle w:val="ListParagraph"/>
        <w:spacing w:line="360" w:lineRule="auto"/>
        <w:ind w:left="720" w:firstLine="0"/>
        <w:rPr>
          <w:i/>
          <w:szCs w:val="28"/>
        </w:rPr>
      </w:pPr>
      <w:r w:rsidRPr="009B14AC">
        <w:rPr>
          <w:i/>
          <w:szCs w:val="28"/>
        </w:rPr>
        <w:t>Course-project\Course-project\bin\Debug\netcoreapp3.1\Groups</w:t>
      </w:r>
    </w:p>
    <w:p w:rsidR="00F57AEA" w:rsidRDefault="009D22FF" w:rsidP="00F57AEA">
      <w:pPr>
        <w:pStyle w:val="ListParagraph"/>
        <w:spacing w:line="360" w:lineRule="auto"/>
        <w:ind w:left="720" w:firstLine="0"/>
        <w:rPr>
          <w:szCs w:val="28"/>
        </w:rPr>
      </w:pPr>
      <w:r>
        <w:rPr>
          <w:szCs w:val="28"/>
        </w:rPr>
        <w:t xml:space="preserve">This folder contains folders </w:t>
      </w:r>
      <w:r w:rsidR="00F57AEA">
        <w:rPr>
          <w:szCs w:val="28"/>
        </w:rPr>
        <w:t xml:space="preserve">with names, such as 121.1, 122.4, 172.3, etc. Here, the number before the period </w:t>
      </w:r>
      <w:r w:rsidR="00D57F4F">
        <w:rPr>
          <w:szCs w:val="28"/>
        </w:rPr>
        <w:t>indicates</w:t>
      </w:r>
      <w:r w:rsidR="00F57AEA">
        <w:rPr>
          <w:szCs w:val="28"/>
        </w:rPr>
        <w:t xml:space="preserve"> the specialty</w:t>
      </w:r>
      <w:r w:rsidR="00D57F4F">
        <w:rPr>
          <w:szCs w:val="28"/>
        </w:rPr>
        <w:t>, and the number after – year. Each folder contains a file. Each file has the following structure:</w:t>
      </w:r>
    </w:p>
    <w:p w:rsidR="00D57F4F" w:rsidRPr="00D57F4F" w:rsidRDefault="00D57F4F" w:rsidP="00D57F4F">
      <w:pPr>
        <w:pStyle w:val="ListParagraph"/>
        <w:spacing w:line="360" w:lineRule="auto"/>
        <w:ind w:left="720" w:firstLine="0"/>
        <w:rPr>
          <w:szCs w:val="28"/>
        </w:rPr>
      </w:pPr>
      <w:r>
        <w:rPr>
          <w:szCs w:val="28"/>
        </w:rPr>
        <w:lastRenderedPageBreak/>
        <w:t>1</w:t>
      </w:r>
      <w:r w:rsidRPr="00D57F4F">
        <w:rPr>
          <w:szCs w:val="28"/>
          <w:vertAlign w:val="superscript"/>
        </w:rPr>
        <w:t>st</w:t>
      </w:r>
      <w:r>
        <w:rPr>
          <w:szCs w:val="28"/>
        </w:rPr>
        <w:t xml:space="preserve"> line: specialty, for example: 121, 122, 123, etc.</w:t>
      </w:r>
    </w:p>
    <w:p w:rsidR="00D57F4F" w:rsidRDefault="00D57F4F" w:rsidP="00F57AEA">
      <w:pPr>
        <w:pStyle w:val="ListParagraph"/>
        <w:spacing w:line="360" w:lineRule="auto"/>
        <w:ind w:left="720" w:firstLine="0"/>
        <w:rPr>
          <w:szCs w:val="28"/>
        </w:rPr>
      </w:pPr>
      <w:r>
        <w:rPr>
          <w:szCs w:val="28"/>
        </w:rPr>
        <w:t>2</w:t>
      </w:r>
      <w:r w:rsidRPr="00D57F4F">
        <w:rPr>
          <w:szCs w:val="28"/>
          <w:vertAlign w:val="superscript"/>
        </w:rPr>
        <w:t>nd</w:t>
      </w:r>
      <w:r>
        <w:rPr>
          <w:szCs w:val="28"/>
        </w:rPr>
        <w:t xml:space="preserve"> line: year, </w:t>
      </w:r>
      <w:r w:rsidR="009D0EBA">
        <w:t>can be equal from 1 to 4.</w:t>
      </w:r>
    </w:p>
    <w:p w:rsidR="00D57F4F" w:rsidRPr="00F57AEA" w:rsidRDefault="00D57F4F" w:rsidP="00F57AEA">
      <w:pPr>
        <w:pStyle w:val="ListParagraph"/>
        <w:spacing w:line="360" w:lineRule="auto"/>
        <w:ind w:left="720" w:firstLine="0"/>
        <w:rPr>
          <w:szCs w:val="28"/>
        </w:rPr>
      </w:pPr>
      <w:r>
        <w:rPr>
          <w:szCs w:val="28"/>
        </w:rPr>
        <w:t>3</w:t>
      </w:r>
      <w:r w:rsidRPr="00D57F4F">
        <w:rPr>
          <w:szCs w:val="28"/>
          <w:vertAlign w:val="superscript"/>
        </w:rPr>
        <w:t>rd</w:t>
      </w:r>
      <w:r>
        <w:rPr>
          <w:szCs w:val="28"/>
        </w:rPr>
        <w:t xml:space="preserve"> line: </w:t>
      </w:r>
      <w:r w:rsidR="009D0EBA">
        <w:rPr>
          <w:szCs w:val="28"/>
        </w:rPr>
        <w:t xml:space="preserve">list of usernames of students that belong to this group separated by </w:t>
      </w:r>
      <w:r w:rsidR="00D63502">
        <w:rPr>
          <w:szCs w:val="28"/>
        </w:rPr>
        <w:t xml:space="preserve">a </w:t>
      </w:r>
      <w:r w:rsidR="009D0EBA">
        <w:rPr>
          <w:szCs w:val="28"/>
        </w:rPr>
        <w:t>coma.</w:t>
      </w:r>
    </w:p>
    <w:p w:rsidR="00B60309" w:rsidRDefault="004B369E" w:rsidP="006B4289">
      <w:pPr>
        <w:pStyle w:val="ListParagraph"/>
        <w:numPr>
          <w:ilvl w:val="0"/>
          <w:numId w:val="47"/>
        </w:numPr>
        <w:spacing w:line="360" w:lineRule="auto"/>
        <w:rPr>
          <w:szCs w:val="28"/>
        </w:rPr>
      </w:pPr>
      <w:r>
        <w:rPr>
          <w:szCs w:val="28"/>
        </w:rPr>
        <w:t>The course project file can be acce</w:t>
      </w:r>
      <w:r w:rsidR="00437853">
        <w:rPr>
          <w:szCs w:val="28"/>
        </w:rPr>
        <w:t>s</w:t>
      </w:r>
      <w:r>
        <w:rPr>
          <w:szCs w:val="28"/>
        </w:rPr>
        <w:t>sed by the following route:</w:t>
      </w:r>
    </w:p>
    <w:p w:rsidR="004B369E" w:rsidRPr="0007003E" w:rsidRDefault="004B369E" w:rsidP="004B369E">
      <w:pPr>
        <w:pStyle w:val="ListParagraph"/>
        <w:spacing w:line="360" w:lineRule="auto"/>
        <w:ind w:left="720" w:firstLine="0"/>
        <w:rPr>
          <w:szCs w:val="28"/>
        </w:rPr>
      </w:pPr>
      <w:r w:rsidRPr="009B14AC">
        <w:rPr>
          <w:i/>
          <w:szCs w:val="28"/>
        </w:rPr>
        <w:t>Course-project\Course-project\bin\Debug\netcoreapp3.1\</w:t>
      </w:r>
      <w:r>
        <w:rPr>
          <w:i/>
          <w:szCs w:val="28"/>
        </w:rPr>
        <w:t>cp\cp.json</w:t>
      </w:r>
    </w:p>
    <w:p w:rsidR="002163EF" w:rsidRPr="007074E1" w:rsidRDefault="002163EF" w:rsidP="004A52F7">
      <w:pPr>
        <w:pStyle w:val="TOC1"/>
        <w:tabs>
          <w:tab w:val="clear" w:pos="270"/>
          <w:tab w:val="clear" w:pos="360"/>
          <w:tab w:val="clear" w:pos="720"/>
          <w:tab w:val="clear" w:pos="9540"/>
        </w:tabs>
        <w:spacing w:after="0" w:line="360" w:lineRule="auto"/>
        <w:rPr>
          <w:caps w:val="0"/>
          <w:szCs w:val="28"/>
          <w:lang w:val="en-US"/>
        </w:rPr>
      </w:pPr>
    </w:p>
    <w:p w:rsidR="00172413" w:rsidRDefault="00172413" w:rsidP="0012678C">
      <w:pPr>
        <w:spacing w:line="360" w:lineRule="auto"/>
        <w:rPr>
          <w:sz w:val="28"/>
          <w:szCs w:val="28"/>
          <w:lang w:val="uk-UA"/>
        </w:rPr>
      </w:pPr>
      <w:r>
        <w:rPr>
          <w:sz w:val="28"/>
          <w:szCs w:val="28"/>
          <w:lang w:val="uk-UA"/>
        </w:rPr>
        <w:br w:type="page"/>
      </w:r>
    </w:p>
    <w:p w:rsidR="007A11AA" w:rsidRPr="00560EAB" w:rsidRDefault="00494E14" w:rsidP="002C591D">
      <w:pPr>
        <w:pStyle w:val="Heading1"/>
        <w:ind w:hanging="252"/>
      </w:pPr>
      <w:bookmarkStart w:id="41" w:name="_Toc89253228"/>
      <w:r>
        <w:rPr>
          <w:lang w:val="en-US"/>
        </w:rPr>
        <w:lastRenderedPageBreak/>
        <w:t>User Manual</w:t>
      </w:r>
      <w:bookmarkEnd w:id="41"/>
    </w:p>
    <w:p w:rsidR="00494E14" w:rsidRDefault="00494E14" w:rsidP="00BC7542">
      <w:pPr>
        <w:pStyle w:val="ListParagraph"/>
      </w:pPr>
    </w:p>
    <w:p w:rsidR="00494E14" w:rsidRPr="00494E14" w:rsidRDefault="00494E14" w:rsidP="00494E14">
      <w:pPr>
        <w:pStyle w:val="Heading2"/>
      </w:pPr>
      <w:bookmarkStart w:id="42" w:name="_Toc89253229"/>
      <w:r>
        <w:rPr>
          <w:lang w:val="en-US"/>
        </w:rPr>
        <w:t>Teacher Use Cases</w:t>
      </w:r>
      <w:bookmarkEnd w:id="42"/>
    </w:p>
    <w:p w:rsidR="00494E14" w:rsidRDefault="00494E14" w:rsidP="00494E14">
      <w:pPr>
        <w:pStyle w:val="Heading3"/>
        <w:rPr>
          <w:lang w:val="en-US"/>
        </w:rPr>
      </w:pPr>
      <w:bookmarkStart w:id="43" w:name="_Registration_process:"/>
      <w:bookmarkEnd w:id="43"/>
      <w:r>
        <w:rPr>
          <w:lang w:val="en-US"/>
        </w:rPr>
        <w:t>R</w:t>
      </w:r>
      <w:r w:rsidR="00774E47">
        <w:rPr>
          <w:lang w:val="en-US"/>
        </w:rPr>
        <w:t>e</w:t>
      </w:r>
      <w:r w:rsidR="00E63303">
        <w:rPr>
          <w:lang w:val="en-US"/>
        </w:rPr>
        <w:t>gistration process</w:t>
      </w:r>
    </w:p>
    <w:p w:rsidR="00494E14" w:rsidRDefault="00494E14" w:rsidP="00494E14">
      <w:pPr>
        <w:pStyle w:val="ListParagraph"/>
        <w:numPr>
          <w:ilvl w:val="0"/>
          <w:numId w:val="76"/>
        </w:numPr>
      </w:pPr>
      <w:r>
        <w:t>Start the program. The welcome form will be loaded.</w:t>
      </w:r>
    </w:p>
    <w:p w:rsidR="00494E14" w:rsidRDefault="00494E14" w:rsidP="00494E14">
      <w:pPr>
        <w:pStyle w:val="ListParagraph"/>
        <w:numPr>
          <w:ilvl w:val="0"/>
          <w:numId w:val="76"/>
        </w:numPr>
      </w:pPr>
      <w:r>
        <w:t>Click the “Register</w:t>
      </w:r>
      <w:r w:rsidR="00275C81">
        <w:t>”</w:t>
      </w:r>
      <w:r>
        <w:t xml:space="preserve"> button. The </w:t>
      </w:r>
      <w:r w:rsidR="00275C81">
        <w:t>r</w:t>
      </w:r>
      <w:r>
        <w:t>egistration form will be shown</w:t>
      </w:r>
      <w:r w:rsidR="00275C81">
        <w:t>.</w:t>
      </w:r>
    </w:p>
    <w:p w:rsidR="00494E14" w:rsidRDefault="00494E14" w:rsidP="00494E14">
      <w:pPr>
        <w:pStyle w:val="ListParagraph"/>
        <w:numPr>
          <w:ilvl w:val="0"/>
          <w:numId w:val="76"/>
        </w:numPr>
      </w:pPr>
      <w:r>
        <w:t>Fill in all the fi</w:t>
      </w:r>
      <w:r w:rsidR="00774E47">
        <w:t>el</w:t>
      </w:r>
      <w:r>
        <w:t>ds on the left side of the form.</w:t>
      </w:r>
      <w:r w:rsidR="009F51B4">
        <w:t xml:space="preserve"> Make sure that your username and password meet the following requirements:</w:t>
      </w:r>
    </w:p>
    <w:p w:rsidR="009F51B4" w:rsidRDefault="009F51B4" w:rsidP="009F51B4">
      <w:pPr>
        <w:pStyle w:val="ListParagraph"/>
        <w:numPr>
          <w:ilvl w:val="1"/>
          <w:numId w:val="76"/>
        </w:numPr>
      </w:pPr>
      <w:r>
        <w:t>8 characters.</w:t>
      </w:r>
    </w:p>
    <w:p w:rsidR="009F51B4" w:rsidRDefault="009F51B4" w:rsidP="009F51B4">
      <w:pPr>
        <w:pStyle w:val="ListParagraph"/>
        <w:numPr>
          <w:ilvl w:val="1"/>
          <w:numId w:val="76"/>
        </w:numPr>
      </w:pPr>
      <w:r>
        <w:t>1 capital letter.</w:t>
      </w:r>
    </w:p>
    <w:p w:rsidR="009F51B4" w:rsidRDefault="009F51B4" w:rsidP="009F51B4">
      <w:pPr>
        <w:pStyle w:val="ListParagraph"/>
        <w:numPr>
          <w:ilvl w:val="1"/>
          <w:numId w:val="76"/>
        </w:numPr>
      </w:pPr>
      <w:r>
        <w:t>1 number.</w:t>
      </w:r>
    </w:p>
    <w:p w:rsidR="009F51B4" w:rsidRDefault="009F51B4" w:rsidP="009F51B4">
      <w:pPr>
        <w:pStyle w:val="ListParagraph"/>
        <w:numPr>
          <w:ilvl w:val="1"/>
          <w:numId w:val="76"/>
        </w:numPr>
      </w:pPr>
      <w:r>
        <w:t>1 special symbol.</w:t>
      </w:r>
    </w:p>
    <w:p w:rsidR="009F51B4" w:rsidRPr="009F51B4" w:rsidRDefault="009F51B4" w:rsidP="009F51B4">
      <w:pPr>
        <w:pStyle w:val="ListParagraph"/>
      </w:pPr>
      <w:r>
        <w:t>Also</w:t>
      </w:r>
      <w:r w:rsidR="00774E47">
        <w:t>,</w:t>
      </w:r>
      <w:r>
        <w:t xml:space="preserve"> make sure the fields “password” and “repeat password” have exactly the same values.</w:t>
      </w:r>
    </w:p>
    <w:p w:rsidR="00494E14" w:rsidRDefault="00494E14" w:rsidP="00494E14">
      <w:pPr>
        <w:pStyle w:val="ListParagraph"/>
        <w:numPr>
          <w:ilvl w:val="0"/>
          <w:numId w:val="76"/>
        </w:numPr>
      </w:pPr>
      <w:r>
        <w:t>Click the “Teacher” radio</w:t>
      </w:r>
      <w:r w:rsidR="00774E47">
        <w:t xml:space="preserve"> </w:t>
      </w:r>
      <w:r>
        <w:t>button. The “Subject” dropbox will be shown</w:t>
      </w:r>
      <w:r w:rsidR="00DE2D65">
        <w:t>.</w:t>
      </w:r>
    </w:p>
    <w:p w:rsidR="00494E14" w:rsidRDefault="00494E14" w:rsidP="00494E14">
      <w:pPr>
        <w:pStyle w:val="ListParagraph"/>
        <w:numPr>
          <w:ilvl w:val="0"/>
          <w:numId w:val="76"/>
        </w:numPr>
      </w:pPr>
      <w:r>
        <w:t xml:space="preserve">Click on </w:t>
      </w:r>
      <w:r>
        <w:t>dropbox</w:t>
      </w:r>
      <w:r>
        <w:t xml:space="preserve"> and choose what subject you lead.</w:t>
      </w:r>
    </w:p>
    <w:p w:rsidR="006127F6" w:rsidRDefault="006127F6" w:rsidP="00494E14">
      <w:pPr>
        <w:pStyle w:val="ListParagraph"/>
        <w:numPr>
          <w:ilvl w:val="0"/>
          <w:numId w:val="76"/>
        </w:numPr>
      </w:pPr>
      <w:r>
        <w:t xml:space="preserve">Click the “Register” button. If all requirements were met, you will see </w:t>
      </w:r>
      <w:r w:rsidR="00774E47">
        <w:t xml:space="preserve">the </w:t>
      </w:r>
      <w:r>
        <w:t>“Registration complete!” message.</w:t>
      </w:r>
    </w:p>
    <w:p w:rsidR="006127F6" w:rsidRDefault="006127F6" w:rsidP="00494E14">
      <w:pPr>
        <w:pStyle w:val="ListParagraph"/>
        <w:numPr>
          <w:ilvl w:val="0"/>
          <w:numId w:val="76"/>
        </w:numPr>
      </w:pPr>
      <w:r>
        <w:t>Click the “Go back” button to return to the first form.</w:t>
      </w:r>
    </w:p>
    <w:p w:rsidR="001A1DE5" w:rsidRDefault="001A1DE5" w:rsidP="001A1DE5">
      <w:pPr>
        <w:pStyle w:val="ListParagraph"/>
      </w:pPr>
    </w:p>
    <w:p w:rsidR="001A1DE5" w:rsidRDefault="001A1DE5" w:rsidP="001A1DE5">
      <w:pPr>
        <w:pStyle w:val="Heading3"/>
        <w:rPr>
          <w:lang w:val="en-US"/>
        </w:rPr>
      </w:pPr>
      <w:bookmarkStart w:id="44" w:name="_Add_a_lecture:"/>
      <w:bookmarkEnd w:id="44"/>
      <w:r>
        <w:rPr>
          <w:lang w:val="en-US"/>
        </w:rPr>
        <w:t>Add</w:t>
      </w:r>
      <w:r w:rsidR="00E63303">
        <w:rPr>
          <w:lang w:val="en-US"/>
        </w:rPr>
        <w:t xml:space="preserve"> a lecture</w:t>
      </w:r>
    </w:p>
    <w:p w:rsidR="001A1DE5" w:rsidRDefault="00BF7D9C" w:rsidP="001A1DE5">
      <w:pPr>
        <w:pStyle w:val="ListParagraph"/>
        <w:numPr>
          <w:ilvl w:val="0"/>
          <w:numId w:val="77"/>
        </w:numPr>
      </w:pPr>
      <w:r>
        <w:t>Start the program</w:t>
      </w:r>
      <w:r>
        <w:t>.</w:t>
      </w:r>
      <w:r w:rsidRPr="00BF7D9C">
        <w:t xml:space="preserve"> </w:t>
      </w:r>
      <w:r>
        <w:t>The welcome form will be loaded</w:t>
      </w:r>
      <w:r>
        <w:t>.</w:t>
      </w:r>
    </w:p>
    <w:p w:rsidR="00BF7D9C" w:rsidRDefault="00BF7D9C" w:rsidP="001A1DE5">
      <w:pPr>
        <w:pStyle w:val="ListParagraph"/>
        <w:numPr>
          <w:ilvl w:val="0"/>
          <w:numId w:val="77"/>
        </w:numPr>
      </w:pPr>
      <w:r>
        <w:t xml:space="preserve">Log in to your account by filling in the “username” and “password” fields. Make sure you have already registered. If not, look up the </w:t>
      </w:r>
      <w:hyperlink w:anchor="_Registration_process:" w:history="1">
        <w:r w:rsidRPr="00BF7D9C">
          <w:rPr>
            <w:rStyle w:val="Hyperlink"/>
          </w:rPr>
          <w:t>registration process</w:t>
        </w:r>
      </w:hyperlink>
      <w:r>
        <w:t>.</w:t>
      </w:r>
    </w:p>
    <w:p w:rsidR="00BF7D9C" w:rsidRDefault="00BF7D9C" w:rsidP="001A1DE5">
      <w:pPr>
        <w:pStyle w:val="ListParagraph"/>
        <w:numPr>
          <w:ilvl w:val="0"/>
          <w:numId w:val="77"/>
        </w:numPr>
      </w:pPr>
      <w:r>
        <w:t>The main menu will be show</w:t>
      </w:r>
      <w:r w:rsidR="00B3533F">
        <w:t>n with a list of buttons. Each button represent</w:t>
      </w:r>
      <w:r w:rsidR="004644B9">
        <w:t>s</w:t>
      </w:r>
      <w:r w:rsidR="00B3533F">
        <w:t xml:space="preserve"> a group according to the button’s title.</w:t>
      </w:r>
    </w:p>
    <w:p w:rsidR="004644B9" w:rsidRDefault="004644B9" w:rsidP="001A1DE5">
      <w:pPr>
        <w:pStyle w:val="ListParagraph"/>
        <w:numPr>
          <w:ilvl w:val="0"/>
          <w:numId w:val="77"/>
        </w:numPr>
      </w:pPr>
      <w:r>
        <w:t>Click on a group for which you want to add a lecture. The group info form will be loaded.</w:t>
      </w:r>
    </w:p>
    <w:p w:rsidR="004644B9" w:rsidRDefault="004E4618" w:rsidP="001A1DE5">
      <w:pPr>
        <w:pStyle w:val="ListParagraph"/>
        <w:numPr>
          <w:ilvl w:val="0"/>
          <w:numId w:val="77"/>
        </w:numPr>
      </w:pPr>
      <w:r>
        <w:t>Click the “Add lecture” button, and the corresponding form will be shown.</w:t>
      </w:r>
    </w:p>
    <w:p w:rsidR="004E4618" w:rsidRPr="00BF4117" w:rsidRDefault="004E4618" w:rsidP="001A1DE5">
      <w:pPr>
        <w:pStyle w:val="ListParagraph"/>
        <w:numPr>
          <w:ilvl w:val="0"/>
          <w:numId w:val="77"/>
        </w:numPr>
      </w:pPr>
      <w:r>
        <w:t>Fill in the “name” and the “lecture text” field.</w:t>
      </w:r>
      <w:r w:rsidR="00BF4117">
        <w:t xml:space="preserve"> They can not be empty.</w:t>
      </w:r>
      <w:r>
        <w:t xml:space="preserve"> There is an option to add an image.</w:t>
      </w:r>
    </w:p>
    <w:p w:rsidR="00BF4117" w:rsidRPr="001A1DE5" w:rsidRDefault="00BF4117" w:rsidP="001A1DE5">
      <w:pPr>
        <w:pStyle w:val="ListParagraph"/>
        <w:numPr>
          <w:ilvl w:val="0"/>
          <w:numId w:val="77"/>
        </w:numPr>
      </w:pPr>
      <w:r>
        <w:t>After filling the required fields, click the “Save” button. The message about successful saving will be shown. Click “Ok” and the new lecture will be shown at the last row of the middle dataGridView.</w:t>
      </w:r>
    </w:p>
    <w:p w:rsidR="00494E14" w:rsidRDefault="00494E14" w:rsidP="00494E14">
      <w:pPr>
        <w:pStyle w:val="ListParagraph"/>
      </w:pPr>
    </w:p>
    <w:p w:rsidR="00494E14" w:rsidRDefault="002C4E4B" w:rsidP="002C4E4B">
      <w:pPr>
        <w:pStyle w:val="Heading3"/>
        <w:rPr>
          <w:lang w:val="en-US"/>
        </w:rPr>
      </w:pPr>
      <w:r>
        <w:rPr>
          <w:lang w:val="en-US"/>
        </w:rPr>
        <w:t xml:space="preserve">Add a </w:t>
      </w:r>
      <w:r w:rsidR="00B774C4">
        <w:rPr>
          <w:lang w:val="en-US"/>
        </w:rPr>
        <w:t>t</w:t>
      </w:r>
      <w:r>
        <w:rPr>
          <w:lang w:val="en-US"/>
        </w:rPr>
        <w:t>es</w:t>
      </w:r>
      <w:r w:rsidR="00E63303">
        <w:rPr>
          <w:lang w:val="en-US"/>
        </w:rPr>
        <w:t>t</w:t>
      </w:r>
    </w:p>
    <w:p w:rsidR="002C4E4B" w:rsidRDefault="002C4E4B" w:rsidP="002C4E4B">
      <w:pPr>
        <w:pStyle w:val="ListParagraph"/>
        <w:numPr>
          <w:ilvl w:val="0"/>
          <w:numId w:val="78"/>
        </w:numPr>
      </w:pPr>
      <w:r>
        <w:t xml:space="preserve">Repeat the first four steps from the instruction of </w:t>
      </w:r>
      <w:hyperlink w:anchor="_Add_a_lecture:" w:history="1">
        <w:r w:rsidRPr="002C4E4B">
          <w:rPr>
            <w:rStyle w:val="Hyperlink"/>
          </w:rPr>
          <w:t>adding a lecture</w:t>
        </w:r>
      </w:hyperlink>
      <w:r w:rsidR="00E63303">
        <w:t xml:space="preserve"> but </w:t>
      </w:r>
      <w:r w:rsidR="009C3D0C">
        <w:t>for</w:t>
      </w:r>
      <w:r w:rsidR="00E63303">
        <w:t xml:space="preserve"> adding a test.</w:t>
      </w:r>
    </w:p>
    <w:p w:rsidR="002C4E4B" w:rsidRDefault="002C4E4B" w:rsidP="002C4E4B">
      <w:pPr>
        <w:pStyle w:val="ListParagraph"/>
        <w:numPr>
          <w:ilvl w:val="0"/>
          <w:numId w:val="78"/>
        </w:numPr>
      </w:pPr>
      <w:r w:rsidRPr="002C4E4B">
        <w:t xml:space="preserve">Click the “Add </w:t>
      </w:r>
      <w:r>
        <w:t>test</w:t>
      </w:r>
      <w:r w:rsidRPr="002C4E4B">
        <w:t>” button, and the corresponding form will be shown</w:t>
      </w:r>
      <w:r>
        <w:t>.</w:t>
      </w:r>
    </w:p>
    <w:p w:rsidR="002C4E4B" w:rsidRDefault="002C4E4B" w:rsidP="002C4E4B">
      <w:pPr>
        <w:pStyle w:val="ListParagraph"/>
        <w:numPr>
          <w:ilvl w:val="0"/>
          <w:numId w:val="78"/>
        </w:numPr>
      </w:pPr>
      <w:r>
        <w:t>Fill in the “name” field</w:t>
      </w:r>
      <w:r>
        <w:t>: it</w:t>
      </w:r>
      <w:r>
        <w:t xml:space="preserve"> can not be empty.</w:t>
      </w:r>
    </w:p>
    <w:p w:rsidR="009235C8" w:rsidRDefault="009235C8" w:rsidP="002C4E4B">
      <w:pPr>
        <w:pStyle w:val="ListParagraph"/>
        <w:numPr>
          <w:ilvl w:val="0"/>
          <w:numId w:val="78"/>
        </w:numPr>
      </w:pPr>
      <w:r>
        <w:t>Choose the semester from the dropdown list.</w:t>
      </w:r>
    </w:p>
    <w:p w:rsidR="009235C8" w:rsidRDefault="009235C8" w:rsidP="002C4E4B">
      <w:pPr>
        <w:pStyle w:val="ListParagraph"/>
        <w:numPr>
          <w:ilvl w:val="0"/>
          <w:numId w:val="78"/>
        </w:numPr>
      </w:pPr>
      <w:r>
        <w:t>Click the “Random question order” if such functionality is required for the current test.</w:t>
      </w:r>
    </w:p>
    <w:p w:rsidR="009235C8" w:rsidRDefault="009235C8" w:rsidP="002C4E4B">
      <w:pPr>
        <w:pStyle w:val="ListParagraph"/>
        <w:numPr>
          <w:ilvl w:val="0"/>
          <w:numId w:val="78"/>
        </w:numPr>
      </w:pPr>
      <w:r>
        <w:lastRenderedPageBreak/>
        <w:t>Click the “Add question button” to add a question to the test.</w:t>
      </w:r>
      <w:r w:rsidR="008B2DE7">
        <w:t xml:space="preserve"> The corresponding form will be shown.</w:t>
      </w:r>
    </w:p>
    <w:p w:rsidR="008B2DE7" w:rsidRDefault="008B2DE7" w:rsidP="002C4E4B">
      <w:pPr>
        <w:pStyle w:val="ListParagraph"/>
        <w:numPr>
          <w:ilvl w:val="0"/>
          <w:numId w:val="78"/>
        </w:numPr>
      </w:pPr>
      <w:r>
        <w:t>Fill in the “question” field. It is the question that will be shown to the student.</w:t>
      </w:r>
    </w:p>
    <w:p w:rsidR="008B2DE7" w:rsidRDefault="008B2DE7" w:rsidP="002C4E4B">
      <w:pPr>
        <w:pStyle w:val="ListParagraph"/>
        <w:numPr>
          <w:ilvl w:val="0"/>
          <w:numId w:val="78"/>
        </w:numPr>
      </w:pPr>
      <w:r>
        <w:t>If you want this question to be of a type with an alternative answer, add only one line of text to the “Right answer(s)” field.</w:t>
      </w:r>
    </w:p>
    <w:p w:rsidR="008B2DE7" w:rsidRDefault="008B2DE7" w:rsidP="002C4E4B">
      <w:pPr>
        <w:pStyle w:val="ListParagraph"/>
        <w:numPr>
          <w:ilvl w:val="0"/>
          <w:numId w:val="78"/>
        </w:numPr>
      </w:pPr>
      <w:r>
        <w:t xml:space="preserve">If you want this question to have only one right answer, and some number of wrong </w:t>
      </w:r>
      <w:r w:rsidR="00FA7F60">
        <w:t>answers</w:t>
      </w:r>
      <w:r>
        <w:t xml:space="preserve">, then add only one line to the </w:t>
      </w:r>
      <w:r>
        <w:t>“Right answer(s)” field</w:t>
      </w:r>
      <w:r>
        <w:t xml:space="preserve">, and as many, as you want to the </w:t>
      </w:r>
      <w:r>
        <w:t>“</w:t>
      </w:r>
      <w:r>
        <w:t>Wrong</w:t>
      </w:r>
      <w:r>
        <w:t xml:space="preserve"> answer(s)” field</w:t>
      </w:r>
      <w:r>
        <w:t>, but write each answer from a new line.</w:t>
      </w:r>
    </w:p>
    <w:p w:rsidR="008B2DE7" w:rsidRPr="002C4E4B" w:rsidRDefault="008B2DE7" w:rsidP="002C4E4B">
      <w:pPr>
        <w:pStyle w:val="ListParagraph"/>
        <w:numPr>
          <w:ilvl w:val="0"/>
          <w:numId w:val="78"/>
        </w:numPr>
      </w:pPr>
      <w:r>
        <w:t xml:space="preserve">If you want this question to have </w:t>
      </w:r>
      <w:r>
        <w:t>more than one</w:t>
      </w:r>
      <w:r>
        <w:t xml:space="preserve"> right answer, and some number of wrong </w:t>
      </w:r>
      <w:r w:rsidR="00FA7F60">
        <w:t>answers</w:t>
      </w:r>
      <w:r>
        <w:t xml:space="preserve">, then add </w:t>
      </w:r>
      <w:r w:rsidR="00FA7F60">
        <w:t xml:space="preserve">as many, as needed answers to </w:t>
      </w:r>
      <w:r>
        <w:t>the “Right answer(s)” field, and as many, as you want to the “Wrong answer(s)” field.</w:t>
      </w:r>
      <w:r w:rsidR="00FA7F60">
        <w:t xml:space="preserve"> Do not forget to write each new answer from a new line.</w:t>
      </w:r>
    </w:p>
    <w:p w:rsidR="00E63303" w:rsidRDefault="00E63303" w:rsidP="00494E14">
      <w:pPr>
        <w:pStyle w:val="ListParagraph"/>
      </w:pPr>
    </w:p>
    <w:p w:rsidR="00E63303" w:rsidRDefault="00E63303" w:rsidP="00E63303">
      <w:pPr>
        <w:pStyle w:val="Heading3"/>
      </w:pPr>
      <w:r>
        <w:rPr>
          <w:lang w:val="en-US"/>
        </w:rPr>
        <w:t xml:space="preserve">Check student’s </w:t>
      </w:r>
      <w:r w:rsidRPr="00E63303">
        <w:rPr>
          <w:lang w:val="en-US"/>
        </w:rPr>
        <w:t>academic performance</w:t>
      </w:r>
    </w:p>
    <w:p w:rsidR="00E63303" w:rsidRDefault="00E63303" w:rsidP="00E63303">
      <w:pPr>
        <w:pStyle w:val="ListParagraph"/>
        <w:numPr>
          <w:ilvl w:val="0"/>
          <w:numId w:val="79"/>
        </w:numPr>
      </w:pPr>
      <w:r>
        <w:t xml:space="preserve">Repeat the first four steps from the instruction of </w:t>
      </w:r>
      <w:hyperlink w:anchor="_Add_a_lecture:" w:history="1">
        <w:r w:rsidRPr="002C4E4B">
          <w:rPr>
            <w:rStyle w:val="Hyperlink"/>
          </w:rPr>
          <w:t>adding a lecture</w:t>
        </w:r>
      </w:hyperlink>
      <w:r w:rsidR="009C3D0C">
        <w:t xml:space="preserve">, but to find the required student. </w:t>
      </w:r>
    </w:p>
    <w:p w:rsidR="00E63303" w:rsidRDefault="009C3D0C" w:rsidP="009C3D0C">
      <w:pPr>
        <w:pStyle w:val="ListParagraph"/>
        <w:numPr>
          <w:ilvl w:val="0"/>
          <w:numId w:val="79"/>
        </w:numPr>
      </w:pPr>
      <w:r>
        <w:t xml:space="preserve">Click </w:t>
      </w:r>
      <w:r w:rsidRPr="009C3D0C">
        <w:t>the “</w:t>
      </w:r>
      <w:r>
        <w:t>Statistics” button in front of the needed student and</w:t>
      </w:r>
      <w:r w:rsidRPr="009C3D0C">
        <w:t xml:space="preserve"> the corresponding form will be shown.</w:t>
      </w:r>
    </w:p>
    <w:p w:rsidR="009C3D0C" w:rsidRDefault="009C3D0C" w:rsidP="009C3D0C">
      <w:pPr>
        <w:pStyle w:val="ListParagraph"/>
        <w:ind w:left="720" w:firstLine="0"/>
      </w:pPr>
    </w:p>
    <w:p w:rsidR="009C3D0C" w:rsidRDefault="009C3D0C" w:rsidP="009C3D0C">
      <w:pPr>
        <w:pStyle w:val="ListParagraph"/>
        <w:ind w:left="720" w:firstLine="0"/>
      </w:pPr>
    </w:p>
    <w:p w:rsidR="0058061D" w:rsidRDefault="0058061D" w:rsidP="0058061D">
      <w:pPr>
        <w:pStyle w:val="Heading2"/>
        <w:rPr>
          <w:lang w:val="en-US"/>
        </w:rPr>
      </w:pPr>
      <w:bookmarkStart w:id="45" w:name="_Toc89253230"/>
      <w:r>
        <w:rPr>
          <w:lang w:val="en-US"/>
        </w:rPr>
        <w:t>Student Use Cases</w:t>
      </w:r>
      <w:bookmarkEnd w:id="45"/>
    </w:p>
    <w:p w:rsidR="0058061D" w:rsidRDefault="0058061D" w:rsidP="0058061D">
      <w:pPr>
        <w:pStyle w:val="Heading3"/>
        <w:rPr>
          <w:lang w:val="en-US"/>
        </w:rPr>
      </w:pPr>
      <w:bookmarkStart w:id="46" w:name="_Registration_process"/>
      <w:bookmarkEnd w:id="46"/>
      <w:r>
        <w:rPr>
          <w:lang w:val="en-US"/>
        </w:rPr>
        <w:t>Registration process</w:t>
      </w:r>
    </w:p>
    <w:p w:rsidR="0058061D" w:rsidRDefault="00DE2D65" w:rsidP="00DE2D65">
      <w:pPr>
        <w:pStyle w:val="ListParagraph"/>
        <w:numPr>
          <w:ilvl w:val="0"/>
          <w:numId w:val="80"/>
        </w:numPr>
      </w:pPr>
      <w:r w:rsidRPr="00DE2D65">
        <w:t xml:space="preserve">Repeat the first </w:t>
      </w:r>
      <w:r>
        <w:t>three</w:t>
      </w:r>
      <w:r w:rsidRPr="00DE2D65">
        <w:t xml:space="preserve"> steps from the instruction</w:t>
      </w:r>
      <w:r>
        <w:t xml:space="preserve"> of the </w:t>
      </w:r>
      <w:hyperlink w:anchor="_Registration_process:" w:history="1">
        <w:r w:rsidRPr="00BF7D9C">
          <w:rPr>
            <w:rStyle w:val="Hyperlink"/>
          </w:rPr>
          <w:t>registration process</w:t>
        </w:r>
      </w:hyperlink>
      <w:r>
        <w:t xml:space="preserve"> for the teacher.</w:t>
      </w:r>
    </w:p>
    <w:p w:rsidR="00DE2D65" w:rsidRDefault="00DE2D65" w:rsidP="00DE2D65">
      <w:pPr>
        <w:pStyle w:val="ListParagraph"/>
        <w:numPr>
          <w:ilvl w:val="0"/>
          <w:numId w:val="80"/>
        </w:numPr>
      </w:pPr>
      <w:r w:rsidRPr="00DE2D65">
        <w:t>Click the “</w:t>
      </w:r>
      <w:r>
        <w:t>Student</w:t>
      </w:r>
      <w:r w:rsidRPr="00DE2D65">
        <w:t xml:space="preserve">” radio button. </w:t>
      </w:r>
      <w:r>
        <w:t>Select your specialty and year of studying in the according dropboxes.</w:t>
      </w:r>
    </w:p>
    <w:p w:rsidR="00DE2D65" w:rsidRDefault="00DE2D65" w:rsidP="00DE2D65">
      <w:pPr>
        <w:pStyle w:val="ListParagraph"/>
        <w:numPr>
          <w:ilvl w:val="0"/>
          <w:numId w:val="80"/>
        </w:numPr>
      </w:pPr>
      <w:r>
        <w:t>Click the “Register” button. If all requirements were met, you will see the “Registration complete!” message.</w:t>
      </w:r>
    </w:p>
    <w:p w:rsidR="00DE2D65" w:rsidRDefault="00DE2D65" w:rsidP="00DE2D65">
      <w:pPr>
        <w:pStyle w:val="ListParagraph"/>
        <w:numPr>
          <w:ilvl w:val="0"/>
          <w:numId w:val="80"/>
        </w:numPr>
      </w:pPr>
      <w:r>
        <w:t>Click the “Go back” button to return to the first form.</w:t>
      </w:r>
    </w:p>
    <w:p w:rsidR="00DE2D65" w:rsidRPr="00DE2D65" w:rsidRDefault="00DE2D65" w:rsidP="00DE2D65">
      <w:pPr>
        <w:pStyle w:val="ListParagraph"/>
        <w:ind w:left="720" w:firstLine="0"/>
      </w:pPr>
    </w:p>
    <w:p w:rsidR="0058061D" w:rsidRDefault="0058061D" w:rsidP="0058061D">
      <w:pPr>
        <w:pStyle w:val="Heading3"/>
        <w:rPr>
          <w:lang w:val="en-US"/>
        </w:rPr>
      </w:pPr>
      <w:bookmarkStart w:id="47" w:name="_View_a_lecture"/>
      <w:bookmarkEnd w:id="47"/>
      <w:r>
        <w:rPr>
          <w:lang w:val="en-US"/>
        </w:rPr>
        <w:t>View a lecture</w:t>
      </w:r>
    </w:p>
    <w:p w:rsidR="00DF2C67" w:rsidRDefault="00DF2C67" w:rsidP="00DF2C67">
      <w:pPr>
        <w:pStyle w:val="ListParagraph"/>
        <w:numPr>
          <w:ilvl w:val="0"/>
          <w:numId w:val="81"/>
        </w:numPr>
      </w:pPr>
      <w:r>
        <w:t>Start the program. The welcome form will be loaded.</w:t>
      </w:r>
    </w:p>
    <w:p w:rsidR="00DF2C67" w:rsidRDefault="00DF2C67" w:rsidP="00DF2C67">
      <w:pPr>
        <w:pStyle w:val="ListParagraph"/>
        <w:numPr>
          <w:ilvl w:val="0"/>
          <w:numId w:val="81"/>
        </w:numPr>
      </w:pPr>
      <w:r>
        <w:t xml:space="preserve">Log in to your account by filling in the “username” and “password” fields. Make sure you have already registered. If not, look up the </w:t>
      </w:r>
      <w:hyperlink w:anchor="_Registration_process" w:history="1">
        <w:r w:rsidRPr="00DF2C67">
          <w:rPr>
            <w:rStyle w:val="Hyperlink"/>
          </w:rPr>
          <w:t>registration process</w:t>
        </w:r>
      </w:hyperlink>
      <w:r>
        <w:t>.</w:t>
      </w:r>
    </w:p>
    <w:p w:rsidR="00DF2C67" w:rsidRDefault="00DF2C67" w:rsidP="00DF2C67">
      <w:pPr>
        <w:pStyle w:val="ListParagraph"/>
        <w:numPr>
          <w:ilvl w:val="0"/>
          <w:numId w:val="81"/>
        </w:numPr>
      </w:pPr>
      <w:r>
        <w:t xml:space="preserve">The main menu will be shown with a list of buttons. Each button represents a </w:t>
      </w:r>
      <w:r>
        <w:t>subject that you have this semester</w:t>
      </w:r>
      <w:r>
        <w:t xml:space="preserve"> according to the button’s title.</w:t>
      </w:r>
    </w:p>
    <w:p w:rsidR="00DF2C67" w:rsidRDefault="00415AD9" w:rsidP="00DF2C67">
      <w:pPr>
        <w:pStyle w:val="ListParagraph"/>
        <w:numPr>
          <w:ilvl w:val="0"/>
          <w:numId w:val="81"/>
        </w:numPr>
      </w:pPr>
      <w:r>
        <w:t>Click on the</w:t>
      </w:r>
      <w:r w:rsidR="00DF2C67">
        <w:t xml:space="preserve"> </w:t>
      </w:r>
      <w:r>
        <w:t>subject</w:t>
      </w:r>
      <w:r w:rsidR="00DF2C67">
        <w:t xml:space="preserve"> </w:t>
      </w:r>
      <w:r>
        <w:t>where</w:t>
      </w:r>
      <w:r w:rsidR="00DF2C67">
        <w:t xml:space="preserve"> you want to </w:t>
      </w:r>
      <w:r>
        <w:t>read</w:t>
      </w:r>
      <w:r w:rsidR="00DF2C67">
        <w:t xml:space="preserve"> a lecture. The </w:t>
      </w:r>
      <w:r>
        <w:t>subject tasks</w:t>
      </w:r>
      <w:r w:rsidR="00DF2C67">
        <w:t xml:space="preserve"> form will be loaded.</w:t>
      </w:r>
    </w:p>
    <w:p w:rsidR="0058061D" w:rsidRDefault="00DF2C67" w:rsidP="00415AD9">
      <w:pPr>
        <w:pStyle w:val="ListParagraph"/>
        <w:numPr>
          <w:ilvl w:val="0"/>
          <w:numId w:val="81"/>
        </w:numPr>
      </w:pPr>
      <w:r>
        <w:t>Click the “</w:t>
      </w:r>
      <w:r w:rsidR="00415AD9">
        <w:t>View</w:t>
      </w:r>
      <w:r>
        <w:t>” button</w:t>
      </w:r>
      <w:r w:rsidR="00415AD9" w:rsidRPr="00415AD9">
        <w:t xml:space="preserve"> in front of the needed </w:t>
      </w:r>
      <w:r w:rsidR="00590D40">
        <w:t>lecture</w:t>
      </w:r>
      <w:r w:rsidR="00415AD9">
        <w:t xml:space="preserve"> and the corresponding form with the chosen lecture will</w:t>
      </w:r>
      <w:r w:rsidR="00415AD9" w:rsidRPr="00415AD9">
        <w:t xml:space="preserve"> be shown.</w:t>
      </w:r>
    </w:p>
    <w:p w:rsidR="00415AD9" w:rsidRPr="00DF2C67" w:rsidRDefault="00415AD9" w:rsidP="00415AD9">
      <w:pPr>
        <w:pStyle w:val="ListParagraph"/>
        <w:ind w:left="720" w:firstLine="0"/>
      </w:pPr>
    </w:p>
    <w:p w:rsidR="0058061D" w:rsidRPr="0058061D" w:rsidRDefault="0058061D" w:rsidP="0058061D">
      <w:pPr>
        <w:pStyle w:val="Heading3"/>
        <w:rPr>
          <w:lang w:val="en-US"/>
        </w:rPr>
      </w:pPr>
      <w:r>
        <w:rPr>
          <w:lang w:val="en-US"/>
        </w:rPr>
        <w:lastRenderedPageBreak/>
        <w:t>Pass a test</w:t>
      </w:r>
    </w:p>
    <w:p w:rsidR="00415AD9" w:rsidRDefault="00415AD9" w:rsidP="00415AD9">
      <w:pPr>
        <w:pStyle w:val="ListParagraph"/>
        <w:numPr>
          <w:ilvl w:val="0"/>
          <w:numId w:val="82"/>
        </w:numPr>
      </w:pPr>
      <w:r w:rsidRPr="00415AD9">
        <w:t xml:space="preserve">Repeat the first four steps from the instruction of </w:t>
      </w:r>
      <w:hyperlink w:anchor="_View_a_lecture" w:history="1">
        <w:r w:rsidR="00320387" w:rsidRPr="00320387">
          <w:rPr>
            <w:rStyle w:val="Hyperlink"/>
          </w:rPr>
          <w:t>viewing</w:t>
        </w:r>
        <w:r w:rsidRPr="00320387">
          <w:rPr>
            <w:rStyle w:val="Hyperlink"/>
          </w:rPr>
          <w:t xml:space="preserve"> a lecture</w:t>
        </w:r>
      </w:hyperlink>
      <w:r w:rsidRPr="00415AD9">
        <w:t xml:space="preserve"> but for adding a test.</w:t>
      </w:r>
    </w:p>
    <w:p w:rsidR="00590D40" w:rsidRDefault="00590D40" w:rsidP="00590D40">
      <w:pPr>
        <w:pStyle w:val="ListParagraph"/>
        <w:numPr>
          <w:ilvl w:val="0"/>
          <w:numId w:val="82"/>
        </w:numPr>
      </w:pPr>
      <w:r w:rsidRPr="00590D40">
        <w:t>Click the “</w:t>
      </w:r>
      <w:r>
        <w:t>Sart</w:t>
      </w:r>
      <w:r w:rsidRPr="00590D40">
        <w:t xml:space="preserve">” button in front of the needed </w:t>
      </w:r>
      <w:r>
        <w:t>test</w:t>
      </w:r>
      <w:r w:rsidRPr="00590D40">
        <w:t xml:space="preserve"> and the corresponding form with the chosen </w:t>
      </w:r>
      <w:r>
        <w:t>test</w:t>
      </w:r>
      <w:r w:rsidRPr="00590D40">
        <w:t xml:space="preserve"> will be shown</w:t>
      </w:r>
      <w:r>
        <w:t>.</w:t>
      </w:r>
    </w:p>
    <w:p w:rsidR="00590D40" w:rsidRDefault="00590D40" w:rsidP="00590D40">
      <w:pPr>
        <w:pStyle w:val="ListParagraph"/>
        <w:numPr>
          <w:ilvl w:val="0"/>
          <w:numId w:val="82"/>
        </w:numPr>
      </w:pPr>
      <w:r>
        <w:t>There are three types of questions that you might meet in a test:</w:t>
      </w:r>
    </w:p>
    <w:p w:rsidR="00590D40" w:rsidRDefault="00590D40" w:rsidP="00590D40">
      <w:pPr>
        <w:pStyle w:val="ListParagraph"/>
        <w:numPr>
          <w:ilvl w:val="1"/>
          <w:numId w:val="82"/>
        </w:numPr>
      </w:pPr>
      <w:r>
        <w:t>question with an alternative answer – if you see a question and a textbox on the screen, then it is this type of question.</w:t>
      </w:r>
    </w:p>
    <w:p w:rsidR="00590D40" w:rsidRDefault="00590D40" w:rsidP="00590D40">
      <w:pPr>
        <w:pStyle w:val="ListParagraph"/>
        <w:numPr>
          <w:ilvl w:val="1"/>
          <w:numId w:val="82"/>
        </w:numPr>
      </w:pPr>
      <w:r>
        <w:t xml:space="preserve">question with only one right answer – if you see a question and a list of radio buttons, then </w:t>
      </w:r>
      <w:r>
        <w:t>it is this type of question.</w:t>
      </w:r>
    </w:p>
    <w:p w:rsidR="00590D40" w:rsidRDefault="00590D40" w:rsidP="00590D40">
      <w:pPr>
        <w:pStyle w:val="ListParagraph"/>
        <w:numPr>
          <w:ilvl w:val="1"/>
          <w:numId w:val="82"/>
        </w:numPr>
      </w:pPr>
      <w:r>
        <w:t xml:space="preserve">question with multiple right answers – </w:t>
      </w:r>
      <w:r>
        <w:t xml:space="preserve">if you see a question and a list of </w:t>
      </w:r>
      <w:r>
        <w:t>checkboxes</w:t>
      </w:r>
      <w:r>
        <w:t xml:space="preserve">, then it is this </w:t>
      </w:r>
      <w:bookmarkStart w:id="48" w:name="_GoBack"/>
      <w:bookmarkEnd w:id="48"/>
      <w:r>
        <w:t>type of question.</w:t>
      </w:r>
    </w:p>
    <w:p w:rsidR="00361860" w:rsidRDefault="00361860" w:rsidP="00415AD9">
      <w:pPr>
        <w:pStyle w:val="TableParagraph"/>
      </w:pPr>
    </w:p>
    <w:p w:rsidR="00361860" w:rsidRPr="00361860" w:rsidRDefault="00361860" w:rsidP="00361860">
      <w:pPr>
        <w:pStyle w:val="Heading3"/>
      </w:pPr>
      <w:r>
        <w:rPr>
          <w:lang w:val="en-US"/>
        </w:rPr>
        <w:t>View course project task</w:t>
      </w:r>
    </w:p>
    <w:p w:rsidR="00361860" w:rsidRPr="00361860" w:rsidRDefault="00361860" w:rsidP="00361860">
      <w:pPr>
        <w:pStyle w:val="ListParagraph"/>
        <w:numPr>
          <w:ilvl w:val="0"/>
          <w:numId w:val="84"/>
        </w:numPr>
      </w:pPr>
      <w:r>
        <w:t xml:space="preserve">This option is only available for students that belong to the </w:t>
      </w:r>
      <w:r>
        <w:rPr>
          <w:szCs w:val="28"/>
        </w:rPr>
        <w:t>121.2 group.</w:t>
      </w:r>
      <w:r>
        <w:rPr>
          <w:szCs w:val="28"/>
        </w:rPr>
        <w:t xml:space="preserve"> All other student can not view task for the course project.</w:t>
      </w:r>
    </w:p>
    <w:p w:rsidR="00361860" w:rsidRDefault="00361860" w:rsidP="00361860">
      <w:pPr>
        <w:pStyle w:val="ListParagraph"/>
        <w:numPr>
          <w:ilvl w:val="0"/>
          <w:numId w:val="84"/>
        </w:numPr>
      </w:pPr>
      <w:r w:rsidRPr="00415AD9">
        <w:t xml:space="preserve">Repeat the first four steps from the instruction of </w:t>
      </w:r>
      <w:hyperlink w:anchor="_View_a_lecture" w:history="1">
        <w:r w:rsidRPr="00320387">
          <w:rPr>
            <w:rStyle w:val="Hyperlink"/>
          </w:rPr>
          <w:t>viewing a lecture</w:t>
        </w:r>
      </w:hyperlink>
      <w:r>
        <w:t xml:space="preserve"> but for viewing the </w:t>
      </w:r>
      <w:r>
        <w:rPr>
          <w:szCs w:val="28"/>
        </w:rPr>
        <w:t>course project</w:t>
      </w:r>
      <w:r>
        <w:rPr>
          <w:szCs w:val="28"/>
        </w:rPr>
        <w:t xml:space="preserve"> task</w:t>
      </w:r>
      <w:r w:rsidRPr="00415AD9">
        <w:t>.</w:t>
      </w:r>
    </w:p>
    <w:p w:rsidR="00361860" w:rsidRDefault="00361860" w:rsidP="00361860">
      <w:pPr>
        <w:pStyle w:val="ListParagraph"/>
        <w:numPr>
          <w:ilvl w:val="0"/>
          <w:numId w:val="84"/>
        </w:numPr>
      </w:pPr>
      <w:r>
        <w:t>Click the “Course project task” to view the task.</w:t>
      </w:r>
    </w:p>
    <w:p w:rsidR="00172413" w:rsidRDefault="00172413" w:rsidP="00361860">
      <w:pPr>
        <w:pStyle w:val="ListParagraph"/>
      </w:pPr>
      <w:r>
        <w:br w:type="page"/>
      </w:r>
    </w:p>
    <w:p w:rsidR="009612F0" w:rsidRPr="009612F0" w:rsidRDefault="00983653" w:rsidP="002C591D">
      <w:pPr>
        <w:pStyle w:val="Heading1"/>
        <w:ind w:hanging="252"/>
      </w:pPr>
      <w:bookmarkStart w:id="49" w:name="_Toc89253231"/>
      <w:r>
        <w:rPr>
          <w:lang w:val="en-US"/>
        </w:rPr>
        <w:lastRenderedPageBreak/>
        <w:t>List of Used Literature and S</w:t>
      </w:r>
      <w:r w:rsidR="00D4368C">
        <w:rPr>
          <w:lang w:val="en-US"/>
        </w:rPr>
        <w:t>ources</w:t>
      </w:r>
      <w:bookmarkEnd w:id="49"/>
    </w:p>
    <w:p w:rsidR="009612F0" w:rsidRPr="0088240C" w:rsidRDefault="006B4D9D" w:rsidP="008870CB">
      <w:pPr>
        <w:pStyle w:val="ListParagraph"/>
        <w:numPr>
          <w:ilvl w:val="0"/>
          <w:numId w:val="2"/>
        </w:numPr>
        <w:rPr>
          <w:lang w:val="uk-UA"/>
        </w:rPr>
      </w:pPr>
      <w:hyperlink r:id="rId24" w:history="1">
        <w:r w:rsidR="00A1485E" w:rsidRPr="00FC07E3">
          <w:rPr>
            <w:rStyle w:val="Hyperlink"/>
            <w:szCs w:val="28"/>
            <w:lang w:val="uk-UA"/>
          </w:rPr>
          <w:t>https://uk.wikipedia.org/wiki/Microsoft_Visual_Studio</w:t>
        </w:r>
      </w:hyperlink>
    </w:p>
    <w:p w:rsidR="00A1485E" w:rsidRPr="0088240C" w:rsidRDefault="006B4D9D" w:rsidP="008870CB">
      <w:pPr>
        <w:pStyle w:val="ListParagraph"/>
        <w:numPr>
          <w:ilvl w:val="0"/>
          <w:numId w:val="2"/>
        </w:numPr>
        <w:rPr>
          <w:lang w:val="uk-UA"/>
        </w:rPr>
      </w:pPr>
      <w:hyperlink r:id="rId25" w:history="1">
        <w:r w:rsidR="00025243" w:rsidRPr="00FC07E3">
          <w:rPr>
            <w:rStyle w:val="Hyperlink"/>
            <w:szCs w:val="28"/>
            <w:lang w:val="uk-UA"/>
          </w:rPr>
          <w:t>https://uk.wikipedia.org/wiki/C_Sharp</w:t>
        </w:r>
      </w:hyperlink>
    </w:p>
    <w:p w:rsidR="00025243" w:rsidRPr="0088240C" w:rsidRDefault="006B4D9D" w:rsidP="008870CB">
      <w:pPr>
        <w:pStyle w:val="ListParagraph"/>
        <w:numPr>
          <w:ilvl w:val="0"/>
          <w:numId w:val="2"/>
        </w:numPr>
        <w:rPr>
          <w:lang w:val="uk-UA"/>
        </w:rPr>
      </w:pPr>
      <w:hyperlink r:id="rId26" w:history="1">
        <w:r w:rsidR="003938B4" w:rsidRPr="001471BA">
          <w:rPr>
            <w:rStyle w:val="Hyperlink"/>
            <w:szCs w:val="28"/>
            <w:lang w:val="uk-UA"/>
          </w:rPr>
          <w:t>https://www.tutorialsteacher.com/csharp/csharp-class</w:t>
        </w:r>
      </w:hyperlink>
    </w:p>
    <w:p w:rsidR="003938B4" w:rsidRPr="0088240C" w:rsidRDefault="006B4D9D" w:rsidP="008870CB">
      <w:pPr>
        <w:pStyle w:val="ListParagraph"/>
        <w:numPr>
          <w:ilvl w:val="0"/>
          <w:numId w:val="2"/>
        </w:numPr>
        <w:rPr>
          <w:lang w:val="uk-UA"/>
        </w:rPr>
      </w:pPr>
      <w:hyperlink r:id="rId27" w:history="1">
        <w:r w:rsidR="00D5302C" w:rsidRPr="001471BA">
          <w:rPr>
            <w:rStyle w:val="Hyperlink"/>
            <w:szCs w:val="28"/>
            <w:lang w:val="uk-UA"/>
          </w:rPr>
          <w:t>https://www.geeksforgeeks.org/c-sharp-abstraction/?ref=lbp</w:t>
        </w:r>
      </w:hyperlink>
    </w:p>
    <w:p w:rsidR="00D5302C" w:rsidRPr="0088240C" w:rsidRDefault="006B4D9D" w:rsidP="008870CB">
      <w:pPr>
        <w:pStyle w:val="ListParagraph"/>
        <w:numPr>
          <w:ilvl w:val="0"/>
          <w:numId w:val="2"/>
        </w:numPr>
        <w:rPr>
          <w:lang w:val="uk-UA"/>
        </w:rPr>
      </w:pPr>
      <w:hyperlink r:id="rId28" w:anchor=":~:text=Abstraction%20ensures%20simplicity.,the%20attributes%20of%20another%20class.&amp;text=Polymorphism%20allows%20program%20code%20to,be%20modified%20by%20external%20codes" w:history="1">
        <w:r w:rsidR="00D4368C" w:rsidRPr="001471BA">
          <w:rPr>
            <w:rStyle w:val="Hyperlink"/>
            <w:szCs w:val="28"/>
            <w:lang w:val="uk-UA"/>
          </w:rPr>
          <w:t>https://www.nerd.vision/post/polymorphism-encapsulation-data-abstraction-and-inheritance-in-object-oriented-programming#:~:text=Abstraction%20ensures%20simplicity.,the%20attributes%20of%20another%20class.&amp;text=Polymorphism%20allows%20program%20code%20to,be%20modified%20by%20external%20codes</w:t>
        </w:r>
      </w:hyperlink>
      <w:r w:rsidR="00D4368C" w:rsidRPr="0088240C">
        <w:rPr>
          <w:lang w:val="uk-UA"/>
        </w:rPr>
        <w:t>.</w:t>
      </w:r>
    </w:p>
    <w:p w:rsidR="00D4368C" w:rsidRPr="0088240C" w:rsidRDefault="006B4D9D" w:rsidP="008870CB">
      <w:pPr>
        <w:pStyle w:val="ListParagraph"/>
        <w:numPr>
          <w:ilvl w:val="0"/>
          <w:numId w:val="2"/>
        </w:numPr>
        <w:rPr>
          <w:lang w:val="uk-UA"/>
        </w:rPr>
      </w:pPr>
      <w:hyperlink r:id="rId29" w:history="1">
        <w:r w:rsidR="001C4E5E" w:rsidRPr="001471BA">
          <w:rPr>
            <w:rStyle w:val="Hyperlink"/>
            <w:szCs w:val="28"/>
            <w:lang w:val="uk-UA"/>
          </w:rPr>
          <w:t>https://www.geeksforgeeks.org/c-sharp-encapsulation/?ref=lbp</w:t>
        </w:r>
      </w:hyperlink>
    </w:p>
    <w:p w:rsidR="001C4E5E" w:rsidRPr="0088240C" w:rsidRDefault="006B4D9D" w:rsidP="008870CB">
      <w:pPr>
        <w:pStyle w:val="ListParagraph"/>
        <w:numPr>
          <w:ilvl w:val="0"/>
          <w:numId w:val="2"/>
        </w:numPr>
        <w:rPr>
          <w:lang w:val="uk-UA"/>
        </w:rPr>
      </w:pPr>
      <w:hyperlink r:id="rId30" w:anchor=":~:text=In%20C%23%2C%20an%20interface%20can,functionalities%20for%20the%20file%20operations" w:history="1">
        <w:r w:rsidR="00E96FE2" w:rsidRPr="001471BA">
          <w:rPr>
            <w:rStyle w:val="Hyperlink"/>
            <w:szCs w:val="28"/>
            <w:lang w:val="uk-UA"/>
          </w:rPr>
          <w:t>https://www.tutorialsteacher.com/csharp/csharp-interface#:~:text=In%20C%23%2C%20an%20interface%20can,functionalities%20for%20the%20file%20operations</w:t>
        </w:r>
      </w:hyperlink>
      <w:r w:rsidR="00E96FE2" w:rsidRPr="0088240C">
        <w:rPr>
          <w:lang w:val="uk-UA"/>
        </w:rPr>
        <w:t>.</w:t>
      </w:r>
    </w:p>
    <w:p w:rsidR="00E96FE2" w:rsidRPr="0088240C" w:rsidRDefault="006B4D9D" w:rsidP="008870CB">
      <w:pPr>
        <w:pStyle w:val="ListParagraph"/>
        <w:numPr>
          <w:ilvl w:val="0"/>
          <w:numId w:val="2"/>
        </w:numPr>
        <w:rPr>
          <w:lang w:val="uk-UA"/>
        </w:rPr>
      </w:pPr>
      <w:hyperlink r:id="rId31" w:history="1">
        <w:r w:rsidR="007E471D" w:rsidRPr="004A5868">
          <w:rPr>
            <w:rStyle w:val="Hyperlink"/>
            <w:szCs w:val="28"/>
            <w:lang w:val="uk-UA"/>
          </w:rPr>
          <w:t>https://docs.microsoft.com/en-us/dotnet/csharp/programming-guide/classes-and-structs/fields</w:t>
        </w:r>
      </w:hyperlink>
    </w:p>
    <w:p w:rsidR="007E471D" w:rsidRPr="0088240C" w:rsidRDefault="006B4D9D" w:rsidP="008870CB">
      <w:pPr>
        <w:pStyle w:val="ListParagraph"/>
        <w:numPr>
          <w:ilvl w:val="0"/>
          <w:numId w:val="2"/>
        </w:numPr>
        <w:rPr>
          <w:lang w:val="uk-UA"/>
        </w:rPr>
      </w:pPr>
      <w:hyperlink r:id="rId32" w:anchor=":~:text=Access%20modifiers%20in%20C%23%20are,accessible%20to%20the%20assembly%20only" w:history="1">
        <w:r w:rsidR="00954D93" w:rsidRPr="003D7B20">
          <w:rPr>
            <w:rStyle w:val="Hyperlink"/>
            <w:szCs w:val="28"/>
            <w:lang w:val="uk-UA"/>
          </w:rPr>
          <w:t>https://www.c-sharpcorner.com/uploadfile/puranindia/what-are-access-modifiers-in-C-Sharp/#:~:text=Access%20modifiers%20in%20C%23%20are,accessible%20to%20the%20assembly%20only</w:t>
        </w:r>
      </w:hyperlink>
      <w:r w:rsidR="00954D93" w:rsidRPr="0088240C">
        <w:rPr>
          <w:lang w:val="uk-UA"/>
        </w:rPr>
        <w:t>.</w:t>
      </w:r>
    </w:p>
    <w:p w:rsidR="00954D93" w:rsidRPr="0088240C" w:rsidRDefault="006B4D9D" w:rsidP="008870CB">
      <w:pPr>
        <w:pStyle w:val="ListParagraph"/>
        <w:numPr>
          <w:ilvl w:val="0"/>
          <w:numId w:val="2"/>
        </w:numPr>
        <w:rPr>
          <w:lang w:val="uk-UA"/>
        </w:rPr>
      </w:pPr>
      <w:hyperlink r:id="rId33" w:history="1">
        <w:r w:rsidR="00D62B29" w:rsidRPr="005B79A9">
          <w:rPr>
            <w:rStyle w:val="Hyperlink"/>
            <w:szCs w:val="28"/>
            <w:lang w:val="uk-UA"/>
          </w:rPr>
          <w:t>https://www.c-sharpcorner.com/interview-question/what-are-getters-and-setters-and-why-are-they-important</w:t>
        </w:r>
      </w:hyperlink>
    </w:p>
    <w:p w:rsidR="00D62B29" w:rsidRPr="0088240C" w:rsidRDefault="006B4D9D" w:rsidP="008870CB">
      <w:pPr>
        <w:pStyle w:val="ListParagraph"/>
        <w:numPr>
          <w:ilvl w:val="0"/>
          <w:numId w:val="2"/>
        </w:numPr>
        <w:rPr>
          <w:lang w:val="uk-UA"/>
        </w:rPr>
      </w:pPr>
      <w:hyperlink r:id="rId34" w:history="1">
        <w:r w:rsidR="00CA3719" w:rsidRPr="005B79A9">
          <w:rPr>
            <w:rStyle w:val="Hyperlink"/>
            <w:szCs w:val="28"/>
            <w:lang w:val="uk-UA"/>
          </w:rPr>
          <w:t>https://docs.microsoft.com/en-us/dotnet/csharp/programming-guide/classes-and-structs/auto-implemented-properties</w:t>
        </w:r>
      </w:hyperlink>
    </w:p>
    <w:p w:rsidR="00CA3719" w:rsidRPr="0088240C" w:rsidRDefault="006B4D9D" w:rsidP="008870CB">
      <w:pPr>
        <w:pStyle w:val="ListParagraph"/>
        <w:numPr>
          <w:ilvl w:val="0"/>
          <w:numId w:val="2"/>
        </w:numPr>
        <w:rPr>
          <w:lang w:val="uk-UA"/>
        </w:rPr>
      </w:pPr>
      <w:hyperlink r:id="rId35" w:anchor=":~:text=An%20INTERFACE%20in%20C%23%20is,of%20method%20and%20property%20declarations" w:history="1">
        <w:r w:rsidR="0072495F" w:rsidRPr="002876A7">
          <w:rPr>
            <w:rStyle w:val="Hyperlink"/>
          </w:rPr>
          <w:t>https</w:t>
        </w:r>
        <w:r w:rsidR="0072495F" w:rsidRPr="0088240C">
          <w:rPr>
            <w:rStyle w:val="Hyperlink"/>
            <w:lang w:val="uk-UA"/>
          </w:rPr>
          <w:t>://</w:t>
        </w:r>
        <w:r w:rsidR="0072495F" w:rsidRPr="002876A7">
          <w:rPr>
            <w:rStyle w:val="Hyperlink"/>
          </w:rPr>
          <w:t>en</w:t>
        </w:r>
        <w:r w:rsidR="0072495F" w:rsidRPr="0088240C">
          <w:rPr>
            <w:rStyle w:val="Hyperlink"/>
            <w:lang w:val="uk-UA"/>
          </w:rPr>
          <w:t>.</w:t>
        </w:r>
        <w:r w:rsidR="0072495F" w:rsidRPr="002876A7">
          <w:rPr>
            <w:rStyle w:val="Hyperlink"/>
          </w:rPr>
          <w:t>wikibooks</w:t>
        </w:r>
        <w:r w:rsidR="0072495F" w:rsidRPr="0088240C">
          <w:rPr>
            <w:rStyle w:val="Hyperlink"/>
            <w:lang w:val="uk-UA"/>
          </w:rPr>
          <w:t>.</w:t>
        </w:r>
        <w:r w:rsidR="0072495F" w:rsidRPr="002876A7">
          <w:rPr>
            <w:rStyle w:val="Hyperlink"/>
          </w:rPr>
          <w:t>org</w:t>
        </w:r>
        <w:r w:rsidR="0072495F" w:rsidRPr="0088240C">
          <w:rPr>
            <w:rStyle w:val="Hyperlink"/>
            <w:lang w:val="uk-UA"/>
          </w:rPr>
          <w:t>/</w:t>
        </w:r>
        <w:r w:rsidR="0072495F" w:rsidRPr="002876A7">
          <w:rPr>
            <w:rStyle w:val="Hyperlink"/>
          </w:rPr>
          <w:t>wiki</w:t>
        </w:r>
        <w:r w:rsidR="0072495F" w:rsidRPr="0088240C">
          <w:rPr>
            <w:rStyle w:val="Hyperlink"/>
            <w:lang w:val="uk-UA"/>
          </w:rPr>
          <w:t>/</w:t>
        </w:r>
        <w:r w:rsidR="0072495F" w:rsidRPr="002876A7">
          <w:rPr>
            <w:rStyle w:val="Hyperlink"/>
          </w:rPr>
          <w:t>C</w:t>
        </w:r>
        <w:r w:rsidR="0072495F" w:rsidRPr="0088240C">
          <w:rPr>
            <w:rStyle w:val="Hyperlink"/>
            <w:lang w:val="uk-UA"/>
          </w:rPr>
          <w:t>_</w:t>
        </w:r>
        <w:r w:rsidR="0072495F" w:rsidRPr="002876A7">
          <w:rPr>
            <w:rStyle w:val="Hyperlink"/>
          </w:rPr>
          <w:t>Sharp</w:t>
        </w:r>
        <w:r w:rsidR="0072495F" w:rsidRPr="0088240C">
          <w:rPr>
            <w:rStyle w:val="Hyperlink"/>
            <w:lang w:val="uk-UA"/>
          </w:rPr>
          <w:t>_</w:t>
        </w:r>
        <w:r w:rsidR="0072495F" w:rsidRPr="002876A7">
          <w:rPr>
            <w:rStyle w:val="Hyperlink"/>
          </w:rPr>
          <w:t>Programming</w:t>
        </w:r>
        <w:r w:rsidR="0072495F" w:rsidRPr="0088240C">
          <w:rPr>
            <w:rStyle w:val="Hyperlink"/>
            <w:lang w:val="uk-UA"/>
          </w:rPr>
          <w:t>/</w:t>
        </w:r>
        <w:r w:rsidR="0072495F" w:rsidRPr="002876A7">
          <w:rPr>
            <w:rStyle w:val="Hyperlink"/>
          </w:rPr>
          <w:t>Interfaces</w:t>
        </w:r>
        <w:r w:rsidR="0072495F" w:rsidRPr="0088240C">
          <w:rPr>
            <w:rStyle w:val="Hyperlink"/>
            <w:lang w:val="uk-UA"/>
          </w:rPr>
          <w:t>#:~:</w:t>
        </w:r>
        <w:r w:rsidR="0072495F" w:rsidRPr="002876A7">
          <w:rPr>
            <w:rStyle w:val="Hyperlink"/>
          </w:rPr>
          <w:t>text</w:t>
        </w:r>
        <w:r w:rsidR="0072495F" w:rsidRPr="0088240C">
          <w:rPr>
            <w:rStyle w:val="Hyperlink"/>
            <w:lang w:val="uk-UA"/>
          </w:rPr>
          <w:t>=</w:t>
        </w:r>
        <w:r w:rsidR="0072495F" w:rsidRPr="002876A7">
          <w:rPr>
            <w:rStyle w:val="Hyperlink"/>
          </w:rPr>
          <w:t>An</w:t>
        </w:r>
        <w:r w:rsidR="0072495F" w:rsidRPr="0088240C">
          <w:rPr>
            <w:rStyle w:val="Hyperlink"/>
            <w:lang w:val="uk-UA"/>
          </w:rPr>
          <w:t>%20</w:t>
        </w:r>
        <w:r w:rsidR="0072495F" w:rsidRPr="002876A7">
          <w:rPr>
            <w:rStyle w:val="Hyperlink"/>
          </w:rPr>
          <w:t>INTERFACE</w:t>
        </w:r>
        <w:r w:rsidR="0072495F" w:rsidRPr="0088240C">
          <w:rPr>
            <w:rStyle w:val="Hyperlink"/>
            <w:lang w:val="uk-UA"/>
          </w:rPr>
          <w:t>%20</w:t>
        </w:r>
        <w:r w:rsidR="0072495F" w:rsidRPr="002876A7">
          <w:rPr>
            <w:rStyle w:val="Hyperlink"/>
          </w:rPr>
          <w:t>in</w:t>
        </w:r>
        <w:r w:rsidR="0072495F" w:rsidRPr="0088240C">
          <w:rPr>
            <w:rStyle w:val="Hyperlink"/>
            <w:lang w:val="uk-UA"/>
          </w:rPr>
          <w:t>%20</w:t>
        </w:r>
        <w:r w:rsidR="0072495F" w:rsidRPr="002876A7">
          <w:rPr>
            <w:rStyle w:val="Hyperlink"/>
          </w:rPr>
          <w:t>C</w:t>
        </w:r>
        <w:r w:rsidR="0072495F" w:rsidRPr="0088240C">
          <w:rPr>
            <w:rStyle w:val="Hyperlink"/>
            <w:lang w:val="uk-UA"/>
          </w:rPr>
          <w:t>%23%20</w:t>
        </w:r>
        <w:r w:rsidR="0072495F" w:rsidRPr="002876A7">
          <w:rPr>
            <w:rStyle w:val="Hyperlink"/>
          </w:rPr>
          <w:t>is</w:t>
        </w:r>
        <w:r w:rsidR="0072495F" w:rsidRPr="0088240C">
          <w:rPr>
            <w:rStyle w:val="Hyperlink"/>
            <w:lang w:val="uk-UA"/>
          </w:rPr>
          <w:t>,</w:t>
        </w:r>
        <w:r w:rsidR="0072495F" w:rsidRPr="002876A7">
          <w:rPr>
            <w:rStyle w:val="Hyperlink"/>
          </w:rPr>
          <w:t>of</w:t>
        </w:r>
        <w:r w:rsidR="0072495F" w:rsidRPr="0088240C">
          <w:rPr>
            <w:rStyle w:val="Hyperlink"/>
            <w:lang w:val="uk-UA"/>
          </w:rPr>
          <w:t>%20</w:t>
        </w:r>
        <w:r w:rsidR="0072495F" w:rsidRPr="002876A7">
          <w:rPr>
            <w:rStyle w:val="Hyperlink"/>
          </w:rPr>
          <w:t>method</w:t>
        </w:r>
        <w:r w:rsidR="0072495F" w:rsidRPr="0088240C">
          <w:rPr>
            <w:rStyle w:val="Hyperlink"/>
            <w:lang w:val="uk-UA"/>
          </w:rPr>
          <w:t>%20</w:t>
        </w:r>
        <w:r w:rsidR="0072495F" w:rsidRPr="002876A7">
          <w:rPr>
            <w:rStyle w:val="Hyperlink"/>
          </w:rPr>
          <w:t>and</w:t>
        </w:r>
        <w:r w:rsidR="0072495F" w:rsidRPr="0088240C">
          <w:rPr>
            <w:rStyle w:val="Hyperlink"/>
            <w:lang w:val="uk-UA"/>
          </w:rPr>
          <w:t>%20</w:t>
        </w:r>
        <w:r w:rsidR="0072495F" w:rsidRPr="002876A7">
          <w:rPr>
            <w:rStyle w:val="Hyperlink"/>
          </w:rPr>
          <w:t>property</w:t>
        </w:r>
        <w:r w:rsidR="0072495F" w:rsidRPr="0088240C">
          <w:rPr>
            <w:rStyle w:val="Hyperlink"/>
            <w:lang w:val="uk-UA"/>
          </w:rPr>
          <w:t>%20</w:t>
        </w:r>
        <w:r w:rsidR="0072495F" w:rsidRPr="002876A7">
          <w:rPr>
            <w:rStyle w:val="Hyperlink"/>
          </w:rPr>
          <w:t>declarations</w:t>
        </w:r>
      </w:hyperlink>
      <w:r w:rsidR="0072495F" w:rsidRPr="0088240C">
        <w:rPr>
          <w:lang w:val="uk-UA"/>
        </w:rPr>
        <w:t>.</w:t>
      </w:r>
    </w:p>
    <w:p w:rsidR="0072495F" w:rsidRPr="0088240C" w:rsidRDefault="006B4D9D" w:rsidP="008870CB">
      <w:pPr>
        <w:pStyle w:val="ListParagraph"/>
        <w:numPr>
          <w:ilvl w:val="0"/>
          <w:numId w:val="2"/>
        </w:numPr>
        <w:rPr>
          <w:lang w:val="uk-UA"/>
        </w:rPr>
      </w:pPr>
      <w:hyperlink r:id="rId36" w:anchor=":~:text=A%20constructor%20is%20a%20special,the%20time%20of%20Object%20creation" w:history="1">
        <w:r w:rsidR="004269C4" w:rsidRPr="002876A7">
          <w:rPr>
            <w:rStyle w:val="Hyperlink"/>
          </w:rPr>
          <w:t>https</w:t>
        </w:r>
        <w:r w:rsidR="004269C4" w:rsidRPr="0088240C">
          <w:rPr>
            <w:rStyle w:val="Hyperlink"/>
            <w:lang w:val="uk-UA"/>
          </w:rPr>
          <w:t>://</w:t>
        </w:r>
        <w:r w:rsidR="004269C4" w:rsidRPr="002876A7">
          <w:rPr>
            <w:rStyle w:val="Hyperlink"/>
          </w:rPr>
          <w:t>www</w:t>
        </w:r>
        <w:r w:rsidR="004269C4" w:rsidRPr="0088240C">
          <w:rPr>
            <w:rStyle w:val="Hyperlink"/>
            <w:lang w:val="uk-UA"/>
          </w:rPr>
          <w:t>.</w:t>
        </w:r>
        <w:r w:rsidR="004269C4" w:rsidRPr="002876A7">
          <w:rPr>
            <w:rStyle w:val="Hyperlink"/>
          </w:rPr>
          <w:t>geeksforgeeks</w:t>
        </w:r>
        <w:r w:rsidR="004269C4" w:rsidRPr="0088240C">
          <w:rPr>
            <w:rStyle w:val="Hyperlink"/>
            <w:lang w:val="uk-UA"/>
          </w:rPr>
          <w:t>.</w:t>
        </w:r>
        <w:r w:rsidR="004269C4" w:rsidRPr="002876A7">
          <w:rPr>
            <w:rStyle w:val="Hyperlink"/>
          </w:rPr>
          <w:t>org</w:t>
        </w:r>
        <w:r w:rsidR="004269C4" w:rsidRPr="0088240C">
          <w:rPr>
            <w:rStyle w:val="Hyperlink"/>
            <w:lang w:val="uk-UA"/>
          </w:rPr>
          <w:t>/</w:t>
        </w:r>
        <w:r w:rsidR="004269C4" w:rsidRPr="002876A7">
          <w:rPr>
            <w:rStyle w:val="Hyperlink"/>
          </w:rPr>
          <w:t>c</w:t>
        </w:r>
        <w:r w:rsidR="004269C4" w:rsidRPr="0088240C">
          <w:rPr>
            <w:rStyle w:val="Hyperlink"/>
            <w:lang w:val="uk-UA"/>
          </w:rPr>
          <w:t>-</w:t>
        </w:r>
        <w:r w:rsidR="004269C4" w:rsidRPr="002876A7">
          <w:rPr>
            <w:rStyle w:val="Hyperlink"/>
          </w:rPr>
          <w:t>sharp</w:t>
        </w:r>
        <w:r w:rsidR="004269C4" w:rsidRPr="0088240C">
          <w:rPr>
            <w:rStyle w:val="Hyperlink"/>
            <w:lang w:val="uk-UA"/>
          </w:rPr>
          <w:t>-</w:t>
        </w:r>
        <w:r w:rsidR="004269C4" w:rsidRPr="002876A7">
          <w:rPr>
            <w:rStyle w:val="Hyperlink"/>
          </w:rPr>
          <w:t>constructors</w:t>
        </w:r>
        <w:r w:rsidR="004269C4" w:rsidRPr="0088240C">
          <w:rPr>
            <w:rStyle w:val="Hyperlink"/>
            <w:lang w:val="uk-UA"/>
          </w:rPr>
          <w:t>/#:~:</w:t>
        </w:r>
        <w:r w:rsidR="004269C4" w:rsidRPr="002876A7">
          <w:rPr>
            <w:rStyle w:val="Hyperlink"/>
          </w:rPr>
          <w:t>text</w:t>
        </w:r>
        <w:r w:rsidR="004269C4" w:rsidRPr="0088240C">
          <w:rPr>
            <w:rStyle w:val="Hyperlink"/>
            <w:lang w:val="uk-UA"/>
          </w:rPr>
          <w:t>=</w:t>
        </w:r>
        <w:r w:rsidR="004269C4" w:rsidRPr="002876A7">
          <w:rPr>
            <w:rStyle w:val="Hyperlink"/>
          </w:rPr>
          <w:t>A</w:t>
        </w:r>
        <w:r w:rsidR="004269C4" w:rsidRPr="0088240C">
          <w:rPr>
            <w:rStyle w:val="Hyperlink"/>
            <w:lang w:val="uk-UA"/>
          </w:rPr>
          <w:t>%20</w:t>
        </w:r>
        <w:r w:rsidR="004269C4" w:rsidRPr="002876A7">
          <w:rPr>
            <w:rStyle w:val="Hyperlink"/>
          </w:rPr>
          <w:t>constructor</w:t>
        </w:r>
        <w:r w:rsidR="004269C4" w:rsidRPr="0088240C">
          <w:rPr>
            <w:rStyle w:val="Hyperlink"/>
            <w:lang w:val="uk-UA"/>
          </w:rPr>
          <w:t>%20</w:t>
        </w:r>
        <w:r w:rsidR="004269C4" w:rsidRPr="002876A7">
          <w:rPr>
            <w:rStyle w:val="Hyperlink"/>
          </w:rPr>
          <w:t>is</w:t>
        </w:r>
        <w:r w:rsidR="004269C4" w:rsidRPr="0088240C">
          <w:rPr>
            <w:rStyle w:val="Hyperlink"/>
            <w:lang w:val="uk-UA"/>
          </w:rPr>
          <w:t>%20</w:t>
        </w:r>
        <w:r w:rsidR="004269C4" w:rsidRPr="002876A7">
          <w:rPr>
            <w:rStyle w:val="Hyperlink"/>
          </w:rPr>
          <w:t>a</w:t>
        </w:r>
        <w:r w:rsidR="004269C4" w:rsidRPr="0088240C">
          <w:rPr>
            <w:rStyle w:val="Hyperlink"/>
            <w:lang w:val="uk-UA"/>
          </w:rPr>
          <w:t>%20</w:t>
        </w:r>
        <w:r w:rsidR="004269C4" w:rsidRPr="002876A7">
          <w:rPr>
            <w:rStyle w:val="Hyperlink"/>
          </w:rPr>
          <w:t>special</w:t>
        </w:r>
        <w:r w:rsidR="004269C4" w:rsidRPr="0088240C">
          <w:rPr>
            <w:rStyle w:val="Hyperlink"/>
            <w:lang w:val="uk-UA"/>
          </w:rPr>
          <w:t>,</w:t>
        </w:r>
        <w:r w:rsidR="004269C4" w:rsidRPr="002876A7">
          <w:rPr>
            <w:rStyle w:val="Hyperlink"/>
          </w:rPr>
          <w:t>the</w:t>
        </w:r>
        <w:r w:rsidR="004269C4" w:rsidRPr="0088240C">
          <w:rPr>
            <w:rStyle w:val="Hyperlink"/>
            <w:lang w:val="uk-UA"/>
          </w:rPr>
          <w:t>%20</w:t>
        </w:r>
        <w:r w:rsidR="004269C4" w:rsidRPr="002876A7">
          <w:rPr>
            <w:rStyle w:val="Hyperlink"/>
          </w:rPr>
          <w:t>time</w:t>
        </w:r>
        <w:r w:rsidR="004269C4" w:rsidRPr="0088240C">
          <w:rPr>
            <w:rStyle w:val="Hyperlink"/>
            <w:lang w:val="uk-UA"/>
          </w:rPr>
          <w:t>%20</w:t>
        </w:r>
        <w:r w:rsidR="004269C4" w:rsidRPr="002876A7">
          <w:rPr>
            <w:rStyle w:val="Hyperlink"/>
          </w:rPr>
          <w:t>of</w:t>
        </w:r>
        <w:r w:rsidR="004269C4" w:rsidRPr="0088240C">
          <w:rPr>
            <w:rStyle w:val="Hyperlink"/>
            <w:lang w:val="uk-UA"/>
          </w:rPr>
          <w:t>%20</w:t>
        </w:r>
        <w:r w:rsidR="004269C4" w:rsidRPr="002876A7">
          <w:rPr>
            <w:rStyle w:val="Hyperlink"/>
          </w:rPr>
          <w:t>Object</w:t>
        </w:r>
        <w:r w:rsidR="004269C4" w:rsidRPr="0088240C">
          <w:rPr>
            <w:rStyle w:val="Hyperlink"/>
            <w:lang w:val="uk-UA"/>
          </w:rPr>
          <w:t>%20</w:t>
        </w:r>
        <w:r w:rsidR="004269C4" w:rsidRPr="002876A7">
          <w:rPr>
            <w:rStyle w:val="Hyperlink"/>
          </w:rPr>
          <w:t>creation</w:t>
        </w:r>
      </w:hyperlink>
      <w:r w:rsidR="004269C4" w:rsidRPr="0088240C">
        <w:rPr>
          <w:lang w:val="uk-UA"/>
        </w:rPr>
        <w:t>.</w:t>
      </w:r>
    </w:p>
    <w:p w:rsidR="004269C4" w:rsidRPr="0088240C" w:rsidRDefault="006B4D9D" w:rsidP="008870CB">
      <w:pPr>
        <w:pStyle w:val="ListParagraph"/>
        <w:numPr>
          <w:ilvl w:val="0"/>
          <w:numId w:val="2"/>
        </w:numPr>
        <w:rPr>
          <w:lang w:val="uk-UA"/>
        </w:rPr>
      </w:pPr>
      <w:hyperlink r:id="rId37" w:history="1">
        <w:r w:rsidR="00427457" w:rsidRPr="002876A7">
          <w:rPr>
            <w:rStyle w:val="Hyperlink"/>
          </w:rPr>
          <w:t>https</w:t>
        </w:r>
        <w:r w:rsidR="00427457" w:rsidRPr="0088240C">
          <w:rPr>
            <w:rStyle w:val="Hyperlink"/>
            <w:lang w:val="uk-UA"/>
          </w:rPr>
          <w:t>://</w:t>
        </w:r>
        <w:r w:rsidR="00427457" w:rsidRPr="002876A7">
          <w:rPr>
            <w:rStyle w:val="Hyperlink"/>
          </w:rPr>
          <w:t>docs</w:t>
        </w:r>
        <w:r w:rsidR="00427457" w:rsidRPr="0088240C">
          <w:rPr>
            <w:rStyle w:val="Hyperlink"/>
            <w:lang w:val="uk-UA"/>
          </w:rPr>
          <w:t>.</w:t>
        </w:r>
        <w:r w:rsidR="00427457" w:rsidRPr="002876A7">
          <w:rPr>
            <w:rStyle w:val="Hyperlink"/>
          </w:rPr>
          <w:t>microsoft</w:t>
        </w:r>
        <w:r w:rsidR="00427457" w:rsidRPr="0088240C">
          <w:rPr>
            <w:rStyle w:val="Hyperlink"/>
            <w:lang w:val="uk-UA"/>
          </w:rPr>
          <w:t>.</w:t>
        </w:r>
        <w:r w:rsidR="00427457" w:rsidRPr="002876A7">
          <w:rPr>
            <w:rStyle w:val="Hyperlink"/>
          </w:rPr>
          <w:t>com</w:t>
        </w:r>
        <w:r w:rsidR="00427457" w:rsidRPr="0088240C">
          <w:rPr>
            <w:rStyle w:val="Hyperlink"/>
            <w:lang w:val="uk-UA"/>
          </w:rPr>
          <w:t>/</w:t>
        </w:r>
        <w:r w:rsidR="00427457" w:rsidRPr="002876A7">
          <w:rPr>
            <w:rStyle w:val="Hyperlink"/>
          </w:rPr>
          <w:t>en</w:t>
        </w:r>
        <w:r w:rsidR="00427457" w:rsidRPr="0088240C">
          <w:rPr>
            <w:rStyle w:val="Hyperlink"/>
            <w:lang w:val="uk-UA"/>
          </w:rPr>
          <w:t>-</w:t>
        </w:r>
        <w:r w:rsidR="00427457" w:rsidRPr="002876A7">
          <w:rPr>
            <w:rStyle w:val="Hyperlink"/>
          </w:rPr>
          <w:t>us</w:t>
        </w:r>
        <w:r w:rsidR="00427457" w:rsidRPr="0088240C">
          <w:rPr>
            <w:rStyle w:val="Hyperlink"/>
            <w:lang w:val="uk-UA"/>
          </w:rPr>
          <w:t>/</w:t>
        </w:r>
        <w:r w:rsidR="00427457" w:rsidRPr="002876A7">
          <w:rPr>
            <w:rStyle w:val="Hyperlink"/>
          </w:rPr>
          <w:t>dotnet</w:t>
        </w:r>
        <w:r w:rsidR="00427457" w:rsidRPr="0088240C">
          <w:rPr>
            <w:rStyle w:val="Hyperlink"/>
            <w:lang w:val="uk-UA"/>
          </w:rPr>
          <w:t>/</w:t>
        </w:r>
        <w:r w:rsidR="00427457" w:rsidRPr="002876A7">
          <w:rPr>
            <w:rStyle w:val="Hyperlink"/>
          </w:rPr>
          <w:t>api</w:t>
        </w:r>
        <w:r w:rsidR="00427457" w:rsidRPr="0088240C">
          <w:rPr>
            <w:rStyle w:val="Hyperlink"/>
            <w:lang w:val="uk-UA"/>
          </w:rPr>
          <w:t>/</w:t>
        </w:r>
        <w:r w:rsidR="00427457" w:rsidRPr="002876A7">
          <w:rPr>
            <w:rStyle w:val="Hyperlink"/>
          </w:rPr>
          <w:t>system</w:t>
        </w:r>
        <w:r w:rsidR="00427457" w:rsidRPr="0088240C">
          <w:rPr>
            <w:rStyle w:val="Hyperlink"/>
            <w:lang w:val="uk-UA"/>
          </w:rPr>
          <w:t>.</w:t>
        </w:r>
        <w:r w:rsidR="00427457" w:rsidRPr="002876A7">
          <w:rPr>
            <w:rStyle w:val="Hyperlink"/>
          </w:rPr>
          <w:t>timespan</w:t>
        </w:r>
        <w:r w:rsidR="00427457" w:rsidRPr="0088240C">
          <w:rPr>
            <w:rStyle w:val="Hyperlink"/>
            <w:lang w:val="uk-UA"/>
          </w:rPr>
          <w:t>?</w:t>
        </w:r>
        <w:r w:rsidR="00427457" w:rsidRPr="002876A7">
          <w:rPr>
            <w:rStyle w:val="Hyperlink"/>
          </w:rPr>
          <w:t>view</w:t>
        </w:r>
        <w:r w:rsidR="00427457" w:rsidRPr="0088240C">
          <w:rPr>
            <w:rStyle w:val="Hyperlink"/>
            <w:lang w:val="uk-UA"/>
          </w:rPr>
          <w:t>=</w:t>
        </w:r>
        <w:r w:rsidR="00427457" w:rsidRPr="002876A7">
          <w:rPr>
            <w:rStyle w:val="Hyperlink"/>
          </w:rPr>
          <w:t>net</w:t>
        </w:r>
        <w:r w:rsidR="00427457" w:rsidRPr="0088240C">
          <w:rPr>
            <w:rStyle w:val="Hyperlink"/>
            <w:lang w:val="uk-UA"/>
          </w:rPr>
          <w:t>-6.0</w:t>
        </w:r>
      </w:hyperlink>
    </w:p>
    <w:p w:rsidR="00427457" w:rsidRPr="0088240C" w:rsidRDefault="006B4D9D" w:rsidP="008870CB">
      <w:pPr>
        <w:pStyle w:val="ListParagraph"/>
        <w:numPr>
          <w:ilvl w:val="0"/>
          <w:numId w:val="2"/>
        </w:numPr>
        <w:rPr>
          <w:lang w:val="uk-UA"/>
        </w:rPr>
      </w:pPr>
      <w:hyperlink r:id="rId38" w:history="1">
        <w:r w:rsidR="00FA456A" w:rsidRPr="002876A7">
          <w:rPr>
            <w:rStyle w:val="Hyperlink"/>
          </w:rPr>
          <w:t>https</w:t>
        </w:r>
        <w:r w:rsidR="00FA456A" w:rsidRPr="0088240C">
          <w:rPr>
            <w:rStyle w:val="Hyperlink"/>
            <w:lang w:val="uk-UA"/>
          </w:rPr>
          <w:t>://</w:t>
        </w:r>
        <w:r w:rsidR="00FA456A" w:rsidRPr="002876A7">
          <w:rPr>
            <w:rStyle w:val="Hyperlink"/>
          </w:rPr>
          <w:t>docs</w:t>
        </w:r>
        <w:r w:rsidR="00FA456A" w:rsidRPr="0088240C">
          <w:rPr>
            <w:rStyle w:val="Hyperlink"/>
            <w:lang w:val="uk-UA"/>
          </w:rPr>
          <w:t>.</w:t>
        </w:r>
        <w:r w:rsidR="00FA456A" w:rsidRPr="002876A7">
          <w:rPr>
            <w:rStyle w:val="Hyperlink"/>
          </w:rPr>
          <w:t>microsoft</w:t>
        </w:r>
        <w:r w:rsidR="00FA456A" w:rsidRPr="0088240C">
          <w:rPr>
            <w:rStyle w:val="Hyperlink"/>
            <w:lang w:val="uk-UA"/>
          </w:rPr>
          <w:t>.</w:t>
        </w:r>
        <w:r w:rsidR="00FA456A" w:rsidRPr="002876A7">
          <w:rPr>
            <w:rStyle w:val="Hyperlink"/>
          </w:rPr>
          <w:t>com</w:t>
        </w:r>
        <w:r w:rsidR="00FA456A" w:rsidRPr="0088240C">
          <w:rPr>
            <w:rStyle w:val="Hyperlink"/>
            <w:lang w:val="uk-UA"/>
          </w:rPr>
          <w:t>/</w:t>
        </w:r>
        <w:r w:rsidR="00FA456A" w:rsidRPr="002876A7">
          <w:rPr>
            <w:rStyle w:val="Hyperlink"/>
          </w:rPr>
          <w:t>en</w:t>
        </w:r>
        <w:r w:rsidR="00FA456A" w:rsidRPr="0088240C">
          <w:rPr>
            <w:rStyle w:val="Hyperlink"/>
            <w:lang w:val="uk-UA"/>
          </w:rPr>
          <w:t>-</w:t>
        </w:r>
        <w:r w:rsidR="00FA456A" w:rsidRPr="002876A7">
          <w:rPr>
            <w:rStyle w:val="Hyperlink"/>
          </w:rPr>
          <w:t>us</w:t>
        </w:r>
        <w:r w:rsidR="00FA456A" w:rsidRPr="0088240C">
          <w:rPr>
            <w:rStyle w:val="Hyperlink"/>
            <w:lang w:val="uk-UA"/>
          </w:rPr>
          <w:t>/</w:t>
        </w:r>
        <w:r w:rsidR="00FA456A" w:rsidRPr="002876A7">
          <w:rPr>
            <w:rStyle w:val="Hyperlink"/>
          </w:rPr>
          <w:t>dotnet</w:t>
        </w:r>
        <w:r w:rsidR="00FA456A" w:rsidRPr="0088240C">
          <w:rPr>
            <w:rStyle w:val="Hyperlink"/>
            <w:lang w:val="uk-UA"/>
          </w:rPr>
          <w:t>/</w:t>
        </w:r>
        <w:r w:rsidR="00FA456A" w:rsidRPr="002876A7">
          <w:rPr>
            <w:rStyle w:val="Hyperlink"/>
          </w:rPr>
          <w:t>api</w:t>
        </w:r>
        <w:r w:rsidR="00FA456A" w:rsidRPr="0088240C">
          <w:rPr>
            <w:rStyle w:val="Hyperlink"/>
            <w:lang w:val="uk-UA"/>
          </w:rPr>
          <w:t>/</w:t>
        </w:r>
        <w:r w:rsidR="00FA456A" w:rsidRPr="002876A7">
          <w:rPr>
            <w:rStyle w:val="Hyperlink"/>
          </w:rPr>
          <w:t>system</w:t>
        </w:r>
        <w:r w:rsidR="00FA456A" w:rsidRPr="0088240C">
          <w:rPr>
            <w:rStyle w:val="Hyperlink"/>
            <w:lang w:val="uk-UA"/>
          </w:rPr>
          <w:t>.</w:t>
        </w:r>
        <w:r w:rsidR="00FA456A" w:rsidRPr="002876A7">
          <w:rPr>
            <w:rStyle w:val="Hyperlink"/>
          </w:rPr>
          <w:t>collections</w:t>
        </w:r>
        <w:r w:rsidR="00FA456A" w:rsidRPr="0088240C">
          <w:rPr>
            <w:rStyle w:val="Hyperlink"/>
            <w:lang w:val="uk-UA"/>
          </w:rPr>
          <w:t>.</w:t>
        </w:r>
        <w:r w:rsidR="00FA456A" w:rsidRPr="002876A7">
          <w:rPr>
            <w:rStyle w:val="Hyperlink"/>
          </w:rPr>
          <w:t>generic</w:t>
        </w:r>
        <w:r w:rsidR="00FA456A" w:rsidRPr="0088240C">
          <w:rPr>
            <w:rStyle w:val="Hyperlink"/>
            <w:lang w:val="uk-UA"/>
          </w:rPr>
          <w:t>.</w:t>
        </w:r>
        <w:r w:rsidR="00FA456A" w:rsidRPr="002876A7">
          <w:rPr>
            <w:rStyle w:val="Hyperlink"/>
          </w:rPr>
          <w:t>list</w:t>
        </w:r>
        <w:r w:rsidR="00FA456A" w:rsidRPr="0088240C">
          <w:rPr>
            <w:rStyle w:val="Hyperlink"/>
            <w:lang w:val="uk-UA"/>
          </w:rPr>
          <w:t>-1?</w:t>
        </w:r>
        <w:r w:rsidR="00FA456A" w:rsidRPr="002876A7">
          <w:rPr>
            <w:rStyle w:val="Hyperlink"/>
          </w:rPr>
          <w:t>view</w:t>
        </w:r>
        <w:r w:rsidR="00FA456A" w:rsidRPr="0088240C">
          <w:rPr>
            <w:rStyle w:val="Hyperlink"/>
            <w:lang w:val="uk-UA"/>
          </w:rPr>
          <w:t>=</w:t>
        </w:r>
        <w:r w:rsidR="00FA456A" w:rsidRPr="002876A7">
          <w:rPr>
            <w:rStyle w:val="Hyperlink"/>
          </w:rPr>
          <w:t>net</w:t>
        </w:r>
        <w:r w:rsidR="00FA456A" w:rsidRPr="0088240C">
          <w:rPr>
            <w:rStyle w:val="Hyperlink"/>
            <w:lang w:val="uk-UA"/>
          </w:rPr>
          <w:t>-6.0</w:t>
        </w:r>
      </w:hyperlink>
    </w:p>
    <w:p w:rsidR="00FA456A" w:rsidRDefault="006B4D9D" w:rsidP="008870CB">
      <w:pPr>
        <w:pStyle w:val="ListParagraph"/>
        <w:numPr>
          <w:ilvl w:val="0"/>
          <w:numId w:val="2"/>
        </w:numPr>
        <w:rPr>
          <w:lang w:val="uk-UA"/>
        </w:rPr>
      </w:pPr>
      <w:hyperlink r:id="rId39" w:history="1">
        <w:r w:rsidR="009B0AD1" w:rsidRPr="005D1A5A">
          <w:rPr>
            <w:rStyle w:val="Hyperlink"/>
            <w:lang w:val="uk-UA"/>
          </w:rPr>
          <w:t>https://docs.microsoft.com/en-us/dotnet/csharp/language-reference/keywords/static</w:t>
        </w:r>
      </w:hyperlink>
    </w:p>
    <w:p w:rsidR="009B0AD1" w:rsidRDefault="006B4D9D" w:rsidP="00D87C04">
      <w:pPr>
        <w:pStyle w:val="ListParagraph"/>
        <w:numPr>
          <w:ilvl w:val="0"/>
          <w:numId w:val="2"/>
        </w:numPr>
        <w:rPr>
          <w:lang w:val="uk-UA"/>
        </w:rPr>
      </w:pPr>
      <w:hyperlink r:id="rId40" w:history="1">
        <w:r w:rsidR="00D87C04" w:rsidRPr="00F018DB">
          <w:rPr>
            <w:rStyle w:val="Hyperlink"/>
            <w:lang w:val="uk-UA"/>
          </w:rPr>
          <w:t>https://docs.microsoft.com/en-us/dotnet/csharp/programming-guide/generics/generic-methods</w:t>
        </w:r>
      </w:hyperlink>
    </w:p>
    <w:p w:rsidR="00D87C04" w:rsidRDefault="006B4D9D" w:rsidP="000C4265">
      <w:pPr>
        <w:pStyle w:val="ListParagraph"/>
        <w:numPr>
          <w:ilvl w:val="0"/>
          <w:numId w:val="2"/>
        </w:numPr>
        <w:rPr>
          <w:lang w:val="uk-UA"/>
        </w:rPr>
      </w:pPr>
      <w:hyperlink r:id="rId41" w:anchor=":~:text=In%20C%23%2C%20Regular%20Expression%20is,generally%20termed%20as%20C%23%20Regex.&amp;text=C%23%20provides%20a%20class%20termed,can%20be%20found%20in%20System" w:history="1">
        <w:r w:rsidR="000C4265" w:rsidRPr="00F018DB">
          <w:rPr>
            <w:rStyle w:val="Hyperlink"/>
            <w:lang w:val="uk-UA"/>
          </w:rPr>
          <w:t>https://www.geeksforgeeks.org/what-is-regular-expression-in-c-sharp/#:~:text=In%20C%23%2C%20Regular%20Expression%20is,generally%20termed%20as%20C%23%20Regex.&amp;text=C%23%20provides%20a%20class%20termed,can%20be%20found%20in%20System</w:t>
        </w:r>
      </w:hyperlink>
      <w:r w:rsidR="000C4265" w:rsidRPr="000C4265">
        <w:rPr>
          <w:lang w:val="uk-UA"/>
        </w:rPr>
        <w:t>.</w:t>
      </w:r>
    </w:p>
    <w:p w:rsidR="009612F0" w:rsidRPr="002A5E04" w:rsidRDefault="006B4D9D" w:rsidP="00651567">
      <w:pPr>
        <w:pStyle w:val="ListParagraph"/>
        <w:numPr>
          <w:ilvl w:val="0"/>
          <w:numId w:val="2"/>
        </w:numPr>
        <w:rPr>
          <w:b/>
          <w:szCs w:val="28"/>
          <w:lang w:val="uk-UA"/>
        </w:rPr>
      </w:pPr>
      <w:hyperlink r:id="rId42" w:anchor=":~:text=To%20respond%20to%20an%20event,the%20user%20clicks%20a%20button" w:history="1">
        <w:r w:rsidR="00146BE0" w:rsidRPr="002A5E04">
          <w:rPr>
            <w:rStyle w:val="Hyperlink"/>
            <w:lang w:val="uk-UA"/>
          </w:rPr>
          <w:t>https://docs.microsoft.com/en-us/dotnet/standard/events/#:~:text=To%20respond%20to%20an%20event,the%20user%20clicks%20a%20button</w:t>
        </w:r>
      </w:hyperlink>
      <w:r w:rsidR="00146BE0" w:rsidRPr="002A5E04">
        <w:rPr>
          <w:lang w:val="uk-UA"/>
        </w:rPr>
        <w:t>.</w:t>
      </w:r>
      <w:r w:rsidR="009612F0" w:rsidRPr="002A5E04">
        <w:rPr>
          <w:b/>
          <w:szCs w:val="28"/>
          <w:lang w:val="uk-UA"/>
        </w:rPr>
        <w:br w:type="page"/>
      </w:r>
    </w:p>
    <w:p w:rsidR="002D0D09" w:rsidRDefault="005B53EC" w:rsidP="0001360F">
      <w:pPr>
        <w:pStyle w:val="Heading1"/>
        <w:rPr>
          <w:lang w:val="en-US"/>
        </w:rPr>
      </w:pPr>
      <w:bookmarkStart w:id="50" w:name="_Toc89253232"/>
      <w:r>
        <w:rPr>
          <w:lang w:val="en-US"/>
        </w:rPr>
        <w:lastRenderedPageBreak/>
        <w:t>Appendix</w:t>
      </w:r>
      <w:r w:rsidR="002D0D09" w:rsidRPr="008D5AD7">
        <w:t xml:space="preserve"> </w:t>
      </w:r>
      <w:r w:rsidR="002D0D09">
        <w:t>А</w:t>
      </w:r>
      <w:r w:rsidR="00C72FC1">
        <w:t xml:space="preserve">. </w:t>
      </w:r>
      <w:r w:rsidR="00983653">
        <w:rPr>
          <w:lang w:val="en-US"/>
        </w:rPr>
        <w:t>Code of C</w:t>
      </w:r>
      <w:r>
        <w:rPr>
          <w:lang w:val="en-US"/>
        </w:rPr>
        <w:t>lasses</w:t>
      </w:r>
      <w:bookmarkEnd w:id="50"/>
    </w:p>
    <w:p w:rsidR="009D752B" w:rsidRPr="00C72FC1" w:rsidRDefault="009D752B" w:rsidP="009D752B">
      <w:pPr>
        <w:pStyle w:val="ListParagraph"/>
      </w:pPr>
    </w:p>
    <w:p w:rsidR="006C1B60" w:rsidRDefault="00E62CE2" w:rsidP="006C1B60">
      <w:pPr>
        <w:pStyle w:val="Heading3"/>
        <w:rPr>
          <w:lang w:val="en-US"/>
        </w:rPr>
      </w:pPr>
      <w:r>
        <w:rPr>
          <w:lang w:val="en-US"/>
        </w:rPr>
        <w:t xml:space="preserve"> IUser.cs</w:t>
      </w:r>
    </w:p>
    <w:p w:rsidR="007B5B8B" w:rsidRDefault="007B5B8B" w:rsidP="009D752B">
      <w:pPr>
        <w:pStyle w:val="ListParagraph"/>
      </w:pPr>
    </w:p>
    <w:p w:rsidR="009D752B" w:rsidRPr="00504F2E" w:rsidRDefault="009D752B" w:rsidP="00504F2E">
      <w:pPr>
        <w:pStyle w:val="Codelisted"/>
      </w:pPr>
      <w:r w:rsidRPr="00504F2E">
        <w:t>namespace Course_project {</w:t>
      </w:r>
    </w:p>
    <w:p w:rsidR="009D752B" w:rsidRPr="00504F2E" w:rsidRDefault="009D752B" w:rsidP="00504F2E">
      <w:pPr>
        <w:pStyle w:val="Codelisted"/>
      </w:pPr>
      <w:r w:rsidRPr="00504F2E">
        <w:t xml:space="preserve">    public interface IUser {</w:t>
      </w:r>
    </w:p>
    <w:p w:rsidR="009D752B" w:rsidRPr="00504F2E" w:rsidRDefault="009D752B" w:rsidP="00504F2E">
      <w:pPr>
        <w:pStyle w:val="Codelisted"/>
      </w:pPr>
      <w:r w:rsidRPr="00504F2E">
        <w:t xml:space="preserve">        string Password { get; set; }</w:t>
      </w:r>
    </w:p>
    <w:p w:rsidR="009D752B" w:rsidRPr="00504F2E" w:rsidRDefault="009D752B" w:rsidP="00504F2E">
      <w:pPr>
        <w:pStyle w:val="Codelisted"/>
      </w:pPr>
      <w:r w:rsidRPr="00504F2E">
        <w:t xml:space="preserve">        string SecretAnswer { get; set; }</w:t>
      </w:r>
    </w:p>
    <w:p w:rsidR="009D752B" w:rsidRPr="00504F2E" w:rsidRDefault="009D752B" w:rsidP="00504F2E">
      <w:pPr>
        <w:pStyle w:val="Codelisted"/>
      </w:pPr>
      <w:r w:rsidRPr="00504F2E">
        <w:t xml:space="preserve">        string SecretQuestion { get; set; }</w:t>
      </w:r>
    </w:p>
    <w:p w:rsidR="009D752B" w:rsidRPr="00504F2E" w:rsidRDefault="009D752B" w:rsidP="00504F2E">
      <w:pPr>
        <w:pStyle w:val="Codelisted"/>
      </w:pPr>
      <w:r w:rsidRPr="00504F2E">
        <w:t xml:space="preserve">        string Username { get; set; }</w:t>
      </w:r>
    </w:p>
    <w:p w:rsidR="009D752B" w:rsidRPr="00504F2E" w:rsidRDefault="009D752B" w:rsidP="00504F2E">
      <w:pPr>
        <w:pStyle w:val="Codelisted"/>
      </w:pPr>
      <w:r w:rsidRPr="00504F2E">
        <w:t xml:space="preserve">    }</w:t>
      </w:r>
    </w:p>
    <w:p w:rsidR="0024432D" w:rsidRDefault="009D752B" w:rsidP="00504F2E">
      <w:pPr>
        <w:pStyle w:val="Codelisted"/>
      </w:pPr>
      <w:r w:rsidRPr="00504F2E">
        <w:t>}</w:t>
      </w:r>
    </w:p>
    <w:p w:rsidR="0024432D" w:rsidRDefault="0024432D" w:rsidP="0010130A">
      <w:pPr>
        <w:pStyle w:val="ListParagraph"/>
      </w:pPr>
    </w:p>
    <w:p w:rsidR="0010130A" w:rsidRDefault="0010130A" w:rsidP="0010130A">
      <w:pPr>
        <w:pStyle w:val="ListParagraph"/>
      </w:pPr>
    </w:p>
    <w:p w:rsidR="0010130A" w:rsidRDefault="0010130A" w:rsidP="0010130A">
      <w:pPr>
        <w:pStyle w:val="ListParagraph"/>
      </w:pPr>
    </w:p>
    <w:p w:rsidR="0024432D" w:rsidRPr="0024432D" w:rsidRDefault="0024432D" w:rsidP="0024432D">
      <w:pPr>
        <w:pStyle w:val="Heading3"/>
      </w:pPr>
      <w:r>
        <w:rPr>
          <w:lang w:val="en-US"/>
        </w:rPr>
        <w:t xml:space="preserve"> Teacher.cs</w:t>
      </w:r>
    </w:p>
    <w:p w:rsidR="0024432D" w:rsidRDefault="0024432D" w:rsidP="0024432D">
      <w:pPr>
        <w:pStyle w:val="ListParagraph"/>
      </w:pPr>
    </w:p>
    <w:p w:rsidR="0024432D" w:rsidRDefault="0024432D" w:rsidP="006B4289">
      <w:pPr>
        <w:pStyle w:val="Codelisted"/>
        <w:numPr>
          <w:ilvl w:val="0"/>
          <w:numId w:val="48"/>
        </w:numPr>
      </w:pPr>
      <w:r>
        <w:t>namespace Course_project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class Teacher : IUser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Teacher(string username, string password, string secretQuestion, string secretAnswer, string subject) {</w:t>
      </w:r>
    </w:p>
    <w:p w:rsidR="0024432D" w:rsidRDefault="0024432D" w:rsidP="006B4289">
      <w:pPr>
        <w:pStyle w:val="Codelisted"/>
        <w:numPr>
          <w:ilvl w:val="0"/>
          <w:numId w:val="48"/>
        </w:numPr>
      </w:pPr>
      <w:r>
        <w:t xml:space="preserve">            Subject = subject;</w:t>
      </w:r>
    </w:p>
    <w:p w:rsidR="0024432D" w:rsidRDefault="0024432D" w:rsidP="006B4289">
      <w:pPr>
        <w:pStyle w:val="Codelisted"/>
        <w:numPr>
          <w:ilvl w:val="0"/>
          <w:numId w:val="48"/>
        </w:numPr>
      </w:pPr>
      <w:r>
        <w:t xml:space="preserve">            Username = username;</w:t>
      </w:r>
    </w:p>
    <w:p w:rsidR="0024432D" w:rsidRDefault="0024432D" w:rsidP="006B4289">
      <w:pPr>
        <w:pStyle w:val="Codelisted"/>
        <w:numPr>
          <w:ilvl w:val="0"/>
          <w:numId w:val="48"/>
        </w:numPr>
      </w:pPr>
      <w:r>
        <w:t xml:space="preserve">            Password = password;</w:t>
      </w:r>
    </w:p>
    <w:p w:rsidR="0024432D" w:rsidRDefault="0024432D" w:rsidP="006B4289">
      <w:pPr>
        <w:pStyle w:val="Codelisted"/>
        <w:numPr>
          <w:ilvl w:val="0"/>
          <w:numId w:val="48"/>
        </w:numPr>
      </w:pPr>
      <w:r>
        <w:t xml:space="preserve">            SecretQuestion = secretQuestion;</w:t>
      </w:r>
    </w:p>
    <w:p w:rsidR="0024432D" w:rsidRDefault="0024432D" w:rsidP="006B4289">
      <w:pPr>
        <w:pStyle w:val="Codelisted"/>
        <w:numPr>
          <w:ilvl w:val="0"/>
          <w:numId w:val="48"/>
        </w:numPr>
      </w:pPr>
      <w:r>
        <w:t xml:space="preserve">            SecretAnswer = secretAnswer;</w:t>
      </w:r>
    </w:p>
    <w:p w:rsidR="0024432D" w:rsidRDefault="0024432D" w:rsidP="006B4289">
      <w:pPr>
        <w:pStyle w:val="Codelisted"/>
        <w:numPr>
          <w:ilvl w:val="0"/>
          <w:numId w:val="48"/>
        </w:numPr>
      </w:pPr>
      <w:r>
        <w:t xml:space="preserve">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string Subject { get; set; }</w:t>
      </w:r>
    </w:p>
    <w:p w:rsidR="0024432D" w:rsidRDefault="0024432D" w:rsidP="006B4289">
      <w:pPr>
        <w:pStyle w:val="Codelisted"/>
        <w:numPr>
          <w:ilvl w:val="0"/>
          <w:numId w:val="48"/>
        </w:numPr>
      </w:pPr>
      <w:r>
        <w:t xml:space="preserve">        public string Password { get; set; }</w:t>
      </w:r>
    </w:p>
    <w:p w:rsidR="0024432D" w:rsidRDefault="0024432D" w:rsidP="006B4289">
      <w:pPr>
        <w:pStyle w:val="Codelisted"/>
        <w:numPr>
          <w:ilvl w:val="0"/>
          <w:numId w:val="48"/>
        </w:numPr>
      </w:pPr>
      <w:r>
        <w:t xml:space="preserve">        public string SecretAnswer { get; set; }</w:t>
      </w:r>
    </w:p>
    <w:p w:rsidR="0024432D" w:rsidRDefault="0024432D" w:rsidP="006B4289">
      <w:pPr>
        <w:pStyle w:val="Codelisted"/>
        <w:numPr>
          <w:ilvl w:val="0"/>
          <w:numId w:val="48"/>
        </w:numPr>
      </w:pPr>
      <w:r>
        <w:t xml:space="preserve">        public string SecretQuestion { get; set; }</w:t>
      </w:r>
    </w:p>
    <w:p w:rsidR="0024432D" w:rsidRDefault="0024432D" w:rsidP="006B4289">
      <w:pPr>
        <w:pStyle w:val="Codelisted"/>
        <w:numPr>
          <w:ilvl w:val="0"/>
          <w:numId w:val="48"/>
        </w:numPr>
      </w:pPr>
      <w:r>
        <w:t xml:space="preserve">        public string Username { get; set; }</w:t>
      </w:r>
    </w:p>
    <w:p w:rsidR="0024432D" w:rsidRDefault="0024432D" w:rsidP="006B4289">
      <w:pPr>
        <w:pStyle w:val="Codelisted"/>
        <w:numPr>
          <w:ilvl w:val="0"/>
          <w:numId w:val="48"/>
        </w:numPr>
      </w:pPr>
      <w:r>
        <w:t xml:space="preserve">    }</w:t>
      </w:r>
    </w:p>
    <w:p w:rsidR="0024432D" w:rsidRDefault="0024432D" w:rsidP="006B4289">
      <w:pPr>
        <w:pStyle w:val="Codelisted"/>
        <w:numPr>
          <w:ilvl w:val="0"/>
          <w:numId w:val="48"/>
        </w:numPr>
      </w:pPr>
      <w:r>
        <w:t>}</w:t>
      </w:r>
    </w:p>
    <w:p w:rsidR="0024432D" w:rsidRDefault="0024432D" w:rsidP="0010130A">
      <w:pPr>
        <w:pStyle w:val="ListParagraph"/>
      </w:pPr>
    </w:p>
    <w:p w:rsidR="0010130A" w:rsidRDefault="0010130A" w:rsidP="0010130A">
      <w:pPr>
        <w:pStyle w:val="ListParagraph"/>
      </w:pPr>
    </w:p>
    <w:p w:rsidR="0010130A" w:rsidRDefault="0010130A" w:rsidP="0010130A">
      <w:pPr>
        <w:pStyle w:val="ListParagraph"/>
      </w:pPr>
    </w:p>
    <w:p w:rsidR="0024432D" w:rsidRPr="0024432D" w:rsidRDefault="0024432D" w:rsidP="0024432D">
      <w:pPr>
        <w:pStyle w:val="Heading3"/>
      </w:pPr>
      <w:r>
        <w:rPr>
          <w:lang w:val="en-US"/>
        </w:rPr>
        <w:t xml:space="preserve"> Student.cs</w:t>
      </w:r>
    </w:p>
    <w:p w:rsidR="0024432D" w:rsidRDefault="0024432D" w:rsidP="0024432D">
      <w:pPr>
        <w:pStyle w:val="ListParagraph"/>
      </w:pPr>
    </w:p>
    <w:p w:rsidR="00735C9E" w:rsidRDefault="00735C9E" w:rsidP="006B4289">
      <w:pPr>
        <w:pStyle w:val="Codelisted"/>
        <w:numPr>
          <w:ilvl w:val="0"/>
          <w:numId w:val="49"/>
        </w:numPr>
      </w:pPr>
      <w:r>
        <w:t>namespace Course_project {</w:t>
      </w:r>
    </w:p>
    <w:p w:rsidR="00735C9E" w:rsidRDefault="00735C9E" w:rsidP="00735C9E">
      <w:pPr>
        <w:pStyle w:val="Codelisted"/>
      </w:pPr>
    </w:p>
    <w:p w:rsidR="00735C9E" w:rsidRDefault="00735C9E" w:rsidP="00735C9E">
      <w:pPr>
        <w:pStyle w:val="Codelisted"/>
      </w:pPr>
      <w:r>
        <w:t xml:space="preserve">    public class Student : IUser {</w:t>
      </w:r>
    </w:p>
    <w:p w:rsidR="00735C9E" w:rsidRDefault="00735C9E" w:rsidP="00735C9E">
      <w:pPr>
        <w:pStyle w:val="Codelisted"/>
      </w:pPr>
    </w:p>
    <w:p w:rsidR="00735C9E" w:rsidRDefault="00735C9E" w:rsidP="00735C9E">
      <w:pPr>
        <w:pStyle w:val="Codelisted"/>
      </w:pPr>
      <w:r>
        <w:t xml:space="preserve">        public Student(string username, string password, string secretQuestion, string secretAnswer, string group) {</w:t>
      </w:r>
    </w:p>
    <w:p w:rsidR="00735C9E" w:rsidRDefault="00735C9E" w:rsidP="00735C9E">
      <w:pPr>
        <w:pStyle w:val="Codelisted"/>
      </w:pPr>
      <w:r>
        <w:t xml:space="preserve">            Group = group;</w:t>
      </w:r>
    </w:p>
    <w:p w:rsidR="00735C9E" w:rsidRDefault="00735C9E" w:rsidP="00735C9E">
      <w:pPr>
        <w:pStyle w:val="Codelisted"/>
      </w:pPr>
      <w:r>
        <w:t xml:space="preserve">            Username = username;</w:t>
      </w:r>
    </w:p>
    <w:p w:rsidR="00735C9E" w:rsidRDefault="00735C9E" w:rsidP="00735C9E">
      <w:pPr>
        <w:pStyle w:val="Codelisted"/>
      </w:pPr>
      <w:r>
        <w:t xml:space="preserve">            Password = password;</w:t>
      </w:r>
    </w:p>
    <w:p w:rsidR="00735C9E" w:rsidRDefault="00735C9E" w:rsidP="00735C9E">
      <w:pPr>
        <w:pStyle w:val="Codelisted"/>
      </w:pPr>
      <w:r>
        <w:t xml:space="preserve">            SecretQuestion = secretQuestion;</w:t>
      </w:r>
    </w:p>
    <w:p w:rsidR="00735C9E" w:rsidRDefault="00735C9E" w:rsidP="00735C9E">
      <w:pPr>
        <w:pStyle w:val="Codelisted"/>
      </w:pPr>
      <w:r>
        <w:t xml:space="preserve">            SecretAnswer = secretAnswer;</w:t>
      </w:r>
    </w:p>
    <w:p w:rsidR="00735C9E" w:rsidRDefault="00735C9E" w:rsidP="00735C9E">
      <w:pPr>
        <w:pStyle w:val="Codelisted"/>
      </w:pPr>
      <w:r>
        <w:t xml:space="preserve">        }</w:t>
      </w:r>
    </w:p>
    <w:p w:rsidR="00735C9E" w:rsidRDefault="00735C9E" w:rsidP="00735C9E">
      <w:pPr>
        <w:pStyle w:val="Codelisted"/>
      </w:pPr>
    </w:p>
    <w:p w:rsidR="00735C9E" w:rsidRDefault="00735C9E" w:rsidP="00735C9E">
      <w:pPr>
        <w:pStyle w:val="Codelisted"/>
      </w:pPr>
      <w:r>
        <w:t xml:space="preserve">        public string Group { get; set; }</w:t>
      </w:r>
    </w:p>
    <w:p w:rsidR="00735C9E" w:rsidRDefault="00735C9E" w:rsidP="00735C9E">
      <w:pPr>
        <w:pStyle w:val="Codelisted"/>
      </w:pPr>
      <w:r>
        <w:t xml:space="preserve">        public string Password { get; set; }</w:t>
      </w:r>
    </w:p>
    <w:p w:rsidR="00735C9E" w:rsidRDefault="00735C9E" w:rsidP="00735C9E">
      <w:pPr>
        <w:pStyle w:val="Codelisted"/>
      </w:pPr>
      <w:r>
        <w:lastRenderedPageBreak/>
        <w:t xml:space="preserve">        public string SecretAnswer { get; set; }</w:t>
      </w:r>
    </w:p>
    <w:p w:rsidR="00735C9E" w:rsidRDefault="00735C9E" w:rsidP="00735C9E">
      <w:pPr>
        <w:pStyle w:val="Codelisted"/>
      </w:pPr>
      <w:r>
        <w:t xml:space="preserve">        public string SecretQuestion { get; set; }</w:t>
      </w:r>
    </w:p>
    <w:p w:rsidR="00735C9E" w:rsidRDefault="00735C9E" w:rsidP="00735C9E">
      <w:pPr>
        <w:pStyle w:val="Codelisted"/>
      </w:pPr>
      <w:r>
        <w:t xml:space="preserve">        public string Username { get; set; }</w:t>
      </w:r>
    </w:p>
    <w:p w:rsidR="00735C9E" w:rsidRDefault="00735C9E" w:rsidP="00735C9E">
      <w:pPr>
        <w:pStyle w:val="Codelisted"/>
      </w:pPr>
      <w:r>
        <w:t xml:space="preserve">    }</w:t>
      </w:r>
    </w:p>
    <w:p w:rsidR="0024432D" w:rsidRDefault="00735C9E" w:rsidP="00735C9E">
      <w:pPr>
        <w:pStyle w:val="Codelisted"/>
      </w:pPr>
      <w:r>
        <w:t>}</w:t>
      </w:r>
    </w:p>
    <w:p w:rsidR="00014E12" w:rsidRDefault="00014E12" w:rsidP="0010130A">
      <w:pPr>
        <w:pStyle w:val="ListParagraph"/>
      </w:pPr>
    </w:p>
    <w:p w:rsidR="0010130A" w:rsidRDefault="0010130A" w:rsidP="0010130A">
      <w:pPr>
        <w:pStyle w:val="ListParagraph"/>
      </w:pPr>
    </w:p>
    <w:p w:rsidR="0010130A" w:rsidRDefault="0010130A" w:rsidP="0010130A">
      <w:pPr>
        <w:pStyle w:val="ListParagraph"/>
      </w:pPr>
    </w:p>
    <w:p w:rsidR="00014E12" w:rsidRDefault="00014E12" w:rsidP="00014E12">
      <w:pPr>
        <w:pStyle w:val="Heading3"/>
      </w:pPr>
      <w:r>
        <w:rPr>
          <w:lang w:val="en-US"/>
        </w:rPr>
        <w:t xml:space="preserve"> </w:t>
      </w:r>
      <w:r w:rsidR="00332319">
        <w:rPr>
          <w:lang w:val="en-US"/>
        </w:rPr>
        <w:t>IGroup.cs</w:t>
      </w:r>
    </w:p>
    <w:p w:rsidR="00332319" w:rsidRDefault="00332319" w:rsidP="0024432D">
      <w:pPr>
        <w:pStyle w:val="ListParagraph"/>
      </w:pPr>
    </w:p>
    <w:p w:rsidR="00D90A08" w:rsidRDefault="00D90A08" w:rsidP="006B4289">
      <w:pPr>
        <w:pStyle w:val="Codelisted"/>
        <w:numPr>
          <w:ilvl w:val="0"/>
          <w:numId w:val="50"/>
        </w:numPr>
      </w:pPr>
      <w:r>
        <w:t>using System.Collections.Generic;</w:t>
      </w:r>
    </w:p>
    <w:p w:rsidR="00D90A08" w:rsidRDefault="00D90A08" w:rsidP="005B652B">
      <w:pPr>
        <w:pStyle w:val="Codelisted"/>
      </w:pPr>
    </w:p>
    <w:p w:rsidR="00D90A08" w:rsidRDefault="00D90A08" w:rsidP="005B652B">
      <w:pPr>
        <w:pStyle w:val="Codelisted"/>
      </w:pPr>
      <w:r>
        <w:t>namespace Course_project {</w:t>
      </w:r>
    </w:p>
    <w:p w:rsidR="00D90A08" w:rsidRDefault="00D90A08" w:rsidP="005B652B">
      <w:pPr>
        <w:pStyle w:val="Codelisted"/>
      </w:pPr>
      <w:r>
        <w:t xml:space="preserve">    public interface IGroup {</w:t>
      </w:r>
    </w:p>
    <w:p w:rsidR="00D90A08" w:rsidRDefault="00D90A08" w:rsidP="005B652B">
      <w:pPr>
        <w:pStyle w:val="Codelisted"/>
      </w:pPr>
      <w:r>
        <w:t xml:space="preserve">        string Name { get; set; }</w:t>
      </w:r>
    </w:p>
    <w:p w:rsidR="00D90A08" w:rsidRDefault="00D90A08" w:rsidP="005B652B">
      <w:pPr>
        <w:pStyle w:val="Codelisted"/>
      </w:pPr>
      <w:r>
        <w:t xml:space="preserve">        string Specialty { get; set; }</w:t>
      </w:r>
    </w:p>
    <w:p w:rsidR="00D90A08" w:rsidRDefault="00D90A08" w:rsidP="005B652B">
      <w:pPr>
        <w:pStyle w:val="Codelisted"/>
      </w:pPr>
      <w:r>
        <w:t xml:space="preserve">        List&lt;string&gt; Students { get; set; }</w:t>
      </w:r>
    </w:p>
    <w:p w:rsidR="00D90A08" w:rsidRDefault="00D90A08" w:rsidP="005B652B">
      <w:pPr>
        <w:pStyle w:val="Codelisted"/>
      </w:pPr>
      <w:r>
        <w:t xml:space="preserve">        List&lt;string&gt; Subjects { get; set; }</w:t>
      </w:r>
    </w:p>
    <w:p w:rsidR="00D90A08" w:rsidRDefault="00D90A08" w:rsidP="005B652B">
      <w:pPr>
        <w:pStyle w:val="Codelisted"/>
      </w:pPr>
      <w:r>
        <w:t xml:space="preserve">        string Year { get; set; }</w:t>
      </w:r>
    </w:p>
    <w:p w:rsidR="00D90A08" w:rsidRDefault="00D90A08" w:rsidP="005B652B">
      <w:pPr>
        <w:pStyle w:val="Codelisted"/>
      </w:pPr>
    </w:p>
    <w:p w:rsidR="00D90A08" w:rsidRDefault="00D90A08" w:rsidP="005B652B">
      <w:pPr>
        <w:pStyle w:val="Codelisted"/>
      </w:pPr>
      <w:r>
        <w:t xml:space="preserve">       bool addStudent(string username);</w:t>
      </w:r>
    </w:p>
    <w:p w:rsidR="00D90A08" w:rsidRDefault="00BF7D9C" w:rsidP="005B652B">
      <w:pPr>
        <w:pStyle w:val="Codelisted"/>
      </w:pPr>
      <w:r>
        <w:t xml:space="preserve">       </w:t>
      </w:r>
      <w:r w:rsidR="00D90A08">
        <w:t>bool rmStudent(string username);</w:t>
      </w:r>
    </w:p>
    <w:p w:rsidR="00D90A08" w:rsidRDefault="00D90A08" w:rsidP="005B652B">
      <w:pPr>
        <w:pStyle w:val="Codelisted"/>
      </w:pPr>
      <w:r>
        <w:t xml:space="preserve">    }</w:t>
      </w:r>
    </w:p>
    <w:p w:rsidR="00D90A08" w:rsidRDefault="00D90A08" w:rsidP="005B652B">
      <w:pPr>
        <w:pStyle w:val="Codelisted"/>
      </w:pPr>
      <w:r>
        <w:t>}</w:t>
      </w:r>
    </w:p>
    <w:p w:rsidR="00D90A08" w:rsidRDefault="00D90A08" w:rsidP="0024432D">
      <w:pPr>
        <w:pStyle w:val="ListParagraph"/>
      </w:pPr>
    </w:p>
    <w:p w:rsidR="0010130A" w:rsidRDefault="0010130A" w:rsidP="0024432D">
      <w:pPr>
        <w:pStyle w:val="ListParagraph"/>
      </w:pPr>
    </w:p>
    <w:p w:rsidR="00F972D7" w:rsidRDefault="00F972D7" w:rsidP="0024432D">
      <w:pPr>
        <w:pStyle w:val="ListParagraph"/>
      </w:pPr>
    </w:p>
    <w:p w:rsidR="00332319" w:rsidRDefault="00332319" w:rsidP="00332319">
      <w:pPr>
        <w:pStyle w:val="Heading3"/>
        <w:rPr>
          <w:lang w:val="en-US"/>
        </w:rPr>
      </w:pPr>
      <w:r>
        <w:rPr>
          <w:lang w:val="en-US"/>
        </w:rPr>
        <w:t xml:space="preserve"> Group.cs</w:t>
      </w:r>
    </w:p>
    <w:p w:rsidR="00332319" w:rsidRDefault="00332319" w:rsidP="00332319">
      <w:pPr>
        <w:pStyle w:val="ListParagraph"/>
      </w:pPr>
    </w:p>
    <w:p w:rsidR="00D90A08" w:rsidRDefault="00D90A08" w:rsidP="006B4289">
      <w:pPr>
        <w:pStyle w:val="Codelisted"/>
        <w:numPr>
          <w:ilvl w:val="0"/>
          <w:numId w:val="51"/>
        </w:numPr>
      </w:pPr>
      <w:r>
        <w:t>using System;</w:t>
      </w:r>
    </w:p>
    <w:p w:rsidR="00D90A08" w:rsidRDefault="00D90A08" w:rsidP="006B4289">
      <w:pPr>
        <w:pStyle w:val="Codelisted"/>
        <w:numPr>
          <w:ilvl w:val="0"/>
          <w:numId w:val="51"/>
        </w:numPr>
      </w:pPr>
      <w:r>
        <w:t>using System.Collections.Generic;</w:t>
      </w:r>
    </w:p>
    <w:p w:rsidR="00D90A08" w:rsidRDefault="00D90A08" w:rsidP="006B4289">
      <w:pPr>
        <w:pStyle w:val="Codelisted"/>
        <w:numPr>
          <w:ilvl w:val="0"/>
          <w:numId w:val="51"/>
        </w:numPr>
      </w:pPr>
      <w:r>
        <w:t>using System.IO;</w:t>
      </w:r>
    </w:p>
    <w:p w:rsidR="00D90A08" w:rsidRDefault="00D90A08" w:rsidP="006B4289">
      <w:pPr>
        <w:pStyle w:val="Codelisted"/>
        <w:numPr>
          <w:ilvl w:val="0"/>
          <w:numId w:val="51"/>
        </w:numPr>
      </w:pPr>
    </w:p>
    <w:p w:rsidR="00D90A08" w:rsidRDefault="00D90A08" w:rsidP="006B4289">
      <w:pPr>
        <w:pStyle w:val="Codelisted"/>
        <w:numPr>
          <w:ilvl w:val="0"/>
          <w:numId w:val="51"/>
        </w:numPr>
      </w:pPr>
      <w:r>
        <w:t>namespace Course_project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class Group : IGroup {</w:t>
      </w:r>
    </w:p>
    <w:p w:rsidR="00D90A08" w:rsidRDefault="00D90A08" w:rsidP="006B4289">
      <w:pPr>
        <w:pStyle w:val="Codelisted"/>
        <w:numPr>
          <w:ilvl w:val="0"/>
          <w:numId w:val="51"/>
        </w:numPr>
      </w:pPr>
      <w:r>
        <w:t xml:space="preserve">        public List&lt;string&gt; Students { get; set; }</w:t>
      </w:r>
    </w:p>
    <w:p w:rsidR="00D90A08" w:rsidRDefault="00D90A08" w:rsidP="006B4289">
      <w:pPr>
        <w:pStyle w:val="Codelisted"/>
        <w:numPr>
          <w:ilvl w:val="0"/>
          <w:numId w:val="51"/>
        </w:numPr>
      </w:pPr>
      <w:r>
        <w:t xml:space="preserve">        public List&lt;string&gt; Subjects { get; set; }</w:t>
      </w:r>
    </w:p>
    <w:p w:rsidR="00D90A08" w:rsidRDefault="00BF7D9C" w:rsidP="006B4289">
      <w:pPr>
        <w:pStyle w:val="Codelisted"/>
        <w:numPr>
          <w:ilvl w:val="0"/>
          <w:numId w:val="51"/>
        </w:numPr>
      </w:pPr>
      <w:r>
        <w:t xml:space="preserve">       </w:t>
      </w:r>
      <w:r w:rsidR="00D90A08">
        <w:t>public string Name { get; set; }</w:t>
      </w:r>
    </w:p>
    <w:p w:rsidR="00D90A08" w:rsidRDefault="00BF7D9C" w:rsidP="006B4289">
      <w:pPr>
        <w:pStyle w:val="Codelisted"/>
        <w:numPr>
          <w:ilvl w:val="0"/>
          <w:numId w:val="51"/>
        </w:numPr>
      </w:pPr>
      <w:r>
        <w:t xml:space="preserve">       </w:t>
      </w:r>
      <w:r w:rsidR="00D90A08">
        <w:t>public string Specialty { get; set; }</w:t>
      </w:r>
    </w:p>
    <w:p w:rsidR="00D90A08" w:rsidRDefault="00BF7D9C" w:rsidP="006B4289">
      <w:pPr>
        <w:pStyle w:val="Codelisted"/>
        <w:numPr>
          <w:ilvl w:val="0"/>
          <w:numId w:val="51"/>
        </w:numPr>
      </w:pPr>
      <w:r>
        <w:t xml:space="preserve">       </w:t>
      </w:r>
      <w:r w:rsidR="00D90A08">
        <w:t>public string Year { get; set; }</w:t>
      </w:r>
    </w:p>
    <w:p w:rsidR="00D90A08" w:rsidRDefault="00D90A08" w:rsidP="006B4289">
      <w:pPr>
        <w:pStyle w:val="Codelisted"/>
        <w:numPr>
          <w:ilvl w:val="0"/>
          <w:numId w:val="51"/>
        </w:numPr>
      </w:pPr>
    </w:p>
    <w:p w:rsidR="00D90A08" w:rsidRDefault="00BF7D9C" w:rsidP="006B4289">
      <w:pPr>
        <w:pStyle w:val="Codelisted"/>
        <w:numPr>
          <w:ilvl w:val="0"/>
          <w:numId w:val="51"/>
        </w:numPr>
      </w:pPr>
      <w:r>
        <w:t xml:space="preserve">       </w:t>
      </w:r>
      <w:r w:rsidR="00D90A08">
        <w:t>public Group(string grName) {</w:t>
      </w:r>
    </w:p>
    <w:p w:rsidR="00D90A08" w:rsidRDefault="00D90A08" w:rsidP="006B4289">
      <w:pPr>
        <w:pStyle w:val="Codelisted"/>
        <w:numPr>
          <w:ilvl w:val="0"/>
          <w:numId w:val="51"/>
        </w:numPr>
      </w:pPr>
      <w:r>
        <w:t xml:space="preserve">            string[] grNameArr = grName.Split(".", StringSplitOptions.RemoveEmptyEntries);</w:t>
      </w:r>
    </w:p>
    <w:p w:rsidR="00D90A08" w:rsidRDefault="00D90A08" w:rsidP="006B4289">
      <w:pPr>
        <w:pStyle w:val="Codelisted"/>
        <w:numPr>
          <w:ilvl w:val="0"/>
          <w:numId w:val="51"/>
        </w:numPr>
      </w:pPr>
      <w:r>
        <w:t xml:space="preserve">            Specialty = grNameArr[0];</w:t>
      </w:r>
    </w:p>
    <w:p w:rsidR="00D90A08" w:rsidRDefault="00D90A08" w:rsidP="006B4289">
      <w:pPr>
        <w:pStyle w:val="Codelisted"/>
        <w:numPr>
          <w:ilvl w:val="0"/>
          <w:numId w:val="51"/>
        </w:numPr>
      </w:pPr>
      <w:r>
        <w:t xml:space="preserve">            Year = grNameArr[1];</w:t>
      </w:r>
    </w:p>
    <w:p w:rsidR="00D90A08" w:rsidRDefault="00D90A08" w:rsidP="006B4289">
      <w:pPr>
        <w:pStyle w:val="Codelisted"/>
        <w:numPr>
          <w:ilvl w:val="0"/>
          <w:numId w:val="51"/>
        </w:numPr>
      </w:pPr>
      <w:r>
        <w:t xml:space="preserve">            Name = grName;</w:t>
      </w:r>
    </w:p>
    <w:p w:rsidR="00D90A08" w:rsidRDefault="00D90A08" w:rsidP="006B4289">
      <w:pPr>
        <w:pStyle w:val="Codelisted"/>
        <w:numPr>
          <w:ilvl w:val="0"/>
          <w:numId w:val="51"/>
        </w:numPr>
      </w:pPr>
      <w:r>
        <w:t xml:space="preserve">            Students = new List&lt;string&gt;();</w:t>
      </w:r>
    </w:p>
    <w:p w:rsidR="00D90A08" w:rsidRDefault="00D90A08" w:rsidP="006B4289">
      <w:pPr>
        <w:pStyle w:val="Codelisted"/>
        <w:numPr>
          <w:ilvl w:val="0"/>
          <w:numId w:val="51"/>
        </w:numPr>
      </w:pPr>
      <w:r>
        <w:t xml:space="preserve">            Subjects = new List&lt;string&gt;(Rules.getSubjList(Specialty, Year));</w:t>
      </w:r>
    </w:p>
    <w:p w:rsidR="00D90A08" w:rsidRDefault="00D90A08" w:rsidP="006B4289">
      <w:pPr>
        <w:pStyle w:val="Codelisted"/>
        <w:numPr>
          <w:ilvl w:val="0"/>
          <w:numId w:val="51"/>
        </w:numPr>
      </w:pPr>
      <w:r>
        <w:t xml:space="preserve">            string grFileDir = "Groups/" + Name + "/" + Name + ".txt";</w:t>
      </w:r>
    </w:p>
    <w:p w:rsidR="00D90A08" w:rsidRDefault="00D90A08" w:rsidP="006B4289">
      <w:pPr>
        <w:pStyle w:val="Codelisted"/>
        <w:numPr>
          <w:ilvl w:val="0"/>
          <w:numId w:val="51"/>
        </w:numPr>
      </w:pPr>
      <w:r>
        <w:t xml:space="preserve">            if (File.Exists(@grFileDir)) {</w:t>
      </w:r>
    </w:p>
    <w:p w:rsidR="00D90A08" w:rsidRDefault="00D90A08" w:rsidP="006B4289">
      <w:pPr>
        <w:pStyle w:val="Codelisted"/>
        <w:numPr>
          <w:ilvl w:val="0"/>
          <w:numId w:val="51"/>
        </w:numPr>
      </w:pPr>
      <w:r>
        <w:t xml:space="preserve">                StreamReader grDataReader = new StreamReader(File.Open(@grFileDir, FileMode.Open));</w:t>
      </w:r>
    </w:p>
    <w:p w:rsidR="00D90A08" w:rsidRDefault="00D90A08" w:rsidP="006B4289">
      <w:pPr>
        <w:pStyle w:val="Codelisted"/>
        <w:numPr>
          <w:ilvl w:val="0"/>
          <w:numId w:val="51"/>
        </w:numPr>
      </w:pPr>
      <w:r>
        <w:t xml:space="preserve">                grDataReader.ReadLine();</w:t>
      </w:r>
    </w:p>
    <w:p w:rsidR="00D90A08" w:rsidRDefault="00D90A08" w:rsidP="006B4289">
      <w:pPr>
        <w:pStyle w:val="Codelisted"/>
        <w:numPr>
          <w:ilvl w:val="0"/>
          <w:numId w:val="51"/>
        </w:numPr>
      </w:pPr>
      <w:r>
        <w:t xml:space="preserve">                grDataReader.ReadLine();</w:t>
      </w:r>
    </w:p>
    <w:p w:rsidR="00D90A08" w:rsidRDefault="00D90A08" w:rsidP="006B4289">
      <w:pPr>
        <w:pStyle w:val="Codelisted"/>
        <w:numPr>
          <w:ilvl w:val="0"/>
          <w:numId w:val="51"/>
        </w:numPr>
      </w:pPr>
      <w:r>
        <w:t xml:space="preserve">                string[] studenList = grDataReader.ReadLine().Split(",", </w:t>
      </w:r>
      <w:r>
        <w:lastRenderedPageBreak/>
        <w:t>StringSplitOptions.RemoveEmptyEntries);</w:t>
      </w:r>
    </w:p>
    <w:p w:rsidR="00D90A08" w:rsidRDefault="00D90A08" w:rsidP="006B4289">
      <w:pPr>
        <w:pStyle w:val="Codelisted"/>
        <w:numPr>
          <w:ilvl w:val="0"/>
          <w:numId w:val="51"/>
        </w:numPr>
      </w:pPr>
      <w:r>
        <w:t xml:space="preserve">                Students.AddRange(studenList);</w:t>
      </w:r>
    </w:p>
    <w:p w:rsidR="00D90A08" w:rsidRDefault="00D90A08" w:rsidP="006B4289">
      <w:pPr>
        <w:pStyle w:val="Codelisted"/>
        <w:numPr>
          <w:ilvl w:val="0"/>
          <w:numId w:val="51"/>
        </w:numPr>
      </w:pPr>
      <w:r>
        <w:t xml:space="preserve">                grDataReader.Clo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bool addStudent(string username) {</w:t>
      </w:r>
    </w:p>
    <w:p w:rsidR="00D90A08" w:rsidRDefault="00D90A08" w:rsidP="006B4289">
      <w:pPr>
        <w:pStyle w:val="Codelisted"/>
        <w:numPr>
          <w:ilvl w:val="0"/>
          <w:numId w:val="51"/>
        </w:numPr>
      </w:pPr>
      <w:r>
        <w:t xml:space="preserve">            if (!Students.Contains(username)) {</w:t>
      </w:r>
    </w:p>
    <w:p w:rsidR="00D90A08" w:rsidRDefault="00D90A08" w:rsidP="006B4289">
      <w:pPr>
        <w:pStyle w:val="Codelisted"/>
        <w:numPr>
          <w:ilvl w:val="0"/>
          <w:numId w:val="51"/>
        </w:numPr>
      </w:pPr>
      <w:r>
        <w:t xml:space="preserve">                Students.Add(username);</w:t>
      </w:r>
    </w:p>
    <w:p w:rsidR="00D90A08" w:rsidRDefault="00D90A08" w:rsidP="006B4289">
      <w:pPr>
        <w:pStyle w:val="Codelisted"/>
        <w:numPr>
          <w:ilvl w:val="0"/>
          <w:numId w:val="51"/>
        </w:numPr>
      </w:pPr>
      <w:r>
        <w:t xml:space="preserve">                return tru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return fal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bool rmStudent(string username) {</w:t>
      </w:r>
    </w:p>
    <w:p w:rsidR="00D90A08" w:rsidRDefault="00D90A08" w:rsidP="006B4289">
      <w:pPr>
        <w:pStyle w:val="Codelisted"/>
        <w:numPr>
          <w:ilvl w:val="0"/>
          <w:numId w:val="51"/>
        </w:numPr>
      </w:pPr>
      <w:r>
        <w:t xml:space="preserve">            if (Students.Contains(username)) {</w:t>
      </w:r>
    </w:p>
    <w:p w:rsidR="00D90A08" w:rsidRDefault="00D90A08" w:rsidP="006B4289">
      <w:pPr>
        <w:pStyle w:val="Codelisted"/>
        <w:numPr>
          <w:ilvl w:val="0"/>
          <w:numId w:val="51"/>
        </w:numPr>
      </w:pPr>
      <w:r>
        <w:t xml:space="preserve">                Students.Remove(username);</w:t>
      </w:r>
    </w:p>
    <w:p w:rsidR="00D90A08" w:rsidRDefault="00D90A08" w:rsidP="006B4289">
      <w:pPr>
        <w:pStyle w:val="Codelisted"/>
        <w:numPr>
          <w:ilvl w:val="0"/>
          <w:numId w:val="51"/>
        </w:numPr>
      </w:pPr>
      <w:r>
        <w:t xml:space="preserve">                return tru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return fal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w:t>
      </w:r>
    </w:p>
    <w:p w:rsidR="00332319" w:rsidRDefault="00D90A08" w:rsidP="006B4289">
      <w:pPr>
        <w:pStyle w:val="Codelisted"/>
        <w:numPr>
          <w:ilvl w:val="0"/>
          <w:numId w:val="51"/>
        </w:numPr>
      </w:pPr>
      <w:r>
        <w:t>}</w:t>
      </w:r>
    </w:p>
    <w:p w:rsidR="00D90A08" w:rsidRDefault="00D90A08" w:rsidP="00332319">
      <w:pPr>
        <w:pStyle w:val="ListParagraph"/>
      </w:pPr>
    </w:p>
    <w:p w:rsidR="00332319" w:rsidRDefault="00332319" w:rsidP="0010130A">
      <w:pPr>
        <w:pStyle w:val="ListParagraph"/>
      </w:pPr>
    </w:p>
    <w:p w:rsidR="0010130A" w:rsidRDefault="0010130A" w:rsidP="0010130A">
      <w:pPr>
        <w:pStyle w:val="ListParagraph"/>
      </w:pPr>
    </w:p>
    <w:p w:rsidR="00332319" w:rsidRDefault="00332319" w:rsidP="00332319">
      <w:pPr>
        <w:pStyle w:val="Heading3"/>
        <w:rPr>
          <w:lang w:val="en-US"/>
        </w:rPr>
      </w:pPr>
      <w:r>
        <w:rPr>
          <w:lang w:val="en-US"/>
        </w:rPr>
        <w:t xml:space="preserve"> ILecture.cs</w:t>
      </w:r>
    </w:p>
    <w:p w:rsidR="00332319" w:rsidRDefault="00332319" w:rsidP="00332319">
      <w:pPr>
        <w:pStyle w:val="ListParagraph"/>
      </w:pPr>
    </w:p>
    <w:p w:rsidR="00D90A08" w:rsidRDefault="00D90A08" w:rsidP="006B4289">
      <w:pPr>
        <w:pStyle w:val="Codelisted"/>
        <w:numPr>
          <w:ilvl w:val="0"/>
          <w:numId w:val="52"/>
        </w:numPr>
      </w:pPr>
      <w:r>
        <w:t>using System.Collections.Generic;</w:t>
      </w:r>
    </w:p>
    <w:p w:rsidR="00D90A08" w:rsidRDefault="00D90A08" w:rsidP="00CB375C">
      <w:pPr>
        <w:pStyle w:val="Codelisted"/>
      </w:pPr>
    </w:p>
    <w:p w:rsidR="00D90A08" w:rsidRDefault="00D90A08" w:rsidP="00CB375C">
      <w:pPr>
        <w:pStyle w:val="Codelisted"/>
      </w:pPr>
      <w:r>
        <w:t>namespace Course_project {</w:t>
      </w:r>
    </w:p>
    <w:p w:rsidR="00D90A08" w:rsidRDefault="00D90A08" w:rsidP="00CB375C">
      <w:pPr>
        <w:pStyle w:val="Codelisted"/>
      </w:pPr>
    </w:p>
    <w:p w:rsidR="00D90A08" w:rsidRDefault="00D90A08" w:rsidP="00CB375C">
      <w:pPr>
        <w:pStyle w:val="Codelisted"/>
      </w:pPr>
      <w:r>
        <w:t xml:space="preserve">    public interface ILecture {</w:t>
      </w:r>
    </w:p>
    <w:p w:rsidR="00D90A08" w:rsidRDefault="00D90A08" w:rsidP="00CB375C">
      <w:pPr>
        <w:pStyle w:val="Codelisted"/>
      </w:pPr>
      <w:r>
        <w:t xml:space="preserve">        List&lt;string&gt; ImgList { get; set; }</w:t>
      </w:r>
    </w:p>
    <w:p w:rsidR="00D90A08" w:rsidRDefault="00D90A08" w:rsidP="00CB375C">
      <w:pPr>
        <w:pStyle w:val="Codelisted"/>
      </w:pPr>
      <w:r>
        <w:t xml:space="preserve">        string Name { get; set; }</w:t>
      </w:r>
    </w:p>
    <w:p w:rsidR="00D90A08" w:rsidRDefault="00D90A08" w:rsidP="00CB375C">
      <w:pPr>
        <w:pStyle w:val="Codelisted"/>
      </w:pPr>
      <w:r>
        <w:t xml:space="preserve">        int Semester { get; set; }</w:t>
      </w:r>
    </w:p>
    <w:p w:rsidR="00D90A08" w:rsidRDefault="00D90A08" w:rsidP="00CB375C">
      <w:pPr>
        <w:pStyle w:val="Codelisted"/>
      </w:pPr>
      <w:r>
        <w:t xml:space="preserve">        string Text { get; set; }</w:t>
      </w:r>
    </w:p>
    <w:p w:rsidR="00D90A08" w:rsidRDefault="00BF7D9C" w:rsidP="00CB375C">
      <w:pPr>
        <w:pStyle w:val="Codelisted"/>
      </w:pPr>
      <w:r>
        <w:t xml:space="preserve">       </w:t>
      </w:r>
      <w:r w:rsidR="00D90A08">
        <w:t>List&lt;TestMark&gt; StudentMarksList { get; set; }</w:t>
      </w:r>
    </w:p>
    <w:p w:rsidR="00D90A08" w:rsidRDefault="00D90A08" w:rsidP="00CB375C">
      <w:pPr>
        <w:pStyle w:val="Codelisted"/>
      </w:pPr>
    </w:p>
    <w:p w:rsidR="00D90A08" w:rsidRDefault="00BF7D9C" w:rsidP="00CB375C">
      <w:pPr>
        <w:pStyle w:val="Codelisted"/>
      </w:pPr>
      <w:r>
        <w:t xml:space="preserve">       </w:t>
      </w:r>
      <w:r w:rsidR="00D90A08">
        <w:t>bool addImg(string fileName);</w:t>
      </w:r>
    </w:p>
    <w:p w:rsidR="00D90A08" w:rsidRDefault="00D90A08" w:rsidP="00CB375C">
      <w:pPr>
        <w:pStyle w:val="Codelisted"/>
      </w:pPr>
    </w:p>
    <w:p w:rsidR="00D90A08" w:rsidRDefault="00BF7D9C" w:rsidP="00CB375C">
      <w:pPr>
        <w:pStyle w:val="Codelisted"/>
      </w:pPr>
      <w:r>
        <w:t xml:space="preserve">       </w:t>
      </w:r>
      <w:r w:rsidR="00D90A08">
        <w:t>void WriteToJson(string dir);</w:t>
      </w:r>
    </w:p>
    <w:p w:rsidR="00D90A08" w:rsidRDefault="00D90A08" w:rsidP="00CB375C">
      <w:pPr>
        <w:pStyle w:val="Codelisted"/>
      </w:pPr>
      <w:r>
        <w:t xml:space="preserve">    }</w:t>
      </w:r>
    </w:p>
    <w:p w:rsidR="00332319" w:rsidRDefault="00D90A08" w:rsidP="00CB375C">
      <w:pPr>
        <w:pStyle w:val="Codelisted"/>
      </w:pPr>
      <w:r>
        <w:t>}</w:t>
      </w:r>
    </w:p>
    <w:p w:rsidR="00D90A08" w:rsidRDefault="00D90A08" w:rsidP="00332319">
      <w:pPr>
        <w:pStyle w:val="ListParagraph"/>
      </w:pPr>
    </w:p>
    <w:p w:rsidR="0010130A" w:rsidRDefault="0010130A" w:rsidP="00332319">
      <w:pPr>
        <w:pStyle w:val="ListParagraph"/>
      </w:pPr>
    </w:p>
    <w:p w:rsidR="0010130A" w:rsidRDefault="0010130A" w:rsidP="00332319">
      <w:pPr>
        <w:pStyle w:val="ListParagraph"/>
      </w:pPr>
    </w:p>
    <w:p w:rsidR="00332319" w:rsidRDefault="00332319" w:rsidP="00332319">
      <w:pPr>
        <w:pStyle w:val="Heading3"/>
        <w:rPr>
          <w:lang w:val="en-US"/>
        </w:rPr>
      </w:pPr>
      <w:r>
        <w:rPr>
          <w:lang w:val="en-US"/>
        </w:rPr>
        <w:t xml:space="preserve"> Lecture.cs</w:t>
      </w:r>
    </w:p>
    <w:p w:rsidR="00332319" w:rsidRDefault="00332319" w:rsidP="00332319">
      <w:pPr>
        <w:pStyle w:val="ListParagraph"/>
      </w:pPr>
    </w:p>
    <w:p w:rsidR="00F62F51" w:rsidRDefault="00F62F51" w:rsidP="006B4289">
      <w:pPr>
        <w:pStyle w:val="Codelisted"/>
        <w:numPr>
          <w:ilvl w:val="0"/>
          <w:numId w:val="53"/>
        </w:numPr>
      </w:pPr>
      <w:r>
        <w:t>using Newtonsoft.Json;</w:t>
      </w:r>
    </w:p>
    <w:p w:rsidR="00F62F51" w:rsidRDefault="00F62F51" w:rsidP="006B4289">
      <w:pPr>
        <w:pStyle w:val="Codelisted"/>
        <w:numPr>
          <w:ilvl w:val="0"/>
          <w:numId w:val="53"/>
        </w:numPr>
      </w:pPr>
      <w:r>
        <w:t>using System.Collections.Generic;</w:t>
      </w:r>
    </w:p>
    <w:p w:rsidR="00F62F51" w:rsidRDefault="00F62F51" w:rsidP="006B4289">
      <w:pPr>
        <w:pStyle w:val="Codelisted"/>
        <w:numPr>
          <w:ilvl w:val="0"/>
          <w:numId w:val="53"/>
        </w:numPr>
      </w:pPr>
      <w:r>
        <w:t>using System.IO;</w:t>
      </w:r>
    </w:p>
    <w:p w:rsidR="00F62F51" w:rsidRDefault="00F62F51" w:rsidP="006B4289">
      <w:pPr>
        <w:pStyle w:val="Codelisted"/>
        <w:numPr>
          <w:ilvl w:val="0"/>
          <w:numId w:val="53"/>
        </w:numPr>
      </w:pPr>
    </w:p>
    <w:p w:rsidR="00F62F51" w:rsidRDefault="00F62F51" w:rsidP="006B4289">
      <w:pPr>
        <w:pStyle w:val="Codelisted"/>
        <w:numPr>
          <w:ilvl w:val="0"/>
          <w:numId w:val="53"/>
        </w:numPr>
      </w:pPr>
      <w:r>
        <w:t>namespace Course_project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class Lecture : ILecture {</w:t>
      </w:r>
    </w:p>
    <w:p w:rsidR="00F62F51" w:rsidRDefault="00F62F51" w:rsidP="006B4289">
      <w:pPr>
        <w:pStyle w:val="Codelisted"/>
        <w:numPr>
          <w:ilvl w:val="0"/>
          <w:numId w:val="53"/>
        </w:numPr>
      </w:pPr>
      <w:r>
        <w:t xml:space="preserve">        public int Semester { get; set; }</w:t>
      </w:r>
    </w:p>
    <w:p w:rsidR="00F62F51" w:rsidRDefault="00F62F51" w:rsidP="006B4289">
      <w:pPr>
        <w:pStyle w:val="Codelisted"/>
        <w:numPr>
          <w:ilvl w:val="0"/>
          <w:numId w:val="53"/>
        </w:numPr>
      </w:pPr>
      <w:r>
        <w:t xml:space="preserve">        public List&lt;string&gt; ImgList { get; set; }</w:t>
      </w:r>
    </w:p>
    <w:p w:rsidR="00F62F51" w:rsidRDefault="00BF7D9C" w:rsidP="006B4289">
      <w:pPr>
        <w:pStyle w:val="Codelisted"/>
        <w:numPr>
          <w:ilvl w:val="0"/>
          <w:numId w:val="53"/>
        </w:numPr>
      </w:pPr>
      <w:r>
        <w:t xml:space="preserve">       </w:t>
      </w:r>
      <w:r w:rsidR="00F62F51">
        <w:t>public List&lt;TestMark&gt; StudentMarksList { get; set; }</w:t>
      </w:r>
    </w:p>
    <w:p w:rsidR="00F62F51" w:rsidRDefault="00BF7D9C" w:rsidP="006B4289">
      <w:pPr>
        <w:pStyle w:val="Codelisted"/>
        <w:numPr>
          <w:ilvl w:val="0"/>
          <w:numId w:val="53"/>
        </w:numPr>
      </w:pPr>
      <w:r>
        <w:t xml:space="preserve">       </w:t>
      </w:r>
      <w:r w:rsidR="00F62F51">
        <w:t>public string Name { get; set; }</w:t>
      </w:r>
    </w:p>
    <w:p w:rsidR="00F62F51" w:rsidRDefault="00BF7D9C" w:rsidP="006B4289">
      <w:pPr>
        <w:pStyle w:val="Codelisted"/>
        <w:numPr>
          <w:ilvl w:val="0"/>
          <w:numId w:val="53"/>
        </w:numPr>
      </w:pPr>
      <w:r>
        <w:lastRenderedPageBreak/>
        <w:t xml:space="preserve">       </w:t>
      </w:r>
      <w:r w:rsidR="00F62F51">
        <w:t>public string Text { get; set; }</w:t>
      </w:r>
    </w:p>
    <w:p w:rsidR="00F62F51" w:rsidRDefault="00F62F51" w:rsidP="006B4289">
      <w:pPr>
        <w:pStyle w:val="Codelisted"/>
        <w:numPr>
          <w:ilvl w:val="0"/>
          <w:numId w:val="53"/>
        </w:numPr>
      </w:pPr>
    </w:p>
    <w:p w:rsidR="00F62F51" w:rsidRDefault="00BF7D9C" w:rsidP="006B4289">
      <w:pPr>
        <w:pStyle w:val="Codelisted"/>
        <w:numPr>
          <w:ilvl w:val="0"/>
          <w:numId w:val="53"/>
        </w:numPr>
      </w:pPr>
      <w:r>
        <w:t xml:space="preserve">       </w:t>
      </w:r>
      <w:r w:rsidR="00F62F51">
        <w:t>public Lecture(string name, string text, int semester, List&lt;string&gt; imgList) {</w:t>
      </w:r>
    </w:p>
    <w:p w:rsidR="00F62F51" w:rsidRDefault="00F62F51" w:rsidP="006B4289">
      <w:pPr>
        <w:pStyle w:val="Codelisted"/>
        <w:numPr>
          <w:ilvl w:val="0"/>
          <w:numId w:val="53"/>
        </w:numPr>
      </w:pPr>
      <w:r>
        <w:t xml:space="preserve">            Name = name;</w:t>
      </w:r>
    </w:p>
    <w:p w:rsidR="00F62F51" w:rsidRDefault="00F62F51" w:rsidP="006B4289">
      <w:pPr>
        <w:pStyle w:val="Codelisted"/>
        <w:numPr>
          <w:ilvl w:val="0"/>
          <w:numId w:val="53"/>
        </w:numPr>
      </w:pPr>
      <w:r>
        <w:t xml:space="preserve">            Text = text;</w:t>
      </w:r>
    </w:p>
    <w:p w:rsidR="00F62F51" w:rsidRDefault="00F62F51" w:rsidP="006B4289">
      <w:pPr>
        <w:pStyle w:val="Codelisted"/>
        <w:numPr>
          <w:ilvl w:val="0"/>
          <w:numId w:val="53"/>
        </w:numPr>
      </w:pPr>
      <w:r>
        <w:t xml:space="preserve">            Semester = semester;</w:t>
      </w:r>
    </w:p>
    <w:p w:rsidR="00F62F51" w:rsidRDefault="00F62F51" w:rsidP="006B4289">
      <w:pPr>
        <w:pStyle w:val="Codelisted"/>
        <w:numPr>
          <w:ilvl w:val="0"/>
          <w:numId w:val="53"/>
        </w:numPr>
      </w:pPr>
      <w:r>
        <w:t xml:space="preserve">            ImgList = new List&lt;string&gt;(imgList);</w:t>
      </w:r>
    </w:p>
    <w:p w:rsidR="00F62F51" w:rsidRDefault="00F62F51" w:rsidP="006B4289">
      <w:pPr>
        <w:pStyle w:val="Codelisted"/>
        <w:numPr>
          <w:ilvl w:val="0"/>
          <w:numId w:val="53"/>
        </w:numPr>
      </w:pPr>
      <w:r>
        <w:t xml:space="preserve">            StudentMarksList = new List&lt;TestMark&gt;();</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BF7D9C" w:rsidP="006B4289">
      <w:pPr>
        <w:pStyle w:val="Codelisted"/>
        <w:numPr>
          <w:ilvl w:val="0"/>
          <w:numId w:val="53"/>
        </w:numPr>
      </w:pPr>
      <w:r>
        <w:t xml:space="preserve">       </w:t>
      </w:r>
      <w:r w:rsidR="00F62F51">
        <w:t>public Lecture() {</w:t>
      </w:r>
    </w:p>
    <w:p w:rsidR="00F62F51" w:rsidRDefault="00F62F51" w:rsidP="006B4289">
      <w:pPr>
        <w:pStyle w:val="Codelisted"/>
        <w:numPr>
          <w:ilvl w:val="0"/>
          <w:numId w:val="53"/>
        </w:numPr>
      </w:pPr>
      <w:r>
        <w:t xml:space="preserve">            Name = null;</w:t>
      </w:r>
    </w:p>
    <w:p w:rsidR="00F62F51" w:rsidRDefault="00F62F51" w:rsidP="006B4289">
      <w:pPr>
        <w:pStyle w:val="Codelisted"/>
        <w:numPr>
          <w:ilvl w:val="0"/>
          <w:numId w:val="53"/>
        </w:numPr>
      </w:pPr>
      <w:r>
        <w:t xml:space="preserve">            Text = null;</w:t>
      </w:r>
    </w:p>
    <w:p w:rsidR="00F62F51" w:rsidRDefault="00F62F51" w:rsidP="006B4289">
      <w:pPr>
        <w:pStyle w:val="Codelisted"/>
        <w:numPr>
          <w:ilvl w:val="0"/>
          <w:numId w:val="53"/>
        </w:numPr>
      </w:pPr>
      <w:r>
        <w:t xml:space="preserve">            Semester = 1;</w:t>
      </w:r>
    </w:p>
    <w:p w:rsidR="00F62F51" w:rsidRDefault="00F62F51" w:rsidP="006B4289">
      <w:pPr>
        <w:pStyle w:val="Codelisted"/>
        <w:numPr>
          <w:ilvl w:val="0"/>
          <w:numId w:val="53"/>
        </w:numPr>
      </w:pPr>
      <w:r>
        <w:t xml:space="preserve">            ImgList = new List&lt;string&gt;();</w:t>
      </w:r>
    </w:p>
    <w:p w:rsidR="00F62F51" w:rsidRDefault="00F62F51" w:rsidP="006B4289">
      <w:pPr>
        <w:pStyle w:val="Codelisted"/>
        <w:numPr>
          <w:ilvl w:val="0"/>
          <w:numId w:val="53"/>
        </w:numPr>
      </w:pPr>
      <w:r>
        <w:t xml:space="preserve">            StudentMarksList = new List&lt;TestMark&gt;();</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BF7D9C" w:rsidP="006B4289">
      <w:pPr>
        <w:pStyle w:val="Codelisted"/>
        <w:numPr>
          <w:ilvl w:val="0"/>
          <w:numId w:val="53"/>
        </w:numPr>
      </w:pPr>
      <w:r>
        <w:t xml:space="preserve">       </w:t>
      </w:r>
      <w:r w:rsidR="00F62F51">
        <w:t>public bool addImg(string fileName) {</w:t>
      </w:r>
    </w:p>
    <w:p w:rsidR="00F62F51" w:rsidRDefault="00F62F51" w:rsidP="006B4289">
      <w:pPr>
        <w:pStyle w:val="Codelisted"/>
        <w:numPr>
          <w:ilvl w:val="0"/>
          <w:numId w:val="53"/>
        </w:numPr>
      </w:pPr>
      <w:r>
        <w:t xml:space="preserve">            if (!string.IsNullOrEmpty(fileName)) {</w:t>
      </w:r>
    </w:p>
    <w:p w:rsidR="00F62F51" w:rsidRDefault="00F62F51" w:rsidP="006B4289">
      <w:pPr>
        <w:pStyle w:val="Codelisted"/>
        <w:numPr>
          <w:ilvl w:val="0"/>
          <w:numId w:val="53"/>
        </w:numPr>
      </w:pPr>
      <w:r>
        <w:t xml:space="preserve">                ImgList.Add(fileName);</w:t>
      </w:r>
    </w:p>
    <w:p w:rsidR="00F62F51" w:rsidRDefault="00F62F51" w:rsidP="006B4289">
      <w:pPr>
        <w:pStyle w:val="Codelisted"/>
        <w:numPr>
          <w:ilvl w:val="0"/>
          <w:numId w:val="53"/>
        </w:numPr>
      </w:pPr>
      <w:r>
        <w:t xml:space="preserve">                return tru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r>
        <w:t xml:space="preserve">            return fals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w:t>
      </w:r>
      <w:r w:rsidR="00BF7D9C">
        <w:t xml:space="preserve">   </w:t>
      </w:r>
      <w:r>
        <w:t>public void WriteToJson(string dir) {</w:t>
      </w:r>
    </w:p>
    <w:p w:rsidR="00F62F51" w:rsidRDefault="00F62F51" w:rsidP="006B4289">
      <w:pPr>
        <w:pStyle w:val="Codelisted"/>
        <w:numPr>
          <w:ilvl w:val="0"/>
          <w:numId w:val="53"/>
        </w:numPr>
      </w:pPr>
      <w:r>
        <w:t xml:space="preserve">            Directory.CreateDirectory(@dir);</w:t>
      </w:r>
    </w:p>
    <w:p w:rsidR="00F62F51" w:rsidRDefault="00F62F51" w:rsidP="006B4289">
      <w:pPr>
        <w:pStyle w:val="Codelisted"/>
        <w:numPr>
          <w:ilvl w:val="0"/>
          <w:numId w:val="53"/>
        </w:numPr>
      </w:pPr>
      <w:r>
        <w:t xml:space="preserve">            StreamWriter sw = new StreamWriter(File.Open(@dir + Name + ".json", FileMode.Create));</w:t>
      </w:r>
    </w:p>
    <w:p w:rsidR="00F62F51" w:rsidRDefault="00F62F51" w:rsidP="006B4289">
      <w:pPr>
        <w:pStyle w:val="Codelisted"/>
        <w:numPr>
          <w:ilvl w:val="0"/>
          <w:numId w:val="53"/>
        </w:numPr>
      </w:pPr>
      <w:r>
        <w:t xml:space="preserve">            string output = JsonConvert.SerializeObject(this);</w:t>
      </w:r>
    </w:p>
    <w:p w:rsidR="00F62F51" w:rsidRDefault="00F62F51" w:rsidP="006B4289">
      <w:pPr>
        <w:pStyle w:val="Codelisted"/>
        <w:numPr>
          <w:ilvl w:val="0"/>
          <w:numId w:val="53"/>
        </w:numPr>
      </w:pPr>
      <w:r>
        <w:t xml:space="preserve">            sw.WriteLine(output);</w:t>
      </w:r>
    </w:p>
    <w:p w:rsidR="00F62F51" w:rsidRDefault="00F62F51" w:rsidP="006B4289">
      <w:pPr>
        <w:pStyle w:val="Codelisted"/>
        <w:numPr>
          <w:ilvl w:val="0"/>
          <w:numId w:val="53"/>
        </w:numPr>
      </w:pPr>
      <w:r>
        <w:t xml:space="preserve">            sw.Clos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r>
        <w:t xml:space="preserve">    }</w:t>
      </w:r>
    </w:p>
    <w:p w:rsidR="00D90A08" w:rsidRDefault="00F62F51" w:rsidP="006B4289">
      <w:pPr>
        <w:pStyle w:val="Codelisted"/>
        <w:numPr>
          <w:ilvl w:val="0"/>
          <w:numId w:val="53"/>
        </w:numPr>
      </w:pPr>
      <w:r>
        <w:t>}</w:t>
      </w:r>
    </w:p>
    <w:p w:rsidR="00332319" w:rsidRDefault="00332319" w:rsidP="0010130A">
      <w:pPr>
        <w:pStyle w:val="ListParagraph"/>
      </w:pPr>
    </w:p>
    <w:p w:rsidR="0010130A" w:rsidRDefault="0010130A" w:rsidP="0010130A">
      <w:pPr>
        <w:pStyle w:val="ListParagraph"/>
      </w:pPr>
    </w:p>
    <w:p w:rsidR="0010130A" w:rsidRDefault="0010130A" w:rsidP="0010130A">
      <w:pPr>
        <w:pStyle w:val="ListParagraph"/>
      </w:pPr>
    </w:p>
    <w:p w:rsidR="00332319" w:rsidRDefault="006743B4" w:rsidP="00332319">
      <w:pPr>
        <w:pStyle w:val="Heading3"/>
        <w:rPr>
          <w:lang w:val="en-US"/>
        </w:rPr>
      </w:pPr>
      <w:r>
        <w:rPr>
          <w:lang w:val="ru-RU"/>
        </w:rPr>
        <w:t xml:space="preserve"> </w:t>
      </w:r>
      <w:r w:rsidR="00A51410">
        <w:rPr>
          <w:lang w:val="en-US"/>
        </w:rPr>
        <w:t>ITest.cs</w:t>
      </w:r>
    </w:p>
    <w:p w:rsidR="00A51410" w:rsidRDefault="00A51410" w:rsidP="00A51410">
      <w:pPr>
        <w:pStyle w:val="ListParagraph"/>
      </w:pPr>
    </w:p>
    <w:p w:rsidR="00F62F51" w:rsidRDefault="00F62F51" w:rsidP="006B4289">
      <w:pPr>
        <w:pStyle w:val="Codelisted"/>
        <w:numPr>
          <w:ilvl w:val="0"/>
          <w:numId w:val="54"/>
        </w:numPr>
      </w:pPr>
      <w:r>
        <w:t>using System.Collections.Generic;</w:t>
      </w:r>
    </w:p>
    <w:p w:rsidR="00F62F51" w:rsidRDefault="00F62F51" w:rsidP="006B4289">
      <w:pPr>
        <w:pStyle w:val="Codelisted"/>
        <w:numPr>
          <w:ilvl w:val="0"/>
          <w:numId w:val="54"/>
        </w:numPr>
      </w:pPr>
    </w:p>
    <w:p w:rsidR="00F62F51" w:rsidRDefault="00F62F51" w:rsidP="006B4289">
      <w:pPr>
        <w:pStyle w:val="Codelisted"/>
        <w:numPr>
          <w:ilvl w:val="0"/>
          <w:numId w:val="54"/>
        </w:numPr>
      </w:pPr>
      <w:r>
        <w:t>namespace Course_project {</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public interface ITest {</w:t>
      </w:r>
    </w:p>
    <w:p w:rsidR="00F62F51" w:rsidRDefault="00F62F51" w:rsidP="006B4289">
      <w:pPr>
        <w:pStyle w:val="Codelisted"/>
        <w:numPr>
          <w:ilvl w:val="0"/>
          <w:numId w:val="54"/>
        </w:numPr>
      </w:pPr>
      <w:r>
        <w:t xml:space="preserve">        bool RandQuestionOrder { get; set; }</w:t>
      </w:r>
    </w:p>
    <w:p w:rsidR="00F62F51" w:rsidRDefault="00F62F51" w:rsidP="006B4289">
      <w:pPr>
        <w:pStyle w:val="Codelisted"/>
        <w:numPr>
          <w:ilvl w:val="0"/>
          <w:numId w:val="54"/>
        </w:numPr>
      </w:pPr>
      <w:r>
        <w:t xml:space="preserve">        int Semester { get; set; }</w:t>
      </w:r>
    </w:p>
    <w:p w:rsidR="00F62F51" w:rsidRDefault="00F62F51" w:rsidP="006B4289">
      <w:pPr>
        <w:pStyle w:val="Codelisted"/>
        <w:numPr>
          <w:ilvl w:val="0"/>
          <w:numId w:val="54"/>
        </w:numPr>
      </w:pPr>
      <w:r>
        <w:t xml:space="preserve">        List&lt;TestMark&gt; StudentMarksList { get; set; }</w:t>
      </w:r>
    </w:p>
    <w:p w:rsidR="00F62F51" w:rsidRDefault="00F62F51" w:rsidP="006B4289">
      <w:pPr>
        <w:pStyle w:val="Codelisted"/>
        <w:numPr>
          <w:ilvl w:val="0"/>
          <w:numId w:val="54"/>
        </w:numPr>
      </w:pPr>
      <w:r>
        <w:t xml:space="preserve">        List&lt;TestQuestion&gt; Questions { get; set; }</w:t>
      </w:r>
    </w:p>
    <w:p w:rsidR="00F62F51" w:rsidRDefault="00BF7D9C" w:rsidP="006B4289">
      <w:pPr>
        <w:pStyle w:val="Codelisted"/>
        <w:numPr>
          <w:ilvl w:val="0"/>
          <w:numId w:val="54"/>
        </w:numPr>
      </w:pPr>
      <w:r>
        <w:t xml:space="preserve">       </w:t>
      </w:r>
      <w:r w:rsidR="00F62F51">
        <w:t>string Name { get; set; }</w:t>
      </w:r>
    </w:p>
    <w:p w:rsidR="00F62F51" w:rsidRDefault="00F62F51" w:rsidP="006B4289">
      <w:pPr>
        <w:pStyle w:val="Codelisted"/>
        <w:numPr>
          <w:ilvl w:val="0"/>
          <w:numId w:val="54"/>
        </w:numPr>
      </w:pPr>
    </w:p>
    <w:p w:rsidR="00F62F51" w:rsidRDefault="00BF7D9C" w:rsidP="006B4289">
      <w:pPr>
        <w:pStyle w:val="Codelisted"/>
        <w:numPr>
          <w:ilvl w:val="0"/>
          <w:numId w:val="54"/>
        </w:numPr>
      </w:pPr>
      <w:r>
        <w:t xml:space="preserve">       </w:t>
      </w:r>
      <w:r w:rsidR="00F62F51">
        <w:t>int getStudentMark(string studentUsrName);</w:t>
      </w:r>
    </w:p>
    <w:p w:rsidR="00F62F51" w:rsidRDefault="00F62F51" w:rsidP="006B4289">
      <w:pPr>
        <w:pStyle w:val="Codelisted"/>
        <w:numPr>
          <w:ilvl w:val="0"/>
          <w:numId w:val="54"/>
        </w:numPr>
      </w:pPr>
    </w:p>
    <w:p w:rsidR="00F62F51" w:rsidRDefault="00BF7D9C" w:rsidP="006B4289">
      <w:pPr>
        <w:pStyle w:val="Codelisted"/>
        <w:numPr>
          <w:ilvl w:val="0"/>
          <w:numId w:val="54"/>
        </w:numPr>
      </w:pPr>
      <w:r>
        <w:t xml:space="preserve">       </w:t>
      </w:r>
      <w:r w:rsidR="00F62F51">
        <w:t>int maxScore();</w:t>
      </w:r>
    </w:p>
    <w:p w:rsidR="00F62F51" w:rsidRDefault="00F62F51" w:rsidP="006B4289">
      <w:pPr>
        <w:pStyle w:val="Codelisted"/>
        <w:numPr>
          <w:ilvl w:val="0"/>
          <w:numId w:val="54"/>
        </w:numPr>
      </w:pPr>
    </w:p>
    <w:p w:rsidR="00F62F51" w:rsidRDefault="00BF7D9C" w:rsidP="006B4289">
      <w:pPr>
        <w:pStyle w:val="Codelisted"/>
        <w:numPr>
          <w:ilvl w:val="0"/>
          <w:numId w:val="54"/>
        </w:numPr>
      </w:pPr>
      <w:r>
        <w:t xml:space="preserve">       </w:t>
      </w:r>
      <w:r w:rsidR="00F62F51">
        <w:t>List&lt;string&gt; getQuestions();</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w:t>
      </w:r>
      <w:r w:rsidR="00BF7D9C">
        <w:t xml:space="preserve">     </w:t>
      </w:r>
      <w:r>
        <w:t>void WriteToJson(string dir);</w:t>
      </w:r>
    </w:p>
    <w:p w:rsidR="00F62F51" w:rsidRDefault="00F62F51" w:rsidP="006B4289">
      <w:pPr>
        <w:pStyle w:val="Codelisted"/>
        <w:numPr>
          <w:ilvl w:val="0"/>
          <w:numId w:val="54"/>
        </w:numPr>
      </w:pPr>
      <w:r>
        <w:t xml:space="preserve">    }</w:t>
      </w:r>
    </w:p>
    <w:p w:rsidR="00A51410" w:rsidRDefault="00F62F51" w:rsidP="006B4289">
      <w:pPr>
        <w:pStyle w:val="Codelisted"/>
        <w:numPr>
          <w:ilvl w:val="0"/>
          <w:numId w:val="54"/>
        </w:numPr>
      </w:pPr>
      <w:r>
        <w:t>}</w:t>
      </w:r>
    </w:p>
    <w:p w:rsidR="00A51410" w:rsidRDefault="00A51410" w:rsidP="00A51410">
      <w:pPr>
        <w:pStyle w:val="Heading3"/>
        <w:rPr>
          <w:lang w:val="en-US"/>
        </w:rPr>
      </w:pPr>
      <w:r>
        <w:rPr>
          <w:lang w:val="en-US"/>
        </w:rPr>
        <w:lastRenderedPageBreak/>
        <w:t xml:space="preserve"> Test.cs</w:t>
      </w:r>
    </w:p>
    <w:p w:rsidR="00A51410" w:rsidRDefault="00A51410" w:rsidP="00A51410">
      <w:pPr>
        <w:pStyle w:val="ListParagraph"/>
      </w:pPr>
    </w:p>
    <w:p w:rsidR="00F62F51" w:rsidRDefault="00F62F51" w:rsidP="006B4289">
      <w:pPr>
        <w:pStyle w:val="Codelisted"/>
        <w:numPr>
          <w:ilvl w:val="0"/>
          <w:numId w:val="56"/>
        </w:numPr>
      </w:pPr>
      <w:r>
        <w:t>using Newtonsoft.Json;</w:t>
      </w:r>
    </w:p>
    <w:p w:rsidR="00F62F51" w:rsidRDefault="00F62F51" w:rsidP="006E2647">
      <w:pPr>
        <w:pStyle w:val="Codelisted"/>
      </w:pPr>
      <w:r>
        <w:t>using System.Collections.Generic;</w:t>
      </w:r>
    </w:p>
    <w:p w:rsidR="00F62F51" w:rsidRDefault="00F62F51" w:rsidP="006E2647">
      <w:pPr>
        <w:pStyle w:val="Codelisted"/>
      </w:pPr>
      <w:r>
        <w:t>using System.IO;</w:t>
      </w:r>
    </w:p>
    <w:p w:rsidR="00F62F51" w:rsidRDefault="00F62F51" w:rsidP="006E2647">
      <w:pPr>
        <w:pStyle w:val="Codelisted"/>
      </w:pPr>
    </w:p>
    <w:p w:rsidR="00F62F51" w:rsidRDefault="00F62F51" w:rsidP="006E2647">
      <w:pPr>
        <w:pStyle w:val="Codelisted"/>
      </w:pPr>
      <w:r>
        <w:t>namespace Course_project {</w:t>
      </w:r>
    </w:p>
    <w:p w:rsidR="00F62F51" w:rsidRDefault="00F62F51" w:rsidP="006E2647">
      <w:pPr>
        <w:pStyle w:val="Codelisted"/>
      </w:pPr>
    </w:p>
    <w:p w:rsidR="00F62F51" w:rsidRDefault="00F62F51" w:rsidP="006E2647">
      <w:pPr>
        <w:pStyle w:val="Codelisted"/>
      </w:pPr>
      <w:r>
        <w:t xml:space="preserve">    public class Test : ITest {</w:t>
      </w:r>
    </w:p>
    <w:p w:rsidR="00F62F51" w:rsidRDefault="00F62F51" w:rsidP="006E2647">
      <w:pPr>
        <w:pStyle w:val="Codelisted"/>
      </w:pPr>
      <w:r>
        <w:t xml:space="preserve">        public bool RandQuestionOrder { get; set; }</w:t>
      </w:r>
    </w:p>
    <w:p w:rsidR="00F62F51" w:rsidRDefault="00F62F51" w:rsidP="006E2647">
      <w:pPr>
        <w:pStyle w:val="Codelisted"/>
      </w:pPr>
      <w:r>
        <w:t xml:space="preserve">        public int Semester { get; set; }</w:t>
      </w:r>
    </w:p>
    <w:p w:rsidR="00BF7D9C" w:rsidRDefault="00BF7D9C" w:rsidP="008C3259">
      <w:pPr>
        <w:pStyle w:val="Codelisted"/>
      </w:pPr>
      <w:r>
        <w:t xml:space="preserve">       </w:t>
      </w:r>
      <w:r w:rsidR="00F62F51">
        <w:t>public List&lt;TestMark&gt;</w:t>
      </w:r>
      <w:r>
        <w:t xml:space="preserve"> StudentMarksList { get; set; }</w:t>
      </w:r>
    </w:p>
    <w:p w:rsidR="00F62F51" w:rsidRDefault="00BF7D9C" w:rsidP="008C3259">
      <w:pPr>
        <w:pStyle w:val="Codelisted"/>
      </w:pPr>
      <w:r>
        <w:t xml:space="preserve">   </w:t>
      </w:r>
      <w:r>
        <w:tab/>
      </w:r>
      <w:r>
        <w:tab/>
      </w:r>
      <w:r>
        <w:tab/>
        <w:t xml:space="preserve"> </w:t>
      </w:r>
      <w:r w:rsidR="00F62F51">
        <w:t>public List&lt;TestQuestion&gt; Questions { get; set; }</w:t>
      </w:r>
    </w:p>
    <w:p w:rsidR="00F62F51" w:rsidRDefault="00BF7D9C" w:rsidP="006E2647">
      <w:pPr>
        <w:pStyle w:val="Codelisted"/>
      </w:pPr>
      <w:r>
        <w:t xml:space="preserve">       </w:t>
      </w:r>
      <w:r w:rsidR="00F62F51">
        <w:t>public string Name { get; set; }</w:t>
      </w:r>
    </w:p>
    <w:p w:rsidR="00F62F51" w:rsidRDefault="00F62F51" w:rsidP="006E2647">
      <w:pPr>
        <w:pStyle w:val="Codelisted"/>
      </w:pPr>
    </w:p>
    <w:p w:rsidR="00F62F51" w:rsidRDefault="00BF7D9C" w:rsidP="006E2647">
      <w:pPr>
        <w:pStyle w:val="Codelisted"/>
      </w:pPr>
      <w:r>
        <w:t xml:space="preserve">       </w:t>
      </w:r>
      <w:r w:rsidR="00F62F51">
        <w:t>public Test(string name, List&lt;TestQuestion&gt; questions, bool randQuestionOrder, int semester) {</w:t>
      </w:r>
    </w:p>
    <w:p w:rsidR="00F62F51" w:rsidRDefault="00F62F51" w:rsidP="006E2647">
      <w:pPr>
        <w:pStyle w:val="Codelisted"/>
      </w:pPr>
      <w:r>
        <w:t xml:space="preserve">            Name = name;</w:t>
      </w:r>
    </w:p>
    <w:p w:rsidR="00F62F51" w:rsidRDefault="00F62F51" w:rsidP="006E2647">
      <w:pPr>
        <w:pStyle w:val="Codelisted"/>
      </w:pPr>
      <w:r>
        <w:t xml:space="preserve">            Questions = questions;</w:t>
      </w:r>
    </w:p>
    <w:p w:rsidR="00F62F51" w:rsidRDefault="00F62F51" w:rsidP="006E2647">
      <w:pPr>
        <w:pStyle w:val="Codelisted"/>
      </w:pPr>
      <w:r>
        <w:t xml:space="preserve">            StudentMarksList = new List&lt;TestMark&gt;();</w:t>
      </w:r>
    </w:p>
    <w:p w:rsidR="00F62F51" w:rsidRDefault="00F62F51" w:rsidP="006E2647">
      <w:pPr>
        <w:pStyle w:val="Codelisted"/>
      </w:pPr>
      <w:r>
        <w:t xml:space="preserve">            RandQuestionOrder = randQuestionOrder;</w:t>
      </w:r>
    </w:p>
    <w:p w:rsidR="00F62F51" w:rsidRDefault="00F62F51" w:rsidP="006E2647">
      <w:pPr>
        <w:pStyle w:val="Codelisted"/>
      </w:pPr>
      <w:r>
        <w:t xml:space="preserve">            Semester = semester;</w:t>
      </w:r>
    </w:p>
    <w:p w:rsidR="00F62F51" w:rsidRDefault="00F62F51" w:rsidP="006E2647">
      <w:pPr>
        <w:pStyle w:val="Codelisted"/>
      </w:pPr>
      <w:r>
        <w:t xml:space="preserve">        }</w:t>
      </w:r>
    </w:p>
    <w:p w:rsidR="00F62F51" w:rsidRDefault="00F62F51" w:rsidP="006E2647">
      <w:pPr>
        <w:pStyle w:val="Codelisted"/>
      </w:pPr>
    </w:p>
    <w:p w:rsidR="00F62F51" w:rsidRDefault="00BF7D9C" w:rsidP="006E2647">
      <w:pPr>
        <w:pStyle w:val="Codelisted"/>
      </w:pPr>
      <w:r>
        <w:t xml:space="preserve">       </w:t>
      </w:r>
      <w:r w:rsidR="00F62F51">
        <w:t>public Test() {</w:t>
      </w:r>
    </w:p>
    <w:p w:rsidR="00F62F51" w:rsidRDefault="00F62F51" w:rsidP="006E2647">
      <w:pPr>
        <w:pStyle w:val="Codelisted"/>
      </w:pPr>
      <w:r>
        <w:t xml:space="preserve">            Name = null;</w:t>
      </w:r>
    </w:p>
    <w:p w:rsidR="00F62F51" w:rsidRDefault="00F62F51" w:rsidP="006E2647">
      <w:pPr>
        <w:pStyle w:val="Codelisted"/>
      </w:pPr>
      <w:r>
        <w:t xml:space="preserve">            Questions = new List&lt;TestQuestion&gt;();</w:t>
      </w:r>
    </w:p>
    <w:p w:rsidR="00F62F51" w:rsidRDefault="00F62F51" w:rsidP="006E2647">
      <w:pPr>
        <w:pStyle w:val="Codelisted"/>
      </w:pPr>
      <w:r>
        <w:t xml:space="preserve">            StudentMarksList = new List&lt;TestMark&gt;();</w:t>
      </w:r>
    </w:p>
    <w:p w:rsidR="00F62F51" w:rsidRDefault="00F62F51" w:rsidP="006E2647">
      <w:pPr>
        <w:pStyle w:val="Codelisted"/>
      </w:pPr>
      <w:r>
        <w:t xml:space="preserve">            RandQuestionOrder = false;</w:t>
      </w:r>
    </w:p>
    <w:p w:rsidR="00F62F51" w:rsidRDefault="00F62F51" w:rsidP="006E2647">
      <w:pPr>
        <w:pStyle w:val="Codelisted"/>
      </w:pPr>
      <w:r>
        <w:t xml:space="preserve">            Semester = 1;</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w:t>
      </w:r>
      <w:r w:rsidR="00BF7D9C">
        <w:t xml:space="preserve">     </w:t>
      </w:r>
      <w:r>
        <w:t>public int getStudentMark(string studentUsrName) {</w:t>
      </w:r>
    </w:p>
    <w:p w:rsidR="00F62F51" w:rsidRDefault="00F62F51" w:rsidP="006E2647">
      <w:pPr>
        <w:pStyle w:val="Codelisted"/>
      </w:pPr>
      <w:r>
        <w:t xml:space="preserve">            foreach (TestMark mark in StudentMarksList)</w:t>
      </w:r>
    </w:p>
    <w:p w:rsidR="00F62F51" w:rsidRDefault="00F62F51" w:rsidP="006E2647">
      <w:pPr>
        <w:pStyle w:val="Codelisted"/>
      </w:pPr>
      <w:r>
        <w:t xml:space="preserve">                if (string.Compare(mark.StudentUsrName, studentUsrName) == 0)</w:t>
      </w:r>
    </w:p>
    <w:p w:rsidR="00F62F51" w:rsidRDefault="00F62F51" w:rsidP="006E2647">
      <w:pPr>
        <w:pStyle w:val="Codelisted"/>
      </w:pPr>
      <w:r>
        <w:t xml:space="preserve">                    return mark.getStudentMark(maxScore());</w:t>
      </w:r>
    </w:p>
    <w:p w:rsidR="00F62F51" w:rsidRDefault="00F62F51" w:rsidP="006E2647">
      <w:pPr>
        <w:pStyle w:val="Codelisted"/>
      </w:pPr>
      <w:r>
        <w:t xml:space="preserve">            return 0;</w:t>
      </w:r>
    </w:p>
    <w:p w:rsidR="00F62F51" w:rsidRDefault="00F62F51" w:rsidP="006E2647">
      <w:pPr>
        <w:pStyle w:val="Codelisted"/>
      </w:pPr>
      <w:r>
        <w:t xml:space="preserve">        }</w:t>
      </w:r>
    </w:p>
    <w:p w:rsidR="00F62F51" w:rsidRDefault="00F62F51" w:rsidP="006E2647">
      <w:pPr>
        <w:pStyle w:val="Codelisted"/>
      </w:pPr>
    </w:p>
    <w:p w:rsidR="00F62F51" w:rsidRDefault="00BF7D9C" w:rsidP="006E2647">
      <w:pPr>
        <w:pStyle w:val="Codelisted"/>
      </w:pPr>
      <w:r>
        <w:t xml:space="preserve">       </w:t>
      </w:r>
      <w:r w:rsidR="00F62F51">
        <w:t>public int maxScore() {</w:t>
      </w:r>
    </w:p>
    <w:p w:rsidR="00F62F51" w:rsidRDefault="00F62F51" w:rsidP="006E2647">
      <w:pPr>
        <w:pStyle w:val="Codelisted"/>
      </w:pPr>
      <w:r>
        <w:t xml:space="preserve">            int MaxScore = 0;</w:t>
      </w:r>
    </w:p>
    <w:p w:rsidR="00F62F51" w:rsidRDefault="00F62F51" w:rsidP="006E2647">
      <w:pPr>
        <w:pStyle w:val="Codelisted"/>
      </w:pPr>
      <w:r>
        <w:t xml:space="preserve">            foreach (TestQuestion question in Questions)</w:t>
      </w:r>
    </w:p>
    <w:p w:rsidR="00F62F51" w:rsidRDefault="00F62F51" w:rsidP="006E2647">
      <w:pPr>
        <w:pStyle w:val="Codelisted"/>
      </w:pPr>
      <w:r>
        <w:t xml:space="preserve">                MaxScore += question.Value;</w:t>
      </w:r>
    </w:p>
    <w:p w:rsidR="00F62F51" w:rsidRDefault="00F62F51" w:rsidP="006E2647">
      <w:pPr>
        <w:pStyle w:val="Codelisted"/>
      </w:pPr>
      <w:r>
        <w:t xml:space="preserve">            return MaxScore;</w:t>
      </w:r>
    </w:p>
    <w:p w:rsidR="00F62F51" w:rsidRDefault="00F62F51" w:rsidP="006E2647">
      <w:pPr>
        <w:pStyle w:val="Codelisted"/>
      </w:pPr>
      <w:r>
        <w:t xml:space="preserve">        }</w:t>
      </w:r>
    </w:p>
    <w:p w:rsidR="00F62F51" w:rsidRDefault="00F62F51" w:rsidP="006E2647">
      <w:pPr>
        <w:pStyle w:val="Codelisted"/>
      </w:pPr>
    </w:p>
    <w:p w:rsidR="00F62F51" w:rsidRDefault="00BF7D9C" w:rsidP="006E2647">
      <w:pPr>
        <w:pStyle w:val="Codelisted"/>
      </w:pPr>
      <w:r>
        <w:t xml:space="preserve">       </w:t>
      </w:r>
      <w:r w:rsidR="00F62F51">
        <w:t>public void WriteToJson(string dir) {</w:t>
      </w:r>
    </w:p>
    <w:p w:rsidR="00F62F51" w:rsidRDefault="00F62F51" w:rsidP="006E2647">
      <w:pPr>
        <w:pStyle w:val="Codelisted"/>
      </w:pPr>
      <w:r>
        <w:t xml:space="preserve">            if (!dir.EndsWith("/"))</w:t>
      </w:r>
    </w:p>
    <w:p w:rsidR="00F62F51" w:rsidRDefault="00F62F51" w:rsidP="006E2647">
      <w:pPr>
        <w:pStyle w:val="Codelisted"/>
      </w:pPr>
      <w:r>
        <w:t xml:space="preserve">                dir += "/";</w:t>
      </w:r>
    </w:p>
    <w:p w:rsidR="00F62F51" w:rsidRDefault="00F62F51" w:rsidP="006E2647">
      <w:pPr>
        <w:pStyle w:val="Codelisted"/>
      </w:pPr>
      <w:r>
        <w:t xml:space="preserve">            if (!Directory.Exists(dir))</w:t>
      </w:r>
    </w:p>
    <w:p w:rsidR="00F62F51" w:rsidRDefault="00F62F51" w:rsidP="006E2647">
      <w:pPr>
        <w:pStyle w:val="Codelisted"/>
      </w:pPr>
      <w:r>
        <w:t xml:space="preserve">                Directory.CreateDirectory(@dir);</w:t>
      </w:r>
    </w:p>
    <w:p w:rsidR="00F62F51" w:rsidRDefault="00F62F51" w:rsidP="006E2647">
      <w:pPr>
        <w:pStyle w:val="Codelisted"/>
      </w:pPr>
      <w:r>
        <w:t xml:space="preserve">            StreamWriter sw = new StreamWriter(File.Open(@dir + Name + ".json", FileMode.Create));</w:t>
      </w:r>
    </w:p>
    <w:p w:rsidR="00F62F51" w:rsidRDefault="00F62F51" w:rsidP="006E2647">
      <w:pPr>
        <w:pStyle w:val="Codelisted"/>
      </w:pPr>
      <w:r>
        <w:t xml:space="preserve">            string output = JsonConvert.SerializeObject(this);</w:t>
      </w:r>
    </w:p>
    <w:p w:rsidR="00F62F51" w:rsidRDefault="00F62F51" w:rsidP="006E2647">
      <w:pPr>
        <w:pStyle w:val="Codelisted"/>
      </w:pPr>
      <w:r>
        <w:t xml:space="preserve">            sw.WriteLine(output);</w:t>
      </w:r>
    </w:p>
    <w:p w:rsidR="00F62F51" w:rsidRDefault="00F62F51" w:rsidP="006E2647">
      <w:pPr>
        <w:pStyle w:val="Codelisted"/>
      </w:pPr>
      <w:r>
        <w:t xml:space="preserve">            sw.Close();</w:t>
      </w:r>
    </w:p>
    <w:p w:rsidR="00F62F51" w:rsidRDefault="00F62F51" w:rsidP="006E2647">
      <w:pPr>
        <w:pStyle w:val="Codelisted"/>
      </w:pPr>
      <w:r>
        <w:t xml:space="preserve">        }</w:t>
      </w:r>
    </w:p>
    <w:p w:rsidR="00F62F51" w:rsidRDefault="00F62F51" w:rsidP="006E2647">
      <w:pPr>
        <w:pStyle w:val="Codelisted"/>
      </w:pPr>
    </w:p>
    <w:p w:rsidR="00F62F51" w:rsidRDefault="00BF7D9C" w:rsidP="006E2647">
      <w:pPr>
        <w:pStyle w:val="Codelisted"/>
      </w:pPr>
      <w:r>
        <w:t xml:space="preserve">       </w:t>
      </w:r>
      <w:r w:rsidR="00F62F51">
        <w:t>public List&lt;string&gt; getQuestions() {</w:t>
      </w:r>
    </w:p>
    <w:p w:rsidR="00F62F51" w:rsidRDefault="00F62F51" w:rsidP="006E2647">
      <w:pPr>
        <w:pStyle w:val="Codelisted"/>
      </w:pPr>
      <w:r>
        <w:t xml:space="preserve">            List&lt;string&gt; qList = new List&lt;string&gt;();</w:t>
      </w:r>
    </w:p>
    <w:p w:rsidR="00F62F51" w:rsidRDefault="00F62F51" w:rsidP="006E2647">
      <w:pPr>
        <w:pStyle w:val="Codelisted"/>
      </w:pPr>
      <w:r>
        <w:t xml:space="preserve">            foreach (TestQuestion q in Questions)</w:t>
      </w:r>
    </w:p>
    <w:p w:rsidR="00F62F51" w:rsidRDefault="00F62F51" w:rsidP="006E2647">
      <w:pPr>
        <w:pStyle w:val="Codelisted"/>
      </w:pPr>
      <w:r>
        <w:t xml:space="preserve">                qList.Add(q.Question);</w:t>
      </w:r>
    </w:p>
    <w:p w:rsidR="00F62F51" w:rsidRDefault="00F62F51" w:rsidP="006E2647">
      <w:pPr>
        <w:pStyle w:val="Codelisted"/>
      </w:pPr>
      <w:r>
        <w:lastRenderedPageBreak/>
        <w:t xml:space="preserve">            return qList;</w:t>
      </w:r>
    </w:p>
    <w:p w:rsidR="00F62F51" w:rsidRDefault="00F62F51" w:rsidP="006E2647">
      <w:pPr>
        <w:pStyle w:val="Codelisted"/>
      </w:pPr>
      <w:r>
        <w:t xml:space="preserve">        }</w:t>
      </w:r>
    </w:p>
    <w:p w:rsidR="00F62F51" w:rsidRDefault="00F62F51" w:rsidP="006E2647">
      <w:pPr>
        <w:pStyle w:val="Codelisted"/>
      </w:pPr>
      <w:r>
        <w:t xml:space="preserve">    }</w:t>
      </w:r>
    </w:p>
    <w:p w:rsidR="00A51410" w:rsidRDefault="00F62F51" w:rsidP="006E2647">
      <w:pPr>
        <w:pStyle w:val="Codelisted"/>
      </w:pPr>
      <w:r>
        <w:t>}</w:t>
      </w:r>
    </w:p>
    <w:p w:rsidR="006743B4" w:rsidRDefault="006743B4" w:rsidP="00A51410">
      <w:pPr>
        <w:pStyle w:val="ListParagraph"/>
      </w:pPr>
    </w:p>
    <w:p w:rsidR="0010130A" w:rsidRDefault="0010130A" w:rsidP="00A51410">
      <w:pPr>
        <w:pStyle w:val="ListParagraph"/>
        <w:rPr>
          <w:lang w:val="ru-RU"/>
        </w:rPr>
      </w:pPr>
    </w:p>
    <w:p w:rsidR="0010130A" w:rsidRPr="0010130A" w:rsidRDefault="0010130A" w:rsidP="00A51410">
      <w:pPr>
        <w:pStyle w:val="ListParagraph"/>
        <w:rPr>
          <w:lang w:val="ru-RU"/>
        </w:rPr>
      </w:pPr>
    </w:p>
    <w:p w:rsidR="00A51410" w:rsidRDefault="00A51410" w:rsidP="00A51410">
      <w:pPr>
        <w:pStyle w:val="Heading3"/>
        <w:rPr>
          <w:lang w:val="en-US"/>
        </w:rPr>
      </w:pPr>
      <w:r>
        <w:rPr>
          <w:lang w:val="en-US"/>
        </w:rPr>
        <w:t xml:space="preserve"> ITestQuestion.cs</w:t>
      </w:r>
    </w:p>
    <w:p w:rsidR="00A51410" w:rsidRDefault="00A51410" w:rsidP="00A51410">
      <w:pPr>
        <w:pStyle w:val="ListParagraph"/>
      </w:pPr>
    </w:p>
    <w:p w:rsidR="00F62F51" w:rsidRDefault="00F62F51" w:rsidP="006B4289">
      <w:pPr>
        <w:pStyle w:val="Codelisted"/>
        <w:numPr>
          <w:ilvl w:val="0"/>
          <w:numId w:val="55"/>
        </w:numPr>
      </w:pPr>
      <w:r>
        <w:t>using System.Collections.Generic;</w:t>
      </w:r>
    </w:p>
    <w:p w:rsidR="00F62F51" w:rsidRDefault="00F62F51" w:rsidP="006B4289">
      <w:pPr>
        <w:pStyle w:val="Codelisted"/>
        <w:numPr>
          <w:ilvl w:val="0"/>
          <w:numId w:val="55"/>
        </w:numPr>
      </w:pPr>
    </w:p>
    <w:p w:rsidR="00F62F51" w:rsidRDefault="00F62F51" w:rsidP="006B4289">
      <w:pPr>
        <w:pStyle w:val="Codelisted"/>
        <w:numPr>
          <w:ilvl w:val="0"/>
          <w:numId w:val="55"/>
        </w:numPr>
      </w:pPr>
      <w:r>
        <w:t>namespace Course_project {</w:t>
      </w:r>
    </w:p>
    <w:p w:rsidR="00F62F51" w:rsidRDefault="00F62F51" w:rsidP="006B4289">
      <w:pPr>
        <w:pStyle w:val="Codelisted"/>
        <w:numPr>
          <w:ilvl w:val="0"/>
          <w:numId w:val="55"/>
        </w:numPr>
      </w:pPr>
    </w:p>
    <w:p w:rsidR="00F62F51" w:rsidRDefault="00F62F51" w:rsidP="006B4289">
      <w:pPr>
        <w:pStyle w:val="Codelisted"/>
        <w:numPr>
          <w:ilvl w:val="0"/>
          <w:numId w:val="55"/>
        </w:numPr>
      </w:pPr>
      <w:r>
        <w:t xml:space="preserve">    public interface ITestQuestion {</w:t>
      </w:r>
    </w:p>
    <w:p w:rsidR="00F62F51" w:rsidRDefault="00F62F51" w:rsidP="006B4289">
      <w:pPr>
        <w:pStyle w:val="Codelisted"/>
        <w:numPr>
          <w:ilvl w:val="0"/>
          <w:numId w:val="55"/>
        </w:numPr>
      </w:pPr>
      <w:r>
        <w:t xml:space="preserve">        int Value { get; set; }</w:t>
      </w:r>
    </w:p>
    <w:p w:rsidR="00F62F51" w:rsidRDefault="00F62F51" w:rsidP="006B4289">
      <w:pPr>
        <w:pStyle w:val="Codelisted"/>
        <w:numPr>
          <w:ilvl w:val="0"/>
          <w:numId w:val="55"/>
        </w:numPr>
      </w:pPr>
      <w:r>
        <w:t xml:space="preserve">        List&lt;string&gt; RightAns { get; set; }</w:t>
      </w:r>
    </w:p>
    <w:p w:rsidR="00F62F51" w:rsidRDefault="00F62F51" w:rsidP="006B4289">
      <w:pPr>
        <w:pStyle w:val="Codelisted"/>
        <w:numPr>
          <w:ilvl w:val="0"/>
          <w:numId w:val="55"/>
        </w:numPr>
      </w:pPr>
      <w:r>
        <w:t xml:space="preserve">        List&lt;string&gt; WrongAns { get; set; }</w:t>
      </w:r>
    </w:p>
    <w:p w:rsidR="00F62F51" w:rsidRDefault="00F62F51" w:rsidP="006B4289">
      <w:pPr>
        <w:pStyle w:val="Codelisted"/>
        <w:numPr>
          <w:ilvl w:val="0"/>
          <w:numId w:val="55"/>
        </w:numPr>
      </w:pPr>
      <w:r>
        <w:t xml:space="preserve">        string Question { get; set; }</w:t>
      </w:r>
    </w:p>
    <w:p w:rsidR="00F62F51" w:rsidRDefault="00BF7D9C" w:rsidP="006B4289">
      <w:pPr>
        <w:pStyle w:val="Codelisted"/>
        <w:numPr>
          <w:ilvl w:val="0"/>
          <w:numId w:val="55"/>
        </w:numPr>
      </w:pPr>
      <w:r>
        <w:t xml:space="preserve">   </w:t>
      </w:r>
      <w:r w:rsidR="00F62F51">
        <w:t>}</w:t>
      </w:r>
    </w:p>
    <w:p w:rsidR="00A51410" w:rsidRDefault="00F62F51" w:rsidP="0010130A">
      <w:pPr>
        <w:pStyle w:val="Codelisted"/>
      </w:pPr>
      <w:r>
        <w:t>}</w:t>
      </w:r>
    </w:p>
    <w:p w:rsidR="006743B4" w:rsidRDefault="006743B4" w:rsidP="00A51410">
      <w:pPr>
        <w:pStyle w:val="ListParagraph"/>
      </w:pPr>
    </w:p>
    <w:p w:rsidR="0010130A" w:rsidRDefault="0010130A" w:rsidP="00A51410">
      <w:pPr>
        <w:pStyle w:val="ListParagraph"/>
      </w:pPr>
    </w:p>
    <w:p w:rsidR="0010130A" w:rsidRDefault="0010130A" w:rsidP="00A51410">
      <w:pPr>
        <w:pStyle w:val="ListParagraph"/>
      </w:pPr>
    </w:p>
    <w:p w:rsidR="00A51410" w:rsidRDefault="00A51410" w:rsidP="00A51410">
      <w:pPr>
        <w:pStyle w:val="Heading3"/>
        <w:rPr>
          <w:lang w:val="en-US"/>
        </w:rPr>
      </w:pPr>
      <w:r>
        <w:rPr>
          <w:lang w:val="en-US"/>
        </w:rPr>
        <w:t xml:space="preserve"> </w:t>
      </w:r>
      <w:r w:rsidRPr="00A51410">
        <w:rPr>
          <w:lang w:val="en-US"/>
        </w:rPr>
        <w:t>TestQuestion.cs</w:t>
      </w:r>
    </w:p>
    <w:p w:rsidR="00A51410" w:rsidRDefault="00A51410" w:rsidP="00A51410">
      <w:pPr>
        <w:pStyle w:val="ListParagraph"/>
      </w:pPr>
    </w:p>
    <w:p w:rsidR="00B81E2B" w:rsidRDefault="00B81E2B" w:rsidP="006B4289">
      <w:pPr>
        <w:pStyle w:val="Codelisted"/>
        <w:numPr>
          <w:ilvl w:val="0"/>
          <w:numId w:val="57"/>
        </w:numPr>
      </w:pPr>
      <w:r>
        <w:t>using System.Collections.Generic;</w:t>
      </w:r>
    </w:p>
    <w:p w:rsidR="00B81E2B" w:rsidRDefault="00B81E2B" w:rsidP="006B4289">
      <w:pPr>
        <w:pStyle w:val="Codelisted"/>
        <w:numPr>
          <w:ilvl w:val="0"/>
          <w:numId w:val="57"/>
        </w:numPr>
      </w:pPr>
    </w:p>
    <w:p w:rsidR="00B81E2B" w:rsidRDefault="00B81E2B" w:rsidP="006B4289">
      <w:pPr>
        <w:pStyle w:val="Codelisted"/>
        <w:numPr>
          <w:ilvl w:val="0"/>
          <w:numId w:val="57"/>
        </w:numPr>
      </w:pPr>
      <w:r>
        <w:t>namespace Course_project {</w:t>
      </w:r>
    </w:p>
    <w:p w:rsidR="00B81E2B" w:rsidRDefault="00B81E2B" w:rsidP="006B4289">
      <w:pPr>
        <w:pStyle w:val="Codelisted"/>
        <w:numPr>
          <w:ilvl w:val="0"/>
          <w:numId w:val="57"/>
        </w:numPr>
      </w:pPr>
    </w:p>
    <w:p w:rsidR="00B81E2B" w:rsidRDefault="00B81E2B" w:rsidP="006B4289">
      <w:pPr>
        <w:pStyle w:val="Codelisted"/>
        <w:numPr>
          <w:ilvl w:val="0"/>
          <w:numId w:val="57"/>
        </w:numPr>
      </w:pPr>
      <w:r>
        <w:t xml:space="preserve">    public class TestQuestion : ITestQuestion {</w:t>
      </w:r>
    </w:p>
    <w:p w:rsidR="00B81E2B" w:rsidRDefault="00B81E2B" w:rsidP="006B4289">
      <w:pPr>
        <w:pStyle w:val="Codelisted"/>
        <w:numPr>
          <w:ilvl w:val="0"/>
          <w:numId w:val="57"/>
        </w:numPr>
      </w:pPr>
      <w:r>
        <w:t xml:space="preserve">        public int Value { get; set; } = 1;</w:t>
      </w:r>
    </w:p>
    <w:p w:rsidR="00B81E2B" w:rsidRDefault="00B81E2B" w:rsidP="006B4289">
      <w:pPr>
        <w:pStyle w:val="Codelisted"/>
        <w:numPr>
          <w:ilvl w:val="0"/>
          <w:numId w:val="57"/>
        </w:numPr>
      </w:pPr>
      <w:r>
        <w:t xml:space="preserve">        public string Question { get; set; }</w:t>
      </w:r>
    </w:p>
    <w:p w:rsidR="00B81E2B" w:rsidRDefault="00B81E2B" w:rsidP="006B4289">
      <w:pPr>
        <w:pStyle w:val="Codelisted"/>
        <w:numPr>
          <w:ilvl w:val="0"/>
          <w:numId w:val="57"/>
        </w:numPr>
      </w:pPr>
      <w:r>
        <w:t xml:space="preserve">        public List&lt;string&gt; RightAns { get; set; }</w:t>
      </w:r>
    </w:p>
    <w:p w:rsidR="00B81E2B" w:rsidRDefault="00B81E2B" w:rsidP="006B4289">
      <w:pPr>
        <w:pStyle w:val="Codelisted"/>
        <w:numPr>
          <w:ilvl w:val="0"/>
          <w:numId w:val="57"/>
        </w:numPr>
      </w:pPr>
      <w:r>
        <w:t xml:space="preserve">        public List&lt;string&gt; WrongAns { get; set; }</w:t>
      </w:r>
    </w:p>
    <w:p w:rsidR="00B81E2B" w:rsidRDefault="00BF7D9C" w:rsidP="006B4289">
      <w:pPr>
        <w:pStyle w:val="Codelisted"/>
        <w:numPr>
          <w:ilvl w:val="0"/>
          <w:numId w:val="57"/>
        </w:numPr>
      </w:pPr>
      <w:r>
        <w:t xml:space="preserve">   </w:t>
      </w:r>
      <w:r w:rsidR="00B81E2B">
        <w:t>}</w:t>
      </w:r>
    </w:p>
    <w:p w:rsidR="006743B4" w:rsidRDefault="00B81E2B" w:rsidP="006B4289">
      <w:pPr>
        <w:pStyle w:val="Codelisted"/>
        <w:numPr>
          <w:ilvl w:val="0"/>
          <w:numId w:val="57"/>
        </w:numPr>
      </w:pPr>
      <w:r>
        <w:t>}</w:t>
      </w:r>
    </w:p>
    <w:p w:rsidR="00A51410" w:rsidRDefault="00A51410" w:rsidP="00A51410">
      <w:pPr>
        <w:pStyle w:val="ListParagraph"/>
      </w:pPr>
    </w:p>
    <w:p w:rsidR="0010130A" w:rsidRDefault="0010130A" w:rsidP="00A51410">
      <w:pPr>
        <w:pStyle w:val="ListParagraph"/>
      </w:pPr>
    </w:p>
    <w:p w:rsidR="0010130A" w:rsidRDefault="0010130A" w:rsidP="00A51410">
      <w:pPr>
        <w:pStyle w:val="ListParagraph"/>
      </w:pPr>
    </w:p>
    <w:p w:rsidR="00A51410" w:rsidRDefault="00A51410" w:rsidP="00A51410">
      <w:pPr>
        <w:pStyle w:val="Heading3"/>
        <w:rPr>
          <w:lang w:val="en-US"/>
        </w:rPr>
      </w:pPr>
      <w:r>
        <w:rPr>
          <w:lang w:val="en-US"/>
        </w:rPr>
        <w:t xml:space="preserve"> ITestMark.cs</w:t>
      </w:r>
    </w:p>
    <w:p w:rsidR="00A51410" w:rsidRDefault="00A51410" w:rsidP="00A51410">
      <w:pPr>
        <w:pStyle w:val="ListParagraph"/>
      </w:pPr>
    </w:p>
    <w:p w:rsidR="00B81E2B" w:rsidRDefault="00B81E2B" w:rsidP="006B4289">
      <w:pPr>
        <w:pStyle w:val="Codelisted"/>
        <w:numPr>
          <w:ilvl w:val="0"/>
          <w:numId w:val="58"/>
        </w:numPr>
      </w:pPr>
      <w:r>
        <w:t>using System;</w:t>
      </w:r>
    </w:p>
    <w:p w:rsidR="00B81E2B" w:rsidRDefault="00B81E2B" w:rsidP="006B4289">
      <w:pPr>
        <w:pStyle w:val="Codelisted"/>
        <w:numPr>
          <w:ilvl w:val="0"/>
          <w:numId w:val="58"/>
        </w:numPr>
      </w:pPr>
      <w:r>
        <w:t>using System.Collections.Generic;</w:t>
      </w:r>
    </w:p>
    <w:p w:rsidR="00B81E2B" w:rsidRDefault="00B81E2B" w:rsidP="006B4289">
      <w:pPr>
        <w:pStyle w:val="Codelisted"/>
        <w:numPr>
          <w:ilvl w:val="0"/>
          <w:numId w:val="58"/>
        </w:numPr>
      </w:pPr>
    </w:p>
    <w:p w:rsidR="00B81E2B" w:rsidRDefault="00B81E2B" w:rsidP="006B4289">
      <w:pPr>
        <w:pStyle w:val="Codelisted"/>
        <w:numPr>
          <w:ilvl w:val="0"/>
          <w:numId w:val="58"/>
        </w:numPr>
      </w:pPr>
      <w:r>
        <w:t>namespace Course_project {</w:t>
      </w:r>
    </w:p>
    <w:p w:rsidR="00B81E2B" w:rsidRDefault="00B81E2B" w:rsidP="006B4289">
      <w:pPr>
        <w:pStyle w:val="Codelisted"/>
        <w:numPr>
          <w:ilvl w:val="0"/>
          <w:numId w:val="58"/>
        </w:numPr>
      </w:pPr>
    </w:p>
    <w:p w:rsidR="00B81E2B" w:rsidRDefault="00B81E2B" w:rsidP="006B4289">
      <w:pPr>
        <w:pStyle w:val="Codelisted"/>
        <w:numPr>
          <w:ilvl w:val="0"/>
          <w:numId w:val="58"/>
        </w:numPr>
      </w:pPr>
      <w:r>
        <w:t xml:space="preserve">    public interface ITestMark {</w:t>
      </w:r>
    </w:p>
    <w:p w:rsidR="00B81E2B" w:rsidRDefault="00B81E2B" w:rsidP="006B4289">
      <w:pPr>
        <w:pStyle w:val="Codelisted"/>
        <w:numPr>
          <w:ilvl w:val="0"/>
          <w:numId w:val="58"/>
        </w:numPr>
      </w:pPr>
      <w:r>
        <w:t xml:space="preserve">        List&lt;int&gt; Marks { get; set; }</w:t>
      </w:r>
    </w:p>
    <w:p w:rsidR="00B81E2B" w:rsidRDefault="00B81E2B" w:rsidP="006B4289">
      <w:pPr>
        <w:pStyle w:val="Codelisted"/>
        <w:numPr>
          <w:ilvl w:val="0"/>
          <w:numId w:val="58"/>
        </w:numPr>
      </w:pPr>
      <w:r>
        <w:t xml:space="preserve">        string StudentUsrName { get; set; }</w:t>
      </w:r>
    </w:p>
    <w:p w:rsidR="00B81E2B" w:rsidRDefault="00B81E2B" w:rsidP="006B4289">
      <w:pPr>
        <w:pStyle w:val="Codelisted"/>
        <w:numPr>
          <w:ilvl w:val="0"/>
          <w:numId w:val="58"/>
        </w:numPr>
      </w:pPr>
      <w:r>
        <w:t xml:space="preserve">        TimeSpan TimeSpent { get; set; }</w:t>
      </w:r>
    </w:p>
    <w:p w:rsidR="00B81E2B" w:rsidRDefault="00B81E2B" w:rsidP="006B4289">
      <w:pPr>
        <w:pStyle w:val="Codelisted"/>
        <w:numPr>
          <w:ilvl w:val="0"/>
          <w:numId w:val="58"/>
        </w:numPr>
      </w:pPr>
    </w:p>
    <w:p w:rsidR="00B81E2B" w:rsidRDefault="00BF7D9C" w:rsidP="006B4289">
      <w:pPr>
        <w:pStyle w:val="Codelisted"/>
        <w:numPr>
          <w:ilvl w:val="0"/>
          <w:numId w:val="58"/>
        </w:numPr>
      </w:pPr>
      <w:r>
        <w:t xml:space="preserve">       </w:t>
      </w:r>
      <w:r w:rsidR="00B81E2B">
        <w:t>int getStudentMark(int maxScore);</w:t>
      </w:r>
    </w:p>
    <w:p w:rsidR="00B81E2B" w:rsidRDefault="00BF7D9C" w:rsidP="006B4289">
      <w:pPr>
        <w:pStyle w:val="Codelisted"/>
        <w:numPr>
          <w:ilvl w:val="0"/>
          <w:numId w:val="58"/>
        </w:numPr>
      </w:pPr>
      <w:r>
        <w:t xml:space="preserve">   </w:t>
      </w:r>
      <w:r w:rsidR="00B81E2B">
        <w:t>}</w:t>
      </w:r>
    </w:p>
    <w:p w:rsidR="00A51410" w:rsidRDefault="00B81E2B" w:rsidP="006B4289">
      <w:pPr>
        <w:pStyle w:val="Codelisted"/>
        <w:numPr>
          <w:ilvl w:val="0"/>
          <w:numId w:val="58"/>
        </w:numPr>
      </w:pPr>
      <w:r>
        <w:t>}</w:t>
      </w:r>
    </w:p>
    <w:p w:rsidR="006743B4" w:rsidRDefault="006743B4" w:rsidP="00A51410">
      <w:pPr>
        <w:pStyle w:val="ListParagraph"/>
      </w:pPr>
    </w:p>
    <w:p w:rsidR="00A51410" w:rsidRDefault="00A51410">
      <w:pPr>
        <w:rPr>
          <w:sz w:val="28"/>
          <w:lang w:val="en-US"/>
        </w:rPr>
      </w:pPr>
      <w:r>
        <w:br w:type="page"/>
      </w:r>
    </w:p>
    <w:p w:rsidR="00A51410" w:rsidRDefault="00A51410" w:rsidP="00A51410">
      <w:pPr>
        <w:pStyle w:val="Heading3"/>
        <w:rPr>
          <w:lang w:val="en-US"/>
        </w:rPr>
      </w:pPr>
      <w:r>
        <w:rPr>
          <w:lang w:val="en-US"/>
        </w:rPr>
        <w:lastRenderedPageBreak/>
        <w:t xml:space="preserve"> </w:t>
      </w:r>
      <w:r w:rsidRPr="00A51410">
        <w:rPr>
          <w:lang w:val="en-US"/>
        </w:rPr>
        <w:t>TestMark.cs</w:t>
      </w:r>
    </w:p>
    <w:p w:rsidR="00A51410" w:rsidRDefault="00A51410" w:rsidP="00A51410">
      <w:pPr>
        <w:pStyle w:val="ListParagraph"/>
      </w:pPr>
    </w:p>
    <w:p w:rsidR="00B81E2B" w:rsidRDefault="00B81E2B" w:rsidP="006B4289">
      <w:pPr>
        <w:pStyle w:val="Codelisted"/>
        <w:numPr>
          <w:ilvl w:val="0"/>
          <w:numId w:val="59"/>
        </w:numPr>
      </w:pPr>
      <w:r>
        <w:t>using System;</w:t>
      </w:r>
    </w:p>
    <w:p w:rsidR="00B81E2B" w:rsidRDefault="00B81E2B" w:rsidP="006B4289">
      <w:pPr>
        <w:pStyle w:val="Codelisted"/>
        <w:numPr>
          <w:ilvl w:val="0"/>
          <w:numId w:val="59"/>
        </w:numPr>
      </w:pPr>
      <w:r>
        <w:t>using System.Collections.Generic;</w:t>
      </w:r>
    </w:p>
    <w:p w:rsidR="00B81E2B" w:rsidRDefault="00B81E2B" w:rsidP="006B4289">
      <w:pPr>
        <w:pStyle w:val="Codelisted"/>
        <w:numPr>
          <w:ilvl w:val="0"/>
          <w:numId w:val="59"/>
        </w:numPr>
      </w:pPr>
    </w:p>
    <w:p w:rsidR="00B81E2B" w:rsidRDefault="00B81E2B" w:rsidP="006B4289">
      <w:pPr>
        <w:pStyle w:val="Codelisted"/>
        <w:numPr>
          <w:ilvl w:val="0"/>
          <w:numId w:val="59"/>
        </w:numPr>
      </w:pPr>
      <w:r>
        <w:t>namespace Course_project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class TestMark : ITestMark {</w:t>
      </w:r>
    </w:p>
    <w:p w:rsidR="00B81E2B" w:rsidRDefault="00B81E2B" w:rsidP="006B4289">
      <w:pPr>
        <w:pStyle w:val="Codelisted"/>
        <w:numPr>
          <w:ilvl w:val="0"/>
          <w:numId w:val="59"/>
        </w:numPr>
      </w:pPr>
      <w:r>
        <w:t xml:space="preserve">        public string StudentUsrName { get; set; }</w:t>
      </w:r>
    </w:p>
    <w:p w:rsidR="00B81E2B" w:rsidRDefault="00B81E2B" w:rsidP="006B4289">
      <w:pPr>
        <w:pStyle w:val="Codelisted"/>
        <w:numPr>
          <w:ilvl w:val="0"/>
          <w:numId w:val="59"/>
        </w:numPr>
      </w:pPr>
      <w:r>
        <w:t xml:space="preserve">        public List&lt;int&gt; Marks { get; set; }</w:t>
      </w:r>
    </w:p>
    <w:p w:rsidR="00B81E2B" w:rsidRDefault="00B81E2B" w:rsidP="006B4289">
      <w:pPr>
        <w:pStyle w:val="Codelisted"/>
        <w:numPr>
          <w:ilvl w:val="0"/>
          <w:numId w:val="59"/>
        </w:numPr>
      </w:pPr>
      <w:r>
        <w:t xml:space="preserve">        public TimeSpan TimeSpent { get; set; }</w:t>
      </w:r>
    </w:p>
    <w:p w:rsidR="00B81E2B" w:rsidRDefault="00B81E2B" w:rsidP="006B4289">
      <w:pPr>
        <w:pStyle w:val="Codelisted"/>
        <w:numPr>
          <w:ilvl w:val="0"/>
          <w:numId w:val="59"/>
        </w:numPr>
      </w:pPr>
    </w:p>
    <w:p w:rsidR="00B81E2B" w:rsidRDefault="00BF7D9C" w:rsidP="006B4289">
      <w:pPr>
        <w:pStyle w:val="Codelisted"/>
        <w:numPr>
          <w:ilvl w:val="0"/>
          <w:numId w:val="59"/>
        </w:numPr>
      </w:pPr>
      <w:r>
        <w:t xml:space="preserve">       </w:t>
      </w:r>
      <w:r w:rsidR="00B81E2B">
        <w:t>public TestMark() {</w:t>
      </w:r>
    </w:p>
    <w:p w:rsidR="00B81E2B" w:rsidRDefault="00B81E2B" w:rsidP="006B4289">
      <w:pPr>
        <w:pStyle w:val="Codelisted"/>
        <w:numPr>
          <w:ilvl w:val="0"/>
          <w:numId w:val="59"/>
        </w:numPr>
      </w:pPr>
      <w:r>
        <w:t xml:space="preserve">            StudentUsrName = null;</w:t>
      </w:r>
    </w:p>
    <w:p w:rsidR="00B81E2B" w:rsidRDefault="00B81E2B" w:rsidP="006B4289">
      <w:pPr>
        <w:pStyle w:val="Codelisted"/>
        <w:numPr>
          <w:ilvl w:val="0"/>
          <w:numId w:val="59"/>
        </w:numPr>
      </w:pPr>
      <w:r>
        <w:t xml:space="preserve">            Marks = new List&lt;int&gt;();</w:t>
      </w:r>
    </w:p>
    <w:p w:rsidR="00B81E2B" w:rsidRDefault="00B81E2B" w:rsidP="006B4289">
      <w:pPr>
        <w:pStyle w:val="Codelisted"/>
        <w:numPr>
          <w:ilvl w:val="0"/>
          <w:numId w:val="59"/>
        </w:numPr>
      </w:pPr>
      <w:r>
        <w:t xml:space="preserve">            TimeSpent = TimeSpan.Zero;</w:t>
      </w:r>
    </w:p>
    <w:p w:rsidR="00B81E2B" w:rsidRDefault="00BF7D9C" w:rsidP="006B4289">
      <w:pPr>
        <w:pStyle w:val="Codelisted"/>
        <w:numPr>
          <w:ilvl w:val="0"/>
          <w:numId w:val="59"/>
        </w:numPr>
      </w:pPr>
      <w:r>
        <w:t xml:space="preserve">       </w:t>
      </w:r>
      <w:r w:rsidR="00B81E2B">
        <w:t>}</w:t>
      </w:r>
    </w:p>
    <w:p w:rsidR="00B81E2B" w:rsidRDefault="00B81E2B" w:rsidP="006B4289">
      <w:pPr>
        <w:pStyle w:val="Codelisted"/>
        <w:numPr>
          <w:ilvl w:val="0"/>
          <w:numId w:val="59"/>
        </w:numPr>
      </w:pPr>
    </w:p>
    <w:p w:rsidR="00B81E2B" w:rsidRDefault="00BF7D9C" w:rsidP="006B4289">
      <w:pPr>
        <w:pStyle w:val="Codelisted"/>
        <w:numPr>
          <w:ilvl w:val="0"/>
          <w:numId w:val="59"/>
        </w:numPr>
      </w:pPr>
      <w:r>
        <w:t xml:space="preserve">       </w:t>
      </w:r>
      <w:r w:rsidR="00B81E2B">
        <w:t>public TestMark(string studentUsrName, List&lt;int&gt; marks, TimeSpan timeSpent) {</w:t>
      </w:r>
    </w:p>
    <w:p w:rsidR="00B81E2B" w:rsidRDefault="00B81E2B" w:rsidP="006B4289">
      <w:pPr>
        <w:pStyle w:val="Codelisted"/>
        <w:numPr>
          <w:ilvl w:val="0"/>
          <w:numId w:val="59"/>
        </w:numPr>
      </w:pPr>
      <w:r>
        <w:t xml:space="preserve">            StudentUsrName = studentUsrName;</w:t>
      </w:r>
    </w:p>
    <w:p w:rsidR="00B81E2B" w:rsidRDefault="00B81E2B" w:rsidP="006B4289">
      <w:pPr>
        <w:pStyle w:val="Codelisted"/>
        <w:numPr>
          <w:ilvl w:val="0"/>
          <w:numId w:val="59"/>
        </w:numPr>
      </w:pPr>
      <w:r>
        <w:t xml:space="preserve">            Marks = new List&lt;int&gt;(marks);</w:t>
      </w:r>
    </w:p>
    <w:p w:rsidR="00B81E2B" w:rsidRDefault="00B81E2B" w:rsidP="006B4289">
      <w:pPr>
        <w:pStyle w:val="Codelisted"/>
        <w:numPr>
          <w:ilvl w:val="0"/>
          <w:numId w:val="59"/>
        </w:numPr>
      </w:pPr>
      <w:r>
        <w:t xml:space="preserve">            TimeSpent = timeSpent;</w:t>
      </w:r>
    </w:p>
    <w:p w:rsidR="00B81E2B" w:rsidRDefault="00BF7D9C" w:rsidP="006B4289">
      <w:pPr>
        <w:pStyle w:val="Codelisted"/>
        <w:numPr>
          <w:ilvl w:val="0"/>
          <w:numId w:val="59"/>
        </w:numPr>
      </w:pPr>
      <w:r>
        <w:t xml:space="preserve">       </w:t>
      </w:r>
      <w:r w:rsidR="00B81E2B">
        <w:t>}</w:t>
      </w:r>
    </w:p>
    <w:p w:rsidR="00B81E2B" w:rsidRDefault="00B81E2B" w:rsidP="006B4289">
      <w:pPr>
        <w:pStyle w:val="Codelisted"/>
        <w:numPr>
          <w:ilvl w:val="0"/>
          <w:numId w:val="59"/>
        </w:numPr>
      </w:pPr>
    </w:p>
    <w:p w:rsidR="00B81E2B" w:rsidRDefault="00BF7D9C" w:rsidP="006B4289">
      <w:pPr>
        <w:pStyle w:val="Codelisted"/>
        <w:numPr>
          <w:ilvl w:val="0"/>
          <w:numId w:val="59"/>
        </w:numPr>
      </w:pPr>
      <w:r>
        <w:t xml:space="preserve">       </w:t>
      </w:r>
      <w:r w:rsidR="00B81E2B">
        <w:t>public int getStudentMark(int maxScore) {</w:t>
      </w:r>
    </w:p>
    <w:p w:rsidR="00B81E2B" w:rsidRDefault="00B81E2B" w:rsidP="006B4289">
      <w:pPr>
        <w:pStyle w:val="Codelisted"/>
        <w:numPr>
          <w:ilvl w:val="0"/>
          <w:numId w:val="59"/>
        </w:numPr>
      </w:pPr>
      <w:r>
        <w:t xml:space="preserve">            int totalScore = 0;</w:t>
      </w:r>
    </w:p>
    <w:p w:rsidR="00B81E2B" w:rsidRDefault="00B81E2B" w:rsidP="006B4289">
      <w:pPr>
        <w:pStyle w:val="Codelisted"/>
        <w:numPr>
          <w:ilvl w:val="0"/>
          <w:numId w:val="59"/>
        </w:numPr>
      </w:pPr>
      <w:r>
        <w:t xml:space="preserve">            foreach (int mark in Marks)</w:t>
      </w:r>
    </w:p>
    <w:p w:rsidR="00B81E2B" w:rsidRDefault="00B81E2B" w:rsidP="006B4289">
      <w:pPr>
        <w:pStyle w:val="Codelisted"/>
        <w:numPr>
          <w:ilvl w:val="0"/>
          <w:numId w:val="59"/>
        </w:numPr>
      </w:pPr>
      <w:r>
        <w:t xml:space="preserve">                totalScore += mark;</w:t>
      </w:r>
    </w:p>
    <w:p w:rsidR="00BF7D9C" w:rsidRDefault="00B81E2B" w:rsidP="006B4289">
      <w:pPr>
        <w:pStyle w:val="Codelisted"/>
        <w:numPr>
          <w:ilvl w:val="0"/>
          <w:numId w:val="59"/>
        </w:numPr>
      </w:pPr>
      <w:r>
        <w:t xml:space="preserve">            totalScore = (totalScore * 100) / maxScore;</w:t>
      </w:r>
    </w:p>
    <w:p w:rsidR="00B81E2B" w:rsidRDefault="00B81E2B" w:rsidP="006B4289">
      <w:pPr>
        <w:pStyle w:val="Codelisted"/>
        <w:numPr>
          <w:ilvl w:val="0"/>
          <w:numId w:val="59"/>
        </w:numPr>
      </w:pPr>
      <w:r>
        <w:t xml:space="preserve">            return totalScore;</w:t>
      </w:r>
    </w:p>
    <w:p w:rsidR="00B81E2B" w:rsidRDefault="00BF7D9C" w:rsidP="006B4289">
      <w:pPr>
        <w:pStyle w:val="Codelisted"/>
        <w:numPr>
          <w:ilvl w:val="0"/>
          <w:numId w:val="59"/>
        </w:numPr>
      </w:pPr>
      <w:r>
        <w:t xml:space="preserve">       </w:t>
      </w:r>
      <w:r w:rsidR="00B81E2B">
        <w:t>}</w:t>
      </w:r>
    </w:p>
    <w:p w:rsidR="00B81E2B" w:rsidRDefault="00BF7D9C" w:rsidP="006B4289">
      <w:pPr>
        <w:pStyle w:val="Codelisted"/>
        <w:numPr>
          <w:ilvl w:val="0"/>
          <w:numId w:val="59"/>
        </w:numPr>
      </w:pPr>
      <w:r>
        <w:t xml:space="preserve">   </w:t>
      </w:r>
      <w:r w:rsidR="00B81E2B">
        <w:t>}</w:t>
      </w:r>
    </w:p>
    <w:p w:rsidR="00A51410" w:rsidRDefault="00B81E2B" w:rsidP="006B4289">
      <w:pPr>
        <w:pStyle w:val="Codelisted"/>
        <w:numPr>
          <w:ilvl w:val="0"/>
          <w:numId w:val="59"/>
        </w:numPr>
      </w:pPr>
      <w:r>
        <w:t>}</w:t>
      </w:r>
    </w:p>
    <w:p w:rsidR="006743B4" w:rsidRDefault="006743B4" w:rsidP="00A51410">
      <w:pPr>
        <w:pStyle w:val="ListParagraph"/>
      </w:pPr>
    </w:p>
    <w:p w:rsidR="0010130A" w:rsidRDefault="0010130A" w:rsidP="00A51410">
      <w:pPr>
        <w:pStyle w:val="ListParagraph"/>
      </w:pPr>
    </w:p>
    <w:p w:rsidR="0010130A" w:rsidRDefault="0010130A" w:rsidP="00A51410">
      <w:pPr>
        <w:pStyle w:val="ListParagraph"/>
      </w:pPr>
    </w:p>
    <w:p w:rsidR="00A51410" w:rsidRDefault="00EE58BC" w:rsidP="00A51410">
      <w:pPr>
        <w:pStyle w:val="Heading3"/>
        <w:rPr>
          <w:lang w:val="en-US"/>
        </w:rPr>
      </w:pPr>
      <w:r>
        <w:rPr>
          <w:lang w:val="en-US"/>
        </w:rPr>
        <w:t xml:space="preserve"> Rules.cs</w:t>
      </w:r>
    </w:p>
    <w:p w:rsidR="00EE58BC" w:rsidRDefault="00EE58BC" w:rsidP="00EE58BC">
      <w:pPr>
        <w:pStyle w:val="ListParagraph"/>
      </w:pPr>
    </w:p>
    <w:p w:rsidR="00B81E2B" w:rsidRDefault="00B81E2B" w:rsidP="006B4289">
      <w:pPr>
        <w:pStyle w:val="Codelisted"/>
        <w:numPr>
          <w:ilvl w:val="0"/>
          <w:numId w:val="60"/>
        </w:numPr>
      </w:pPr>
      <w:r>
        <w:t>using System;</w:t>
      </w:r>
    </w:p>
    <w:p w:rsidR="00B81E2B" w:rsidRDefault="00B81E2B" w:rsidP="006B4289">
      <w:pPr>
        <w:pStyle w:val="Codelisted"/>
        <w:numPr>
          <w:ilvl w:val="0"/>
          <w:numId w:val="60"/>
        </w:numPr>
      </w:pPr>
    </w:p>
    <w:p w:rsidR="00B81E2B" w:rsidRDefault="00B81E2B" w:rsidP="006B4289">
      <w:pPr>
        <w:pStyle w:val="Codelisted"/>
        <w:numPr>
          <w:ilvl w:val="0"/>
          <w:numId w:val="60"/>
        </w:numPr>
      </w:pPr>
      <w:r>
        <w:t>namespace Course_project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internal class Rules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1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F7D9C" w:rsidP="006B4289">
      <w:pPr>
        <w:pStyle w:val="Codelisted"/>
        <w:numPr>
          <w:ilvl w:val="0"/>
          <w:numId w:val="60"/>
        </w:numPr>
      </w:pPr>
      <w:r>
        <w:t xml:space="preserve">               </w:t>
      </w:r>
      <w:r w:rsidR="00B81E2B">
        <w:t>"English, Math, C#, OOP, Algorithms, Physics, Philosophy"</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English, Math, C#, OOP, Design, Testing",</w:t>
      </w:r>
    </w:p>
    <w:p w:rsidR="00B81E2B" w:rsidRDefault="00BF7D9C" w:rsidP="006B4289">
      <w:pPr>
        <w:pStyle w:val="Codelisted"/>
        <w:numPr>
          <w:ilvl w:val="0"/>
          <w:numId w:val="60"/>
        </w:numPr>
      </w:pPr>
      <w:r>
        <w:t xml:space="preserve">               </w:t>
      </w:r>
      <w:r w:rsidR="00B81E2B">
        <w:t>"English, Math, C#, OOP, Databases, Docker"</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English, Math, JS, Networks, Databases, Soft Skills",</w:t>
      </w:r>
    </w:p>
    <w:p w:rsidR="00B81E2B" w:rsidRDefault="00BF7D9C" w:rsidP="006B4289">
      <w:pPr>
        <w:pStyle w:val="Codelisted"/>
        <w:numPr>
          <w:ilvl w:val="0"/>
          <w:numId w:val="60"/>
        </w:numPr>
      </w:pPr>
      <w:r>
        <w:t xml:space="preserve">               </w:t>
      </w:r>
      <w:r w:rsidR="00B81E2B">
        <w:t>"English, Math, JS, Networks, PM, Soft Skills"</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lastRenderedPageBreak/>
        <w:t xml:space="preserve">           </w:t>
      </w:r>
      <w:r w:rsidR="00B81E2B">
        <w:t>{</w:t>
      </w:r>
    </w:p>
    <w:p w:rsidR="00B81E2B" w:rsidRDefault="00BF7D9C" w:rsidP="006B4289">
      <w:pPr>
        <w:pStyle w:val="Codelisted"/>
        <w:numPr>
          <w:ilvl w:val="0"/>
          <w:numId w:val="60"/>
        </w:numPr>
      </w:pPr>
      <w:r>
        <w:t xml:space="preserve">               </w:t>
      </w:r>
      <w:r w:rsidR="00B81E2B">
        <w:t>"English, Math, Python, Project Architecture, Soft Skills",</w:t>
      </w:r>
    </w:p>
    <w:p w:rsidR="00B81E2B" w:rsidRDefault="00BF7D9C" w:rsidP="006B4289">
      <w:pPr>
        <w:pStyle w:val="Codelisted"/>
        <w:numPr>
          <w:ilvl w:val="0"/>
          <w:numId w:val="60"/>
        </w:numPr>
      </w:pPr>
      <w:r>
        <w:t xml:space="preserve">               </w:t>
      </w:r>
      <w:r w:rsidR="00B81E2B">
        <w:t>"English, Math, Python, Project Architecture, Soft Skills"</w:t>
      </w:r>
    </w:p>
    <w:p w:rsidR="00B81E2B" w:rsidRDefault="00B81E2B" w:rsidP="006B4289">
      <w:pPr>
        <w:pStyle w:val="Codelisted"/>
        <w:numPr>
          <w:ilvl w:val="0"/>
          <w:numId w:val="60"/>
        </w:numPr>
      </w:pPr>
      <w:r>
        <w:t xml:space="preserve">        </w:t>
      </w:r>
      <w:r w:rsidR="00BF7D9C">
        <w:t xml:space="preserve">   </w:t>
      </w:r>
      <w:r>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p>
    <w:p w:rsidR="00B81E2B" w:rsidRDefault="00BF7D9C" w:rsidP="006B4289">
      <w:pPr>
        <w:pStyle w:val="Codelisted"/>
        <w:numPr>
          <w:ilvl w:val="0"/>
          <w:numId w:val="60"/>
        </w:numPr>
      </w:pPr>
      <w:r>
        <w:t xml:space="preserve">       </w:t>
      </w:r>
      <w:r w:rsidR="00B81E2B">
        <w:t>public static string[,] S122 { get; } = new string[4, 2] {</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r w:rsidR="00BF7D9C">
        <w:t xml:space="preserve">      </w:t>
      </w:r>
      <w:r>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3 { get; } = new string[4, 2] {</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w:t>
      </w:r>
      <w:r w:rsidR="00BF7D9C">
        <w:t xml:space="preserve">   </w:t>
      </w:r>
      <w:r>
        <w:t>{</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F7D9C" w:rsidP="006B4289">
      <w:pPr>
        <w:pStyle w:val="Codelisted"/>
        <w:numPr>
          <w:ilvl w:val="0"/>
          <w:numId w:val="60"/>
        </w:numPr>
      </w:pPr>
      <w:r>
        <w:t xml:space="preserve">          </w:t>
      </w:r>
      <w:r w:rsidR="00B81E2B">
        <w:t xml:space="preserve"> }</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p>
    <w:p w:rsidR="00B81E2B" w:rsidRDefault="00BF7D9C" w:rsidP="006B4289">
      <w:pPr>
        <w:pStyle w:val="Codelisted"/>
        <w:numPr>
          <w:ilvl w:val="0"/>
          <w:numId w:val="60"/>
        </w:numPr>
      </w:pPr>
      <w:r>
        <w:t xml:space="preserve">      </w:t>
      </w:r>
      <w:r w:rsidR="00B81E2B">
        <w:t xml:space="preserve"> public static string[,] S172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lastRenderedPageBreak/>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getSubjList(string spec, string year) {</w:t>
      </w:r>
    </w:p>
    <w:p w:rsidR="00B81E2B" w:rsidRDefault="00B81E2B" w:rsidP="006B4289">
      <w:pPr>
        <w:pStyle w:val="Codelisted"/>
        <w:numPr>
          <w:ilvl w:val="0"/>
          <w:numId w:val="60"/>
        </w:numPr>
      </w:pPr>
      <w:r>
        <w:t xml:space="preserve">            int semester = Services.GetCurrentSemester() - 1;</w:t>
      </w:r>
    </w:p>
    <w:p w:rsidR="00B81E2B" w:rsidRDefault="00B81E2B" w:rsidP="006B4289">
      <w:pPr>
        <w:pStyle w:val="Codelisted"/>
        <w:numPr>
          <w:ilvl w:val="0"/>
          <w:numId w:val="60"/>
        </w:numPr>
      </w:pPr>
      <w:r>
        <w:t xml:space="preserve">            int yearConv = Convert.ToInt32(year) - 1;</w:t>
      </w:r>
    </w:p>
    <w:p w:rsidR="00B81E2B" w:rsidRDefault="00B81E2B" w:rsidP="006B4289">
      <w:pPr>
        <w:pStyle w:val="Codelisted"/>
        <w:numPr>
          <w:ilvl w:val="0"/>
          <w:numId w:val="60"/>
        </w:numPr>
      </w:pPr>
      <w:r>
        <w:t xml:space="preserve">            return Convert.ToInt32(spec) switch {</w:t>
      </w:r>
    </w:p>
    <w:p w:rsidR="00B81E2B" w:rsidRDefault="00B81E2B" w:rsidP="006B4289">
      <w:pPr>
        <w:pStyle w:val="Codelisted"/>
        <w:numPr>
          <w:ilvl w:val="0"/>
          <w:numId w:val="60"/>
        </w:numPr>
      </w:pPr>
      <w:r>
        <w:t xml:space="preserve">                121 =&gt; S121[yearConv, semester].Split(","),</w:t>
      </w:r>
    </w:p>
    <w:p w:rsidR="00B81E2B" w:rsidRDefault="00B81E2B" w:rsidP="006B4289">
      <w:pPr>
        <w:pStyle w:val="Codelisted"/>
        <w:numPr>
          <w:ilvl w:val="0"/>
          <w:numId w:val="60"/>
        </w:numPr>
      </w:pPr>
      <w:r>
        <w:t xml:space="preserve">                122 =&gt; S122[yearConv, semester].Split(","),</w:t>
      </w:r>
    </w:p>
    <w:p w:rsidR="00B81E2B" w:rsidRDefault="00B81E2B" w:rsidP="006B4289">
      <w:pPr>
        <w:pStyle w:val="Codelisted"/>
        <w:numPr>
          <w:ilvl w:val="0"/>
          <w:numId w:val="60"/>
        </w:numPr>
      </w:pPr>
      <w:r>
        <w:t xml:space="preserve">                123 =&gt; S123[yearConv, semester].Split(","),</w:t>
      </w:r>
    </w:p>
    <w:p w:rsidR="00B81E2B" w:rsidRDefault="00B81E2B" w:rsidP="006B4289">
      <w:pPr>
        <w:pStyle w:val="Codelisted"/>
        <w:numPr>
          <w:ilvl w:val="0"/>
          <w:numId w:val="60"/>
        </w:numPr>
      </w:pPr>
      <w:r>
        <w:t xml:space="preserve">                172 =&gt; S172[yearConv, semester].Split(","),</w:t>
      </w:r>
    </w:p>
    <w:p w:rsidR="00B81E2B" w:rsidRDefault="00B81E2B" w:rsidP="006B4289">
      <w:pPr>
        <w:pStyle w:val="Codelisted"/>
        <w:numPr>
          <w:ilvl w:val="0"/>
          <w:numId w:val="60"/>
        </w:numPr>
      </w:pPr>
      <w:r>
        <w:t xml:space="preserve">                _ =&gt; null,</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getSubjList(string grName) {</w:t>
      </w:r>
    </w:p>
    <w:p w:rsidR="00B81E2B" w:rsidRDefault="00B81E2B" w:rsidP="006B4289">
      <w:pPr>
        <w:pStyle w:val="Codelisted"/>
        <w:numPr>
          <w:ilvl w:val="0"/>
          <w:numId w:val="60"/>
        </w:numPr>
      </w:pPr>
      <w:r>
        <w:t xml:space="preserve">            string[] grNameArr = grName.Split(".", StringSplitOptions.RemoveEmptyEntries);</w:t>
      </w:r>
    </w:p>
    <w:p w:rsidR="00B81E2B" w:rsidRDefault="00B81E2B" w:rsidP="006B4289">
      <w:pPr>
        <w:pStyle w:val="Codelisted"/>
        <w:numPr>
          <w:ilvl w:val="0"/>
          <w:numId w:val="60"/>
        </w:numPr>
      </w:pPr>
      <w:r>
        <w:t xml:space="preserve">            int year = Convert.ToInt32(grNameArr[1]) - 1;</w:t>
      </w:r>
    </w:p>
    <w:p w:rsidR="00B81E2B" w:rsidRDefault="00B81E2B" w:rsidP="006B4289">
      <w:pPr>
        <w:pStyle w:val="Codelisted"/>
        <w:numPr>
          <w:ilvl w:val="0"/>
          <w:numId w:val="60"/>
        </w:numPr>
      </w:pPr>
      <w:r>
        <w:t xml:space="preserve">            int semester = Services.GetCurrentSemester() - 1;</w:t>
      </w:r>
    </w:p>
    <w:p w:rsidR="00B81E2B" w:rsidRDefault="00B81E2B" w:rsidP="006B4289">
      <w:pPr>
        <w:pStyle w:val="Codelisted"/>
        <w:numPr>
          <w:ilvl w:val="0"/>
          <w:numId w:val="60"/>
        </w:numPr>
      </w:pPr>
      <w:r>
        <w:t xml:space="preserve">            return Convert.ToInt32(grNameArr[0]) switch {</w:t>
      </w:r>
    </w:p>
    <w:p w:rsidR="00B81E2B" w:rsidRDefault="00B81E2B" w:rsidP="006B4289">
      <w:pPr>
        <w:pStyle w:val="Codelisted"/>
        <w:numPr>
          <w:ilvl w:val="0"/>
          <w:numId w:val="60"/>
        </w:numPr>
      </w:pPr>
      <w:r>
        <w:t xml:space="preserve">                121 =&gt; S121[year, semester].Split(","),</w:t>
      </w:r>
    </w:p>
    <w:p w:rsidR="00B81E2B" w:rsidRDefault="00B81E2B" w:rsidP="006B4289">
      <w:pPr>
        <w:pStyle w:val="Codelisted"/>
        <w:numPr>
          <w:ilvl w:val="0"/>
          <w:numId w:val="60"/>
        </w:numPr>
      </w:pPr>
      <w:r>
        <w:t xml:space="preserve">                122 =&gt; S122[year, semester].Split(","),</w:t>
      </w:r>
    </w:p>
    <w:p w:rsidR="00B81E2B" w:rsidRDefault="00B81E2B" w:rsidP="006B4289">
      <w:pPr>
        <w:pStyle w:val="Codelisted"/>
        <w:numPr>
          <w:ilvl w:val="0"/>
          <w:numId w:val="60"/>
        </w:numPr>
      </w:pPr>
      <w:r>
        <w:t xml:space="preserve">                123 =&gt; S123[year, semester].Split(","),</w:t>
      </w:r>
    </w:p>
    <w:p w:rsidR="00B81E2B" w:rsidRDefault="00B81E2B" w:rsidP="006B4289">
      <w:pPr>
        <w:pStyle w:val="Codelisted"/>
        <w:numPr>
          <w:ilvl w:val="0"/>
          <w:numId w:val="60"/>
        </w:numPr>
      </w:pPr>
      <w:r>
        <w:t xml:space="preserve">                172 =&gt; S172[year, semester].Split(","),</w:t>
      </w:r>
    </w:p>
    <w:p w:rsidR="00B81E2B" w:rsidRDefault="00B81E2B" w:rsidP="006B4289">
      <w:pPr>
        <w:pStyle w:val="Codelisted"/>
        <w:numPr>
          <w:ilvl w:val="0"/>
          <w:numId w:val="60"/>
        </w:numPr>
      </w:pPr>
      <w:r>
        <w:t xml:space="preserve">                _ =&gt; null,</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EE58BC" w:rsidRDefault="00B81E2B" w:rsidP="006B4289">
      <w:pPr>
        <w:pStyle w:val="Codelisted"/>
        <w:numPr>
          <w:ilvl w:val="0"/>
          <w:numId w:val="60"/>
        </w:numPr>
      </w:pPr>
      <w:r>
        <w:t>}</w:t>
      </w:r>
    </w:p>
    <w:p w:rsidR="006743B4" w:rsidRDefault="006743B4" w:rsidP="00EE58BC">
      <w:pPr>
        <w:pStyle w:val="ListParagraph"/>
      </w:pPr>
    </w:p>
    <w:p w:rsidR="0010130A" w:rsidRDefault="0010130A" w:rsidP="00EE58BC">
      <w:pPr>
        <w:pStyle w:val="ListParagraph"/>
      </w:pPr>
    </w:p>
    <w:p w:rsidR="0010130A" w:rsidRDefault="0010130A" w:rsidP="00EE58BC">
      <w:pPr>
        <w:pStyle w:val="ListParagraph"/>
      </w:pPr>
    </w:p>
    <w:p w:rsidR="00EE58BC" w:rsidRDefault="00EE58BC" w:rsidP="00EE58BC">
      <w:pPr>
        <w:pStyle w:val="Heading3"/>
        <w:rPr>
          <w:lang w:val="en-US"/>
        </w:rPr>
      </w:pPr>
      <w:r>
        <w:rPr>
          <w:lang w:val="en-US"/>
        </w:rPr>
        <w:t xml:space="preserve"> Services.cs</w:t>
      </w:r>
    </w:p>
    <w:p w:rsidR="00EE58BC" w:rsidRDefault="00EE58BC" w:rsidP="00EE58BC">
      <w:pPr>
        <w:pStyle w:val="ListParagraph"/>
      </w:pPr>
    </w:p>
    <w:p w:rsidR="00B81E2B" w:rsidRDefault="00B81E2B" w:rsidP="006B4289">
      <w:pPr>
        <w:pStyle w:val="Codelisted"/>
        <w:numPr>
          <w:ilvl w:val="0"/>
          <w:numId w:val="61"/>
        </w:numPr>
      </w:pPr>
      <w:r>
        <w:t>using Newtonsoft.Json;</w:t>
      </w:r>
    </w:p>
    <w:p w:rsidR="00B81E2B" w:rsidRDefault="00B81E2B" w:rsidP="006B4289">
      <w:pPr>
        <w:pStyle w:val="Codelisted"/>
        <w:numPr>
          <w:ilvl w:val="0"/>
          <w:numId w:val="61"/>
        </w:numPr>
      </w:pPr>
      <w:r>
        <w:t>using System;</w:t>
      </w:r>
    </w:p>
    <w:p w:rsidR="00B81E2B" w:rsidRDefault="00B81E2B" w:rsidP="006B4289">
      <w:pPr>
        <w:pStyle w:val="Codelisted"/>
        <w:numPr>
          <w:ilvl w:val="0"/>
          <w:numId w:val="61"/>
        </w:numPr>
      </w:pPr>
      <w:r>
        <w:t>using System.Collections.Generic;</w:t>
      </w:r>
    </w:p>
    <w:p w:rsidR="00B81E2B" w:rsidRDefault="00B81E2B" w:rsidP="006B4289">
      <w:pPr>
        <w:pStyle w:val="Codelisted"/>
        <w:numPr>
          <w:ilvl w:val="0"/>
          <w:numId w:val="61"/>
        </w:numPr>
      </w:pPr>
      <w:r>
        <w:t>using System.Drawing;</w:t>
      </w:r>
    </w:p>
    <w:p w:rsidR="00B81E2B" w:rsidRDefault="00B81E2B" w:rsidP="006B4289">
      <w:pPr>
        <w:pStyle w:val="Codelisted"/>
        <w:numPr>
          <w:ilvl w:val="0"/>
          <w:numId w:val="61"/>
        </w:numPr>
      </w:pPr>
      <w:r>
        <w:t>using System.IO;</w:t>
      </w:r>
    </w:p>
    <w:p w:rsidR="00B81E2B" w:rsidRDefault="00B81E2B" w:rsidP="006B4289">
      <w:pPr>
        <w:pStyle w:val="Codelisted"/>
        <w:numPr>
          <w:ilvl w:val="0"/>
          <w:numId w:val="61"/>
        </w:numPr>
      </w:pPr>
      <w:r>
        <w:t>using System.Linq;</w:t>
      </w:r>
    </w:p>
    <w:p w:rsidR="00B81E2B" w:rsidRDefault="00B81E2B" w:rsidP="006B4289">
      <w:pPr>
        <w:pStyle w:val="Codelisted"/>
        <w:numPr>
          <w:ilvl w:val="0"/>
          <w:numId w:val="61"/>
        </w:numPr>
      </w:pPr>
      <w:r>
        <w:t>using System.Windows.Forms;</w:t>
      </w:r>
    </w:p>
    <w:p w:rsidR="00B81E2B" w:rsidRDefault="00B81E2B" w:rsidP="006B4289">
      <w:pPr>
        <w:pStyle w:val="Codelisted"/>
        <w:numPr>
          <w:ilvl w:val="0"/>
          <w:numId w:val="61"/>
        </w:numPr>
      </w:pPr>
    </w:p>
    <w:p w:rsidR="00B81E2B" w:rsidRDefault="00B81E2B" w:rsidP="006B4289">
      <w:pPr>
        <w:pStyle w:val="Codelisted"/>
        <w:numPr>
          <w:ilvl w:val="0"/>
          <w:numId w:val="61"/>
        </w:numPr>
      </w:pPr>
      <w:r>
        <w:t>namespace Course_project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internal class Services {</w:t>
      </w:r>
    </w:p>
    <w:p w:rsidR="00B81E2B" w:rsidRDefault="00B81E2B" w:rsidP="006B4289">
      <w:pPr>
        <w:pStyle w:val="Codelisted"/>
        <w:numPr>
          <w:ilvl w:val="0"/>
          <w:numId w:val="61"/>
        </w:numPr>
      </w:pPr>
    </w:p>
    <w:p w:rsidR="00B81E2B" w:rsidRDefault="00B81E2B" w:rsidP="006B4289">
      <w:pPr>
        <w:pStyle w:val="Codelisted"/>
        <w:numPr>
          <w:ilvl w:val="0"/>
          <w:numId w:val="61"/>
        </w:numPr>
      </w:pPr>
      <w:r>
        <w:lastRenderedPageBreak/>
        <w:t xml:space="preserve">        public static int getRand(int start, int end) {</w:t>
      </w:r>
    </w:p>
    <w:p w:rsidR="00B81E2B" w:rsidRDefault="00B81E2B" w:rsidP="006B4289">
      <w:pPr>
        <w:pStyle w:val="Codelisted"/>
        <w:numPr>
          <w:ilvl w:val="0"/>
          <w:numId w:val="61"/>
        </w:numPr>
      </w:pPr>
      <w:r>
        <w:t xml:space="preserve">            Random random = new Random();</w:t>
      </w:r>
    </w:p>
    <w:p w:rsidR="00B81E2B" w:rsidRDefault="00B81E2B" w:rsidP="006B4289">
      <w:pPr>
        <w:pStyle w:val="Codelisted"/>
        <w:numPr>
          <w:ilvl w:val="0"/>
          <w:numId w:val="61"/>
        </w:numPr>
      </w:pPr>
      <w:r>
        <w:t xml:space="preserve">            int i = random.Next(start, end);</w:t>
      </w:r>
    </w:p>
    <w:p w:rsidR="00B81E2B" w:rsidRDefault="00B81E2B" w:rsidP="006B4289">
      <w:pPr>
        <w:pStyle w:val="Codelisted"/>
        <w:numPr>
          <w:ilvl w:val="0"/>
          <w:numId w:val="61"/>
        </w:numPr>
      </w:pPr>
      <w:r>
        <w:t xml:space="preserve">            return i;</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int GetCurrentSemester() {</w:t>
      </w:r>
    </w:p>
    <w:p w:rsidR="00B81E2B" w:rsidRDefault="00B81E2B" w:rsidP="006B4289">
      <w:pPr>
        <w:pStyle w:val="Codelisted"/>
        <w:numPr>
          <w:ilvl w:val="0"/>
          <w:numId w:val="61"/>
        </w:numPr>
      </w:pPr>
      <w:r>
        <w:t xml:space="preserve">            </w:t>
      </w:r>
      <w:proofErr w:type="gramStart"/>
      <w:r>
        <w:t>int</w:t>
      </w:r>
      <w:proofErr w:type="gramEnd"/>
      <w:r>
        <w:t xml:space="preserve"> semester = DateTime.Now.Month &gt; 6 ? 1 : 2;</w:t>
      </w:r>
    </w:p>
    <w:p w:rsidR="00B81E2B" w:rsidRDefault="00B81E2B" w:rsidP="006B4289">
      <w:pPr>
        <w:pStyle w:val="Codelisted"/>
        <w:numPr>
          <w:ilvl w:val="0"/>
          <w:numId w:val="61"/>
        </w:numPr>
      </w:pPr>
      <w:r>
        <w:t xml:space="preserve">            return semest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Order(string dir) {</w:t>
      </w:r>
    </w:p>
    <w:p w:rsidR="00B81E2B" w:rsidRDefault="00B81E2B" w:rsidP="006B4289">
      <w:pPr>
        <w:pStyle w:val="Codelisted"/>
        <w:numPr>
          <w:ilvl w:val="0"/>
          <w:numId w:val="61"/>
        </w:numPr>
      </w:pPr>
      <w:r>
        <w:t xml:space="preserve">            if (!Directory.Exists(dir))</w:t>
      </w:r>
    </w:p>
    <w:p w:rsidR="00B81E2B" w:rsidRDefault="00B81E2B" w:rsidP="006B4289">
      <w:pPr>
        <w:pStyle w:val="Codelisted"/>
        <w:numPr>
          <w:ilvl w:val="0"/>
          <w:numId w:val="61"/>
        </w:numPr>
      </w:pPr>
      <w:r>
        <w:t xml:space="preserve">                return new List&lt;string&gt;();</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StreamReader r = new StreamReader(File.Open(@dir + "order.txt", FileMode.OpenOrCreate));</w:t>
      </w:r>
    </w:p>
    <w:p w:rsidR="00B81E2B" w:rsidRDefault="00B81E2B" w:rsidP="006B4289">
      <w:pPr>
        <w:pStyle w:val="Codelisted"/>
        <w:numPr>
          <w:ilvl w:val="0"/>
          <w:numId w:val="61"/>
        </w:numPr>
      </w:pPr>
      <w:r>
        <w:t xml:space="preserve">            List&lt;string&gt; order = new List&lt;string&gt;(r.ReadToEnd().Split(",", StringSplitOptions.RemoveEmptyEntries));</w:t>
      </w:r>
    </w:p>
    <w:p w:rsidR="00B81E2B" w:rsidRDefault="00B81E2B" w:rsidP="006B4289">
      <w:pPr>
        <w:pStyle w:val="Codelisted"/>
        <w:numPr>
          <w:ilvl w:val="0"/>
          <w:numId w:val="61"/>
        </w:numPr>
      </w:pPr>
      <w:r>
        <w:t xml:space="preserve">            r.Close();</w:t>
      </w:r>
    </w:p>
    <w:p w:rsidR="00B81E2B" w:rsidRDefault="00B81E2B" w:rsidP="006B4289">
      <w:pPr>
        <w:pStyle w:val="Codelisted"/>
        <w:numPr>
          <w:ilvl w:val="0"/>
          <w:numId w:val="61"/>
        </w:numPr>
      </w:pPr>
      <w:r>
        <w:t xml:space="preserve">            return ord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rewriteOrder(string dir, List&lt;string&gt; newOrder) {</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StreamWriter wr = new StreamWriter(File.Open(dir + "order.txt", FileMode.Create));</w:t>
      </w:r>
    </w:p>
    <w:p w:rsidR="00B81E2B" w:rsidRDefault="00B81E2B" w:rsidP="006B4289">
      <w:pPr>
        <w:pStyle w:val="Codelisted"/>
        <w:numPr>
          <w:ilvl w:val="0"/>
          <w:numId w:val="61"/>
        </w:numPr>
      </w:pPr>
      <w:r>
        <w:t xml:space="preserve">            foreach (string lectName in newOrder)</w:t>
      </w:r>
    </w:p>
    <w:p w:rsidR="00B81E2B" w:rsidRDefault="00B81E2B" w:rsidP="006B4289">
      <w:pPr>
        <w:pStyle w:val="Codelisted"/>
        <w:numPr>
          <w:ilvl w:val="0"/>
          <w:numId w:val="61"/>
        </w:numPr>
      </w:pPr>
      <w:r>
        <w:t xml:space="preserve">                wr.Write(lectName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appendToOrder(string dir, string nameToAppend) {</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if (!Directory.Exists(dir))</w:t>
      </w:r>
    </w:p>
    <w:p w:rsidR="00B81E2B" w:rsidRDefault="00B81E2B" w:rsidP="006B4289">
      <w:pPr>
        <w:pStyle w:val="Codelisted"/>
        <w:numPr>
          <w:ilvl w:val="0"/>
          <w:numId w:val="61"/>
        </w:numPr>
      </w:pPr>
      <w:r>
        <w:t xml:space="preserve">                Directory.CreateDirectory(dir);</w:t>
      </w:r>
    </w:p>
    <w:p w:rsidR="00B81E2B" w:rsidRDefault="00B81E2B" w:rsidP="006B4289">
      <w:pPr>
        <w:pStyle w:val="Codelisted"/>
        <w:numPr>
          <w:ilvl w:val="0"/>
          <w:numId w:val="61"/>
        </w:numPr>
      </w:pPr>
      <w:r>
        <w:t xml:space="preserve">            StreamWriter wr = new StreamWriter(File.Open(@dir + "order.txt", FileMode.Append));</w:t>
      </w:r>
    </w:p>
    <w:p w:rsidR="00B81E2B" w:rsidRDefault="00B81E2B" w:rsidP="006B4289">
      <w:pPr>
        <w:pStyle w:val="Codelisted"/>
        <w:numPr>
          <w:ilvl w:val="0"/>
          <w:numId w:val="61"/>
        </w:numPr>
      </w:pPr>
      <w:r>
        <w:t xml:space="preserve">            wr.Write(nameToAppend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saveOrder(string dir, DataGridView dgv) {</w:t>
      </w:r>
    </w:p>
    <w:p w:rsidR="00B81E2B" w:rsidRDefault="00B81E2B" w:rsidP="006B4289">
      <w:pPr>
        <w:pStyle w:val="Codelisted"/>
        <w:numPr>
          <w:ilvl w:val="0"/>
          <w:numId w:val="61"/>
        </w:numPr>
      </w:pPr>
      <w:r>
        <w:t xml:space="preserve">            if (dgv.RowCount - 1 &gt; 0) {</w:t>
      </w:r>
    </w:p>
    <w:p w:rsidR="00B81E2B" w:rsidRDefault="00B81E2B" w:rsidP="006B4289">
      <w:pPr>
        <w:pStyle w:val="Codelisted"/>
        <w:numPr>
          <w:ilvl w:val="0"/>
          <w:numId w:val="61"/>
        </w:numPr>
      </w:pPr>
      <w:r>
        <w:t xml:space="preserve">                StreamWriter wr = new StreamWriter(File.Open(dir + "order.txt", FileMode.Create));</w:t>
      </w:r>
    </w:p>
    <w:p w:rsidR="00B81E2B" w:rsidRDefault="00B81E2B" w:rsidP="006B4289">
      <w:pPr>
        <w:pStyle w:val="Codelisted"/>
        <w:numPr>
          <w:ilvl w:val="0"/>
          <w:numId w:val="61"/>
        </w:numPr>
      </w:pPr>
      <w:r>
        <w:t xml:space="preserve">                for (int i = 0; i &lt; dgv.RowCount - 1; i++)</w:t>
      </w:r>
    </w:p>
    <w:p w:rsidR="00B81E2B" w:rsidRDefault="00B81E2B" w:rsidP="006B4289">
      <w:pPr>
        <w:pStyle w:val="Codelisted"/>
        <w:numPr>
          <w:ilvl w:val="0"/>
          <w:numId w:val="61"/>
        </w:numPr>
      </w:pPr>
      <w:r>
        <w:t xml:space="preserve">                    wr.Write((string)dgv.Rows[i].Cells[1].Value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delegate void btnOnClick(object sender, EventArgs e);</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Button&gt; createBtnList(int x, int y, List&lt;string&gt; btnTextList, btnOnClick delFunc) {</w:t>
      </w:r>
    </w:p>
    <w:p w:rsidR="00B81E2B" w:rsidRDefault="00B81E2B" w:rsidP="006B4289">
      <w:pPr>
        <w:pStyle w:val="Codelisted"/>
        <w:numPr>
          <w:ilvl w:val="0"/>
          <w:numId w:val="61"/>
        </w:numPr>
      </w:pPr>
      <w:r>
        <w:lastRenderedPageBreak/>
        <w:t xml:space="preserve">            List&lt;Button&gt; btnList = new List&lt;Button&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Button btn;</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btn = new Button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Height = 30,</w:t>
      </w:r>
    </w:p>
    <w:p w:rsidR="00B81E2B" w:rsidRDefault="00B81E2B" w:rsidP="006B4289">
      <w:pPr>
        <w:pStyle w:val="Codelisted"/>
        <w:numPr>
          <w:ilvl w:val="0"/>
          <w:numId w:val="61"/>
        </w:numPr>
      </w:pPr>
      <w:r>
        <w:t xml:space="preserve">                    Width = 100,</w:t>
      </w:r>
    </w:p>
    <w:p w:rsidR="00B81E2B" w:rsidRDefault="00B81E2B" w:rsidP="006B4289">
      <w:pPr>
        <w:pStyle w:val="Codelisted"/>
        <w:numPr>
          <w:ilvl w:val="0"/>
          <w:numId w:val="61"/>
        </w:numPr>
      </w:pPr>
      <w:r>
        <w:t xml:space="preserve">                    BackColor = Color.White,</w:t>
      </w:r>
    </w:p>
    <w:p w:rsidR="00B81E2B" w:rsidRDefault="00B81E2B" w:rsidP="006B4289">
      <w:pPr>
        <w:pStyle w:val="Codelisted"/>
        <w:numPr>
          <w:ilvl w:val="0"/>
          <w:numId w:val="61"/>
        </w:numPr>
      </w:pPr>
      <w:r>
        <w:t xml:space="preserve">                    ForeColor = Color.Black,</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DynamicButton" + posIncrement,</w:t>
      </w:r>
    </w:p>
    <w:p w:rsidR="00BF7D9C" w:rsidRDefault="00B81E2B" w:rsidP="00BF7D9C">
      <w:pPr>
        <w:pStyle w:val="Codelisted"/>
        <w:numPr>
          <w:ilvl w:val="0"/>
          <w:numId w:val="61"/>
        </w:numPr>
      </w:pPr>
      <w:r>
        <w:t xml:space="preserve">                    </w:t>
      </w:r>
      <w:r w:rsidR="00BF7D9C">
        <w:t>Font = new Font("Segoe UI Symbol", 12, FontStyle.Bold),</w:t>
      </w:r>
    </w:p>
    <w:p w:rsidR="00BF7D9C" w:rsidRDefault="00BF7D9C" w:rsidP="00BF7D9C">
      <w:pPr>
        <w:pStyle w:val="Codelisted"/>
        <w:numPr>
          <w:ilvl w:val="0"/>
          <w:numId w:val="61"/>
        </w:numPr>
      </w:pPr>
      <w:r>
        <w:t xml:space="preserve">                    FlatStyle = FlatStyle.Flat</w:t>
      </w:r>
    </w:p>
    <w:p w:rsidR="00BF7D9C" w:rsidRDefault="00BF7D9C" w:rsidP="00BF7D9C">
      <w:pPr>
        <w:pStyle w:val="Codelisted"/>
        <w:numPr>
          <w:ilvl w:val="0"/>
          <w:numId w:val="61"/>
        </w:numPr>
      </w:pPr>
      <w:r>
        <w:t xml:space="preserve">                };</w:t>
      </w:r>
    </w:p>
    <w:p w:rsidR="00BF7D9C" w:rsidRDefault="00BF7D9C" w:rsidP="00BF7D9C">
      <w:pPr>
        <w:pStyle w:val="Codelisted"/>
        <w:numPr>
          <w:ilvl w:val="0"/>
          <w:numId w:val="61"/>
        </w:numPr>
      </w:pPr>
      <w:r>
        <w:t xml:space="preserve">                btn.FlatAppearance.BorderSize = 0;</w:t>
      </w:r>
    </w:p>
    <w:p w:rsidR="00B81E2B" w:rsidRDefault="00BF7D9C" w:rsidP="00BF7D9C">
      <w:pPr>
        <w:pStyle w:val="Codelisted"/>
        <w:numPr>
          <w:ilvl w:val="0"/>
          <w:numId w:val="61"/>
        </w:numPr>
      </w:pPr>
      <w:r>
        <w:t xml:space="preserve">                btn.FlatAppearance.MouseOverBackColor = Color.FromArgb(39, 174, 96);</w:t>
      </w:r>
    </w:p>
    <w:p w:rsidR="00B81E2B" w:rsidRDefault="00B81E2B" w:rsidP="006B4289">
      <w:pPr>
        <w:pStyle w:val="Codelisted"/>
        <w:numPr>
          <w:ilvl w:val="0"/>
          <w:numId w:val="61"/>
        </w:numPr>
      </w:pPr>
      <w:r>
        <w:t xml:space="preserve">                btn.Click += new EventHandler(delFunc);</w:t>
      </w:r>
    </w:p>
    <w:p w:rsidR="00B81E2B" w:rsidRDefault="00B81E2B" w:rsidP="006B4289">
      <w:pPr>
        <w:pStyle w:val="Codelisted"/>
        <w:numPr>
          <w:ilvl w:val="0"/>
          <w:numId w:val="61"/>
        </w:numPr>
      </w:pPr>
      <w:r>
        <w:t xml:space="preserve">                btnList.Add(btn);</w:t>
      </w:r>
    </w:p>
    <w:p w:rsidR="00B81E2B" w:rsidRDefault="00B81E2B" w:rsidP="006B4289">
      <w:pPr>
        <w:pStyle w:val="Codelisted"/>
        <w:numPr>
          <w:ilvl w:val="0"/>
          <w:numId w:val="61"/>
        </w:numPr>
      </w:pPr>
      <w:r>
        <w:t xml:space="preserve">                posIncrement += 3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RadioButton&gt; createRadioBtnList(int x, int y, List&lt;string&gt; btnTextList) {</w:t>
      </w:r>
    </w:p>
    <w:p w:rsidR="00B81E2B" w:rsidRDefault="00B81E2B" w:rsidP="006B4289">
      <w:pPr>
        <w:pStyle w:val="Codelisted"/>
        <w:numPr>
          <w:ilvl w:val="0"/>
          <w:numId w:val="61"/>
        </w:numPr>
      </w:pPr>
      <w:r>
        <w:t xml:space="preserve">            List&lt;RadioButton&gt; radBtnList = new List&lt;RadioButton&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RadioButton radBtn = new RadioButton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RadioBtn" + posIncrement,</w:t>
      </w:r>
    </w:p>
    <w:p w:rsidR="00B81E2B" w:rsidRDefault="00B81E2B" w:rsidP="006B4289">
      <w:pPr>
        <w:pStyle w:val="Codelisted"/>
        <w:numPr>
          <w:ilvl w:val="0"/>
          <w:numId w:val="61"/>
        </w:numPr>
      </w:pPr>
      <w:r>
        <w:t xml:space="preserve">                    ForeColor = Color.Whit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adBtnList.Add(radBtn);</w:t>
      </w:r>
    </w:p>
    <w:p w:rsidR="00B81E2B" w:rsidRDefault="00B81E2B" w:rsidP="006B4289">
      <w:pPr>
        <w:pStyle w:val="Codelisted"/>
        <w:numPr>
          <w:ilvl w:val="0"/>
          <w:numId w:val="61"/>
        </w:numPr>
      </w:pPr>
      <w:r>
        <w:t xml:space="preserve">                posIncrement += 2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ad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CheckBox&gt; createChkBoxList(int x, int y, List&lt;string&gt; btnTextList) {</w:t>
      </w:r>
    </w:p>
    <w:p w:rsidR="00B81E2B" w:rsidRDefault="00B81E2B" w:rsidP="006B4289">
      <w:pPr>
        <w:pStyle w:val="Codelisted"/>
        <w:numPr>
          <w:ilvl w:val="0"/>
          <w:numId w:val="61"/>
        </w:numPr>
      </w:pPr>
      <w:r>
        <w:t xml:space="preserve">            List&lt;CheckBox&gt; radBtnList = new List&lt;CheckBox&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CheckBox chkBox = new CheckBox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CheckBox" + posIncrement,</w:t>
      </w:r>
    </w:p>
    <w:p w:rsidR="00B81E2B" w:rsidRDefault="00B81E2B" w:rsidP="006B4289">
      <w:pPr>
        <w:pStyle w:val="Codelisted"/>
        <w:numPr>
          <w:ilvl w:val="0"/>
          <w:numId w:val="61"/>
        </w:numPr>
      </w:pPr>
      <w:r>
        <w:t xml:space="preserve">                    ForeColor = Color.Whit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adBtnList.Add(chkBox);</w:t>
      </w:r>
    </w:p>
    <w:p w:rsidR="00B81E2B" w:rsidRDefault="00B81E2B" w:rsidP="006B4289">
      <w:pPr>
        <w:pStyle w:val="Codelisted"/>
        <w:numPr>
          <w:ilvl w:val="0"/>
          <w:numId w:val="61"/>
        </w:numPr>
      </w:pPr>
      <w:r>
        <w:t xml:space="preserve">                posIncrement += 2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ad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GroupList() {</w:t>
      </w:r>
    </w:p>
    <w:p w:rsidR="00B81E2B" w:rsidRDefault="00B81E2B" w:rsidP="006B4289">
      <w:pPr>
        <w:pStyle w:val="Codelisted"/>
        <w:numPr>
          <w:ilvl w:val="0"/>
          <w:numId w:val="61"/>
        </w:numPr>
      </w:pPr>
      <w:r>
        <w:t xml:space="preserve">            if (File.Exists(@"groupList.txt")) {</w:t>
      </w:r>
    </w:p>
    <w:p w:rsidR="00B81E2B" w:rsidRDefault="00B81E2B" w:rsidP="006B4289">
      <w:pPr>
        <w:pStyle w:val="Codelisted"/>
        <w:numPr>
          <w:ilvl w:val="0"/>
          <w:numId w:val="61"/>
        </w:numPr>
      </w:pPr>
      <w:r>
        <w:lastRenderedPageBreak/>
        <w:t xml:space="preserve">                StreamReader grListReader = new StreamReader(File.Open(@"groupList.txt", FileMode.Open));</w:t>
      </w:r>
    </w:p>
    <w:p w:rsidR="00B81E2B" w:rsidRDefault="00B81E2B" w:rsidP="006B4289">
      <w:pPr>
        <w:pStyle w:val="Codelisted"/>
        <w:numPr>
          <w:ilvl w:val="0"/>
          <w:numId w:val="61"/>
        </w:numPr>
      </w:pPr>
      <w:r>
        <w:t xml:space="preserve">                List&lt;string&gt; grList = new List&lt;string&gt;(grListReader.ReadToEnd().Split(" ", StringSplitOptions.RemoveEmptyEntries));</w:t>
      </w:r>
    </w:p>
    <w:p w:rsidR="00B81E2B" w:rsidRDefault="00B81E2B" w:rsidP="006B4289">
      <w:pPr>
        <w:pStyle w:val="Codelisted"/>
        <w:numPr>
          <w:ilvl w:val="0"/>
          <w:numId w:val="61"/>
        </w:numPr>
      </w:pPr>
      <w:r>
        <w:t xml:space="preserve">                grListReader.Close();</w:t>
      </w:r>
    </w:p>
    <w:p w:rsidR="00B81E2B" w:rsidRDefault="00B81E2B" w:rsidP="006B4289">
      <w:pPr>
        <w:pStyle w:val="Codelisted"/>
        <w:numPr>
          <w:ilvl w:val="0"/>
          <w:numId w:val="61"/>
        </w:numPr>
      </w:pPr>
      <w:r>
        <w:t xml:space="preserve">                return gr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GroupsWithSubj(string subject) {</w:t>
      </w:r>
    </w:p>
    <w:p w:rsidR="00B81E2B" w:rsidRDefault="00B81E2B" w:rsidP="006B4289">
      <w:pPr>
        <w:pStyle w:val="Codelisted"/>
        <w:numPr>
          <w:ilvl w:val="0"/>
          <w:numId w:val="61"/>
        </w:numPr>
      </w:pPr>
      <w:r>
        <w:t xml:space="preserve">            List&lt;string&gt; grList = getGroupList();</w:t>
      </w:r>
    </w:p>
    <w:p w:rsidR="00B81E2B" w:rsidRDefault="00B81E2B" w:rsidP="006B4289">
      <w:pPr>
        <w:pStyle w:val="Codelisted"/>
        <w:numPr>
          <w:ilvl w:val="0"/>
          <w:numId w:val="61"/>
        </w:numPr>
      </w:pPr>
      <w:r>
        <w:t xml:space="preserve">            if (grList.Count &gt; 0) {</w:t>
      </w:r>
    </w:p>
    <w:p w:rsidR="00B81E2B" w:rsidRDefault="00B81E2B" w:rsidP="006B4289">
      <w:pPr>
        <w:pStyle w:val="Codelisted"/>
        <w:numPr>
          <w:ilvl w:val="0"/>
          <w:numId w:val="61"/>
        </w:numPr>
      </w:pPr>
      <w:r>
        <w:t xml:space="preserve">                List&lt;string&gt; grListSort = new List&lt;string&gt;();</w:t>
      </w:r>
    </w:p>
    <w:p w:rsidR="00B81E2B" w:rsidRDefault="00B81E2B" w:rsidP="006B4289">
      <w:pPr>
        <w:pStyle w:val="Codelisted"/>
        <w:numPr>
          <w:ilvl w:val="0"/>
          <w:numId w:val="61"/>
        </w:numPr>
      </w:pPr>
      <w:r>
        <w:t xml:space="preserve">                foreach (string grName in grList) {</w:t>
      </w:r>
    </w:p>
    <w:p w:rsidR="00B81E2B" w:rsidRDefault="00B81E2B" w:rsidP="006B4289">
      <w:pPr>
        <w:pStyle w:val="Codelisted"/>
        <w:numPr>
          <w:ilvl w:val="0"/>
          <w:numId w:val="61"/>
        </w:numPr>
      </w:pPr>
      <w:r>
        <w:t xml:space="preserve">                    List&lt;string&gt; grSubjList = new List&lt;string&gt;(Rules.getSubjList(grName));</w:t>
      </w:r>
    </w:p>
    <w:p w:rsidR="00B81E2B" w:rsidRDefault="00B81E2B" w:rsidP="006B4289">
      <w:pPr>
        <w:pStyle w:val="Codelisted"/>
        <w:numPr>
          <w:ilvl w:val="0"/>
          <w:numId w:val="61"/>
        </w:numPr>
      </w:pPr>
      <w:r>
        <w:t xml:space="preserve">                    if (grSubjList.Contains(subject))</w:t>
      </w:r>
    </w:p>
    <w:p w:rsidR="00B81E2B" w:rsidRDefault="00B81E2B" w:rsidP="006B4289">
      <w:pPr>
        <w:pStyle w:val="Codelisted"/>
        <w:numPr>
          <w:ilvl w:val="0"/>
          <w:numId w:val="61"/>
        </w:numPr>
      </w:pPr>
      <w:r>
        <w:t xml:space="preserve">                        grListSort.Add(grNam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grListSor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T deserializeObj&lt;T&gt;(string filePath) {</w:t>
      </w:r>
    </w:p>
    <w:p w:rsidR="00B81E2B" w:rsidRDefault="00B81E2B" w:rsidP="006B4289">
      <w:pPr>
        <w:pStyle w:val="Codelisted"/>
        <w:numPr>
          <w:ilvl w:val="0"/>
          <w:numId w:val="61"/>
        </w:numPr>
      </w:pPr>
      <w:r>
        <w:t xml:space="preserve">            StreamReader r = new StreamReader(File.Open(@filePath, FileMode.Open));</w:t>
      </w:r>
    </w:p>
    <w:p w:rsidR="00B81E2B" w:rsidRDefault="00B81E2B" w:rsidP="006B4289">
      <w:pPr>
        <w:pStyle w:val="Codelisted"/>
        <w:numPr>
          <w:ilvl w:val="0"/>
          <w:numId w:val="61"/>
        </w:numPr>
      </w:pPr>
      <w:r>
        <w:t xml:space="preserve">            T obj = JsonConvert.DeserializeObject&lt;T&gt;(r.ReadToEnd());</w:t>
      </w:r>
    </w:p>
    <w:p w:rsidR="00B81E2B" w:rsidRDefault="00B81E2B" w:rsidP="006B4289">
      <w:pPr>
        <w:pStyle w:val="Codelisted"/>
        <w:numPr>
          <w:ilvl w:val="0"/>
          <w:numId w:val="61"/>
        </w:numPr>
      </w:pPr>
      <w:r>
        <w:t xml:space="preserve">            r.Close();</w:t>
      </w:r>
    </w:p>
    <w:p w:rsidR="00B81E2B" w:rsidRDefault="00B81E2B" w:rsidP="006B4289">
      <w:pPr>
        <w:pStyle w:val="Codelisted"/>
        <w:numPr>
          <w:ilvl w:val="0"/>
          <w:numId w:val="61"/>
        </w:numPr>
      </w:pPr>
      <w:r>
        <w:t xml:space="preserve">            return obj;</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nextImg(ref int currentImg, Lecture lecture, PictureBox pcb) {</w:t>
      </w:r>
    </w:p>
    <w:p w:rsidR="00B81E2B" w:rsidRDefault="00B81E2B" w:rsidP="006B4289">
      <w:pPr>
        <w:pStyle w:val="Codelisted"/>
        <w:numPr>
          <w:ilvl w:val="0"/>
          <w:numId w:val="61"/>
        </w:numPr>
      </w:pPr>
      <w:r>
        <w:t xml:space="preserve">            if (currentImg == -1)</w:t>
      </w:r>
    </w:p>
    <w:p w:rsidR="00B81E2B" w:rsidRDefault="00B81E2B" w:rsidP="006B4289">
      <w:pPr>
        <w:pStyle w:val="Codelisted"/>
        <w:numPr>
          <w:ilvl w:val="0"/>
          <w:numId w:val="61"/>
        </w:numPr>
      </w:pPr>
      <w:r>
        <w:t xml:space="preserve">                return;</w:t>
      </w:r>
    </w:p>
    <w:p w:rsidR="00B81E2B" w:rsidRDefault="00B81E2B" w:rsidP="006B4289">
      <w:pPr>
        <w:pStyle w:val="Codelisted"/>
        <w:numPr>
          <w:ilvl w:val="0"/>
          <w:numId w:val="61"/>
        </w:numPr>
      </w:pPr>
      <w:r>
        <w:t xml:space="preserve">            if (currentImg == lecture.ImgList.Count - 1) {</w:t>
      </w:r>
    </w:p>
    <w:p w:rsidR="00B81E2B" w:rsidRDefault="00B81E2B" w:rsidP="006B4289">
      <w:pPr>
        <w:pStyle w:val="Codelisted"/>
        <w:numPr>
          <w:ilvl w:val="0"/>
          <w:numId w:val="61"/>
        </w:numPr>
      </w:pPr>
      <w:r>
        <w:t xml:space="preserve">                pcb.Image = Image.FromFile(lecture.ImgList[0]);</w:t>
      </w:r>
    </w:p>
    <w:p w:rsidR="00B81E2B" w:rsidRDefault="00B81E2B" w:rsidP="006B4289">
      <w:pPr>
        <w:pStyle w:val="Codelisted"/>
        <w:numPr>
          <w:ilvl w:val="0"/>
          <w:numId w:val="61"/>
        </w:numPr>
      </w:pPr>
      <w:r>
        <w:t xml:space="preserve">                currentImg = 0;</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pcb.Image = Image.FromFile(lecture.ImgList[currentImg + 1]);</w:t>
      </w:r>
    </w:p>
    <w:p w:rsidR="00B81E2B" w:rsidRDefault="00B81E2B" w:rsidP="006B4289">
      <w:pPr>
        <w:pStyle w:val="Codelisted"/>
        <w:numPr>
          <w:ilvl w:val="0"/>
          <w:numId w:val="61"/>
        </w:numPr>
      </w:pPr>
      <w:r>
        <w:t xml:space="preserve">                currentImg++;</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previousImg(ref int currentImg, Lecture lecture, PictureBox pcb) {</w:t>
      </w:r>
    </w:p>
    <w:p w:rsidR="00B81E2B" w:rsidRDefault="00B81E2B" w:rsidP="006B4289">
      <w:pPr>
        <w:pStyle w:val="Codelisted"/>
        <w:numPr>
          <w:ilvl w:val="0"/>
          <w:numId w:val="61"/>
        </w:numPr>
      </w:pPr>
      <w:r>
        <w:t xml:space="preserve">            if (currentImg == -1)</w:t>
      </w:r>
    </w:p>
    <w:p w:rsidR="00B81E2B" w:rsidRDefault="00B81E2B" w:rsidP="006B4289">
      <w:pPr>
        <w:pStyle w:val="Codelisted"/>
        <w:numPr>
          <w:ilvl w:val="0"/>
          <w:numId w:val="61"/>
        </w:numPr>
      </w:pPr>
      <w:r>
        <w:t xml:space="preserve">                return;</w:t>
      </w:r>
    </w:p>
    <w:p w:rsidR="00B81E2B" w:rsidRDefault="00B81E2B" w:rsidP="006B4289">
      <w:pPr>
        <w:pStyle w:val="Codelisted"/>
        <w:numPr>
          <w:ilvl w:val="0"/>
          <w:numId w:val="61"/>
        </w:numPr>
      </w:pPr>
      <w:r>
        <w:t xml:space="preserve">            if (currentImg == 0) {</w:t>
      </w:r>
    </w:p>
    <w:p w:rsidR="00B81E2B" w:rsidRDefault="00B81E2B" w:rsidP="006B4289">
      <w:pPr>
        <w:pStyle w:val="Codelisted"/>
        <w:numPr>
          <w:ilvl w:val="0"/>
          <w:numId w:val="61"/>
        </w:numPr>
      </w:pPr>
      <w:r>
        <w:t xml:space="preserve">                pcb.Image = Image.FromFile(lecture.ImgList[lecture.ImgList.Count - 1]);</w:t>
      </w:r>
    </w:p>
    <w:p w:rsidR="00B81E2B" w:rsidRDefault="00B81E2B" w:rsidP="006B4289">
      <w:pPr>
        <w:pStyle w:val="Codelisted"/>
        <w:numPr>
          <w:ilvl w:val="0"/>
          <w:numId w:val="61"/>
        </w:numPr>
      </w:pPr>
      <w:r>
        <w:t xml:space="preserve">                currentImg = lecture.ImgList.Count - 1;</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pcb.Image = Image.FromFile(lecture.ImgList[currentImg - 1]);</w:t>
      </w:r>
    </w:p>
    <w:p w:rsidR="00B81E2B" w:rsidRDefault="00B81E2B" w:rsidP="006B4289">
      <w:pPr>
        <w:pStyle w:val="Codelisted"/>
        <w:numPr>
          <w:ilvl w:val="0"/>
          <w:numId w:val="61"/>
        </w:numPr>
      </w:pPr>
      <w:r>
        <w:t xml:space="preserve">                currentImg--;</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lastRenderedPageBreak/>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T&gt; randomizeList&lt;T&gt;(List&lt;T&gt; listToRandomize) {</w:t>
      </w:r>
    </w:p>
    <w:p w:rsidR="00B81E2B" w:rsidRDefault="00B81E2B" w:rsidP="006B4289">
      <w:pPr>
        <w:pStyle w:val="Codelisted"/>
        <w:numPr>
          <w:ilvl w:val="0"/>
          <w:numId w:val="61"/>
        </w:numPr>
      </w:pPr>
      <w:r>
        <w:t xml:space="preserve">            List&lt;T&gt; initialCopy = new List&lt;T&gt;();</w:t>
      </w:r>
    </w:p>
    <w:p w:rsidR="00B81E2B" w:rsidRDefault="00B81E2B" w:rsidP="006B4289">
      <w:pPr>
        <w:pStyle w:val="Codelisted"/>
        <w:numPr>
          <w:ilvl w:val="0"/>
          <w:numId w:val="61"/>
        </w:numPr>
      </w:pPr>
      <w:r>
        <w:t xml:space="preserve">            foreach (T item in listToRandomize)</w:t>
      </w:r>
    </w:p>
    <w:p w:rsidR="00B81E2B" w:rsidRDefault="00B81E2B" w:rsidP="006B4289">
      <w:pPr>
        <w:pStyle w:val="Codelisted"/>
        <w:numPr>
          <w:ilvl w:val="0"/>
          <w:numId w:val="61"/>
        </w:numPr>
      </w:pPr>
      <w:r>
        <w:t xml:space="preserve">                initialCopy.Add(item);</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List&lt;T&gt; newOrder = new List&lt;T&gt;();</w:t>
      </w:r>
    </w:p>
    <w:p w:rsidR="00B81E2B" w:rsidRDefault="00B81E2B" w:rsidP="006B4289">
      <w:pPr>
        <w:pStyle w:val="Codelisted"/>
        <w:numPr>
          <w:ilvl w:val="0"/>
          <w:numId w:val="61"/>
        </w:numPr>
      </w:pPr>
      <w:r>
        <w:t xml:space="preserve">            int initialListLength = initialCopy.Count;</w:t>
      </w:r>
    </w:p>
    <w:p w:rsidR="00B81E2B" w:rsidRDefault="00B81E2B" w:rsidP="006B4289">
      <w:pPr>
        <w:pStyle w:val="Codelisted"/>
        <w:numPr>
          <w:ilvl w:val="0"/>
          <w:numId w:val="61"/>
        </w:numPr>
      </w:pPr>
      <w:r>
        <w:t xml:space="preserve">            for (int i = 0; i &lt; initialListLength; i++) {</w:t>
      </w:r>
    </w:p>
    <w:p w:rsidR="00B81E2B" w:rsidRDefault="00B81E2B" w:rsidP="006B4289">
      <w:pPr>
        <w:pStyle w:val="Codelisted"/>
        <w:numPr>
          <w:ilvl w:val="0"/>
          <w:numId w:val="61"/>
        </w:numPr>
      </w:pPr>
      <w:r>
        <w:t xml:space="preserve">                int ind = getRand(0, initialCopy.Count);</w:t>
      </w:r>
    </w:p>
    <w:p w:rsidR="00B81E2B" w:rsidRDefault="00B81E2B" w:rsidP="006B4289">
      <w:pPr>
        <w:pStyle w:val="Codelisted"/>
        <w:numPr>
          <w:ilvl w:val="0"/>
          <w:numId w:val="61"/>
        </w:numPr>
      </w:pPr>
      <w:r>
        <w:t xml:space="preserve">                newOrder.Add(initialCopy[ind]);</w:t>
      </w:r>
    </w:p>
    <w:p w:rsidR="00B81E2B" w:rsidRDefault="00B81E2B" w:rsidP="006B4289">
      <w:pPr>
        <w:pStyle w:val="Codelisted"/>
        <w:numPr>
          <w:ilvl w:val="0"/>
          <w:numId w:val="61"/>
        </w:numPr>
      </w:pPr>
      <w:r>
        <w:t xml:space="preserve">                initialCopy.RemoveAt(ind);</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ewOrd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nextQuestion(ViewTest ViewTest, RichTextBox rtb) {</w:t>
      </w:r>
    </w:p>
    <w:p w:rsidR="00B81E2B" w:rsidRDefault="00B81E2B" w:rsidP="006B4289">
      <w:pPr>
        <w:pStyle w:val="Codelisted"/>
        <w:numPr>
          <w:ilvl w:val="0"/>
          <w:numId w:val="61"/>
        </w:numPr>
      </w:pPr>
      <w:r>
        <w:t xml:space="preserve">            TestQuestion currentQ = ViewTest.NewOrder[ViewTest.QuestionInd];</w:t>
      </w:r>
    </w:p>
    <w:p w:rsidR="00B81E2B" w:rsidRDefault="00B81E2B" w:rsidP="006B4289">
      <w:pPr>
        <w:pStyle w:val="Codelisted"/>
        <w:numPr>
          <w:ilvl w:val="0"/>
          <w:numId w:val="61"/>
        </w:numPr>
      </w:pPr>
      <w:r>
        <w:t xml:space="preserve">            if (currentQ.Wro</w:t>
      </w:r>
      <w:r w:rsidR="00BF7D9C">
        <w:t>ngAns.Count == 0) {</w:t>
      </w:r>
    </w:p>
    <w:p w:rsidR="00B81E2B" w:rsidRDefault="00B81E2B" w:rsidP="006B4289">
      <w:pPr>
        <w:pStyle w:val="Codelisted"/>
        <w:numPr>
          <w:ilvl w:val="0"/>
          <w:numId w:val="61"/>
        </w:numPr>
      </w:pPr>
      <w:r>
        <w:t xml:space="preserve">                rtb.Visible = true;</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List&lt;string&gt; rightWrong = new List&lt;string&gt;(currentQ.RightAns);</w:t>
      </w:r>
    </w:p>
    <w:p w:rsidR="00B81E2B" w:rsidRDefault="00B81E2B" w:rsidP="006B4289">
      <w:pPr>
        <w:pStyle w:val="Codelisted"/>
        <w:numPr>
          <w:ilvl w:val="0"/>
          <w:numId w:val="61"/>
        </w:numPr>
      </w:pPr>
      <w:r>
        <w:t xml:space="preserve">                rightWrong.AddRange(currentQ.WrongAns);</w:t>
      </w:r>
    </w:p>
    <w:p w:rsidR="00B81E2B" w:rsidRDefault="00B81E2B" w:rsidP="006B4289">
      <w:pPr>
        <w:pStyle w:val="Codelisted"/>
        <w:numPr>
          <w:ilvl w:val="0"/>
          <w:numId w:val="61"/>
        </w:numPr>
      </w:pPr>
      <w:r>
        <w:t xml:space="preserve">                List&lt;string&gt; randRightWrong = randomizeList(rightWrong);</w:t>
      </w:r>
    </w:p>
    <w:p w:rsidR="00B81E2B" w:rsidRDefault="00B81E2B" w:rsidP="006B4289">
      <w:pPr>
        <w:pStyle w:val="Codelisted"/>
        <w:numPr>
          <w:ilvl w:val="0"/>
          <w:numId w:val="61"/>
        </w:numPr>
      </w:pPr>
      <w:r>
        <w:t xml:space="preserve">                if (currentQ.RightAns.Count == 1) {</w:t>
      </w:r>
    </w:p>
    <w:p w:rsidR="00B81E2B" w:rsidRDefault="00B81E2B" w:rsidP="006B4289">
      <w:pPr>
        <w:pStyle w:val="Codelisted"/>
        <w:numPr>
          <w:ilvl w:val="0"/>
          <w:numId w:val="61"/>
        </w:numPr>
      </w:pPr>
      <w:r>
        <w:t xml:space="preserve">                    List&lt;RadioButton&gt; RadBtnList = createRadioBtnList(50, 130, randRightWrong);</w:t>
      </w:r>
    </w:p>
    <w:p w:rsidR="00B81E2B" w:rsidRDefault="00B81E2B" w:rsidP="006B4289">
      <w:pPr>
        <w:pStyle w:val="Codelisted"/>
        <w:numPr>
          <w:ilvl w:val="0"/>
          <w:numId w:val="61"/>
        </w:numPr>
      </w:pPr>
      <w:r>
        <w:t xml:space="preserve">                    foreach (RadioButton rb in RadBtnList)</w:t>
      </w:r>
    </w:p>
    <w:p w:rsidR="00B81E2B" w:rsidRDefault="00B81E2B" w:rsidP="006B4289">
      <w:pPr>
        <w:pStyle w:val="Codelisted"/>
        <w:numPr>
          <w:ilvl w:val="0"/>
          <w:numId w:val="61"/>
        </w:numPr>
      </w:pPr>
      <w:r>
        <w:t xml:space="preserve">                        ViewTest.Controls.Add(rb);</w:t>
      </w:r>
    </w:p>
    <w:p w:rsidR="00B81E2B" w:rsidRDefault="00B81E2B" w:rsidP="006B4289">
      <w:pPr>
        <w:pStyle w:val="Codelisted"/>
        <w:numPr>
          <w:ilvl w:val="0"/>
          <w:numId w:val="61"/>
        </w:numPr>
      </w:pPr>
      <w:r>
        <w:t xml:space="preserve">                } else if (currentQ.RightAns.Count &gt; 1) {</w:t>
      </w:r>
    </w:p>
    <w:p w:rsidR="00B81E2B" w:rsidRDefault="00B81E2B" w:rsidP="006B4289">
      <w:pPr>
        <w:pStyle w:val="Codelisted"/>
        <w:numPr>
          <w:ilvl w:val="0"/>
          <w:numId w:val="61"/>
        </w:numPr>
      </w:pPr>
      <w:r>
        <w:t xml:space="preserve">                    List&lt;CheckBox&gt; ChkBoxList = createChkBoxList(50, 130, randRightWrong);</w:t>
      </w:r>
    </w:p>
    <w:p w:rsidR="00B81E2B" w:rsidRDefault="00B81E2B" w:rsidP="006B4289">
      <w:pPr>
        <w:pStyle w:val="Codelisted"/>
        <w:numPr>
          <w:ilvl w:val="0"/>
          <w:numId w:val="61"/>
        </w:numPr>
      </w:pPr>
      <w:r>
        <w:t xml:space="preserve">                    foreach (CheckBox cb in ChkBoxList)</w:t>
      </w:r>
    </w:p>
    <w:p w:rsidR="00B81E2B" w:rsidRDefault="00B81E2B" w:rsidP="006B4289">
      <w:pPr>
        <w:pStyle w:val="Codelisted"/>
        <w:numPr>
          <w:ilvl w:val="0"/>
          <w:numId w:val="61"/>
        </w:numPr>
      </w:pPr>
      <w:r>
        <w:t xml:space="preserve">                        ViewTest.Controls.Add(cb);</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T&gt; getCollection&lt;T&gt;(Form Form) {</w:t>
      </w:r>
    </w:p>
    <w:p w:rsidR="00B81E2B" w:rsidRDefault="00B81E2B" w:rsidP="006B4289">
      <w:pPr>
        <w:pStyle w:val="Codelisted"/>
        <w:numPr>
          <w:ilvl w:val="0"/>
          <w:numId w:val="61"/>
        </w:numPr>
      </w:pPr>
      <w:r>
        <w:t xml:space="preserve">            return new List&lt;T&gt;(Form.Controls.OfType&lt;T&g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TestMark derandomizeMarks(ViewTest vt, TimeSpan timeSpent) {</w:t>
      </w:r>
    </w:p>
    <w:p w:rsidR="00B81E2B" w:rsidRDefault="00B81E2B" w:rsidP="006B4289">
      <w:pPr>
        <w:pStyle w:val="Codelisted"/>
        <w:numPr>
          <w:ilvl w:val="0"/>
          <w:numId w:val="61"/>
        </w:numPr>
      </w:pPr>
      <w:r>
        <w:t xml:space="preserve">            TestMark rightMark = new TestMark {</w:t>
      </w:r>
    </w:p>
    <w:p w:rsidR="00B81E2B" w:rsidRDefault="00B81E2B" w:rsidP="006B4289">
      <w:pPr>
        <w:pStyle w:val="Codelisted"/>
        <w:numPr>
          <w:ilvl w:val="0"/>
          <w:numId w:val="61"/>
        </w:numPr>
      </w:pPr>
      <w:r>
        <w:t xml:space="preserve">                Marks = new List&lt;int&gt;(),</w:t>
      </w:r>
    </w:p>
    <w:p w:rsidR="00B81E2B" w:rsidRDefault="00B81E2B" w:rsidP="006B4289">
      <w:pPr>
        <w:pStyle w:val="Codelisted"/>
        <w:numPr>
          <w:ilvl w:val="0"/>
          <w:numId w:val="61"/>
        </w:numPr>
      </w:pPr>
      <w:r>
        <w:t xml:space="preserve">                TimeSpent = timeSpent,</w:t>
      </w:r>
    </w:p>
    <w:p w:rsidR="00B81E2B" w:rsidRDefault="00B81E2B" w:rsidP="006B4289">
      <w:pPr>
        <w:pStyle w:val="Codelisted"/>
        <w:numPr>
          <w:ilvl w:val="0"/>
          <w:numId w:val="61"/>
        </w:numPr>
      </w:pPr>
      <w:r>
        <w:t xml:space="preserve">                StudentUsrName = vt.SubjectTasksStudent.StudentMainMenu.Student.Usernam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foreach (TestQuestion item in vt.Test.Questions) {</w:t>
      </w:r>
    </w:p>
    <w:p w:rsidR="00B81E2B" w:rsidRDefault="00B81E2B" w:rsidP="006B4289">
      <w:pPr>
        <w:pStyle w:val="Codelisted"/>
        <w:numPr>
          <w:ilvl w:val="0"/>
          <w:numId w:val="61"/>
        </w:numPr>
      </w:pPr>
      <w:r>
        <w:t xml:space="preserve">                int newOrderInd = vt.NewOrder.FindIndex(x =&gt; x.Question.Equals(item.Question));</w:t>
      </w:r>
    </w:p>
    <w:p w:rsidR="00B81E2B" w:rsidRDefault="00B81E2B" w:rsidP="006B4289">
      <w:pPr>
        <w:pStyle w:val="Codelisted"/>
        <w:numPr>
          <w:ilvl w:val="0"/>
          <w:numId w:val="61"/>
        </w:numPr>
      </w:pPr>
      <w:r>
        <w:t xml:space="preserve">                rightMark.Marks.Add(vt.QuestionMarks[newOrderInd]);</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ightMark;</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openCP(GroupInfo groupInfo) {</w:t>
      </w:r>
    </w:p>
    <w:p w:rsidR="00B81E2B" w:rsidRDefault="00B81E2B" w:rsidP="006B4289">
      <w:pPr>
        <w:pStyle w:val="Codelisted"/>
        <w:numPr>
          <w:ilvl w:val="0"/>
          <w:numId w:val="61"/>
        </w:numPr>
      </w:pPr>
      <w:r>
        <w:t xml:space="preserve">            Add_Lecture al;</w:t>
      </w:r>
    </w:p>
    <w:p w:rsidR="00B81E2B" w:rsidRDefault="00B81E2B" w:rsidP="006B4289">
      <w:pPr>
        <w:pStyle w:val="Codelisted"/>
        <w:numPr>
          <w:ilvl w:val="0"/>
          <w:numId w:val="61"/>
        </w:numPr>
      </w:pPr>
      <w:r>
        <w:t xml:space="preserve">            if (File.Exists(@"cp/cp.json"))</w:t>
      </w:r>
    </w:p>
    <w:p w:rsidR="00B81E2B" w:rsidRDefault="00B81E2B" w:rsidP="006B4289">
      <w:pPr>
        <w:pStyle w:val="Codelisted"/>
        <w:numPr>
          <w:ilvl w:val="0"/>
          <w:numId w:val="61"/>
        </w:numPr>
      </w:pPr>
      <w:r>
        <w:t xml:space="preserve">                al = new Add_Lecture(groupInfo, deserializeObj&lt;Lecture&gt;("cp/cp.json"), true);</w:t>
      </w:r>
    </w:p>
    <w:p w:rsidR="00B81E2B" w:rsidRDefault="00B81E2B" w:rsidP="006B4289">
      <w:pPr>
        <w:pStyle w:val="Codelisted"/>
        <w:numPr>
          <w:ilvl w:val="0"/>
          <w:numId w:val="61"/>
        </w:numPr>
      </w:pPr>
      <w:r>
        <w:t xml:space="preserve">            else</w:t>
      </w:r>
    </w:p>
    <w:p w:rsidR="00B81E2B" w:rsidRDefault="00B81E2B" w:rsidP="006B4289">
      <w:pPr>
        <w:pStyle w:val="Codelisted"/>
        <w:numPr>
          <w:ilvl w:val="0"/>
          <w:numId w:val="61"/>
        </w:numPr>
      </w:pPr>
      <w:r>
        <w:t xml:space="preserve">                al = new Add_Lecture(groupInfo, true);</w:t>
      </w:r>
    </w:p>
    <w:p w:rsidR="00B81E2B" w:rsidRDefault="00B81E2B" w:rsidP="006B4289">
      <w:pPr>
        <w:pStyle w:val="Codelisted"/>
        <w:numPr>
          <w:ilvl w:val="0"/>
          <w:numId w:val="61"/>
        </w:numPr>
      </w:pPr>
      <w:r>
        <w:t xml:space="preserve">            al.Show();</w:t>
      </w:r>
    </w:p>
    <w:p w:rsidR="00B81E2B" w:rsidRDefault="00B81E2B" w:rsidP="006B4289">
      <w:pPr>
        <w:pStyle w:val="Codelisted"/>
        <w:numPr>
          <w:ilvl w:val="0"/>
          <w:numId w:val="61"/>
        </w:numPr>
      </w:pPr>
      <w:r>
        <w:t xml:space="preserve">            groupInfo.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string DGVCellContentClick(object sender, DataGridViewCellEventArgs e, int colInd) {</w:t>
      </w:r>
    </w:p>
    <w:p w:rsidR="00B81E2B" w:rsidRDefault="00B81E2B" w:rsidP="006B4289">
      <w:pPr>
        <w:pStyle w:val="Codelisted"/>
        <w:numPr>
          <w:ilvl w:val="0"/>
          <w:numId w:val="61"/>
        </w:numPr>
      </w:pPr>
      <w:r>
        <w:t xml:space="preserve">            DataGridView senderGrid = (DataGridView)sender;</w:t>
      </w:r>
    </w:p>
    <w:p w:rsidR="00B81E2B" w:rsidRDefault="00B81E2B" w:rsidP="006B4289">
      <w:pPr>
        <w:pStyle w:val="Codelisted"/>
        <w:numPr>
          <w:ilvl w:val="0"/>
          <w:numId w:val="61"/>
        </w:numPr>
      </w:pPr>
      <w:r>
        <w:t xml:space="preserve">            if (senderGrid.Columns[e.ColumnIndex] is DataGridViewButtonColumn &amp;&amp; e.RowIndex &gt;= 0)</w:t>
      </w:r>
    </w:p>
    <w:p w:rsidR="00B81E2B" w:rsidRDefault="00B81E2B" w:rsidP="006B4289">
      <w:pPr>
        <w:pStyle w:val="Codelisted"/>
        <w:numPr>
          <w:ilvl w:val="0"/>
          <w:numId w:val="61"/>
        </w:numPr>
      </w:pPr>
      <w:r>
        <w:t xml:space="preserve">                return (string)senderGrid.Rows[e.RowIndex].Cells[colInd].Value;</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fillDGV(DataGridView dgw, List&lt;string&gt; nameList, string btnText) {</w:t>
      </w:r>
    </w:p>
    <w:p w:rsidR="00B81E2B" w:rsidRDefault="00B81E2B" w:rsidP="006B4289">
      <w:pPr>
        <w:pStyle w:val="Codelisted"/>
        <w:numPr>
          <w:ilvl w:val="0"/>
          <w:numId w:val="61"/>
        </w:numPr>
      </w:pPr>
      <w:r>
        <w:t xml:space="preserve">            int i = 0;</w:t>
      </w:r>
    </w:p>
    <w:p w:rsidR="00B81E2B" w:rsidRDefault="00B81E2B" w:rsidP="006B4289">
      <w:pPr>
        <w:pStyle w:val="Codelisted"/>
        <w:numPr>
          <w:ilvl w:val="0"/>
          <w:numId w:val="61"/>
        </w:numPr>
      </w:pPr>
      <w:r>
        <w:t xml:space="preserve">            foreach (string name in nameList) {</w:t>
      </w:r>
    </w:p>
    <w:p w:rsidR="00B81E2B" w:rsidRDefault="00B81E2B" w:rsidP="006B4289">
      <w:pPr>
        <w:pStyle w:val="Codelisted"/>
        <w:numPr>
          <w:ilvl w:val="0"/>
          <w:numId w:val="61"/>
        </w:numPr>
      </w:pPr>
      <w:r>
        <w:t xml:space="preserve">                dgw.Rows.Add();</w:t>
      </w:r>
    </w:p>
    <w:p w:rsidR="00B81E2B" w:rsidRDefault="00B81E2B" w:rsidP="006B4289">
      <w:pPr>
        <w:pStyle w:val="Codelisted"/>
        <w:numPr>
          <w:ilvl w:val="0"/>
          <w:numId w:val="61"/>
        </w:numPr>
      </w:pPr>
      <w:r>
        <w:t xml:space="preserve">                dgw.Rows[i].Cells[0].Value = i + 1;</w:t>
      </w:r>
    </w:p>
    <w:p w:rsidR="00B81E2B" w:rsidRDefault="00B81E2B" w:rsidP="006B4289">
      <w:pPr>
        <w:pStyle w:val="Codelisted"/>
        <w:numPr>
          <w:ilvl w:val="0"/>
          <w:numId w:val="61"/>
        </w:numPr>
      </w:pPr>
      <w:r>
        <w:t xml:space="preserve">                dgw.Rows[i].Cells[1].Value = name;</w:t>
      </w:r>
    </w:p>
    <w:p w:rsidR="00B81E2B" w:rsidRDefault="00B81E2B" w:rsidP="006B4289">
      <w:pPr>
        <w:pStyle w:val="Codelisted"/>
        <w:numPr>
          <w:ilvl w:val="0"/>
          <w:numId w:val="61"/>
        </w:numPr>
      </w:pPr>
      <w:r>
        <w:t xml:space="preserve">                dgw.Rows[i].Cells[2].Value = btnText;</w:t>
      </w:r>
    </w:p>
    <w:p w:rsidR="00B81E2B" w:rsidRDefault="00B81E2B" w:rsidP="006B4289">
      <w:pPr>
        <w:pStyle w:val="Codelisted"/>
        <w:numPr>
          <w:ilvl w:val="0"/>
          <w:numId w:val="61"/>
        </w:numPr>
      </w:pPr>
      <w:r>
        <w:t xml:space="preserve">                i++;</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BF7D9C">
      <w:pPr>
        <w:pStyle w:val="Codelisted"/>
        <w:numPr>
          <w:ilvl w:val="0"/>
          <w:numId w:val="61"/>
        </w:numPr>
      </w:pPr>
    </w:p>
    <w:p w:rsidR="00B81E2B" w:rsidRDefault="00B81E2B" w:rsidP="006B4289">
      <w:pPr>
        <w:pStyle w:val="Codelisted"/>
        <w:numPr>
          <w:ilvl w:val="0"/>
          <w:numId w:val="61"/>
        </w:numPr>
      </w:pPr>
      <w:r>
        <w:t xml:space="preserve">        public static void DGVMouseClick(DataGridView dgv, MouseEventArgs e, ref DataGridViewRow Rw, ref int RowIndexFromMouseDown) {</w:t>
      </w:r>
    </w:p>
    <w:p w:rsidR="00B81E2B" w:rsidRDefault="00B81E2B" w:rsidP="006B4289">
      <w:pPr>
        <w:pStyle w:val="Codelisted"/>
        <w:numPr>
          <w:ilvl w:val="0"/>
          <w:numId w:val="61"/>
        </w:numPr>
      </w:pPr>
      <w:r>
        <w:t xml:space="preserve">            if (dgv.SelectedRows.Count == 1)</w:t>
      </w:r>
    </w:p>
    <w:p w:rsidR="00B81E2B" w:rsidRDefault="00B81E2B" w:rsidP="006B4289">
      <w:pPr>
        <w:pStyle w:val="Codelisted"/>
        <w:numPr>
          <w:ilvl w:val="0"/>
          <w:numId w:val="61"/>
        </w:numPr>
      </w:pPr>
      <w:r>
        <w:t xml:space="preserve">                if (e.Button == MouseButtons.Left) {</w:t>
      </w:r>
    </w:p>
    <w:p w:rsidR="00B81E2B" w:rsidRDefault="00B81E2B" w:rsidP="006B4289">
      <w:pPr>
        <w:pStyle w:val="Codelisted"/>
        <w:numPr>
          <w:ilvl w:val="0"/>
          <w:numId w:val="61"/>
        </w:numPr>
      </w:pPr>
      <w:r>
        <w:t xml:space="preserve">                    Rw = dgv.SelectedRows[0];</w:t>
      </w:r>
    </w:p>
    <w:p w:rsidR="00B81E2B" w:rsidRDefault="00B81E2B" w:rsidP="006B4289">
      <w:pPr>
        <w:pStyle w:val="Codelisted"/>
        <w:numPr>
          <w:ilvl w:val="0"/>
          <w:numId w:val="61"/>
        </w:numPr>
      </w:pPr>
      <w:r>
        <w:t xml:space="preserve">                    RowIndexFromMouseDown = Rw.Index;</w:t>
      </w:r>
    </w:p>
    <w:p w:rsidR="00B81E2B" w:rsidRDefault="00B81E2B" w:rsidP="006B4289">
      <w:pPr>
        <w:pStyle w:val="Codelisted"/>
        <w:numPr>
          <w:ilvl w:val="0"/>
          <w:numId w:val="61"/>
        </w:numPr>
      </w:pPr>
      <w:r>
        <w:t xml:space="preserve">                    dgv.DoDragDrop(Rw, DragDropEffects.Mov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DGVDragEnter(DataGridView dgv, DragEventArgs e) {</w:t>
      </w:r>
    </w:p>
    <w:p w:rsidR="00B81E2B" w:rsidRDefault="00B81E2B" w:rsidP="006B4289">
      <w:pPr>
        <w:pStyle w:val="Codelisted"/>
        <w:numPr>
          <w:ilvl w:val="0"/>
          <w:numId w:val="61"/>
        </w:numPr>
      </w:pPr>
      <w:r>
        <w:t xml:space="preserve">            if (dgv.SelectedRows.Count &gt; 0)</w:t>
      </w:r>
    </w:p>
    <w:p w:rsidR="00B81E2B" w:rsidRDefault="00B81E2B" w:rsidP="006B4289">
      <w:pPr>
        <w:pStyle w:val="Codelisted"/>
        <w:numPr>
          <w:ilvl w:val="0"/>
          <w:numId w:val="61"/>
        </w:numPr>
      </w:pPr>
      <w:r>
        <w:t xml:space="preserve">                e.Effect = DragDropEffects.Mov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DGVragDrop(DataGridView dgv, DragEventArgs e, DataGridViewRow Rw, int RowIndexFromMouseDown) {</w:t>
      </w:r>
    </w:p>
    <w:p w:rsidR="00B81E2B" w:rsidRDefault="00B81E2B" w:rsidP="006B4289">
      <w:pPr>
        <w:pStyle w:val="Codelisted"/>
        <w:numPr>
          <w:ilvl w:val="0"/>
          <w:numId w:val="61"/>
        </w:numPr>
      </w:pPr>
      <w:r>
        <w:t xml:space="preserve">            Point clientPoint = dgv.PointToClient(new Point(e.X, e.Y));</w:t>
      </w:r>
    </w:p>
    <w:p w:rsidR="00B81E2B" w:rsidRDefault="00B81E2B" w:rsidP="006B4289">
      <w:pPr>
        <w:pStyle w:val="Codelisted"/>
        <w:numPr>
          <w:ilvl w:val="0"/>
          <w:numId w:val="61"/>
        </w:numPr>
      </w:pPr>
      <w:r>
        <w:t xml:space="preserve">            if (e.Effect == DragDropEffects.Move) {</w:t>
      </w:r>
    </w:p>
    <w:p w:rsidR="00B81E2B" w:rsidRDefault="00B81E2B" w:rsidP="006B4289">
      <w:pPr>
        <w:pStyle w:val="Codelisted"/>
        <w:numPr>
          <w:ilvl w:val="0"/>
          <w:numId w:val="61"/>
        </w:numPr>
      </w:pPr>
      <w:r>
        <w:t xml:space="preserve">                dgv.Rows.RemoveAt(RowIndexFromMouseDown);</w:t>
      </w:r>
    </w:p>
    <w:p w:rsidR="00B81E2B" w:rsidRDefault="00B81E2B" w:rsidP="006B4289">
      <w:pPr>
        <w:pStyle w:val="Codelisted"/>
        <w:numPr>
          <w:ilvl w:val="0"/>
          <w:numId w:val="61"/>
        </w:numPr>
      </w:pPr>
      <w:r>
        <w:t xml:space="preserve">                dgv.Rows.Insert(dgv.HitTest(clientPoint.X, clientPoint.Y).RowIndex, Rw);</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10130A" w:rsidRPr="0010130A" w:rsidRDefault="00B81E2B" w:rsidP="00651567">
      <w:pPr>
        <w:pStyle w:val="Codelisted"/>
        <w:numPr>
          <w:ilvl w:val="0"/>
          <w:numId w:val="61"/>
        </w:numPr>
      </w:pPr>
      <w:r>
        <w:t>}</w:t>
      </w:r>
      <w:r w:rsidR="0010130A">
        <w:br w:type="page"/>
      </w:r>
    </w:p>
    <w:p w:rsidR="00EE58BC" w:rsidRDefault="00EE58BC" w:rsidP="00EE58BC">
      <w:pPr>
        <w:pStyle w:val="Heading3"/>
        <w:rPr>
          <w:lang w:val="en-US"/>
        </w:rPr>
      </w:pPr>
      <w:r>
        <w:rPr>
          <w:lang w:val="en-US"/>
        </w:rPr>
        <w:lastRenderedPageBreak/>
        <w:t xml:space="preserve"> RegistrationServices.cs</w:t>
      </w:r>
    </w:p>
    <w:p w:rsidR="00EE58BC" w:rsidRDefault="00EE58BC" w:rsidP="00EE58BC">
      <w:pPr>
        <w:pStyle w:val="ListParagraph"/>
      </w:pPr>
    </w:p>
    <w:p w:rsidR="00B81E2B" w:rsidRDefault="00B81E2B" w:rsidP="006B4289">
      <w:pPr>
        <w:pStyle w:val="Codelisted"/>
        <w:numPr>
          <w:ilvl w:val="0"/>
          <w:numId w:val="62"/>
        </w:numPr>
      </w:pPr>
      <w:r>
        <w:t>using System.IO;</w:t>
      </w:r>
    </w:p>
    <w:p w:rsidR="00B81E2B" w:rsidRDefault="00B81E2B" w:rsidP="006B4289">
      <w:pPr>
        <w:pStyle w:val="Codelisted"/>
        <w:numPr>
          <w:ilvl w:val="0"/>
          <w:numId w:val="62"/>
        </w:numPr>
      </w:pPr>
      <w:r>
        <w:t>using System.Text.RegularExpressions;</w:t>
      </w:r>
    </w:p>
    <w:p w:rsidR="00B81E2B" w:rsidRDefault="00B81E2B" w:rsidP="006B4289">
      <w:pPr>
        <w:pStyle w:val="Codelisted"/>
        <w:numPr>
          <w:ilvl w:val="0"/>
          <w:numId w:val="62"/>
        </w:numPr>
      </w:pPr>
      <w:r>
        <w:t>using System.Windows.Forms;</w:t>
      </w:r>
    </w:p>
    <w:p w:rsidR="00B81E2B" w:rsidRDefault="00B81E2B" w:rsidP="006B4289">
      <w:pPr>
        <w:pStyle w:val="Codelisted"/>
        <w:numPr>
          <w:ilvl w:val="0"/>
          <w:numId w:val="62"/>
        </w:numPr>
      </w:pPr>
    </w:p>
    <w:p w:rsidR="00B81E2B" w:rsidRDefault="00B81E2B" w:rsidP="006B4289">
      <w:pPr>
        <w:pStyle w:val="Codelisted"/>
        <w:numPr>
          <w:ilvl w:val="0"/>
          <w:numId w:val="62"/>
        </w:numPr>
      </w:pPr>
      <w:r>
        <w:t>namespace Course_project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internal class RegistrationServices {</w:t>
      </w:r>
    </w:p>
    <w:p w:rsidR="00B81E2B" w:rsidRDefault="00B81E2B" w:rsidP="006B4289">
      <w:pPr>
        <w:pStyle w:val="Codelisted"/>
        <w:numPr>
          <w:ilvl w:val="0"/>
          <w:numId w:val="62"/>
        </w:numPr>
      </w:pPr>
      <w:r>
        <w:t xml:space="preserve">        private static readonly Regex regex = new Regex("^(?=.*?[A-Z])(?=.*?[a-z])(?=.*?[0-9])(?=.*?[#?!@$%^&amp;*-]).{8,}$");</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validateUsrName(string usrName) {</w:t>
      </w:r>
    </w:p>
    <w:p w:rsidR="00B81E2B" w:rsidRDefault="00B81E2B" w:rsidP="006B4289">
      <w:pPr>
        <w:pStyle w:val="Codelisted"/>
        <w:numPr>
          <w:ilvl w:val="0"/>
          <w:numId w:val="62"/>
        </w:numPr>
      </w:pPr>
      <w:r>
        <w:t xml:space="preserve">            if (string.IsNullOrEmpty(usrName) || !regex.IsMatch(usrName)) {</w:t>
      </w:r>
    </w:p>
    <w:p w:rsidR="00B81E2B" w:rsidRDefault="00B81E2B" w:rsidP="006B4289">
      <w:pPr>
        <w:pStyle w:val="Codelisted"/>
        <w:numPr>
          <w:ilvl w:val="0"/>
          <w:numId w:val="62"/>
        </w:numPr>
      </w:pPr>
      <w:r>
        <w:t xml:space="preserve">                MessageBox.Show("Username must contain at least 8 symbols, one digit, and one special symbol",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BinaryReader reader = new BinaryReader(File.Open(@"users.txt", FileMode.OpenOrCreate));</w:t>
      </w:r>
    </w:p>
    <w:p w:rsidR="00B81E2B" w:rsidRDefault="00B81E2B" w:rsidP="006B4289">
      <w:pPr>
        <w:pStyle w:val="Codelisted"/>
        <w:numPr>
          <w:ilvl w:val="0"/>
          <w:numId w:val="62"/>
        </w:numPr>
      </w:pPr>
      <w:r>
        <w:t xml:space="preserve">            while (reader.BaseStream.Positio</w:t>
      </w:r>
      <w:r w:rsidR="00BF7D9C">
        <w:t>n &lt; reader.BaseStream.Length) {</w:t>
      </w:r>
    </w:p>
    <w:p w:rsidR="00B81E2B" w:rsidRDefault="00B81E2B" w:rsidP="006B4289">
      <w:pPr>
        <w:pStyle w:val="Codelisted"/>
        <w:numPr>
          <w:ilvl w:val="0"/>
          <w:numId w:val="62"/>
        </w:numPr>
      </w:pPr>
      <w:r>
        <w:t xml:space="preserve">                string username = reader.ReadString();</w:t>
      </w:r>
    </w:p>
    <w:p w:rsidR="00B81E2B" w:rsidRDefault="00B81E2B" w:rsidP="006B4289">
      <w:pPr>
        <w:pStyle w:val="Codelisted"/>
        <w:numPr>
          <w:ilvl w:val="0"/>
          <w:numId w:val="62"/>
        </w:numPr>
      </w:pPr>
      <w:r>
        <w:t xml:space="preserve">                if (string.Compare(username,</w:t>
      </w:r>
      <w:r w:rsidR="00BF7D9C">
        <w:t xml:space="preserve"> usrName) == 0) {</w:t>
      </w:r>
    </w:p>
    <w:p w:rsidR="00B81E2B" w:rsidRDefault="00B81E2B" w:rsidP="006B4289">
      <w:pPr>
        <w:pStyle w:val="Codelisted"/>
        <w:numPr>
          <w:ilvl w:val="0"/>
          <w:numId w:val="62"/>
        </w:numPr>
      </w:pPr>
      <w:r>
        <w:t xml:space="preserve">                    MessageBox.Show("Username taken!", "", MessageBoxButtons.OK, MessageBoxIcon.Warning);</w:t>
      </w:r>
    </w:p>
    <w:p w:rsidR="00B81E2B" w:rsidRDefault="00B81E2B" w:rsidP="006B4289">
      <w:pPr>
        <w:pStyle w:val="Codelisted"/>
        <w:numPr>
          <w:ilvl w:val="0"/>
          <w:numId w:val="62"/>
        </w:numPr>
      </w:pPr>
      <w:r>
        <w:t xml:space="preserve">                    reader.Close();</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Boolean();</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ader.Close();</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validatePass(string password) {</w:t>
      </w:r>
    </w:p>
    <w:p w:rsidR="00B81E2B" w:rsidRDefault="00B81E2B" w:rsidP="006B4289">
      <w:pPr>
        <w:pStyle w:val="Codelisted"/>
        <w:numPr>
          <w:ilvl w:val="0"/>
          <w:numId w:val="62"/>
        </w:numPr>
      </w:pPr>
      <w:r>
        <w:t xml:space="preserve">            if (string.IsNullOrEmpty(password) || !regex.IsMatch(password)) {</w:t>
      </w:r>
    </w:p>
    <w:p w:rsidR="00B81E2B" w:rsidRDefault="00B81E2B" w:rsidP="006B4289">
      <w:pPr>
        <w:pStyle w:val="Codelisted"/>
        <w:numPr>
          <w:ilvl w:val="0"/>
          <w:numId w:val="62"/>
        </w:numPr>
      </w:pPr>
      <w:r>
        <w:t xml:space="preserve">                MessageBox.Show("Password must contain at least 8 symbols, one digit, and one special symbol",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passMatch(string password, string repeatPass) {</w:t>
      </w:r>
    </w:p>
    <w:p w:rsidR="00B81E2B" w:rsidRDefault="00B81E2B" w:rsidP="006B4289">
      <w:pPr>
        <w:pStyle w:val="Codelisted"/>
        <w:numPr>
          <w:ilvl w:val="0"/>
          <w:numId w:val="62"/>
        </w:numPr>
      </w:pPr>
      <w:r>
        <w:t xml:space="preserve">            if (string.Compare(password, repeatPass) != 0) {</w:t>
      </w:r>
    </w:p>
    <w:p w:rsidR="00B81E2B" w:rsidRDefault="00B81E2B" w:rsidP="006B4289">
      <w:pPr>
        <w:pStyle w:val="Codelisted"/>
        <w:numPr>
          <w:ilvl w:val="0"/>
          <w:numId w:val="62"/>
        </w:numPr>
      </w:pPr>
      <w:r>
        <w:t xml:space="preserve">                MessageBox.Show("Passwords doesn't match!",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w:t>
      </w:r>
    </w:p>
    <w:p w:rsidR="00EE58BC" w:rsidRDefault="00B81E2B" w:rsidP="006B4289">
      <w:pPr>
        <w:pStyle w:val="Codelisted"/>
        <w:numPr>
          <w:ilvl w:val="0"/>
          <w:numId w:val="62"/>
        </w:numPr>
      </w:pPr>
      <w:r>
        <w:t>}</w:t>
      </w:r>
    </w:p>
    <w:p w:rsidR="006743B4" w:rsidRDefault="006743B4" w:rsidP="00EE58BC">
      <w:pPr>
        <w:pStyle w:val="ListParagraph"/>
      </w:pPr>
    </w:p>
    <w:p w:rsidR="0049743E" w:rsidRDefault="0049743E" w:rsidP="00EE58BC">
      <w:pPr>
        <w:pStyle w:val="ListParagraph"/>
      </w:pPr>
    </w:p>
    <w:p w:rsidR="0049743E" w:rsidRDefault="0049743E" w:rsidP="00EE58BC">
      <w:pPr>
        <w:pStyle w:val="ListParagraph"/>
      </w:pPr>
    </w:p>
    <w:p w:rsidR="00EE58BC" w:rsidRDefault="00EE58BC" w:rsidP="00EE58BC">
      <w:pPr>
        <w:pStyle w:val="Heading3"/>
        <w:rPr>
          <w:lang w:val="en-US"/>
        </w:rPr>
      </w:pPr>
      <w:r>
        <w:rPr>
          <w:lang w:val="en-US"/>
        </w:rPr>
        <w:t xml:space="preserve"> Form</w:t>
      </w:r>
      <w:r w:rsidR="00E43693">
        <w:rPr>
          <w:lang w:val="ru-RU"/>
        </w:rPr>
        <w:t>1</w:t>
      </w:r>
      <w:r>
        <w:rPr>
          <w:lang w:val="en-US"/>
        </w:rPr>
        <w:t>.cs</w:t>
      </w:r>
    </w:p>
    <w:p w:rsidR="00EE58BC" w:rsidRDefault="00EE58BC" w:rsidP="00EE58BC">
      <w:pPr>
        <w:pStyle w:val="ListParagraph"/>
      </w:pPr>
    </w:p>
    <w:p w:rsidR="00E43693" w:rsidRDefault="00E43693" w:rsidP="006B4289">
      <w:pPr>
        <w:pStyle w:val="Codelisted"/>
        <w:numPr>
          <w:ilvl w:val="0"/>
          <w:numId w:val="63"/>
        </w:numPr>
      </w:pPr>
      <w:r>
        <w:t>using System;</w:t>
      </w:r>
    </w:p>
    <w:p w:rsidR="00E43693" w:rsidRDefault="00E43693" w:rsidP="006B4289">
      <w:pPr>
        <w:pStyle w:val="Codelisted"/>
        <w:numPr>
          <w:ilvl w:val="0"/>
          <w:numId w:val="63"/>
        </w:numPr>
      </w:pPr>
      <w:r>
        <w:t>using System.IO;</w:t>
      </w:r>
    </w:p>
    <w:p w:rsidR="00E43693" w:rsidRDefault="00E43693" w:rsidP="006B4289">
      <w:pPr>
        <w:pStyle w:val="Codelisted"/>
        <w:numPr>
          <w:ilvl w:val="0"/>
          <w:numId w:val="63"/>
        </w:numPr>
      </w:pPr>
      <w:r>
        <w:t>using System.Windows.Forms;</w:t>
      </w:r>
    </w:p>
    <w:p w:rsidR="00E43693" w:rsidRDefault="00E43693" w:rsidP="006B4289">
      <w:pPr>
        <w:pStyle w:val="Codelisted"/>
        <w:numPr>
          <w:ilvl w:val="0"/>
          <w:numId w:val="63"/>
        </w:numPr>
      </w:pPr>
    </w:p>
    <w:p w:rsidR="00E43693" w:rsidRDefault="00E43693" w:rsidP="006B4289">
      <w:pPr>
        <w:pStyle w:val="Codelisted"/>
        <w:numPr>
          <w:ilvl w:val="0"/>
          <w:numId w:val="63"/>
        </w:numPr>
      </w:pPr>
      <w:r>
        <w:t>namespace Course_project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ublic partial class Form1 : Form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ublic Form1() {</w:t>
      </w:r>
    </w:p>
    <w:p w:rsidR="00E43693" w:rsidRDefault="00E43693" w:rsidP="006B4289">
      <w:pPr>
        <w:pStyle w:val="Codelisted"/>
        <w:numPr>
          <w:ilvl w:val="0"/>
          <w:numId w:val="63"/>
        </w:numPr>
      </w:pPr>
      <w:r>
        <w:t xml:space="preserve">            InitializeComponent();</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1_Click(object sender, EventArgs e) { // Log in</w:t>
      </w:r>
    </w:p>
    <w:p w:rsidR="00E43693" w:rsidRDefault="00E43693" w:rsidP="006B4289">
      <w:pPr>
        <w:pStyle w:val="Codelisted"/>
        <w:numPr>
          <w:ilvl w:val="0"/>
          <w:numId w:val="63"/>
        </w:numPr>
      </w:pPr>
      <w:r>
        <w:t xml:space="preserve">            string loginUsrname = Convert.ToString(textBox1.Text);</w:t>
      </w:r>
    </w:p>
    <w:p w:rsidR="00E43693" w:rsidRDefault="00E43693" w:rsidP="006B4289">
      <w:pPr>
        <w:pStyle w:val="Codelisted"/>
        <w:numPr>
          <w:ilvl w:val="0"/>
          <w:numId w:val="63"/>
        </w:numPr>
      </w:pPr>
      <w:r>
        <w:t xml:space="preserve">            string loginPass = Convert.ToString(textBox2.Text);</w:t>
      </w:r>
    </w:p>
    <w:p w:rsidR="00E43693" w:rsidRDefault="00E43693" w:rsidP="006B4289">
      <w:pPr>
        <w:pStyle w:val="Codelisted"/>
        <w:numPr>
          <w:ilvl w:val="0"/>
          <w:numId w:val="63"/>
        </w:numPr>
      </w:pPr>
      <w:r>
        <w:t xml:space="preserve">            BinaryReader reader = new BinaryReader(File.Open(@"users.txt", FileMode.OpenOrCreate));</w:t>
      </w:r>
    </w:p>
    <w:p w:rsidR="00E43693" w:rsidRDefault="00E43693" w:rsidP="006B4289">
      <w:pPr>
        <w:pStyle w:val="Codelisted"/>
        <w:numPr>
          <w:ilvl w:val="0"/>
          <w:numId w:val="63"/>
        </w:numPr>
      </w:pPr>
      <w:r>
        <w:t xml:space="preserve">            while (reader.BaseStream.Position &lt; reader.BaseStream.Length) {</w:t>
      </w:r>
    </w:p>
    <w:p w:rsidR="00E43693" w:rsidRDefault="00E43693" w:rsidP="006B4289">
      <w:pPr>
        <w:pStyle w:val="Codelisted"/>
        <w:numPr>
          <w:ilvl w:val="0"/>
          <w:numId w:val="63"/>
        </w:numPr>
      </w:pPr>
      <w:r>
        <w:t xml:space="preserve">                string usrname = reader.ReadString();</w:t>
      </w:r>
    </w:p>
    <w:p w:rsidR="00E43693" w:rsidRDefault="00E43693" w:rsidP="006B4289">
      <w:pPr>
        <w:pStyle w:val="Codelisted"/>
        <w:numPr>
          <w:ilvl w:val="0"/>
          <w:numId w:val="63"/>
        </w:numPr>
      </w:pPr>
      <w:r>
        <w:t xml:space="preserve">                string pass = reader.ReadString();</w:t>
      </w:r>
    </w:p>
    <w:p w:rsidR="00E43693" w:rsidRDefault="00E43693" w:rsidP="006B4289">
      <w:pPr>
        <w:pStyle w:val="Codelisted"/>
        <w:numPr>
          <w:ilvl w:val="0"/>
          <w:numId w:val="63"/>
        </w:numPr>
      </w:pPr>
      <w:r>
        <w:t xml:space="preserve">                string secrQ = reader.ReadString();</w:t>
      </w:r>
    </w:p>
    <w:p w:rsidR="00E43693" w:rsidRDefault="00E43693" w:rsidP="006B4289">
      <w:pPr>
        <w:pStyle w:val="Codelisted"/>
        <w:numPr>
          <w:ilvl w:val="0"/>
          <w:numId w:val="63"/>
        </w:numPr>
      </w:pPr>
      <w:r>
        <w:t xml:space="preserve">                string secrA = reader.ReadString();</w:t>
      </w:r>
    </w:p>
    <w:p w:rsidR="00E43693" w:rsidRDefault="00E43693" w:rsidP="006B4289">
      <w:pPr>
        <w:pStyle w:val="Codelisted"/>
        <w:numPr>
          <w:ilvl w:val="0"/>
          <w:numId w:val="63"/>
        </w:numPr>
      </w:pPr>
      <w:r>
        <w:t xml:space="preserve">                bool teacher = reader.ReadBoolean();</w:t>
      </w:r>
    </w:p>
    <w:p w:rsidR="00E43693" w:rsidRDefault="00E43693" w:rsidP="006B4289">
      <w:pPr>
        <w:pStyle w:val="Codelisted"/>
        <w:numPr>
          <w:ilvl w:val="0"/>
          <w:numId w:val="63"/>
        </w:numPr>
      </w:pPr>
      <w:r>
        <w:t xml:space="preserve">                string subj_gr = reader.ReadString();</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if (string.Compare(usrname, loginUsrname) == 0) {</w:t>
      </w:r>
    </w:p>
    <w:p w:rsidR="00E43693" w:rsidRDefault="00E43693" w:rsidP="006B4289">
      <w:pPr>
        <w:pStyle w:val="Codelisted"/>
        <w:numPr>
          <w:ilvl w:val="0"/>
          <w:numId w:val="63"/>
        </w:numPr>
      </w:pPr>
      <w:r>
        <w:t xml:space="preserve">                    if (string.Compare(pass, loginPass) == 0) {</w:t>
      </w:r>
    </w:p>
    <w:p w:rsidR="00E43693" w:rsidRDefault="00E43693" w:rsidP="006B4289">
      <w:pPr>
        <w:pStyle w:val="Codelisted"/>
        <w:numPr>
          <w:ilvl w:val="0"/>
          <w:numId w:val="63"/>
        </w:numPr>
      </w:pPr>
      <w:r>
        <w:t xml:space="preserve">                        if (teacher) {</w:t>
      </w:r>
    </w:p>
    <w:p w:rsidR="00E43693" w:rsidRDefault="00E43693" w:rsidP="006B4289">
      <w:pPr>
        <w:pStyle w:val="Codelisted"/>
        <w:numPr>
          <w:ilvl w:val="0"/>
          <w:numId w:val="63"/>
        </w:numPr>
      </w:pPr>
      <w:r>
        <w:t xml:space="preserve">                            Teacher t = new Teacher(usrname, pass, secrQ, secrA, subj_gr);</w:t>
      </w:r>
    </w:p>
    <w:p w:rsidR="00E43693" w:rsidRDefault="00E43693" w:rsidP="006B4289">
      <w:pPr>
        <w:pStyle w:val="Codelisted"/>
        <w:numPr>
          <w:ilvl w:val="0"/>
          <w:numId w:val="63"/>
        </w:numPr>
      </w:pPr>
      <w:r>
        <w:t xml:space="preserve">                            TeacherMainMenu tm = new TeacherMainMenu(t, this);</w:t>
      </w:r>
    </w:p>
    <w:p w:rsidR="00E43693" w:rsidRDefault="00E43693" w:rsidP="006B4289">
      <w:pPr>
        <w:pStyle w:val="Codelisted"/>
        <w:numPr>
          <w:ilvl w:val="0"/>
          <w:numId w:val="63"/>
        </w:numPr>
      </w:pPr>
      <w:r>
        <w:t xml:space="preserve">                            tm.Show();</w:t>
      </w:r>
    </w:p>
    <w:p w:rsidR="00E43693" w:rsidRDefault="00E43693" w:rsidP="006B4289">
      <w:pPr>
        <w:pStyle w:val="Codelisted"/>
        <w:numPr>
          <w:ilvl w:val="0"/>
          <w:numId w:val="63"/>
        </w:numPr>
      </w:pPr>
      <w:r>
        <w:t xml:space="preserve">                            textBox1.Clear();</w:t>
      </w:r>
    </w:p>
    <w:p w:rsidR="00E43693" w:rsidRDefault="00E43693" w:rsidP="006B4289">
      <w:pPr>
        <w:pStyle w:val="Codelisted"/>
        <w:numPr>
          <w:ilvl w:val="0"/>
          <w:numId w:val="63"/>
        </w:numPr>
      </w:pPr>
      <w:r>
        <w:t xml:space="preserve">                            textBox2.Clear();</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 else {</w:t>
      </w:r>
    </w:p>
    <w:p w:rsidR="00E43693" w:rsidRDefault="00E43693" w:rsidP="006B4289">
      <w:pPr>
        <w:pStyle w:val="Codelisted"/>
        <w:numPr>
          <w:ilvl w:val="0"/>
          <w:numId w:val="63"/>
        </w:numPr>
      </w:pPr>
      <w:r>
        <w:t xml:space="preserve">                            Student s = new Student(usrname, pass, secrQ, secrA, subj_gr);</w:t>
      </w:r>
    </w:p>
    <w:p w:rsidR="00E43693" w:rsidRDefault="00E43693" w:rsidP="006B4289">
      <w:pPr>
        <w:pStyle w:val="Codelisted"/>
        <w:numPr>
          <w:ilvl w:val="0"/>
          <w:numId w:val="63"/>
        </w:numPr>
      </w:pPr>
      <w:r>
        <w:t xml:space="preserve">                            StudentMainMenu sm = new StudentMainMenu(s, this);</w:t>
      </w:r>
    </w:p>
    <w:p w:rsidR="00E43693" w:rsidRDefault="00E43693" w:rsidP="006B4289">
      <w:pPr>
        <w:pStyle w:val="Codelisted"/>
        <w:numPr>
          <w:ilvl w:val="0"/>
          <w:numId w:val="63"/>
        </w:numPr>
      </w:pPr>
      <w:r>
        <w:t xml:space="preserve">                            sm.Show();</w:t>
      </w:r>
    </w:p>
    <w:p w:rsidR="00E43693" w:rsidRDefault="00E43693" w:rsidP="006B4289">
      <w:pPr>
        <w:pStyle w:val="Codelisted"/>
        <w:numPr>
          <w:ilvl w:val="0"/>
          <w:numId w:val="63"/>
        </w:numPr>
      </w:pPr>
      <w:r>
        <w:t xml:space="preserve">                            textBox1.Clear();</w:t>
      </w:r>
    </w:p>
    <w:p w:rsidR="00E43693" w:rsidRDefault="00E43693" w:rsidP="006B4289">
      <w:pPr>
        <w:pStyle w:val="Codelisted"/>
        <w:numPr>
          <w:ilvl w:val="0"/>
          <w:numId w:val="63"/>
        </w:numPr>
      </w:pPr>
      <w:r>
        <w:t xml:space="preserve">                            textBox2.Clear();</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 else {</w:t>
      </w:r>
    </w:p>
    <w:p w:rsidR="00E43693" w:rsidRDefault="00E43693" w:rsidP="006B4289">
      <w:pPr>
        <w:pStyle w:val="Codelisted"/>
        <w:numPr>
          <w:ilvl w:val="0"/>
          <w:numId w:val="63"/>
        </w:numPr>
      </w:pPr>
      <w:r>
        <w:t xml:space="preserve">                        </w:t>
      </w:r>
      <w:proofErr w:type="gramStart"/>
      <w:r>
        <w:t>MessageBox.Show(</w:t>
      </w:r>
      <w:proofErr w:type="gramEnd"/>
      <w:r>
        <w:t xml:space="preserve">"Incorrect </w:t>
      </w:r>
      <w:r>
        <w:lastRenderedPageBreak/>
        <w:t>password!");</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w:t>
      </w:r>
      <w:proofErr w:type="gramStart"/>
      <w:r>
        <w:t>MessageBox.Show(</w:t>
      </w:r>
      <w:proofErr w:type="gramEnd"/>
      <w:r>
        <w:t>"Username not found!");</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2_Click(object sender, EventArgs e) { // Registration</w:t>
      </w:r>
    </w:p>
    <w:p w:rsidR="00E43693" w:rsidRDefault="00E43693" w:rsidP="006B4289">
      <w:pPr>
        <w:pStyle w:val="Codelisted"/>
        <w:numPr>
          <w:ilvl w:val="0"/>
          <w:numId w:val="63"/>
        </w:numPr>
      </w:pPr>
      <w:r>
        <w:t xml:space="preserve">            Registration r = new Registration(this);</w:t>
      </w:r>
    </w:p>
    <w:p w:rsidR="00E43693" w:rsidRDefault="00E43693" w:rsidP="006B4289">
      <w:pPr>
        <w:pStyle w:val="Codelisted"/>
        <w:numPr>
          <w:ilvl w:val="0"/>
          <w:numId w:val="63"/>
        </w:numPr>
      </w:pPr>
      <w:r>
        <w:t xml:space="preserve">            r.Show();</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3_Click(object sender, EventArgs e) { // Forgot password</w:t>
      </w:r>
    </w:p>
    <w:p w:rsidR="00E43693" w:rsidRDefault="00E43693" w:rsidP="006B4289">
      <w:pPr>
        <w:pStyle w:val="Codelisted"/>
        <w:numPr>
          <w:ilvl w:val="0"/>
          <w:numId w:val="63"/>
        </w:numPr>
      </w:pPr>
      <w:r>
        <w:t xml:space="preserve">            ForgotPass f = new ForgotPass(this);</w:t>
      </w:r>
    </w:p>
    <w:p w:rsidR="00E43693" w:rsidRDefault="00E43693" w:rsidP="006B4289">
      <w:pPr>
        <w:pStyle w:val="Codelisted"/>
        <w:numPr>
          <w:ilvl w:val="0"/>
          <w:numId w:val="63"/>
        </w:numPr>
      </w:pPr>
      <w:r>
        <w:t xml:space="preserve">            f.Show();</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6743B4" w:rsidRDefault="00E43693" w:rsidP="006B4289">
      <w:pPr>
        <w:pStyle w:val="Codelisted"/>
        <w:numPr>
          <w:ilvl w:val="0"/>
          <w:numId w:val="63"/>
        </w:numPr>
      </w:pPr>
      <w:r>
        <w:t>}</w:t>
      </w:r>
    </w:p>
    <w:p w:rsidR="00EE58BC" w:rsidRDefault="00EE58BC" w:rsidP="00EE58BC">
      <w:pPr>
        <w:pStyle w:val="ListParagraph"/>
      </w:pPr>
    </w:p>
    <w:p w:rsidR="0049743E" w:rsidRDefault="0049743E" w:rsidP="00EE58BC">
      <w:pPr>
        <w:pStyle w:val="ListParagraph"/>
      </w:pPr>
    </w:p>
    <w:p w:rsidR="0049743E" w:rsidRDefault="0049743E" w:rsidP="00EE58BC">
      <w:pPr>
        <w:pStyle w:val="ListParagraph"/>
      </w:pPr>
    </w:p>
    <w:p w:rsidR="00EE58BC" w:rsidRDefault="006743B4" w:rsidP="00EE58BC">
      <w:pPr>
        <w:pStyle w:val="Heading3"/>
        <w:rPr>
          <w:lang w:val="en-US"/>
        </w:rPr>
      </w:pPr>
      <w:r>
        <w:rPr>
          <w:lang w:val="ru-RU"/>
        </w:rPr>
        <w:t xml:space="preserve"> </w:t>
      </w:r>
      <w:r w:rsidR="00EE58BC">
        <w:rPr>
          <w:lang w:val="en-US"/>
        </w:rPr>
        <w:t>Registration.cs</w:t>
      </w:r>
    </w:p>
    <w:p w:rsidR="00EE58BC" w:rsidRDefault="00EE58BC" w:rsidP="00EE58BC">
      <w:pPr>
        <w:pStyle w:val="ListParagraph"/>
      </w:pPr>
    </w:p>
    <w:p w:rsidR="00E43693" w:rsidRDefault="00E43693" w:rsidP="006B4289">
      <w:pPr>
        <w:pStyle w:val="Codelisted"/>
        <w:numPr>
          <w:ilvl w:val="0"/>
          <w:numId w:val="64"/>
        </w:numPr>
      </w:pPr>
      <w:r>
        <w:t>using System;</w:t>
      </w:r>
    </w:p>
    <w:p w:rsidR="00E43693" w:rsidRDefault="00E43693" w:rsidP="006B4289">
      <w:pPr>
        <w:pStyle w:val="Codelisted"/>
        <w:numPr>
          <w:ilvl w:val="0"/>
          <w:numId w:val="64"/>
        </w:numPr>
      </w:pPr>
      <w:r>
        <w:t>using System.Windows.Forms;</w:t>
      </w:r>
    </w:p>
    <w:p w:rsidR="00E43693" w:rsidRDefault="00E43693" w:rsidP="006B4289">
      <w:pPr>
        <w:pStyle w:val="Codelisted"/>
        <w:numPr>
          <w:ilvl w:val="0"/>
          <w:numId w:val="64"/>
        </w:numPr>
      </w:pPr>
      <w:r>
        <w:t>using System.IO;</w:t>
      </w:r>
    </w:p>
    <w:p w:rsidR="00E43693" w:rsidRDefault="00E43693" w:rsidP="006B4289">
      <w:pPr>
        <w:pStyle w:val="Codelisted"/>
        <w:numPr>
          <w:ilvl w:val="0"/>
          <w:numId w:val="64"/>
        </w:numPr>
      </w:pPr>
    </w:p>
    <w:p w:rsidR="00E43693" w:rsidRDefault="00E43693" w:rsidP="006B4289">
      <w:pPr>
        <w:pStyle w:val="Codelisted"/>
        <w:numPr>
          <w:ilvl w:val="0"/>
          <w:numId w:val="64"/>
        </w:numPr>
      </w:pPr>
      <w:r>
        <w:t>namespace Course_project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ublic partial class Registration : Form {</w:t>
      </w:r>
    </w:p>
    <w:p w:rsidR="00E43693" w:rsidRDefault="00E43693" w:rsidP="006B4289">
      <w:pPr>
        <w:pStyle w:val="Codelisted"/>
        <w:numPr>
          <w:ilvl w:val="0"/>
          <w:numId w:val="64"/>
        </w:numPr>
      </w:pPr>
      <w:r>
        <w:t xml:space="preserve">        public Form1 Form1 { get; set;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ublic Registration(Form1 form1) {</w:t>
      </w:r>
    </w:p>
    <w:p w:rsidR="00E43693" w:rsidRDefault="00E43693" w:rsidP="006B4289">
      <w:pPr>
        <w:pStyle w:val="Codelisted"/>
        <w:numPr>
          <w:ilvl w:val="0"/>
          <w:numId w:val="64"/>
        </w:numPr>
      </w:pPr>
      <w:r>
        <w:t xml:space="preserve">            InitializeComponent();</w:t>
      </w:r>
    </w:p>
    <w:p w:rsidR="00E43693" w:rsidRDefault="00E43693" w:rsidP="006B4289">
      <w:pPr>
        <w:pStyle w:val="Codelisted"/>
        <w:numPr>
          <w:ilvl w:val="0"/>
          <w:numId w:val="64"/>
        </w:numPr>
      </w:pPr>
      <w:r>
        <w:t xml:space="preserve">            Form1 = form1;</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button1_Click(object sender, EventArgs e) {</w:t>
      </w:r>
    </w:p>
    <w:p w:rsidR="00E43693" w:rsidRDefault="00E43693" w:rsidP="006B4289">
      <w:pPr>
        <w:pStyle w:val="Codelisted"/>
        <w:numPr>
          <w:ilvl w:val="0"/>
          <w:numId w:val="64"/>
        </w:numPr>
      </w:pPr>
      <w:r>
        <w:t xml:space="preserve">            string usrName = Convert.ToString(textBox1.Text);</w:t>
      </w:r>
    </w:p>
    <w:p w:rsidR="00E43693" w:rsidRDefault="00E43693" w:rsidP="006B4289">
      <w:pPr>
        <w:pStyle w:val="Codelisted"/>
        <w:numPr>
          <w:ilvl w:val="0"/>
          <w:numId w:val="64"/>
        </w:numPr>
      </w:pPr>
      <w:r>
        <w:t xml:space="preserve">            string pass = Convert.ToString(textBox2.Text);</w:t>
      </w:r>
    </w:p>
    <w:p w:rsidR="00E43693" w:rsidRDefault="00E43693" w:rsidP="006B4289">
      <w:pPr>
        <w:pStyle w:val="Codelisted"/>
        <w:numPr>
          <w:ilvl w:val="0"/>
          <w:numId w:val="64"/>
        </w:numPr>
      </w:pPr>
      <w:r>
        <w:t xml:space="preserve">            string passCheck = Convert.ToString(textBox3.Text);</w:t>
      </w:r>
    </w:p>
    <w:p w:rsidR="00E43693" w:rsidRDefault="00E43693" w:rsidP="006B4289">
      <w:pPr>
        <w:pStyle w:val="Codelisted"/>
        <w:numPr>
          <w:ilvl w:val="0"/>
          <w:numId w:val="64"/>
        </w:numPr>
      </w:pPr>
      <w:r>
        <w:t xml:space="preserve">            string secrQ = Convert.ToString(comboBox5.Text);</w:t>
      </w:r>
    </w:p>
    <w:p w:rsidR="00E43693" w:rsidRDefault="00E43693" w:rsidP="006B4289">
      <w:pPr>
        <w:pStyle w:val="Codelisted"/>
        <w:numPr>
          <w:ilvl w:val="0"/>
          <w:numId w:val="64"/>
        </w:numPr>
      </w:pPr>
      <w:r>
        <w:t xml:space="preserve">            string secrA = Convert.ToString(textBox4.Text);</w:t>
      </w:r>
    </w:p>
    <w:p w:rsidR="00E43693" w:rsidRDefault="00E43693" w:rsidP="006B4289">
      <w:pPr>
        <w:pStyle w:val="Codelisted"/>
        <w:numPr>
          <w:ilvl w:val="0"/>
          <w:numId w:val="64"/>
        </w:numPr>
      </w:pPr>
      <w:r>
        <w:t xml:space="preserve">            string year = Convert.ToString(comboBox1.Text);</w:t>
      </w:r>
    </w:p>
    <w:p w:rsidR="00E43693" w:rsidRDefault="00E43693" w:rsidP="006B4289">
      <w:pPr>
        <w:pStyle w:val="Codelisted"/>
        <w:numPr>
          <w:ilvl w:val="0"/>
          <w:numId w:val="64"/>
        </w:numPr>
      </w:pPr>
      <w:r>
        <w:t xml:space="preserve">            string spec = Convert.ToString(comboBox2.Text);</w:t>
      </w:r>
    </w:p>
    <w:p w:rsidR="00E43693" w:rsidRDefault="00E43693" w:rsidP="006B4289">
      <w:pPr>
        <w:pStyle w:val="Codelisted"/>
        <w:numPr>
          <w:ilvl w:val="0"/>
          <w:numId w:val="64"/>
        </w:numPr>
      </w:pPr>
      <w:r>
        <w:t xml:space="preserve">            string subject = Convert.ToString(comboBox3.Text);</w:t>
      </w:r>
    </w:p>
    <w:p w:rsidR="00E43693" w:rsidRDefault="00E43693" w:rsidP="006B4289">
      <w:pPr>
        <w:pStyle w:val="Codelisted"/>
        <w:numPr>
          <w:ilvl w:val="0"/>
          <w:numId w:val="64"/>
        </w:numPr>
      </w:pPr>
      <w:r>
        <w:t xml:space="preserve">            if (string.IsNullOrEmpty(secrA) || (!radBtn1.Checked &amp;&amp; !radBtn2.Checked)) {</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if (radBtn1.Checked &amp;&amp; s</w:t>
      </w:r>
      <w:r w:rsidR="00BF7D9C">
        <w:t>tring.IsNullOrEmpty(subject)) {</w:t>
      </w:r>
    </w:p>
    <w:p w:rsidR="00E43693" w:rsidRDefault="00E43693" w:rsidP="006B4289">
      <w:pPr>
        <w:pStyle w:val="Codelisted"/>
        <w:numPr>
          <w:ilvl w:val="0"/>
          <w:numId w:val="64"/>
        </w:numPr>
      </w:pPr>
      <w:r>
        <w:lastRenderedPageBreak/>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if (radBtn2.Checked &amp;&amp; (string.IsNullOrEmpty(year) || strin</w:t>
      </w:r>
      <w:r w:rsidR="00BF7D9C">
        <w:t>g.IsNullOrEmpty(spec))) {</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bool usrnameState = RegistrationServices.validateUsrName(usrName);</w:t>
      </w:r>
    </w:p>
    <w:p w:rsidR="00E43693" w:rsidRDefault="00E43693" w:rsidP="006B4289">
      <w:pPr>
        <w:pStyle w:val="Codelisted"/>
        <w:numPr>
          <w:ilvl w:val="0"/>
          <w:numId w:val="64"/>
        </w:numPr>
      </w:pPr>
      <w:r>
        <w:t xml:space="preserve">            bool passwordState = RegistrationServices.validatePass(pass);</w:t>
      </w:r>
    </w:p>
    <w:p w:rsidR="00E43693" w:rsidRDefault="00E43693" w:rsidP="006B4289">
      <w:pPr>
        <w:pStyle w:val="Codelisted"/>
        <w:numPr>
          <w:ilvl w:val="0"/>
          <w:numId w:val="64"/>
        </w:numPr>
      </w:pPr>
      <w:r>
        <w:t xml:space="preserve">            bool passMatchState = RegistrationServices.passMatch(pass, passCheck);</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if (!usrnameState || !passwordState || !passMatchStat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try {</w:t>
      </w:r>
    </w:p>
    <w:p w:rsidR="00E43693" w:rsidRDefault="00E43693" w:rsidP="006B4289">
      <w:pPr>
        <w:pStyle w:val="Codelisted"/>
        <w:numPr>
          <w:ilvl w:val="0"/>
          <w:numId w:val="64"/>
        </w:numPr>
      </w:pPr>
      <w:r>
        <w:t xml:space="preserve">                BinaryWriter writer = new BinaryWriter(File.Open(@"users.txt", FileMode.Append));</w:t>
      </w:r>
    </w:p>
    <w:p w:rsidR="00E43693" w:rsidRDefault="00E43693" w:rsidP="006B4289">
      <w:pPr>
        <w:pStyle w:val="Codelisted"/>
        <w:numPr>
          <w:ilvl w:val="0"/>
          <w:numId w:val="64"/>
        </w:numPr>
      </w:pPr>
      <w:r>
        <w:t xml:space="preserve">                writer.Write(usrName);</w:t>
      </w:r>
    </w:p>
    <w:p w:rsidR="00E43693" w:rsidRDefault="00E43693" w:rsidP="006B4289">
      <w:pPr>
        <w:pStyle w:val="Codelisted"/>
        <w:numPr>
          <w:ilvl w:val="0"/>
          <w:numId w:val="64"/>
        </w:numPr>
      </w:pPr>
      <w:r>
        <w:t xml:space="preserve">                writer.Write(pass);</w:t>
      </w:r>
    </w:p>
    <w:p w:rsidR="00E43693" w:rsidRDefault="00E43693" w:rsidP="006B4289">
      <w:pPr>
        <w:pStyle w:val="Codelisted"/>
        <w:numPr>
          <w:ilvl w:val="0"/>
          <w:numId w:val="64"/>
        </w:numPr>
      </w:pPr>
      <w:r>
        <w:t xml:space="preserve">                writer.Write(secrQ);</w:t>
      </w:r>
    </w:p>
    <w:p w:rsidR="00E43693" w:rsidRDefault="00E43693" w:rsidP="006B4289">
      <w:pPr>
        <w:pStyle w:val="Codelisted"/>
        <w:numPr>
          <w:ilvl w:val="0"/>
          <w:numId w:val="64"/>
        </w:numPr>
      </w:pPr>
      <w:r>
        <w:t xml:space="preserve">                writer.Write(secrA);</w:t>
      </w:r>
    </w:p>
    <w:p w:rsidR="00E43693" w:rsidRDefault="00E43693" w:rsidP="006B4289">
      <w:pPr>
        <w:pStyle w:val="Codelisted"/>
        <w:numPr>
          <w:ilvl w:val="0"/>
          <w:numId w:val="64"/>
        </w:numPr>
      </w:pPr>
      <w:r>
        <w:t xml:space="preserve">                if (radBtn1.Checked) {</w:t>
      </w:r>
    </w:p>
    <w:p w:rsidR="00E43693" w:rsidRDefault="00E43693" w:rsidP="006B4289">
      <w:pPr>
        <w:pStyle w:val="Codelisted"/>
        <w:numPr>
          <w:ilvl w:val="0"/>
          <w:numId w:val="64"/>
        </w:numPr>
      </w:pPr>
      <w:r>
        <w:t xml:space="preserve">                    writer.Write(true); // true = teacher</w:t>
      </w:r>
    </w:p>
    <w:p w:rsidR="00E43693" w:rsidRDefault="00E43693" w:rsidP="006B4289">
      <w:pPr>
        <w:pStyle w:val="Codelisted"/>
        <w:numPr>
          <w:ilvl w:val="0"/>
          <w:numId w:val="64"/>
        </w:numPr>
      </w:pPr>
      <w:r>
        <w:t xml:space="preserve">                    writer.Write(subject);</w:t>
      </w:r>
    </w:p>
    <w:p w:rsidR="00E43693" w:rsidRDefault="00E43693" w:rsidP="006B4289">
      <w:pPr>
        <w:pStyle w:val="Codelisted"/>
        <w:numPr>
          <w:ilvl w:val="0"/>
          <w:numId w:val="64"/>
        </w:numPr>
      </w:pPr>
      <w:r>
        <w:t xml:space="preserve">                } else {</w:t>
      </w:r>
    </w:p>
    <w:p w:rsidR="00E43693" w:rsidRDefault="00E43693" w:rsidP="006B4289">
      <w:pPr>
        <w:pStyle w:val="Codelisted"/>
        <w:numPr>
          <w:ilvl w:val="0"/>
          <w:numId w:val="64"/>
        </w:numPr>
      </w:pPr>
      <w:r>
        <w:t xml:space="preserve">                    writer.Write(false); // false = student</w:t>
      </w:r>
    </w:p>
    <w:p w:rsidR="00E43693" w:rsidRDefault="00E43693" w:rsidP="006B4289">
      <w:pPr>
        <w:pStyle w:val="Codelisted"/>
        <w:numPr>
          <w:ilvl w:val="0"/>
          <w:numId w:val="64"/>
        </w:numPr>
      </w:pPr>
      <w:r>
        <w:t xml:space="preserve">                    </w:t>
      </w:r>
      <w:proofErr w:type="gramStart"/>
      <w:r>
        <w:t>string</w:t>
      </w:r>
      <w:proofErr w:type="gramEnd"/>
      <w:r>
        <w:t xml:space="preserve"> grName = spec + "." + year;</w:t>
      </w:r>
    </w:p>
    <w:p w:rsidR="00E43693" w:rsidRDefault="00E43693" w:rsidP="006B4289">
      <w:pPr>
        <w:pStyle w:val="Codelisted"/>
        <w:numPr>
          <w:ilvl w:val="0"/>
          <w:numId w:val="64"/>
        </w:numPr>
      </w:pPr>
      <w:r>
        <w:t xml:space="preserve">                    writer.Write(grName);</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string dir = "Groups/" + grName + "/";</w:t>
      </w:r>
    </w:p>
    <w:p w:rsidR="00E43693" w:rsidRDefault="00E43693" w:rsidP="006B4289">
      <w:pPr>
        <w:pStyle w:val="Codelisted"/>
        <w:numPr>
          <w:ilvl w:val="0"/>
          <w:numId w:val="64"/>
        </w:numPr>
      </w:pPr>
      <w:r>
        <w:t xml:space="preserve">                    string fName = grName + ".txt";</w:t>
      </w:r>
    </w:p>
    <w:p w:rsidR="00E43693" w:rsidRDefault="00E43693" w:rsidP="006B4289">
      <w:pPr>
        <w:pStyle w:val="Codelisted"/>
        <w:numPr>
          <w:ilvl w:val="0"/>
          <w:numId w:val="64"/>
        </w:numPr>
      </w:pPr>
      <w:r>
        <w:t xml:space="preserve">                    if (Directory.Exists(@dir)) {</w:t>
      </w:r>
    </w:p>
    <w:p w:rsidR="00E43693" w:rsidRDefault="00E43693" w:rsidP="006B4289">
      <w:pPr>
        <w:pStyle w:val="Codelisted"/>
        <w:numPr>
          <w:ilvl w:val="0"/>
          <w:numId w:val="64"/>
        </w:numPr>
      </w:pPr>
      <w:r>
        <w:t xml:space="preserve">                        StreamWriter grWriter = new StreamWriter(File.Open(dir + fName, FileMode.Append));</w:t>
      </w:r>
    </w:p>
    <w:p w:rsidR="00E43693" w:rsidRDefault="00E43693" w:rsidP="006B4289">
      <w:pPr>
        <w:pStyle w:val="Codelisted"/>
        <w:numPr>
          <w:ilvl w:val="0"/>
          <w:numId w:val="64"/>
        </w:numPr>
      </w:pPr>
      <w:r>
        <w:t xml:space="preserve">                        grWriter.Write(", " + usrName);</w:t>
      </w:r>
    </w:p>
    <w:p w:rsidR="00E43693" w:rsidRDefault="00E43693" w:rsidP="006B4289">
      <w:pPr>
        <w:pStyle w:val="Codelisted"/>
        <w:numPr>
          <w:ilvl w:val="0"/>
          <w:numId w:val="64"/>
        </w:numPr>
      </w:pPr>
      <w:r>
        <w:t xml:space="preserve">                        grWriter.Close();</w:t>
      </w:r>
    </w:p>
    <w:p w:rsidR="00E43693" w:rsidRDefault="00E43693" w:rsidP="006B4289">
      <w:pPr>
        <w:pStyle w:val="Codelisted"/>
        <w:numPr>
          <w:ilvl w:val="0"/>
          <w:numId w:val="64"/>
        </w:numPr>
      </w:pPr>
      <w:r>
        <w:t xml:space="preserve">                    } else {</w:t>
      </w:r>
    </w:p>
    <w:p w:rsidR="00E43693" w:rsidRDefault="00E43693" w:rsidP="006B4289">
      <w:pPr>
        <w:pStyle w:val="Codelisted"/>
        <w:numPr>
          <w:ilvl w:val="0"/>
          <w:numId w:val="64"/>
        </w:numPr>
      </w:pPr>
      <w:r>
        <w:t xml:space="preserve">                        Directory.CreateDirectory(dir);</w:t>
      </w:r>
    </w:p>
    <w:p w:rsidR="00E43693" w:rsidRDefault="00E43693" w:rsidP="006B4289">
      <w:pPr>
        <w:pStyle w:val="Codelisted"/>
        <w:numPr>
          <w:ilvl w:val="0"/>
          <w:numId w:val="64"/>
        </w:numPr>
      </w:pPr>
      <w:r>
        <w:t xml:space="preserve">                        StreamWriter grWriter = new StreamWriter(File.Open(dir + fName, FileMode.OpenOrCreate));</w:t>
      </w:r>
    </w:p>
    <w:p w:rsidR="00E43693" w:rsidRDefault="00E43693" w:rsidP="006B4289">
      <w:pPr>
        <w:pStyle w:val="Codelisted"/>
        <w:numPr>
          <w:ilvl w:val="0"/>
          <w:numId w:val="64"/>
        </w:numPr>
      </w:pPr>
      <w:r>
        <w:t xml:space="preserve">                        grWriter.WriteLine(spec);</w:t>
      </w:r>
    </w:p>
    <w:p w:rsidR="00E43693" w:rsidRDefault="00E43693" w:rsidP="006B4289">
      <w:pPr>
        <w:pStyle w:val="Codelisted"/>
        <w:numPr>
          <w:ilvl w:val="0"/>
          <w:numId w:val="64"/>
        </w:numPr>
      </w:pPr>
      <w:r>
        <w:t xml:space="preserve">                        grWriter.WriteLine(year);</w:t>
      </w:r>
    </w:p>
    <w:p w:rsidR="00E43693" w:rsidRDefault="00E43693" w:rsidP="006B4289">
      <w:pPr>
        <w:pStyle w:val="Codelisted"/>
        <w:numPr>
          <w:ilvl w:val="0"/>
          <w:numId w:val="64"/>
        </w:numPr>
      </w:pPr>
      <w:r>
        <w:t xml:space="preserve">                        grWriter.Write(usrName);</w:t>
      </w:r>
    </w:p>
    <w:p w:rsidR="00E43693" w:rsidRDefault="00E43693" w:rsidP="006B4289">
      <w:pPr>
        <w:pStyle w:val="Codelisted"/>
        <w:numPr>
          <w:ilvl w:val="0"/>
          <w:numId w:val="64"/>
        </w:numPr>
      </w:pPr>
      <w:r>
        <w:t xml:space="preserve">                        grWriter.Close();</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StreamWriter grListWriter = new StreamWriter(File.Open(@"groupList.txt", FileMode.Append));</w:t>
      </w:r>
    </w:p>
    <w:p w:rsidR="00E43693" w:rsidRDefault="00E43693" w:rsidP="006B4289">
      <w:pPr>
        <w:pStyle w:val="Codelisted"/>
        <w:numPr>
          <w:ilvl w:val="0"/>
          <w:numId w:val="64"/>
        </w:numPr>
      </w:pPr>
      <w:r>
        <w:t xml:space="preserve">                        grListWriter.Write(grName + " ");</w:t>
      </w:r>
    </w:p>
    <w:p w:rsidR="00E43693" w:rsidRDefault="00E43693" w:rsidP="006B4289">
      <w:pPr>
        <w:pStyle w:val="Codelisted"/>
        <w:numPr>
          <w:ilvl w:val="0"/>
          <w:numId w:val="64"/>
        </w:numPr>
      </w:pPr>
      <w:r>
        <w:t xml:space="preserve">                        grListWriter.Clo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riter.Close();</w:t>
      </w:r>
    </w:p>
    <w:p w:rsidR="00E43693" w:rsidRDefault="00E43693" w:rsidP="006B4289">
      <w:pPr>
        <w:pStyle w:val="Codelisted"/>
        <w:numPr>
          <w:ilvl w:val="0"/>
          <w:numId w:val="64"/>
        </w:numPr>
      </w:pPr>
      <w:r>
        <w:t xml:space="preserve">            } catch (Exception) {</w:t>
      </w:r>
    </w:p>
    <w:p w:rsidR="00E43693" w:rsidRDefault="00E43693" w:rsidP="006B4289">
      <w:pPr>
        <w:pStyle w:val="Codelisted"/>
        <w:numPr>
          <w:ilvl w:val="0"/>
          <w:numId w:val="64"/>
        </w:numPr>
      </w:pPr>
      <w:r>
        <w:t xml:space="preserve">                throw;</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label1.Visible = false;</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label5.Visible = false;</w:t>
      </w:r>
    </w:p>
    <w:p w:rsidR="00E43693" w:rsidRDefault="00E43693" w:rsidP="006B4289">
      <w:pPr>
        <w:pStyle w:val="Codelisted"/>
        <w:numPr>
          <w:ilvl w:val="0"/>
          <w:numId w:val="64"/>
        </w:numPr>
      </w:pPr>
      <w:r>
        <w:t xml:space="preserve">            label6.Visible = false;</w:t>
      </w:r>
    </w:p>
    <w:p w:rsidR="00E43693" w:rsidRDefault="00E43693" w:rsidP="006B4289">
      <w:pPr>
        <w:pStyle w:val="Codelisted"/>
        <w:numPr>
          <w:ilvl w:val="0"/>
          <w:numId w:val="64"/>
        </w:numPr>
      </w:pPr>
      <w:r>
        <w:lastRenderedPageBreak/>
        <w:t xml:space="preserve">            label7.Visible = false;</w:t>
      </w:r>
    </w:p>
    <w:p w:rsidR="00E43693" w:rsidRDefault="00E43693" w:rsidP="006B4289">
      <w:pPr>
        <w:pStyle w:val="Codelisted"/>
        <w:numPr>
          <w:ilvl w:val="0"/>
          <w:numId w:val="64"/>
        </w:numPr>
      </w:pPr>
      <w:r>
        <w:t xml:space="preserve">            label9.Visible = false;</w:t>
      </w:r>
    </w:p>
    <w:p w:rsidR="00E43693" w:rsidRDefault="00E43693" w:rsidP="006B4289">
      <w:pPr>
        <w:pStyle w:val="Codelisted"/>
        <w:numPr>
          <w:ilvl w:val="0"/>
          <w:numId w:val="64"/>
        </w:numPr>
      </w:pPr>
      <w:r>
        <w:t xml:space="preserve">            textBox1.Visible = false;</w:t>
      </w:r>
    </w:p>
    <w:p w:rsidR="00E43693" w:rsidRDefault="00E43693" w:rsidP="006B4289">
      <w:pPr>
        <w:pStyle w:val="Codelisted"/>
        <w:numPr>
          <w:ilvl w:val="0"/>
          <w:numId w:val="64"/>
        </w:numPr>
      </w:pPr>
      <w:r>
        <w:t xml:space="preserve">            textBox2.Visible = false;</w:t>
      </w:r>
    </w:p>
    <w:p w:rsidR="00E43693" w:rsidRDefault="00E43693" w:rsidP="006B4289">
      <w:pPr>
        <w:pStyle w:val="Codelisted"/>
        <w:numPr>
          <w:ilvl w:val="0"/>
          <w:numId w:val="64"/>
        </w:numPr>
      </w:pPr>
      <w:r>
        <w:t xml:space="preserve">            textBox3.Visible = false;</w:t>
      </w:r>
    </w:p>
    <w:p w:rsidR="00E43693" w:rsidRDefault="00E43693" w:rsidP="006B4289">
      <w:pPr>
        <w:pStyle w:val="Codelisted"/>
        <w:numPr>
          <w:ilvl w:val="0"/>
          <w:numId w:val="64"/>
        </w:numPr>
      </w:pPr>
      <w:r>
        <w:t xml:space="preserve">            textBox4.Visible = false;</w:t>
      </w:r>
    </w:p>
    <w:p w:rsidR="00E43693" w:rsidRDefault="00E43693" w:rsidP="006B4289">
      <w:pPr>
        <w:pStyle w:val="Codelisted"/>
        <w:numPr>
          <w:ilvl w:val="0"/>
          <w:numId w:val="64"/>
        </w:numPr>
      </w:pPr>
      <w:r>
        <w:t xml:space="preserve">            comboBox1.Visible = false;</w:t>
      </w:r>
    </w:p>
    <w:p w:rsidR="00E43693" w:rsidRDefault="00E43693" w:rsidP="006B4289">
      <w:pPr>
        <w:pStyle w:val="Codelisted"/>
        <w:numPr>
          <w:ilvl w:val="0"/>
          <w:numId w:val="64"/>
        </w:numPr>
      </w:pPr>
      <w:r>
        <w:t xml:space="preserve">            comboBox2.Visible = false;</w:t>
      </w:r>
    </w:p>
    <w:p w:rsidR="00E43693" w:rsidRDefault="00E43693" w:rsidP="006B4289">
      <w:pPr>
        <w:pStyle w:val="Codelisted"/>
        <w:numPr>
          <w:ilvl w:val="0"/>
          <w:numId w:val="64"/>
        </w:numPr>
      </w:pPr>
      <w:r>
        <w:t xml:space="preserve">            comboBox3.Visible = false;</w:t>
      </w:r>
    </w:p>
    <w:p w:rsidR="00E43693" w:rsidRDefault="00E43693" w:rsidP="006B4289">
      <w:pPr>
        <w:pStyle w:val="Codelisted"/>
        <w:numPr>
          <w:ilvl w:val="0"/>
          <w:numId w:val="64"/>
        </w:numPr>
      </w:pPr>
      <w:r>
        <w:t xml:space="preserve">            comboBox5.Visible = false;</w:t>
      </w:r>
    </w:p>
    <w:p w:rsidR="00E43693" w:rsidRDefault="00E43693" w:rsidP="006B4289">
      <w:pPr>
        <w:pStyle w:val="Codelisted"/>
        <w:numPr>
          <w:ilvl w:val="0"/>
          <w:numId w:val="64"/>
        </w:numPr>
      </w:pPr>
      <w:r>
        <w:t xml:space="preserve">            button1.Visible = false;</w:t>
      </w:r>
    </w:p>
    <w:p w:rsidR="00E43693" w:rsidRDefault="00E43693" w:rsidP="006B4289">
      <w:pPr>
        <w:pStyle w:val="Codelisted"/>
        <w:numPr>
          <w:ilvl w:val="0"/>
          <w:numId w:val="64"/>
        </w:numPr>
      </w:pPr>
      <w:r>
        <w:t xml:space="preserve">            panel1.Visible = false;</w:t>
      </w:r>
    </w:p>
    <w:p w:rsidR="00E43693" w:rsidRDefault="00E43693" w:rsidP="006B4289">
      <w:pPr>
        <w:pStyle w:val="Codelisted"/>
        <w:numPr>
          <w:ilvl w:val="0"/>
          <w:numId w:val="64"/>
        </w:numPr>
      </w:pPr>
      <w:r>
        <w:t xml:space="preserve">            label10.Visible = tru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1_TextChanged(object sender, EventArgs e) {</w:t>
      </w:r>
    </w:p>
    <w:p w:rsidR="00E43693" w:rsidRDefault="00E43693" w:rsidP="006B4289">
      <w:pPr>
        <w:pStyle w:val="Codelisted"/>
        <w:numPr>
          <w:ilvl w:val="0"/>
          <w:numId w:val="64"/>
        </w:numPr>
      </w:pPr>
      <w:r>
        <w:t xml:space="preserve">            label1.Visible = false;</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2_TextChanged(object sender, EventArgs e) {</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3_TextChanged(object sender, EventArgs e) {</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radioButton1_CheckedChanged(object sender, EventArgs e) {</w:t>
      </w:r>
    </w:p>
    <w:p w:rsidR="00E43693" w:rsidRDefault="00E43693" w:rsidP="006B4289">
      <w:pPr>
        <w:pStyle w:val="Codelisted"/>
        <w:numPr>
          <w:ilvl w:val="0"/>
          <w:numId w:val="64"/>
        </w:numPr>
      </w:pPr>
      <w:r>
        <w:t xml:space="preserve">            label6.Visible = false;</w:t>
      </w:r>
    </w:p>
    <w:p w:rsidR="00E43693" w:rsidRDefault="00E43693" w:rsidP="006B4289">
      <w:pPr>
        <w:pStyle w:val="Codelisted"/>
        <w:numPr>
          <w:ilvl w:val="0"/>
          <w:numId w:val="64"/>
        </w:numPr>
      </w:pPr>
      <w:r>
        <w:t xml:space="preserve">            label7.Visible = false;</w:t>
      </w:r>
    </w:p>
    <w:p w:rsidR="00E43693" w:rsidRDefault="00E43693" w:rsidP="006B4289">
      <w:pPr>
        <w:pStyle w:val="Codelisted"/>
        <w:numPr>
          <w:ilvl w:val="0"/>
          <w:numId w:val="64"/>
        </w:numPr>
      </w:pPr>
      <w:r>
        <w:t xml:space="preserve">            comboBox1.Visible = false;</w:t>
      </w:r>
    </w:p>
    <w:p w:rsidR="00E43693" w:rsidRDefault="00E43693" w:rsidP="006B4289">
      <w:pPr>
        <w:pStyle w:val="Codelisted"/>
        <w:numPr>
          <w:ilvl w:val="0"/>
          <w:numId w:val="64"/>
        </w:numPr>
      </w:pPr>
      <w:r>
        <w:t xml:space="preserve">            comboBox2.Visible = false;</w:t>
      </w:r>
    </w:p>
    <w:p w:rsidR="00E43693" w:rsidRDefault="00E43693" w:rsidP="006B4289">
      <w:pPr>
        <w:pStyle w:val="Codelisted"/>
        <w:numPr>
          <w:ilvl w:val="0"/>
          <w:numId w:val="64"/>
        </w:numPr>
      </w:pPr>
      <w:r>
        <w:t xml:space="preserve">            label9.Visible = true;</w:t>
      </w:r>
    </w:p>
    <w:p w:rsidR="00E43693" w:rsidRDefault="00E43693" w:rsidP="006B4289">
      <w:pPr>
        <w:pStyle w:val="Codelisted"/>
        <w:numPr>
          <w:ilvl w:val="0"/>
          <w:numId w:val="64"/>
        </w:numPr>
      </w:pPr>
      <w:r>
        <w:t xml:space="preserve">            comboBox3.Visible = tru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radioButton2_CheckedChanged(object sender, EventArgs e) {</w:t>
      </w:r>
    </w:p>
    <w:p w:rsidR="00E43693" w:rsidRDefault="00E43693" w:rsidP="006B4289">
      <w:pPr>
        <w:pStyle w:val="Codelisted"/>
        <w:numPr>
          <w:ilvl w:val="0"/>
          <w:numId w:val="64"/>
        </w:numPr>
      </w:pPr>
      <w:r>
        <w:t xml:space="preserve">            label6.Visible = true;</w:t>
      </w:r>
    </w:p>
    <w:p w:rsidR="00E43693" w:rsidRDefault="00E43693" w:rsidP="006B4289">
      <w:pPr>
        <w:pStyle w:val="Codelisted"/>
        <w:numPr>
          <w:ilvl w:val="0"/>
          <w:numId w:val="64"/>
        </w:numPr>
      </w:pPr>
      <w:r>
        <w:t xml:space="preserve">            label7.Visible = true;</w:t>
      </w:r>
    </w:p>
    <w:p w:rsidR="00E43693" w:rsidRDefault="00E43693" w:rsidP="006B4289">
      <w:pPr>
        <w:pStyle w:val="Codelisted"/>
        <w:numPr>
          <w:ilvl w:val="0"/>
          <w:numId w:val="64"/>
        </w:numPr>
      </w:pPr>
      <w:r>
        <w:t xml:space="preserve">            comboBox1.Visible = true;</w:t>
      </w:r>
    </w:p>
    <w:p w:rsidR="00E43693" w:rsidRDefault="00E43693" w:rsidP="006B4289">
      <w:pPr>
        <w:pStyle w:val="Codelisted"/>
        <w:numPr>
          <w:ilvl w:val="0"/>
          <w:numId w:val="64"/>
        </w:numPr>
      </w:pPr>
      <w:r>
        <w:t xml:space="preserve">            comboBox2.Visible = true;</w:t>
      </w:r>
    </w:p>
    <w:p w:rsidR="00E43693" w:rsidRDefault="00E43693" w:rsidP="006B4289">
      <w:pPr>
        <w:pStyle w:val="Codelisted"/>
        <w:numPr>
          <w:ilvl w:val="0"/>
          <w:numId w:val="64"/>
        </w:numPr>
      </w:pPr>
      <w:r>
        <w:t xml:space="preserve">            label9.Visible = false;</w:t>
      </w:r>
    </w:p>
    <w:p w:rsidR="00E43693" w:rsidRDefault="00E43693" w:rsidP="006B4289">
      <w:pPr>
        <w:pStyle w:val="Codelisted"/>
        <w:numPr>
          <w:ilvl w:val="0"/>
          <w:numId w:val="64"/>
        </w:numPr>
      </w:pPr>
      <w:r>
        <w:t xml:space="preserve">            comboBox3.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button2_Click(object sender, EventArgs e) {</w:t>
      </w:r>
    </w:p>
    <w:p w:rsidR="00E43693" w:rsidRDefault="00E43693" w:rsidP="006B4289">
      <w:pPr>
        <w:pStyle w:val="Codelisted"/>
        <w:numPr>
          <w:ilvl w:val="0"/>
          <w:numId w:val="64"/>
        </w:numPr>
      </w:pPr>
      <w:r>
        <w:t xml:space="preserve">            Form1.Show();</w:t>
      </w:r>
    </w:p>
    <w:p w:rsidR="00E43693" w:rsidRDefault="00E43693" w:rsidP="006B4289">
      <w:pPr>
        <w:pStyle w:val="Codelisted"/>
        <w:numPr>
          <w:ilvl w:val="0"/>
          <w:numId w:val="64"/>
        </w:numPr>
      </w:pPr>
      <w:r>
        <w:t xml:space="preserve">            Clo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t>
      </w:r>
    </w:p>
    <w:p w:rsidR="006743B4" w:rsidRDefault="00E43693" w:rsidP="006B4289">
      <w:pPr>
        <w:pStyle w:val="Codelisted"/>
        <w:numPr>
          <w:ilvl w:val="0"/>
          <w:numId w:val="64"/>
        </w:numPr>
      </w:pPr>
      <w:r>
        <w:t>}</w:t>
      </w:r>
    </w:p>
    <w:p w:rsidR="00EE58BC" w:rsidRDefault="00EE58BC" w:rsidP="00EE58BC">
      <w:pPr>
        <w:pStyle w:val="ListParagraph"/>
      </w:pPr>
    </w:p>
    <w:p w:rsidR="00EE58BC" w:rsidRDefault="00EE58BC">
      <w:pPr>
        <w:rPr>
          <w:sz w:val="28"/>
          <w:lang w:val="en-US"/>
        </w:rPr>
      </w:pPr>
      <w:r>
        <w:br w:type="page"/>
      </w:r>
    </w:p>
    <w:p w:rsidR="00EE58BC" w:rsidRDefault="00EE58BC" w:rsidP="00EE58BC">
      <w:pPr>
        <w:pStyle w:val="Heading3"/>
        <w:rPr>
          <w:lang w:val="en-US"/>
        </w:rPr>
      </w:pPr>
      <w:r>
        <w:rPr>
          <w:lang w:val="en-US"/>
        </w:rPr>
        <w:lastRenderedPageBreak/>
        <w:t xml:space="preserve"> ForgotPass.cs</w:t>
      </w:r>
    </w:p>
    <w:p w:rsidR="00EE58BC" w:rsidRDefault="00EE58BC" w:rsidP="00EE58BC">
      <w:pPr>
        <w:pStyle w:val="ListParagraph"/>
      </w:pPr>
    </w:p>
    <w:p w:rsidR="00E43693" w:rsidRDefault="00E43693" w:rsidP="006B4289">
      <w:pPr>
        <w:pStyle w:val="Codelisted"/>
        <w:numPr>
          <w:ilvl w:val="0"/>
          <w:numId w:val="65"/>
        </w:numPr>
      </w:pPr>
      <w:r>
        <w:t>using System;</w:t>
      </w:r>
    </w:p>
    <w:p w:rsidR="00E43693" w:rsidRDefault="00E43693" w:rsidP="006B4289">
      <w:pPr>
        <w:pStyle w:val="Codelisted"/>
        <w:numPr>
          <w:ilvl w:val="0"/>
          <w:numId w:val="65"/>
        </w:numPr>
      </w:pPr>
      <w:r>
        <w:t>using System.Collections.Generic;</w:t>
      </w:r>
    </w:p>
    <w:p w:rsidR="00E43693" w:rsidRDefault="00E43693" w:rsidP="006B4289">
      <w:pPr>
        <w:pStyle w:val="Codelisted"/>
        <w:numPr>
          <w:ilvl w:val="0"/>
          <w:numId w:val="65"/>
        </w:numPr>
      </w:pPr>
      <w:r>
        <w:t>using System.IO;</w:t>
      </w:r>
    </w:p>
    <w:p w:rsidR="00E43693" w:rsidRDefault="00E43693" w:rsidP="006B4289">
      <w:pPr>
        <w:pStyle w:val="Codelisted"/>
        <w:numPr>
          <w:ilvl w:val="0"/>
          <w:numId w:val="65"/>
        </w:numPr>
      </w:pPr>
      <w:r>
        <w:t>using System.Windows.Forms;</w:t>
      </w:r>
    </w:p>
    <w:p w:rsidR="00E43693" w:rsidRDefault="00E43693" w:rsidP="006B4289">
      <w:pPr>
        <w:pStyle w:val="Codelisted"/>
        <w:numPr>
          <w:ilvl w:val="0"/>
          <w:numId w:val="65"/>
        </w:numPr>
      </w:pPr>
    </w:p>
    <w:p w:rsidR="00E43693" w:rsidRDefault="00E43693" w:rsidP="006B4289">
      <w:pPr>
        <w:pStyle w:val="Codelisted"/>
        <w:numPr>
          <w:ilvl w:val="0"/>
          <w:numId w:val="65"/>
        </w:numPr>
      </w:pPr>
      <w:r>
        <w:t>namespace Course_project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ublic partial class ForgotPass : Form {</w:t>
      </w:r>
    </w:p>
    <w:p w:rsidR="00E43693" w:rsidRDefault="00E43693" w:rsidP="006B4289">
      <w:pPr>
        <w:pStyle w:val="Codelisted"/>
        <w:numPr>
          <w:ilvl w:val="0"/>
          <w:numId w:val="65"/>
        </w:numPr>
      </w:pPr>
      <w:r>
        <w:t xml:space="preserve">        public Form1 Form1 { get; set; }</w:t>
      </w:r>
    </w:p>
    <w:p w:rsidR="00E43693" w:rsidRDefault="00E43693" w:rsidP="006B4289">
      <w:pPr>
        <w:pStyle w:val="Codelisted"/>
        <w:numPr>
          <w:ilvl w:val="0"/>
          <w:numId w:val="65"/>
        </w:numPr>
      </w:pPr>
      <w:r>
        <w:t xml:space="preserve">        public List&lt;IUser&gt; Users { get; set; }</w:t>
      </w:r>
    </w:p>
    <w:p w:rsidR="00E43693" w:rsidRDefault="00E43693" w:rsidP="006B4289">
      <w:pPr>
        <w:pStyle w:val="Codelisted"/>
        <w:numPr>
          <w:ilvl w:val="0"/>
          <w:numId w:val="65"/>
        </w:numPr>
      </w:pPr>
      <w:r>
        <w:t xml:space="preserve">        public string CurrentUsrname { get; set; }</w:t>
      </w:r>
    </w:p>
    <w:p w:rsidR="00E43693" w:rsidRDefault="00E43693" w:rsidP="006B4289">
      <w:pPr>
        <w:pStyle w:val="Codelisted"/>
        <w:numPr>
          <w:ilvl w:val="0"/>
          <w:numId w:val="65"/>
        </w:numPr>
      </w:pPr>
      <w:r>
        <w:t xml:space="preserve">        public string SecrA { get; set;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ublic ForgotPass(Form1 form1) {</w:t>
      </w:r>
    </w:p>
    <w:p w:rsidR="00E43693" w:rsidRDefault="00E43693" w:rsidP="006B4289">
      <w:pPr>
        <w:pStyle w:val="Codelisted"/>
        <w:numPr>
          <w:ilvl w:val="0"/>
          <w:numId w:val="65"/>
        </w:numPr>
      </w:pPr>
      <w:r>
        <w:t xml:space="preserve">            InitializeComponent();</w:t>
      </w:r>
    </w:p>
    <w:p w:rsidR="00E43693" w:rsidRDefault="00E43693" w:rsidP="006B4289">
      <w:pPr>
        <w:pStyle w:val="Codelisted"/>
        <w:numPr>
          <w:ilvl w:val="0"/>
          <w:numId w:val="65"/>
        </w:numPr>
      </w:pPr>
      <w:r>
        <w:t xml:space="preserve">            Users = new List&lt;IUser&gt;();</w:t>
      </w:r>
    </w:p>
    <w:p w:rsidR="00E43693" w:rsidRDefault="00E43693" w:rsidP="006B4289">
      <w:pPr>
        <w:pStyle w:val="Codelisted"/>
        <w:numPr>
          <w:ilvl w:val="0"/>
          <w:numId w:val="65"/>
        </w:numPr>
      </w:pPr>
      <w:r>
        <w:t xml:space="preserve">            Form1 = form1;</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1_Click(object sender, EventArgs e) { // reset button</w:t>
      </w:r>
    </w:p>
    <w:p w:rsidR="00E43693" w:rsidRDefault="00E43693" w:rsidP="006B4289">
      <w:pPr>
        <w:pStyle w:val="Codelisted"/>
        <w:numPr>
          <w:ilvl w:val="0"/>
          <w:numId w:val="65"/>
        </w:numPr>
      </w:pPr>
      <w:r>
        <w:t xml:space="preserve">            if (string.Compare(Convert.ToString</w:t>
      </w:r>
      <w:r w:rsidR="00BF7D9C">
        <w:t>(textBox2.Text), SecrA) != 0){</w:t>
      </w:r>
    </w:p>
    <w:p w:rsidR="00E43693" w:rsidRDefault="00E43693" w:rsidP="006B4289">
      <w:pPr>
        <w:pStyle w:val="Codelisted"/>
        <w:numPr>
          <w:ilvl w:val="0"/>
          <w:numId w:val="65"/>
        </w:numPr>
      </w:pPr>
      <w:r>
        <w:t xml:space="preserve">                label4.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string newPass = Convert.ToString(textBox3.Text);</w:t>
      </w:r>
    </w:p>
    <w:p w:rsidR="00E43693" w:rsidRDefault="00E43693" w:rsidP="006B4289">
      <w:pPr>
        <w:pStyle w:val="Codelisted"/>
        <w:numPr>
          <w:ilvl w:val="0"/>
          <w:numId w:val="65"/>
        </w:numPr>
      </w:pPr>
      <w:r>
        <w:t xml:space="preserve">            bool passwordState = RegistrationServices.validatePass(newPass);</w:t>
      </w:r>
    </w:p>
    <w:p w:rsidR="00E43693" w:rsidRDefault="00E43693" w:rsidP="006B4289">
      <w:pPr>
        <w:pStyle w:val="Codelisted"/>
        <w:numPr>
          <w:ilvl w:val="0"/>
          <w:numId w:val="65"/>
        </w:numPr>
      </w:pPr>
      <w:r>
        <w:t xml:space="preserve">            if (!passwordState) {</w:t>
      </w:r>
    </w:p>
    <w:p w:rsidR="00E43693" w:rsidRDefault="00E43693" w:rsidP="006B4289">
      <w:pPr>
        <w:pStyle w:val="Codelisted"/>
        <w:numPr>
          <w:ilvl w:val="0"/>
          <w:numId w:val="65"/>
        </w:numPr>
      </w:pPr>
      <w:r>
        <w:t xml:space="preserve">                label5.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foreach (IUser user in Users)</w:t>
      </w:r>
    </w:p>
    <w:p w:rsidR="00E43693" w:rsidRDefault="00E43693" w:rsidP="006B4289">
      <w:pPr>
        <w:pStyle w:val="Codelisted"/>
        <w:numPr>
          <w:ilvl w:val="0"/>
          <w:numId w:val="65"/>
        </w:numPr>
      </w:pPr>
      <w:r>
        <w:t xml:space="preserve">                if (string.Compare(user.Username, CurrentUsrname) == 0)</w:t>
      </w:r>
    </w:p>
    <w:p w:rsidR="00E43693" w:rsidRDefault="00E43693" w:rsidP="006B4289">
      <w:pPr>
        <w:pStyle w:val="Codelisted"/>
        <w:numPr>
          <w:ilvl w:val="0"/>
          <w:numId w:val="65"/>
        </w:numPr>
      </w:pPr>
      <w:r>
        <w:t xml:space="preserve">                    user.Password = newPass;</w:t>
      </w:r>
    </w:p>
    <w:p w:rsidR="00E43693" w:rsidRDefault="00E43693" w:rsidP="006B4289">
      <w:pPr>
        <w:pStyle w:val="Codelisted"/>
        <w:numPr>
          <w:ilvl w:val="0"/>
          <w:numId w:val="65"/>
        </w:numPr>
      </w:pPr>
      <w:r>
        <w:t xml:space="preserve">            foreach (IUser user in Users)</w:t>
      </w:r>
    </w:p>
    <w:p w:rsidR="00E43693" w:rsidRDefault="00E43693" w:rsidP="006B4289">
      <w:pPr>
        <w:pStyle w:val="Codelisted"/>
        <w:numPr>
          <w:ilvl w:val="0"/>
          <w:numId w:val="65"/>
        </w:numPr>
      </w:pPr>
      <w:r>
        <w:t xml:space="preserve">                try {</w:t>
      </w:r>
    </w:p>
    <w:p w:rsidR="00E43693" w:rsidRDefault="00E43693" w:rsidP="006B4289">
      <w:pPr>
        <w:pStyle w:val="Codelisted"/>
        <w:numPr>
          <w:ilvl w:val="0"/>
          <w:numId w:val="65"/>
        </w:numPr>
      </w:pPr>
      <w:r>
        <w:t xml:space="preserve">                    BinaryWriter writer = new BinaryWriter(File.Open(@"users.txt", FileMode.Truncate));</w:t>
      </w:r>
    </w:p>
    <w:p w:rsidR="00E43693" w:rsidRDefault="00E43693" w:rsidP="006B4289">
      <w:pPr>
        <w:pStyle w:val="Codelisted"/>
        <w:numPr>
          <w:ilvl w:val="0"/>
          <w:numId w:val="65"/>
        </w:numPr>
      </w:pPr>
      <w:r>
        <w:t xml:space="preserve">                    writer.Write(user.Username);</w:t>
      </w:r>
    </w:p>
    <w:p w:rsidR="00E43693" w:rsidRDefault="00E43693" w:rsidP="006B4289">
      <w:pPr>
        <w:pStyle w:val="Codelisted"/>
        <w:numPr>
          <w:ilvl w:val="0"/>
          <w:numId w:val="65"/>
        </w:numPr>
      </w:pPr>
      <w:r>
        <w:t xml:space="preserve">                    writer.Write(user.Password);</w:t>
      </w:r>
    </w:p>
    <w:p w:rsidR="00E43693" w:rsidRDefault="00E43693" w:rsidP="006B4289">
      <w:pPr>
        <w:pStyle w:val="Codelisted"/>
        <w:numPr>
          <w:ilvl w:val="0"/>
          <w:numId w:val="65"/>
        </w:numPr>
      </w:pPr>
      <w:r>
        <w:t xml:space="preserve">                    writer.Write(user.SecretQuestion);</w:t>
      </w:r>
    </w:p>
    <w:p w:rsidR="00E43693" w:rsidRDefault="00E43693" w:rsidP="006B4289">
      <w:pPr>
        <w:pStyle w:val="Codelisted"/>
        <w:numPr>
          <w:ilvl w:val="0"/>
          <w:numId w:val="65"/>
        </w:numPr>
      </w:pPr>
      <w:r>
        <w:t xml:space="preserve">                    writer.Write(user.SecretAnswer);</w:t>
      </w:r>
    </w:p>
    <w:p w:rsidR="00E43693" w:rsidRDefault="00E43693" w:rsidP="006B4289">
      <w:pPr>
        <w:pStyle w:val="Codelisted"/>
        <w:numPr>
          <w:ilvl w:val="0"/>
          <w:numId w:val="65"/>
        </w:numPr>
      </w:pPr>
      <w:r>
        <w:t xml:space="preserve">                    if (user is Teacher) {</w:t>
      </w:r>
    </w:p>
    <w:p w:rsidR="00E43693" w:rsidRDefault="00E43693" w:rsidP="006B4289">
      <w:pPr>
        <w:pStyle w:val="Codelisted"/>
        <w:numPr>
          <w:ilvl w:val="0"/>
          <w:numId w:val="65"/>
        </w:numPr>
      </w:pPr>
      <w:r>
        <w:t xml:space="preserve">                        writer.Write(true); //true = teacher</w:t>
      </w:r>
    </w:p>
    <w:p w:rsidR="00E43693" w:rsidRDefault="00E43693" w:rsidP="006B4289">
      <w:pPr>
        <w:pStyle w:val="Codelisted"/>
        <w:numPr>
          <w:ilvl w:val="0"/>
          <w:numId w:val="65"/>
        </w:numPr>
      </w:pPr>
      <w:r>
        <w:t xml:space="preserve">                        writer.Write((user as Teacher).Subject);</w:t>
      </w:r>
    </w:p>
    <w:p w:rsidR="00E43693" w:rsidRDefault="00E43693" w:rsidP="006B4289">
      <w:pPr>
        <w:pStyle w:val="Codelisted"/>
        <w:numPr>
          <w:ilvl w:val="0"/>
          <w:numId w:val="65"/>
        </w:numPr>
      </w:pPr>
      <w:r>
        <w:t xml:space="preserve">                    } else {</w:t>
      </w:r>
    </w:p>
    <w:p w:rsidR="00E43693" w:rsidRDefault="00E43693" w:rsidP="006B4289">
      <w:pPr>
        <w:pStyle w:val="Codelisted"/>
        <w:numPr>
          <w:ilvl w:val="0"/>
          <w:numId w:val="65"/>
        </w:numPr>
      </w:pPr>
      <w:r>
        <w:t xml:space="preserve">                        writer.Write(false);//false = student</w:t>
      </w:r>
    </w:p>
    <w:p w:rsidR="00E43693" w:rsidRDefault="00E43693" w:rsidP="006B4289">
      <w:pPr>
        <w:pStyle w:val="Codelisted"/>
        <w:numPr>
          <w:ilvl w:val="0"/>
          <w:numId w:val="65"/>
        </w:numPr>
      </w:pPr>
      <w:r>
        <w:t xml:space="preserve">                        writer.Write((user as Student).Group);</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riter.Close();</w:t>
      </w:r>
    </w:p>
    <w:p w:rsidR="00E43693" w:rsidRDefault="00E43693" w:rsidP="006B4289">
      <w:pPr>
        <w:pStyle w:val="Codelisted"/>
        <w:numPr>
          <w:ilvl w:val="0"/>
          <w:numId w:val="65"/>
        </w:numPr>
      </w:pPr>
      <w:r>
        <w:t xml:space="preserve">                } catch (Exception) {</w:t>
      </w:r>
    </w:p>
    <w:p w:rsidR="00E43693" w:rsidRDefault="00E43693" w:rsidP="006B4289">
      <w:pPr>
        <w:pStyle w:val="Codelisted"/>
        <w:numPr>
          <w:ilvl w:val="0"/>
          <w:numId w:val="65"/>
        </w:numPr>
      </w:pPr>
      <w:r>
        <w:t xml:space="preserve">                    throw;</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label1.Visible = false;</w:t>
      </w:r>
    </w:p>
    <w:p w:rsidR="00E43693" w:rsidRDefault="00E43693" w:rsidP="006B4289">
      <w:pPr>
        <w:pStyle w:val="Codelisted"/>
        <w:numPr>
          <w:ilvl w:val="0"/>
          <w:numId w:val="65"/>
        </w:numPr>
      </w:pPr>
      <w:r>
        <w:t xml:space="preserve">            label3.Visible = false;</w:t>
      </w:r>
    </w:p>
    <w:p w:rsidR="00E43693" w:rsidRDefault="00E43693" w:rsidP="006B4289">
      <w:pPr>
        <w:pStyle w:val="Codelisted"/>
        <w:numPr>
          <w:ilvl w:val="0"/>
          <w:numId w:val="65"/>
        </w:numPr>
      </w:pPr>
      <w:r>
        <w:t xml:space="preserve">            button1.Visible = false;</w:t>
      </w:r>
    </w:p>
    <w:p w:rsidR="00E43693" w:rsidRDefault="00E43693" w:rsidP="006B4289">
      <w:pPr>
        <w:pStyle w:val="Codelisted"/>
        <w:numPr>
          <w:ilvl w:val="0"/>
          <w:numId w:val="65"/>
        </w:numPr>
      </w:pPr>
      <w:r>
        <w:t xml:space="preserve">            textBox1.Visible = false;</w:t>
      </w:r>
    </w:p>
    <w:p w:rsidR="00E43693" w:rsidRDefault="00E43693" w:rsidP="006B4289">
      <w:pPr>
        <w:pStyle w:val="Codelisted"/>
        <w:numPr>
          <w:ilvl w:val="0"/>
          <w:numId w:val="65"/>
        </w:numPr>
      </w:pPr>
      <w:r>
        <w:lastRenderedPageBreak/>
        <w:t xml:space="preserve">            textBox2.Visible = false;</w:t>
      </w:r>
    </w:p>
    <w:p w:rsidR="00E43693" w:rsidRDefault="00E43693" w:rsidP="006B4289">
      <w:pPr>
        <w:pStyle w:val="Codelisted"/>
        <w:numPr>
          <w:ilvl w:val="0"/>
          <w:numId w:val="65"/>
        </w:numPr>
      </w:pPr>
      <w:r>
        <w:t xml:space="preserve">            textBox3.Visible = false;</w:t>
      </w:r>
    </w:p>
    <w:p w:rsidR="00E43693" w:rsidRDefault="00E43693" w:rsidP="006B4289">
      <w:pPr>
        <w:pStyle w:val="Codelisted"/>
        <w:numPr>
          <w:ilvl w:val="0"/>
          <w:numId w:val="65"/>
        </w:numPr>
      </w:pPr>
      <w:r>
        <w:t xml:space="preserve">            label2.Visible = tru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2_Click(object sender, EventArgs e) { // Go back button</w:t>
      </w:r>
    </w:p>
    <w:p w:rsidR="00E43693" w:rsidRDefault="00E43693" w:rsidP="006B4289">
      <w:pPr>
        <w:pStyle w:val="Codelisted"/>
        <w:numPr>
          <w:ilvl w:val="0"/>
          <w:numId w:val="65"/>
        </w:numPr>
      </w:pPr>
      <w:r>
        <w:t xml:space="preserve">            Form1.Show();</w:t>
      </w:r>
    </w:p>
    <w:p w:rsidR="00E43693" w:rsidRDefault="00E43693" w:rsidP="006B4289">
      <w:pPr>
        <w:pStyle w:val="Codelisted"/>
        <w:numPr>
          <w:ilvl w:val="0"/>
          <w:numId w:val="65"/>
        </w:numPr>
      </w:pPr>
      <w:r>
        <w:t xml:space="preserve">            Clos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3_Click(object sender, EventArgs e) { // next button</w:t>
      </w:r>
    </w:p>
    <w:p w:rsidR="00E43693" w:rsidRDefault="00E43693" w:rsidP="006B4289">
      <w:pPr>
        <w:pStyle w:val="Codelisted"/>
        <w:numPr>
          <w:ilvl w:val="0"/>
          <w:numId w:val="65"/>
        </w:numPr>
      </w:pPr>
      <w:r>
        <w:t xml:space="preserve">            CurrentUsrname = Convert.ToString(textBox1.Text);</w:t>
      </w:r>
    </w:p>
    <w:p w:rsidR="00E43693" w:rsidRDefault="00E43693" w:rsidP="006B4289">
      <w:pPr>
        <w:pStyle w:val="Codelisted"/>
        <w:numPr>
          <w:ilvl w:val="0"/>
          <w:numId w:val="65"/>
        </w:numPr>
      </w:pPr>
      <w:r>
        <w:t xml:space="preserve">            BinaryReader reader = new BinaryReader(File.Open(@"users.txt", FileMode.OpenOrCreate));</w:t>
      </w:r>
    </w:p>
    <w:p w:rsidR="00E43693" w:rsidRDefault="00E43693" w:rsidP="006B4289">
      <w:pPr>
        <w:pStyle w:val="Codelisted"/>
        <w:numPr>
          <w:ilvl w:val="0"/>
          <w:numId w:val="65"/>
        </w:numPr>
      </w:pPr>
      <w:r>
        <w:t xml:space="preserve">            bool found = false;</w:t>
      </w:r>
    </w:p>
    <w:p w:rsidR="00E43693" w:rsidRDefault="00E43693" w:rsidP="006B4289">
      <w:pPr>
        <w:pStyle w:val="Codelisted"/>
        <w:numPr>
          <w:ilvl w:val="0"/>
          <w:numId w:val="65"/>
        </w:numPr>
      </w:pPr>
      <w:r>
        <w:t xml:space="preserve">            string secrQ = "";</w:t>
      </w:r>
    </w:p>
    <w:p w:rsidR="00E43693" w:rsidRDefault="00E43693" w:rsidP="006B4289">
      <w:pPr>
        <w:pStyle w:val="Codelisted"/>
        <w:numPr>
          <w:ilvl w:val="0"/>
          <w:numId w:val="65"/>
        </w:numPr>
      </w:pPr>
      <w:r>
        <w:t xml:space="preserve">            while (reader.BaseStream.Position &lt; reader.BaseStream.Length) { // importing all users</w:t>
      </w:r>
    </w:p>
    <w:p w:rsidR="00E43693" w:rsidRDefault="00E43693" w:rsidP="006B4289">
      <w:pPr>
        <w:pStyle w:val="Codelisted"/>
        <w:numPr>
          <w:ilvl w:val="0"/>
          <w:numId w:val="65"/>
        </w:numPr>
      </w:pPr>
      <w:r>
        <w:t xml:space="preserve">                string usrname = reader.ReadString();</w:t>
      </w:r>
    </w:p>
    <w:p w:rsidR="00E43693" w:rsidRDefault="00E43693" w:rsidP="006B4289">
      <w:pPr>
        <w:pStyle w:val="Codelisted"/>
        <w:numPr>
          <w:ilvl w:val="0"/>
          <w:numId w:val="65"/>
        </w:numPr>
      </w:pPr>
      <w:r>
        <w:t xml:space="preserve">                string pass = reader.ReadString();</w:t>
      </w:r>
    </w:p>
    <w:p w:rsidR="00E43693" w:rsidRDefault="00E43693" w:rsidP="006B4289">
      <w:pPr>
        <w:pStyle w:val="Codelisted"/>
        <w:numPr>
          <w:ilvl w:val="0"/>
          <w:numId w:val="65"/>
        </w:numPr>
      </w:pPr>
      <w:r>
        <w:t xml:space="preserve">                secrQ = reader.ReadString();</w:t>
      </w:r>
    </w:p>
    <w:p w:rsidR="00E43693" w:rsidRDefault="00E43693" w:rsidP="006B4289">
      <w:pPr>
        <w:pStyle w:val="Codelisted"/>
        <w:numPr>
          <w:ilvl w:val="0"/>
          <w:numId w:val="65"/>
        </w:numPr>
      </w:pPr>
      <w:r>
        <w:t xml:space="preserve">                SecrA = reader.ReadString();</w:t>
      </w:r>
    </w:p>
    <w:p w:rsidR="00E43693" w:rsidRDefault="00E43693" w:rsidP="006B4289">
      <w:pPr>
        <w:pStyle w:val="Codelisted"/>
        <w:numPr>
          <w:ilvl w:val="0"/>
          <w:numId w:val="65"/>
        </w:numPr>
      </w:pPr>
      <w:r>
        <w:t xml:space="preserve">                bool teacher = reader.ReadBoolean();</w:t>
      </w:r>
    </w:p>
    <w:p w:rsidR="00E43693" w:rsidRDefault="00E43693" w:rsidP="006B4289">
      <w:pPr>
        <w:pStyle w:val="Codelisted"/>
        <w:numPr>
          <w:ilvl w:val="0"/>
          <w:numId w:val="65"/>
        </w:numPr>
      </w:pPr>
      <w:r>
        <w:t xml:space="preserve">                string subj_gr = reader.ReadString();</w:t>
      </w:r>
    </w:p>
    <w:p w:rsidR="00E43693" w:rsidRDefault="00E43693" w:rsidP="006B4289">
      <w:pPr>
        <w:pStyle w:val="Codelisted"/>
        <w:numPr>
          <w:ilvl w:val="0"/>
          <w:numId w:val="65"/>
        </w:numPr>
      </w:pPr>
      <w:r>
        <w:t xml:space="preserve">                IUser u;</w:t>
      </w:r>
    </w:p>
    <w:p w:rsidR="00E43693" w:rsidRDefault="00E43693" w:rsidP="006B4289">
      <w:pPr>
        <w:pStyle w:val="Codelisted"/>
        <w:numPr>
          <w:ilvl w:val="0"/>
          <w:numId w:val="65"/>
        </w:numPr>
      </w:pPr>
      <w:r>
        <w:t xml:space="preserve">                if (teacher)</w:t>
      </w:r>
    </w:p>
    <w:p w:rsidR="00E43693" w:rsidRDefault="00E43693" w:rsidP="006B4289">
      <w:pPr>
        <w:pStyle w:val="Codelisted"/>
        <w:numPr>
          <w:ilvl w:val="0"/>
          <w:numId w:val="65"/>
        </w:numPr>
      </w:pPr>
      <w:r>
        <w:t xml:space="preserve">                    u = new Teacher(usrname, pass, secrQ, SecrA, subj_gr);</w:t>
      </w:r>
    </w:p>
    <w:p w:rsidR="00E43693" w:rsidRDefault="00E43693" w:rsidP="006B4289">
      <w:pPr>
        <w:pStyle w:val="Codelisted"/>
        <w:numPr>
          <w:ilvl w:val="0"/>
          <w:numId w:val="65"/>
        </w:numPr>
      </w:pPr>
      <w:r>
        <w:t xml:space="preserve">                else</w:t>
      </w:r>
    </w:p>
    <w:p w:rsidR="00E43693" w:rsidRDefault="00E43693" w:rsidP="006B4289">
      <w:pPr>
        <w:pStyle w:val="Codelisted"/>
        <w:numPr>
          <w:ilvl w:val="0"/>
          <w:numId w:val="65"/>
        </w:numPr>
      </w:pPr>
      <w:r>
        <w:t xml:space="preserve">                    u = new Student(usrname, pass, secrQ, SecrA, subj_gr);</w:t>
      </w:r>
    </w:p>
    <w:p w:rsidR="00E43693" w:rsidRDefault="00E43693" w:rsidP="006B4289">
      <w:pPr>
        <w:pStyle w:val="Codelisted"/>
        <w:numPr>
          <w:ilvl w:val="0"/>
          <w:numId w:val="65"/>
        </w:numPr>
      </w:pPr>
      <w:r>
        <w:t xml:space="preserve">                Users.Add(u);</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if (string.Compare</w:t>
      </w:r>
      <w:r w:rsidR="00BF7D9C">
        <w:t>(usrname, CurrentUsrname) == 0)</w:t>
      </w:r>
    </w:p>
    <w:p w:rsidR="00E43693" w:rsidRDefault="00E43693" w:rsidP="006B4289">
      <w:pPr>
        <w:pStyle w:val="Codelisted"/>
        <w:numPr>
          <w:ilvl w:val="0"/>
          <w:numId w:val="65"/>
        </w:numPr>
      </w:pPr>
      <w:r>
        <w:t xml:space="preserve">                    found = tru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reader.Close();</w:t>
      </w:r>
    </w:p>
    <w:p w:rsidR="00E43693" w:rsidRDefault="00E43693" w:rsidP="006B4289">
      <w:pPr>
        <w:pStyle w:val="Codelisted"/>
        <w:numPr>
          <w:ilvl w:val="0"/>
          <w:numId w:val="65"/>
        </w:numPr>
      </w:pPr>
      <w:r>
        <w:t xml:space="preserve">            if (found) {</w:t>
      </w:r>
    </w:p>
    <w:p w:rsidR="00E43693" w:rsidRDefault="00E43693" w:rsidP="006B4289">
      <w:pPr>
        <w:pStyle w:val="Codelisted"/>
        <w:numPr>
          <w:ilvl w:val="0"/>
          <w:numId w:val="65"/>
        </w:numPr>
      </w:pPr>
      <w:r>
        <w:t xml:space="preserve">                textBox1.Enabled = false;</w:t>
      </w:r>
    </w:p>
    <w:p w:rsidR="00E43693" w:rsidRDefault="00E43693" w:rsidP="006B4289">
      <w:pPr>
        <w:pStyle w:val="Codelisted"/>
        <w:numPr>
          <w:ilvl w:val="0"/>
          <w:numId w:val="65"/>
        </w:numPr>
      </w:pPr>
      <w:r>
        <w:t xml:space="preserve">                button3.Visible = false;</w:t>
      </w:r>
    </w:p>
    <w:p w:rsidR="00E43693" w:rsidRDefault="00E43693" w:rsidP="006B4289">
      <w:pPr>
        <w:pStyle w:val="Codelisted"/>
        <w:numPr>
          <w:ilvl w:val="0"/>
          <w:numId w:val="65"/>
        </w:numPr>
      </w:pPr>
      <w:r>
        <w:t xml:space="preserve">                textBox2.Visible = true;</w:t>
      </w:r>
    </w:p>
    <w:p w:rsidR="00E43693" w:rsidRDefault="00E43693" w:rsidP="006B4289">
      <w:pPr>
        <w:pStyle w:val="Codelisted"/>
        <w:numPr>
          <w:ilvl w:val="0"/>
          <w:numId w:val="65"/>
        </w:numPr>
      </w:pPr>
      <w:r>
        <w:t xml:space="preserve">                textBox3.Visible = true;</w:t>
      </w:r>
    </w:p>
    <w:p w:rsidR="00E43693" w:rsidRDefault="00E43693" w:rsidP="006B4289">
      <w:pPr>
        <w:pStyle w:val="Codelisted"/>
        <w:numPr>
          <w:ilvl w:val="0"/>
          <w:numId w:val="65"/>
        </w:numPr>
      </w:pPr>
      <w:r>
        <w:t xml:space="preserve">                button1.Visible = true;</w:t>
      </w:r>
    </w:p>
    <w:p w:rsidR="00E43693" w:rsidRDefault="00E43693" w:rsidP="006B4289">
      <w:pPr>
        <w:pStyle w:val="Codelisted"/>
        <w:numPr>
          <w:ilvl w:val="0"/>
          <w:numId w:val="65"/>
        </w:numPr>
      </w:pPr>
      <w:r>
        <w:t xml:space="preserve">                label3.Text = secrQ;</w:t>
      </w:r>
    </w:p>
    <w:p w:rsidR="00E43693" w:rsidRDefault="00E43693" w:rsidP="006B4289">
      <w:pPr>
        <w:pStyle w:val="Codelisted"/>
        <w:numPr>
          <w:ilvl w:val="0"/>
          <w:numId w:val="65"/>
        </w:numPr>
      </w:pPr>
      <w:r>
        <w:t xml:space="preserve">                label3.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 else {</w:t>
      </w:r>
    </w:p>
    <w:p w:rsidR="00E43693" w:rsidRDefault="00E43693" w:rsidP="006B4289">
      <w:pPr>
        <w:pStyle w:val="Codelisted"/>
        <w:numPr>
          <w:ilvl w:val="0"/>
          <w:numId w:val="65"/>
        </w:numPr>
      </w:pPr>
      <w:r>
        <w:t xml:space="preserve">                </w:t>
      </w:r>
      <w:proofErr w:type="gramStart"/>
      <w:r>
        <w:t>MessageBox.Show(</w:t>
      </w:r>
      <w:proofErr w:type="gramEnd"/>
      <w:r>
        <w:t>"No such usernam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t>
      </w:r>
    </w:p>
    <w:p w:rsidR="00EE58BC" w:rsidRDefault="00E43693" w:rsidP="006B4289">
      <w:pPr>
        <w:pStyle w:val="Codelisted"/>
        <w:numPr>
          <w:ilvl w:val="0"/>
          <w:numId w:val="65"/>
        </w:numPr>
      </w:pPr>
      <w:r>
        <w:t>}</w:t>
      </w:r>
    </w:p>
    <w:p w:rsidR="00D90A08" w:rsidRDefault="00D90A08" w:rsidP="00EE58BC">
      <w:pPr>
        <w:pStyle w:val="ListParagraph"/>
      </w:pPr>
    </w:p>
    <w:p w:rsidR="00EE58BC" w:rsidRDefault="00EE58BC">
      <w:pPr>
        <w:rPr>
          <w:sz w:val="28"/>
          <w:lang w:val="en-US"/>
        </w:rPr>
      </w:pPr>
      <w:r>
        <w:br w:type="page"/>
      </w:r>
    </w:p>
    <w:p w:rsidR="00EE58BC" w:rsidRDefault="003C0E83" w:rsidP="00EE58BC">
      <w:pPr>
        <w:pStyle w:val="Heading3"/>
        <w:rPr>
          <w:lang w:val="en-US"/>
        </w:rPr>
      </w:pPr>
      <w:r>
        <w:rPr>
          <w:lang w:val="en-US"/>
        </w:rPr>
        <w:lastRenderedPageBreak/>
        <w:t xml:space="preserve"> TeacherMainMenu.cs</w:t>
      </w:r>
    </w:p>
    <w:p w:rsidR="003C0E83" w:rsidRDefault="003C0E83" w:rsidP="003C0E83">
      <w:pPr>
        <w:pStyle w:val="ListParagraph"/>
      </w:pPr>
    </w:p>
    <w:p w:rsidR="00E43693" w:rsidRDefault="00E43693" w:rsidP="006B4289">
      <w:pPr>
        <w:pStyle w:val="Codelisted"/>
        <w:numPr>
          <w:ilvl w:val="0"/>
          <w:numId w:val="66"/>
        </w:numPr>
      </w:pPr>
      <w:r>
        <w:t>using System;</w:t>
      </w:r>
    </w:p>
    <w:p w:rsidR="00E43693" w:rsidRDefault="00E43693" w:rsidP="006B4289">
      <w:pPr>
        <w:pStyle w:val="Codelisted"/>
        <w:numPr>
          <w:ilvl w:val="0"/>
          <w:numId w:val="66"/>
        </w:numPr>
      </w:pPr>
      <w:r>
        <w:t>using System.Collections.Generic;</w:t>
      </w:r>
    </w:p>
    <w:p w:rsidR="00E43693" w:rsidRDefault="00E43693" w:rsidP="006B4289">
      <w:pPr>
        <w:pStyle w:val="Codelisted"/>
        <w:numPr>
          <w:ilvl w:val="0"/>
          <w:numId w:val="66"/>
        </w:numPr>
      </w:pPr>
      <w:r>
        <w:t>using System.Windows.Forms;</w:t>
      </w:r>
    </w:p>
    <w:p w:rsidR="00E43693" w:rsidRDefault="00E43693" w:rsidP="006B4289">
      <w:pPr>
        <w:pStyle w:val="Codelisted"/>
        <w:numPr>
          <w:ilvl w:val="0"/>
          <w:numId w:val="66"/>
        </w:numPr>
      </w:pPr>
    </w:p>
    <w:p w:rsidR="00E43693" w:rsidRDefault="00E43693" w:rsidP="006B4289">
      <w:pPr>
        <w:pStyle w:val="Codelisted"/>
        <w:numPr>
          <w:ilvl w:val="0"/>
          <w:numId w:val="66"/>
        </w:numPr>
      </w:pPr>
      <w:r>
        <w:t>namespace Course_project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ublic partial class TeacherMainMenu : Form {</w:t>
      </w:r>
    </w:p>
    <w:p w:rsidR="00E43693" w:rsidRDefault="00E43693" w:rsidP="006B4289">
      <w:pPr>
        <w:pStyle w:val="Codelisted"/>
        <w:numPr>
          <w:ilvl w:val="0"/>
          <w:numId w:val="66"/>
        </w:numPr>
      </w:pPr>
      <w:r>
        <w:t xml:space="preserve">        public Form1 Form1 { get; set; }</w:t>
      </w:r>
    </w:p>
    <w:p w:rsidR="00E43693" w:rsidRDefault="00E43693" w:rsidP="006B4289">
      <w:pPr>
        <w:pStyle w:val="Codelisted"/>
        <w:numPr>
          <w:ilvl w:val="0"/>
          <w:numId w:val="66"/>
        </w:numPr>
      </w:pPr>
      <w:r>
        <w:t xml:space="preserve">        public Teacher Teacher { get; set;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ublic TeacherMainMenu(Teacher teacher, Form1 form1) {</w:t>
      </w:r>
    </w:p>
    <w:p w:rsidR="00E43693" w:rsidRDefault="00E43693" w:rsidP="006B4289">
      <w:pPr>
        <w:pStyle w:val="Codelisted"/>
        <w:numPr>
          <w:ilvl w:val="0"/>
          <w:numId w:val="66"/>
        </w:numPr>
      </w:pPr>
      <w:r>
        <w:t xml:space="preserve">            InitializeComponent();</w:t>
      </w:r>
    </w:p>
    <w:p w:rsidR="00E43693" w:rsidRDefault="00E43693" w:rsidP="006B4289">
      <w:pPr>
        <w:pStyle w:val="Codelisted"/>
        <w:numPr>
          <w:ilvl w:val="0"/>
          <w:numId w:val="66"/>
        </w:numPr>
      </w:pPr>
      <w:r>
        <w:t xml:space="preserve">            Teacher = teacher;</w:t>
      </w:r>
    </w:p>
    <w:p w:rsidR="00E43693" w:rsidRDefault="00E43693" w:rsidP="006B4289">
      <w:pPr>
        <w:pStyle w:val="Codelisted"/>
        <w:numPr>
          <w:ilvl w:val="0"/>
          <w:numId w:val="66"/>
        </w:numPr>
      </w:pPr>
      <w:r>
        <w:t xml:space="preserve">            Form1 = form1;</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TeacherMainMenu_Load(object sender, EventArgs e) {</w:t>
      </w:r>
    </w:p>
    <w:p w:rsidR="00E43693" w:rsidRDefault="00E43693" w:rsidP="006B4289">
      <w:pPr>
        <w:pStyle w:val="Codelisted"/>
        <w:numPr>
          <w:ilvl w:val="0"/>
          <w:numId w:val="66"/>
        </w:numPr>
      </w:pPr>
      <w:r>
        <w:t xml:space="preserve">            label1.Text = Teacher.Subject;</w:t>
      </w:r>
    </w:p>
    <w:p w:rsidR="00E43693" w:rsidRDefault="00E43693" w:rsidP="006B4289">
      <w:pPr>
        <w:pStyle w:val="Codelisted"/>
        <w:numPr>
          <w:ilvl w:val="0"/>
          <w:numId w:val="66"/>
        </w:numPr>
      </w:pPr>
      <w:r>
        <w:t xml:space="preserve">            label2.Text = "Hello, " + Teacher.Username;</w:t>
      </w:r>
    </w:p>
    <w:p w:rsidR="00E43693" w:rsidRDefault="00E43693" w:rsidP="006B4289">
      <w:pPr>
        <w:pStyle w:val="Codelisted"/>
        <w:numPr>
          <w:ilvl w:val="0"/>
          <w:numId w:val="66"/>
        </w:numPr>
      </w:pPr>
      <w:r>
        <w:t xml:space="preserve">            List&lt;string&gt; grListSort = Services.getGroupsWithSubj(Teacher.Subject);</w:t>
      </w:r>
    </w:p>
    <w:p w:rsidR="00E43693" w:rsidRDefault="00E43693" w:rsidP="006B4289">
      <w:pPr>
        <w:pStyle w:val="Codelisted"/>
        <w:numPr>
          <w:ilvl w:val="0"/>
          <w:numId w:val="66"/>
        </w:numPr>
      </w:pPr>
      <w:r>
        <w:t xml:space="preserve">            List&lt;Button&gt; btnList = Services.createBtnList(</w:t>
      </w:r>
      <w:r w:rsidR="00BF7D9C">
        <w:t>20, 150, grListSort, dynamicBtn</w:t>
      </w:r>
      <w:r>
        <w:t>Click);</w:t>
      </w:r>
    </w:p>
    <w:p w:rsidR="00E43693" w:rsidRDefault="00E43693" w:rsidP="006B4289">
      <w:pPr>
        <w:pStyle w:val="Codelisted"/>
        <w:numPr>
          <w:ilvl w:val="0"/>
          <w:numId w:val="66"/>
        </w:numPr>
      </w:pPr>
      <w:r>
        <w:t xml:space="preserve">            foreach (Button btn in btnList)</w:t>
      </w:r>
    </w:p>
    <w:p w:rsidR="00E43693" w:rsidRDefault="00E43693" w:rsidP="006B4289">
      <w:pPr>
        <w:pStyle w:val="Codelisted"/>
        <w:numPr>
          <w:ilvl w:val="0"/>
          <w:numId w:val="66"/>
        </w:numPr>
      </w:pPr>
      <w:r>
        <w:t xml:space="preserve">                Controls.Add(btn);</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w:t>
      </w:r>
      <w:r w:rsidR="00BF7D9C">
        <w:t>e void dynamicBtn</w:t>
      </w:r>
      <w:r>
        <w:t>Click(object sender, EventArgs e) {</w:t>
      </w:r>
    </w:p>
    <w:p w:rsidR="00E43693" w:rsidRDefault="00E43693" w:rsidP="006B4289">
      <w:pPr>
        <w:pStyle w:val="Codelisted"/>
        <w:numPr>
          <w:ilvl w:val="0"/>
          <w:numId w:val="66"/>
        </w:numPr>
      </w:pPr>
      <w:r>
        <w:t xml:space="preserve">            string gr</w:t>
      </w:r>
      <w:r w:rsidR="00BF7D9C">
        <w:t>Name = (sender as Button).Text;</w:t>
      </w:r>
    </w:p>
    <w:p w:rsidR="00E43693" w:rsidRDefault="00E43693" w:rsidP="006B4289">
      <w:pPr>
        <w:pStyle w:val="Codelisted"/>
        <w:numPr>
          <w:ilvl w:val="0"/>
          <w:numId w:val="66"/>
        </w:numPr>
      </w:pPr>
      <w:r>
        <w:t xml:space="preserve">            GroupInfo grInfo = new GroupInfo(grName, this);</w:t>
      </w:r>
    </w:p>
    <w:p w:rsidR="00E43693" w:rsidRDefault="00E43693" w:rsidP="006B4289">
      <w:pPr>
        <w:pStyle w:val="Codelisted"/>
        <w:numPr>
          <w:ilvl w:val="0"/>
          <w:numId w:val="66"/>
        </w:numPr>
      </w:pPr>
      <w:r>
        <w:t xml:space="preserve">            grInfo.Show();</w:t>
      </w:r>
    </w:p>
    <w:p w:rsidR="00E43693" w:rsidRDefault="00E43693" w:rsidP="006B4289">
      <w:pPr>
        <w:pStyle w:val="Codelisted"/>
        <w:numPr>
          <w:ilvl w:val="0"/>
          <w:numId w:val="66"/>
        </w:numPr>
      </w:pPr>
      <w:r>
        <w:t xml:space="preserve">            Hide();</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button2_Click(object sender, EventArgs e) {</w:t>
      </w:r>
    </w:p>
    <w:p w:rsidR="00E43693" w:rsidRDefault="00E43693" w:rsidP="006B4289">
      <w:pPr>
        <w:pStyle w:val="Codelisted"/>
        <w:numPr>
          <w:ilvl w:val="0"/>
          <w:numId w:val="66"/>
        </w:numPr>
      </w:pPr>
      <w:r>
        <w:t xml:space="preserve">            Form1.Show();</w:t>
      </w:r>
    </w:p>
    <w:p w:rsidR="00E43693" w:rsidRDefault="00E43693" w:rsidP="006B4289">
      <w:pPr>
        <w:pStyle w:val="Codelisted"/>
        <w:numPr>
          <w:ilvl w:val="0"/>
          <w:numId w:val="66"/>
        </w:numPr>
      </w:pPr>
      <w:r>
        <w:t xml:space="preserve">            Close();</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r>
        <w:t xml:space="preserve">    }</w:t>
      </w:r>
    </w:p>
    <w:p w:rsidR="003C0E83" w:rsidRDefault="00E43693" w:rsidP="006B4289">
      <w:pPr>
        <w:pStyle w:val="Codelisted"/>
        <w:numPr>
          <w:ilvl w:val="0"/>
          <w:numId w:val="66"/>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GroupInfo.cs</w:t>
      </w:r>
    </w:p>
    <w:p w:rsidR="003C0E83" w:rsidRDefault="003C0E83" w:rsidP="003C0E83">
      <w:pPr>
        <w:pStyle w:val="ListParagraph"/>
      </w:pPr>
    </w:p>
    <w:p w:rsidR="00E43693" w:rsidRDefault="00E43693" w:rsidP="006B4289">
      <w:pPr>
        <w:pStyle w:val="Codelisted"/>
        <w:numPr>
          <w:ilvl w:val="0"/>
          <w:numId w:val="67"/>
        </w:numPr>
      </w:pPr>
      <w:r>
        <w:t>using System;</w:t>
      </w:r>
    </w:p>
    <w:p w:rsidR="00E43693" w:rsidRDefault="00E43693" w:rsidP="006B4289">
      <w:pPr>
        <w:pStyle w:val="Codelisted"/>
        <w:numPr>
          <w:ilvl w:val="0"/>
          <w:numId w:val="67"/>
        </w:numPr>
      </w:pPr>
      <w:r>
        <w:t>using System.Windows.Forms;</w:t>
      </w:r>
    </w:p>
    <w:p w:rsidR="00E43693" w:rsidRDefault="00E43693" w:rsidP="006B4289">
      <w:pPr>
        <w:pStyle w:val="Codelisted"/>
        <w:numPr>
          <w:ilvl w:val="0"/>
          <w:numId w:val="67"/>
        </w:numPr>
      </w:pPr>
    </w:p>
    <w:p w:rsidR="00E43693" w:rsidRDefault="00E43693" w:rsidP="006B4289">
      <w:pPr>
        <w:pStyle w:val="Codelisted"/>
        <w:numPr>
          <w:ilvl w:val="0"/>
          <w:numId w:val="67"/>
        </w:numPr>
      </w:pPr>
      <w:r>
        <w:t>namespace Course_project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ublic partial class GroupInfo : Form {</w:t>
      </w:r>
    </w:p>
    <w:p w:rsidR="00E43693" w:rsidRDefault="00E43693" w:rsidP="006B4289">
      <w:pPr>
        <w:pStyle w:val="Codelisted"/>
        <w:numPr>
          <w:ilvl w:val="0"/>
          <w:numId w:val="67"/>
        </w:numPr>
      </w:pPr>
      <w:r>
        <w:t xml:space="preserve">        public Group CurGr { get; set; }</w:t>
      </w:r>
    </w:p>
    <w:p w:rsidR="00E43693" w:rsidRDefault="00E43693" w:rsidP="006B4289">
      <w:pPr>
        <w:pStyle w:val="Codelisted"/>
        <w:numPr>
          <w:ilvl w:val="0"/>
          <w:numId w:val="67"/>
        </w:numPr>
      </w:pPr>
      <w:r>
        <w:t xml:space="preserve">        public string LectDir { get; set; </w:t>
      </w:r>
      <w:r w:rsidR="00BF7D9C">
        <w:t>}</w:t>
      </w:r>
    </w:p>
    <w:p w:rsidR="00E43693" w:rsidRDefault="00E43693" w:rsidP="006B4289">
      <w:pPr>
        <w:pStyle w:val="Codelisted"/>
        <w:numPr>
          <w:ilvl w:val="0"/>
          <w:numId w:val="67"/>
        </w:numPr>
      </w:pPr>
      <w:r>
        <w:t xml:space="preserve">        publ</w:t>
      </w:r>
      <w:r w:rsidR="00BF7D9C">
        <w:t>ic string TestDir { get; set; }</w:t>
      </w:r>
    </w:p>
    <w:p w:rsidR="00E43693" w:rsidRDefault="00BF7D9C" w:rsidP="006B4289">
      <w:pPr>
        <w:pStyle w:val="Codelisted"/>
        <w:numPr>
          <w:ilvl w:val="0"/>
          <w:numId w:val="67"/>
        </w:numPr>
      </w:pPr>
      <w:r>
        <w:t xml:space="preserve">       </w:t>
      </w:r>
      <w:r w:rsidR="00E43693">
        <w:t>public TeacherMainMenu TeacherMM { get; set; }</w:t>
      </w:r>
    </w:p>
    <w:p w:rsidR="00E43693" w:rsidRDefault="00BF7D9C" w:rsidP="006B4289">
      <w:pPr>
        <w:pStyle w:val="Codelisted"/>
        <w:numPr>
          <w:ilvl w:val="0"/>
          <w:numId w:val="67"/>
        </w:numPr>
      </w:pPr>
      <w:r>
        <w:t xml:space="preserve">       </w:t>
      </w:r>
      <w:r w:rsidR="00E43693">
        <w:t xml:space="preserve">private int rowIndexFromMouseDown; </w:t>
      </w:r>
    </w:p>
    <w:p w:rsidR="00E43693" w:rsidRDefault="00BF7D9C" w:rsidP="006B4289">
      <w:pPr>
        <w:pStyle w:val="Codelisted"/>
        <w:numPr>
          <w:ilvl w:val="0"/>
          <w:numId w:val="67"/>
        </w:numPr>
      </w:pPr>
      <w:r>
        <w:lastRenderedPageBreak/>
        <w:t xml:space="preserve">       </w:t>
      </w:r>
      <w:r w:rsidR="00E43693">
        <w:t>private DataGridViewRow rw;</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ublic GroupInfo(string grName, TeacherMainMenu teacherMM) {</w:t>
      </w:r>
    </w:p>
    <w:p w:rsidR="00E43693" w:rsidRDefault="00E43693" w:rsidP="006B4289">
      <w:pPr>
        <w:pStyle w:val="Codelisted"/>
        <w:numPr>
          <w:ilvl w:val="0"/>
          <w:numId w:val="67"/>
        </w:numPr>
      </w:pPr>
      <w:r>
        <w:t xml:space="preserve">            InitializeComponent();</w:t>
      </w:r>
    </w:p>
    <w:p w:rsidR="00E43693" w:rsidRDefault="00E43693" w:rsidP="006B4289">
      <w:pPr>
        <w:pStyle w:val="Codelisted"/>
        <w:numPr>
          <w:ilvl w:val="0"/>
          <w:numId w:val="67"/>
        </w:numPr>
      </w:pPr>
      <w:r>
        <w:t xml:space="preserve">            CurGr = new Group(grName);</w:t>
      </w:r>
    </w:p>
    <w:p w:rsidR="00E43693" w:rsidRDefault="00E43693" w:rsidP="006B4289">
      <w:pPr>
        <w:pStyle w:val="Codelisted"/>
        <w:numPr>
          <w:ilvl w:val="0"/>
          <w:numId w:val="67"/>
        </w:numPr>
      </w:pPr>
      <w:r>
        <w:t xml:space="preserve">            TeacherMM = teacherMM;</w:t>
      </w:r>
    </w:p>
    <w:p w:rsidR="00E43693" w:rsidRDefault="00E43693" w:rsidP="006B4289">
      <w:pPr>
        <w:pStyle w:val="Codelisted"/>
        <w:numPr>
          <w:ilvl w:val="0"/>
          <w:numId w:val="67"/>
        </w:numPr>
      </w:pPr>
      <w:r>
        <w:t xml:space="preserve">            int semester = Services.GetCurrentSemester();</w:t>
      </w:r>
    </w:p>
    <w:p w:rsidR="00E43693" w:rsidRDefault="00E43693" w:rsidP="006B4289">
      <w:pPr>
        <w:pStyle w:val="Codelisted"/>
        <w:numPr>
          <w:ilvl w:val="0"/>
          <w:numId w:val="67"/>
        </w:numPr>
      </w:pPr>
      <w:r>
        <w:t xml:space="preserve">            LectDir = "Lectures/" + CurGr.Specialty + "/" + CurGr.Year + "/" + teacherMM.Teacher.Subject + "/" + semester + "/";</w:t>
      </w:r>
    </w:p>
    <w:p w:rsidR="00E43693" w:rsidRDefault="00E43693" w:rsidP="006B4289">
      <w:pPr>
        <w:pStyle w:val="Codelisted"/>
        <w:numPr>
          <w:ilvl w:val="0"/>
          <w:numId w:val="67"/>
        </w:numPr>
      </w:pPr>
      <w:r>
        <w:t xml:space="preserve">            TestDir = "Tests/" + CurGr.Specialty + "/" + CurGr.Year + "/" + teacherMM.Teacher.Subject + "/" + semester +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GroupInfo_Load(object sender, EventArgs e){</w:t>
      </w:r>
    </w:p>
    <w:p w:rsidR="00E43693" w:rsidRDefault="00E43693" w:rsidP="006B4289">
      <w:pPr>
        <w:pStyle w:val="Codelisted"/>
        <w:numPr>
          <w:ilvl w:val="0"/>
          <w:numId w:val="67"/>
        </w:numPr>
      </w:pPr>
      <w:r>
        <w:t xml:space="preserve">            label1.Text = CurGr.Name;</w:t>
      </w:r>
    </w:p>
    <w:p w:rsidR="00E43693" w:rsidRDefault="00E43693" w:rsidP="006B4289">
      <w:pPr>
        <w:pStyle w:val="Codelisted"/>
        <w:numPr>
          <w:ilvl w:val="0"/>
          <w:numId w:val="67"/>
        </w:numPr>
      </w:pPr>
      <w:r>
        <w:t xml:space="preserve">            Services.fillDGV(dataGridView1, CurGr.Students, "Statistics");</w:t>
      </w:r>
    </w:p>
    <w:p w:rsidR="00E43693" w:rsidRDefault="00E43693" w:rsidP="006B4289">
      <w:pPr>
        <w:pStyle w:val="Codelisted"/>
        <w:numPr>
          <w:ilvl w:val="0"/>
          <w:numId w:val="67"/>
        </w:numPr>
      </w:pPr>
      <w:r>
        <w:t xml:space="preserve">            Services.fillDGV(dataGridView2, Services.getOrder(LectDir), "Edit");</w:t>
      </w:r>
    </w:p>
    <w:p w:rsidR="00E43693" w:rsidRDefault="00E43693" w:rsidP="006B4289">
      <w:pPr>
        <w:pStyle w:val="Codelisted"/>
        <w:numPr>
          <w:ilvl w:val="0"/>
          <w:numId w:val="67"/>
        </w:numPr>
      </w:pPr>
      <w:r>
        <w:t xml:space="preserve">            Services.fillDGV(dataGridView3, Services.getOrder(TestDir), "Edit");</w:t>
      </w:r>
    </w:p>
    <w:p w:rsidR="00E43693" w:rsidRDefault="00E43693" w:rsidP="006B4289">
      <w:pPr>
        <w:pStyle w:val="Codelisted"/>
        <w:numPr>
          <w:ilvl w:val="0"/>
          <w:numId w:val="67"/>
        </w:numPr>
      </w:pPr>
      <w:r>
        <w:t xml:space="preserve">            if (string.Compare(TeacherMM.Teacher.Subject, "English") == 0 &amp;&amp; string.Compare(CurGr.Name, "121.2") == 0)</w:t>
      </w:r>
    </w:p>
    <w:p w:rsidR="00E43693" w:rsidRDefault="00E43693" w:rsidP="006B4289">
      <w:pPr>
        <w:pStyle w:val="Codelisted"/>
        <w:numPr>
          <w:ilvl w:val="0"/>
          <w:numId w:val="67"/>
        </w:numPr>
      </w:pPr>
      <w:r>
        <w:t xml:space="preserve">                button5.Visible = tru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button1_Click_1(object sender, EventArgs e) { // Back</w:t>
      </w:r>
    </w:p>
    <w:p w:rsidR="00E43693" w:rsidRDefault="00E43693" w:rsidP="006B4289">
      <w:pPr>
        <w:pStyle w:val="Codelisted"/>
        <w:numPr>
          <w:ilvl w:val="0"/>
          <w:numId w:val="67"/>
        </w:numPr>
      </w:pPr>
      <w:r>
        <w:t xml:space="preserve">            TeacherMM.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button2_Click(object sender, EventArgs e) { // Add lecture</w:t>
      </w:r>
    </w:p>
    <w:p w:rsidR="00E43693" w:rsidRDefault="00E43693" w:rsidP="006B4289">
      <w:pPr>
        <w:pStyle w:val="Codelisted"/>
        <w:numPr>
          <w:ilvl w:val="0"/>
          <w:numId w:val="67"/>
        </w:numPr>
      </w:pPr>
      <w:r>
        <w:t xml:space="preserve">            Add_Lecture al = new Add_Lecture(this);</w:t>
      </w:r>
    </w:p>
    <w:p w:rsidR="00E43693" w:rsidRDefault="00E43693" w:rsidP="006B4289">
      <w:pPr>
        <w:pStyle w:val="Codelisted"/>
        <w:numPr>
          <w:ilvl w:val="0"/>
          <w:numId w:val="67"/>
        </w:numPr>
      </w:pPr>
      <w:r>
        <w:t xml:space="preserve">            al.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button3_Click(object sender, EventArgs e) { // Save order</w:t>
      </w:r>
    </w:p>
    <w:p w:rsidR="00E43693" w:rsidRDefault="00E43693" w:rsidP="006B4289">
      <w:pPr>
        <w:pStyle w:val="Codelisted"/>
        <w:numPr>
          <w:ilvl w:val="0"/>
          <w:numId w:val="67"/>
        </w:numPr>
      </w:pPr>
      <w:r>
        <w:t xml:space="preserve">            Services.saveOrder(LectDir, dataGridView2);</w:t>
      </w:r>
    </w:p>
    <w:p w:rsidR="00E43693" w:rsidRDefault="00E43693" w:rsidP="006B4289">
      <w:pPr>
        <w:pStyle w:val="Codelisted"/>
        <w:numPr>
          <w:ilvl w:val="0"/>
          <w:numId w:val="67"/>
        </w:numPr>
      </w:pPr>
      <w:r>
        <w:t xml:space="preserve">            Services.saveOrder(TestDir, dataGridView3);</w:t>
      </w:r>
    </w:p>
    <w:p w:rsidR="00E43693" w:rsidRDefault="00E43693" w:rsidP="006B4289">
      <w:pPr>
        <w:pStyle w:val="Codelisted"/>
        <w:numPr>
          <w:ilvl w:val="0"/>
          <w:numId w:val="67"/>
        </w:numPr>
      </w:pPr>
      <w:r>
        <w:t xml:space="preserve">            MessageBox.Show("New order succesfully saved!", "", MessageBoxButtons.OK, MessageBoxIcon.Informatio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button4_Click(object sender, EventArgs e) { // Add test</w:t>
      </w:r>
    </w:p>
    <w:p w:rsidR="00E43693" w:rsidRDefault="00E43693" w:rsidP="006B4289">
      <w:pPr>
        <w:pStyle w:val="Codelisted"/>
        <w:numPr>
          <w:ilvl w:val="0"/>
          <w:numId w:val="67"/>
        </w:numPr>
      </w:pPr>
      <w:r>
        <w:t xml:space="preserve">            AddTest at = new AddTest(this);</w:t>
      </w:r>
    </w:p>
    <w:p w:rsidR="00E43693" w:rsidRDefault="00E43693" w:rsidP="006B4289">
      <w:pPr>
        <w:pStyle w:val="Codelisted"/>
        <w:numPr>
          <w:ilvl w:val="0"/>
          <w:numId w:val="67"/>
        </w:numPr>
      </w:pPr>
      <w:r>
        <w:t xml:space="preserve">            at.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button5_Click(object sender, EventArgs e) { // Course project</w:t>
      </w:r>
    </w:p>
    <w:p w:rsidR="00E43693" w:rsidRDefault="00E43693" w:rsidP="006B4289">
      <w:pPr>
        <w:pStyle w:val="Codelisted"/>
        <w:numPr>
          <w:ilvl w:val="0"/>
          <w:numId w:val="67"/>
        </w:numPr>
      </w:pPr>
      <w:r>
        <w:t xml:space="preserve">            Services.openCP(this);</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dataGridView1_CellContentClick(object sender, DataGridViewCellEventArgs e) {</w:t>
      </w:r>
    </w:p>
    <w:p w:rsidR="00E43693" w:rsidRDefault="00E43693" w:rsidP="006B4289">
      <w:pPr>
        <w:pStyle w:val="Codelisted"/>
        <w:numPr>
          <w:ilvl w:val="0"/>
          <w:numId w:val="67"/>
        </w:numPr>
      </w:pPr>
      <w:r>
        <w:t xml:space="preserve">            string studentUsrName = </w:t>
      </w:r>
      <w:r>
        <w:lastRenderedPageBreak/>
        <w:t>Services.DGVCellContentClick(sender, e, 1);</w:t>
      </w:r>
    </w:p>
    <w:p w:rsidR="00E43693" w:rsidRDefault="00E43693" w:rsidP="006B4289">
      <w:pPr>
        <w:pStyle w:val="Codelisted"/>
        <w:numPr>
          <w:ilvl w:val="0"/>
          <w:numId w:val="67"/>
        </w:numPr>
      </w:pPr>
      <w:r>
        <w:t xml:space="preserve">            if (!string.IsNullOrEmpty(studentUsrName)) {</w:t>
      </w:r>
    </w:p>
    <w:p w:rsidR="00E43693" w:rsidRDefault="00E43693" w:rsidP="006B4289">
      <w:pPr>
        <w:pStyle w:val="Codelisted"/>
        <w:numPr>
          <w:ilvl w:val="0"/>
          <w:numId w:val="67"/>
        </w:numPr>
      </w:pPr>
      <w:r>
        <w:t xml:space="preserve">                StudentStatistics ss = new StudentStatistics(this, studentUsrName);</w:t>
      </w:r>
    </w:p>
    <w:p w:rsidR="00E43693" w:rsidRDefault="00E43693" w:rsidP="006B4289">
      <w:pPr>
        <w:pStyle w:val="Codelisted"/>
        <w:numPr>
          <w:ilvl w:val="0"/>
          <w:numId w:val="67"/>
        </w:numPr>
      </w:pPr>
      <w:r>
        <w:t xml:space="preserve">                ss.Show();</w:t>
      </w:r>
    </w:p>
    <w:p w:rsidR="00E43693" w:rsidRDefault="00E43693" w:rsidP="006B4289">
      <w:pPr>
        <w:pStyle w:val="Codelisted"/>
        <w:numPr>
          <w:ilvl w:val="0"/>
          <w:numId w:val="67"/>
        </w:numPr>
      </w:pPr>
      <w:r>
        <w:t xml:space="preserve">                Hid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dataGridView2_CellContentClick(object sender, DataGridViewCellEventArgs e) { // "Edit" btn OnClick in lecture list</w:t>
      </w:r>
    </w:p>
    <w:p w:rsidR="00E43693" w:rsidRDefault="00E43693" w:rsidP="006B4289">
      <w:pPr>
        <w:pStyle w:val="Codelisted"/>
        <w:numPr>
          <w:ilvl w:val="0"/>
          <w:numId w:val="67"/>
        </w:numPr>
      </w:pPr>
      <w:r>
        <w:t xml:space="preserve">            string lectName = Services.DGVCellContentClick(sender, e, 1);</w:t>
      </w:r>
    </w:p>
    <w:p w:rsidR="00E43693" w:rsidRDefault="00E43693" w:rsidP="006B4289">
      <w:pPr>
        <w:pStyle w:val="Codelisted"/>
        <w:numPr>
          <w:ilvl w:val="0"/>
          <w:numId w:val="67"/>
        </w:numPr>
      </w:pPr>
      <w:r>
        <w:t xml:space="preserve">            if (!string.IsNullOrEmpty(lectName)) {</w:t>
      </w:r>
    </w:p>
    <w:p w:rsidR="00E43693" w:rsidRDefault="00E43693" w:rsidP="006B4289">
      <w:pPr>
        <w:pStyle w:val="Codelisted"/>
        <w:numPr>
          <w:ilvl w:val="0"/>
          <w:numId w:val="67"/>
        </w:numPr>
      </w:pPr>
      <w:r>
        <w:t xml:space="preserve">                Lecture lect = Services.deserializeObj&lt;Lecture&gt;(LectDir + lectName + ".json");</w:t>
      </w:r>
    </w:p>
    <w:p w:rsidR="00E43693" w:rsidRDefault="00E43693" w:rsidP="006B4289">
      <w:pPr>
        <w:pStyle w:val="Codelisted"/>
        <w:numPr>
          <w:ilvl w:val="0"/>
          <w:numId w:val="67"/>
        </w:numPr>
      </w:pPr>
      <w:r>
        <w:t xml:space="preserve">                Add_Lecture al = new Add_Lecture(this, lect);</w:t>
      </w:r>
    </w:p>
    <w:p w:rsidR="00E43693" w:rsidRDefault="00E43693" w:rsidP="006B4289">
      <w:pPr>
        <w:pStyle w:val="Codelisted"/>
        <w:numPr>
          <w:ilvl w:val="0"/>
          <w:numId w:val="67"/>
        </w:numPr>
      </w:pPr>
      <w:r>
        <w:t xml:space="preserve">                al.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dataGridView3_CellContentClick(object sender, DataGridViewCellEventArgs e) { // "Edit" btn OnClick in test list</w:t>
      </w:r>
    </w:p>
    <w:p w:rsidR="00E43693" w:rsidRDefault="00E43693" w:rsidP="006B4289">
      <w:pPr>
        <w:pStyle w:val="Codelisted"/>
        <w:numPr>
          <w:ilvl w:val="0"/>
          <w:numId w:val="67"/>
        </w:numPr>
      </w:pPr>
      <w:r>
        <w:t xml:space="preserve">            string testName = Services.DGVCellContentClick(sender, e, 1);</w:t>
      </w:r>
    </w:p>
    <w:p w:rsidR="00E43693" w:rsidRDefault="00E43693" w:rsidP="006B4289">
      <w:pPr>
        <w:pStyle w:val="Codelisted"/>
        <w:numPr>
          <w:ilvl w:val="0"/>
          <w:numId w:val="67"/>
        </w:numPr>
      </w:pPr>
      <w:r>
        <w:t xml:space="preserve">            if (!string.IsNullOrEmpty(testName)) {</w:t>
      </w:r>
    </w:p>
    <w:p w:rsidR="00E43693" w:rsidRDefault="00E43693" w:rsidP="006B4289">
      <w:pPr>
        <w:pStyle w:val="Codelisted"/>
        <w:numPr>
          <w:ilvl w:val="0"/>
          <w:numId w:val="67"/>
        </w:numPr>
      </w:pPr>
      <w:r>
        <w:t xml:space="preserve">                Test test = Services.deserializeObj&lt;Test&gt;(TestDir + testName + ".json");</w:t>
      </w:r>
    </w:p>
    <w:p w:rsidR="00E43693" w:rsidRDefault="00E43693" w:rsidP="006B4289">
      <w:pPr>
        <w:pStyle w:val="Codelisted"/>
        <w:numPr>
          <w:ilvl w:val="0"/>
          <w:numId w:val="67"/>
        </w:numPr>
      </w:pPr>
      <w:r>
        <w:t xml:space="preserve">                AddTest at = new AddTest(this, test, true);</w:t>
      </w:r>
    </w:p>
    <w:p w:rsidR="00E43693" w:rsidRDefault="00E43693" w:rsidP="006B4289">
      <w:pPr>
        <w:pStyle w:val="Codelisted"/>
        <w:numPr>
          <w:ilvl w:val="0"/>
          <w:numId w:val="67"/>
        </w:numPr>
      </w:pPr>
      <w:r>
        <w:t xml:space="preserve">                at.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BF7D9C">
      <w:pPr>
        <w:pStyle w:val="Codelisted"/>
        <w:numPr>
          <w:ilvl w:val="0"/>
          <w:numId w:val="67"/>
        </w:numPr>
      </w:pPr>
    </w:p>
    <w:p w:rsidR="00E43693" w:rsidRDefault="00E43693" w:rsidP="006B4289">
      <w:pPr>
        <w:pStyle w:val="Codelisted"/>
        <w:numPr>
          <w:ilvl w:val="0"/>
          <w:numId w:val="67"/>
        </w:numPr>
      </w:pPr>
      <w:r>
        <w:t xml:space="preserve">        private void dataGridView2_MouseClick(object sender, MouseEventArgs e) {</w:t>
      </w:r>
    </w:p>
    <w:p w:rsidR="00E43693" w:rsidRDefault="00E43693" w:rsidP="006B4289">
      <w:pPr>
        <w:pStyle w:val="Codelisted"/>
        <w:numPr>
          <w:ilvl w:val="0"/>
          <w:numId w:val="67"/>
        </w:numPr>
      </w:pPr>
      <w:r>
        <w:t xml:space="preserve">            Services.DGVMouseClick((DataGridView)sender, e, ref rw, ref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DragEnter(object sender, DragEventArgs e) {</w:t>
      </w:r>
    </w:p>
    <w:p w:rsidR="00E43693" w:rsidRDefault="00E43693" w:rsidP="006B4289">
      <w:pPr>
        <w:pStyle w:val="Codelisted"/>
        <w:numPr>
          <w:ilvl w:val="0"/>
          <w:numId w:val="67"/>
        </w:numPr>
      </w:pPr>
      <w:r>
        <w:t xml:space="preserve">            Services.DGVDragEnter((DataGridView)sender, 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DragDrop(object sender, DragEventArgs e) {</w:t>
      </w:r>
    </w:p>
    <w:p w:rsidR="00E43693" w:rsidRDefault="00E43693" w:rsidP="006B4289">
      <w:pPr>
        <w:pStyle w:val="Codelisted"/>
        <w:numPr>
          <w:ilvl w:val="0"/>
          <w:numId w:val="67"/>
        </w:numPr>
      </w:pPr>
      <w:r>
        <w:t xml:space="preserve">            Services.DGVragDrop((DataGridView)sender, e, rw,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MouseClick(object sender, MouseEventArgs e) {</w:t>
      </w:r>
    </w:p>
    <w:p w:rsidR="00E43693" w:rsidRDefault="00E43693" w:rsidP="006B4289">
      <w:pPr>
        <w:pStyle w:val="Codelisted"/>
        <w:numPr>
          <w:ilvl w:val="0"/>
          <w:numId w:val="67"/>
        </w:numPr>
      </w:pPr>
      <w:r>
        <w:t xml:space="preserve">            Services.DGVMouseClick((DataGridView)sender, e, ref rw, ref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DragEnter(object sender, DragEventArgs e) {</w:t>
      </w:r>
    </w:p>
    <w:p w:rsidR="00E43693" w:rsidRDefault="00E43693" w:rsidP="006B4289">
      <w:pPr>
        <w:pStyle w:val="Codelisted"/>
        <w:numPr>
          <w:ilvl w:val="0"/>
          <w:numId w:val="67"/>
        </w:numPr>
      </w:pPr>
      <w:r>
        <w:t xml:space="preserve">            Services.DGVDragEnter((DataGridView)sender, 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DragDrop(object sender, DragEventArgs e) {</w:t>
      </w:r>
    </w:p>
    <w:p w:rsidR="00E43693" w:rsidRDefault="00E43693" w:rsidP="006B4289">
      <w:pPr>
        <w:pStyle w:val="Codelisted"/>
        <w:numPr>
          <w:ilvl w:val="0"/>
          <w:numId w:val="67"/>
        </w:numPr>
      </w:pPr>
      <w:r>
        <w:t xml:space="preserve">            Services.DGVragDrop((DataGridView)sender, e, rw,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3C0E83" w:rsidRDefault="00E43693" w:rsidP="006B4289">
      <w:pPr>
        <w:pStyle w:val="Codelisted"/>
        <w:numPr>
          <w:ilvl w:val="0"/>
          <w:numId w:val="67"/>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_Lecture.cs</w:t>
      </w:r>
    </w:p>
    <w:p w:rsidR="003C0E83" w:rsidRDefault="003C0E83" w:rsidP="003C0E83">
      <w:pPr>
        <w:pStyle w:val="ListParagraph"/>
      </w:pPr>
    </w:p>
    <w:p w:rsidR="00E43693" w:rsidRDefault="00E43693" w:rsidP="006B4289">
      <w:pPr>
        <w:pStyle w:val="Codelisted"/>
        <w:numPr>
          <w:ilvl w:val="0"/>
          <w:numId w:val="68"/>
        </w:numPr>
      </w:pPr>
      <w:r>
        <w:t>using System;</w:t>
      </w:r>
    </w:p>
    <w:p w:rsidR="00E43693" w:rsidRDefault="00E43693" w:rsidP="006B4289">
      <w:pPr>
        <w:pStyle w:val="Codelisted"/>
        <w:numPr>
          <w:ilvl w:val="0"/>
          <w:numId w:val="68"/>
        </w:numPr>
      </w:pPr>
      <w:r>
        <w:t>using System.Collections.Generic;</w:t>
      </w:r>
    </w:p>
    <w:p w:rsidR="00E43693" w:rsidRDefault="00E43693" w:rsidP="006B4289">
      <w:pPr>
        <w:pStyle w:val="Codelisted"/>
        <w:numPr>
          <w:ilvl w:val="0"/>
          <w:numId w:val="68"/>
        </w:numPr>
      </w:pPr>
      <w:r>
        <w:t>using System.Drawing;</w:t>
      </w:r>
    </w:p>
    <w:p w:rsidR="00E43693" w:rsidRDefault="00E43693" w:rsidP="006B4289">
      <w:pPr>
        <w:pStyle w:val="Codelisted"/>
        <w:numPr>
          <w:ilvl w:val="0"/>
          <w:numId w:val="68"/>
        </w:numPr>
      </w:pPr>
      <w:r>
        <w:t>using System.IO;</w:t>
      </w:r>
    </w:p>
    <w:p w:rsidR="00E43693" w:rsidRDefault="00E43693" w:rsidP="006B4289">
      <w:pPr>
        <w:pStyle w:val="Codelisted"/>
        <w:numPr>
          <w:ilvl w:val="0"/>
          <w:numId w:val="68"/>
        </w:numPr>
      </w:pPr>
      <w:r>
        <w:t>using System.Windows.Forms;</w:t>
      </w:r>
    </w:p>
    <w:p w:rsidR="00E43693" w:rsidRDefault="00E43693" w:rsidP="006B4289">
      <w:pPr>
        <w:pStyle w:val="Codelisted"/>
        <w:numPr>
          <w:ilvl w:val="0"/>
          <w:numId w:val="68"/>
        </w:numPr>
      </w:pPr>
    </w:p>
    <w:p w:rsidR="00E43693" w:rsidRDefault="00E43693" w:rsidP="006B4289">
      <w:pPr>
        <w:pStyle w:val="Codelisted"/>
        <w:numPr>
          <w:ilvl w:val="0"/>
          <w:numId w:val="68"/>
        </w:numPr>
      </w:pPr>
      <w:r>
        <w:t>namespace Course_project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partial class Add_Lecture : Form {</w:t>
      </w:r>
    </w:p>
    <w:p w:rsidR="00E43693" w:rsidRDefault="00E43693" w:rsidP="006B4289">
      <w:pPr>
        <w:pStyle w:val="Codelisted"/>
        <w:numPr>
          <w:ilvl w:val="0"/>
          <w:numId w:val="68"/>
        </w:numPr>
      </w:pPr>
      <w:r>
        <w:t xml:space="preserve">        private int currentImg;</w:t>
      </w:r>
    </w:p>
    <w:p w:rsidR="00E43693" w:rsidRDefault="00E43693" w:rsidP="006B4289">
      <w:pPr>
        <w:pStyle w:val="Codelisted"/>
        <w:numPr>
          <w:ilvl w:val="0"/>
          <w:numId w:val="68"/>
        </w:numPr>
      </w:pPr>
      <w:r>
        <w:t xml:space="preserve">        public bool CourseProject { get; set; }</w:t>
      </w:r>
    </w:p>
    <w:p w:rsidR="00E43693" w:rsidRDefault="00E43693" w:rsidP="006B4289">
      <w:pPr>
        <w:pStyle w:val="Codelisted"/>
        <w:numPr>
          <w:ilvl w:val="0"/>
          <w:numId w:val="68"/>
        </w:numPr>
      </w:pPr>
      <w:r>
        <w:t xml:space="preserve">        public bool EditMode { get; set; }</w:t>
      </w:r>
    </w:p>
    <w:p w:rsidR="00E43693" w:rsidRDefault="00E43693" w:rsidP="006B4289">
      <w:pPr>
        <w:pStyle w:val="Codelisted"/>
        <w:numPr>
          <w:ilvl w:val="0"/>
          <w:numId w:val="68"/>
        </w:numPr>
      </w:pPr>
      <w:r>
        <w:t xml:space="preserve">        public GroupInfo GrInfoForm { get; set; }</w:t>
      </w:r>
    </w:p>
    <w:p w:rsidR="00E43693" w:rsidRDefault="00E43693" w:rsidP="006B4289">
      <w:pPr>
        <w:pStyle w:val="Codelisted"/>
        <w:numPr>
          <w:ilvl w:val="0"/>
          <w:numId w:val="68"/>
        </w:numPr>
      </w:pPr>
      <w:r>
        <w:t xml:space="preserve">        public int CurrentImg { get =&gt; currentImg; set =&gt; currentImg = value; }</w:t>
      </w:r>
    </w:p>
    <w:p w:rsidR="00E43693" w:rsidRDefault="00E43693" w:rsidP="006B4289">
      <w:pPr>
        <w:pStyle w:val="Codelisted"/>
        <w:numPr>
          <w:ilvl w:val="0"/>
          <w:numId w:val="68"/>
        </w:numPr>
      </w:pPr>
      <w:r>
        <w:t xml:space="preserve">        public Lecture Lecture { get; set; }</w:t>
      </w:r>
    </w:p>
    <w:p w:rsidR="00E43693" w:rsidRDefault="00E43693" w:rsidP="006B4289">
      <w:pPr>
        <w:pStyle w:val="Codelisted"/>
        <w:numPr>
          <w:ilvl w:val="0"/>
          <w:numId w:val="68"/>
        </w:numPr>
      </w:pPr>
      <w:r>
        <w:t xml:space="preserve">        public string Dir { get; set; } // without semester</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Add_Lecture(GroupInfo grInfoForm, bool courseProject = false) { // Constructor for creating a new lect</w:t>
      </w:r>
    </w:p>
    <w:p w:rsidR="00E43693" w:rsidRDefault="00E43693" w:rsidP="006B4289">
      <w:pPr>
        <w:pStyle w:val="Codelisted"/>
        <w:numPr>
          <w:ilvl w:val="0"/>
          <w:numId w:val="68"/>
        </w:numPr>
      </w:pPr>
      <w:r>
        <w:t xml:space="preserve">            InitializeComponent();</w:t>
      </w:r>
    </w:p>
    <w:p w:rsidR="00E43693" w:rsidRDefault="00E43693" w:rsidP="006B4289">
      <w:pPr>
        <w:pStyle w:val="Codelisted"/>
        <w:numPr>
          <w:ilvl w:val="0"/>
          <w:numId w:val="68"/>
        </w:numPr>
      </w:pPr>
      <w:r>
        <w:t xml:space="preserve">            GrInfoForm = grInfoForm;</w:t>
      </w:r>
    </w:p>
    <w:p w:rsidR="00E43693" w:rsidRDefault="00E43693" w:rsidP="006B4289">
      <w:pPr>
        <w:pStyle w:val="Codelisted"/>
        <w:numPr>
          <w:ilvl w:val="0"/>
          <w:numId w:val="68"/>
        </w:numPr>
      </w:pPr>
      <w:r>
        <w:t xml:space="preserve">            EditMode = false;</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Lecture = new Lecture();</w:t>
      </w:r>
    </w:p>
    <w:p w:rsidR="00E43693" w:rsidRDefault="00E43693" w:rsidP="006B4289">
      <w:pPr>
        <w:pStyle w:val="Codelisted"/>
        <w:numPr>
          <w:ilvl w:val="0"/>
          <w:numId w:val="68"/>
        </w:numPr>
      </w:pPr>
      <w:r>
        <w:t xml:space="preserve">            CourseProject = courseProject;</w:t>
      </w:r>
    </w:p>
    <w:p w:rsidR="00E43693" w:rsidRDefault="00E43693" w:rsidP="006B4289">
      <w:pPr>
        <w:pStyle w:val="Codelisted"/>
        <w:numPr>
          <w:ilvl w:val="0"/>
          <w:numId w:val="68"/>
        </w:numPr>
      </w:pPr>
      <w:r>
        <w:t xml:space="preserve">            comboBox3.SelectedIndex = 0;</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Add_Lecture(GroupInfo grInfoForm, Lecture lecture, bool courseProject = false) { // Constructor for editing a lect</w:t>
      </w:r>
    </w:p>
    <w:p w:rsidR="00E43693" w:rsidRDefault="00E43693" w:rsidP="006B4289">
      <w:pPr>
        <w:pStyle w:val="Codelisted"/>
        <w:numPr>
          <w:ilvl w:val="0"/>
          <w:numId w:val="68"/>
        </w:numPr>
      </w:pPr>
      <w:r>
        <w:t xml:space="preserve">            InitializeComponent();</w:t>
      </w:r>
    </w:p>
    <w:p w:rsidR="00E43693" w:rsidRDefault="00E43693" w:rsidP="006B4289">
      <w:pPr>
        <w:pStyle w:val="Codelisted"/>
        <w:numPr>
          <w:ilvl w:val="0"/>
          <w:numId w:val="68"/>
        </w:numPr>
      </w:pPr>
      <w:r>
        <w:t xml:space="preserve">            Text = "Edit lecture";</w:t>
      </w:r>
    </w:p>
    <w:p w:rsidR="00E43693" w:rsidRDefault="00E43693" w:rsidP="006B4289">
      <w:pPr>
        <w:pStyle w:val="Codelisted"/>
        <w:numPr>
          <w:ilvl w:val="0"/>
          <w:numId w:val="68"/>
        </w:numPr>
      </w:pPr>
      <w:r>
        <w:t xml:space="preserve">            GrInfoForm = grInfoForm;</w:t>
      </w:r>
    </w:p>
    <w:p w:rsidR="00E43693" w:rsidRDefault="00E43693" w:rsidP="006B4289">
      <w:pPr>
        <w:pStyle w:val="Codelisted"/>
        <w:numPr>
          <w:ilvl w:val="0"/>
          <w:numId w:val="68"/>
        </w:numPr>
      </w:pPr>
      <w:r>
        <w:t xml:space="preserve">            Lecture = lecture;</w:t>
      </w:r>
    </w:p>
    <w:p w:rsidR="00E43693" w:rsidRDefault="00E43693" w:rsidP="006B4289">
      <w:pPr>
        <w:pStyle w:val="Codelisted"/>
        <w:numPr>
          <w:ilvl w:val="0"/>
          <w:numId w:val="68"/>
        </w:numPr>
      </w:pPr>
      <w:r>
        <w:t xml:space="preserve">            EditMode = true;</w:t>
      </w:r>
    </w:p>
    <w:p w:rsidR="00E43693" w:rsidRDefault="00E43693" w:rsidP="006B4289">
      <w:pPr>
        <w:pStyle w:val="Codelisted"/>
        <w:numPr>
          <w:ilvl w:val="0"/>
          <w:numId w:val="68"/>
        </w:numPr>
      </w:pPr>
      <w:r>
        <w:t xml:space="preserve">            CourseProject = courseProject;</w:t>
      </w:r>
    </w:p>
    <w:p w:rsidR="00E43693" w:rsidRDefault="00E43693" w:rsidP="006B4289">
      <w:pPr>
        <w:pStyle w:val="Codelisted"/>
        <w:numPr>
          <w:ilvl w:val="0"/>
          <w:numId w:val="68"/>
        </w:numPr>
      </w:pPr>
      <w:r>
        <w:t xml:space="preserve">            if (lecture.ImgList.Count != 0) { // check if empty</w:t>
      </w:r>
    </w:p>
    <w:p w:rsidR="00E43693" w:rsidRDefault="00E43693" w:rsidP="006B4289">
      <w:pPr>
        <w:pStyle w:val="Codelisted"/>
        <w:numPr>
          <w:ilvl w:val="0"/>
          <w:numId w:val="68"/>
        </w:numPr>
      </w:pPr>
      <w:r>
        <w:t xml:space="preserve">                CurrentImg = 0;</w:t>
      </w:r>
    </w:p>
    <w:p w:rsidR="00E43693" w:rsidRDefault="00E43693" w:rsidP="006B4289">
      <w:pPr>
        <w:pStyle w:val="Codelisted"/>
        <w:numPr>
          <w:ilvl w:val="0"/>
          <w:numId w:val="68"/>
        </w:numPr>
      </w:pPr>
      <w:r>
        <w:t xml:space="preserve">                pictureBox1.Image = Image.FromFile(lecture.ImgList[CurrentImg]);</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lecture.ImgList = new List&lt;string&g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comboBox3.Text = Convert.ToString(lecture.Semester);</w:t>
      </w:r>
    </w:p>
    <w:p w:rsidR="00E43693" w:rsidRDefault="00E43693" w:rsidP="006B4289">
      <w:pPr>
        <w:pStyle w:val="Codelisted"/>
        <w:numPr>
          <w:ilvl w:val="0"/>
          <w:numId w:val="68"/>
        </w:numPr>
      </w:pPr>
      <w:r>
        <w:t xml:space="preserve">            textBox1.Text = lecture.Name;</w:t>
      </w:r>
    </w:p>
    <w:p w:rsidR="00E43693" w:rsidRDefault="00E43693" w:rsidP="006B4289">
      <w:pPr>
        <w:pStyle w:val="Codelisted"/>
        <w:numPr>
          <w:ilvl w:val="0"/>
          <w:numId w:val="68"/>
        </w:numPr>
      </w:pPr>
      <w:r>
        <w:lastRenderedPageBreak/>
        <w:t xml:space="preserve">            richTextBox1.Text = lecture.Tex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Add_Lecture_Load(object sender, EventArgs e) {</w:t>
      </w:r>
    </w:p>
    <w:p w:rsidR="00E43693" w:rsidRDefault="00E43693" w:rsidP="006B4289">
      <w:pPr>
        <w:pStyle w:val="Codelisted"/>
        <w:numPr>
          <w:ilvl w:val="0"/>
          <w:numId w:val="68"/>
        </w:numPr>
      </w:pPr>
      <w:r>
        <w:t xml:space="preserve">            Dir = "Lectures/" + GrInfoForm.CurGr.Specialty + "/" + GrInfoForm.CurGr.Year + "/" + GrInfoForm.TeacherMM.Teacher.Subject + "/";</w:t>
      </w:r>
    </w:p>
    <w:p w:rsidR="00E43693" w:rsidRDefault="00E43693" w:rsidP="006B4289">
      <w:pPr>
        <w:pStyle w:val="Codelisted"/>
        <w:numPr>
          <w:ilvl w:val="0"/>
          <w:numId w:val="68"/>
        </w:numPr>
      </w:pPr>
      <w:r>
        <w:t xml:space="preserve">            openFileDialog1.Filter = "Text </w:t>
      </w:r>
      <w:proofErr w:type="gramStart"/>
      <w:r>
        <w:t>files(</w:t>
      </w:r>
      <w:proofErr w:type="gramEnd"/>
      <w:r>
        <w:t>*.txt)|*.txt|All files(*.*)|*.*";</w:t>
      </w:r>
    </w:p>
    <w:p w:rsidR="00E43693" w:rsidRDefault="00E43693" w:rsidP="006B4289">
      <w:pPr>
        <w:pStyle w:val="Codelisted"/>
        <w:numPr>
          <w:ilvl w:val="0"/>
          <w:numId w:val="68"/>
        </w:numPr>
      </w:pPr>
      <w:r>
        <w:t xml:space="preserve">            openFileDialog2.Filter = "Image </w:t>
      </w:r>
      <w:proofErr w:type="gramStart"/>
      <w:r>
        <w:t>Files(</w:t>
      </w:r>
      <w:proofErr w:type="gramEnd"/>
      <w:r>
        <w:t>*.BMP; *.JPG; *.GIF)| *.BMP; *.JPG; *.GIF | All files(*.*) | *.*";</w:t>
      </w:r>
    </w:p>
    <w:p w:rsidR="00E43693" w:rsidRDefault="00E43693" w:rsidP="006B4289">
      <w:pPr>
        <w:pStyle w:val="Codelisted"/>
        <w:numPr>
          <w:ilvl w:val="0"/>
          <w:numId w:val="68"/>
        </w:numPr>
      </w:pPr>
      <w:r>
        <w:t xml:space="preserve">            if (CourseProject) {</w:t>
      </w:r>
    </w:p>
    <w:p w:rsidR="00E43693" w:rsidRDefault="00E43693" w:rsidP="006B4289">
      <w:pPr>
        <w:pStyle w:val="Codelisted"/>
        <w:numPr>
          <w:ilvl w:val="0"/>
          <w:numId w:val="68"/>
        </w:numPr>
      </w:pPr>
      <w:r>
        <w:t xml:space="preserve">                label1.Visible = false;</w:t>
      </w:r>
    </w:p>
    <w:p w:rsidR="00E43693" w:rsidRDefault="00E43693" w:rsidP="006B4289">
      <w:pPr>
        <w:pStyle w:val="Codelisted"/>
        <w:numPr>
          <w:ilvl w:val="0"/>
          <w:numId w:val="68"/>
        </w:numPr>
      </w:pPr>
      <w:r>
        <w:t xml:space="preserve">                label2.Visible = false;</w:t>
      </w:r>
    </w:p>
    <w:p w:rsidR="00E43693" w:rsidRDefault="00E43693" w:rsidP="006B4289">
      <w:pPr>
        <w:pStyle w:val="Codelisted"/>
        <w:numPr>
          <w:ilvl w:val="0"/>
          <w:numId w:val="68"/>
        </w:numPr>
      </w:pPr>
      <w:r>
        <w:t xml:space="preserve">                textBox1.Visible = false;</w:t>
      </w:r>
    </w:p>
    <w:p w:rsidR="00E43693" w:rsidRDefault="00E43693" w:rsidP="006B4289">
      <w:pPr>
        <w:pStyle w:val="Codelisted"/>
        <w:numPr>
          <w:ilvl w:val="0"/>
          <w:numId w:val="68"/>
        </w:numPr>
      </w:pPr>
      <w:r>
        <w:t xml:space="preserve">                comboBox3.Visible = fal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1_Click(object sender, EventArgs e) { // Back</w:t>
      </w:r>
    </w:p>
    <w:p w:rsidR="00E43693" w:rsidRDefault="00E43693" w:rsidP="006B4289">
      <w:pPr>
        <w:pStyle w:val="Codelisted"/>
        <w:numPr>
          <w:ilvl w:val="0"/>
          <w:numId w:val="68"/>
        </w:numPr>
      </w:pPr>
      <w:r>
        <w:t xml:space="preserve">            GroupInfo grInfo = new GroupInfo(GrInfoForm.CurGr.Name, GrInfoForm.TeacherMM);</w:t>
      </w:r>
    </w:p>
    <w:p w:rsidR="00E43693" w:rsidRDefault="00E43693" w:rsidP="006B4289">
      <w:pPr>
        <w:pStyle w:val="Codelisted"/>
        <w:numPr>
          <w:ilvl w:val="0"/>
          <w:numId w:val="68"/>
        </w:numPr>
      </w:pPr>
      <w:r>
        <w:t xml:space="preserve">            grInfo.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2_Click(object sender, EventArgs e) { // Add img</w:t>
      </w:r>
    </w:p>
    <w:p w:rsidR="00E43693" w:rsidRDefault="00E43693" w:rsidP="006B4289">
      <w:pPr>
        <w:pStyle w:val="Codelisted"/>
        <w:numPr>
          <w:ilvl w:val="0"/>
          <w:numId w:val="68"/>
        </w:numPr>
      </w:pPr>
      <w:r>
        <w:t xml:space="preserve">            if (openFileDialog2.ShowDialog() == DialogResult.Cancel)</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string imgName = openFileDialog2.FileName;</w:t>
      </w:r>
    </w:p>
    <w:p w:rsidR="00E43693" w:rsidRDefault="00E43693" w:rsidP="006B4289">
      <w:pPr>
        <w:pStyle w:val="Codelisted"/>
        <w:numPr>
          <w:ilvl w:val="0"/>
          <w:numId w:val="68"/>
        </w:numPr>
      </w:pPr>
      <w:r>
        <w:t xml:space="preserve">            Lecture.ImgList.Add(imgName);</w:t>
      </w:r>
    </w:p>
    <w:p w:rsidR="00E43693" w:rsidRDefault="00E43693" w:rsidP="006B4289">
      <w:pPr>
        <w:pStyle w:val="Codelisted"/>
        <w:numPr>
          <w:ilvl w:val="0"/>
          <w:numId w:val="68"/>
        </w:numPr>
      </w:pPr>
      <w:r>
        <w:t xml:space="preserve">            pictureBox1.Image = Image.FromFile(imgName);</w:t>
      </w:r>
    </w:p>
    <w:p w:rsidR="00E43693" w:rsidRDefault="00E43693" w:rsidP="006B4289">
      <w:pPr>
        <w:pStyle w:val="Codelisted"/>
        <w:numPr>
          <w:ilvl w:val="0"/>
          <w:numId w:val="68"/>
        </w:numPr>
      </w:pPr>
      <w:r>
        <w:t xml:space="preserve">            if (CurrentImg == -1)</w:t>
      </w:r>
    </w:p>
    <w:p w:rsidR="00E43693" w:rsidRDefault="00E43693" w:rsidP="006B4289">
      <w:pPr>
        <w:pStyle w:val="Codelisted"/>
        <w:numPr>
          <w:ilvl w:val="0"/>
          <w:numId w:val="68"/>
        </w:numPr>
      </w:pPr>
      <w:r>
        <w:t xml:space="preserve">                CurrentImg++;</w:t>
      </w:r>
    </w:p>
    <w:p w:rsidR="00E43693" w:rsidRDefault="00E43693" w:rsidP="006B4289">
      <w:pPr>
        <w:pStyle w:val="Codelisted"/>
        <w:numPr>
          <w:ilvl w:val="0"/>
          <w:numId w:val="68"/>
        </w:numPr>
      </w:pPr>
      <w:r>
        <w:t xml:space="preserve">            else</w:t>
      </w:r>
    </w:p>
    <w:p w:rsidR="00E43693" w:rsidRDefault="00E43693" w:rsidP="006B4289">
      <w:pPr>
        <w:pStyle w:val="Codelisted"/>
        <w:numPr>
          <w:ilvl w:val="0"/>
          <w:numId w:val="68"/>
        </w:numPr>
      </w:pPr>
      <w:r>
        <w:t xml:space="preserve">                CurrentImg = Lecture.ImgList.Count - 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3_Click(object sender, EventArgs e) { // Save</w:t>
      </w:r>
    </w:p>
    <w:p w:rsidR="00E43693" w:rsidRDefault="00E43693" w:rsidP="006B4289">
      <w:pPr>
        <w:pStyle w:val="Codelisted"/>
        <w:numPr>
          <w:ilvl w:val="0"/>
          <w:numId w:val="68"/>
        </w:numPr>
      </w:pPr>
      <w:r>
        <w:t xml:space="preserve">            string name = Convert.ToString(textBox1.Text);</w:t>
      </w:r>
    </w:p>
    <w:p w:rsidR="00E43693" w:rsidRDefault="00E43693" w:rsidP="006B4289">
      <w:pPr>
        <w:pStyle w:val="Codelisted"/>
        <w:numPr>
          <w:ilvl w:val="0"/>
          <w:numId w:val="68"/>
        </w:numPr>
      </w:pPr>
      <w:r>
        <w:t xml:space="preserve">            string newText = Convert.ToString(richTextBox1.Text);</w:t>
      </w:r>
    </w:p>
    <w:p w:rsidR="00E43693" w:rsidRDefault="00E43693" w:rsidP="006B4289">
      <w:pPr>
        <w:pStyle w:val="Codelisted"/>
        <w:numPr>
          <w:ilvl w:val="0"/>
          <w:numId w:val="68"/>
        </w:numPr>
      </w:pPr>
      <w:r>
        <w:t xml:space="preserve">            int newSemester = Convert.ToInt32(comboBox3.SelectedItem);</w:t>
      </w:r>
    </w:p>
    <w:p w:rsidR="00E43693" w:rsidRDefault="00E43693" w:rsidP="006B4289">
      <w:pPr>
        <w:pStyle w:val="Codelisted"/>
        <w:numPr>
          <w:ilvl w:val="0"/>
          <w:numId w:val="68"/>
        </w:numPr>
      </w:pPr>
      <w:r>
        <w:t xml:space="preserve">            if (CourseProject) {</w:t>
      </w:r>
    </w:p>
    <w:p w:rsidR="00E43693" w:rsidRDefault="00E43693" w:rsidP="006B4289">
      <w:pPr>
        <w:pStyle w:val="Codelisted"/>
        <w:numPr>
          <w:ilvl w:val="0"/>
          <w:numId w:val="68"/>
        </w:numPr>
      </w:pPr>
      <w:r>
        <w:t xml:space="preserve">                Lecture cp = new Lecture("cp", newText, 0, Lecture.ImgList);</w:t>
      </w:r>
    </w:p>
    <w:p w:rsidR="00E43693" w:rsidRDefault="00E43693" w:rsidP="006B4289">
      <w:pPr>
        <w:pStyle w:val="Codelisted"/>
        <w:numPr>
          <w:ilvl w:val="0"/>
          <w:numId w:val="68"/>
        </w:numPr>
      </w:pPr>
      <w:r>
        <w:t xml:space="preserve">                cp.WriteToJson("cp/");</w:t>
      </w:r>
    </w:p>
    <w:p w:rsidR="00E43693" w:rsidRDefault="00E43693" w:rsidP="006B4289">
      <w:pPr>
        <w:pStyle w:val="Codelisted"/>
        <w:numPr>
          <w:ilvl w:val="0"/>
          <w:numId w:val="68"/>
        </w:numPr>
      </w:pPr>
      <w:r>
        <w:t xml:space="preserve">                MessageBox.Show("Course project succesfuly saved");</w:t>
      </w:r>
    </w:p>
    <w:p w:rsidR="00E43693" w:rsidRDefault="00E43693" w:rsidP="006B4289">
      <w:pPr>
        <w:pStyle w:val="Codelisted"/>
        <w:numPr>
          <w:ilvl w:val="0"/>
          <w:numId w:val="68"/>
        </w:numPr>
      </w:pPr>
      <w:r>
        <w:t xml:space="preserve">                GroupInfo grInfoForm = new GroupInfo(GrInfoForm.CurGr.Name, GrInfoForm.TeacherMM);</w:t>
      </w:r>
    </w:p>
    <w:p w:rsidR="00E43693" w:rsidRDefault="00E43693" w:rsidP="006B4289">
      <w:pPr>
        <w:pStyle w:val="Codelisted"/>
        <w:numPr>
          <w:ilvl w:val="0"/>
          <w:numId w:val="68"/>
        </w:numPr>
      </w:pPr>
      <w:r>
        <w:t xml:space="preserve">                grInfoForm.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string.IsNullOrEmpty(name) || string.IsNullOrEmpty(newText)) {</w:t>
      </w:r>
    </w:p>
    <w:p w:rsidR="00E43693" w:rsidRDefault="00E43693" w:rsidP="006B4289">
      <w:pPr>
        <w:pStyle w:val="Codelisted"/>
        <w:numPr>
          <w:ilvl w:val="0"/>
          <w:numId w:val="68"/>
        </w:numPr>
      </w:pPr>
      <w:r>
        <w:t xml:space="preserve">                </w:t>
      </w:r>
      <w:proofErr w:type="gramStart"/>
      <w:r>
        <w:t>MessageBox.Show(</w:t>
      </w:r>
      <w:proofErr w:type="gramEnd"/>
      <w:r>
        <w:t>"Fill in all cells!");</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lastRenderedPageBreak/>
        <w:t xml:space="preserve">            }</w:t>
      </w:r>
    </w:p>
    <w:p w:rsidR="00E43693" w:rsidRDefault="00E43693" w:rsidP="006B4289">
      <w:pPr>
        <w:pStyle w:val="Codelisted"/>
        <w:numPr>
          <w:ilvl w:val="0"/>
          <w:numId w:val="68"/>
        </w:numPr>
      </w:pPr>
      <w:r>
        <w:t xml:space="preserve">            if (EditMode) {</w:t>
      </w:r>
    </w:p>
    <w:p w:rsidR="00E43693" w:rsidRDefault="00E43693" w:rsidP="006B4289">
      <w:pPr>
        <w:pStyle w:val="Codelisted"/>
        <w:numPr>
          <w:ilvl w:val="0"/>
          <w:numId w:val="68"/>
        </w:numPr>
      </w:pPr>
      <w:r>
        <w:t xml:space="preserve">                List&lt;string&gt; lectOrder = Services.getOrder(Dir + Lecture.Semester);</w:t>
      </w:r>
    </w:p>
    <w:p w:rsidR="00E43693" w:rsidRDefault="00E43693" w:rsidP="006B4289">
      <w:pPr>
        <w:pStyle w:val="Codelisted"/>
        <w:numPr>
          <w:ilvl w:val="0"/>
          <w:numId w:val="68"/>
        </w:numPr>
      </w:pPr>
      <w:r>
        <w:t xml:space="preserve">                int lectInd = lectOrder.FindIndex(x =&gt; x.Equals(Lecture.Name));</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File.Delete(Dir + Lecture.Semester + "/" + lectOrder[lectInd] + ".json"); // delete old version</w:t>
      </w:r>
    </w:p>
    <w:p w:rsidR="00E43693" w:rsidRDefault="00E43693" w:rsidP="006B4289">
      <w:pPr>
        <w:pStyle w:val="Codelisted"/>
        <w:numPr>
          <w:ilvl w:val="0"/>
          <w:numId w:val="68"/>
        </w:numPr>
      </w:pPr>
      <w:r>
        <w:t xml:space="preserve">                if (newSemester == Lecture.Semester) {</w:t>
      </w:r>
    </w:p>
    <w:p w:rsidR="00E43693" w:rsidRDefault="00E43693" w:rsidP="006B4289">
      <w:pPr>
        <w:pStyle w:val="Codelisted"/>
        <w:numPr>
          <w:ilvl w:val="0"/>
          <w:numId w:val="68"/>
        </w:numPr>
      </w:pPr>
      <w:r>
        <w:t xml:space="preserve">                    lectOrder[lectInd] = name;</w:t>
      </w:r>
    </w:p>
    <w:p w:rsidR="00E43693" w:rsidRDefault="00E43693" w:rsidP="006B4289">
      <w:pPr>
        <w:pStyle w:val="Codelisted"/>
        <w:numPr>
          <w:ilvl w:val="0"/>
          <w:numId w:val="68"/>
        </w:numPr>
      </w:pPr>
      <w:r>
        <w:t xml:space="preserve">                    Services.rewriteOrder(Dir + newSemester, lectOrder);</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lectOrder.RemoveAt(lectInd); // delete the lecture because it's moved to another semester</w:t>
      </w:r>
    </w:p>
    <w:p w:rsidR="00E43693" w:rsidRDefault="00E43693" w:rsidP="006B4289">
      <w:pPr>
        <w:pStyle w:val="Codelisted"/>
        <w:numPr>
          <w:ilvl w:val="0"/>
          <w:numId w:val="68"/>
        </w:numPr>
      </w:pPr>
      <w:r>
        <w:t xml:space="preserve">                    Services.rewriteOrder(Dir + Lecture.Semester, lectOrder);</w:t>
      </w:r>
    </w:p>
    <w:p w:rsidR="00E43693" w:rsidRDefault="00E43693" w:rsidP="006B4289">
      <w:pPr>
        <w:pStyle w:val="Codelisted"/>
        <w:numPr>
          <w:ilvl w:val="0"/>
          <w:numId w:val="68"/>
        </w:numPr>
      </w:pPr>
      <w:r>
        <w:t xml:space="preserve">                    Services.appendToOrder(Dir + newSemester, nam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 else</w:t>
      </w:r>
    </w:p>
    <w:p w:rsidR="00E43693" w:rsidRDefault="00E43693" w:rsidP="006B4289">
      <w:pPr>
        <w:pStyle w:val="Codelisted"/>
        <w:numPr>
          <w:ilvl w:val="0"/>
          <w:numId w:val="68"/>
        </w:numPr>
      </w:pPr>
      <w:r>
        <w:t xml:space="preserve">                Services.appendToOrder(Dir + newSemester, name);</w:t>
      </w:r>
    </w:p>
    <w:p w:rsidR="00E43693" w:rsidRDefault="00E43693" w:rsidP="006B4289">
      <w:pPr>
        <w:pStyle w:val="Codelisted"/>
        <w:numPr>
          <w:ilvl w:val="0"/>
          <w:numId w:val="68"/>
        </w:numPr>
      </w:pPr>
      <w:r>
        <w:t xml:space="preserve">            Lecture lect = new Lecture(name, newText, newSemester, Lecture.ImgList);</w:t>
      </w:r>
    </w:p>
    <w:p w:rsidR="00E43693" w:rsidRDefault="00E43693" w:rsidP="006B4289">
      <w:pPr>
        <w:pStyle w:val="Codelisted"/>
        <w:numPr>
          <w:ilvl w:val="0"/>
          <w:numId w:val="68"/>
        </w:numPr>
      </w:pPr>
      <w:r>
        <w:t xml:space="preserve">            lect.WriteToJson(Dir + newSemester + "/");</w:t>
      </w:r>
    </w:p>
    <w:p w:rsidR="00E43693" w:rsidRDefault="00E43693" w:rsidP="006B4289">
      <w:pPr>
        <w:pStyle w:val="Codelisted"/>
        <w:numPr>
          <w:ilvl w:val="0"/>
          <w:numId w:val="68"/>
        </w:numPr>
      </w:pPr>
      <w:r>
        <w:t xml:space="preserve">            MessageBox.Show("The lecture is succesfuly saved");</w:t>
      </w:r>
    </w:p>
    <w:p w:rsidR="00E43693" w:rsidRDefault="00E43693" w:rsidP="006B4289">
      <w:pPr>
        <w:pStyle w:val="Codelisted"/>
        <w:numPr>
          <w:ilvl w:val="0"/>
          <w:numId w:val="68"/>
        </w:numPr>
      </w:pPr>
      <w:r>
        <w:t xml:space="preserve">            GroupInfo grInfo = new GroupInfo(GrInfoForm.CurGr.Name, GrInfoForm.TeacherMM);</w:t>
      </w:r>
    </w:p>
    <w:p w:rsidR="00E43693" w:rsidRDefault="00E43693" w:rsidP="006B4289">
      <w:pPr>
        <w:pStyle w:val="Codelisted"/>
        <w:numPr>
          <w:ilvl w:val="0"/>
          <w:numId w:val="68"/>
        </w:numPr>
      </w:pPr>
      <w:r>
        <w:t xml:space="preserve">            grInfo.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4_Click(object sender, EventArgs e) { // Import text</w:t>
      </w:r>
    </w:p>
    <w:p w:rsidR="00E43693" w:rsidRDefault="00E43693" w:rsidP="006B4289">
      <w:pPr>
        <w:pStyle w:val="Codelisted"/>
        <w:numPr>
          <w:ilvl w:val="0"/>
          <w:numId w:val="68"/>
        </w:numPr>
      </w:pPr>
      <w:r>
        <w:t xml:space="preserve">            if (openFileDialog1.ShowDialog() == DialogResult.Cancel)</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string filename = openFileDialog1.FileName;</w:t>
      </w:r>
    </w:p>
    <w:p w:rsidR="00E43693" w:rsidRDefault="00E43693" w:rsidP="006B4289">
      <w:pPr>
        <w:pStyle w:val="Codelisted"/>
        <w:numPr>
          <w:ilvl w:val="0"/>
          <w:numId w:val="68"/>
        </w:numPr>
      </w:pPr>
      <w:r>
        <w:t xml:space="preserve">            string fileText = File.ReadAllText(filename);</w:t>
      </w:r>
    </w:p>
    <w:p w:rsidR="00E43693" w:rsidRDefault="00E43693" w:rsidP="006B4289">
      <w:pPr>
        <w:pStyle w:val="Codelisted"/>
        <w:numPr>
          <w:ilvl w:val="0"/>
          <w:numId w:val="68"/>
        </w:numPr>
      </w:pPr>
      <w:r>
        <w:t xml:space="preserve">            richTextBox1.Text = fileTex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5_Click(object sender, EventArgs e) {</w:t>
      </w:r>
    </w:p>
    <w:p w:rsidR="00E43693" w:rsidRDefault="00E43693" w:rsidP="006B4289">
      <w:pPr>
        <w:pStyle w:val="Codelisted"/>
        <w:numPr>
          <w:ilvl w:val="0"/>
          <w:numId w:val="68"/>
        </w:numPr>
      </w:pPr>
      <w:r>
        <w:t xml:space="preserve">            Services.previousImg(ref currentImg, Lecture, pictureBox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6_Click(object sender, EventArgs e) {</w:t>
      </w:r>
    </w:p>
    <w:p w:rsidR="00E43693" w:rsidRDefault="00E43693" w:rsidP="006B4289">
      <w:pPr>
        <w:pStyle w:val="Codelisted"/>
        <w:numPr>
          <w:ilvl w:val="0"/>
          <w:numId w:val="68"/>
        </w:numPr>
      </w:pPr>
      <w:r>
        <w:t xml:space="preserve">            Services.nextImg(ref currentImg, Lecture, pictureBox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7_Click(object sender, EventArgs e) { // Delete img</w:t>
      </w:r>
    </w:p>
    <w:p w:rsidR="00E43693" w:rsidRDefault="00E43693" w:rsidP="006B4289">
      <w:pPr>
        <w:pStyle w:val="Codelisted"/>
        <w:numPr>
          <w:ilvl w:val="0"/>
          <w:numId w:val="68"/>
        </w:numPr>
      </w:pPr>
      <w:r>
        <w:t xml:space="preserve">            if (CurrentImg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if (Lecture.ImgList.Count == 1)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null;</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lastRenderedPageBreak/>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CurrentImg == Lecture.ImgList.Count - 1)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0]);</w:t>
      </w:r>
    </w:p>
    <w:p w:rsidR="00E43693" w:rsidRDefault="00E43693" w:rsidP="006B4289">
      <w:pPr>
        <w:pStyle w:val="Codelisted"/>
        <w:numPr>
          <w:ilvl w:val="0"/>
          <w:numId w:val="68"/>
        </w:numPr>
      </w:pPr>
      <w:r>
        <w:t xml:space="preserve">                CurrentImg = 0;</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 else if (CurrentImg == 0)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Lecture.ImgList.Count - 1]);</w:t>
      </w:r>
    </w:p>
    <w:p w:rsidR="00E43693" w:rsidRDefault="00E43693" w:rsidP="006B4289">
      <w:pPr>
        <w:pStyle w:val="Codelisted"/>
        <w:numPr>
          <w:ilvl w:val="0"/>
          <w:numId w:val="68"/>
        </w:numPr>
      </w:pPr>
      <w:r>
        <w:t xml:space="preserve">                CurrentImg = Lecture.ImgList.Count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CurrentImg + 1]);</w:t>
      </w:r>
    </w:p>
    <w:p w:rsidR="00E43693" w:rsidRDefault="00E43693" w:rsidP="006B4289">
      <w:pPr>
        <w:pStyle w:val="Codelisted"/>
        <w:numPr>
          <w:ilvl w:val="0"/>
          <w:numId w:val="68"/>
        </w:numPr>
      </w:pPr>
      <w:r>
        <w:t xml:space="preserve">                CurrentImg++;</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3C0E83" w:rsidRDefault="00E43693" w:rsidP="006B4289">
      <w:pPr>
        <w:pStyle w:val="Codelisted"/>
        <w:numPr>
          <w:ilvl w:val="0"/>
          <w:numId w:val="68"/>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Test.cs</w:t>
      </w:r>
    </w:p>
    <w:p w:rsidR="003C0E83" w:rsidRDefault="003C0E83" w:rsidP="003C0E83">
      <w:pPr>
        <w:pStyle w:val="ListParagraph"/>
      </w:pPr>
    </w:p>
    <w:p w:rsidR="00E43693" w:rsidRDefault="00E43693" w:rsidP="006B4289">
      <w:pPr>
        <w:pStyle w:val="Codelisted"/>
        <w:numPr>
          <w:ilvl w:val="0"/>
          <w:numId w:val="69"/>
        </w:numPr>
      </w:pPr>
      <w:r>
        <w:t>using System;</w:t>
      </w:r>
    </w:p>
    <w:p w:rsidR="00E43693" w:rsidRDefault="00E43693" w:rsidP="006B4289">
      <w:pPr>
        <w:pStyle w:val="Codelisted"/>
        <w:numPr>
          <w:ilvl w:val="0"/>
          <w:numId w:val="69"/>
        </w:numPr>
      </w:pPr>
      <w:r>
        <w:t>using System.Collections.Generic;</w:t>
      </w:r>
    </w:p>
    <w:p w:rsidR="00E43693" w:rsidRDefault="00E43693" w:rsidP="006B4289">
      <w:pPr>
        <w:pStyle w:val="Codelisted"/>
        <w:numPr>
          <w:ilvl w:val="0"/>
          <w:numId w:val="69"/>
        </w:numPr>
      </w:pPr>
      <w:r>
        <w:t>using System.IO;</w:t>
      </w:r>
    </w:p>
    <w:p w:rsidR="00E43693" w:rsidRDefault="00E43693" w:rsidP="006B4289">
      <w:pPr>
        <w:pStyle w:val="Codelisted"/>
        <w:numPr>
          <w:ilvl w:val="0"/>
          <w:numId w:val="69"/>
        </w:numPr>
      </w:pPr>
      <w:r>
        <w:t>using System.Windows.Forms;</w:t>
      </w:r>
    </w:p>
    <w:p w:rsidR="00E43693" w:rsidRDefault="00E43693" w:rsidP="006B4289">
      <w:pPr>
        <w:pStyle w:val="Codelisted"/>
        <w:numPr>
          <w:ilvl w:val="0"/>
          <w:numId w:val="69"/>
        </w:numPr>
      </w:pPr>
    </w:p>
    <w:p w:rsidR="00E43693" w:rsidRDefault="00E43693" w:rsidP="006B4289">
      <w:pPr>
        <w:pStyle w:val="Codelisted"/>
        <w:numPr>
          <w:ilvl w:val="0"/>
          <w:numId w:val="69"/>
        </w:numPr>
      </w:pPr>
      <w:r>
        <w:t>namespace Course_project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partial class AddTest : Form {</w:t>
      </w:r>
    </w:p>
    <w:p w:rsidR="00E43693" w:rsidRDefault="00E43693" w:rsidP="006B4289">
      <w:pPr>
        <w:pStyle w:val="Codelisted"/>
        <w:numPr>
          <w:ilvl w:val="0"/>
          <w:numId w:val="69"/>
        </w:numPr>
      </w:pPr>
      <w:r>
        <w:t xml:space="preserve">        public bool EditMode { get; set; }</w:t>
      </w:r>
    </w:p>
    <w:p w:rsidR="00E43693" w:rsidRDefault="00E43693" w:rsidP="006B4289">
      <w:pPr>
        <w:pStyle w:val="Codelisted"/>
        <w:numPr>
          <w:ilvl w:val="0"/>
          <w:numId w:val="69"/>
        </w:numPr>
      </w:pPr>
      <w:r>
        <w:t xml:space="preserve">        public bool SavedToOrder { get; set; } // true when this from is loaded for the first</w:t>
      </w:r>
    </w:p>
    <w:p w:rsidR="00E43693" w:rsidRDefault="00E43693" w:rsidP="006B4289">
      <w:pPr>
        <w:pStyle w:val="Codelisted"/>
        <w:numPr>
          <w:ilvl w:val="0"/>
          <w:numId w:val="69"/>
        </w:numPr>
      </w:pPr>
      <w:r>
        <w:t xml:space="preserve">        public GroupInfo GrInfoForm { get; set; }</w:t>
      </w:r>
    </w:p>
    <w:p w:rsidR="00E43693" w:rsidRDefault="00E43693" w:rsidP="006B4289">
      <w:pPr>
        <w:pStyle w:val="Codelisted"/>
        <w:numPr>
          <w:ilvl w:val="0"/>
          <w:numId w:val="69"/>
        </w:numPr>
      </w:pPr>
      <w:r>
        <w:t xml:space="preserve">        public string Dir { get; set; } // without semester</w:t>
      </w:r>
    </w:p>
    <w:p w:rsidR="00E43693" w:rsidRDefault="00E43693" w:rsidP="006B4289">
      <w:pPr>
        <w:pStyle w:val="Codelisted"/>
        <w:numPr>
          <w:ilvl w:val="0"/>
          <w:numId w:val="69"/>
        </w:numPr>
      </w:pPr>
      <w:r>
        <w:t xml:space="preserve">        public string OldName { get; set; }</w:t>
      </w:r>
    </w:p>
    <w:p w:rsidR="00E43693" w:rsidRDefault="00E43693" w:rsidP="006B4289">
      <w:pPr>
        <w:pStyle w:val="Codelisted"/>
        <w:numPr>
          <w:ilvl w:val="0"/>
          <w:numId w:val="69"/>
        </w:numPr>
      </w:pPr>
      <w:r>
        <w:t xml:space="preserve">        public Test Test { get; set;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AddTest(GroupInfo grInfoForm) { // Constructor for creating new tests</w:t>
      </w:r>
    </w:p>
    <w:p w:rsidR="00E43693" w:rsidRDefault="00E43693" w:rsidP="006B4289">
      <w:pPr>
        <w:pStyle w:val="Codelisted"/>
        <w:numPr>
          <w:ilvl w:val="0"/>
          <w:numId w:val="69"/>
        </w:numPr>
      </w:pPr>
      <w:r>
        <w:t xml:space="preserve">            InitializeComponent();</w:t>
      </w:r>
    </w:p>
    <w:p w:rsidR="00E43693" w:rsidRDefault="00E43693" w:rsidP="006B4289">
      <w:pPr>
        <w:pStyle w:val="Codelisted"/>
        <w:numPr>
          <w:ilvl w:val="0"/>
          <w:numId w:val="69"/>
        </w:numPr>
      </w:pPr>
      <w:r>
        <w:t xml:space="preserve">            GrInfoForm = grInfoForm;</w:t>
      </w:r>
    </w:p>
    <w:p w:rsidR="00E43693" w:rsidRDefault="00E43693" w:rsidP="006B4289">
      <w:pPr>
        <w:pStyle w:val="Codelisted"/>
        <w:numPr>
          <w:ilvl w:val="0"/>
          <w:numId w:val="69"/>
        </w:numPr>
      </w:pPr>
      <w:r>
        <w:t xml:space="preserve">            Test = new Test();</w:t>
      </w:r>
    </w:p>
    <w:p w:rsidR="00E43693" w:rsidRDefault="00E43693" w:rsidP="006B4289">
      <w:pPr>
        <w:pStyle w:val="Codelisted"/>
        <w:numPr>
          <w:ilvl w:val="0"/>
          <w:numId w:val="69"/>
        </w:numPr>
      </w:pPr>
      <w:r>
        <w:t xml:space="preserve">            EditMode = false;</w:t>
      </w:r>
    </w:p>
    <w:p w:rsidR="00E43693" w:rsidRDefault="00E43693" w:rsidP="006B4289">
      <w:pPr>
        <w:pStyle w:val="Codelisted"/>
        <w:numPr>
          <w:ilvl w:val="0"/>
          <w:numId w:val="69"/>
        </w:numPr>
      </w:pPr>
      <w:r>
        <w:t xml:space="preserve">            SavedToOrder = false;</w:t>
      </w:r>
    </w:p>
    <w:p w:rsidR="00E43693" w:rsidRDefault="00E43693" w:rsidP="006B4289">
      <w:pPr>
        <w:pStyle w:val="Codelisted"/>
        <w:numPr>
          <w:ilvl w:val="0"/>
          <w:numId w:val="69"/>
        </w:numPr>
      </w:pPr>
      <w:r>
        <w:t xml:space="preserve">            Dir = "Tests/" + grInfoForm.CurGr.Specialty + "/" + grInfoForm.CurGr.Year + "/" + grInfoForm.TeacherMM.Teacher.Subject + "/";</w:t>
      </w:r>
    </w:p>
    <w:p w:rsidR="00E43693" w:rsidRDefault="00E43693" w:rsidP="006B4289">
      <w:pPr>
        <w:pStyle w:val="Codelisted"/>
        <w:numPr>
          <w:ilvl w:val="0"/>
          <w:numId w:val="69"/>
        </w:numPr>
      </w:pPr>
      <w:r>
        <w:t xml:space="preserve">            comboBox3.SelectedIndex = 0;</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AddTest(GroupInfo grInfoForm, Test test, bool savedToOrder = false) { // Constructor for editing tests</w:t>
      </w:r>
    </w:p>
    <w:p w:rsidR="00E43693" w:rsidRDefault="00E43693" w:rsidP="006B4289">
      <w:pPr>
        <w:pStyle w:val="Codelisted"/>
        <w:numPr>
          <w:ilvl w:val="0"/>
          <w:numId w:val="69"/>
        </w:numPr>
      </w:pPr>
      <w:r>
        <w:t xml:space="preserve">            InitializeComponent();</w:t>
      </w:r>
    </w:p>
    <w:p w:rsidR="00E43693" w:rsidRDefault="00E43693" w:rsidP="006B4289">
      <w:pPr>
        <w:pStyle w:val="Codelisted"/>
        <w:numPr>
          <w:ilvl w:val="0"/>
          <w:numId w:val="69"/>
        </w:numPr>
      </w:pPr>
      <w:r>
        <w:t xml:space="preserve">            GrInfoForm = grInfoForm;</w:t>
      </w:r>
    </w:p>
    <w:p w:rsidR="00E43693" w:rsidRDefault="00E43693" w:rsidP="006B4289">
      <w:pPr>
        <w:pStyle w:val="Codelisted"/>
        <w:numPr>
          <w:ilvl w:val="0"/>
          <w:numId w:val="69"/>
        </w:numPr>
      </w:pPr>
      <w:r>
        <w:t xml:space="preserve">            Test = test;</w:t>
      </w:r>
    </w:p>
    <w:p w:rsidR="00E43693" w:rsidRDefault="00E43693" w:rsidP="006B4289">
      <w:pPr>
        <w:pStyle w:val="Codelisted"/>
        <w:numPr>
          <w:ilvl w:val="0"/>
          <w:numId w:val="69"/>
        </w:numPr>
      </w:pPr>
      <w:r>
        <w:lastRenderedPageBreak/>
        <w:t xml:space="preserve">            SavedToOrder = savedToOrder;</w:t>
      </w:r>
    </w:p>
    <w:p w:rsidR="00E43693" w:rsidRDefault="00E43693" w:rsidP="006B4289">
      <w:pPr>
        <w:pStyle w:val="Codelisted"/>
        <w:numPr>
          <w:ilvl w:val="0"/>
          <w:numId w:val="69"/>
        </w:numPr>
      </w:pPr>
      <w:r>
        <w:t xml:space="preserve">            EditMode = true;</w:t>
      </w:r>
    </w:p>
    <w:p w:rsidR="00E43693" w:rsidRDefault="00E43693" w:rsidP="006B4289">
      <w:pPr>
        <w:pStyle w:val="Codelisted"/>
        <w:numPr>
          <w:ilvl w:val="0"/>
          <w:numId w:val="69"/>
        </w:numPr>
      </w:pPr>
      <w:r>
        <w:t xml:space="preserve">            OldName = test.Name;</w:t>
      </w:r>
    </w:p>
    <w:p w:rsidR="00E43693" w:rsidRDefault="00E43693" w:rsidP="006B4289">
      <w:pPr>
        <w:pStyle w:val="Codelisted"/>
        <w:numPr>
          <w:ilvl w:val="0"/>
          <w:numId w:val="69"/>
        </w:numPr>
      </w:pPr>
      <w:r>
        <w:t xml:space="preserve">            Dir = "Tests/" + grInfoForm.CurGr.Specialty + "/" + grInfoForm.CurGr.Year + "/" + grInfoForm.TeacherMM.Teacher.Subject + "/";</w:t>
      </w:r>
    </w:p>
    <w:p w:rsidR="00E43693" w:rsidRDefault="00E43693" w:rsidP="006B4289">
      <w:pPr>
        <w:pStyle w:val="Codelisted"/>
        <w:numPr>
          <w:ilvl w:val="0"/>
          <w:numId w:val="69"/>
        </w:numPr>
      </w:pPr>
      <w:r>
        <w:t xml:space="preserve">            textBox1.Text = test.Name;</w:t>
      </w:r>
    </w:p>
    <w:p w:rsidR="00E43693" w:rsidRDefault="00E43693" w:rsidP="006B4289">
      <w:pPr>
        <w:pStyle w:val="Codelisted"/>
        <w:numPr>
          <w:ilvl w:val="0"/>
          <w:numId w:val="69"/>
        </w:numPr>
      </w:pPr>
      <w:r>
        <w:t xml:space="preserve">            comboBox3.Text = Convert.ToString(test.Semester);</w:t>
      </w:r>
    </w:p>
    <w:p w:rsidR="00E43693" w:rsidRDefault="00E43693" w:rsidP="006B4289">
      <w:pPr>
        <w:pStyle w:val="Codelisted"/>
        <w:numPr>
          <w:ilvl w:val="0"/>
          <w:numId w:val="69"/>
        </w:numPr>
      </w:pPr>
      <w:r>
        <w:t xml:space="preserve">            checkBox1.Checked = test.RandQuestionOrder == </w:t>
      </w:r>
      <w:proofErr w:type="gramStart"/>
      <w:r>
        <w:t>true ?</w:t>
      </w:r>
      <w:proofErr w:type="gramEnd"/>
      <w:r>
        <w:t xml:space="preserve"> true : false;</w:t>
      </w:r>
    </w:p>
    <w:p w:rsidR="00E43693" w:rsidRDefault="00E43693" w:rsidP="006B4289">
      <w:pPr>
        <w:pStyle w:val="Codelisted"/>
        <w:numPr>
          <w:ilvl w:val="0"/>
          <w:numId w:val="69"/>
        </w:numPr>
      </w:pPr>
      <w:r>
        <w:t xml:space="preserve">            if (savedToOrder)</w:t>
      </w:r>
    </w:p>
    <w:p w:rsidR="00E43693" w:rsidRDefault="00E43693" w:rsidP="006B4289">
      <w:pPr>
        <w:pStyle w:val="Codelisted"/>
        <w:numPr>
          <w:ilvl w:val="0"/>
          <w:numId w:val="69"/>
        </w:numPr>
      </w:pPr>
      <w:r>
        <w:t xml:space="preserve">                Text = "Edit test";</w:t>
      </w:r>
    </w:p>
    <w:p w:rsidR="00E43693" w:rsidRDefault="00E43693" w:rsidP="006B4289">
      <w:pPr>
        <w:pStyle w:val="Codelisted"/>
        <w:numPr>
          <w:ilvl w:val="0"/>
          <w:numId w:val="69"/>
        </w:numPr>
      </w:pPr>
      <w:r>
        <w:t xml:space="preserve">            Services.fillDGV(dataGridView1, test.getQuestions(), "View");</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1_Click(object sender, EventArgs e) { // Back</w:t>
      </w:r>
    </w:p>
    <w:p w:rsidR="00E43693" w:rsidRDefault="00E43693" w:rsidP="006B4289">
      <w:pPr>
        <w:pStyle w:val="Codelisted"/>
        <w:numPr>
          <w:ilvl w:val="0"/>
          <w:numId w:val="69"/>
        </w:numPr>
      </w:pPr>
      <w:r>
        <w:t xml:space="preserve">            GroupInfo grInfo = new GroupInfo(GrInfoForm.CurGr.Name, GrInfoForm.TeacherMM);</w:t>
      </w:r>
    </w:p>
    <w:p w:rsidR="00E43693" w:rsidRDefault="00E43693" w:rsidP="006B4289">
      <w:pPr>
        <w:pStyle w:val="Codelisted"/>
        <w:numPr>
          <w:ilvl w:val="0"/>
          <w:numId w:val="69"/>
        </w:numPr>
      </w:pPr>
      <w:r>
        <w:t xml:space="preserve">            grInfo.Show();</w:t>
      </w:r>
    </w:p>
    <w:p w:rsidR="00E43693" w:rsidRDefault="00E43693" w:rsidP="006B4289">
      <w:pPr>
        <w:pStyle w:val="Codelisted"/>
        <w:numPr>
          <w:ilvl w:val="0"/>
          <w:numId w:val="69"/>
        </w:numPr>
      </w:pPr>
      <w:r>
        <w:t xml:space="preserve">            Clos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2_Click(object sender, EventArgs e) { // Save</w:t>
      </w:r>
    </w:p>
    <w:p w:rsidR="00E43693" w:rsidRDefault="00E43693" w:rsidP="006B4289">
      <w:pPr>
        <w:pStyle w:val="Codelisted"/>
        <w:numPr>
          <w:ilvl w:val="0"/>
          <w:numId w:val="69"/>
        </w:numPr>
      </w:pPr>
      <w:r>
        <w:t xml:space="preserve">            string name = textBox1.Text;</w:t>
      </w:r>
    </w:p>
    <w:p w:rsidR="00E43693" w:rsidRDefault="00E43693" w:rsidP="006B4289">
      <w:pPr>
        <w:pStyle w:val="Codelisted"/>
        <w:numPr>
          <w:ilvl w:val="0"/>
          <w:numId w:val="69"/>
        </w:numPr>
      </w:pPr>
      <w:r>
        <w:t xml:space="preserve">            </w:t>
      </w:r>
      <w:proofErr w:type="gramStart"/>
      <w:r>
        <w:t>bool</w:t>
      </w:r>
      <w:proofErr w:type="gramEnd"/>
      <w:r>
        <w:t xml:space="preserve"> randQOrder = checkBox1.Checked == true ? true : false;</w:t>
      </w:r>
    </w:p>
    <w:p w:rsidR="00E43693" w:rsidRDefault="00E43693" w:rsidP="006B4289">
      <w:pPr>
        <w:pStyle w:val="Codelisted"/>
        <w:numPr>
          <w:ilvl w:val="0"/>
          <w:numId w:val="69"/>
        </w:numPr>
      </w:pPr>
      <w:r>
        <w:t xml:space="preserve">            int newSemester = Convert.ToInt32(comboBox3.SelectedItem);</w:t>
      </w:r>
    </w:p>
    <w:p w:rsidR="00E43693" w:rsidRDefault="00E43693" w:rsidP="006B4289">
      <w:pPr>
        <w:pStyle w:val="Codelisted"/>
        <w:numPr>
          <w:ilvl w:val="0"/>
          <w:numId w:val="69"/>
        </w:numPr>
      </w:pPr>
      <w:r>
        <w:t xml:space="preserve">            if (string.IsNullOrEmpty(name)) {</w:t>
      </w:r>
    </w:p>
    <w:p w:rsidR="00E43693" w:rsidRDefault="00E43693" w:rsidP="006B4289">
      <w:pPr>
        <w:pStyle w:val="Codelisted"/>
        <w:numPr>
          <w:ilvl w:val="0"/>
          <w:numId w:val="69"/>
        </w:numPr>
      </w:pPr>
      <w:r>
        <w:t xml:space="preserve">                </w:t>
      </w:r>
      <w:proofErr w:type="gramStart"/>
      <w:r>
        <w:t>MessageBox.Show(</w:t>
      </w:r>
      <w:proofErr w:type="gramEnd"/>
      <w:r>
        <w:t>"Fill in test name field!");</w:t>
      </w:r>
    </w:p>
    <w:p w:rsidR="00E43693" w:rsidRDefault="00E43693" w:rsidP="006B4289">
      <w:pPr>
        <w:pStyle w:val="Codelisted"/>
        <w:numPr>
          <w:ilvl w:val="0"/>
          <w:numId w:val="69"/>
        </w:numPr>
      </w:pPr>
      <w:r>
        <w:t xml:space="preserve">                return;</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if (EditMode &amp;&amp; SavedToOrder) {</w:t>
      </w:r>
    </w:p>
    <w:p w:rsidR="00E43693" w:rsidRDefault="00E43693" w:rsidP="006B4289">
      <w:pPr>
        <w:pStyle w:val="Codelisted"/>
        <w:numPr>
          <w:ilvl w:val="0"/>
          <w:numId w:val="69"/>
        </w:numPr>
      </w:pPr>
      <w:r>
        <w:t xml:space="preserve">                List&lt;string&gt; testOrder = Services.getOrder(Dir + Test.Semester);</w:t>
      </w:r>
    </w:p>
    <w:p w:rsidR="00E43693" w:rsidRDefault="00E43693" w:rsidP="006B4289">
      <w:pPr>
        <w:pStyle w:val="Codelisted"/>
        <w:numPr>
          <w:ilvl w:val="0"/>
          <w:numId w:val="69"/>
        </w:numPr>
      </w:pPr>
      <w:r>
        <w:t xml:space="preserve">                int testInd = testOrder.FindIndex(x =&gt; x.Equals(OldName));</w:t>
      </w:r>
    </w:p>
    <w:p w:rsidR="00E43693" w:rsidRDefault="00E43693" w:rsidP="006B4289">
      <w:pPr>
        <w:pStyle w:val="Codelisted"/>
        <w:numPr>
          <w:ilvl w:val="0"/>
          <w:numId w:val="69"/>
        </w:numPr>
      </w:pPr>
      <w:r>
        <w:t xml:space="preserve">                File.Delete(Dir + Test.Semester + "/" + testOrder[testInd] + ".json"); // delete old version</w:t>
      </w:r>
    </w:p>
    <w:p w:rsidR="00E43693" w:rsidRDefault="00E43693" w:rsidP="006B4289">
      <w:pPr>
        <w:pStyle w:val="Codelisted"/>
        <w:numPr>
          <w:ilvl w:val="0"/>
          <w:numId w:val="69"/>
        </w:numPr>
      </w:pPr>
      <w:r>
        <w:t xml:space="preserve">                if (newSemester == Test.Semester) {</w:t>
      </w:r>
    </w:p>
    <w:p w:rsidR="00E43693" w:rsidRDefault="00E43693" w:rsidP="006B4289">
      <w:pPr>
        <w:pStyle w:val="Codelisted"/>
        <w:numPr>
          <w:ilvl w:val="0"/>
          <w:numId w:val="69"/>
        </w:numPr>
      </w:pPr>
      <w:r>
        <w:t xml:space="preserve">                    testOrder[testInd] = name;</w:t>
      </w:r>
    </w:p>
    <w:p w:rsidR="00E43693" w:rsidRDefault="00E43693" w:rsidP="006B4289">
      <w:pPr>
        <w:pStyle w:val="Codelisted"/>
        <w:numPr>
          <w:ilvl w:val="0"/>
          <w:numId w:val="69"/>
        </w:numPr>
      </w:pPr>
      <w:r>
        <w:t xml:space="preserve">                    Services.rewriteOrder(Dir + newSemester, testOrder);</w:t>
      </w:r>
    </w:p>
    <w:p w:rsidR="00E43693" w:rsidRDefault="00E43693" w:rsidP="006B4289">
      <w:pPr>
        <w:pStyle w:val="Codelisted"/>
        <w:numPr>
          <w:ilvl w:val="0"/>
          <w:numId w:val="69"/>
        </w:numPr>
      </w:pPr>
      <w:r>
        <w:t xml:space="preserve">                } else {</w:t>
      </w:r>
    </w:p>
    <w:p w:rsidR="00E43693" w:rsidRDefault="00E43693" w:rsidP="006B4289">
      <w:pPr>
        <w:pStyle w:val="Codelisted"/>
        <w:numPr>
          <w:ilvl w:val="0"/>
          <w:numId w:val="69"/>
        </w:numPr>
      </w:pPr>
      <w:r>
        <w:t xml:space="preserve">                    testOrder.RemoveAt(testInd);                    Services.rewriteOrder(Dir + Test.Semester, testOrder);</w:t>
      </w:r>
    </w:p>
    <w:p w:rsidR="00E43693" w:rsidRDefault="00E43693" w:rsidP="006B4289">
      <w:pPr>
        <w:pStyle w:val="Codelisted"/>
        <w:numPr>
          <w:ilvl w:val="0"/>
          <w:numId w:val="69"/>
        </w:numPr>
      </w:pPr>
      <w:r>
        <w:t xml:space="preserve">                    Services.appendToOrder(Dir + newSemester, nam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 else</w:t>
      </w:r>
    </w:p>
    <w:p w:rsidR="00E43693" w:rsidRDefault="00E43693" w:rsidP="006B4289">
      <w:pPr>
        <w:pStyle w:val="Codelisted"/>
        <w:numPr>
          <w:ilvl w:val="0"/>
          <w:numId w:val="69"/>
        </w:numPr>
      </w:pPr>
      <w:r>
        <w:t xml:space="preserve">                Services.appendToOrder(Dir + newSemester, name);</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Test newTest = new Test(name, Test.Questions, randQOrder, newSemester);</w:t>
      </w:r>
    </w:p>
    <w:p w:rsidR="00E43693" w:rsidRDefault="00E43693" w:rsidP="006B4289">
      <w:pPr>
        <w:pStyle w:val="Codelisted"/>
        <w:numPr>
          <w:ilvl w:val="0"/>
          <w:numId w:val="69"/>
        </w:numPr>
      </w:pPr>
      <w:r>
        <w:t xml:space="preserve">            newTest.WriteToJson(Dir + newSemester);</w:t>
      </w:r>
    </w:p>
    <w:p w:rsidR="00E43693" w:rsidRDefault="00E43693" w:rsidP="006B4289">
      <w:pPr>
        <w:pStyle w:val="Codelisted"/>
        <w:numPr>
          <w:ilvl w:val="0"/>
          <w:numId w:val="69"/>
        </w:numPr>
      </w:pPr>
      <w:r>
        <w:t xml:space="preserve">            </w:t>
      </w:r>
      <w:proofErr w:type="gramStart"/>
      <w:r>
        <w:t>MessageBox.Show(</w:t>
      </w:r>
      <w:proofErr w:type="gramEnd"/>
      <w:r>
        <w:t>"The test is succesfuly saved!");</w:t>
      </w:r>
    </w:p>
    <w:p w:rsidR="00E43693" w:rsidRDefault="00E43693" w:rsidP="006B4289">
      <w:pPr>
        <w:pStyle w:val="Codelisted"/>
        <w:numPr>
          <w:ilvl w:val="0"/>
          <w:numId w:val="69"/>
        </w:numPr>
      </w:pPr>
      <w:r>
        <w:t xml:space="preserve">            GroupInfo grInfo = new GroupInfo(GrInfoForm.CurGr.Name, GrInfoForm.TeacherMM);</w:t>
      </w:r>
    </w:p>
    <w:p w:rsidR="00E43693" w:rsidRDefault="00E43693" w:rsidP="006B4289">
      <w:pPr>
        <w:pStyle w:val="Codelisted"/>
        <w:numPr>
          <w:ilvl w:val="0"/>
          <w:numId w:val="69"/>
        </w:numPr>
      </w:pPr>
      <w:r>
        <w:t xml:space="preserve">            grInfo.Show();</w:t>
      </w:r>
    </w:p>
    <w:p w:rsidR="00E43693" w:rsidRDefault="00E43693" w:rsidP="006B4289">
      <w:pPr>
        <w:pStyle w:val="Codelisted"/>
        <w:numPr>
          <w:ilvl w:val="0"/>
          <w:numId w:val="69"/>
        </w:numPr>
      </w:pPr>
      <w:r>
        <w:t xml:space="preserve">            Close();</w:t>
      </w:r>
    </w:p>
    <w:p w:rsidR="00E43693" w:rsidRDefault="00E43693" w:rsidP="006B4289">
      <w:pPr>
        <w:pStyle w:val="Codelisted"/>
        <w:numPr>
          <w:ilvl w:val="0"/>
          <w:numId w:val="69"/>
        </w:numPr>
      </w:pPr>
      <w:r>
        <w:lastRenderedPageBreak/>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3_Click(object sender, EventArgs e) { // Add question</w:t>
      </w:r>
    </w:p>
    <w:p w:rsidR="00E43693" w:rsidRDefault="00E43693" w:rsidP="006B4289">
      <w:pPr>
        <w:pStyle w:val="Codelisted"/>
        <w:numPr>
          <w:ilvl w:val="0"/>
          <w:numId w:val="69"/>
        </w:numPr>
      </w:pPr>
      <w:r>
        <w:t xml:space="preserve">            Add_Test_Question atq = new Add_Test_Question(this);</w:t>
      </w:r>
    </w:p>
    <w:p w:rsidR="00E43693" w:rsidRDefault="00E43693" w:rsidP="006B4289">
      <w:pPr>
        <w:pStyle w:val="Codelisted"/>
        <w:numPr>
          <w:ilvl w:val="0"/>
          <w:numId w:val="69"/>
        </w:numPr>
      </w:pPr>
      <w:r>
        <w:t xml:space="preserve">            atq.Show();</w:t>
      </w:r>
    </w:p>
    <w:p w:rsidR="00E43693" w:rsidRDefault="00E43693" w:rsidP="006B4289">
      <w:pPr>
        <w:pStyle w:val="Codelisted"/>
        <w:numPr>
          <w:ilvl w:val="0"/>
          <w:numId w:val="69"/>
        </w:numPr>
      </w:pPr>
      <w:r>
        <w:t xml:space="preserve">            Hid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dataGridView1_CellContentClick(object sender, DataGridViewCellEventArgs e) { // "Edit" btn OnClick in question list</w:t>
      </w:r>
    </w:p>
    <w:p w:rsidR="00E43693" w:rsidRDefault="00E43693" w:rsidP="006B4289">
      <w:pPr>
        <w:pStyle w:val="Codelisted"/>
        <w:numPr>
          <w:ilvl w:val="0"/>
          <w:numId w:val="69"/>
        </w:numPr>
      </w:pPr>
      <w:r>
        <w:t xml:space="preserve">            DataGridView senderGrid = (DataGridView)sender;</w:t>
      </w:r>
    </w:p>
    <w:p w:rsidR="00E43693" w:rsidRDefault="00E43693" w:rsidP="006B4289">
      <w:pPr>
        <w:pStyle w:val="Codelisted"/>
        <w:numPr>
          <w:ilvl w:val="0"/>
          <w:numId w:val="69"/>
        </w:numPr>
      </w:pPr>
      <w:r>
        <w:t xml:space="preserve">            if (senderGrid.Columns[e.ColumnIndex] is DataGridViewButtonColumn &amp;&amp; e.RowIndex &gt;= 0) {</w:t>
      </w:r>
    </w:p>
    <w:p w:rsidR="00E43693" w:rsidRDefault="00E43693" w:rsidP="006B4289">
      <w:pPr>
        <w:pStyle w:val="Codelisted"/>
        <w:numPr>
          <w:ilvl w:val="0"/>
          <w:numId w:val="69"/>
        </w:numPr>
      </w:pPr>
      <w:r>
        <w:t xml:space="preserve">                string clickedQText = (string)senderGrid.Rows[e.RowIndex].Cells[1].Value;</w:t>
      </w:r>
    </w:p>
    <w:p w:rsidR="00E43693" w:rsidRDefault="00E43693" w:rsidP="006B4289">
      <w:pPr>
        <w:pStyle w:val="Codelisted"/>
        <w:numPr>
          <w:ilvl w:val="0"/>
          <w:numId w:val="69"/>
        </w:numPr>
      </w:pPr>
      <w:r>
        <w:t xml:space="preserve">                TestQuestion clickedQ = Test.Questions.Find(x =&gt; x.Question.Contains(clickedQText));</w:t>
      </w:r>
    </w:p>
    <w:p w:rsidR="00E43693" w:rsidRDefault="00E43693" w:rsidP="006B4289">
      <w:pPr>
        <w:pStyle w:val="Codelisted"/>
        <w:numPr>
          <w:ilvl w:val="0"/>
          <w:numId w:val="69"/>
        </w:numPr>
      </w:pPr>
      <w:r>
        <w:t xml:space="preserve">                Add_Test_Question tq = new Add_Test_Question(this, clickedQ);</w:t>
      </w:r>
    </w:p>
    <w:p w:rsidR="00E43693" w:rsidRDefault="00E43693" w:rsidP="006B4289">
      <w:pPr>
        <w:pStyle w:val="Codelisted"/>
        <w:numPr>
          <w:ilvl w:val="0"/>
          <w:numId w:val="69"/>
        </w:numPr>
      </w:pPr>
      <w:r>
        <w:t xml:space="preserve">                tq.Show();</w:t>
      </w:r>
    </w:p>
    <w:p w:rsidR="00E43693" w:rsidRDefault="00E43693" w:rsidP="006B4289">
      <w:pPr>
        <w:pStyle w:val="Codelisted"/>
        <w:numPr>
          <w:ilvl w:val="0"/>
          <w:numId w:val="69"/>
        </w:numPr>
      </w:pPr>
      <w:r>
        <w:t xml:space="preserve">                Hid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w:t>
      </w:r>
    </w:p>
    <w:p w:rsidR="00D90A08" w:rsidRDefault="00E43693" w:rsidP="006B4289">
      <w:pPr>
        <w:pStyle w:val="Codelisted"/>
        <w:numPr>
          <w:ilvl w:val="0"/>
          <w:numId w:val="69"/>
        </w:numPr>
      </w:pPr>
      <w:r>
        <w:t>}</w:t>
      </w:r>
    </w:p>
    <w:p w:rsidR="003C0E83" w:rsidRDefault="003C0E83"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_Test_Question</w:t>
      </w:r>
    </w:p>
    <w:p w:rsidR="003C0E83" w:rsidRDefault="003C0E83" w:rsidP="003C0E83">
      <w:pPr>
        <w:pStyle w:val="ListParagraph"/>
      </w:pPr>
    </w:p>
    <w:p w:rsidR="00E43693" w:rsidRDefault="00E43693" w:rsidP="006B4289">
      <w:pPr>
        <w:pStyle w:val="Codelisted"/>
        <w:numPr>
          <w:ilvl w:val="0"/>
          <w:numId w:val="70"/>
        </w:numPr>
      </w:pPr>
      <w:r>
        <w:t>using System;</w:t>
      </w:r>
    </w:p>
    <w:p w:rsidR="00E43693" w:rsidRDefault="00E43693" w:rsidP="006B4289">
      <w:pPr>
        <w:pStyle w:val="Codelisted"/>
        <w:numPr>
          <w:ilvl w:val="0"/>
          <w:numId w:val="70"/>
        </w:numPr>
      </w:pPr>
      <w:r>
        <w:t>using System.Collections.Generic;</w:t>
      </w:r>
    </w:p>
    <w:p w:rsidR="00E43693" w:rsidRDefault="00E43693" w:rsidP="006B4289">
      <w:pPr>
        <w:pStyle w:val="Codelisted"/>
        <w:numPr>
          <w:ilvl w:val="0"/>
          <w:numId w:val="70"/>
        </w:numPr>
      </w:pPr>
      <w:r>
        <w:t>using System.Windows.Forms;</w:t>
      </w:r>
    </w:p>
    <w:p w:rsidR="00E43693" w:rsidRDefault="00E43693" w:rsidP="006B4289">
      <w:pPr>
        <w:pStyle w:val="Codelisted"/>
        <w:numPr>
          <w:ilvl w:val="0"/>
          <w:numId w:val="70"/>
        </w:numPr>
      </w:pPr>
    </w:p>
    <w:p w:rsidR="00E43693" w:rsidRDefault="00E43693" w:rsidP="006B4289">
      <w:pPr>
        <w:pStyle w:val="Codelisted"/>
        <w:numPr>
          <w:ilvl w:val="0"/>
          <w:numId w:val="70"/>
        </w:numPr>
      </w:pPr>
      <w:r>
        <w:t>namespace Course_project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partial class Add_Test_Question : Form {</w:t>
      </w:r>
    </w:p>
    <w:p w:rsidR="00E43693" w:rsidRDefault="00E43693" w:rsidP="006B4289">
      <w:pPr>
        <w:pStyle w:val="Codelisted"/>
        <w:numPr>
          <w:ilvl w:val="0"/>
          <w:numId w:val="70"/>
        </w:numPr>
      </w:pPr>
      <w:r>
        <w:t xml:space="preserve">        public AddTest AddTestForm { get; set; }</w:t>
      </w:r>
    </w:p>
    <w:p w:rsidR="00E43693" w:rsidRDefault="00E43693" w:rsidP="006B4289">
      <w:pPr>
        <w:pStyle w:val="Codelisted"/>
        <w:numPr>
          <w:ilvl w:val="0"/>
          <w:numId w:val="70"/>
        </w:numPr>
      </w:pPr>
      <w:r>
        <w:t xml:space="preserve">        public string OldQText { get; set; }</w:t>
      </w:r>
    </w:p>
    <w:p w:rsidR="00E43693" w:rsidRDefault="00E43693" w:rsidP="006B4289">
      <w:pPr>
        <w:pStyle w:val="Codelisted"/>
        <w:numPr>
          <w:ilvl w:val="0"/>
          <w:numId w:val="70"/>
        </w:numPr>
      </w:pPr>
      <w:r>
        <w:t xml:space="preserve">        public bool EditMode { get; set;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Add_Test_Question(AddTest addTestForm) { // Constructor for creating new questions</w:t>
      </w:r>
    </w:p>
    <w:p w:rsidR="00E43693" w:rsidRDefault="00E43693" w:rsidP="006B4289">
      <w:pPr>
        <w:pStyle w:val="Codelisted"/>
        <w:numPr>
          <w:ilvl w:val="0"/>
          <w:numId w:val="70"/>
        </w:numPr>
      </w:pPr>
      <w:r>
        <w:t xml:space="preserve">            InitializeComponent();</w:t>
      </w:r>
    </w:p>
    <w:p w:rsidR="00E43693" w:rsidRDefault="00E43693" w:rsidP="006B4289">
      <w:pPr>
        <w:pStyle w:val="Codelisted"/>
        <w:numPr>
          <w:ilvl w:val="0"/>
          <w:numId w:val="70"/>
        </w:numPr>
      </w:pPr>
      <w:r>
        <w:t xml:space="preserve">            AddTestForm = addTestForm;</w:t>
      </w:r>
    </w:p>
    <w:p w:rsidR="00E43693" w:rsidRDefault="00E43693" w:rsidP="006B4289">
      <w:pPr>
        <w:pStyle w:val="Codelisted"/>
        <w:numPr>
          <w:ilvl w:val="0"/>
          <w:numId w:val="70"/>
        </w:numPr>
      </w:pPr>
      <w:r>
        <w:t xml:space="preserve">            EditMode = false;</w:t>
      </w:r>
    </w:p>
    <w:p w:rsidR="00E43693" w:rsidRDefault="00E43693" w:rsidP="006B4289">
      <w:pPr>
        <w:pStyle w:val="Codelisted"/>
        <w:numPr>
          <w:ilvl w:val="0"/>
          <w:numId w:val="70"/>
        </w:numPr>
      </w:pPr>
      <w:r>
        <w:t xml:space="preserve">            comboBox1.SelectedIndex = 0;</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Add_Test_Question(AddTest addTestForm, TestQuestion question) { // Constructor for editing questions</w:t>
      </w:r>
    </w:p>
    <w:p w:rsidR="00E43693" w:rsidRDefault="00E43693" w:rsidP="006B4289">
      <w:pPr>
        <w:pStyle w:val="Codelisted"/>
        <w:numPr>
          <w:ilvl w:val="0"/>
          <w:numId w:val="70"/>
        </w:numPr>
      </w:pPr>
      <w:r>
        <w:t xml:space="preserve">            InitializeComponent();</w:t>
      </w:r>
    </w:p>
    <w:p w:rsidR="00E43693" w:rsidRDefault="00E43693" w:rsidP="006B4289">
      <w:pPr>
        <w:pStyle w:val="Codelisted"/>
        <w:numPr>
          <w:ilvl w:val="0"/>
          <w:numId w:val="70"/>
        </w:numPr>
      </w:pPr>
      <w:r>
        <w:t xml:space="preserve">            Text = "Edit question";</w:t>
      </w:r>
    </w:p>
    <w:p w:rsidR="00E43693" w:rsidRDefault="00E43693" w:rsidP="006B4289">
      <w:pPr>
        <w:pStyle w:val="Codelisted"/>
        <w:numPr>
          <w:ilvl w:val="0"/>
          <w:numId w:val="70"/>
        </w:numPr>
      </w:pPr>
      <w:r>
        <w:t xml:space="preserve">            AddTestForm = addTestForm;</w:t>
      </w:r>
    </w:p>
    <w:p w:rsidR="00E43693" w:rsidRDefault="00E43693" w:rsidP="006B4289">
      <w:pPr>
        <w:pStyle w:val="Codelisted"/>
        <w:numPr>
          <w:ilvl w:val="0"/>
          <w:numId w:val="70"/>
        </w:numPr>
      </w:pPr>
      <w:r>
        <w:t xml:space="preserve">            EditMode = true;</w:t>
      </w:r>
    </w:p>
    <w:p w:rsidR="00E43693" w:rsidRDefault="00E43693" w:rsidP="006B4289">
      <w:pPr>
        <w:pStyle w:val="Codelisted"/>
        <w:numPr>
          <w:ilvl w:val="0"/>
          <w:numId w:val="70"/>
        </w:numPr>
      </w:pPr>
      <w:r>
        <w:t xml:space="preserve">            OldQText = question.Question;</w:t>
      </w:r>
    </w:p>
    <w:p w:rsidR="00E43693" w:rsidRDefault="00E43693" w:rsidP="006B4289">
      <w:pPr>
        <w:pStyle w:val="Codelisted"/>
        <w:numPr>
          <w:ilvl w:val="0"/>
          <w:numId w:val="70"/>
        </w:numPr>
      </w:pPr>
      <w:r>
        <w:t xml:space="preserve">            textBox1.Text = question.Question;</w:t>
      </w:r>
    </w:p>
    <w:p w:rsidR="00E43693" w:rsidRDefault="00E43693" w:rsidP="006B4289">
      <w:pPr>
        <w:pStyle w:val="Codelisted"/>
        <w:numPr>
          <w:ilvl w:val="0"/>
          <w:numId w:val="70"/>
        </w:numPr>
      </w:pPr>
      <w:r>
        <w:t xml:space="preserve">            comboBox1.SelectedIndex = question.Value - 1;</w:t>
      </w:r>
    </w:p>
    <w:p w:rsidR="00E43693" w:rsidRDefault="00E43693" w:rsidP="006B4289">
      <w:pPr>
        <w:pStyle w:val="Codelisted"/>
        <w:numPr>
          <w:ilvl w:val="0"/>
          <w:numId w:val="70"/>
        </w:numPr>
      </w:pPr>
      <w:r>
        <w:t xml:space="preserve">            foreach (string ra in question.RightAns)</w:t>
      </w:r>
    </w:p>
    <w:p w:rsidR="00E43693" w:rsidRDefault="00E43693" w:rsidP="006B4289">
      <w:pPr>
        <w:pStyle w:val="Codelisted"/>
        <w:numPr>
          <w:ilvl w:val="0"/>
          <w:numId w:val="70"/>
        </w:numPr>
      </w:pPr>
      <w:r>
        <w:t xml:space="preserve">                richTextBox1.Text += ra + "\n";</w:t>
      </w:r>
    </w:p>
    <w:p w:rsidR="00E43693" w:rsidRDefault="00E43693" w:rsidP="006B4289">
      <w:pPr>
        <w:pStyle w:val="Codelisted"/>
        <w:numPr>
          <w:ilvl w:val="0"/>
          <w:numId w:val="70"/>
        </w:numPr>
      </w:pPr>
      <w:r>
        <w:lastRenderedPageBreak/>
        <w:t xml:space="preserve">            foreach (string wa in question.WrongAns)</w:t>
      </w:r>
    </w:p>
    <w:p w:rsidR="00E43693" w:rsidRDefault="00E43693" w:rsidP="006B4289">
      <w:pPr>
        <w:pStyle w:val="Codelisted"/>
        <w:numPr>
          <w:ilvl w:val="0"/>
          <w:numId w:val="70"/>
        </w:numPr>
      </w:pPr>
      <w:r>
        <w:t xml:space="preserve">                richTextBox2.Text += wa + "\n";</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rivate void button1_Click(object sender, EventArgs e) { // Back</w:t>
      </w:r>
    </w:p>
    <w:p w:rsidR="00E43693" w:rsidRDefault="00E43693" w:rsidP="006B4289">
      <w:pPr>
        <w:pStyle w:val="Codelisted"/>
        <w:numPr>
          <w:ilvl w:val="0"/>
          <w:numId w:val="70"/>
        </w:numPr>
      </w:pPr>
      <w:r>
        <w:t xml:space="preserve">            AddTest at = new AddTest(AddTestForm.GrInfoForm, AddTestForm.Test, AddTestForm.SavedToOrder);</w:t>
      </w:r>
    </w:p>
    <w:p w:rsidR="00E43693" w:rsidRDefault="00E43693" w:rsidP="006B4289">
      <w:pPr>
        <w:pStyle w:val="Codelisted"/>
        <w:numPr>
          <w:ilvl w:val="0"/>
          <w:numId w:val="70"/>
        </w:numPr>
      </w:pPr>
      <w:r>
        <w:t xml:space="preserve">            at.Show();</w:t>
      </w:r>
    </w:p>
    <w:p w:rsidR="00E43693" w:rsidRDefault="00E43693" w:rsidP="006B4289">
      <w:pPr>
        <w:pStyle w:val="Codelisted"/>
        <w:numPr>
          <w:ilvl w:val="0"/>
          <w:numId w:val="70"/>
        </w:numPr>
      </w:pPr>
      <w:r>
        <w:t xml:space="preserve">            Close();</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rivate void button2_Click(object sender, EventArgs e) { // Save</w:t>
      </w:r>
    </w:p>
    <w:p w:rsidR="00E43693" w:rsidRDefault="00E43693" w:rsidP="006B4289">
      <w:pPr>
        <w:pStyle w:val="Codelisted"/>
        <w:numPr>
          <w:ilvl w:val="0"/>
          <w:numId w:val="70"/>
        </w:numPr>
      </w:pPr>
      <w:r>
        <w:t xml:space="preserve">            if (string.IsNullOrEmpty(textBox1.Text) || (string.IsNullOrEmpty(richTextBox1.Text) &amp;&amp; string.IsNullOrEmpty(richTextBox1.Text))) {</w:t>
      </w:r>
    </w:p>
    <w:p w:rsidR="00E43693" w:rsidRDefault="00E43693" w:rsidP="006B4289">
      <w:pPr>
        <w:pStyle w:val="Codelisted"/>
        <w:numPr>
          <w:ilvl w:val="0"/>
          <w:numId w:val="70"/>
        </w:numPr>
      </w:pPr>
      <w:r>
        <w:t xml:space="preserve">                </w:t>
      </w:r>
      <w:proofErr w:type="gramStart"/>
      <w:r>
        <w:t>MessageBox.Show(</w:t>
      </w:r>
      <w:proofErr w:type="gramEnd"/>
      <w:r>
        <w:t>"Fill in all cells!");</w:t>
      </w:r>
    </w:p>
    <w:p w:rsidR="00E43693" w:rsidRDefault="00E43693" w:rsidP="006B4289">
      <w:pPr>
        <w:pStyle w:val="Codelisted"/>
        <w:numPr>
          <w:ilvl w:val="0"/>
          <w:numId w:val="70"/>
        </w:numPr>
      </w:pPr>
      <w:r>
        <w:t xml:space="preserve">                return;</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TestQuestion tq = new TestQuestion {</w:t>
      </w:r>
    </w:p>
    <w:p w:rsidR="00E43693" w:rsidRDefault="00E43693" w:rsidP="006B4289">
      <w:pPr>
        <w:pStyle w:val="Codelisted"/>
        <w:numPr>
          <w:ilvl w:val="0"/>
          <w:numId w:val="70"/>
        </w:numPr>
      </w:pPr>
      <w:r>
        <w:t xml:space="preserve">                Question = textBox1.Text,</w:t>
      </w:r>
    </w:p>
    <w:p w:rsidR="00E43693" w:rsidRDefault="00E43693" w:rsidP="006B4289">
      <w:pPr>
        <w:pStyle w:val="Codelisted"/>
        <w:numPr>
          <w:ilvl w:val="0"/>
          <w:numId w:val="70"/>
        </w:numPr>
      </w:pPr>
      <w:r>
        <w:t xml:space="preserve">                Value = Convert.ToInt32(comboBox1.SelectedItem),</w:t>
      </w:r>
    </w:p>
    <w:p w:rsidR="00E43693" w:rsidRDefault="00E43693" w:rsidP="006B4289">
      <w:pPr>
        <w:pStyle w:val="Codelisted"/>
        <w:numPr>
          <w:ilvl w:val="0"/>
          <w:numId w:val="70"/>
        </w:numPr>
      </w:pPr>
      <w:r>
        <w:t xml:space="preserve">                RightAns = new List&lt;string&gt;(Convert.ToString(richTextBox1.Text).Split("\n", StringSplitOptions.RemoveEmptyEntries)),</w:t>
      </w:r>
    </w:p>
    <w:p w:rsidR="00E43693" w:rsidRDefault="00E43693" w:rsidP="006B4289">
      <w:pPr>
        <w:pStyle w:val="Codelisted"/>
        <w:numPr>
          <w:ilvl w:val="0"/>
          <w:numId w:val="70"/>
        </w:numPr>
      </w:pPr>
      <w:r>
        <w:t xml:space="preserve">                WrongAns = new List&lt;string&gt;(Convert.ToString(richTextBox2.Text).Split("\n", StringSplitOptions.RemoveEmptyEntries))</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if (EditMode) {</w:t>
      </w:r>
    </w:p>
    <w:p w:rsidR="00E43693" w:rsidRDefault="00E43693" w:rsidP="006B4289">
      <w:pPr>
        <w:pStyle w:val="Codelisted"/>
        <w:numPr>
          <w:ilvl w:val="0"/>
          <w:numId w:val="70"/>
        </w:numPr>
      </w:pPr>
      <w:r>
        <w:t xml:space="preserve">                for (int i = 0; i &lt; AddTestForm.Test.Questions.Count; i++)</w:t>
      </w:r>
    </w:p>
    <w:p w:rsidR="00E43693" w:rsidRDefault="00E43693" w:rsidP="006B4289">
      <w:pPr>
        <w:pStyle w:val="Codelisted"/>
        <w:numPr>
          <w:ilvl w:val="0"/>
          <w:numId w:val="70"/>
        </w:numPr>
      </w:pPr>
      <w:r>
        <w:t xml:space="preserve">                    if (string.Compare(OldQText, AddTestForm.Test.Questions[i].Question) == 0) {</w:t>
      </w:r>
    </w:p>
    <w:p w:rsidR="00E43693" w:rsidRDefault="00E43693" w:rsidP="006B4289">
      <w:pPr>
        <w:pStyle w:val="Codelisted"/>
        <w:numPr>
          <w:ilvl w:val="0"/>
          <w:numId w:val="70"/>
        </w:numPr>
      </w:pPr>
      <w:r>
        <w:t xml:space="preserve">                        AddTestForm.Test.Questions[i] = tq;</w:t>
      </w:r>
    </w:p>
    <w:p w:rsidR="00E43693" w:rsidRDefault="00E43693" w:rsidP="006B4289">
      <w:pPr>
        <w:pStyle w:val="Codelisted"/>
        <w:numPr>
          <w:ilvl w:val="0"/>
          <w:numId w:val="70"/>
        </w:numPr>
      </w:pPr>
      <w:r>
        <w:t xml:space="preserve">                        break;</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 else</w:t>
      </w:r>
    </w:p>
    <w:p w:rsidR="00E43693" w:rsidRDefault="00E43693" w:rsidP="006B4289">
      <w:pPr>
        <w:pStyle w:val="Codelisted"/>
        <w:numPr>
          <w:ilvl w:val="0"/>
          <w:numId w:val="70"/>
        </w:numPr>
      </w:pPr>
      <w:r>
        <w:t xml:space="preserve">                AddTestForm.Test.Questions.Add(tq);</w:t>
      </w:r>
    </w:p>
    <w:p w:rsidR="00E43693" w:rsidRDefault="00E43693" w:rsidP="006B4289">
      <w:pPr>
        <w:pStyle w:val="Codelisted"/>
        <w:numPr>
          <w:ilvl w:val="0"/>
          <w:numId w:val="70"/>
        </w:numPr>
      </w:pPr>
      <w:r>
        <w:t xml:space="preserve">            </w:t>
      </w:r>
      <w:proofErr w:type="gramStart"/>
      <w:r>
        <w:t>MessageBox.Show(</w:t>
      </w:r>
      <w:proofErr w:type="gramEnd"/>
      <w:r>
        <w:t>"Question is succesfuly saved!");</w:t>
      </w:r>
    </w:p>
    <w:p w:rsidR="00E43693" w:rsidRDefault="00E43693" w:rsidP="006B4289">
      <w:pPr>
        <w:pStyle w:val="Codelisted"/>
        <w:numPr>
          <w:ilvl w:val="0"/>
          <w:numId w:val="70"/>
        </w:numPr>
      </w:pPr>
      <w:r>
        <w:t xml:space="preserve">            AddTest at = new AddTest(AddTestForm.GrInfoForm, AddTestForm.Test, AddTestForm.SavedToOrder);</w:t>
      </w:r>
    </w:p>
    <w:p w:rsidR="00E43693" w:rsidRDefault="00E43693" w:rsidP="006B4289">
      <w:pPr>
        <w:pStyle w:val="Codelisted"/>
        <w:numPr>
          <w:ilvl w:val="0"/>
          <w:numId w:val="70"/>
        </w:numPr>
      </w:pPr>
      <w:r>
        <w:t xml:space="preserve">            at.Show();</w:t>
      </w:r>
    </w:p>
    <w:p w:rsidR="00E43693" w:rsidRDefault="00E43693" w:rsidP="006B4289">
      <w:pPr>
        <w:pStyle w:val="Codelisted"/>
        <w:numPr>
          <w:ilvl w:val="0"/>
          <w:numId w:val="70"/>
        </w:numPr>
      </w:pPr>
      <w:r>
        <w:t xml:space="preserve">            Close();</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w:t>
      </w:r>
    </w:p>
    <w:p w:rsidR="003C0E83" w:rsidRDefault="00E43693" w:rsidP="006B4289">
      <w:pPr>
        <w:pStyle w:val="Codelisted"/>
        <w:numPr>
          <w:ilvl w:val="0"/>
          <w:numId w:val="70"/>
        </w:numPr>
      </w:pPr>
      <w:r>
        <w:t>}</w:t>
      </w:r>
    </w:p>
    <w:p w:rsidR="003C0E83" w:rsidRDefault="003C0E83" w:rsidP="00F720FA">
      <w:pPr>
        <w:pStyle w:val="ListParagraph"/>
      </w:pPr>
    </w:p>
    <w:p w:rsidR="00F720FA" w:rsidRDefault="00F720FA" w:rsidP="00F720FA">
      <w:pPr>
        <w:pStyle w:val="ListParagraph"/>
      </w:pPr>
    </w:p>
    <w:p w:rsidR="00F720FA" w:rsidRDefault="00F720FA" w:rsidP="00F720FA">
      <w:pPr>
        <w:pStyle w:val="ListParagraph"/>
      </w:pPr>
    </w:p>
    <w:p w:rsidR="003C0E83" w:rsidRDefault="00B86817" w:rsidP="003C0E83">
      <w:pPr>
        <w:pStyle w:val="Heading3"/>
        <w:rPr>
          <w:lang w:val="en-US"/>
        </w:rPr>
      </w:pPr>
      <w:r>
        <w:rPr>
          <w:lang w:val="en-US"/>
        </w:rPr>
        <w:t xml:space="preserve"> StudentStatistics.cs</w:t>
      </w:r>
    </w:p>
    <w:p w:rsidR="00B86817" w:rsidRDefault="00B86817" w:rsidP="00B86817">
      <w:pPr>
        <w:pStyle w:val="ListParagraph"/>
      </w:pPr>
    </w:p>
    <w:p w:rsidR="00E43693" w:rsidRDefault="00E43693" w:rsidP="006B4289">
      <w:pPr>
        <w:pStyle w:val="Codelisted"/>
        <w:numPr>
          <w:ilvl w:val="0"/>
          <w:numId w:val="71"/>
        </w:numPr>
      </w:pPr>
      <w:r>
        <w:t>using System;</w:t>
      </w:r>
    </w:p>
    <w:p w:rsidR="00E43693" w:rsidRDefault="00E43693" w:rsidP="006B4289">
      <w:pPr>
        <w:pStyle w:val="Codelisted"/>
        <w:numPr>
          <w:ilvl w:val="0"/>
          <w:numId w:val="71"/>
        </w:numPr>
      </w:pPr>
      <w:r>
        <w:t>using System.Collections.Generic;</w:t>
      </w:r>
    </w:p>
    <w:p w:rsidR="00E43693" w:rsidRDefault="00E43693" w:rsidP="006B4289">
      <w:pPr>
        <w:pStyle w:val="Codelisted"/>
        <w:numPr>
          <w:ilvl w:val="0"/>
          <w:numId w:val="71"/>
        </w:numPr>
      </w:pPr>
      <w:r>
        <w:t>using System.Windows.Forms;</w:t>
      </w:r>
    </w:p>
    <w:p w:rsidR="00E43693" w:rsidRDefault="00E43693" w:rsidP="006B4289">
      <w:pPr>
        <w:pStyle w:val="Codelisted"/>
        <w:numPr>
          <w:ilvl w:val="0"/>
          <w:numId w:val="71"/>
        </w:numPr>
      </w:pPr>
    </w:p>
    <w:p w:rsidR="00E43693" w:rsidRDefault="00E43693" w:rsidP="006B4289">
      <w:pPr>
        <w:pStyle w:val="Codelisted"/>
        <w:numPr>
          <w:ilvl w:val="0"/>
          <w:numId w:val="71"/>
        </w:numPr>
      </w:pPr>
      <w:r>
        <w:t>namespace Course_project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ublic partial class StudentStatistics : Form {</w:t>
      </w:r>
    </w:p>
    <w:p w:rsidR="00E43693" w:rsidRDefault="00E43693" w:rsidP="006B4289">
      <w:pPr>
        <w:pStyle w:val="Codelisted"/>
        <w:numPr>
          <w:ilvl w:val="0"/>
          <w:numId w:val="71"/>
        </w:numPr>
      </w:pPr>
      <w:r>
        <w:t xml:space="preserve">        public GroupInfo GroupInfoForm { get; set; }</w:t>
      </w:r>
    </w:p>
    <w:p w:rsidR="00E43693" w:rsidRDefault="00E43693" w:rsidP="006B4289">
      <w:pPr>
        <w:pStyle w:val="Codelisted"/>
        <w:numPr>
          <w:ilvl w:val="0"/>
          <w:numId w:val="71"/>
        </w:numPr>
      </w:pPr>
      <w:r>
        <w:t xml:space="preserve">        public string StudentUsrName { get; set; }</w:t>
      </w:r>
    </w:p>
    <w:p w:rsidR="00E43693" w:rsidRDefault="00E43693" w:rsidP="006B4289">
      <w:pPr>
        <w:pStyle w:val="Codelisted"/>
        <w:numPr>
          <w:ilvl w:val="0"/>
          <w:numId w:val="71"/>
        </w:numPr>
      </w:pPr>
      <w:r>
        <w:lastRenderedPageBreak/>
        <w:t xml:space="preserve">        public TimeSpan TotalTime { get; set;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ublic StudentStatistics(GroupInfo groupInfoForm, string studentUsrName) {</w:t>
      </w:r>
    </w:p>
    <w:p w:rsidR="00E43693" w:rsidRDefault="00E43693" w:rsidP="006B4289">
      <w:pPr>
        <w:pStyle w:val="Codelisted"/>
        <w:numPr>
          <w:ilvl w:val="0"/>
          <w:numId w:val="71"/>
        </w:numPr>
      </w:pPr>
      <w:r>
        <w:t xml:space="preserve">            InitializeComponent();</w:t>
      </w:r>
    </w:p>
    <w:p w:rsidR="00E43693" w:rsidRDefault="00E43693" w:rsidP="006B4289">
      <w:pPr>
        <w:pStyle w:val="Codelisted"/>
        <w:numPr>
          <w:ilvl w:val="0"/>
          <w:numId w:val="71"/>
        </w:numPr>
      </w:pPr>
      <w:r>
        <w:t xml:space="preserve">            GroupInfoForm = groupInfoForm;</w:t>
      </w:r>
    </w:p>
    <w:p w:rsidR="00E43693" w:rsidRDefault="00E43693" w:rsidP="006B4289">
      <w:pPr>
        <w:pStyle w:val="Codelisted"/>
        <w:numPr>
          <w:ilvl w:val="0"/>
          <w:numId w:val="71"/>
        </w:numPr>
      </w:pPr>
      <w:r>
        <w:t xml:space="preserve">            StudentUsrName = studentUsrName;</w:t>
      </w:r>
    </w:p>
    <w:p w:rsidR="00E43693" w:rsidRDefault="00E43693" w:rsidP="006B4289">
      <w:pPr>
        <w:pStyle w:val="Codelisted"/>
        <w:numPr>
          <w:ilvl w:val="0"/>
          <w:numId w:val="71"/>
        </w:numPr>
      </w:pPr>
      <w:r>
        <w:t xml:space="preserve">            TotalTime = TimeSpan.Zero;</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rivate void StudentStatistics_Load(object sender, EventArgs e) {</w:t>
      </w:r>
    </w:p>
    <w:p w:rsidR="00E43693" w:rsidRDefault="00E43693" w:rsidP="006B4289">
      <w:pPr>
        <w:pStyle w:val="Codelisted"/>
        <w:numPr>
          <w:ilvl w:val="0"/>
          <w:numId w:val="71"/>
        </w:numPr>
      </w:pPr>
      <w:r>
        <w:t xml:space="preserve">            List&lt;string&gt; lectOrder = Services.getOrder(GroupInfoForm.LectDir);</w:t>
      </w:r>
    </w:p>
    <w:p w:rsidR="00E43693" w:rsidRDefault="00E43693" w:rsidP="006B4289">
      <w:pPr>
        <w:pStyle w:val="Codelisted"/>
        <w:numPr>
          <w:ilvl w:val="0"/>
          <w:numId w:val="71"/>
        </w:numPr>
      </w:pPr>
      <w:r>
        <w:t xml:space="preserve">            List&lt;string&gt; testOrder = Services.getOrder(GroupInfoForm.TestDir);</w:t>
      </w:r>
    </w:p>
    <w:p w:rsidR="00E43693" w:rsidRDefault="00E43693" w:rsidP="006B4289">
      <w:pPr>
        <w:pStyle w:val="Codelisted"/>
        <w:numPr>
          <w:ilvl w:val="0"/>
          <w:numId w:val="71"/>
        </w:numPr>
      </w:pPr>
      <w:r>
        <w:t xml:space="preserve">            Services.fillDGV(dataGridView1, lectOrder, "");</w:t>
      </w:r>
    </w:p>
    <w:p w:rsidR="00E43693" w:rsidRDefault="00E43693" w:rsidP="006B4289">
      <w:pPr>
        <w:pStyle w:val="Codelisted"/>
        <w:numPr>
          <w:ilvl w:val="0"/>
          <w:numId w:val="71"/>
        </w:numPr>
      </w:pPr>
      <w:r>
        <w:t xml:space="preserve">            Services.fillDGV(dataGridView2, testOrder, "");</w:t>
      </w:r>
    </w:p>
    <w:p w:rsidR="00E43693" w:rsidRDefault="00E43693" w:rsidP="006B4289">
      <w:pPr>
        <w:pStyle w:val="Codelisted"/>
        <w:numPr>
          <w:ilvl w:val="0"/>
          <w:numId w:val="71"/>
        </w:numPr>
      </w:pPr>
      <w:r>
        <w:t xml:space="preserve">            int i = 0;</w:t>
      </w:r>
    </w:p>
    <w:p w:rsidR="00E43693" w:rsidRDefault="00E43693" w:rsidP="006B4289">
      <w:pPr>
        <w:pStyle w:val="Codelisted"/>
        <w:numPr>
          <w:ilvl w:val="0"/>
          <w:numId w:val="71"/>
        </w:numPr>
      </w:pPr>
      <w:r>
        <w:t xml:space="preserve">            foreach (string lectName in lectOrder) {</w:t>
      </w:r>
    </w:p>
    <w:p w:rsidR="00E43693" w:rsidRDefault="00E43693" w:rsidP="006B4289">
      <w:pPr>
        <w:pStyle w:val="Codelisted"/>
        <w:numPr>
          <w:ilvl w:val="0"/>
          <w:numId w:val="71"/>
        </w:numPr>
      </w:pPr>
      <w:r>
        <w:t xml:space="preserve">                Lecture l = Services.deserializeObj&lt;Lecture&gt;(GroupInfoForm.LectDir + lectName + ".json");</w:t>
      </w:r>
    </w:p>
    <w:p w:rsidR="00E43693" w:rsidRDefault="00E43693" w:rsidP="006B4289">
      <w:pPr>
        <w:pStyle w:val="Codelisted"/>
        <w:numPr>
          <w:ilvl w:val="0"/>
          <w:numId w:val="71"/>
        </w:numPr>
      </w:pPr>
      <w:r>
        <w:t xml:space="preserve">                int studentIndex = l.StudentMarksList.FindIndex(x =&gt; x.StudentUsrName.Equals(StudentUsrName));</w:t>
      </w:r>
    </w:p>
    <w:p w:rsidR="00E43693" w:rsidRDefault="00E43693" w:rsidP="006B4289">
      <w:pPr>
        <w:pStyle w:val="Codelisted"/>
        <w:numPr>
          <w:ilvl w:val="0"/>
          <w:numId w:val="71"/>
        </w:numPr>
      </w:pPr>
      <w:r>
        <w:t xml:space="preserve">                if (studentIndex != -1) {</w:t>
      </w:r>
    </w:p>
    <w:p w:rsidR="00E43693" w:rsidRDefault="00E43693" w:rsidP="006B4289">
      <w:pPr>
        <w:pStyle w:val="Codelisted"/>
        <w:numPr>
          <w:ilvl w:val="0"/>
          <w:numId w:val="71"/>
        </w:numPr>
      </w:pPr>
      <w:r>
        <w:t xml:space="preserve">                    TimeSpan ts = l.StudentMarksList[studentIndex].TimeSpent;</w:t>
      </w:r>
    </w:p>
    <w:p w:rsidR="00E43693" w:rsidRDefault="00E43693" w:rsidP="006B4289">
      <w:pPr>
        <w:pStyle w:val="Codelisted"/>
        <w:numPr>
          <w:ilvl w:val="0"/>
          <w:numId w:val="71"/>
        </w:numPr>
      </w:pPr>
      <w:r>
        <w:t xml:space="preserve">                    dataGridView1.Rows[i].Cells[2].Value = ts.Hours + ":" + ts.Minutes + ":" + ts.Seconds;</w:t>
      </w:r>
    </w:p>
    <w:p w:rsidR="00E43693" w:rsidRDefault="00E43693" w:rsidP="006B4289">
      <w:pPr>
        <w:pStyle w:val="Codelisted"/>
        <w:numPr>
          <w:ilvl w:val="0"/>
          <w:numId w:val="71"/>
        </w:numPr>
      </w:pPr>
      <w:r>
        <w:t xml:space="preserve">                    TotalTime += l.StudentMarksList[studentIndex].TimeSpent;</w:t>
      </w:r>
    </w:p>
    <w:p w:rsidR="00E43693" w:rsidRDefault="00E43693" w:rsidP="006B4289">
      <w:pPr>
        <w:pStyle w:val="Codelisted"/>
        <w:numPr>
          <w:ilvl w:val="0"/>
          <w:numId w:val="71"/>
        </w:numPr>
      </w:pPr>
      <w:r>
        <w:t xml:space="preserve">                } else</w:t>
      </w:r>
    </w:p>
    <w:p w:rsidR="00E43693" w:rsidRDefault="00E43693" w:rsidP="006B4289">
      <w:pPr>
        <w:pStyle w:val="Codelisted"/>
        <w:numPr>
          <w:ilvl w:val="0"/>
          <w:numId w:val="71"/>
        </w:numPr>
      </w:pPr>
      <w:r>
        <w:t xml:space="preserve">                    dataGridView1.Rows[i].Cells[2].Value = "Not read";</w:t>
      </w:r>
    </w:p>
    <w:p w:rsidR="00E43693" w:rsidRDefault="00E43693" w:rsidP="006B4289">
      <w:pPr>
        <w:pStyle w:val="Codelisted"/>
        <w:numPr>
          <w:ilvl w:val="0"/>
          <w:numId w:val="71"/>
        </w:numPr>
      </w:pPr>
      <w:r>
        <w:t xml:space="preserve">                i++;</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i = 0;</w:t>
      </w:r>
    </w:p>
    <w:p w:rsidR="00E43693" w:rsidRDefault="00E43693" w:rsidP="006B4289">
      <w:pPr>
        <w:pStyle w:val="Codelisted"/>
        <w:numPr>
          <w:ilvl w:val="0"/>
          <w:numId w:val="71"/>
        </w:numPr>
      </w:pPr>
      <w:r>
        <w:t xml:space="preserve">            foreach (string testName in testOrder) {</w:t>
      </w:r>
    </w:p>
    <w:p w:rsidR="00E43693" w:rsidRDefault="00E43693" w:rsidP="006B4289">
      <w:pPr>
        <w:pStyle w:val="Codelisted"/>
        <w:numPr>
          <w:ilvl w:val="0"/>
          <w:numId w:val="71"/>
        </w:numPr>
      </w:pPr>
      <w:r>
        <w:t xml:space="preserve">                Test t = Services.deserializeObj&lt;Test&gt;(GroupInfoForm.TestDir + testName + ".json");</w:t>
      </w:r>
    </w:p>
    <w:p w:rsidR="00E43693" w:rsidRDefault="00E43693" w:rsidP="006B4289">
      <w:pPr>
        <w:pStyle w:val="Codelisted"/>
        <w:numPr>
          <w:ilvl w:val="0"/>
          <w:numId w:val="71"/>
        </w:numPr>
      </w:pPr>
      <w:r>
        <w:t xml:space="preserve">                int studentIndex = t.StudentMarksList.FindIndex(x =&gt; x.StudentUsrName.Equals(StudentUsrName));</w:t>
      </w:r>
    </w:p>
    <w:p w:rsidR="00E43693" w:rsidRDefault="00E43693" w:rsidP="006B4289">
      <w:pPr>
        <w:pStyle w:val="Codelisted"/>
        <w:numPr>
          <w:ilvl w:val="0"/>
          <w:numId w:val="71"/>
        </w:numPr>
      </w:pPr>
      <w:r>
        <w:t xml:space="preserve">                if (studentIndex != -1) {</w:t>
      </w:r>
    </w:p>
    <w:p w:rsidR="00E43693" w:rsidRDefault="00E43693" w:rsidP="006B4289">
      <w:pPr>
        <w:pStyle w:val="Codelisted"/>
        <w:numPr>
          <w:ilvl w:val="0"/>
          <w:numId w:val="71"/>
        </w:numPr>
      </w:pPr>
      <w:r>
        <w:t xml:space="preserve">                    TimeSpan ts = t.StudentMarksList[studentIndex].TimeSpent;</w:t>
      </w:r>
    </w:p>
    <w:p w:rsidR="00E43693" w:rsidRDefault="00E43693" w:rsidP="006B4289">
      <w:pPr>
        <w:pStyle w:val="Codelisted"/>
        <w:numPr>
          <w:ilvl w:val="0"/>
          <w:numId w:val="71"/>
        </w:numPr>
      </w:pPr>
      <w:r>
        <w:t xml:space="preserve">                    dataGridView2.Rows[i].Cells[2].Value = ts.Hours + ":" + ts.Minutes + ":" + ts.Seconds;</w:t>
      </w:r>
    </w:p>
    <w:p w:rsidR="00E43693" w:rsidRDefault="00E43693" w:rsidP="006B4289">
      <w:pPr>
        <w:pStyle w:val="Codelisted"/>
        <w:numPr>
          <w:ilvl w:val="0"/>
          <w:numId w:val="71"/>
        </w:numPr>
      </w:pPr>
      <w:r>
        <w:t xml:space="preserve">                    dataGridView2.Rows[i].Cells[3].Value = t.getStudentMark(StudentUsrName);</w:t>
      </w:r>
    </w:p>
    <w:p w:rsidR="00E43693" w:rsidRDefault="00E43693" w:rsidP="006B4289">
      <w:pPr>
        <w:pStyle w:val="Codelisted"/>
        <w:numPr>
          <w:ilvl w:val="0"/>
          <w:numId w:val="71"/>
        </w:numPr>
      </w:pPr>
      <w:r>
        <w:t xml:space="preserve">                    TotalTime += t.StudentMarksList[studentIndex].TimeSpent;</w:t>
      </w:r>
    </w:p>
    <w:p w:rsidR="00E43693" w:rsidRDefault="00E43693" w:rsidP="006B4289">
      <w:pPr>
        <w:pStyle w:val="Codelisted"/>
        <w:numPr>
          <w:ilvl w:val="0"/>
          <w:numId w:val="71"/>
        </w:numPr>
      </w:pPr>
      <w:r>
        <w:t xml:space="preserve">                } else {</w:t>
      </w:r>
    </w:p>
    <w:p w:rsidR="00E43693" w:rsidRDefault="00E43693" w:rsidP="006B4289">
      <w:pPr>
        <w:pStyle w:val="Codelisted"/>
        <w:numPr>
          <w:ilvl w:val="0"/>
          <w:numId w:val="71"/>
        </w:numPr>
      </w:pPr>
      <w:r>
        <w:t xml:space="preserve">                    dataGridView2.Rows[i].Cells[2].Value = "Not passed";</w:t>
      </w:r>
    </w:p>
    <w:p w:rsidR="00E43693" w:rsidRDefault="00E43693" w:rsidP="006B4289">
      <w:pPr>
        <w:pStyle w:val="Codelisted"/>
        <w:numPr>
          <w:ilvl w:val="0"/>
          <w:numId w:val="71"/>
        </w:numPr>
      </w:pPr>
      <w:r>
        <w:t xml:space="preserve">                    dataGridView2.Rows[i].Cells[3].Value = "Not passed";</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i++;</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label1.Text += TotalTime.Hours + ":" + TotalTime.Minutes + ":" + TotalTime.Seconds;</w:t>
      </w:r>
    </w:p>
    <w:p w:rsidR="00E43693" w:rsidRDefault="00E43693" w:rsidP="006B4289">
      <w:pPr>
        <w:pStyle w:val="Codelisted"/>
        <w:numPr>
          <w:ilvl w:val="0"/>
          <w:numId w:val="71"/>
        </w:numPr>
      </w:pPr>
      <w:r>
        <w:lastRenderedPageBreak/>
        <w:t xml:space="preserve">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rivate void button1_Click(object sender, EventArgs e) {</w:t>
      </w:r>
    </w:p>
    <w:p w:rsidR="00E43693" w:rsidRDefault="00E43693" w:rsidP="006B4289">
      <w:pPr>
        <w:pStyle w:val="Codelisted"/>
        <w:numPr>
          <w:ilvl w:val="0"/>
          <w:numId w:val="71"/>
        </w:numPr>
      </w:pPr>
      <w:r>
        <w:t xml:space="preserve">            GroupInfoForm.Show();</w:t>
      </w:r>
    </w:p>
    <w:p w:rsidR="00E43693" w:rsidRDefault="00E43693" w:rsidP="006B4289">
      <w:pPr>
        <w:pStyle w:val="Codelisted"/>
        <w:numPr>
          <w:ilvl w:val="0"/>
          <w:numId w:val="71"/>
        </w:numPr>
      </w:pPr>
      <w:r>
        <w:t xml:space="preserve">            Close();</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w:t>
      </w:r>
    </w:p>
    <w:p w:rsidR="00B86817" w:rsidRDefault="00E43693" w:rsidP="006B4289">
      <w:pPr>
        <w:pStyle w:val="Codelisted"/>
        <w:numPr>
          <w:ilvl w:val="0"/>
          <w:numId w:val="71"/>
        </w:numPr>
      </w:pPr>
      <w:r>
        <w:t>}</w:t>
      </w:r>
    </w:p>
    <w:p w:rsidR="00D90A08" w:rsidRDefault="00D90A08" w:rsidP="00B86817">
      <w:pPr>
        <w:pStyle w:val="ListParagraph"/>
      </w:pPr>
    </w:p>
    <w:p w:rsidR="0049743E" w:rsidRDefault="0049743E"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StudentMainMenu.cs</w:t>
      </w:r>
    </w:p>
    <w:p w:rsidR="00B86817" w:rsidRDefault="00B86817" w:rsidP="00B86817">
      <w:pPr>
        <w:pStyle w:val="ListParagraph"/>
      </w:pPr>
    </w:p>
    <w:p w:rsidR="005B652B" w:rsidRDefault="005B652B" w:rsidP="006B4289">
      <w:pPr>
        <w:pStyle w:val="Codelisted"/>
        <w:numPr>
          <w:ilvl w:val="0"/>
          <w:numId w:val="72"/>
        </w:numPr>
      </w:pPr>
      <w:r>
        <w:t>using System;</w:t>
      </w:r>
    </w:p>
    <w:p w:rsidR="005B652B" w:rsidRDefault="005B652B" w:rsidP="006B4289">
      <w:pPr>
        <w:pStyle w:val="Codelisted"/>
        <w:numPr>
          <w:ilvl w:val="0"/>
          <w:numId w:val="72"/>
        </w:numPr>
      </w:pPr>
      <w:r>
        <w:t>using System.Collections.Generic;</w:t>
      </w:r>
    </w:p>
    <w:p w:rsidR="005B652B" w:rsidRDefault="005B652B" w:rsidP="006B4289">
      <w:pPr>
        <w:pStyle w:val="Codelisted"/>
        <w:numPr>
          <w:ilvl w:val="0"/>
          <w:numId w:val="72"/>
        </w:numPr>
      </w:pPr>
      <w:r>
        <w:t>using System.Windows.Forms;</w:t>
      </w:r>
    </w:p>
    <w:p w:rsidR="005B652B" w:rsidRDefault="005B652B" w:rsidP="006B4289">
      <w:pPr>
        <w:pStyle w:val="Codelisted"/>
        <w:numPr>
          <w:ilvl w:val="0"/>
          <w:numId w:val="72"/>
        </w:numPr>
      </w:pPr>
    </w:p>
    <w:p w:rsidR="005B652B" w:rsidRDefault="005B652B" w:rsidP="006B4289">
      <w:pPr>
        <w:pStyle w:val="Codelisted"/>
        <w:numPr>
          <w:ilvl w:val="0"/>
          <w:numId w:val="72"/>
        </w:numPr>
      </w:pPr>
      <w:r>
        <w:t>namespace Course_project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ublic partial class StudentMainMenu : Form {</w:t>
      </w:r>
    </w:p>
    <w:p w:rsidR="005B652B" w:rsidRDefault="005B652B" w:rsidP="006B4289">
      <w:pPr>
        <w:pStyle w:val="Codelisted"/>
        <w:numPr>
          <w:ilvl w:val="0"/>
          <w:numId w:val="72"/>
        </w:numPr>
      </w:pPr>
      <w:r>
        <w:t xml:space="preserve">        public Form1 Form1 { get; set; }</w:t>
      </w:r>
    </w:p>
    <w:p w:rsidR="005B652B" w:rsidRDefault="005B652B" w:rsidP="006B4289">
      <w:pPr>
        <w:pStyle w:val="Codelisted"/>
        <w:numPr>
          <w:ilvl w:val="0"/>
          <w:numId w:val="72"/>
        </w:numPr>
      </w:pPr>
      <w:r>
        <w:t xml:space="preserve">        public Student Student { get; set;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ublic StudentMainMenu(Student student, Form1 form1) {</w:t>
      </w:r>
    </w:p>
    <w:p w:rsidR="005B652B" w:rsidRDefault="005B652B" w:rsidP="006B4289">
      <w:pPr>
        <w:pStyle w:val="Codelisted"/>
        <w:numPr>
          <w:ilvl w:val="0"/>
          <w:numId w:val="72"/>
        </w:numPr>
      </w:pPr>
      <w:r>
        <w:t xml:space="preserve">            InitializeComponent();</w:t>
      </w:r>
    </w:p>
    <w:p w:rsidR="005B652B" w:rsidRDefault="005B652B" w:rsidP="006B4289">
      <w:pPr>
        <w:pStyle w:val="Codelisted"/>
        <w:numPr>
          <w:ilvl w:val="0"/>
          <w:numId w:val="72"/>
        </w:numPr>
      </w:pPr>
      <w:r>
        <w:t xml:space="preserve">            Form1 = form1;</w:t>
      </w:r>
    </w:p>
    <w:p w:rsidR="005B652B" w:rsidRDefault="005B652B" w:rsidP="006B4289">
      <w:pPr>
        <w:pStyle w:val="Codelisted"/>
        <w:numPr>
          <w:ilvl w:val="0"/>
          <w:numId w:val="72"/>
        </w:numPr>
      </w:pPr>
      <w:r>
        <w:t xml:space="preserve">            Student = student;</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StudentMainMenu_Load(object sender, EventArgs e) {</w:t>
      </w:r>
    </w:p>
    <w:p w:rsidR="005B652B" w:rsidRDefault="005B652B" w:rsidP="006B4289">
      <w:pPr>
        <w:pStyle w:val="Codelisted"/>
        <w:numPr>
          <w:ilvl w:val="0"/>
          <w:numId w:val="72"/>
        </w:numPr>
      </w:pPr>
      <w:r>
        <w:t xml:space="preserve">            label1.Text = Student.Group;</w:t>
      </w:r>
    </w:p>
    <w:p w:rsidR="005B652B" w:rsidRDefault="005B652B" w:rsidP="006B4289">
      <w:pPr>
        <w:pStyle w:val="Codelisted"/>
        <w:numPr>
          <w:ilvl w:val="0"/>
          <w:numId w:val="72"/>
        </w:numPr>
      </w:pPr>
      <w:r>
        <w:t xml:space="preserve">            label2.Text = "Hello, " + Student.Username;</w:t>
      </w:r>
    </w:p>
    <w:p w:rsidR="005B652B" w:rsidRDefault="005B652B" w:rsidP="006B4289">
      <w:pPr>
        <w:pStyle w:val="Codelisted"/>
        <w:numPr>
          <w:ilvl w:val="0"/>
          <w:numId w:val="72"/>
        </w:numPr>
      </w:pPr>
      <w:r>
        <w:t xml:space="preserve">            List&lt;string&gt; grSubjList = new List&lt;string&gt;(Rules.getSubjList(Student.Group));</w:t>
      </w:r>
    </w:p>
    <w:p w:rsidR="005B652B" w:rsidRDefault="005B652B" w:rsidP="006B4289">
      <w:pPr>
        <w:pStyle w:val="Codelisted"/>
        <w:numPr>
          <w:ilvl w:val="0"/>
          <w:numId w:val="72"/>
        </w:numPr>
      </w:pPr>
      <w:r>
        <w:t xml:space="preserve">            List&lt;Button&gt; btnList = Services.createBtnList(80, 150, grSubjList, DynamicButton_Click);</w:t>
      </w:r>
    </w:p>
    <w:p w:rsidR="005B652B" w:rsidRDefault="005B652B" w:rsidP="006B4289">
      <w:pPr>
        <w:pStyle w:val="Codelisted"/>
        <w:numPr>
          <w:ilvl w:val="0"/>
          <w:numId w:val="72"/>
        </w:numPr>
      </w:pPr>
      <w:r>
        <w:t xml:space="preserve">            foreach (Button btn in btnList)</w:t>
      </w:r>
    </w:p>
    <w:p w:rsidR="005B652B" w:rsidRDefault="005B652B" w:rsidP="006B4289">
      <w:pPr>
        <w:pStyle w:val="Codelisted"/>
        <w:numPr>
          <w:ilvl w:val="0"/>
          <w:numId w:val="72"/>
        </w:numPr>
      </w:pPr>
      <w:r>
        <w:t xml:space="preserve">                Controls.Add(btn);</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DynamicButton_Click(object sender, EventArgs e) {</w:t>
      </w:r>
    </w:p>
    <w:p w:rsidR="005B652B" w:rsidRDefault="005B652B" w:rsidP="006B4289">
      <w:pPr>
        <w:pStyle w:val="Codelisted"/>
        <w:numPr>
          <w:ilvl w:val="0"/>
          <w:numId w:val="72"/>
        </w:numPr>
      </w:pPr>
      <w:r>
        <w:t xml:space="preserve">            string subject = (sender as Button).Text;</w:t>
      </w:r>
    </w:p>
    <w:p w:rsidR="005B652B" w:rsidRDefault="005B652B" w:rsidP="006B4289">
      <w:pPr>
        <w:pStyle w:val="Codelisted"/>
        <w:numPr>
          <w:ilvl w:val="0"/>
          <w:numId w:val="72"/>
        </w:numPr>
      </w:pPr>
      <w:r>
        <w:t xml:space="preserve">            SubjectTasksStudent STS = new SubjectTasksStudent(subject, this);</w:t>
      </w:r>
    </w:p>
    <w:p w:rsidR="005B652B" w:rsidRDefault="005B652B" w:rsidP="006B4289">
      <w:pPr>
        <w:pStyle w:val="Codelisted"/>
        <w:numPr>
          <w:ilvl w:val="0"/>
          <w:numId w:val="72"/>
        </w:numPr>
      </w:pPr>
      <w:r>
        <w:t xml:space="preserve">            STS.Show();</w:t>
      </w:r>
    </w:p>
    <w:p w:rsidR="005B652B" w:rsidRDefault="005B652B" w:rsidP="006B4289">
      <w:pPr>
        <w:pStyle w:val="Codelisted"/>
        <w:numPr>
          <w:ilvl w:val="0"/>
          <w:numId w:val="72"/>
        </w:numPr>
      </w:pPr>
      <w:r>
        <w:t xml:space="preserve">            Hide();</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button2_Click(object sender, EventArgs e) {</w:t>
      </w:r>
    </w:p>
    <w:p w:rsidR="005B652B" w:rsidRDefault="005B652B" w:rsidP="006B4289">
      <w:pPr>
        <w:pStyle w:val="Codelisted"/>
        <w:numPr>
          <w:ilvl w:val="0"/>
          <w:numId w:val="72"/>
        </w:numPr>
      </w:pPr>
      <w:r>
        <w:t xml:space="preserve">            Form1.Show();</w:t>
      </w:r>
    </w:p>
    <w:p w:rsidR="005B652B" w:rsidRDefault="005B652B" w:rsidP="006B4289">
      <w:pPr>
        <w:pStyle w:val="Codelisted"/>
        <w:numPr>
          <w:ilvl w:val="0"/>
          <w:numId w:val="72"/>
        </w:numPr>
      </w:pPr>
      <w:r>
        <w:t xml:space="preserve">            Close();</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r>
        <w:t xml:space="preserve">    }</w:t>
      </w:r>
    </w:p>
    <w:p w:rsidR="00B86817" w:rsidRDefault="005B652B" w:rsidP="006B4289">
      <w:pPr>
        <w:pStyle w:val="Codelisted"/>
        <w:numPr>
          <w:ilvl w:val="0"/>
          <w:numId w:val="72"/>
        </w:numPr>
      </w:pPr>
      <w:r>
        <w:t>}</w:t>
      </w:r>
    </w:p>
    <w:p w:rsidR="00D90A08" w:rsidRDefault="00D90A08"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lastRenderedPageBreak/>
        <w:t xml:space="preserve"> </w:t>
      </w:r>
      <w:r w:rsidRPr="00B86817">
        <w:rPr>
          <w:lang w:val="en-US"/>
        </w:rPr>
        <w:t>SubjectTasksStudent</w:t>
      </w:r>
      <w:r>
        <w:rPr>
          <w:lang w:val="en-US"/>
        </w:rPr>
        <w:t>.cs</w:t>
      </w:r>
    </w:p>
    <w:p w:rsidR="00B86817" w:rsidRDefault="00B86817" w:rsidP="00B86817">
      <w:pPr>
        <w:pStyle w:val="ListParagraph"/>
      </w:pPr>
    </w:p>
    <w:p w:rsidR="005B652B" w:rsidRDefault="005B652B" w:rsidP="006B4289">
      <w:pPr>
        <w:pStyle w:val="Codelisted"/>
        <w:numPr>
          <w:ilvl w:val="0"/>
          <w:numId w:val="73"/>
        </w:numPr>
      </w:pPr>
      <w:r>
        <w:t>using System;</w:t>
      </w:r>
    </w:p>
    <w:p w:rsidR="005B652B" w:rsidRDefault="005B652B" w:rsidP="006B4289">
      <w:pPr>
        <w:pStyle w:val="Codelisted"/>
        <w:numPr>
          <w:ilvl w:val="0"/>
          <w:numId w:val="73"/>
        </w:numPr>
      </w:pPr>
      <w:r>
        <w:t>using System.Windows.Forms;</w:t>
      </w:r>
    </w:p>
    <w:p w:rsidR="005B652B" w:rsidRDefault="005B652B" w:rsidP="006B4289">
      <w:pPr>
        <w:pStyle w:val="Codelisted"/>
        <w:numPr>
          <w:ilvl w:val="0"/>
          <w:numId w:val="73"/>
        </w:numPr>
      </w:pPr>
    </w:p>
    <w:p w:rsidR="005B652B" w:rsidRDefault="005B652B" w:rsidP="006B4289">
      <w:pPr>
        <w:pStyle w:val="Codelisted"/>
        <w:numPr>
          <w:ilvl w:val="0"/>
          <w:numId w:val="73"/>
        </w:numPr>
      </w:pPr>
      <w:r>
        <w:t>namespace Course_project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ublic partial class SubjectTasksStudent : Form {</w:t>
      </w:r>
    </w:p>
    <w:p w:rsidR="005B652B" w:rsidRDefault="005B652B" w:rsidP="006B4289">
      <w:pPr>
        <w:pStyle w:val="Codelisted"/>
        <w:numPr>
          <w:ilvl w:val="0"/>
          <w:numId w:val="73"/>
        </w:numPr>
      </w:pPr>
      <w:r>
        <w:t xml:space="preserve">        public string LectDir { get; set; } // with semester</w:t>
      </w:r>
    </w:p>
    <w:p w:rsidR="005B652B" w:rsidRDefault="005B652B" w:rsidP="006B4289">
      <w:pPr>
        <w:pStyle w:val="Codelisted"/>
        <w:numPr>
          <w:ilvl w:val="0"/>
          <w:numId w:val="73"/>
        </w:numPr>
      </w:pPr>
      <w:r>
        <w:t xml:space="preserve">        public string Subject { get; set; }</w:t>
      </w:r>
    </w:p>
    <w:p w:rsidR="005B652B" w:rsidRDefault="005B652B" w:rsidP="006B4289">
      <w:pPr>
        <w:pStyle w:val="Codelisted"/>
        <w:numPr>
          <w:ilvl w:val="0"/>
          <w:numId w:val="73"/>
        </w:numPr>
      </w:pPr>
      <w:r>
        <w:t xml:space="preserve">        public string TestDir { get; set; } // with semester</w:t>
      </w:r>
    </w:p>
    <w:p w:rsidR="005B652B" w:rsidRDefault="005B652B" w:rsidP="006B4289">
      <w:pPr>
        <w:pStyle w:val="Codelisted"/>
        <w:numPr>
          <w:ilvl w:val="0"/>
          <w:numId w:val="73"/>
        </w:numPr>
      </w:pPr>
      <w:r>
        <w:t xml:space="preserve">   </w:t>
      </w:r>
      <w:r w:rsidR="00F720FA">
        <w:t xml:space="preserve">    </w:t>
      </w:r>
      <w:r>
        <w:t>public StudentMainMenu StudentMainMenu { get; set; }</w:t>
      </w:r>
    </w:p>
    <w:p w:rsidR="005B652B" w:rsidRDefault="005B652B" w:rsidP="006B4289">
      <w:pPr>
        <w:pStyle w:val="Codelisted"/>
        <w:numPr>
          <w:ilvl w:val="0"/>
          <w:numId w:val="73"/>
        </w:numPr>
      </w:pPr>
    </w:p>
    <w:p w:rsidR="005B652B" w:rsidRDefault="00F720FA" w:rsidP="006B4289">
      <w:pPr>
        <w:pStyle w:val="Codelisted"/>
        <w:numPr>
          <w:ilvl w:val="0"/>
          <w:numId w:val="73"/>
        </w:numPr>
      </w:pPr>
      <w:r>
        <w:t xml:space="preserve">       </w:t>
      </w:r>
      <w:r w:rsidR="005B652B">
        <w:t>public SubjectTasksStudent(string subject, StudentMainMenu studentMainMenu) {</w:t>
      </w:r>
    </w:p>
    <w:p w:rsidR="005B652B" w:rsidRDefault="005B652B" w:rsidP="006B4289">
      <w:pPr>
        <w:pStyle w:val="Codelisted"/>
        <w:numPr>
          <w:ilvl w:val="0"/>
          <w:numId w:val="73"/>
        </w:numPr>
      </w:pPr>
      <w:r>
        <w:t xml:space="preserve">            InitializeComponent();</w:t>
      </w:r>
    </w:p>
    <w:p w:rsidR="005B652B" w:rsidRDefault="005B652B" w:rsidP="006B4289">
      <w:pPr>
        <w:pStyle w:val="Codelisted"/>
        <w:numPr>
          <w:ilvl w:val="0"/>
          <w:numId w:val="73"/>
        </w:numPr>
      </w:pPr>
      <w:r>
        <w:t xml:space="preserve">            StudentMainMenu = studentMainMenu;</w:t>
      </w:r>
    </w:p>
    <w:p w:rsidR="005B652B" w:rsidRDefault="005B652B" w:rsidP="006B4289">
      <w:pPr>
        <w:pStyle w:val="Codelisted"/>
        <w:numPr>
          <w:ilvl w:val="0"/>
          <w:numId w:val="73"/>
        </w:numPr>
      </w:pPr>
      <w:r>
        <w:t xml:space="preserve">            Subject = subject;</w:t>
      </w:r>
    </w:p>
    <w:p w:rsidR="005B652B" w:rsidRDefault="005B652B" w:rsidP="006B4289">
      <w:pPr>
        <w:pStyle w:val="Codelisted"/>
        <w:numPr>
          <w:ilvl w:val="0"/>
          <w:numId w:val="73"/>
        </w:numPr>
      </w:pPr>
      <w:r>
        <w:t xml:space="preserve">            Group group = new Group(StudentMainMenu.Student.Group);</w:t>
      </w:r>
    </w:p>
    <w:p w:rsidR="005B652B" w:rsidRDefault="005B652B" w:rsidP="006B4289">
      <w:pPr>
        <w:pStyle w:val="Codelisted"/>
        <w:numPr>
          <w:ilvl w:val="0"/>
          <w:numId w:val="73"/>
        </w:numPr>
      </w:pPr>
      <w:r>
        <w:t xml:space="preserve">            int semester = Services.GetCurrentSemester();</w:t>
      </w:r>
    </w:p>
    <w:p w:rsidR="005B652B" w:rsidRDefault="005B652B" w:rsidP="006B4289">
      <w:pPr>
        <w:pStyle w:val="Codelisted"/>
        <w:numPr>
          <w:ilvl w:val="0"/>
          <w:numId w:val="73"/>
        </w:numPr>
      </w:pPr>
      <w:r>
        <w:t xml:space="preserve">            LectDir = "Lectures/" + group.Specialty + "/" + group.Year + "/" + Subject + "/" + semester + "/";</w:t>
      </w:r>
    </w:p>
    <w:p w:rsidR="005B652B" w:rsidRDefault="005B652B" w:rsidP="006B4289">
      <w:pPr>
        <w:pStyle w:val="Codelisted"/>
        <w:numPr>
          <w:ilvl w:val="0"/>
          <w:numId w:val="73"/>
        </w:numPr>
      </w:pPr>
      <w:r>
        <w:t xml:space="preserve">            TestDir = "Tests/" + group.Specialty + "/" + group.Year + "/" + Subject + "/" + semester +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F720FA" w:rsidP="006B4289">
      <w:pPr>
        <w:pStyle w:val="Codelisted"/>
        <w:numPr>
          <w:ilvl w:val="0"/>
          <w:numId w:val="73"/>
        </w:numPr>
      </w:pPr>
      <w:r>
        <w:t xml:space="preserve">       </w:t>
      </w:r>
      <w:r w:rsidR="005B652B">
        <w:t>private void SubjectTasksStudent_Load(object sender, EventArgs e) {</w:t>
      </w:r>
    </w:p>
    <w:p w:rsidR="005B652B" w:rsidRDefault="005B652B" w:rsidP="006B4289">
      <w:pPr>
        <w:pStyle w:val="Codelisted"/>
        <w:numPr>
          <w:ilvl w:val="0"/>
          <w:numId w:val="73"/>
        </w:numPr>
      </w:pPr>
      <w:r>
        <w:t xml:space="preserve">            label1.Text = Subject;</w:t>
      </w:r>
    </w:p>
    <w:p w:rsidR="005B652B" w:rsidRDefault="005B652B" w:rsidP="006B4289">
      <w:pPr>
        <w:pStyle w:val="Codelisted"/>
        <w:numPr>
          <w:ilvl w:val="0"/>
          <w:numId w:val="73"/>
        </w:numPr>
      </w:pPr>
      <w:r>
        <w:t xml:space="preserve">            Services.fillDGV(dataGridView1, Services.getOrder(LectDir), "View");</w:t>
      </w:r>
    </w:p>
    <w:p w:rsidR="005B652B" w:rsidRDefault="005B652B" w:rsidP="006B4289">
      <w:pPr>
        <w:pStyle w:val="Codelisted"/>
        <w:numPr>
          <w:ilvl w:val="0"/>
          <w:numId w:val="73"/>
        </w:numPr>
      </w:pPr>
      <w:r>
        <w:t xml:space="preserve">            Services.fillDGV(dataGridView2, Services.getOrder(TestDir), "Start");</w:t>
      </w:r>
    </w:p>
    <w:p w:rsidR="005B652B" w:rsidRDefault="005B652B" w:rsidP="006B4289">
      <w:pPr>
        <w:pStyle w:val="Codelisted"/>
        <w:numPr>
          <w:ilvl w:val="0"/>
          <w:numId w:val="73"/>
        </w:numPr>
      </w:pPr>
      <w:r>
        <w:t xml:space="preserve">            if (string.Compare(Subject, "English") == 0 &amp;&amp; string.Compare(StudentMainMenu.Student.Group, "121.2") == 0 &amp;&amp; DateTime.Now.Month &gt;= 9 &amp;&amp; DateTime.Now.Month &lt; 12)</w:t>
      </w:r>
    </w:p>
    <w:p w:rsidR="005B652B" w:rsidRDefault="005B652B" w:rsidP="006B4289">
      <w:pPr>
        <w:pStyle w:val="Codelisted"/>
        <w:numPr>
          <w:ilvl w:val="0"/>
          <w:numId w:val="73"/>
        </w:numPr>
      </w:pPr>
      <w:r>
        <w:t xml:space="preserve">                if (!(DateTime.Now.Month == 9 &amp;&amp; DateTime.Now.Day &lt; 21))</w:t>
      </w:r>
    </w:p>
    <w:p w:rsidR="005B652B" w:rsidRDefault="005B652B" w:rsidP="006B4289">
      <w:pPr>
        <w:pStyle w:val="Codelisted"/>
        <w:numPr>
          <w:ilvl w:val="0"/>
          <w:numId w:val="73"/>
        </w:numPr>
      </w:pPr>
      <w:r>
        <w:t xml:space="preserve">                    button2.Visible = tru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F720FA" w:rsidP="006B4289">
      <w:pPr>
        <w:pStyle w:val="Codelisted"/>
        <w:numPr>
          <w:ilvl w:val="0"/>
          <w:numId w:val="73"/>
        </w:numPr>
      </w:pPr>
      <w:r>
        <w:t xml:space="preserve">      </w:t>
      </w:r>
      <w:r w:rsidRPr="00F720FA">
        <w:t xml:space="preserve"> </w:t>
      </w:r>
      <w:r w:rsidR="005B652B">
        <w:t>private vo</w:t>
      </w:r>
      <w:r>
        <w:t>id button1_Click(object sender,EventArgs e)</w:t>
      </w:r>
      <w:r w:rsidR="005B652B">
        <w:t>{</w:t>
      </w:r>
    </w:p>
    <w:p w:rsidR="005B652B" w:rsidRDefault="005B652B" w:rsidP="006B4289">
      <w:pPr>
        <w:pStyle w:val="Codelisted"/>
        <w:numPr>
          <w:ilvl w:val="0"/>
          <w:numId w:val="73"/>
        </w:numPr>
      </w:pPr>
      <w:r>
        <w:t xml:space="preserve">            StudentMainMenu.Show();</w:t>
      </w:r>
    </w:p>
    <w:p w:rsidR="005B652B" w:rsidRDefault="005B652B" w:rsidP="006B4289">
      <w:pPr>
        <w:pStyle w:val="Codelisted"/>
        <w:numPr>
          <w:ilvl w:val="0"/>
          <w:numId w:val="73"/>
        </w:numPr>
      </w:pPr>
      <w:r>
        <w:t xml:space="preserve">            Clos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F720FA" w:rsidP="006B4289">
      <w:pPr>
        <w:pStyle w:val="Codelisted"/>
        <w:numPr>
          <w:ilvl w:val="0"/>
          <w:numId w:val="73"/>
        </w:numPr>
      </w:pPr>
      <w:r>
        <w:t xml:space="preserve">       </w:t>
      </w:r>
      <w:r w:rsidR="005B652B">
        <w:t>private vo</w:t>
      </w:r>
      <w:r>
        <w:t>id button2_Click(object sender,</w:t>
      </w:r>
      <w:r w:rsidR="005B652B">
        <w:t>EventArgs e){</w:t>
      </w:r>
    </w:p>
    <w:p w:rsidR="005B652B" w:rsidRDefault="005B652B" w:rsidP="006B4289">
      <w:pPr>
        <w:pStyle w:val="Codelisted"/>
        <w:numPr>
          <w:ilvl w:val="0"/>
          <w:numId w:val="73"/>
        </w:numPr>
      </w:pPr>
      <w:r>
        <w:t xml:space="preserve">            Lecture cp = Services.deserializeObj&lt;Lecture&gt;("cp/cp.json");</w:t>
      </w:r>
    </w:p>
    <w:p w:rsidR="005B652B" w:rsidRDefault="005B652B" w:rsidP="006B4289">
      <w:pPr>
        <w:pStyle w:val="Codelisted"/>
        <w:numPr>
          <w:ilvl w:val="0"/>
          <w:numId w:val="73"/>
        </w:numPr>
      </w:pPr>
      <w:r>
        <w:t xml:space="preserve">            ViewLecture vl = new ViewLecture(this, cp);</w:t>
      </w:r>
    </w:p>
    <w:p w:rsidR="005B652B" w:rsidRDefault="005B652B" w:rsidP="006B4289">
      <w:pPr>
        <w:pStyle w:val="Codelisted"/>
        <w:numPr>
          <w:ilvl w:val="0"/>
          <w:numId w:val="73"/>
        </w:numPr>
      </w:pPr>
      <w:r>
        <w:t xml:space="preserve">            vl.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dataGridView1_CellContentClick(object sender, DataGridViewCellEventArgs e) {</w:t>
      </w:r>
    </w:p>
    <w:p w:rsidR="005B652B" w:rsidRDefault="005B652B" w:rsidP="006B4289">
      <w:pPr>
        <w:pStyle w:val="Codelisted"/>
        <w:numPr>
          <w:ilvl w:val="0"/>
          <w:numId w:val="73"/>
        </w:numPr>
      </w:pPr>
      <w:r>
        <w:t xml:space="preserve">            string lectName = Services.DGVCellContentClick(sender, e, 1);</w:t>
      </w:r>
    </w:p>
    <w:p w:rsidR="005B652B" w:rsidRDefault="005B652B" w:rsidP="006B4289">
      <w:pPr>
        <w:pStyle w:val="Codelisted"/>
        <w:numPr>
          <w:ilvl w:val="0"/>
          <w:numId w:val="73"/>
        </w:numPr>
      </w:pPr>
      <w:r>
        <w:t xml:space="preserve">            if (!string.IsNullOrEmpty(lectName)) {</w:t>
      </w:r>
    </w:p>
    <w:p w:rsidR="005B652B" w:rsidRDefault="005B652B" w:rsidP="006B4289">
      <w:pPr>
        <w:pStyle w:val="Codelisted"/>
        <w:numPr>
          <w:ilvl w:val="0"/>
          <w:numId w:val="73"/>
        </w:numPr>
      </w:pPr>
      <w:r>
        <w:t xml:space="preserve">                Lecture lect = Services.deserializeObj&lt;Lecture&gt;(LectDir + lectName + ".json");</w:t>
      </w:r>
    </w:p>
    <w:p w:rsidR="005B652B" w:rsidRDefault="005B652B" w:rsidP="006B4289">
      <w:pPr>
        <w:pStyle w:val="Codelisted"/>
        <w:numPr>
          <w:ilvl w:val="0"/>
          <w:numId w:val="73"/>
        </w:numPr>
      </w:pPr>
      <w:r>
        <w:t xml:space="preserve">                ViewLecture vl = new ViewLecture(this, lect);</w:t>
      </w:r>
    </w:p>
    <w:p w:rsidR="005B652B" w:rsidRDefault="005B652B" w:rsidP="006B4289">
      <w:pPr>
        <w:pStyle w:val="Codelisted"/>
        <w:numPr>
          <w:ilvl w:val="0"/>
          <w:numId w:val="73"/>
        </w:numPr>
      </w:pPr>
      <w:r>
        <w:lastRenderedPageBreak/>
        <w:t xml:space="preserve">                vl.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dataGridView2_CellContentClick(object sender, DataGridViewCellEventArgs e) {</w:t>
      </w:r>
    </w:p>
    <w:p w:rsidR="005B652B" w:rsidRDefault="005B652B" w:rsidP="006B4289">
      <w:pPr>
        <w:pStyle w:val="Codelisted"/>
        <w:numPr>
          <w:ilvl w:val="0"/>
          <w:numId w:val="73"/>
        </w:numPr>
      </w:pPr>
      <w:r>
        <w:t xml:space="preserve">            string testName = Services.DGVCellContentClick(sender, e, 1);</w:t>
      </w:r>
    </w:p>
    <w:p w:rsidR="005B652B" w:rsidRDefault="005B652B" w:rsidP="006B4289">
      <w:pPr>
        <w:pStyle w:val="Codelisted"/>
        <w:numPr>
          <w:ilvl w:val="0"/>
          <w:numId w:val="73"/>
        </w:numPr>
      </w:pPr>
      <w:r>
        <w:t xml:space="preserve">            if (!string.IsNullOrEmpty(testName)) {</w:t>
      </w:r>
    </w:p>
    <w:p w:rsidR="005B652B" w:rsidRDefault="005B652B" w:rsidP="006B4289">
      <w:pPr>
        <w:pStyle w:val="Codelisted"/>
        <w:numPr>
          <w:ilvl w:val="0"/>
          <w:numId w:val="73"/>
        </w:numPr>
      </w:pPr>
      <w:r>
        <w:t xml:space="preserve">                Test test = Services.deserializeObj&lt;Test&gt;(TestDir + testName + ".json");</w:t>
      </w:r>
    </w:p>
    <w:p w:rsidR="005B652B" w:rsidRDefault="005B652B" w:rsidP="006B4289">
      <w:pPr>
        <w:pStyle w:val="Codelisted"/>
        <w:numPr>
          <w:ilvl w:val="0"/>
          <w:numId w:val="73"/>
        </w:numPr>
      </w:pPr>
      <w:r>
        <w:t xml:space="preserve">                if (test.StudentMarksList.Exists(x =&gt; x.StudentUsrName == StudentMainMenu.Student.Username)) {</w:t>
      </w:r>
    </w:p>
    <w:p w:rsidR="005B652B" w:rsidRDefault="005B652B" w:rsidP="006B4289">
      <w:pPr>
        <w:pStyle w:val="Codelisted"/>
        <w:numPr>
          <w:ilvl w:val="0"/>
          <w:numId w:val="73"/>
        </w:numPr>
      </w:pPr>
      <w:r>
        <w:t xml:space="preserve">                    MessageBox.Show("You have already passed this test");</w:t>
      </w:r>
    </w:p>
    <w:p w:rsidR="005B652B" w:rsidRDefault="005B652B" w:rsidP="006B4289">
      <w:pPr>
        <w:pStyle w:val="Codelisted"/>
        <w:numPr>
          <w:ilvl w:val="0"/>
          <w:numId w:val="73"/>
        </w:numPr>
      </w:pPr>
      <w:r>
        <w:t xml:space="preserve">                    return;</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if (test.Questions.Count == 0) {</w:t>
      </w:r>
    </w:p>
    <w:p w:rsidR="005B652B" w:rsidRDefault="005B652B" w:rsidP="006B4289">
      <w:pPr>
        <w:pStyle w:val="Codelisted"/>
        <w:numPr>
          <w:ilvl w:val="0"/>
          <w:numId w:val="73"/>
        </w:numPr>
      </w:pPr>
      <w:r>
        <w:t xml:space="preserve">                    </w:t>
      </w:r>
      <w:proofErr w:type="gramStart"/>
      <w:r>
        <w:t>MessageBox.Show(</w:t>
      </w:r>
      <w:proofErr w:type="gramEnd"/>
      <w:r>
        <w:t>"Test isn't ready yet!");</w:t>
      </w:r>
    </w:p>
    <w:p w:rsidR="005B652B" w:rsidRDefault="005B652B" w:rsidP="006B4289">
      <w:pPr>
        <w:pStyle w:val="Codelisted"/>
        <w:numPr>
          <w:ilvl w:val="0"/>
          <w:numId w:val="73"/>
        </w:numPr>
      </w:pPr>
      <w:r>
        <w:t xml:space="preserve">                    return;</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ViewTest vt = new ViewTest(this, test);</w:t>
      </w:r>
    </w:p>
    <w:p w:rsidR="005B652B" w:rsidRDefault="005B652B" w:rsidP="006B4289">
      <w:pPr>
        <w:pStyle w:val="Codelisted"/>
        <w:numPr>
          <w:ilvl w:val="0"/>
          <w:numId w:val="73"/>
        </w:numPr>
      </w:pPr>
      <w:r>
        <w:t xml:space="preserve">                vt.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B86817" w:rsidRDefault="005B652B" w:rsidP="006B4289">
      <w:pPr>
        <w:pStyle w:val="Codelisted"/>
        <w:numPr>
          <w:ilvl w:val="0"/>
          <w:numId w:val="73"/>
        </w:numPr>
      </w:pPr>
      <w:r>
        <w:t>}</w:t>
      </w:r>
    </w:p>
    <w:p w:rsidR="00D90A08" w:rsidRDefault="00D90A08" w:rsidP="00B86817">
      <w:pPr>
        <w:pStyle w:val="ListParagraph"/>
      </w:pPr>
    </w:p>
    <w:p w:rsidR="0049743E" w:rsidRDefault="0049743E"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ViewLecture.cs</w:t>
      </w:r>
    </w:p>
    <w:p w:rsidR="00B86817" w:rsidRDefault="00B86817" w:rsidP="00B86817">
      <w:pPr>
        <w:pStyle w:val="ListParagraph"/>
      </w:pPr>
    </w:p>
    <w:p w:rsidR="005B652B" w:rsidRDefault="005B652B" w:rsidP="006B4289">
      <w:pPr>
        <w:pStyle w:val="Codelisted"/>
        <w:numPr>
          <w:ilvl w:val="0"/>
          <w:numId w:val="74"/>
        </w:numPr>
      </w:pPr>
      <w:r>
        <w:t>using System;</w:t>
      </w:r>
    </w:p>
    <w:p w:rsidR="005B652B" w:rsidRDefault="005B652B" w:rsidP="006B4289">
      <w:pPr>
        <w:pStyle w:val="Codelisted"/>
        <w:numPr>
          <w:ilvl w:val="0"/>
          <w:numId w:val="74"/>
        </w:numPr>
      </w:pPr>
      <w:r>
        <w:t>using System.Drawing;</w:t>
      </w:r>
    </w:p>
    <w:p w:rsidR="005B652B" w:rsidRDefault="005B652B" w:rsidP="006B4289">
      <w:pPr>
        <w:pStyle w:val="Codelisted"/>
        <w:numPr>
          <w:ilvl w:val="0"/>
          <w:numId w:val="74"/>
        </w:numPr>
      </w:pPr>
      <w:r>
        <w:t>using System.Windows.Forms;</w:t>
      </w:r>
    </w:p>
    <w:p w:rsidR="005B652B" w:rsidRDefault="005B652B" w:rsidP="006B4289">
      <w:pPr>
        <w:pStyle w:val="Codelisted"/>
        <w:numPr>
          <w:ilvl w:val="0"/>
          <w:numId w:val="74"/>
        </w:numPr>
      </w:pPr>
    </w:p>
    <w:p w:rsidR="005B652B" w:rsidRDefault="005B652B" w:rsidP="006B4289">
      <w:pPr>
        <w:pStyle w:val="Codelisted"/>
        <w:numPr>
          <w:ilvl w:val="0"/>
          <w:numId w:val="74"/>
        </w:numPr>
      </w:pPr>
      <w:r>
        <w:t>namespace Course_project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ublic partial class ViewLecture : Form {</w:t>
      </w:r>
    </w:p>
    <w:p w:rsidR="005B652B" w:rsidRDefault="005B652B" w:rsidP="006B4289">
      <w:pPr>
        <w:pStyle w:val="Codelisted"/>
        <w:numPr>
          <w:ilvl w:val="0"/>
          <w:numId w:val="74"/>
        </w:numPr>
      </w:pPr>
      <w:r>
        <w:t xml:space="preserve">        private int currentImg;</w:t>
      </w:r>
    </w:p>
    <w:p w:rsidR="005B652B" w:rsidRDefault="005B652B" w:rsidP="006B4289">
      <w:pPr>
        <w:pStyle w:val="Codelisted"/>
        <w:numPr>
          <w:ilvl w:val="0"/>
          <w:numId w:val="74"/>
        </w:numPr>
      </w:pPr>
      <w:r>
        <w:t xml:space="preserve">        public int CurrentImg { get =&gt; currentImg; set =&gt; currentImg = value; }</w:t>
      </w:r>
    </w:p>
    <w:p w:rsidR="005B652B" w:rsidRDefault="005B652B" w:rsidP="006B4289">
      <w:pPr>
        <w:pStyle w:val="Codelisted"/>
        <w:numPr>
          <w:ilvl w:val="0"/>
          <w:numId w:val="74"/>
        </w:numPr>
      </w:pPr>
      <w:r>
        <w:t xml:space="preserve">        public DateTime StartTime { get; set; }</w:t>
      </w:r>
    </w:p>
    <w:p w:rsidR="005B652B" w:rsidRDefault="005B652B" w:rsidP="006B4289">
      <w:pPr>
        <w:pStyle w:val="Codelisted"/>
        <w:numPr>
          <w:ilvl w:val="0"/>
          <w:numId w:val="74"/>
        </w:numPr>
      </w:pPr>
      <w:r>
        <w:t xml:space="preserve">        public Lecture Lecture { get; set; }</w:t>
      </w:r>
    </w:p>
    <w:p w:rsidR="005B652B" w:rsidRDefault="005B652B" w:rsidP="006B4289">
      <w:pPr>
        <w:pStyle w:val="Codelisted"/>
        <w:numPr>
          <w:ilvl w:val="0"/>
          <w:numId w:val="74"/>
        </w:numPr>
      </w:pPr>
      <w:r>
        <w:t xml:space="preserve">        public SubjectTasksStudent SubjectTasksStudent { get; set;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ublic ViewLecture(SubjectTasksStudent subjectTasksStudent, Lecture lecture) {</w:t>
      </w:r>
    </w:p>
    <w:p w:rsidR="005B652B" w:rsidRDefault="005B652B" w:rsidP="006B4289">
      <w:pPr>
        <w:pStyle w:val="Codelisted"/>
        <w:numPr>
          <w:ilvl w:val="0"/>
          <w:numId w:val="74"/>
        </w:numPr>
      </w:pPr>
      <w:r>
        <w:t xml:space="preserve">            InitializeComponent();</w:t>
      </w:r>
    </w:p>
    <w:p w:rsidR="005B652B" w:rsidRDefault="005B652B" w:rsidP="006B4289">
      <w:pPr>
        <w:pStyle w:val="Codelisted"/>
        <w:numPr>
          <w:ilvl w:val="0"/>
          <w:numId w:val="74"/>
        </w:numPr>
      </w:pPr>
      <w:r>
        <w:t xml:space="preserve">            SubjectTasksStudent = subjectTasksStudent;</w:t>
      </w:r>
    </w:p>
    <w:p w:rsidR="005B652B" w:rsidRDefault="005B652B" w:rsidP="006B4289">
      <w:pPr>
        <w:pStyle w:val="Codelisted"/>
        <w:numPr>
          <w:ilvl w:val="0"/>
          <w:numId w:val="74"/>
        </w:numPr>
      </w:pPr>
      <w:r>
        <w:t xml:space="preserve">            Lecture = lecture;</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ViewLecture_Load(object sender, EventArgs e) {</w:t>
      </w:r>
    </w:p>
    <w:p w:rsidR="005B652B" w:rsidRDefault="005B652B" w:rsidP="006B4289">
      <w:pPr>
        <w:pStyle w:val="Codelisted"/>
        <w:numPr>
          <w:ilvl w:val="0"/>
          <w:numId w:val="74"/>
        </w:numPr>
      </w:pPr>
      <w:r>
        <w:t xml:space="preserve">            label1.Text = Lecture.Name;</w:t>
      </w:r>
    </w:p>
    <w:p w:rsidR="005B652B" w:rsidRDefault="005B652B" w:rsidP="006B4289">
      <w:pPr>
        <w:pStyle w:val="Codelisted"/>
        <w:numPr>
          <w:ilvl w:val="0"/>
          <w:numId w:val="74"/>
        </w:numPr>
      </w:pPr>
      <w:r>
        <w:t xml:space="preserve">            richTextBox1.Text = Lecture.Text;</w:t>
      </w:r>
    </w:p>
    <w:p w:rsidR="005B652B" w:rsidRDefault="005B652B" w:rsidP="006B4289">
      <w:pPr>
        <w:pStyle w:val="Codelisted"/>
        <w:numPr>
          <w:ilvl w:val="0"/>
          <w:numId w:val="74"/>
        </w:numPr>
      </w:pPr>
      <w:r>
        <w:t xml:space="preserve">            if (Lecture.ImgList.Count != 0) {</w:t>
      </w:r>
    </w:p>
    <w:p w:rsidR="005B652B" w:rsidRDefault="005B652B" w:rsidP="006B4289">
      <w:pPr>
        <w:pStyle w:val="Codelisted"/>
        <w:numPr>
          <w:ilvl w:val="0"/>
          <w:numId w:val="74"/>
        </w:numPr>
      </w:pPr>
      <w:r>
        <w:t xml:space="preserve">                CurrentImg = 0;</w:t>
      </w:r>
    </w:p>
    <w:p w:rsidR="005B652B" w:rsidRDefault="005B652B" w:rsidP="006B4289">
      <w:pPr>
        <w:pStyle w:val="Codelisted"/>
        <w:numPr>
          <w:ilvl w:val="0"/>
          <w:numId w:val="74"/>
        </w:numPr>
      </w:pPr>
      <w:r>
        <w:t xml:space="preserve">                pictureBox1.Image = </w:t>
      </w:r>
      <w:r>
        <w:lastRenderedPageBreak/>
        <w:t>Image.FromFile(Lecture.ImgList[CurrentImg]);</w:t>
      </w:r>
    </w:p>
    <w:p w:rsidR="005B652B" w:rsidRDefault="005B652B" w:rsidP="006B4289">
      <w:pPr>
        <w:pStyle w:val="Codelisted"/>
        <w:numPr>
          <w:ilvl w:val="0"/>
          <w:numId w:val="74"/>
        </w:numPr>
      </w:pPr>
      <w:r>
        <w:t xml:space="preserve">            } else</w:t>
      </w:r>
    </w:p>
    <w:p w:rsidR="005B652B" w:rsidRDefault="005B652B" w:rsidP="006B4289">
      <w:pPr>
        <w:pStyle w:val="Codelisted"/>
        <w:numPr>
          <w:ilvl w:val="0"/>
          <w:numId w:val="74"/>
        </w:numPr>
      </w:pPr>
      <w:r>
        <w:t xml:space="preserve">                CurrentImg = -1;</w:t>
      </w:r>
    </w:p>
    <w:p w:rsidR="005B652B" w:rsidRDefault="005B652B" w:rsidP="006B4289">
      <w:pPr>
        <w:pStyle w:val="Codelisted"/>
        <w:numPr>
          <w:ilvl w:val="0"/>
          <w:numId w:val="74"/>
        </w:numPr>
      </w:pPr>
      <w:r>
        <w:t xml:space="preserve">            StartTime = DateTime.Now;</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F720FA" w:rsidP="006B4289">
      <w:pPr>
        <w:pStyle w:val="Codelisted"/>
        <w:numPr>
          <w:ilvl w:val="0"/>
          <w:numId w:val="74"/>
        </w:numPr>
      </w:pPr>
      <w:r>
        <w:t xml:space="preserve">       </w:t>
      </w:r>
      <w:r w:rsidR="005B652B">
        <w:t>private void button1_Click(object sender, EventArgs e){</w:t>
      </w:r>
    </w:p>
    <w:p w:rsidR="005B652B" w:rsidRDefault="005B652B" w:rsidP="006B4289">
      <w:pPr>
        <w:pStyle w:val="Codelisted"/>
        <w:numPr>
          <w:ilvl w:val="0"/>
          <w:numId w:val="74"/>
        </w:numPr>
      </w:pPr>
      <w:r>
        <w:t xml:space="preserve">            TimeSpan timeSpent = DateTime.Now - StartTime;</w:t>
      </w:r>
    </w:p>
    <w:p w:rsidR="005B652B" w:rsidRDefault="005B652B" w:rsidP="006B4289">
      <w:pPr>
        <w:pStyle w:val="Codelisted"/>
        <w:numPr>
          <w:ilvl w:val="0"/>
          <w:numId w:val="74"/>
        </w:numPr>
      </w:pPr>
      <w:r>
        <w:t xml:space="preserve">            TestMark tm;</w:t>
      </w:r>
    </w:p>
    <w:p w:rsidR="005B652B" w:rsidRDefault="005B652B" w:rsidP="006B4289">
      <w:pPr>
        <w:pStyle w:val="Codelisted"/>
        <w:numPr>
          <w:ilvl w:val="0"/>
          <w:numId w:val="74"/>
        </w:numPr>
      </w:pPr>
      <w:r>
        <w:t xml:space="preserve">            int studentIndex = Lecture.StudentMarksList.FindIndex(x =&gt; x.StudentUsrName.Equals(SubjectTasksStudent.StudentMainMenu.Student.Username));</w:t>
      </w:r>
    </w:p>
    <w:p w:rsidR="005B652B" w:rsidRDefault="005B652B" w:rsidP="006B4289">
      <w:pPr>
        <w:pStyle w:val="Codelisted"/>
        <w:numPr>
          <w:ilvl w:val="0"/>
          <w:numId w:val="74"/>
        </w:numPr>
      </w:pPr>
      <w:r>
        <w:t xml:space="preserve">            if (studentIndex != -1)</w:t>
      </w:r>
    </w:p>
    <w:p w:rsidR="005B652B" w:rsidRDefault="005B652B" w:rsidP="006B4289">
      <w:pPr>
        <w:pStyle w:val="Codelisted"/>
        <w:numPr>
          <w:ilvl w:val="0"/>
          <w:numId w:val="74"/>
        </w:numPr>
      </w:pPr>
      <w:r>
        <w:t xml:space="preserve">                Lecture.StudentMarksList[studentIndex].TimeSpent += timeSpent;</w:t>
      </w:r>
    </w:p>
    <w:p w:rsidR="005B652B" w:rsidRDefault="005B652B" w:rsidP="006B4289">
      <w:pPr>
        <w:pStyle w:val="Codelisted"/>
        <w:numPr>
          <w:ilvl w:val="0"/>
          <w:numId w:val="74"/>
        </w:numPr>
      </w:pPr>
      <w:r>
        <w:t xml:space="preserve">            else {</w:t>
      </w:r>
    </w:p>
    <w:p w:rsidR="005B652B" w:rsidRDefault="005B652B" w:rsidP="006B4289">
      <w:pPr>
        <w:pStyle w:val="Codelisted"/>
        <w:numPr>
          <w:ilvl w:val="0"/>
          <w:numId w:val="74"/>
        </w:numPr>
      </w:pPr>
      <w:r>
        <w:t xml:space="preserve">                tm = new TestMark {</w:t>
      </w:r>
    </w:p>
    <w:p w:rsidR="005B652B" w:rsidRDefault="005B652B" w:rsidP="006B4289">
      <w:pPr>
        <w:pStyle w:val="Codelisted"/>
        <w:numPr>
          <w:ilvl w:val="0"/>
          <w:numId w:val="74"/>
        </w:numPr>
      </w:pPr>
      <w:r>
        <w:t xml:space="preserve">                    StudentUsrName = SubjectTasksStudent.StudentMainMenu.Student.Username,</w:t>
      </w:r>
    </w:p>
    <w:p w:rsidR="005B652B" w:rsidRDefault="005B652B" w:rsidP="006B4289">
      <w:pPr>
        <w:pStyle w:val="Codelisted"/>
        <w:numPr>
          <w:ilvl w:val="0"/>
          <w:numId w:val="74"/>
        </w:numPr>
      </w:pPr>
      <w:r>
        <w:t xml:space="preserve">                    TimeSpent = timeSpent</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Lecture.StudentMarksList.Add(tm);</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Lecture.WriteToJson(SubjectTasksStudent.LectDir);</w:t>
      </w:r>
    </w:p>
    <w:p w:rsidR="005B652B" w:rsidRDefault="005B652B" w:rsidP="006B4289">
      <w:pPr>
        <w:pStyle w:val="Codelisted"/>
        <w:numPr>
          <w:ilvl w:val="0"/>
          <w:numId w:val="74"/>
        </w:numPr>
      </w:pPr>
      <w:r>
        <w:t xml:space="preserve">            SubjectTasksStudent.Show();</w:t>
      </w:r>
    </w:p>
    <w:p w:rsidR="005B652B" w:rsidRDefault="005B652B" w:rsidP="006B4289">
      <w:pPr>
        <w:pStyle w:val="Codelisted"/>
        <w:numPr>
          <w:ilvl w:val="0"/>
          <w:numId w:val="74"/>
        </w:numPr>
      </w:pPr>
      <w:r>
        <w:t xml:space="preserve">            Close();</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E5313E" w:rsidP="006B4289">
      <w:pPr>
        <w:pStyle w:val="Codelisted"/>
        <w:numPr>
          <w:ilvl w:val="0"/>
          <w:numId w:val="74"/>
        </w:numPr>
      </w:pPr>
      <w:r>
        <w:t xml:space="preserve">       </w:t>
      </w:r>
      <w:r w:rsidR="005B652B">
        <w:t>private void button2_Click(object sender, EventArgs e){</w:t>
      </w:r>
    </w:p>
    <w:p w:rsidR="005B652B" w:rsidRDefault="005B652B" w:rsidP="006B4289">
      <w:pPr>
        <w:pStyle w:val="Codelisted"/>
        <w:numPr>
          <w:ilvl w:val="0"/>
          <w:numId w:val="74"/>
        </w:numPr>
      </w:pPr>
      <w:r>
        <w:t xml:space="preserve">            Services.previousImg(ref currentImg, Lecture, pictureBox1);</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E5313E" w:rsidP="006B4289">
      <w:pPr>
        <w:pStyle w:val="Codelisted"/>
        <w:numPr>
          <w:ilvl w:val="0"/>
          <w:numId w:val="74"/>
        </w:numPr>
      </w:pPr>
      <w:r>
        <w:t xml:space="preserve">       </w:t>
      </w:r>
      <w:r w:rsidR="005B652B">
        <w:t>private void button3_Click(object sender, EventArgs e){</w:t>
      </w:r>
    </w:p>
    <w:p w:rsidR="005B652B" w:rsidRDefault="005B652B" w:rsidP="006B4289">
      <w:pPr>
        <w:pStyle w:val="Codelisted"/>
        <w:numPr>
          <w:ilvl w:val="0"/>
          <w:numId w:val="74"/>
        </w:numPr>
      </w:pPr>
      <w:r>
        <w:t xml:space="preserve">            Services.nextImg(ref currentImg, Lecture, pictureBox1);</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w:t>
      </w:r>
    </w:p>
    <w:p w:rsidR="00B86817" w:rsidRDefault="005B652B" w:rsidP="006B4289">
      <w:pPr>
        <w:pStyle w:val="Codelisted"/>
        <w:numPr>
          <w:ilvl w:val="0"/>
          <w:numId w:val="74"/>
        </w:numPr>
      </w:pPr>
      <w:r>
        <w:t>}</w:t>
      </w:r>
    </w:p>
    <w:p w:rsidR="00D90A08" w:rsidRDefault="00D90A08" w:rsidP="00B86817">
      <w:pPr>
        <w:pStyle w:val="ListParagraph"/>
      </w:pPr>
    </w:p>
    <w:p w:rsidR="00E5313E" w:rsidRDefault="00E5313E" w:rsidP="00B86817">
      <w:pPr>
        <w:pStyle w:val="ListParagraph"/>
      </w:pPr>
    </w:p>
    <w:p w:rsidR="00E5313E" w:rsidRDefault="00E5313E" w:rsidP="00B86817">
      <w:pPr>
        <w:pStyle w:val="ListParagraph"/>
      </w:pPr>
    </w:p>
    <w:p w:rsidR="00B86817" w:rsidRDefault="00B86817" w:rsidP="00B86817">
      <w:pPr>
        <w:pStyle w:val="Heading3"/>
        <w:rPr>
          <w:lang w:val="en-US"/>
        </w:rPr>
      </w:pPr>
      <w:r>
        <w:rPr>
          <w:lang w:val="en-US"/>
        </w:rPr>
        <w:t>ViewTest.cs</w:t>
      </w:r>
    </w:p>
    <w:p w:rsidR="00B86817" w:rsidRDefault="00B86817" w:rsidP="00B86817">
      <w:pPr>
        <w:pStyle w:val="ListParagraph"/>
      </w:pPr>
    </w:p>
    <w:p w:rsidR="005B652B" w:rsidRDefault="005B652B" w:rsidP="006B4289">
      <w:pPr>
        <w:pStyle w:val="Codelisted"/>
        <w:numPr>
          <w:ilvl w:val="0"/>
          <w:numId w:val="75"/>
        </w:numPr>
      </w:pPr>
      <w:r>
        <w:t>using System;</w:t>
      </w:r>
    </w:p>
    <w:p w:rsidR="005B652B" w:rsidRDefault="005B652B" w:rsidP="006B4289">
      <w:pPr>
        <w:pStyle w:val="Codelisted"/>
        <w:numPr>
          <w:ilvl w:val="0"/>
          <w:numId w:val="75"/>
        </w:numPr>
      </w:pPr>
      <w:r>
        <w:t>using System.Collections.Generic;</w:t>
      </w:r>
    </w:p>
    <w:p w:rsidR="005B652B" w:rsidRDefault="005B652B" w:rsidP="006B4289">
      <w:pPr>
        <w:pStyle w:val="Codelisted"/>
        <w:numPr>
          <w:ilvl w:val="0"/>
          <w:numId w:val="75"/>
        </w:numPr>
      </w:pPr>
      <w:r>
        <w:t>using System.Windows.Forms;</w:t>
      </w:r>
    </w:p>
    <w:p w:rsidR="005B652B" w:rsidRDefault="005B652B" w:rsidP="006B4289">
      <w:pPr>
        <w:pStyle w:val="Codelisted"/>
        <w:numPr>
          <w:ilvl w:val="0"/>
          <w:numId w:val="75"/>
        </w:numPr>
      </w:pPr>
    </w:p>
    <w:p w:rsidR="005B652B" w:rsidRDefault="005B652B" w:rsidP="006B4289">
      <w:pPr>
        <w:pStyle w:val="Codelisted"/>
        <w:numPr>
          <w:ilvl w:val="0"/>
          <w:numId w:val="75"/>
        </w:numPr>
      </w:pPr>
      <w:r>
        <w:t>namespace Course_project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ublic partial class ViewTest : Form {</w:t>
      </w:r>
    </w:p>
    <w:p w:rsidR="005B652B" w:rsidRDefault="005B652B" w:rsidP="006B4289">
      <w:pPr>
        <w:pStyle w:val="Codelisted"/>
        <w:numPr>
          <w:ilvl w:val="0"/>
          <w:numId w:val="75"/>
        </w:numPr>
      </w:pPr>
      <w:r>
        <w:t xml:space="preserve">        public DateTime StartTime { get; set; }</w:t>
      </w:r>
    </w:p>
    <w:p w:rsidR="005B652B" w:rsidRDefault="005B652B" w:rsidP="006B4289">
      <w:pPr>
        <w:pStyle w:val="Codelisted"/>
        <w:numPr>
          <w:ilvl w:val="0"/>
          <w:numId w:val="75"/>
        </w:numPr>
      </w:pPr>
      <w:r>
        <w:t xml:space="preserve">        public int QuestionInd { get; set; }</w:t>
      </w:r>
    </w:p>
    <w:p w:rsidR="005B652B" w:rsidRDefault="00E5313E" w:rsidP="006B4289">
      <w:pPr>
        <w:pStyle w:val="Codelisted"/>
        <w:numPr>
          <w:ilvl w:val="0"/>
          <w:numId w:val="75"/>
        </w:numPr>
      </w:pPr>
      <w:r>
        <w:t xml:space="preserve">      </w:t>
      </w:r>
      <w:r w:rsidR="005B652B">
        <w:t xml:space="preserve"> public List&lt;int&gt; QuestionMarks { get; set; }</w:t>
      </w:r>
    </w:p>
    <w:p w:rsidR="005B652B" w:rsidRDefault="00E5313E" w:rsidP="006B4289">
      <w:pPr>
        <w:pStyle w:val="Codelisted"/>
        <w:numPr>
          <w:ilvl w:val="0"/>
          <w:numId w:val="75"/>
        </w:numPr>
      </w:pPr>
      <w:r>
        <w:t xml:space="preserve">   </w:t>
      </w:r>
      <w:r w:rsidR="005B652B">
        <w:t xml:space="preserve">    public List&lt;TestQuestion&gt; NewOrder { get; set; }</w:t>
      </w:r>
    </w:p>
    <w:p w:rsidR="005B652B" w:rsidRDefault="00E5313E" w:rsidP="006B4289">
      <w:pPr>
        <w:pStyle w:val="Codelisted"/>
        <w:numPr>
          <w:ilvl w:val="0"/>
          <w:numId w:val="75"/>
        </w:numPr>
      </w:pPr>
      <w:r>
        <w:t xml:space="preserve">      </w:t>
      </w:r>
      <w:r w:rsidRPr="00E5313E">
        <w:t xml:space="preserve"> </w:t>
      </w:r>
      <w:r w:rsidR="005B652B">
        <w:t>public SubjectT</w:t>
      </w:r>
      <w:r>
        <w:t>asksStudent SubjectTasksStudent{get; set;</w:t>
      </w:r>
      <w:r w:rsidR="005B652B">
        <w:t>}</w:t>
      </w:r>
    </w:p>
    <w:p w:rsidR="005B652B" w:rsidRDefault="00E5313E" w:rsidP="006B4289">
      <w:pPr>
        <w:pStyle w:val="Codelisted"/>
        <w:numPr>
          <w:ilvl w:val="0"/>
          <w:numId w:val="75"/>
        </w:numPr>
      </w:pPr>
      <w:r>
        <w:t xml:space="preserve">       </w:t>
      </w:r>
      <w:r w:rsidR="005B652B">
        <w:t>public Test Test { get; set; }</w:t>
      </w:r>
    </w:p>
    <w:p w:rsidR="005B652B" w:rsidRDefault="005B652B" w:rsidP="006B4289">
      <w:pPr>
        <w:pStyle w:val="Codelisted"/>
        <w:numPr>
          <w:ilvl w:val="0"/>
          <w:numId w:val="75"/>
        </w:numPr>
      </w:pPr>
    </w:p>
    <w:p w:rsidR="005B652B" w:rsidRDefault="00E5313E" w:rsidP="006B4289">
      <w:pPr>
        <w:pStyle w:val="Codelisted"/>
        <w:numPr>
          <w:ilvl w:val="0"/>
          <w:numId w:val="75"/>
        </w:numPr>
      </w:pPr>
      <w:r>
        <w:t xml:space="preserve">       </w:t>
      </w:r>
      <w:r w:rsidR="005B652B">
        <w:t>public ViewTest(SubjectTasksStudent subjectTasksStudent, Test test) {</w:t>
      </w:r>
    </w:p>
    <w:p w:rsidR="005B652B" w:rsidRDefault="005B652B" w:rsidP="006B4289">
      <w:pPr>
        <w:pStyle w:val="Codelisted"/>
        <w:numPr>
          <w:ilvl w:val="0"/>
          <w:numId w:val="75"/>
        </w:numPr>
      </w:pPr>
      <w:r>
        <w:lastRenderedPageBreak/>
        <w:t xml:space="preserve">            InitializeComponent();</w:t>
      </w:r>
    </w:p>
    <w:p w:rsidR="005B652B" w:rsidRDefault="005B652B" w:rsidP="006B4289">
      <w:pPr>
        <w:pStyle w:val="Codelisted"/>
        <w:numPr>
          <w:ilvl w:val="0"/>
          <w:numId w:val="75"/>
        </w:numPr>
      </w:pPr>
      <w:r>
        <w:t xml:space="preserve">            SubjectTasksStudent = subjectTasksStudent;</w:t>
      </w:r>
    </w:p>
    <w:p w:rsidR="005B652B" w:rsidRDefault="005B652B" w:rsidP="006B4289">
      <w:pPr>
        <w:pStyle w:val="Codelisted"/>
        <w:numPr>
          <w:ilvl w:val="0"/>
          <w:numId w:val="75"/>
        </w:numPr>
      </w:pPr>
      <w:r>
        <w:t xml:space="preserve">            Test = test;</w:t>
      </w:r>
    </w:p>
    <w:p w:rsidR="005B652B" w:rsidRDefault="005B652B" w:rsidP="006B4289">
      <w:pPr>
        <w:pStyle w:val="Codelisted"/>
        <w:numPr>
          <w:ilvl w:val="0"/>
          <w:numId w:val="75"/>
        </w:numPr>
      </w:pPr>
      <w:r>
        <w:t xml:space="preserve">            QuestionInd = 0;</w:t>
      </w:r>
    </w:p>
    <w:p w:rsidR="005B652B" w:rsidRDefault="005B652B" w:rsidP="006B4289">
      <w:pPr>
        <w:pStyle w:val="Codelisted"/>
        <w:numPr>
          <w:ilvl w:val="0"/>
          <w:numId w:val="75"/>
        </w:numPr>
      </w:pPr>
      <w:r>
        <w:t xml:space="preserve">            QuestionMarks = new List&lt;int&gt;();</w:t>
      </w:r>
    </w:p>
    <w:p w:rsidR="005B652B" w:rsidRDefault="005B652B" w:rsidP="006B4289">
      <w:pPr>
        <w:pStyle w:val="Codelisted"/>
        <w:numPr>
          <w:ilvl w:val="0"/>
          <w:numId w:val="75"/>
        </w:numPr>
      </w:pPr>
      <w:r>
        <w:t xml:space="preserve">            Test.StudentMarksList = new List&lt;TestMark&gt;();</w:t>
      </w:r>
    </w:p>
    <w:p w:rsidR="005B652B" w:rsidRDefault="005B652B" w:rsidP="006B4289">
      <w:pPr>
        <w:pStyle w:val="Codelisted"/>
        <w:numPr>
          <w:ilvl w:val="0"/>
          <w:numId w:val="75"/>
        </w:numPr>
      </w:pPr>
      <w:r>
        <w:t xml:space="preserve">            if (Test.RandQuestionOrder)</w:t>
      </w:r>
    </w:p>
    <w:p w:rsidR="005B652B" w:rsidRDefault="005B652B" w:rsidP="006B4289">
      <w:pPr>
        <w:pStyle w:val="Codelisted"/>
        <w:numPr>
          <w:ilvl w:val="0"/>
          <w:numId w:val="75"/>
        </w:numPr>
      </w:pPr>
      <w:r>
        <w:t xml:space="preserve">                NewOrder = Services.randomizeList(Test.Questions);</w:t>
      </w:r>
    </w:p>
    <w:p w:rsidR="005B652B" w:rsidRDefault="005B652B" w:rsidP="006B4289">
      <w:pPr>
        <w:pStyle w:val="Codelisted"/>
        <w:numPr>
          <w:ilvl w:val="0"/>
          <w:numId w:val="75"/>
        </w:numPr>
      </w:pPr>
      <w:r>
        <w:t xml:space="preserve">            else</w:t>
      </w:r>
    </w:p>
    <w:p w:rsidR="005B652B" w:rsidRDefault="005B652B" w:rsidP="006B4289">
      <w:pPr>
        <w:pStyle w:val="Codelisted"/>
        <w:numPr>
          <w:ilvl w:val="0"/>
          <w:numId w:val="75"/>
        </w:numPr>
      </w:pPr>
      <w:r>
        <w:t xml:space="preserve">                NewOrder = new List&lt;TestQuestion&gt;(Test.Questions);</w:t>
      </w:r>
    </w:p>
    <w:p w:rsidR="005B652B" w:rsidRDefault="00E5313E" w:rsidP="006B4289">
      <w:pPr>
        <w:pStyle w:val="Codelisted"/>
        <w:numPr>
          <w:ilvl w:val="0"/>
          <w:numId w:val="75"/>
        </w:numPr>
      </w:pPr>
      <w:r>
        <w:t xml:space="preserve">       </w:t>
      </w:r>
      <w:r w:rsidR="005B652B">
        <w:t>}</w:t>
      </w:r>
    </w:p>
    <w:p w:rsidR="005B652B" w:rsidRDefault="005B652B" w:rsidP="006B4289">
      <w:pPr>
        <w:pStyle w:val="Codelisted"/>
        <w:numPr>
          <w:ilvl w:val="0"/>
          <w:numId w:val="75"/>
        </w:numPr>
      </w:pPr>
    </w:p>
    <w:p w:rsidR="005B652B" w:rsidRDefault="00E5313E" w:rsidP="006B4289">
      <w:pPr>
        <w:pStyle w:val="Codelisted"/>
        <w:numPr>
          <w:ilvl w:val="0"/>
          <w:numId w:val="75"/>
        </w:numPr>
      </w:pPr>
      <w:r>
        <w:t xml:space="preserve">       </w:t>
      </w:r>
      <w:r w:rsidR="005B652B">
        <w:t>private void ViewTest_Load(object sender, EventArgs e){</w:t>
      </w:r>
    </w:p>
    <w:p w:rsidR="005B652B" w:rsidRDefault="005B652B" w:rsidP="006B4289">
      <w:pPr>
        <w:pStyle w:val="Codelisted"/>
        <w:numPr>
          <w:ilvl w:val="0"/>
          <w:numId w:val="75"/>
        </w:numPr>
      </w:pPr>
      <w:r>
        <w:t xml:space="preserve">            StartTime = DateTime.Now;</w:t>
      </w:r>
    </w:p>
    <w:p w:rsidR="005B652B" w:rsidRDefault="005B652B" w:rsidP="006B4289">
      <w:pPr>
        <w:pStyle w:val="Codelisted"/>
        <w:numPr>
          <w:ilvl w:val="0"/>
          <w:numId w:val="75"/>
        </w:numPr>
      </w:pPr>
      <w:r>
        <w:t xml:space="preserve">            NextQ();</w:t>
      </w:r>
    </w:p>
    <w:p w:rsidR="005B652B" w:rsidRDefault="00E5313E" w:rsidP="006B4289">
      <w:pPr>
        <w:pStyle w:val="Codelisted"/>
        <w:numPr>
          <w:ilvl w:val="0"/>
          <w:numId w:val="75"/>
        </w:numPr>
      </w:pPr>
      <w:r>
        <w:t xml:space="preserve">       </w:t>
      </w:r>
      <w:r w:rsidR="005B652B">
        <w:t>}</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button1_Click(object sender, EventArgs e) { // End test</w:t>
      </w:r>
    </w:p>
    <w:p w:rsidR="005B652B" w:rsidRDefault="005B652B" w:rsidP="006B4289">
      <w:pPr>
        <w:pStyle w:val="Codelisted"/>
        <w:numPr>
          <w:ilvl w:val="0"/>
          <w:numId w:val="75"/>
        </w:numPr>
      </w:pPr>
      <w:r>
        <w:t xml:space="preserve">            TimeSpan TimeSpent = DateTime.Now - StartTime;</w:t>
      </w:r>
    </w:p>
    <w:p w:rsidR="005B652B" w:rsidRDefault="005B652B" w:rsidP="006B4289">
      <w:pPr>
        <w:pStyle w:val="Codelisted"/>
        <w:numPr>
          <w:ilvl w:val="0"/>
          <w:numId w:val="75"/>
        </w:numPr>
      </w:pPr>
      <w:r>
        <w:t xml:space="preserve">            saveResult();</w:t>
      </w:r>
    </w:p>
    <w:p w:rsidR="005B652B" w:rsidRDefault="005B652B" w:rsidP="006B4289">
      <w:pPr>
        <w:pStyle w:val="Codelisted"/>
        <w:numPr>
          <w:ilvl w:val="0"/>
          <w:numId w:val="75"/>
        </w:numPr>
      </w:pPr>
      <w:r>
        <w:t xml:space="preserve">            DialogResult dr = MessageBox.Show("Are you sure you want to end test?", "", MessageBoxButtons.OKCancel, MessageBoxIcon.Question);</w:t>
      </w:r>
    </w:p>
    <w:p w:rsidR="005B652B" w:rsidRDefault="005B652B" w:rsidP="006B4289">
      <w:pPr>
        <w:pStyle w:val="Codelisted"/>
        <w:numPr>
          <w:ilvl w:val="0"/>
          <w:numId w:val="75"/>
        </w:numPr>
      </w:pPr>
      <w:r>
        <w:t xml:space="preserve">            if (dr == DialogResult.OK) {</w:t>
      </w:r>
    </w:p>
    <w:p w:rsidR="005B652B" w:rsidRDefault="005B652B" w:rsidP="006B4289">
      <w:pPr>
        <w:pStyle w:val="Codelisted"/>
        <w:numPr>
          <w:ilvl w:val="0"/>
          <w:numId w:val="75"/>
        </w:numPr>
      </w:pPr>
      <w:r>
        <w:t xml:space="preserve">                TestMark tm;</w:t>
      </w:r>
    </w:p>
    <w:p w:rsidR="005B652B" w:rsidRDefault="005B652B" w:rsidP="006B4289">
      <w:pPr>
        <w:pStyle w:val="Codelisted"/>
        <w:numPr>
          <w:ilvl w:val="0"/>
          <w:numId w:val="75"/>
        </w:numPr>
      </w:pPr>
      <w:r>
        <w:t xml:space="preserve">                if (Test.RandQuestionOrder)</w:t>
      </w:r>
    </w:p>
    <w:p w:rsidR="005B652B" w:rsidRDefault="005B652B" w:rsidP="006B4289">
      <w:pPr>
        <w:pStyle w:val="Codelisted"/>
        <w:numPr>
          <w:ilvl w:val="0"/>
          <w:numId w:val="75"/>
        </w:numPr>
      </w:pPr>
      <w:r>
        <w:t xml:space="preserve">                    tm = Services.derandomizeMarks(this, TimeSpent);</w:t>
      </w:r>
    </w:p>
    <w:p w:rsidR="005B652B" w:rsidRDefault="005B652B" w:rsidP="006B4289">
      <w:pPr>
        <w:pStyle w:val="Codelisted"/>
        <w:numPr>
          <w:ilvl w:val="0"/>
          <w:numId w:val="75"/>
        </w:numPr>
      </w:pPr>
      <w:r>
        <w:t xml:space="preserve">                else</w:t>
      </w:r>
    </w:p>
    <w:p w:rsidR="005B652B" w:rsidRDefault="005B652B" w:rsidP="006B4289">
      <w:pPr>
        <w:pStyle w:val="Codelisted"/>
        <w:numPr>
          <w:ilvl w:val="0"/>
          <w:numId w:val="75"/>
        </w:numPr>
      </w:pPr>
      <w:r>
        <w:t xml:space="preserve">                    tm = new TestMark(SubjectTasksStudent.StudentMainMenu.Student.Username, QuestionMarks, TimeSpent);</w:t>
      </w:r>
    </w:p>
    <w:p w:rsidR="005B652B" w:rsidRDefault="005B652B" w:rsidP="006B4289">
      <w:pPr>
        <w:pStyle w:val="Codelisted"/>
        <w:numPr>
          <w:ilvl w:val="0"/>
          <w:numId w:val="75"/>
        </w:numPr>
      </w:pPr>
      <w:r>
        <w:t xml:space="preserve">                Test.StudentMarksList.Add(tm);</w:t>
      </w:r>
    </w:p>
    <w:p w:rsidR="005B652B" w:rsidRDefault="005B652B" w:rsidP="006B4289">
      <w:pPr>
        <w:pStyle w:val="Codelisted"/>
        <w:numPr>
          <w:ilvl w:val="0"/>
          <w:numId w:val="75"/>
        </w:numPr>
      </w:pPr>
      <w:r>
        <w:t xml:space="preserve">                Test.WriteToJson(SubjectTasksStudent.TestDir);</w:t>
      </w:r>
    </w:p>
    <w:p w:rsidR="005B652B" w:rsidRDefault="005B652B" w:rsidP="006B4289">
      <w:pPr>
        <w:pStyle w:val="Codelisted"/>
        <w:numPr>
          <w:ilvl w:val="0"/>
          <w:numId w:val="75"/>
        </w:numPr>
      </w:pPr>
      <w:r>
        <w:t xml:space="preserve">                SubjectTasksStudent.Show();</w:t>
      </w:r>
    </w:p>
    <w:p w:rsidR="005B652B" w:rsidRDefault="005B652B" w:rsidP="006B4289">
      <w:pPr>
        <w:pStyle w:val="Codelisted"/>
        <w:numPr>
          <w:ilvl w:val="0"/>
          <w:numId w:val="75"/>
        </w:numPr>
      </w:pPr>
      <w:r>
        <w:t xml:space="preserve">                Close();</w:t>
      </w:r>
    </w:p>
    <w:p w:rsidR="005B652B" w:rsidRDefault="005B652B" w:rsidP="006B4289">
      <w:pPr>
        <w:pStyle w:val="Codelisted"/>
        <w:numPr>
          <w:ilvl w:val="0"/>
          <w:numId w:val="75"/>
        </w:numPr>
      </w:pPr>
      <w:r>
        <w:t xml:space="preserve">            }</w:t>
      </w:r>
    </w:p>
    <w:p w:rsidR="005B652B" w:rsidRDefault="00E5313E" w:rsidP="006B4289">
      <w:pPr>
        <w:pStyle w:val="Codelisted"/>
        <w:numPr>
          <w:ilvl w:val="0"/>
          <w:numId w:val="75"/>
        </w:numPr>
      </w:pPr>
      <w:r>
        <w:t xml:space="preserve">       </w:t>
      </w:r>
      <w:r w:rsidR="005B652B">
        <w:t>}</w:t>
      </w:r>
    </w:p>
    <w:p w:rsidR="005B652B" w:rsidRDefault="005B652B" w:rsidP="006B4289">
      <w:pPr>
        <w:pStyle w:val="Codelisted"/>
        <w:numPr>
          <w:ilvl w:val="0"/>
          <w:numId w:val="75"/>
        </w:numPr>
      </w:pPr>
    </w:p>
    <w:p w:rsidR="005B652B" w:rsidRDefault="00E5313E" w:rsidP="006B4289">
      <w:pPr>
        <w:pStyle w:val="Codelisted"/>
        <w:numPr>
          <w:ilvl w:val="0"/>
          <w:numId w:val="75"/>
        </w:numPr>
      </w:pPr>
      <w:r>
        <w:t xml:space="preserve">       </w:t>
      </w:r>
      <w:r w:rsidR="005B652B">
        <w:t>private void button6_Click(object sender, EventArgs e) { // Next</w:t>
      </w:r>
    </w:p>
    <w:p w:rsidR="005B652B" w:rsidRDefault="005B652B" w:rsidP="006B4289">
      <w:pPr>
        <w:pStyle w:val="Codelisted"/>
        <w:numPr>
          <w:ilvl w:val="0"/>
          <w:numId w:val="75"/>
        </w:numPr>
      </w:pPr>
      <w:r>
        <w:t xml:space="preserve">            saveResult();</w:t>
      </w:r>
    </w:p>
    <w:p w:rsidR="005B652B" w:rsidRDefault="005B652B" w:rsidP="006B4289">
      <w:pPr>
        <w:pStyle w:val="Codelisted"/>
        <w:numPr>
          <w:ilvl w:val="0"/>
          <w:numId w:val="75"/>
        </w:numPr>
      </w:pPr>
      <w:r>
        <w:t xml:space="preserve">            QuestionInd++;</w:t>
      </w:r>
    </w:p>
    <w:p w:rsidR="005B652B" w:rsidRDefault="005B652B" w:rsidP="006B4289">
      <w:pPr>
        <w:pStyle w:val="Codelisted"/>
        <w:numPr>
          <w:ilvl w:val="0"/>
          <w:numId w:val="75"/>
        </w:numPr>
      </w:pPr>
      <w:r>
        <w:t xml:space="preserve">            NextQ();</w:t>
      </w:r>
    </w:p>
    <w:p w:rsidR="005B652B" w:rsidRDefault="00E5313E" w:rsidP="006B4289">
      <w:pPr>
        <w:pStyle w:val="Codelisted"/>
        <w:numPr>
          <w:ilvl w:val="0"/>
          <w:numId w:val="75"/>
        </w:numPr>
      </w:pPr>
      <w:r>
        <w:t xml:space="preserve">       </w:t>
      </w:r>
      <w:r w:rsidR="005B652B">
        <w:t>}</w:t>
      </w:r>
    </w:p>
    <w:p w:rsidR="005B652B" w:rsidRDefault="005B652B" w:rsidP="006B4289">
      <w:pPr>
        <w:pStyle w:val="Codelisted"/>
        <w:numPr>
          <w:ilvl w:val="0"/>
          <w:numId w:val="75"/>
        </w:numPr>
      </w:pPr>
    </w:p>
    <w:p w:rsidR="005B652B" w:rsidRDefault="00E5313E" w:rsidP="006B4289">
      <w:pPr>
        <w:pStyle w:val="Codelisted"/>
        <w:numPr>
          <w:ilvl w:val="0"/>
          <w:numId w:val="75"/>
        </w:numPr>
      </w:pPr>
      <w:r>
        <w:t xml:space="preserve">       </w:t>
      </w:r>
      <w:r w:rsidR="005B652B">
        <w:t>private void NextQ() {</w:t>
      </w:r>
    </w:p>
    <w:p w:rsidR="005B652B" w:rsidRDefault="005B652B" w:rsidP="006B4289">
      <w:pPr>
        <w:pStyle w:val="Codelisted"/>
        <w:numPr>
          <w:ilvl w:val="0"/>
          <w:numId w:val="75"/>
        </w:numPr>
      </w:pPr>
      <w:r>
        <w:t xml:space="preserve">            label1.Text = NewOrder[QuestionInd].Question;</w:t>
      </w:r>
    </w:p>
    <w:p w:rsidR="005B652B" w:rsidRDefault="005B652B" w:rsidP="006B4289">
      <w:pPr>
        <w:pStyle w:val="Codelisted"/>
        <w:numPr>
          <w:ilvl w:val="0"/>
          <w:numId w:val="75"/>
        </w:numPr>
      </w:pPr>
      <w:r>
        <w:t xml:space="preserve">            Services.nextQuestion(this, richTextBox1);</w:t>
      </w:r>
    </w:p>
    <w:p w:rsidR="005B652B" w:rsidRDefault="005B652B" w:rsidP="006B4289">
      <w:pPr>
        <w:pStyle w:val="Codelisted"/>
        <w:numPr>
          <w:ilvl w:val="0"/>
          <w:numId w:val="75"/>
        </w:numPr>
      </w:pPr>
      <w:r>
        <w:t xml:space="preserve">            if (QuestionInd == Test.Questions.Count - 1) {</w:t>
      </w:r>
    </w:p>
    <w:p w:rsidR="005B652B" w:rsidRDefault="005B652B" w:rsidP="006B4289">
      <w:pPr>
        <w:pStyle w:val="Codelisted"/>
        <w:numPr>
          <w:ilvl w:val="0"/>
          <w:numId w:val="75"/>
        </w:numPr>
      </w:pPr>
      <w:r>
        <w:t xml:space="preserve">                button1.Visible = true;</w:t>
      </w:r>
    </w:p>
    <w:p w:rsidR="005B652B" w:rsidRDefault="005B652B" w:rsidP="006B4289">
      <w:pPr>
        <w:pStyle w:val="Codelisted"/>
        <w:numPr>
          <w:ilvl w:val="0"/>
          <w:numId w:val="75"/>
        </w:numPr>
      </w:pPr>
      <w:r>
        <w:t xml:space="preserve">                button6.Visible = false;</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E5313E" w:rsidP="006B4289">
      <w:pPr>
        <w:pStyle w:val="Codelisted"/>
        <w:numPr>
          <w:ilvl w:val="0"/>
          <w:numId w:val="75"/>
        </w:numPr>
      </w:pPr>
      <w:r>
        <w:t xml:space="preserve">       </w:t>
      </w:r>
      <w:r w:rsidR="005B652B">
        <w:t>private void saveResult() {</w:t>
      </w:r>
    </w:p>
    <w:p w:rsidR="005B652B" w:rsidRDefault="005B652B" w:rsidP="006B4289">
      <w:pPr>
        <w:pStyle w:val="Codelisted"/>
        <w:numPr>
          <w:ilvl w:val="0"/>
          <w:numId w:val="75"/>
        </w:numPr>
      </w:pPr>
      <w:r>
        <w:t xml:space="preserve">            TestQuestion currentQ = NewOrder[QuestionInd];</w:t>
      </w:r>
    </w:p>
    <w:p w:rsidR="005B652B" w:rsidRDefault="005B652B" w:rsidP="006B4289">
      <w:pPr>
        <w:pStyle w:val="Codelisted"/>
        <w:numPr>
          <w:ilvl w:val="0"/>
          <w:numId w:val="75"/>
        </w:numPr>
      </w:pPr>
      <w:r>
        <w:t xml:space="preserve">            int finalMark = 0;</w:t>
      </w:r>
    </w:p>
    <w:p w:rsidR="005B652B" w:rsidRDefault="005B652B" w:rsidP="006B4289">
      <w:pPr>
        <w:pStyle w:val="Codelisted"/>
        <w:numPr>
          <w:ilvl w:val="0"/>
          <w:numId w:val="75"/>
        </w:numPr>
      </w:pPr>
      <w:r>
        <w:t xml:space="preserve">            if (currentQ.WrongAns.Count == 0) { // detailed answer</w:t>
      </w:r>
    </w:p>
    <w:p w:rsidR="005B652B" w:rsidRDefault="005B652B" w:rsidP="006B4289">
      <w:pPr>
        <w:pStyle w:val="Codelisted"/>
        <w:numPr>
          <w:ilvl w:val="0"/>
          <w:numId w:val="75"/>
        </w:numPr>
      </w:pPr>
      <w:r>
        <w:t xml:space="preserve">                int diff = string.Compare(richTextBox1.Text, </w:t>
      </w:r>
      <w:r>
        <w:lastRenderedPageBreak/>
        <w:t>currentQ.RightAns[0]);</w:t>
      </w:r>
    </w:p>
    <w:p w:rsidR="005B652B" w:rsidRDefault="005B652B" w:rsidP="006B4289">
      <w:pPr>
        <w:pStyle w:val="Codelisted"/>
        <w:numPr>
          <w:ilvl w:val="0"/>
          <w:numId w:val="75"/>
        </w:numPr>
      </w:pPr>
      <w:r>
        <w:t xml:space="preserve">                </w:t>
      </w:r>
      <w:proofErr w:type="gramStart"/>
      <w:r>
        <w:t>finalMark</w:t>
      </w:r>
      <w:proofErr w:type="gramEnd"/>
      <w:r>
        <w:t xml:space="preserve"> = diff &gt;= 0 ? currentQ.Value - diff : 0;</w:t>
      </w:r>
    </w:p>
    <w:p w:rsidR="005B652B" w:rsidRDefault="005B652B" w:rsidP="006B4289">
      <w:pPr>
        <w:pStyle w:val="Codelisted"/>
        <w:numPr>
          <w:ilvl w:val="0"/>
          <w:numId w:val="75"/>
        </w:numPr>
      </w:pPr>
      <w:r>
        <w:t xml:space="preserve">                richTextBox1.Visible = false;</w:t>
      </w:r>
    </w:p>
    <w:p w:rsidR="005B652B" w:rsidRDefault="005B652B" w:rsidP="006B4289">
      <w:pPr>
        <w:pStyle w:val="Codelisted"/>
        <w:numPr>
          <w:ilvl w:val="0"/>
          <w:numId w:val="75"/>
        </w:numPr>
      </w:pPr>
      <w:r>
        <w:t xml:space="preserve">            } else {</w:t>
      </w:r>
    </w:p>
    <w:p w:rsidR="00E5313E" w:rsidRDefault="005B652B" w:rsidP="00F22C2F">
      <w:pPr>
        <w:pStyle w:val="Codelisted"/>
        <w:numPr>
          <w:ilvl w:val="0"/>
          <w:numId w:val="75"/>
        </w:numPr>
      </w:pPr>
      <w:r>
        <w:t xml:space="preserve">                if (currentQ.RightAn</w:t>
      </w:r>
      <w:r w:rsidR="00E5313E">
        <w:t>s.Count == 1) {</w:t>
      </w:r>
    </w:p>
    <w:p w:rsidR="005B652B" w:rsidRDefault="005B652B" w:rsidP="00F22C2F">
      <w:pPr>
        <w:pStyle w:val="Codelisted"/>
        <w:numPr>
          <w:ilvl w:val="0"/>
          <w:numId w:val="75"/>
        </w:numPr>
      </w:pPr>
      <w:r>
        <w:t xml:space="preserve">                    List&lt;RadioButton&gt; allRadBtn = Services.getCollection&lt;RadioButton&gt;(this);</w:t>
      </w:r>
    </w:p>
    <w:p w:rsidR="005B652B" w:rsidRDefault="005B652B" w:rsidP="006B4289">
      <w:pPr>
        <w:pStyle w:val="Codelisted"/>
        <w:numPr>
          <w:ilvl w:val="0"/>
          <w:numId w:val="75"/>
        </w:numPr>
      </w:pPr>
      <w:r>
        <w:t xml:space="preserve">                    foreach (RadioButton rb in allRadBtn)</w:t>
      </w:r>
    </w:p>
    <w:p w:rsidR="005B652B" w:rsidRDefault="005B652B" w:rsidP="006B4289">
      <w:pPr>
        <w:pStyle w:val="Codelisted"/>
        <w:numPr>
          <w:ilvl w:val="0"/>
          <w:numId w:val="75"/>
        </w:numPr>
      </w:pPr>
      <w:r>
        <w:t xml:space="preserve">                        if (rb.Checked &amp;&amp; currentQ.RightAns.Contains(rb.Text)) {</w:t>
      </w:r>
    </w:p>
    <w:p w:rsidR="005B652B" w:rsidRDefault="005B652B" w:rsidP="006B4289">
      <w:pPr>
        <w:pStyle w:val="Codelisted"/>
        <w:numPr>
          <w:ilvl w:val="0"/>
          <w:numId w:val="75"/>
        </w:numPr>
      </w:pPr>
      <w:r>
        <w:t xml:space="preserve">                            finalMark = currentQ.Value;</w:t>
      </w:r>
    </w:p>
    <w:p w:rsidR="005B652B" w:rsidRDefault="005B652B" w:rsidP="006B4289">
      <w:pPr>
        <w:pStyle w:val="Codelisted"/>
        <w:numPr>
          <w:ilvl w:val="0"/>
          <w:numId w:val="75"/>
        </w:numPr>
      </w:pPr>
      <w:r>
        <w:t xml:space="preserve">                            break;</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foreach (RadioButton rb in allRadBtn)</w:t>
      </w:r>
    </w:p>
    <w:p w:rsidR="005B652B" w:rsidRDefault="005B652B" w:rsidP="006B4289">
      <w:pPr>
        <w:pStyle w:val="Codelisted"/>
        <w:numPr>
          <w:ilvl w:val="0"/>
          <w:numId w:val="75"/>
        </w:numPr>
      </w:pPr>
      <w:r>
        <w:t xml:space="preserve">                        Controls.Remove(rb);</w:t>
      </w:r>
    </w:p>
    <w:p w:rsidR="005B652B" w:rsidRDefault="005B652B" w:rsidP="006B4289">
      <w:pPr>
        <w:pStyle w:val="Codelisted"/>
        <w:numPr>
          <w:ilvl w:val="0"/>
          <w:numId w:val="75"/>
        </w:numPr>
      </w:pPr>
      <w:r>
        <w:t xml:space="preserve">                } else if (currentQ.RightAns.Count &gt; 1) { </w:t>
      </w:r>
    </w:p>
    <w:p w:rsidR="005B652B" w:rsidRDefault="005B652B" w:rsidP="006B4289">
      <w:pPr>
        <w:pStyle w:val="Codelisted"/>
        <w:numPr>
          <w:ilvl w:val="0"/>
          <w:numId w:val="75"/>
        </w:numPr>
      </w:pPr>
      <w:r>
        <w:t xml:space="preserve">                    List&lt;CheckBox&gt; allChkBox = Services.getCollection&lt;CheckBox&gt;(this);</w:t>
      </w:r>
    </w:p>
    <w:p w:rsidR="005B652B" w:rsidRDefault="005B652B" w:rsidP="006B4289">
      <w:pPr>
        <w:pStyle w:val="Codelisted"/>
        <w:numPr>
          <w:ilvl w:val="0"/>
          <w:numId w:val="75"/>
        </w:numPr>
      </w:pPr>
      <w:r>
        <w:t xml:space="preserve">                    int checkedRightAnsCount = 0;</w:t>
      </w:r>
    </w:p>
    <w:p w:rsidR="005B652B" w:rsidRDefault="005B652B" w:rsidP="006B4289">
      <w:pPr>
        <w:pStyle w:val="Codelisted"/>
        <w:numPr>
          <w:ilvl w:val="0"/>
          <w:numId w:val="75"/>
        </w:numPr>
      </w:pPr>
      <w:r>
        <w:t xml:space="preserve">                    foreach (CheckBox cb in allChkBox)</w:t>
      </w:r>
    </w:p>
    <w:p w:rsidR="005B652B" w:rsidRDefault="005B652B" w:rsidP="006B4289">
      <w:pPr>
        <w:pStyle w:val="Codelisted"/>
        <w:numPr>
          <w:ilvl w:val="0"/>
          <w:numId w:val="75"/>
        </w:numPr>
      </w:pPr>
      <w:r>
        <w:t xml:space="preserve">                        if (cb.Checked &amp;&amp; currentQ.RightAns.Contains(cb.Text))</w:t>
      </w:r>
    </w:p>
    <w:p w:rsidR="005B652B" w:rsidRDefault="005B652B" w:rsidP="006B4289">
      <w:pPr>
        <w:pStyle w:val="Codelisted"/>
        <w:numPr>
          <w:ilvl w:val="0"/>
          <w:numId w:val="75"/>
        </w:numPr>
      </w:pPr>
      <w:r>
        <w:t xml:space="preserve">                            checkedRightAnsCount++;</w:t>
      </w:r>
    </w:p>
    <w:p w:rsidR="005B652B" w:rsidRDefault="005B652B" w:rsidP="006B4289">
      <w:pPr>
        <w:pStyle w:val="Codelisted"/>
        <w:numPr>
          <w:ilvl w:val="0"/>
          <w:numId w:val="75"/>
        </w:numPr>
      </w:pPr>
      <w:r>
        <w:t xml:space="preserve">                    foreach (CheckBox cb in allChkBox)</w:t>
      </w:r>
    </w:p>
    <w:p w:rsidR="005B652B" w:rsidRDefault="005B652B" w:rsidP="006B4289">
      <w:pPr>
        <w:pStyle w:val="Codelisted"/>
        <w:numPr>
          <w:ilvl w:val="0"/>
          <w:numId w:val="75"/>
        </w:numPr>
      </w:pPr>
      <w:r>
        <w:t xml:space="preserve">                        Controls.Remove(cb);</w:t>
      </w:r>
    </w:p>
    <w:p w:rsidR="005B652B" w:rsidRDefault="005B652B" w:rsidP="006B4289">
      <w:pPr>
        <w:pStyle w:val="Codelisted"/>
        <w:numPr>
          <w:ilvl w:val="0"/>
          <w:numId w:val="75"/>
        </w:numPr>
      </w:pPr>
      <w:r>
        <w:t xml:space="preserve">                    finalMark = (currentQ.Value / currentQ.RightAns.Count) * checkedRightAnsCount;</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QuestionMarks.Add(finalMark);</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D90A08" w:rsidRDefault="005B652B" w:rsidP="006B4289">
      <w:pPr>
        <w:pStyle w:val="Codelisted"/>
        <w:numPr>
          <w:ilvl w:val="0"/>
          <w:numId w:val="75"/>
        </w:numPr>
      </w:pPr>
      <w:r>
        <w:t>}</w:t>
      </w:r>
    </w:p>
    <w:p w:rsidR="00B86817" w:rsidRDefault="00B86817" w:rsidP="00B86817">
      <w:pPr>
        <w:pStyle w:val="ListParagraph"/>
      </w:pPr>
    </w:p>
    <w:p w:rsidR="00B86817" w:rsidRDefault="00B86817">
      <w:pPr>
        <w:rPr>
          <w:sz w:val="28"/>
          <w:lang w:val="en-US"/>
        </w:rPr>
      </w:pPr>
      <w:r>
        <w:br w:type="page"/>
      </w:r>
    </w:p>
    <w:p w:rsidR="002D0D09" w:rsidRDefault="00A3039A" w:rsidP="00B2487B">
      <w:pPr>
        <w:pStyle w:val="Heading1"/>
      </w:pPr>
      <w:bookmarkStart w:id="51" w:name="_Toc89253233"/>
      <w:r>
        <w:rPr>
          <w:lang w:val="en-US"/>
        </w:rPr>
        <w:lastRenderedPageBreak/>
        <w:t>Appendix</w:t>
      </w:r>
      <w:r w:rsidR="00691DFA">
        <w:t xml:space="preserve"> </w:t>
      </w:r>
      <w:r>
        <w:rPr>
          <w:lang w:val="en-US"/>
        </w:rPr>
        <w:t>B</w:t>
      </w:r>
      <w:r w:rsidR="00B759C9">
        <w:t xml:space="preserve">. </w:t>
      </w:r>
      <w:r w:rsidR="00983653">
        <w:rPr>
          <w:lang w:val="en-US"/>
        </w:rPr>
        <w:t>Class D</w:t>
      </w:r>
      <w:r>
        <w:rPr>
          <w:lang w:val="en-US"/>
        </w:rPr>
        <w:t>iagram</w:t>
      </w:r>
      <w:bookmarkEnd w:id="51"/>
    </w:p>
    <w:p w:rsidR="00B054BF" w:rsidRDefault="00B054BF" w:rsidP="004C3669">
      <w:pPr>
        <w:pStyle w:val="ListParagraph"/>
        <w:jc w:val="center"/>
      </w:pPr>
    </w:p>
    <w:p w:rsidR="00F16404" w:rsidRDefault="00F16404" w:rsidP="004C3669">
      <w:pPr>
        <w:pStyle w:val="PlantUML"/>
        <w:jc w:val="center"/>
      </w:pPr>
      <w:r>
        <w:t>@startuml</w:t>
      </w:r>
    </w:p>
    <w:p w:rsidR="00F16404" w:rsidRDefault="00F16404" w:rsidP="004C3669">
      <w:pPr>
        <w:pStyle w:val="PlantUML"/>
        <w:jc w:val="center"/>
      </w:pPr>
      <w:r>
        <w:t>interface IUser {</w:t>
      </w:r>
    </w:p>
    <w:p w:rsidR="00F16404" w:rsidRDefault="00F16404" w:rsidP="004C3669">
      <w:pPr>
        <w:pStyle w:val="PlantUML"/>
        <w:jc w:val="center"/>
      </w:pPr>
      <w:r>
        <w:t>Password : string &lt;&lt;get&gt;&gt; &lt;&lt;set&gt;&gt;</w:t>
      </w:r>
    </w:p>
    <w:p w:rsidR="00F16404" w:rsidRDefault="00F16404" w:rsidP="004C3669">
      <w:pPr>
        <w:pStyle w:val="PlantUML"/>
        <w:jc w:val="center"/>
      </w:pPr>
      <w:r>
        <w:t>SecretAnswer : string &lt;&lt;get&gt;&gt; &lt;&lt;set&gt;&gt;</w:t>
      </w:r>
    </w:p>
    <w:p w:rsidR="00F16404" w:rsidRDefault="00F16404" w:rsidP="004C3669">
      <w:pPr>
        <w:pStyle w:val="PlantUML"/>
        <w:jc w:val="center"/>
      </w:pPr>
      <w:r>
        <w:t>SecretQuestion : string &lt;&lt;get&gt;&gt; &lt;&lt;set&gt;&gt;</w:t>
      </w:r>
    </w:p>
    <w:p w:rsidR="00F16404" w:rsidRDefault="00F16404" w:rsidP="004C3669">
      <w:pPr>
        <w:pStyle w:val="PlantUML"/>
        <w:jc w:val="center"/>
      </w:pPr>
      <w:r>
        <w:t>Username : string &lt;&lt;get&gt;&gt; &lt;&lt;set&gt;&gt;</w:t>
      </w:r>
    </w:p>
    <w:p w:rsidR="00F16404" w:rsidRDefault="00F16404" w:rsidP="004C3669">
      <w:pPr>
        <w:pStyle w:val="PlantUML"/>
        <w:jc w:val="center"/>
      </w:pPr>
      <w:r>
        <w:t>}</w:t>
      </w:r>
    </w:p>
    <w:p w:rsidR="00F16404" w:rsidRDefault="00F16404" w:rsidP="004C3669">
      <w:pPr>
        <w:pStyle w:val="PlantUML"/>
        <w:jc w:val="center"/>
      </w:pPr>
      <w:r>
        <w:t>class Teacher {</w:t>
      </w:r>
    </w:p>
    <w:p w:rsidR="00F16404" w:rsidRDefault="00F16404" w:rsidP="004C3669">
      <w:pPr>
        <w:pStyle w:val="PlantUML"/>
        <w:jc w:val="center"/>
      </w:pPr>
      <w:r>
        <w:t>+ Teacher(username:string, password:string, secretQuestion:string, secretAnswer:string, subject:string)</w:t>
      </w:r>
    </w:p>
    <w:p w:rsidR="00F16404" w:rsidRDefault="00F16404" w:rsidP="004C3669">
      <w:pPr>
        <w:pStyle w:val="PlantUML"/>
        <w:jc w:val="center"/>
      </w:pPr>
      <w:r>
        <w:t>+ Subject : string &lt;&lt;get&gt;&gt; &lt;&lt;set&gt;&gt;</w:t>
      </w:r>
    </w:p>
    <w:p w:rsidR="00F16404" w:rsidRDefault="00F16404" w:rsidP="004C3669">
      <w:pPr>
        <w:pStyle w:val="PlantUML"/>
        <w:jc w:val="center"/>
      </w:pPr>
      <w:r>
        <w:t>+ Password : string &lt;&lt;get&gt;&gt; &lt;&lt;set&gt;&gt;</w:t>
      </w:r>
    </w:p>
    <w:p w:rsidR="00F16404" w:rsidRDefault="00F16404" w:rsidP="004C3669">
      <w:pPr>
        <w:pStyle w:val="PlantUML"/>
        <w:jc w:val="center"/>
      </w:pPr>
      <w:r>
        <w:t>+ SecretAnswer : string &lt;&lt;get&gt;&gt; &lt;&lt;set&gt;&gt;</w:t>
      </w:r>
    </w:p>
    <w:p w:rsidR="00F16404" w:rsidRDefault="00F16404" w:rsidP="004C3669">
      <w:pPr>
        <w:pStyle w:val="PlantUML"/>
        <w:jc w:val="center"/>
      </w:pPr>
      <w:r>
        <w:t>+ SecretQuestion : string &lt;&lt;get&gt;&gt; &lt;&lt;set&gt;&gt;</w:t>
      </w:r>
    </w:p>
    <w:p w:rsidR="00F16404" w:rsidRDefault="00F16404" w:rsidP="004C3669">
      <w:pPr>
        <w:pStyle w:val="PlantUML"/>
        <w:jc w:val="center"/>
      </w:pPr>
      <w:r>
        <w:t>+ Username : string &lt;&lt;get&gt;&gt; &lt;&lt;set&gt;&gt;</w:t>
      </w:r>
    </w:p>
    <w:p w:rsidR="00F16404" w:rsidRDefault="00F16404" w:rsidP="004C3669">
      <w:pPr>
        <w:pStyle w:val="PlantUML"/>
        <w:jc w:val="center"/>
      </w:pPr>
      <w:r>
        <w:t>}</w:t>
      </w:r>
    </w:p>
    <w:p w:rsidR="00F16404" w:rsidRDefault="00F16404" w:rsidP="004C3669">
      <w:pPr>
        <w:pStyle w:val="PlantUML"/>
        <w:jc w:val="center"/>
      </w:pPr>
      <w:r>
        <w:t>IUser &lt;|-- Teacher</w:t>
      </w:r>
    </w:p>
    <w:p w:rsidR="00F16404" w:rsidRDefault="00F16404" w:rsidP="004C3669">
      <w:pPr>
        <w:pStyle w:val="PlantUML"/>
        <w:jc w:val="center"/>
      </w:pPr>
      <w:r>
        <w:t>class Student {</w:t>
      </w:r>
    </w:p>
    <w:p w:rsidR="00F16404" w:rsidRDefault="00F16404" w:rsidP="004C3669">
      <w:pPr>
        <w:pStyle w:val="PlantUML"/>
        <w:jc w:val="center"/>
      </w:pPr>
      <w:r>
        <w:t>+ Student(username:string, password:string, secretQuestion:string, secretAnswer:string, group:string)</w:t>
      </w:r>
    </w:p>
    <w:p w:rsidR="00F16404" w:rsidRDefault="00F16404" w:rsidP="004C3669">
      <w:pPr>
        <w:pStyle w:val="PlantUML"/>
        <w:jc w:val="center"/>
      </w:pPr>
      <w:r>
        <w:t>+ Student(username:string, password:string, secretQuestion:string, secretAnswer:string, group:string, studyTime:TimeSpan)</w:t>
      </w:r>
    </w:p>
    <w:p w:rsidR="00F16404" w:rsidRDefault="00F16404" w:rsidP="004C3669">
      <w:pPr>
        <w:pStyle w:val="PlantUML"/>
        <w:jc w:val="center"/>
      </w:pPr>
      <w:r>
        <w:t>+ Group : string &lt;&lt;get&gt;&gt; &lt;&lt;set&gt;&gt;</w:t>
      </w:r>
    </w:p>
    <w:p w:rsidR="00F16404" w:rsidRDefault="00F16404" w:rsidP="004C3669">
      <w:pPr>
        <w:pStyle w:val="PlantUML"/>
        <w:jc w:val="center"/>
      </w:pPr>
      <w:r>
        <w:t>+ Password : string &lt;&lt;get&gt;&gt; &lt;&lt;set&gt;&gt;</w:t>
      </w:r>
    </w:p>
    <w:p w:rsidR="00F16404" w:rsidRDefault="00F16404" w:rsidP="004C3669">
      <w:pPr>
        <w:pStyle w:val="PlantUML"/>
        <w:jc w:val="center"/>
      </w:pPr>
      <w:r>
        <w:t>+ SecretAnswer : string &lt;&lt;get&gt;&gt; &lt;&lt;set&gt;&gt;</w:t>
      </w:r>
    </w:p>
    <w:p w:rsidR="00F16404" w:rsidRDefault="00F16404" w:rsidP="004C3669">
      <w:pPr>
        <w:pStyle w:val="PlantUML"/>
        <w:jc w:val="center"/>
      </w:pPr>
      <w:r>
        <w:t>+ SecretQuestion : string &lt;&lt;get&gt;&gt; &lt;&lt;set&gt;&gt;</w:t>
      </w:r>
    </w:p>
    <w:p w:rsidR="00F16404" w:rsidRDefault="00F16404" w:rsidP="004C3669">
      <w:pPr>
        <w:pStyle w:val="PlantUML"/>
        <w:jc w:val="center"/>
      </w:pPr>
      <w:r>
        <w:t>+ Username : string &lt;&lt;get&gt;&gt; &lt;&lt;set&gt;&gt;</w:t>
      </w:r>
    </w:p>
    <w:p w:rsidR="00F16404" w:rsidRDefault="00F16404" w:rsidP="004C3669">
      <w:pPr>
        <w:pStyle w:val="PlantUML"/>
        <w:jc w:val="center"/>
      </w:pPr>
      <w:r>
        <w:t>}</w:t>
      </w:r>
    </w:p>
    <w:p w:rsidR="00F16404" w:rsidRDefault="00F16404" w:rsidP="004C3669">
      <w:pPr>
        <w:pStyle w:val="PlantUML"/>
        <w:jc w:val="center"/>
      </w:pPr>
      <w:r>
        <w:t>IUser &lt;|-- Student</w:t>
      </w:r>
    </w:p>
    <w:p w:rsidR="00F16404" w:rsidRDefault="00F16404" w:rsidP="004C3669">
      <w:pPr>
        <w:pStyle w:val="PlantUML"/>
        <w:jc w:val="center"/>
      </w:pPr>
      <w:r>
        <w:t>Student --&gt; "StudyTime" TimeSpan</w:t>
      </w:r>
    </w:p>
    <w:p w:rsidR="00F16404" w:rsidRDefault="00F16404" w:rsidP="004C3669">
      <w:pPr>
        <w:pStyle w:val="PlantUML"/>
        <w:jc w:val="center"/>
      </w:pPr>
    </w:p>
    <w:p w:rsidR="001C0C15"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5985673" cy="2401002"/>
            <wp:effectExtent l="0" t="0" r="0" b="0"/>
            <wp:docPr id="170" name="Picture 17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0" name=""/>
                    <pic:cNvPicPr/>
                  </pic:nvPicPr>
                  <pic:blipFill>
                    <a:blip r:embed="rId43">
                      <a:extLst>
                        <a:ext uri="{28A0092B-C50C-407E-A947-70E740481C1C}">
                          <a14:useLocalDpi xmlns:a14="http://schemas.microsoft.com/office/drawing/2010/main" val="0"/>
                        </a:ext>
                      </a:extLst>
                    </a:blip>
                    <a:stretch>
                      <a:fillRect/>
                    </a:stretch>
                  </pic:blipFill>
                  <pic:spPr>
                    <a:xfrm>
                      <a:off x="0" y="0"/>
                      <a:ext cx="6030339" cy="2418918"/>
                    </a:xfrm>
                    <a:prstGeom prst="rect">
                      <a:avLst/>
                    </a:prstGeom>
                  </pic:spPr>
                </pic:pic>
              </a:graphicData>
            </a:graphic>
          </wp:inline>
        </w:drawing>
      </w:r>
    </w:p>
    <w:p w:rsidR="00F16404" w:rsidRDefault="00DF0E86" w:rsidP="004B44DA">
      <w:pPr>
        <w:pStyle w:val="PlantUMLImg"/>
        <w:jc w:val="center"/>
      </w:pPr>
      <w:r>
        <w:t>Image 1-B. Diagram of IUser, Teacher, and Student</w:t>
      </w:r>
    </w:p>
    <w:p w:rsidR="004B44DA" w:rsidRDefault="004B44DA" w:rsidP="004B44DA">
      <w:pPr>
        <w:pStyle w:val="PlantUMLImg"/>
        <w:jc w:val="center"/>
      </w:pPr>
    </w:p>
    <w:p w:rsidR="004B44DA" w:rsidRDefault="004B44DA" w:rsidP="004B44DA">
      <w:pPr>
        <w:pStyle w:val="PlantUMLImg"/>
        <w:jc w:val="center"/>
      </w:pPr>
    </w:p>
    <w:p w:rsidR="00A27B90" w:rsidRDefault="00A27B90" w:rsidP="004B44DA">
      <w:pPr>
        <w:pStyle w:val="PlantUMLImg"/>
        <w:jc w:val="center"/>
      </w:pPr>
    </w:p>
    <w:p w:rsidR="00F16404" w:rsidRDefault="00F16404" w:rsidP="004C3669">
      <w:pPr>
        <w:pStyle w:val="PlantUML"/>
        <w:jc w:val="center"/>
      </w:pPr>
      <w:r>
        <w:t>@startuml</w:t>
      </w:r>
    </w:p>
    <w:p w:rsidR="00F16404" w:rsidRDefault="00F16404" w:rsidP="004C3669">
      <w:pPr>
        <w:pStyle w:val="PlantUML"/>
        <w:jc w:val="center"/>
      </w:pPr>
      <w:r>
        <w:t>interface IGroup {</w:t>
      </w:r>
    </w:p>
    <w:p w:rsidR="00F16404" w:rsidRDefault="00F16404" w:rsidP="004C3669">
      <w:pPr>
        <w:pStyle w:val="PlantUML"/>
        <w:jc w:val="center"/>
      </w:pPr>
      <w:r>
        <w:t>Name : string &lt;&lt;get&gt;&gt; &lt;&lt;set&gt;&gt;</w:t>
      </w:r>
    </w:p>
    <w:p w:rsidR="00F16404" w:rsidRDefault="00F16404" w:rsidP="004C3669">
      <w:pPr>
        <w:pStyle w:val="PlantUML"/>
        <w:jc w:val="center"/>
      </w:pPr>
      <w:r>
        <w:t>Specialty : string &lt;&lt;get&gt;&gt; &lt;&lt;set&gt;&gt;</w:t>
      </w:r>
    </w:p>
    <w:p w:rsidR="00F16404" w:rsidRDefault="00F16404" w:rsidP="004C3669">
      <w:pPr>
        <w:pStyle w:val="PlantUML"/>
        <w:jc w:val="center"/>
      </w:pPr>
      <w:r>
        <w:t>Year : string &lt;&lt;get&gt;&gt; &lt;&lt;set&gt;&gt;</w:t>
      </w:r>
    </w:p>
    <w:p w:rsidR="00F16404" w:rsidRDefault="00F16404" w:rsidP="004C3669">
      <w:pPr>
        <w:pStyle w:val="PlantUML"/>
        <w:jc w:val="center"/>
      </w:pPr>
      <w:r>
        <w:t>addStudent(username:string) : bool</w:t>
      </w:r>
    </w:p>
    <w:p w:rsidR="00F16404" w:rsidRDefault="00F16404" w:rsidP="004C3669">
      <w:pPr>
        <w:pStyle w:val="PlantUML"/>
        <w:jc w:val="center"/>
      </w:pPr>
      <w:r>
        <w:t>rmStudent(username:string) : bool</w:t>
      </w:r>
    </w:p>
    <w:p w:rsidR="00F16404" w:rsidRDefault="00F16404" w:rsidP="004C3669">
      <w:pPr>
        <w:pStyle w:val="PlantUML"/>
        <w:jc w:val="center"/>
      </w:pPr>
      <w:r>
        <w:t>}</w:t>
      </w:r>
    </w:p>
    <w:p w:rsidR="00F16404" w:rsidRDefault="003F0125" w:rsidP="004C3669">
      <w:pPr>
        <w:pStyle w:val="PlantUML"/>
        <w:jc w:val="center"/>
      </w:pPr>
      <w:r>
        <w:t>class "List`1"&lt;string</w:t>
      </w:r>
      <w:r w:rsidR="00F16404">
        <w:t>&gt; {</w:t>
      </w:r>
    </w:p>
    <w:p w:rsidR="00F16404" w:rsidRDefault="00F16404" w:rsidP="004C3669">
      <w:pPr>
        <w:pStyle w:val="PlantUML"/>
        <w:jc w:val="center"/>
      </w:pPr>
      <w:r>
        <w:t>}</w:t>
      </w:r>
    </w:p>
    <w:p w:rsidR="00F16404" w:rsidRDefault="003F0125" w:rsidP="004C3669">
      <w:pPr>
        <w:pStyle w:val="PlantUML"/>
        <w:jc w:val="center"/>
      </w:pPr>
      <w:r>
        <w:t xml:space="preserve">IGroup --&gt; "Students </w:t>
      </w:r>
      <w:r w:rsidR="00F16404">
        <w:t>" "List`1"</w:t>
      </w:r>
    </w:p>
    <w:p w:rsidR="00F16404" w:rsidRDefault="00F16404" w:rsidP="004C3669">
      <w:pPr>
        <w:pStyle w:val="PlantUML"/>
        <w:jc w:val="center"/>
      </w:pPr>
      <w:r>
        <w:t>IGroup --&gt; "Subjects</w:t>
      </w:r>
      <w:r w:rsidR="003F0125">
        <w:t xml:space="preserve"> </w:t>
      </w:r>
      <w:r>
        <w:t>" "List`1"</w:t>
      </w:r>
    </w:p>
    <w:p w:rsidR="00F16404" w:rsidRDefault="00F16404" w:rsidP="004C3669">
      <w:pPr>
        <w:pStyle w:val="PlantUML"/>
        <w:jc w:val="center"/>
      </w:pPr>
    </w:p>
    <w:p w:rsidR="00F16404" w:rsidRDefault="00F16404" w:rsidP="004C3669">
      <w:pPr>
        <w:pStyle w:val="PlantUML"/>
        <w:jc w:val="center"/>
      </w:pPr>
      <w:r>
        <w:t>class Group {</w:t>
      </w:r>
    </w:p>
    <w:p w:rsidR="00F16404" w:rsidRDefault="00F16404" w:rsidP="004C3669">
      <w:pPr>
        <w:pStyle w:val="PlantUML"/>
        <w:jc w:val="center"/>
      </w:pPr>
      <w:r>
        <w:t>+ Group(specialty:string, year:string)</w:t>
      </w:r>
    </w:p>
    <w:p w:rsidR="00F16404" w:rsidRDefault="00F16404" w:rsidP="004C3669">
      <w:pPr>
        <w:pStyle w:val="PlantUML"/>
        <w:jc w:val="center"/>
      </w:pPr>
      <w:r>
        <w:t>+ Group(grName:string)</w:t>
      </w:r>
    </w:p>
    <w:p w:rsidR="00F16404" w:rsidRDefault="00F16404" w:rsidP="004C3669">
      <w:pPr>
        <w:pStyle w:val="PlantUML"/>
        <w:jc w:val="center"/>
      </w:pPr>
      <w:r>
        <w:t>+ Name : string &lt;&lt;get&gt;&gt; &lt;&lt;set&gt;&gt;</w:t>
      </w:r>
    </w:p>
    <w:p w:rsidR="00F16404" w:rsidRDefault="00F16404" w:rsidP="004C3669">
      <w:pPr>
        <w:pStyle w:val="PlantUML"/>
        <w:jc w:val="center"/>
      </w:pPr>
      <w:r>
        <w:t>+ Specialty : string &lt;&lt;get&gt;&gt; &lt;&lt;set&gt;&gt;</w:t>
      </w:r>
    </w:p>
    <w:p w:rsidR="00F16404" w:rsidRDefault="00F16404" w:rsidP="004C3669">
      <w:pPr>
        <w:pStyle w:val="PlantUML"/>
        <w:jc w:val="center"/>
      </w:pPr>
      <w:r>
        <w:t>+ Year : string &lt;&lt;get&gt;&gt; &lt;&lt;set&gt;&gt;</w:t>
      </w:r>
    </w:p>
    <w:p w:rsidR="00F16404" w:rsidRDefault="00F16404" w:rsidP="004C3669">
      <w:pPr>
        <w:pStyle w:val="PlantUML"/>
        <w:jc w:val="center"/>
      </w:pPr>
      <w:r>
        <w:t>+ addStudent(username:string) : bool</w:t>
      </w:r>
    </w:p>
    <w:p w:rsidR="00F16404" w:rsidRDefault="00F16404" w:rsidP="004C3669">
      <w:pPr>
        <w:pStyle w:val="PlantUML"/>
        <w:jc w:val="center"/>
      </w:pPr>
      <w:r>
        <w:t>+ rmStudent(username:string) : bool</w:t>
      </w:r>
    </w:p>
    <w:p w:rsidR="00F16404" w:rsidRDefault="00F16404" w:rsidP="004C3669">
      <w:pPr>
        <w:pStyle w:val="PlantUML"/>
        <w:jc w:val="center"/>
      </w:pPr>
      <w:r>
        <w:t>}</w:t>
      </w:r>
    </w:p>
    <w:p w:rsidR="00F16404" w:rsidRDefault="00F16404" w:rsidP="004C3669">
      <w:pPr>
        <w:pStyle w:val="PlantUML"/>
        <w:jc w:val="center"/>
      </w:pPr>
      <w:r>
        <w:t>IGroup &lt;|-- Group</w:t>
      </w:r>
    </w:p>
    <w:p w:rsidR="00F16404"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3006725" cy="2277585"/>
            <wp:effectExtent l="0" t="0" r="3175" b="8890"/>
            <wp:docPr id="171" name="Picture 17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 name=""/>
                    <pic:cNvPicPr/>
                  </pic:nvPicPr>
                  <pic:blipFill>
                    <a:blip r:embed="rId44">
                      <a:extLst>
                        <a:ext uri="{28A0092B-C50C-407E-A947-70E740481C1C}">
                          <a14:useLocalDpi xmlns:a14="http://schemas.microsoft.com/office/drawing/2010/main" val="0"/>
                        </a:ext>
                      </a:extLst>
                    </a:blip>
                    <a:stretch>
                      <a:fillRect/>
                    </a:stretch>
                  </pic:blipFill>
                  <pic:spPr>
                    <a:xfrm>
                      <a:off x="0" y="0"/>
                      <a:ext cx="3033049" cy="2297525"/>
                    </a:xfrm>
                    <a:prstGeom prst="rect">
                      <a:avLst/>
                    </a:prstGeom>
                  </pic:spPr>
                </pic:pic>
              </a:graphicData>
            </a:graphic>
          </wp:inline>
        </w:drawing>
      </w:r>
    </w:p>
    <w:p w:rsidR="00DF0E86" w:rsidRDefault="00DF0E86" w:rsidP="004C3669">
      <w:pPr>
        <w:pStyle w:val="PlantUMLImg"/>
        <w:jc w:val="center"/>
      </w:pPr>
      <w:r>
        <w:t>Image 2</w:t>
      </w:r>
      <w:r w:rsidRPr="00DF0E86">
        <w:t>-B. Diagram of</w:t>
      </w:r>
      <w:r>
        <w:t xml:space="preserve"> IGroup and Group</w:t>
      </w:r>
    </w:p>
    <w:p w:rsidR="00C877E9" w:rsidRDefault="00C877E9" w:rsidP="004C3669">
      <w:pPr>
        <w:pStyle w:val="ListParagraph"/>
        <w:jc w:val="center"/>
      </w:pPr>
    </w:p>
    <w:p w:rsidR="00F16404" w:rsidRDefault="00F16404" w:rsidP="004C3669">
      <w:pPr>
        <w:pStyle w:val="ListParagraph"/>
        <w:jc w:val="center"/>
      </w:pPr>
    </w:p>
    <w:p w:rsidR="00F16404" w:rsidRDefault="00F16404" w:rsidP="004C3669">
      <w:pPr>
        <w:pStyle w:val="PlantUML"/>
        <w:jc w:val="center"/>
      </w:pPr>
      <w:r>
        <w:t>@startuml</w:t>
      </w:r>
    </w:p>
    <w:p w:rsidR="00F16404" w:rsidRDefault="00F16404" w:rsidP="004C3669">
      <w:pPr>
        <w:pStyle w:val="PlantUML"/>
        <w:jc w:val="center"/>
      </w:pPr>
      <w:r>
        <w:t>interface ILecture {</w:t>
      </w:r>
    </w:p>
    <w:p w:rsidR="00F16404" w:rsidRDefault="00F16404" w:rsidP="004C3669">
      <w:pPr>
        <w:pStyle w:val="PlantUML"/>
        <w:jc w:val="center"/>
      </w:pPr>
      <w:r>
        <w:t>Name : string &lt;&lt;get&gt;&gt; &lt;&lt;set&gt;&gt;</w:t>
      </w:r>
    </w:p>
    <w:p w:rsidR="00F16404" w:rsidRDefault="00F16404" w:rsidP="004C3669">
      <w:pPr>
        <w:pStyle w:val="PlantUML"/>
        <w:jc w:val="center"/>
      </w:pPr>
      <w:r>
        <w:t>Semester : int &lt;&lt;get&gt;&gt; &lt;&lt;set&gt;&gt;</w:t>
      </w:r>
    </w:p>
    <w:p w:rsidR="00F16404" w:rsidRDefault="00F16404" w:rsidP="004C3669">
      <w:pPr>
        <w:pStyle w:val="PlantUML"/>
        <w:jc w:val="center"/>
      </w:pPr>
      <w:r>
        <w:t>Text : string &lt;&lt;get&gt;&gt; &lt;&lt;set&gt;&gt;</w:t>
      </w:r>
    </w:p>
    <w:p w:rsidR="00F16404" w:rsidRDefault="00F16404" w:rsidP="004C3669">
      <w:pPr>
        <w:pStyle w:val="PlantUML"/>
        <w:jc w:val="center"/>
      </w:pPr>
      <w:r>
        <w:t>addImg(fileName:string) : bool</w:t>
      </w:r>
    </w:p>
    <w:p w:rsidR="00F16404" w:rsidRDefault="00F16404" w:rsidP="004C3669">
      <w:pPr>
        <w:pStyle w:val="PlantUML"/>
        <w:jc w:val="center"/>
      </w:pPr>
      <w:r>
        <w:t>WriteToJson(dir:string) : void</w:t>
      </w:r>
    </w:p>
    <w:p w:rsidR="00F16404" w:rsidRDefault="00F16404" w:rsidP="004C3669">
      <w:pPr>
        <w:pStyle w:val="PlantUML"/>
        <w:jc w:val="center"/>
      </w:pPr>
      <w:r>
        <w:t>}</w:t>
      </w:r>
    </w:p>
    <w:p w:rsidR="00F16404" w:rsidRDefault="00F16404" w:rsidP="004C3669">
      <w:pPr>
        <w:pStyle w:val="PlantUML"/>
        <w:jc w:val="center"/>
      </w:pPr>
      <w:r>
        <w:t>class "List`1"&lt;</w:t>
      </w:r>
      <w:r w:rsidR="003F0125">
        <w:t>string</w:t>
      </w:r>
      <w:r>
        <w:t>&gt; {}</w:t>
      </w:r>
    </w:p>
    <w:p w:rsidR="00FA27E9" w:rsidRDefault="003F0125" w:rsidP="004C3669">
      <w:pPr>
        <w:pStyle w:val="PlantUML"/>
        <w:jc w:val="center"/>
      </w:pPr>
      <w:r>
        <w:t>class "List`2</w:t>
      </w:r>
      <w:r w:rsidR="00FA27E9">
        <w:t>"&lt;T</w:t>
      </w:r>
      <w:r>
        <w:t>estMark</w:t>
      </w:r>
      <w:r w:rsidR="00FA27E9">
        <w:t>&gt; {}</w:t>
      </w:r>
    </w:p>
    <w:p w:rsidR="00FA27E9" w:rsidRDefault="00FA27E9" w:rsidP="004C3669">
      <w:pPr>
        <w:pStyle w:val="PlantUML"/>
        <w:jc w:val="center"/>
      </w:pPr>
    </w:p>
    <w:p w:rsidR="00F16404" w:rsidRDefault="003F0125" w:rsidP="004C3669">
      <w:pPr>
        <w:pStyle w:val="PlantUML"/>
        <w:jc w:val="center"/>
      </w:pPr>
      <w:r>
        <w:t>ILecture --&gt; "ImgList</w:t>
      </w:r>
      <w:r w:rsidR="00F16404">
        <w:t>" "List`1"</w:t>
      </w:r>
    </w:p>
    <w:p w:rsidR="00F16404" w:rsidRDefault="00F16404" w:rsidP="004C3669">
      <w:pPr>
        <w:pStyle w:val="PlantUML"/>
        <w:jc w:val="center"/>
      </w:pPr>
      <w:r>
        <w:t>ILecture --&gt; "Stude</w:t>
      </w:r>
      <w:r w:rsidR="003F0125">
        <w:t>ntMarksList" "List`2</w:t>
      </w:r>
      <w:r>
        <w:t>"</w:t>
      </w:r>
    </w:p>
    <w:p w:rsidR="00F16404" w:rsidRDefault="00F16404" w:rsidP="004C3669">
      <w:pPr>
        <w:pStyle w:val="PlantUML"/>
        <w:jc w:val="center"/>
      </w:pPr>
    </w:p>
    <w:p w:rsidR="00F16404" w:rsidRDefault="00F16404" w:rsidP="004C3669">
      <w:pPr>
        <w:pStyle w:val="PlantUML"/>
        <w:jc w:val="center"/>
      </w:pPr>
      <w:r>
        <w:t>class Lecture {</w:t>
      </w:r>
    </w:p>
    <w:p w:rsidR="00F16404" w:rsidRDefault="00F16404" w:rsidP="004C3669">
      <w:pPr>
        <w:pStyle w:val="PlantUML"/>
        <w:jc w:val="center"/>
      </w:pPr>
      <w:r>
        <w:t>+ Lecture(name:string, text:string, semester:int, imgList:List&lt;string&gt;)</w:t>
      </w:r>
    </w:p>
    <w:p w:rsidR="00F16404" w:rsidRDefault="00F16404" w:rsidP="004C3669">
      <w:pPr>
        <w:pStyle w:val="PlantUML"/>
        <w:jc w:val="center"/>
      </w:pPr>
      <w:r>
        <w:t>+ Lecture()</w:t>
      </w:r>
    </w:p>
    <w:p w:rsidR="00F16404" w:rsidRDefault="00F16404" w:rsidP="004C3669">
      <w:pPr>
        <w:pStyle w:val="PlantUML"/>
        <w:jc w:val="center"/>
      </w:pPr>
      <w:r>
        <w:t>+ Name : string &lt;&lt;get&gt;&gt; &lt;&lt;set&gt;&gt;</w:t>
      </w:r>
    </w:p>
    <w:p w:rsidR="00F16404" w:rsidRDefault="00F16404" w:rsidP="004C3669">
      <w:pPr>
        <w:pStyle w:val="PlantUML"/>
        <w:jc w:val="center"/>
      </w:pPr>
      <w:r>
        <w:t>+ Text : string &lt;&lt;get&gt;&gt; &lt;&lt;set&gt;&gt;</w:t>
      </w:r>
    </w:p>
    <w:p w:rsidR="00F16404" w:rsidRDefault="00F16404" w:rsidP="004C3669">
      <w:pPr>
        <w:pStyle w:val="PlantUML"/>
        <w:jc w:val="center"/>
      </w:pPr>
      <w:r>
        <w:t>+ Semester : int &lt;&lt;get&gt;&gt; &lt;&lt;set&gt;&gt;</w:t>
      </w:r>
    </w:p>
    <w:p w:rsidR="00F16404" w:rsidRDefault="00F16404" w:rsidP="004C3669">
      <w:pPr>
        <w:pStyle w:val="PlantUML"/>
        <w:jc w:val="center"/>
      </w:pPr>
      <w:r>
        <w:t>+ addImg(fileName:string) : bool</w:t>
      </w:r>
    </w:p>
    <w:p w:rsidR="00F16404" w:rsidRDefault="00F16404" w:rsidP="004C3669">
      <w:pPr>
        <w:pStyle w:val="PlantUML"/>
        <w:jc w:val="center"/>
      </w:pPr>
      <w:r>
        <w:t>+ WriteToJson(dir:string) : void</w:t>
      </w:r>
    </w:p>
    <w:p w:rsidR="00F16404" w:rsidRDefault="00F16404" w:rsidP="004C3669">
      <w:pPr>
        <w:pStyle w:val="PlantUML"/>
        <w:jc w:val="center"/>
      </w:pPr>
      <w:r>
        <w:t>}</w:t>
      </w:r>
    </w:p>
    <w:p w:rsidR="00F16404" w:rsidRDefault="00F16404" w:rsidP="004C3669">
      <w:pPr>
        <w:pStyle w:val="PlantUML"/>
        <w:jc w:val="center"/>
      </w:pPr>
      <w:r>
        <w:t>ILecture &lt;|-- Lecture</w:t>
      </w:r>
    </w:p>
    <w:p w:rsidR="00F16404"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4515902" cy="2210268"/>
            <wp:effectExtent l="0" t="0" r="0" b="0"/>
            <wp:docPr id="172" name="Picture 17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 name=""/>
                    <pic:cNvPicPr/>
                  </pic:nvPicPr>
                  <pic:blipFill>
                    <a:blip r:embed="rId45">
                      <a:extLst>
                        <a:ext uri="{28A0092B-C50C-407E-A947-70E740481C1C}">
                          <a14:useLocalDpi xmlns:a14="http://schemas.microsoft.com/office/drawing/2010/main" val="0"/>
                        </a:ext>
                      </a:extLst>
                    </a:blip>
                    <a:stretch>
                      <a:fillRect/>
                    </a:stretch>
                  </pic:blipFill>
                  <pic:spPr>
                    <a:xfrm>
                      <a:off x="0" y="0"/>
                      <a:ext cx="4557221" cy="2230491"/>
                    </a:xfrm>
                    <a:prstGeom prst="rect">
                      <a:avLst/>
                    </a:prstGeom>
                  </pic:spPr>
                </pic:pic>
              </a:graphicData>
            </a:graphic>
          </wp:inline>
        </w:drawing>
      </w:r>
    </w:p>
    <w:p w:rsidR="00DF0E86" w:rsidRDefault="00DF0E86" w:rsidP="004C3669">
      <w:pPr>
        <w:pStyle w:val="PlantUMLImg"/>
        <w:jc w:val="center"/>
      </w:pPr>
      <w:r>
        <w:t>Image 3-B. Diagram of ILecture and Lecture</w:t>
      </w:r>
    </w:p>
    <w:p w:rsidR="002956F6" w:rsidRDefault="002956F6" w:rsidP="004C3669">
      <w:pPr>
        <w:pStyle w:val="PlantUML"/>
        <w:jc w:val="center"/>
      </w:pPr>
      <w:r>
        <w:lastRenderedPageBreak/>
        <w:t>@startuml</w:t>
      </w:r>
    </w:p>
    <w:p w:rsidR="002956F6" w:rsidRDefault="002956F6" w:rsidP="004C3669">
      <w:pPr>
        <w:pStyle w:val="PlantUML"/>
        <w:jc w:val="center"/>
      </w:pPr>
      <w:r>
        <w:t>interface ITest {</w:t>
      </w:r>
    </w:p>
    <w:p w:rsidR="002956F6" w:rsidRDefault="002956F6" w:rsidP="004C3669">
      <w:pPr>
        <w:pStyle w:val="PlantUML"/>
        <w:jc w:val="center"/>
      </w:pPr>
      <w:r>
        <w:t>Name : string &lt;&lt;get&gt;&gt; &lt;&lt;set&gt;&gt;</w:t>
      </w:r>
    </w:p>
    <w:p w:rsidR="002956F6" w:rsidRDefault="002956F6" w:rsidP="004C3669">
      <w:pPr>
        <w:pStyle w:val="PlantUML"/>
        <w:jc w:val="center"/>
      </w:pPr>
      <w:r>
        <w:t>RandQuestionOrder : bool &lt;&lt;get&gt;&gt; &lt;&lt;set&gt;&gt;</w:t>
      </w:r>
    </w:p>
    <w:p w:rsidR="002956F6" w:rsidRDefault="002956F6" w:rsidP="004C3669">
      <w:pPr>
        <w:pStyle w:val="PlantUML"/>
        <w:jc w:val="center"/>
      </w:pPr>
      <w:r>
        <w:t>Semester : int &lt;&lt;get&gt;&gt; &lt;&lt;set&gt;&gt;</w:t>
      </w:r>
    </w:p>
    <w:p w:rsidR="002956F6" w:rsidRDefault="002956F6" w:rsidP="004C3669">
      <w:pPr>
        <w:pStyle w:val="PlantUML"/>
        <w:jc w:val="center"/>
      </w:pPr>
      <w:r>
        <w:t>getStudentMark(studentUsrName:string) : int</w:t>
      </w:r>
    </w:p>
    <w:p w:rsidR="002956F6" w:rsidRDefault="002956F6" w:rsidP="004C3669">
      <w:pPr>
        <w:pStyle w:val="PlantUML"/>
        <w:jc w:val="center"/>
      </w:pPr>
      <w:r>
        <w:t>maxScore() : int</w:t>
      </w:r>
    </w:p>
    <w:p w:rsidR="002956F6" w:rsidRDefault="002956F6" w:rsidP="004C3669">
      <w:pPr>
        <w:pStyle w:val="PlantUML"/>
        <w:jc w:val="center"/>
      </w:pPr>
      <w:r>
        <w:t>WriteToJson(dir:string) : void</w:t>
      </w:r>
    </w:p>
    <w:p w:rsidR="002956F6" w:rsidRDefault="002956F6" w:rsidP="004C3669">
      <w:pPr>
        <w:pStyle w:val="PlantUML"/>
        <w:jc w:val="center"/>
      </w:pPr>
      <w:r>
        <w:t>getQuestions() : List&lt;string&gt;</w:t>
      </w:r>
    </w:p>
    <w:p w:rsidR="002956F6" w:rsidRDefault="002956F6" w:rsidP="004C3669">
      <w:pPr>
        <w:pStyle w:val="PlantUML"/>
        <w:jc w:val="center"/>
      </w:pPr>
      <w:r>
        <w:t>}</w:t>
      </w:r>
    </w:p>
    <w:p w:rsidR="00FA27E9" w:rsidRDefault="002956F6" w:rsidP="004C3669">
      <w:pPr>
        <w:pStyle w:val="PlantUML"/>
        <w:jc w:val="center"/>
      </w:pPr>
      <w:r>
        <w:t>class "List`1"&lt;</w:t>
      </w:r>
      <w:r w:rsidR="00FA27E9">
        <w:t>TestMark</w:t>
      </w:r>
      <w:r>
        <w:t>&gt; {}</w:t>
      </w:r>
    </w:p>
    <w:p w:rsidR="00FA27E9" w:rsidRDefault="00FA27E9" w:rsidP="004C3669">
      <w:pPr>
        <w:pStyle w:val="PlantUML"/>
        <w:jc w:val="center"/>
      </w:pPr>
      <w:r>
        <w:t>class "List`2"&lt;TestQuestion&gt; {}</w:t>
      </w:r>
    </w:p>
    <w:p w:rsidR="002956F6" w:rsidRDefault="002956F6" w:rsidP="004C3669">
      <w:pPr>
        <w:pStyle w:val="PlantUML"/>
        <w:jc w:val="center"/>
      </w:pPr>
    </w:p>
    <w:p w:rsidR="002956F6" w:rsidRDefault="002956F6" w:rsidP="004C3669">
      <w:pPr>
        <w:pStyle w:val="PlantUML"/>
        <w:jc w:val="center"/>
      </w:pPr>
      <w:r>
        <w:t>ITest --&gt; "</w:t>
      </w:r>
      <w:r w:rsidR="00FA27E9">
        <w:t>Questions" "List`2</w:t>
      </w:r>
      <w:r>
        <w:t>"</w:t>
      </w:r>
    </w:p>
    <w:p w:rsidR="002956F6" w:rsidRDefault="002956F6" w:rsidP="004C3669">
      <w:pPr>
        <w:pStyle w:val="PlantUML"/>
        <w:jc w:val="center"/>
      </w:pPr>
      <w:r>
        <w:t>ITest --&gt; "StudentMarksList" "List`1"</w:t>
      </w:r>
    </w:p>
    <w:p w:rsidR="002956F6" w:rsidRDefault="002956F6" w:rsidP="004C3669">
      <w:pPr>
        <w:pStyle w:val="PlantUML"/>
        <w:jc w:val="center"/>
      </w:pPr>
      <w:r>
        <w:t>class Test {</w:t>
      </w:r>
    </w:p>
    <w:p w:rsidR="002956F6" w:rsidRDefault="002956F6" w:rsidP="004C3669">
      <w:pPr>
        <w:pStyle w:val="PlantUML"/>
        <w:jc w:val="center"/>
      </w:pPr>
      <w:r>
        <w:t>+ Test(name:string, questions:List&lt;TestQuestion&gt;, studentMarksList:List&lt;TestMark&gt;, randQuestionOrder:bool, semester:int)</w:t>
      </w:r>
    </w:p>
    <w:p w:rsidR="002956F6" w:rsidRDefault="002956F6" w:rsidP="004C3669">
      <w:pPr>
        <w:pStyle w:val="PlantUML"/>
        <w:jc w:val="center"/>
      </w:pPr>
      <w:r>
        <w:t>+ Test(name:string, questions:List&lt;TestQuestion&gt;, randQuestionOrder:bool, semester:int)</w:t>
      </w:r>
    </w:p>
    <w:p w:rsidR="002956F6" w:rsidRDefault="002956F6" w:rsidP="004C3669">
      <w:pPr>
        <w:pStyle w:val="PlantUML"/>
        <w:jc w:val="center"/>
      </w:pPr>
      <w:r>
        <w:t>+ Test()</w:t>
      </w:r>
    </w:p>
    <w:p w:rsidR="002956F6" w:rsidRDefault="002956F6" w:rsidP="004C3669">
      <w:pPr>
        <w:pStyle w:val="PlantUML"/>
        <w:jc w:val="center"/>
      </w:pPr>
      <w:r>
        <w:t>+ RandQuestionOrder : bool &lt;&lt;get&gt;&gt; &lt;&lt;set&gt;&gt;</w:t>
      </w:r>
    </w:p>
    <w:p w:rsidR="002956F6" w:rsidRDefault="002956F6" w:rsidP="004C3669">
      <w:pPr>
        <w:pStyle w:val="PlantUML"/>
        <w:jc w:val="center"/>
      </w:pPr>
      <w:r>
        <w:t>+ Semester : int &lt;&lt;get&gt;&gt; &lt;&lt;set&gt;&gt;</w:t>
      </w:r>
    </w:p>
    <w:p w:rsidR="002956F6" w:rsidRDefault="002956F6" w:rsidP="004C3669">
      <w:pPr>
        <w:pStyle w:val="PlantUML"/>
        <w:jc w:val="center"/>
      </w:pPr>
      <w:r>
        <w:t>+ Name : string &lt;&lt;get&gt;&gt; &lt;&lt;set&gt;&gt;</w:t>
      </w:r>
    </w:p>
    <w:p w:rsidR="002956F6" w:rsidRDefault="002956F6" w:rsidP="004C3669">
      <w:pPr>
        <w:pStyle w:val="PlantUML"/>
        <w:jc w:val="center"/>
      </w:pPr>
      <w:r>
        <w:t>+ getStudentMark(studentUsrName:string) : int</w:t>
      </w:r>
    </w:p>
    <w:p w:rsidR="002956F6" w:rsidRDefault="002956F6" w:rsidP="004C3669">
      <w:pPr>
        <w:pStyle w:val="PlantUML"/>
        <w:jc w:val="center"/>
      </w:pPr>
      <w:r>
        <w:t>+ maxScore() : int</w:t>
      </w:r>
    </w:p>
    <w:p w:rsidR="002956F6" w:rsidRDefault="002956F6" w:rsidP="004C3669">
      <w:pPr>
        <w:pStyle w:val="PlantUML"/>
        <w:jc w:val="center"/>
      </w:pPr>
      <w:r>
        <w:t>+ WriteToJson(dir:string) : void</w:t>
      </w:r>
    </w:p>
    <w:p w:rsidR="002956F6" w:rsidRDefault="002956F6" w:rsidP="004C3669">
      <w:pPr>
        <w:pStyle w:val="PlantUML"/>
        <w:jc w:val="center"/>
      </w:pPr>
      <w:r>
        <w:t>+ getQuestions() : List&lt;string&gt;</w:t>
      </w:r>
    </w:p>
    <w:p w:rsidR="002956F6" w:rsidRDefault="002956F6" w:rsidP="004C3669">
      <w:pPr>
        <w:pStyle w:val="PlantUML"/>
        <w:jc w:val="center"/>
      </w:pPr>
      <w:r>
        <w:t>}</w:t>
      </w:r>
    </w:p>
    <w:p w:rsidR="002956F6" w:rsidRDefault="002956F6" w:rsidP="004C3669">
      <w:pPr>
        <w:pStyle w:val="PlantUML"/>
        <w:jc w:val="center"/>
      </w:pPr>
      <w:r>
        <w:t>ITest &lt;|-- Test</w:t>
      </w:r>
    </w:p>
    <w:p w:rsidR="002956F6" w:rsidRDefault="002956F6" w:rsidP="004C3669">
      <w:pPr>
        <w:pStyle w:val="PlantUML"/>
        <w:jc w:val="center"/>
      </w:pPr>
      <w:r>
        <w:t>@enduml</w:t>
      </w:r>
    </w:p>
    <w:p w:rsidR="00C877E9" w:rsidRDefault="00C877E9" w:rsidP="004B44DA">
      <w:pPr>
        <w:pStyle w:val="PlantUMLImg"/>
        <w:jc w:val="center"/>
      </w:pPr>
      <w:r>
        <w:rPr>
          <w:noProof/>
          <w:lang w:eastAsia="en-US"/>
        </w:rPr>
        <w:drawing>
          <wp:inline distT="0" distB="0" distL="0" distR="0">
            <wp:extent cx="5957625" cy="2939415"/>
            <wp:effectExtent l="0" t="0" r="5080" b="0"/>
            <wp:docPr id="173" name="Picture 17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 name=""/>
                    <pic:cNvPicPr/>
                  </pic:nvPicPr>
                  <pic:blipFill>
                    <a:blip r:embed="rId46">
                      <a:extLst>
                        <a:ext uri="{28A0092B-C50C-407E-A947-70E740481C1C}">
                          <a14:useLocalDpi xmlns:a14="http://schemas.microsoft.com/office/drawing/2010/main" val="0"/>
                        </a:ext>
                      </a:extLst>
                    </a:blip>
                    <a:stretch>
                      <a:fillRect/>
                    </a:stretch>
                  </pic:blipFill>
                  <pic:spPr>
                    <a:xfrm>
                      <a:off x="0" y="0"/>
                      <a:ext cx="6047128" cy="2983575"/>
                    </a:xfrm>
                    <a:prstGeom prst="rect">
                      <a:avLst/>
                    </a:prstGeom>
                  </pic:spPr>
                </pic:pic>
              </a:graphicData>
            </a:graphic>
          </wp:inline>
        </w:drawing>
      </w:r>
    </w:p>
    <w:p w:rsidR="004B44DA" w:rsidRDefault="004B44DA" w:rsidP="004B44DA">
      <w:pPr>
        <w:pStyle w:val="PlantUMLImg"/>
        <w:jc w:val="center"/>
      </w:pPr>
      <w:r>
        <w:t>Image 4</w:t>
      </w:r>
      <w:r w:rsidRPr="004B44DA">
        <w:t>-B. Diagram of</w:t>
      </w:r>
      <w:r>
        <w:t xml:space="preserve"> ITest and Test</w:t>
      </w:r>
    </w:p>
    <w:p w:rsidR="004B44DA" w:rsidRDefault="004B44DA" w:rsidP="004B44DA">
      <w:pPr>
        <w:pStyle w:val="PlantUMLImg"/>
        <w:jc w:val="center"/>
      </w:pPr>
    </w:p>
    <w:p w:rsidR="004B44DA" w:rsidRDefault="004B44DA" w:rsidP="004B44DA">
      <w:pPr>
        <w:pStyle w:val="PlantUMLImg"/>
        <w:jc w:val="center"/>
      </w:pPr>
    </w:p>
    <w:p w:rsidR="002956F6" w:rsidRDefault="002956F6" w:rsidP="004C3669">
      <w:pPr>
        <w:pStyle w:val="PlantUML"/>
        <w:jc w:val="center"/>
      </w:pPr>
      <w:r>
        <w:t>@startuml</w:t>
      </w:r>
    </w:p>
    <w:p w:rsidR="002956F6" w:rsidRDefault="002956F6" w:rsidP="004C3669">
      <w:pPr>
        <w:pStyle w:val="PlantUML"/>
        <w:jc w:val="center"/>
      </w:pPr>
      <w:r>
        <w:t>interface ITestQuestion {</w:t>
      </w:r>
    </w:p>
    <w:p w:rsidR="002956F6" w:rsidRDefault="002956F6" w:rsidP="004C3669">
      <w:pPr>
        <w:pStyle w:val="PlantUML"/>
        <w:jc w:val="center"/>
      </w:pPr>
      <w:r>
        <w:t>Question : string &lt;&lt;get&gt;&gt; &lt;&lt;set&gt;&gt;</w:t>
      </w:r>
    </w:p>
    <w:p w:rsidR="002956F6" w:rsidRDefault="002956F6" w:rsidP="004C3669">
      <w:pPr>
        <w:pStyle w:val="PlantUML"/>
        <w:jc w:val="center"/>
      </w:pPr>
      <w:r>
        <w:t>Value : int &lt;&lt;get&gt;&gt; &lt;&lt;set&gt;&gt;</w:t>
      </w:r>
    </w:p>
    <w:p w:rsidR="002956F6" w:rsidRDefault="002956F6" w:rsidP="004C3669">
      <w:pPr>
        <w:pStyle w:val="PlantUML"/>
        <w:jc w:val="center"/>
      </w:pPr>
      <w:r>
        <w:t>}</w:t>
      </w:r>
    </w:p>
    <w:p w:rsidR="002956F6" w:rsidRDefault="002956F6" w:rsidP="004C3669">
      <w:pPr>
        <w:pStyle w:val="PlantUML"/>
        <w:jc w:val="center"/>
      </w:pPr>
      <w:r>
        <w:t>class "List`1"&lt;</w:t>
      </w:r>
      <w:r w:rsidR="00FA27E9">
        <w:t>string</w:t>
      </w:r>
      <w:r>
        <w:t>&gt; {</w:t>
      </w:r>
    </w:p>
    <w:p w:rsidR="002956F6" w:rsidRDefault="002956F6" w:rsidP="004C3669">
      <w:pPr>
        <w:pStyle w:val="PlantUML"/>
        <w:jc w:val="center"/>
      </w:pPr>
      <w:r>
        <w:t>}</w:t>
      </w:r>
    </w:p>
    <w:p w:rsidR="002956F6" w:rsidRDefault="002956F6" w:rsidP="004C3669">
      <w:pPr>
        <w:pStyle w:val="PlantUML"/>
        <w:jc w:val="center"/>
      </w:pPr>
      <w:r>
        <w:t>ITe</w:t>
      </w:r>
      <w:r w:rsidR="00FA27E9">
        <w:t>stQuestion --&gt; "RightAns</w:t>
      </w:r>
      <w:r>
        <w:t>" "List`1"</w:t>
      </w:r>
    </w:p>
    <w:p w:rsidR="002956F6" w:rsidRDefault="002956F6" w:rsidP="004C3669">
      <w:pPr>
        <w:pStyle w:val="PlantUML"/>
        <w:jc w:val="center"/>
      </w:pPr>
      <w:r>
        <w:t>ITestQuestion --&gt; "WrongAns" "List`1"</w:t>
      </w:r>
    </w:p>
    <w:p w:rsidR="002956F6" w:rsidRDefault="002956F6" w:rsidP="004C3669">
      <w:pPr>
        <w:pStyle w:val="PlantUML"/>
        <w:jc w:val="center"/>
      </w:pPr>
    </w:p>
    <w:p w:rsidR="002956F6" w:rsidRDefault="002956F6" w:rsidP="004C3669">
      <w:pPr>
        <w:pStyle w:val="PlantUML"/>
        <w:jc w:val="center"/>
      </w:pPr>
      <w:r>
        <w:t>class TestQuestion {</w:t>
      </w:r>
    </w:p>
    <w:p w:rsidR="002956F6" w:rsidRDefault="002956F6" w:rsidP="004C3669">
      <w:pPr>
        <w:pStyle w:val="PlantUML"/>
        <w:jc w:val="center"/>
      </w:pPr>
      <w:r>
        <w:t>+ Value : int &lt;&lt;get&gt;&gt; &lt;&lt;set&gt;&gt; = 1</w:t>
      </w:r>
    </w:p>
    <w:p w:rsidR="002956F6" w:rsidRDefault="002956F6" w:rsidP="004C3669">
      <w:pPr>
        <w:pStyle w:val="PlantUML"/>
        <w:jc w:val="center"/>
      </w:pPr>
      <w:r>
        <w:t>+ Question : string &lt;&lt;get&gt;&gt; &lt;&lt;set&gt;&gt;</w:t>
      </w:r>
    </w:p>
    <w:p w:rsidR="002956F6" w:rsidRDefault="002956F6" w:rsidP="004C3669">
      <w:pPr>
        <w:pStyle w:val="PlantUML"/>
        <w:jc w:val="center"/>
      </w:pPr>
      <w:r>
        <w:t>}</w:t>
      </w:r>
    </w:p>
    <w:p w:rsidR="002956F6" w:rsidRDefault="002956F6" w:rsidP="004C3669">
      <w:pPr>
        <w:pStyle w:val="PlantUML"/>
        <w:jc w:val="center"/>
      </w:pPr>
      <w:r>
        <w:t>ITestQuestion &lt;|-- TestQuestion</w:t>
      </w:r>
    </w:p>
    <w:p w:rsidR="002956F6" w:rsidRDefault="002956F6" w:rsidP="004C3669">
      <w:pPr>
        <w:pStyle w:val="PlantUML"/>
        <w:jc w:val="center"/>
      </w:pPr>
      <w:r>
        <w:t>@enduml</w:t>
      </w:r>
    </w:p>
    <w:p w:rsidR="002956F6" w:rsidRDefault="00C877E9" w:rsidP="00BA463E">
      <w:pPr>
        <w:pStyle w:val="PlantUMLImg"/>
        <w:jc w:val="center"/>
      </w:pPr>
      <w:r>
        <w:rPr>
          <w:noProof/>
          <w:lang w:eastAsia="en-US"/>
        </w:rPr>
        <w:drawing>
          <wp:inline distT="0" distB="0" distL="0" distR="0">
            <wp:extent cx="3029300" cy="1991485"/>
            <wp:effectExtent l="0" t="0" r="0" b="8890"/>
            <wp:docPr id="174" name="Picture 17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4" name=""/>
                    <pic:cNvPicPr/>
                  </pic:nvPicPr>
                  <pic:blipFill>
                    <a:blip r:embed="rId47">
                      <a:extLst>
                        <a:ext uri="{28A0092B-C50C-407E-A947-70E740481C1C}">
                          <a14:useLocalDpi xmlns:a14="http://schemas.microsoft.com/office/drawing/2010/main" val="0"/>
                        </a:ext>
                      </a:extLst>
                    </a:blip>
                    <a:stretch>
                      <a:fillRect/>
                    </a:stretch>
                  </pic:blipFill>
                  <pic:spPr>
                    <a:xfrm>
                      <a:off x="0" y="0"/>
                      <a:ext cx="3034952" cy="1995200"/>
                    </a:xfrm>
                    <a:prstGeom prst="rect">
                      <a:avLst/>
                    </a:prstGeom>
                  </pic:spPr>
                </pic:pic>
              </a:graphicData>
            </a:graphic>
          </wp:inline>
        </w:drawing>
      </w:r>
    </w:p>
    <w:p w:rsidR="00BA463E" w:rsidRDefault="00BA463E" w:rsidP="00BA463E">
      <w:pPr>
        <w:pStyle w:val="PlantUMLImg"/>
        <w:jc w:val="center"/>
      </w:pPr>
      <w:r>
        <w:t>Image 5-B. Diagram of ITestQuestion and TestQuestion</w:t>
      </w:r>
    </w:p>
    <w:p w:rsidR="00BA463E" w:rsidRDefault="00BA463E" w:rsidP="00BA463E">
      <w:pPr>
        <w:pStyle w:val="PlantUMLImg"/>
        <w:jc w:val="center"/>
      </w:pPr>
    </w:p>
    <w:p w:rsidR="00BA463E" w:rsidRDefault="00BA463E" w:rsidP="00BA463E">
      <w:pPr>
        <w:pStyle w:val="PlantUMLImg"/>
        <w:jc w:val="center"/>
      </w:pPr>
    </w:p>
    <w:p w:rsidR="00A27B90" w:rsidRDefault="00A27B90" w:rsidP="00BA463E">
      <w:pPr>
        <w:pStyle w:val="PlantUMLImg"/>
        <w:jc w:val="center"/>
      </w:pPr>
    </w:p>
    <w:p w:rsidR="002956F6" w:rsidRDefault="002956F6" w:rsidP="004C3669">
      <w:pPr>
        <w:pStyle w:val="PlantUML"/>
        <w:jc w:val="center"/>
      </w:pPr>
      <w:r>
        <w:t>@startuml</w:t>
      </w:r>
    </w:p>
    <w:p w:rsidR="002956F6" w:rsidRDefault="002956F6" w:rsidP="004C3669">
      <w:pPr>
        <w:pStyle w:val="PlantUML"/>
        <w:jc w:val="center"/>
      </w:pPr>
      <w:r>
        <w:t>interface ITestMark {</w:t>
      </w:r>
    </w:p>
    <w:p w:rsidR="002956F6" w:rsidRDefault="002956F6" w:rsidP="004C3669">
      <w:pPr>
        <w:pStyle w:val="PlantUML"/>
        <w:jc w:val="center"/>
      </w:pPr>
      <w:r>
        <w:t>StudentUsrName : string &lt;&lt;get&gt;&gt; &lt;&lt;set&gt;&gt;</w:t>
      </w:r>
    </w:p>
    <w:p w:rsidR="002956F6" w:rsidRDefault="002956F6" w:rsidP="004C3669">
      <w:pPr>
        <w:pStyle w:val="PlantUML"/>
        <w:jc w:val="center"/>
      </w:pPr>
      <w:r>
        <w:t>getStudentMark(maxScore:int) : int</w:t>
      </w:r>
    </w:p>
    <w:p w:rsidR="002956F6" w:rsidRDefault="002956F6" w:rsidP="004C3669">
      <w:pPr>
        <w:pStyle w:val="PlantUML"/>
        <w:jc w:val="center"/>
      </w:pPr>
      <w:r>
        <w:t>}</w:t>
      </w:r>
    </w:p>
    <w:p w:rsidR="002956F6" w:rsidRDefault="00FA27E9" w:rsidP="004C3669">
      <w:pPr>
        <w:pStyle w:val="PlantUML"/>
        <w:jc w:val="center"/>
      </w:pPr>
      <w:r>
        <w:t>class "List`1"&lt;int</w:t>
      </w:r>
      <w:r w:rsidR="002956F6">
        <w:t>&gt; {</w:t>
      </w:r>
    </w:p>
    <w:p w:rsidR="002956F6" w:rsidRDefault="002956F6" w:rsidP="004C3669">
      <w:pPr>
        <w:pStyle w:val="PlantUML"/>
        <w:jc w:val="center"/>
      </w:pPr>
      <w:r>
        <w:t>}</w:t>
      </w:r>
    </w:p>
    <w:p w:rsidR="002956F6" w:rsidRDefault="00FA27E9" w:rsidP="004C3669">
      <w:pPr>
        <w:pStyle w:val="PlantUML"/>
        <w:jc w:val="center"/>
      </w:pPr>
      <w:r>
        <w:t>ITestMark --&gt; "Marks</w:t>
      </w:r>
      <w:r w:rsidR="002956F6">
        <w:t>" "List`1"</w:t>
      </w:r>
    </w:p>
    <w:p w:rsidR="002956F6" w:rsidRDefault="002956F6" w:rsidP="004C3669">
      <w:pPr>
        <w:pStyle w:val="PlantUML"/>
        <w:jc w:val="center"/>
      </w:pPr>
      <w:r>
        <w:t>ITestMark --&gt; "TimeSpent" TimeSpan</w:t>
      </w:r>
    </w:p>
    <w:p w:rsidR="002956F6" w:rsidRDefault="002956F6" w:rsidP="004C3669">
      <w:pPr>
        <w:pStyle w:val="PlantUML"/>
        <w:jc w:val="center"/>
      </w:pPr>
    </w:p>
    <w:p w:rsidR="002956F6" w:rsidRDefault="002956F6" w:rsidP="004C3669">
      <w:pPr>
        <w:pStyle w:val="PlantUML"/>
        <w:jc w:val="center"/>
      </w:pPr>
      <w:r>
        <w:t>class TestMark {</w:t>
      </w:r>
    </w:p>
    <w:p w:rsidR="002956F6" w:rsidRDefault="002956F6" w:rsidP="004C3669">
      <w:pPr>
        <w:pStyle w:val="PlantUML"/>
        <w:jc w:val="center"/>
      </w:pPr>
      <w:r>
        <w:t>+ StudentUsrName : string &lt;&lt;get&gt;&gt; &lt;&lt;set&gt;&gt;</w:t>
      </w:r>
    </w:p>
    <w:p w:rsidR="002956F6" w:rsidRDefault="002956F6" w:rsidP="004C3669">
      <w:pPr>
        <w:pStyle w:val="PlantUML"/>
        <w:jc w:val="center"/>
      </w:pPr>
      <w:r>
        <w:t>+ TestMark()</w:t>
      </w:r>
    </w:p>
    <w:p w:rsidR="002956F6" w:rsidRDefault="002956F6" w:rsidP="004C3669">
      <w:pPr>
        <w:pStyle w:val="PlantUML"/>
        <w:jc w:val="center"/>
      </w:pPr>
      <w:r>
        <w:t>+ TestMark(studentUsrName:string, marks:List&lt;int&gt;, timeSpent:TimeSpan)</w:t>
      </w:r>
    </w:p>
    <w:p w:rsidR="002956F6" w:rsidRDefault="002956F6" w:rsidP="004C3669">
      <w:pPr>
        <w:pStyle w:val="PlantUML"/>
        <w:jc w:val="center"/>
      </w:pPr>
      <w:r>
        <w:t>+ getStudentMark(maxScore:int) : int</w:t>
      </w:r>
    </w:p>
    <w:p w:rsidR="002956F6" w:rsidRDefault="002956F6" w:rsidP="004C3669">
      <w:pPr>
        <w:pStyle w:val="PlantUML"/>
        <w:jc w:val="center"/>
      </w:pPr>
      <w:r>
        <w:t>}</w:t>
      </w:r>
    </w:p>
    <w:p w:rsidR="002956F6" w:rsidRDefault="002956F6" w:rsidP="004C3669">
      <w:pPr>
        <w:pStyle w:val="PlantUML"/>
        <w:jc w:val="center"/>
      </w:pPr>
      <w:r>
        <w:t>ITestMark &lt;|-- TestMark</w:t>
      </w:r>
    </w:p>
    <w:p w:rsidR="002956F6" w:rsidRDefault="002956F6" w:rsidP="004C3669">
      <w:pPr>
        <w:pStyle w:val="PlantUML"/>
        <w:jc w:val="center"/>
      </w:pPr>
      <w:r>
        <w:t>@enduml</w:t>
      </w:r>
    </w:p>
    <w:p w:rsidR="00C877E9" w:rsidRDefault="00C877E9" w:rsidP="004C3669">
      <w:pPr>
        <w:pStyle w:val="PlantUMLImg"/>
        <w:jc w:val="center"/>
      </w:pPr>
      <w:r>
        <w:rPr>
          <w:noProof/>
          <w:lang w:eastAsia="en-US"/>
        </w:rPr>
        <w:drawing>
          <wp:inline distT="0" distB="0" distL="0" distR="0">
            <wp:extent cx="5800550" cy="2466975"/>
            <wp:effectExtent l="0" t="0" r="0" b="0"/>
            <wp:docPr id="175" name="Picture 17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 name=""/>
                    <pic:cNvPicPr/>
                  </pic:nvPicPr>
                  <pic:blipFill>
                    <a:blip r:embed="rId48">
                      <a:extLst>
                        <a:ext uri="{28A0092B-C50C-407E-A947-70E740481C1C}">
                          <a14:useLocalDpi xmlns:a14="http://schemas.microsoft.com/office/drawing/2010/main" val="0"/>
                        </a:ext>
                      </a:extLst>
                    </a:blip>
                    <a:stretch>
                      <a:fillRect/>
                    </a:stretch>
                  </pic:blipFill>
                  <pic:spPr>
                    <a:xfrm>
                      <a:off x="0" y="0"/>
                      <a:ext cx="5806900" cy="2469675"/>
                    </a:xfrm>
                    <a:prstGeom prst="rect">
                      <a:avLst/>
                    </a:prstGeom>
                  </pic:spPr>
                </pic:pic>
              </a:graphicData>
            </a:graphic>
          </wp:inline>
        </w:drawing>
      </w:r>
    </w:p>
    <w:p w:rsidR="00BA463E" w:rsidRDefault="00BA463E" w:rsidP="004C3669">
      <w:pPr>
        <w:pStyle w:val="PlantUMLImg"/>
        <w:jc w:val="center"/>
      </w:pPr>
      <w:r>
        <w:t>Image 6-B. Diagram of ITestMark and TestMark</w:t>
      </w:r>
    </w:p>
    <w:p w:rsidR="00E04D69" w:rsidRDefault="00E04D69" w:rsidP="004C3669">
      <w:pPr>
        <w:pStyle w:val="PlantUML"/>
        <w:jc w:val="center"/>
      </w:pPr>
      <w:r>
        <w:lastRenderedPageBreak/>
        <w:t>@startuml</w:t>
      </w:r>
    </w:p>
    <w:p w:rsidR="00E04D69" w:rsidRDefault="00E04D69" w:rsidP="004C3669">
      <w:pPr>
        <w:pStyle w:val="PlantUML"/>
        <w:jc w:val="center"/>
      </w:pPr>
      <w:r>
        <w:t>class Rules {</w:t>
      </w:r>
    </w:p>
    <w:p w:rsidR="00E04D69" w:rsidRDefault="00E04D69" w:rsidP="004C3669">
      <w:pPr>
        <w:pStyle w:val="PlantUML"/>
        <w:jc w:val="center"/>
      </w:pPr>
      <w:r>
        <w:t>+ getSubjList(spec:string, year:string) : string[]</w:t>
      </w:r>
    </w:p>
    <w:p w:rsidR="00E04D69" w:rsidRDefault="00E04D69" w:rsidP="004C3669">
      <w:pPr>
        <w:pStyle w:val="PlantUML"/>
        <w:jc w:val="center"/>
      </w:pPr>
      <w:r>
        <w:t>+ {static} getSubjList(grName:string) : List&lt;string&gt;</w:t>
      </w:r>
    </w:p>
    <w:p w:rsidR="00E04D69" w:rsidRDefault="00E04D69" w:rsidP="004C3669">
      <w:pPr>
        <w:pStyle w:val="PlantUML"/>
        <w:jc w:val="center"/>
      </w:pPr>
      <w:r>
        <w:t>}</w:t>
      </w:r>
    </w:p>
    <w:p w:rsidR="00E04D69" w:rsidRDefault="00E04D69" w:rsidP="004C3669">
      <w:pPr>
        <w:pStyle w:val="PlantUML"/>
        <w:jc w:val="center"/>
      </w:pPr>
      <w:r>
        <w:t>@enduml</w:t>
      </w:r>
    </w:p>
    <w:p w:rsidR="00C877E9" w:rsidRDefault="00C877E9" w:rsidP="00BA463E">
      <w:pPr>
        <w:pStyle w:val="PlantUMLImg"/>
        <w:jc w:val="center"/>
      </w:pPr>
      <w:r>
        <w:rPr>
          <w:noProof/>
          <w:lang w:eastAsia="en-US"/>
        </w:rPr>
        <w:drawing>
          <wp:inline distT="0" distB="0" distL="0" distR="0">
            <wp:extent cx="2148560" cy="819034"/>
            <wp:effectExtent l="0" t="0" r="4445" b="635"/>
            <wp:docPr id="176" name="Picture 17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 name=""/>
                    <pic:cNvPicPr/>
                  </pic:nvPicPr>
                  <pic:blipFill>
                    <a:blip r:embed="rId49">
                      <a:extLst>
                        <a:ext uri="{28A0092B-C50C-407E-A947-70E740481C1C}">
                          <a14:useLocalDpi xmlns:a14="http://schemas.microsoft.com/office/drawing/2010/main" val="0"/>
                        </a:ext>
                      </a:extLst>
                    </a:blip>
                    <a:stretch>
                      <a:fillRect/>
                    </a:stretch>
                  </pic:blipFill>
                  <pic:spPr>
                    <a:xfrm>
                      <a:off x="0" y="0"/>
                      <a:ext cx="2188094" cy="834105"/>
                    </a:xfrm>
                    <a:prstGeom prst="rect">
                      <a:avLst/>
                    </a:prstGeom>
                  </pic:spPr>
                </pic:pic>
              </a:graphicData>
            </a:graphic>
          </wp:inline>
        </w:drawing>
      </w:r>
    </w:p>
    <w:p w:rsidR="00BA463E" w:rsidRDefault="00BA463E" w:rsidP="00BA463E">
      <w:pPr>
        <w:pStyle w:val="PlantUMLImg"/>
        <w:jc w:val="center"/>
      </w:pPr>
      <w:r>
        <w:t>Image 7-B. Diagram of Rules</w:t>
      </w:r>
    </w:p>
    <w:p w:rsidR="00E04D69" w:rsidRDefault="00E04D69" w:rsidP="004C3669">
      <w:pPr>
        <w:pStyle w:val="PlantUML"/>
        <w:jc w:val="center"/>
      </w:pPr>
      <w:r>
        <w:t>@startuml</w:t>
      </w:r>
    </w:p>
    <w:p w:rsidR="00E04D69" w:rsidRDefault="00E04D69" w:rsidP="004C3669">
      <w:pPr>
        <w:pStyle w:val="PlantUML"/>
        <w:jc w:val="center"/>
      </w:pPr>
      <w:r>
        <w:t>class Services {</w:t>
      </w:r>
    </w:p>
    <w:p w:rsidR="00E04D69" w:rsidRDefault="00E04D69" w:rsidP="004C3669">
      <w:pPr>
        <w:pStyle w:val="PlantUML"/>
        <w:jc w:val="center"/>
      </w:pPr>
      <w:r>
        <w:t>+ {static} getRand(start:int, end:int) : int</w:t>
      </w:r>
    </w:p>
    <w:p w:rsidR="00E04D69" w:rsidRDefault="00E04D69" w:rsidP="004C3669">
      <w:pPr>
        <w:pStyle w:val="PlantUML"/>
        <w:jc w:val="center"/>
      </w:pPr>
      <w:r>
        <w:t>+ {static} GetCurrentSemester() : int</w:t>
      </w:r>
    </w:p>
    <w:p w:rsidR="00E04D69" w:rsidRDefault="00E04D69" w:rsidP="004C3669">
      <w:pPr>
        <w:pStyle w:val="PlantUML"/>
        <w:jc w:val="center"/>
      </w:pPr>
      <w:r>
        <w:t>+ {static} getOrder(dir:string) : List&lt;string&gt;</w:t>
      </w:r>
    </w:p>
    <w:p w:rsidR="00E04D69" w:rsidRDefault="00E04D69" w:rsidP="004C3669">
      <w:pPr>
        <w:pStyle w:val="PlantUML"/>
        <w:jc w:val="center"/>
      </w:pPr>
      <w:r>
        <w:t>+ {static} rewriteOrder(dir:string, newOrder:List&lt;string&gt;) : void</w:t>
      </w:r>
    </w:p>
    <w:p w:rsidR="00E04D69" w:rsidRDefault="00E04D69" w:rsidP="004C3669">
      <w:pPr>
        <w:pStyle w:val="PlantUML"/>
        <w:jc w:val="center"/>
      </w:pPr>
      <w:r>
        <w:t>+ {static} appendToOrder(dir:string, nameToAppend:string) : void</w:t>
      </w:r>
    </w:p>
    <w:p w:rsidR="00E04D69" w:rsidRDefault="00E04D69" w:rsidP="004C3669">
      <w:pPr>
        <w:pStyle w:val="PlantUML"/>
        <w:jc w:val="center"/>
      </w:pPr>
      <w:r>
        <w:t>+ {static} saveOrder(dir:string, dgv:DataGridView) : void</w:t>
      </w:r>
    </w:p>
    <w:p w:rsidR="00E04D69" w:rsidRDefault="00E04D69" w:rsidP="004C3669">
      <w:pPr>
        <w:pStyle w:val="PlantUML"/>
        <w:jc w:val="center"/>
      </w:pPr>
      <w:r>
        <w:t>+ {static} createBtnList(x:int, y:int, btnTextList:List&lt;string&gt;, delFunc:btnOnClick) : List&lt;Button&gt;</w:t>
      </w:r>
    </w:p>
    <w:p w:rsidR="00E04D69" w:rsidRDefault="00E04D69" w:rsidP="004C3669">
      <w:pPr>
        <w:pStyle w:val="PlantUML"/>
        <w:jc w:val="center"/>
      </w:pPr>
      <w:r>
        <w:t>+ {static} createRadioBtnList(x:int, y:int, btnTextList:List&lt;string&gt;) : List&lt;RadioButton&gt;</w:t>
      </w:r>
    </w:p>
    <w:p w:rsidR="00E04D69" w:rsidRDefault="00E04D69" w:rsidP="004C3669">
      <w:pPr>
        <w:pStyle w:val="PlantUML"/>
        <w:jc w:val="center"/>
      </w:pPr>
      <w:r>
        <w:t>+ {static} createChkBoxList(x:int, y:int, btnTextList:List&lt;string&gt;) : List&lt;CheckBox&gt;</w:t>
      </w:r>
    </w:p>
    <w:p w:rsidR="00E04D69" w:rsidRDefault="00E04D69" w:rsidP="004C3669">
      <w:pPr>
        <w:pStyle w:val="PlantUML"/>
        <w:jc w:val="center"/>
      </w:pPr>
      <w:r>
        <w:t>+ {static} getGroupList() : List&lt;string&gt;</w:t>
      </w:r>
    </w:p>
    <w:p w:rsidR="00E04D69" w:rsidRDefault="00E04D69" w:rsidP="004C3669">
      <w:pPr>
        <w:pStyle w:val="PlantUML"/>
        <w:jc w:val="center"/>
      </w:pPr>
      <w:r>
        <w:t>+ {static} getGroupsWithSubj(subject:string) : List&lt;string&gt;</w:t>
      </w:r>
    </w:p>
    <w:p w:rsidR="00E04D69" w:rsidRDefault="00E04D69" w:rsidP="004C3669">
      <w:pPr>
        <w:pStyle w:val="PlantUML"/>
        <w:jc w:val="center"/>
      </w:pPr>
      <w:r>
        <w:t>+ {static} deserializeObj(filePath:string) : T</w:t>
      </w:r>
    </w:p>
    <w:p w:rsidR="00E04D69" w:rsidRDefault="00E04D69" w:rsidP="004C3669">
      <w:pPr>
        <w:pStyle w:val="PlantUML"/>
        <w:jc w:val="center"/>
      </w:pPr>
      <w:r>
        <w:t>+ {static} nextImg(currentImg:int, lecture:Lecture, pcb:PictureBox) : void</w:t>
      </w:r>
    </w:p>
    <w:p w:rsidR="00E04D69" w:rsidRDefault="00E04D69" w:rsidP="004C3669">
      <w:pPr>
        <w:pStyle w:val="PlantUML"/>
        <w:jc w:val="center"/>
      </w:pPr>
      <w:r>
        <w:t>+ {static} previousImg(currentImg:int, lecture:Lecture, pcb:PictureBox) : void</w:t>
      </w:r>
    </w:p>
    <w:p w:rsidR="00E04D69" w:rsidRDefault="00E04D69" w:rsidP="004C3669">
      <w:pPr>
        <w:pStyle w:val="PlantUML"/>
        <w:jc w:val="center"/>
      </w:pPr>
      <w:r>
        <w:t>+ {static} randomizeList(listToRandomize:List&lt;T&gt;) : List&lt;T&gt;</w:t>
      </w:r>
    </w:p>
    <w:p w:rsidR="00E04D69" w:rsidRDefault="00E04D69" w:rsidP="004C3669">
      <w:pPr>
        <w:pStyle w:val="PlantUML"/>
        <w:jc w:val="center"/>
      </w:pPr>
      <w:r>
        <w:t>+ {static} nextQuestion(ViewTest:ViewTest, rtb:RichTextBox) : void</w:t>
      </w:r>
    </w:p>
    <w:p w:rsidR="00E04D69" w:rsidRDefault="00E04D69" w:rsidP="004C3669">
      <w:pPr>
        <w:pStyle w:val="PlantUML"/>
        <w:jc w:val="center"/>
      </w:pPr>
      <w:r>
        <w:t>+ {static} getCollection(Form:Form) : List&lt;T&gt;</w:t>
      </w:r>
    </w:p>
    <w:p w:rsidR="00E04D69" w:rsidRDefault="00E04D69" w:rsidP="004C3669">
      <w:pPr>
        <w:pStyle w:val="PlantUML"/>
        <w:jc w:val="center"/>
      </w:pPr>
      <w:r>
        <w:t>+ {static} derandomizeMarks(vt:ViewTest, timeSpent:TimeSpan) : TestMark</w:t>
      </w:r>
    </w:p>
    <w:p w:rsidR="00E04D69" w:rsidRDefault="00E04D69" w:rsidP="004C3669">
      <w:pPr>
        <w:pStyle w:val="PlantUML"/>
        <w:jc w:val="center"/>
      </w:pPr>
      <w:r>
        <w:t>+ {static} openCP(groupInfo:GroupInfo) : void</w:t>
      </w:r>
    </w:p>
    <w:p w:rsidR="00E04D69" w:rsidRDefault="00E04D69" w:rsidP="004C3669">
      <w:pPr>
        <w:pStyle w:val="PlantUML"/>
        <w:jc w:val="center"/>
      </w:pPr>
      <w:r>
        <w:t>+ {static} DGVCellContentClick(sender:object, e:DataGridViewCellEventArgs, colInd:int) : string</w:t>
      </w:r>
    </w:p>
    <w:p w:rsidR="00E04D69" w:rsidRDefault="00E04D69" w:rsidP="004C3669">
      <w:pPr>
        <w:pStyle w:val="PlantUML"/>
        <w:jc w:val="center"/>
      </w:pPr>
      <w:r>
        <w:t>+ {static} fillDGV(dgw:DataGridView, nameList:List&lt;string&gt;, btnText:string) : void</w:t>
      </w:r>
    </w:p>
    <w:p w:rsidR="00E04D69" w:rsidRDefault="00E04D69" w:rsidP="004C3669">
      <w:pPr>
        <w:pStyle w:val="PlantUML"/>
        <w:jc w:val="center"/>
      </w:pPr>
      <w:r>
        <w:t>+ {static} DGVMouseClick(dgv:DataGridView, e:MouseEventArgs, Rw:DataGridViewRow, RowIndexFromMouseDown:int) : void</w:t>
      </w:r>
    </w:p>
    <w:p w:rsidR="00E04D69" w:rsidRDefault="00E04D69" w:rsidP="004C3669">
      <w:pPr>
        <w:pStyle w:val="PlantUML"/>
        <w:jc w:val="center"/>
      </w:pPr>
      <w:r>
        <w:t>+ {static} DGVDragEnter(dgv:DataGridView, e:DragEventArgs) : void</w:t>
      </w:r>
    </w:p>
    <w:p w:rsidR="00E04D69" w:rsidRDefault="00E04D69" w:rsidP="004C3669">
      <w:pPr>
        <w:pStyle w:val="PlantUML"/>
        <w:jc w:val="center"/>
      </w:pPr>
      <w:r>
        <w:t>+ {static} DGVragDrop(dgv:DataGridView, e:DragEventArgs, Rw:DataGridViewRow, RowIndexFromMouseDown:int) : void</w:t>
      </w:r>
    </w:p>
    <w:p w:rsidR="00E04D69" w:rsidRDefault="00E04D69" w:rsidP="004C3669">
      <w:pPr>
        <w:pStyle w:val="PlantUML"/>
        <w:jc w:val="center"/>
      </w:pPr>
      <w:r>
        <w:t>}</w:t>
      </w:r>
    </w:p>
    <w:p w:rsidR="00E04D69" w:rsidRDefault="00E04D69" w:rsidP="004C3669">
      <w:pPr>
        <w:pStyle w:val="PlantUML"/>
        <w:jc w:val="center"/>
      </w:pPr>
      <w:r>
        <w:t>@enduml</w:t>
      </w:r>
    </w:p>
    <w:p w:rsidR="00E04D69" w:rsidRDefault="00C877E9" w:rsidP="00A27B90">
      <w:pPr>
        <w:pStyle w:val="PlantUMLImg"/>
        <w:jc w:val="center"/>
      </w:pPr>
      <w:r>
        <w:rPr>
          <w:noProof/>
          <w:lang w:eastAsia="en-US"/>
        </w:rPr>
        <w:drawing>
          <wp:inline distT="0" distB="0" distL="0" distR="0">
            <wp:extent cx="5278836" cy="3545404"/>
            <wp:effectExtent l="0" t="0" r="0" b="0"/>
            <wp:docPr id="177" name="Picture 17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 name=""/>
                    <pic:cNvPicPr/>
                  </pic:nvPicPr>
                  <pic:blipFill>
                    <a:blip r:embed="rId50">
                      <a:extLst>
                        <a:ext uri="{28A0092B-C50C-407E-A947-70E740481C1C}">
                          <a14:useLocalDpi xmlns:a14="http://schemas.microsoft.com/office/drawing/2010/main" val="0"/>
                        </a:ext>
                      </a:extLst>
                    </a:blip>
                    <a:stretch>
                      <a:fillRect/>
                    </a:stretch>
                  </pic:blipFill>
                  <pic:spPr>
                    <a:xfrm>
                      <a:off x="0" y="0"/>
                      <a:ext cx="5329561" cy="3579472"/>
                    </a:xfrm>
                    <a:prstGeom prst="rect">
                      <a:avLst/>
                    </a:prstGeom>
                  </pic:spPr>
                </pic:pic>
              </a:graphicData>
            </a:graphic>
          </wp:inline>
        </w:drawing>
      </w:r>
    </w:p>
    <w:p w:rsidR="00A27B90" w:rsidRDefault="00A27B90" w:rsidP="00A27B90">
      <w:pPr>
        <w:pStyle w:val="PlantUMLImg"/>
        <w:jc w:val="center"/>
      </w:pPr>
      <w:r>
        <w:t>Image 8</w:t>
      </w:r>
      <w:r w:rsidRPr="00A27B90">
        <w:t>-B. Diagram of</w:t>
      </w:r>
      <w:r>
        <w:t xml:space="preserve"> Services</w:t>
      </w:r>
    </w:p>
    <w:p w:rsidR="00A27B90" w:rsidRDefault="00A27B90" w:rsidP="00A27B90">
      <w:pPr>
        <w:pStyle w:val="PlantUMLImg"/>
        <w:jc w:val="center"/>
      </w:pPr>
    </w:p>
    <w:p w:rsidR="00A27B90" w:rsidRDefault="00A27B90" w:rsidP="00A27B90">
      <w:pPr>
        <w:pStyle w:val="PlantUMLImg"/>
        <w:jc w:val="center"/>
      </w:pPr>
    </w:p>
    <w:p w:rsidR="00A27B90" w:rsidRDefault="00A27B90" w:rsidP="00A27B90">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RegistrationServices {</w:t>
      </w:r>
    </w:p>
    <w:p w:rsidR="00E04D69" w:rsidRDefault="00E04D69" w:rsidP="004C3669">
      <w:pPr>
        <w:pStyle w:val="PlantUML"/>
        <w:jc w:val="center"/>
      </w:pPr>
      <w:r>
        <w:t>+ {static} validateUsrName(usrName:string) : bool</w:t>
      </w:r>
    </w:p>
    <w:p w:rsidR="00E04D69" w:rsidRDefault="00E04D69" w:rsidP="004C3669">
      <w:pPr>
        <w:pStyle w:val="PlantUML"/>
        <w:jc w:val="center"/>
      </w:pPr>
      <w:r>
        <w:t>+ {static} validatePass(password:string) : bool</w:t>
      </w:r>
    </w:p>
    <w:p w:rsidR="00E04D69" w:rsidRDefault="00E04D69" w:rsidP="004C3669">
      <w:pPr>
        <w:pStyle w:val="PlantUML"/>
        <w:jc w:val="center"/>
      </w:pPr>
      <w:r>
        <w:t>+ {static} passMatch(password:string, repeatPass:string) : bool</w:t>
      </w:r>
    </w:p>
    <w:p w:rsidR="00E04D69" w:rsidRDefault="00E04D69" w:rsidP="004C3669">
      <w:pPr>
        <w:pStyle w:val="PlantUML"/>
        <w:jc w:val="center"/>
      </w:pPr>
      <w:r>
        <w:t>}</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2703931" cy="953668"/>
            <wp:effectExtent l="0" t="0" r="1270" b="0"/>
            <wp:docPr id="178" name="Picture 17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 name=""/>
                    <pic:cNvPicPr/>
                  </pic:nvPicPr>
                  <pic:blipFill>
                    <a:blip r:embed="rId51">
                      <a:extLst>
                        <a:ext uri="{28A0092B-C50C-407E-A947-70E740481C1C}">
                          <a14:useLocalDpi xmlns:a14="http://schemas.microsoft.com/office/drawing/2010/main" val="0"/>
                        </a:ext>
                      </a:extLst>
                    </a:blip>
                    <a:stretch>
                      <a:fillRect/>
                    </a:stretch>
                  </pic:blipFill>
                  <pic:spPr>
                    <a:xfrm>
                      <a:off x="0" y="0"/>
                      <a:ext cx="2723613" cy="960610"/>
                    </a:xfrm>
                    <a:prstGeom prst="rect">
                      <a:avLst/>
                    </a:prstGeom>
                  </pic:spPr>
                </pic:pic>
              </a:graphicData>
            </a:graphic>
          </wp:inline>
        </w:drawing>
      </w:r>
    </w:p>
    <w:p w:rsidR="0043756F" w:rsidRDefault="00E50E02" w:rsidP="0043756F">
      <w:pPr>
        <w:pStyle w:val="PlantUMLImg"/>
        <w:jc w:val="center"/>
      </w:pPr>
      <w:r>
        <w:t>Image 9</w:t>
      </w:r>
      <w:r w:rsidR="0043756F" w:rsidRPr="0043756F">
        <w:t>-B. Diagram of</w:t>
      </w:r>
      <w:r w:rsidR="0043756F">
        <w:t xml:space="preserve"> RegistrationServices</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Form1 &lt;&lt;partial&gt;&gt; {</w:t>
      </w:r>
    </w:p>
    <w:p w:rsidR="00E04D69" w:rsidRDefault="00E04D69" w:rsidP="004C3669">
      <w:pPr>
        <w:pStyle w:val="PlantUML"/>
        <w:jc w:val="center"/>
      </w:pPr>
      <w:r>
        <w:t>+ Form1()</w:t>
      </w:r>
    </w:p>
    <w:p w:rsidR="00E04D69" w:rsidRDefault="00E04D69" w:rsidP="004C3669">
      <w:pPr>
        <w:pStyle w:val="PlantUML"/>
        <w:jc w:val="center"/>
      </w:pPr>
      <w:r>
        <w:t>}</w:t>
      </w:r>
    </w:p>
    <w:p w:rsidR="00E04D69" w:rsidRDefault="00E04D69" w:rsidP="004C3669">
      <w:pPr>
        <w:pStyle w:val="PlantUML"/>
        <w:jc w:val="center"/>
      </w:pPr>
      <w:r>
        <w:t>Form &lt;|-- Form1</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914400" cy="1817580"/>
            <wp:effectExtent l="0" t="0" r="0" b="0"/>
            <wp:docPr id="179" name="Picture 17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9" name=""/>
                    <pic:cNvPicPr/>
                  </pic:nvPicPr>
                  <pic:blipFill>
                    <a:blip r:embed="rId52">
                      <a:extLst>
                        <a:ext uri="{28A0092B-C50C-407E-A947-70E740481C1C}">
                          <a14:useLocalDpi xmlns:a14="http://schemas.microsoft.com/office/drawing/2010/main" val="0"/>
                        </a:ext>
                      </a:extLst>
                    </a:blip>
                    <a:stretch>
                      <a:fillRect/>
                    </a:stretch>
                  </pic:blipFill>
                  <pic:spPr>
                    <a:xfrm>
                      <a:off x="0" y="0"/>
                      <a:ext cx="924260" cy="1837178"/>
                    </a:xfrm>
                    <a:prstGeom prst="rect">
                      <a:avLst/>
                    </a:prstGeom>
                  </pic:spPr>
                </pic:pic>
              </a:graphicData>
            </a:graphic>
          </wp:inline>
        </w:drawing>
      </w:r>
    </w:p>
    <w:p w:rsidR="0043756F" w:rsidRDefault="0043756F" w:rsidP="0043756F">
      <w:pPr>
        <w:pStyle w:val="PlantUMLImg"/>
        <w:jc w:val="center"/>
      </w:pPr>
      <w:r>
        <w:t>Image 1</w:t>
      </w:r>
      <w:r w:rsidR="00E50E02">
        <w:t>0</w:t>
      </w:r>
      <w:r>
        <w:t>-B. Diagram of Form1</w:t>
      </w:r>
    </w:p>
    <w:p w:rsidR="00E04D69" w:rsidRDefault="00E04D69" w:rsidP="004C3669">
      <w:pPr>
        <w:pStyle w:val="PlantUML"/>
        <w:jc w:val="center"/>
      </w:pPr>
      <w:r>
        <w:lastRenderedPageBreak/>
        <w:t>@startuml</w:t>
      </w:r>
    </w:p>
    <w:p w:rsidR="00E04D69" w:rsidRDefault="00E04D69" w:rsidP="004C3669">
      <w:pPr>
        <w:pStyle w:val="PlantUML"/>
        <w:jc w:val="center"/>
      </w:pPr>
      <w:r>
        <w:t>class Registration &lt;&lt;partial&gt;&gt; {</w:t>
      </w:r>
    </w:p>
    <w:p w:rsidR="00E04D69" w:rsidRDefault="00E04D69" w:rsidP="004C3669">
      <w:pPr>
        <w:pStyle w:val="PlantUML"/>
        <w:jc w:val="center"/>
      </w:pPr>
      <w:r>
        <w:t>+ Registration(form1:Form1)</w:t>
      </w:r>
    </w:p>
    <w:p w:rsidR="00E04D69" w:rsidRDefault="00E04D69" w:rsidP="004C3669">
      <w:pPr>
        <w:pStyle w:val="PlantUML"/>
        <w:jc w:val="center"/>
      </w:pPr>
      <w:r>
        <w:t>}</w:t>
      </w:r>
    </w:p>
    <w:p w:rsidR="00E04D69" w:rsidRDefault="00E04D69" w:rsidP="004C3669">
      <w:pPr>
        <w:pStyle w:val="PlantUML"/>
        <w:jc w:val="center"/>
      </w:pPr>
      <w:r>
        <w:t>Form &lt;|-- Registration</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1638300" cy="1885950"/>
            <wp:effectExtent l="0" t="0" r="0" b="0"/>
            <wp:docPr id="180" name="Picture 18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 name=""/>
                    <pic:cNvPicPr/>
                  </pic:nvPicPr>
                  <pic:blipFill>
                    <a:blip r:embed="rId53">
                      <a:extLst>
                        <a:ext uri="{28A0092B-C50C-407E-A947-70E740481C1C}">
                          <a14:useLocalDpi xmlns:a14="http://schemas.microsoft.com/office/drawing/2010/main" val="0"/>
                        </a:ext>
                      </a:extLst>
                    </a:blip>
                    <a:stretch>
                      <a:fillRect/>
                    </a:stretch>
                  </pic:blipFill>
                  <pic:spPr>
                    <a:xfrm>
                      <a:off x="0" y="0"/>
                      <a:ext cx="1638300" cy="1885950"/>
                    </a:xfrm>
                    <a:prstGeom prst="rect">
                      <a:avLst/>
                    </a:prstGeom>
                  </pic:spPr>
                </pic:pic>
              </a:graphicData>
            </a:graphic>
          </wp:inline>
        </w:drawing>
      </w:r>
    </w:p>
    <w:p w:rsidR="0043756F" w:rsidRDefault="0043756F" w:rsidP="0043756F">
      <w:pPr>
        <w:pStyle w:val="PlantUMLImg"/>
        <w:jc w:val="center"/>
      </w:pPr>
      <w:r>
        <w:t>Image 1</w:t>
      </w:r>
      <w:r w:rsidR="00E50E02">
        <w:t>1</w:t>
      </w:r>
      <w:r>
        <w:t>-B. Diagram of Registration</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ForgotPass &lt;&lt;partial&gt;&gt; {</w:t>
      </w:r>
    </w:p>
    <w:p w:rsidR="00E04D69" w:rsidRDefault="00E04D69" w:rsidP="004C3669">
      <w:pPr>
        <w:pStyle w:val="PlantUML"/>
        <w:jc w:val="center"/>
      </w:pPr>
      <w:r>
        <w:t>+ ForgotPass(form1:Form1)</w:t>
      </w:r>
    </w:p>
    <w:p w:rsidR="00E04D69" w:rsidRDefault="00E04D69" w:rsidP="004C3669">
      <w:pPr>
        <w:pStyle w:val="PlantUML"/>
        <w:jc w:val="center"/>
      </w:pPr>
      <w:r>
        <w:t>}</w:t>
      </w:r>
    </w:p>
    <w:p w:rsidR="00E04D69" w:rsidRDefault="00E04D69" w:rsidP="004C3669">
      <w:pPr>
        <w:pStyle w:val="PlantUML"/>
        <w:jc w:val="center"/>
      </w:pPr>
      <w:r>
        <w:t>Form &lt;|-- ForgotPass</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1619250" cy="1885950"/>
            <wp:effectExtent l="0" t="0" r="0" b="0"/>
            <wp:docPr id="181" name="Picture 18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 name=""/>
                    <pic:cNvPicPr/>
                  </pic:nvPicPr>
                  <pic:blipFill>
                    <a:blip r:embed="rId54">
                      <a:extLst>
                        <a:ext uri="{28A0092B-C50C-407E-A947-70E740481C1C}">
                          <a14:useLocalDpi xmlns:a14="http://schemas.microsoft.com/office/drawing/2010/main" val="0"/>
                        </a:ext>
                      </a:extLst>
                    </a:blip>
                    <a:stretch>
                      <a:fillRect/>
                    </a:stretch>
                  </pic:blipFill>
                  <pic:spPr>
                    <a:xfrm>
                      <a:off x="0" y="0"/>
                      <a:ext cx="1619250" cy="1885950"/>
                    </a:xfrm>
                    <a:prstGeom prst="rect">
                      <a:avLst/>
                    </a:prstGeom>
                  </pic:spPr>
                </pic:pic>
              </a:graphicData>
            </a:graphic>
          </wp:inline>
        </w:drawing>
      </w:r>
    </w:p>
    <w:p w:rsidR="0043756F" w:rsidRDefault="0043756F" w:rsidP="0043756F">
      <w:pPr>
        <w:pStyle w:val="PlantUMLImg"/>
        <w:jc w:val="center"/>
      </w:pPr>
      <w:r>
        <w:t>Image 1</w:t>
      </w:r>
      <w:r w:rsidR="00E50E02">
        <w:t>2</w:t>
      </w:r>
      <w:r>
        <w:t>-B. Diagram of ForgotPass</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1E3F9C" w:rsidRDefault="001E3F9C" w:rsidP="004C3669">
      <w:pPr>
        <w:pStyle w:val="PlantUML"/>
        <w:jc w:val="center"/>
      </w:pPr>
      <w:r>
        <w:t>@startuml</w:t>
      </w:r>
    </w:p>
    <w:p w:rsidR="001E3F9C" w:rsidRDefault="001E3F9C" w:rsidP="004C3669">
      <w:pPr>
        <w:pStyle w:val="PlantUML"/>
        <w:jc w:val="center"/>
      </w:pPr>
      <w:r>
        <w:t>class TeacherMainMenu &lt;&lt;partial&gt;&gt; {</w:t>
      </w:r>
    </w:p>
    <w:p w:rsidR="001E3F9C" w:rsidRDefault="001E3F9C" w:rsidP="004C3669">
      <w:pPr>
        <w:pStyle w:val="PlantUML"/>
        <w:jc w:val="center"/>
      </w:pPr>
      <w:r>
        <w:t>+ TeacherMainMenu(teacher:Teacher, form1:Form1)</w:t>
      </w:r>
    </w:p>
    <w:p w:rsidR="001E3F9C" w:rsidRDefault="001E3F9C" w:rsidP="004C3669">
      <w:pPr>
        <w:pStyle w:val="PlantUML"/>
        <w:jc w:val="center"/>
      </w:pPr>
      <w:r>
        <w:t>}</w:t>
      </w:r>
    </w:p>
    <w:p w:rsidR="001E3F9C" w:rsidRDefault="001E3F9C" w:rsidP="004C3669">
      <w:pPr>
        <w:pStyle w:val="PlantUML"/>
        <w:jc w:val="center"/>
      </w:pPr>
      <w:r>
        <w:t>Form &lt;|-- TeacherMainMenu</w:t>
      </w:r>
    </w:p>
    <w:p w:rsidR="001E3F9C" w:rsidRDefault="001E3F9C" w:rsidP="004C3669">
      <w:pPr>
        <w:pStyle w:val="PlantUML"/>
        <w:jc w:val="center"/>
      </w:pPr>
      <w:r>
        <w:t>TeacherMainMenu --&gt; "Form1" Form1</w:t>
      </w:r>
    </w:p>
    <w:p w:rsidR="001E3F9C" w:rsidRDefault="001E3F9C" w:rsidP="004C3669">
      <w:pPr>
        <w:pStyle w:val="PlantUML"/>
        <w:jc w:val="center"/>
      </w:pPr>
      <w:r>
        <w:t>TeacherMainMenu --&gt; "Teacher" Teacher</w:t>
      </w:r>
    </w:p>
    <w:p w:rsidR="002956F6" w:rsidRDefault="001E3F9C" w:rsidP="004C3669">
      <w:pPr>
        <w:pStyle w:val="PlantUML"/>
        <w:jc w:val="center"/>
      </w:pPr>
      <w:r>
        <w:t>@enduml</w:t>
      </w:r>
    </w:p>
    <w:p w:rsidR="002956F6" w:rsidRDefault="00C877E9" w:rsidP="0043756F">
      <w:pPr>
        <w:pStyle w:val="PlantUMLImg"/>
        <w:jc w:val="center"/>
      </w:pPr>
      <w:r>
        <w:rPr>
          <w:noProof/>
          <w:lang w:eastAsia="en-US"/>
        </w:rPr>
        <w:drawing>
          <wp:inline distT="0" distB="0" distL="0" distR="0">
            <wp:extent cx="2752725" cy="2914650"/>
            <wp:effectExtent l="0" t="0" r="9525" b="0"/>
            <wp:docPr id="182" name="Picture 18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 name=""/>
                    <pic:cNvPicPr/>
                  </pic:nvPicPr>
                  <pic:blipFill>
                    <a:blip r:embed="rId55">
                      <a:extLst>
                        <a:ext uri="{28A0092B-C50C-407E-A947-70E740481C1C}">
                          <a14:useLocalDpi xmlns:a14="http://schemas.microsoft.com/office/drawing/2010/main" val="0"/>
                        </a:ext>
                      </a:extLst>
                    </a:blip>
                    <a:stretch>
                      <a:fillRect/>
                    </a:stretch>
                  </pic:blipFill>
                  <pic:spPr>
                    <a:xfrm>
                      <a:off x="0" y="0"/>
                      <a:ext cx="2752725" cy="2914650"/>
                    </a:xfrm>
                    <a:prstGeom prst="rect">
                      <a:avLst/>
                    </a:prstGeom>
                  </pic:spPr>
                </pic:pic>
              </a:graphicData>
            </a:graphic>
          </wp:inline>
        </w:drawing>
      </w:r>
    </w:p>
    <w:p w:rsidR="0043756F" w:rsidRDefault="0043756F" w:rsidP="0043756F">
      <w:pPr>
        <w:pStyle w:val="PlantUMLImg"/>
        <w:jc w:val="center"/>
      </w:pPr>
      <w:r>
        <w:t>Image 1</w:t>
      </w:r>
      <w:r w:rsidR="00E50E02">
        <w:t>3</w:t>
      </w:r>
      <w:r>
        <w:t>-B. Diagram of TeacherMainMenu</w:t>
      </w:r>
    </w:p>
    <w:p w:rsidR="001E3F9C" w:rsidRDefault="001E3F9C" w:rsidP="004C3669">
      <w:pPr>
        <w:pStyle w:val="PlantUML"/>
        <w:jc w:val="center"/>
      </w:pPr>
      <w:r>
        <w:lastRenderedPageBreak/>
        <w:t>@startuml</w:t>
      </w:r>
    </w:p>
    <w:p w:rsidR="001E3F9C" w:rsidRDefault="001E3F9C" w:rsidP="004C3669">
      <w:pPr>
        <w:pStyle w:val="PlantUML"/>
        <w:jc w:val="center"/>
      </w:pPr>
      <w:r>
        <w:t>class GroupInfo &lt;&lt;partial&gt;&gt; {</w:t>
      </w:r>
    </w:p>
    <w:p w:rsidR="001E3F9C" w:rsidRDefault="001E3F9C" w:rsidP="004C3669">
      <w:pPr>
        <w:pStyle w:val="PlantUML"/>
        <w:jc w:val="center"/>
      </w:pPr>
      <w:r>
        <w:t>+ LectDir : string &lt;&lt;get&gt;&gt; &lt;&lt;set&gt;&gt;</w:t>
      </w:r>
    </w:p>
    <w:p w:rsidR="001E3F9C" w:rsidRDefault="001E3F9C" w:rsidP="004C3669">
      <w:pPr>
        <w:pStyle w:val="PlantUML"/>
        <w:jc w:val="center"/>
      </w:pPr>
      <w:r>
        <w:t>+ TestDir : string &lt;&lt;get&gt;&gt; &lt;&lt;set&gt;&gt;</w:t>
      </w:r>
    </w:p>
    <w:p w:rsidR="001E3F9C" w:rsidRDefault="001E3F9C" w:rsidP="004C3669">
      <w:pPr>
        <w:pStyle w:val="PlantUML"/>
        <w:jc w:val="center"/>
      </w:pPr>
      <w:r>
        <w:t>+ GroupInfo(grName:string, teacherMM:TeacherMainMenu)</w:t>
      </w:r>
    </w:p>
    <w:p w:rsidR="001E3F9C" w:rsidRDefault="001E3F9C" w:rsidP="004C3669">
      <w:pPr>
        <w:pStyle w:val="PlantUML"/>
        <w:jc w:val="center"/>
      </w:pPr>
      <w:r>
        <w:t>}</w:t>
      </w:r>
    </w:p>
    <w:p w:rsidR="001E3F9C" w:rsidRDefault="001E3F9C" w:rsidP="004C3669">
      <w:pPr>
        <w:pStyle w:val="PlantUML"/>
        <w:jc w:val="center"/>
      </w:pPr>
      <w:r>
        <w:t>Form &lt;|-- GroupInfo</w:t>
      </w:r>
    </w:p>
    <w:p w:rsidR="001E3F9C" w:rsidRDefault="001E3F9C" w:rsidP="004C3669">
      <w:pPr>
        <w:pStyle w:val="PlantUML"/>
        <w:jc w:val="center"/>
      </w:pPr>
      <w:r>
        <w:t>GroupInfo --&gt; "CurGr" Group</w:t>
      </w:r>
    </w:p>
    <w:p w:rsidR="001E3F9C" w:rsidRDefault="001E3F9C" w:rsidP="004C3669">
      <w:pPr>
        <w:pStyle w:val="PlantUML"/>
        <w:jc w:val="center"/>
      </w:pPr>
      <w:r>
        <w:t>GroupInfo --&gt; "TeacherMM" TeacherMainMenu</w:t>
      </w:r>
    </w:p>
    <w:p w:rsidR="001E3F9C" w:rsidRDefault="001E3F9C" w:rsidP="004C3669">
      <w:pPr>
        <w:pStyle w:val="PlantUML"/>
        <w:jc w:val="center"/>
      </w:pPr>
      <w:r>
        <w:t>@enduml</w:t>
      </w:r>
    </w:p>
    <w:p w:rsidR="001E3F9C" w:rsidRDefault="00C877E9" w:rsidP="00E50E02">
      <w:pPr>
        <w:pStyle w:val="PlantUMLImg"/>
        <w:jc w:val="center"/>
      </w:pPr>
      <w:r>
        <w:rPr>
          <w:noProof/>
          <w:lang w:eastAsia="en-US"/>
        </w:rPr>
        <w:drawing>
          <wp:inline distT="0" distB="0" distL="0" distR="0">
            <wp:extent cx="3038475" cy="3181350"/>
            <wp:effectExtent l="0" t="0" r="9525" b="0"/>
            <wp:docPr id="183" name="Picture 18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 name=""/>
                    <pic:cNvPicPr/>
                  </pic:nvPicPr>
                  <pic:blipFill>
                    <a:blip r:embed="rId56">
                      <a:extLst>
                        <a:ext uri="{28A0092B-C50C-407E-A947-70E740481C1C}">
                          <a14:useLocalDpi xmlns:a14="http://schemas.microsoft.com/office/drawing/2010/main" val="0"/>
                        </a:ext>
                      </a:extLst>
                    </a:blip>
                    <a:stretch>
                      <a:fillRect/>
                    </a:stretch>
                  </pic:blipFill>
                  <pic:spPr>
                    <a:xfrm>
                      <a:off x="0" y="0"/>
                      <a:ext cx="3038475" cy="3181350"/>
                    </a:xfrm>
                    <a:prstGeom prst="rect">
                      <a:avLst/>
                    </a:prstGeom>
                  </pic:spPr>
                </pic:pic>
              </a:graphicData>
            </a:graphic>
          </wp:inline>
        </w:drawing>
      </w:r>
    </w:p>
    <w:p w:rsidR="00E50E02" w:rsidRDefault="00E50E02" w:rsidP="00E50E02">
      <w:pPr>
        <w:pStyle w:val="PlantUMLImg"/>
        <w:jc w:val="center"/>
      </w:pPr>
      <w:r>
        <w:t>Image 14-B. Diagram of GroupInfo</w:t>
      </w:r>
    </w:p>
    <w:p w:rsidR="00E50E02" w:rsidRDefault="00E50E02" w:rsidP="00E50E02">
      <w:pPr>
        <w:pStyle w:val="PlantUMLImg"/>
        <w:jc w:val="center"/>
      </w:pPr>
    </w:p>
    <w:p w:rsidR="00E50E02" w:rsidRDefault="00E50E02" w:rsidP="00E50E02">
      <w:pPr>
        <w:pStyle w:val="PlantUMLImg"/>
        <w:jc w:val="center"/>
      </w:pPr>
    </w:p>
    <w:p w:rsidR="00E50E02" w:rsidRDefault="00E50E02" w:rsidP="00E50E02">
      <w:pPr>
        <w:pStyle w:val="PlantUMLImg"/>
        <w:jc w:val="center"/>
      </w:pPr>
    </w:p>
    <w:p w:rsidR="001E3F9C" w:rsidRDefault="001E3F9C" w:rsidP="004C3669">
      <w:pPr>
        <w:pStyle w:val="PlantUML"/>
        <w:jc w:val="center"/>
      </w:pPr>
      <w:r>
        <w:t>@startuml Add_Lecture</w:t>
      </w:r>
    </w:p>
    <w:p w:rsidR="001E3F9C" w:rsidRDefault="001E3F9C" w:rsidP="004C3669">
      <w:pPr>
        <w:pStyle w:val="PlantUML"/>
        <w:jc w:val="center"/>
      </w:pPr>
      <w:r>
        <w:t>class Add_Lecture &lt;&lt;partial&gt;&gt; {</w:t>
      </w:r>
    </w:p>
    <w:p w:rsidR="001E3F9C" w:rsidRDefault="001E3F9C" w:rsidP="004C3669">
      <w:pPr>
        <w:pStyle w:val="PlantUML"/>
        <w:jc w:val="center"/>
      </w:pPr>
      <w:r>
        <w:t>+ Changed : bool &lt;&lt;get&gt;&gt; &lt;&lt;set&gt;&gt;</w:t>
      </w:r>
    </w:p>
    <w:p w:rsidR="001E3F9C" w:rsidRDefault="001E3F9C" w:rsidP="004C3669">
      <w:pPr>
        <w:pStyle w:val="PlantUML"/>
        <w:jc w:val="center"/>
      </w:pPr>
      <w:r>
        <w:t>+ CourseProject : bool &lt;&lt;get&gt;&gt; &lt;&lt;set&gt;&gt;</w:t>
      </w:r>
    </w:p>
    <w:p w:rsidR="001E3F9C" w:rsidRDefault="001E3F9C" w:rsidP="004C3669">
      <w:pPr>
        <w:pStyle w:val="PlantUML"/>
        <w:jc w:val="center"/>
      </w:pPr>
      <w:r>
        <w:t>+ EditMode : bool &lt;&lt;get&gt;&gt; &lt;&lt;set&gt;&gt;</w:t>
      </w:r>
    </w:p>
    <w:p w:rsidR="001E3F9C" w:rsidRDefault="001E3F9C" w:rsidP="004C3669">
      <w:pPr>
        <w:pStyle w:val="PlantUML"/>
        <w:jc w:val="center"/>
      </w:pPr>
      <w:r>
        <w:t>+ CurrentImg : int &lt;&lt;get&gt;&gt; &lt;&lt;set&gt;&gt;</w:t>
      </w:r>
    </w:p>
    <w:p w:rsidR="001E3F9C" w:rsidRDefault="001E3F9C" w:rsidP="004C3669">
      <w:pPr>
        <w:pStyle w:val="PlantUML"/>
        <w:jc w:val="center"/>
      </w:pPr>
      <w:r>
        <w:t>+ Dir : string &lt;&lt;get&gt;&gt; &lt;&lt;set&gt;&gt;</w:t>
      </w:r>
    </w:p>
    <w:p w:rsidR="001E3F9C" w:rsidRDefault="001E3F9C" w:rsidP="004C3669">
      <w:pPr>
        <w:pStyle w:val="PlantUML"/>
        <w:jc w:val="center"/>
      </w:pPr>
      <w:r>
        <w:t>+ Add_Lecture(grInfoForm:GroupInfo, courseProject:bool)</w:t>
      </w:r>
    </w:p>
    <w:p w:rsidR="001E3F9C" w:rsidRDefault="001E3F9C" w:rsidP="004C3669">
      <w:pPr>
        <w:pStyle w:val="PlantUML"/>
        <w:jc w:val="center"/>
      </w:pPr>
      <w:r>
        <w:t>+ Add_Lecture(grInfoForm:GroupInfo, lecture:Lecture, courseProject:bool)</w:t>
      </w:r>
    </w:p>
    <w:p w:rsidR="001E3F9C" w:rsidRDefault="001E3F9C" w:rsidP="004C3669">
      <w:pPr>
        <w:pStyle w:val="PlantUML"/>
        <w:jc w:val="center"/>
      </w:pPr>
      <w:r>
        <w:t>}</w:t>
      </w:r>
    </w:p>
    <w:p w:rsidR="001E3F9C" w:rsidRDefault="001E3F9C" w:rsidP="004C3669">
      <w:pPr>
        <w:pStyle w:val="PlantUML"/>
        <w:jc w:val="center"/>
      </w:pPr>
      <w:r>
        <w:t>Form &lt;|-- Add_Lecture</w:t>
      </w:r>
    </w:p>
    <w:p w:rsidR="001E3F9C" w:rsidRDefault="001E3F9C" w:rsidP="004C3669">
      <w:pPr>
        <w:pStyle w:val="PlantUML"/>
        <w:jc w:val="center"/>
      </w:pPr>
      <w:r>
        <w:t>Add_Lecture --&gt; "GrInfoForm" GroupInfo</w:t>
      </w:r>
    </w:p>
    <w:p w:rsidR="001E3F9C" w:rsidRDefault="001E3F9C" w:rsidP="004C3669">
      <w:pPr>
        <w:pStyle w:val="PlantUML"/>
        <w:jc w:val="center"/>
      </w:pPr>
      <w:r>
        <w:t>Add_Lecture --&gt; "Lecture" Lecture</w:t>
      </w:r>
    </w:p>
    <w:p w:rsidR="001E3F9C" w:rsidRDefault="001E3F9C" w:rsidP="004C3669">
      <w:pPr>
        <w:pStyle w:val="PlantUML"/>
        <w:jc w:val="center"/>
      </w:pPr>
      <w:r>
        <w:t>@enduml</w:t>
      </w:r>
    </w:p>
    <w:p w:rsidR="001E3F9C" w:rsidRDefault="00C877E9" w:rsidP="00E50E02">
      <w:pPr>
        <w:pStyle w:val="PlantUMLImg"/>
        <w:jc w:val="center"/>
      </w:pPr>
      <w:r>
        <w:rPr>
          <w:noProof/>
          <w:lang w:eastAsia="en-US"/>
        </w:rPr>
        <w:drawing>
          <wp:inline distT="0" distB="0" distL="0" distR="0">
            <wp:extent cx="3762375" cy="3705225"/>
            <wp:effectExtent l="0" t="0" r="9525" b="9525"/>
            <wp:docPr id="184" name="Picture 18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 name=""/>
                    <pic:cNvPicPr/>
                  </pic:nvPicPr>
                  <pic:blipFill>
                    <a:blip r:embed="rId57">
                      <a:extLst>
                        <a:ext uri="{28A0092B-C50C-407E-A947-70E740481C1C}">
                          <a14:useLocalDpi xmlns:a14="http://schemas.microsoft.com/office/drawing/2010/main" val="0"/>
                        </a:ext>
                      </a:extLst>
                    </a:blip>
                    <a:stretch>
                      <a:fillRect/>
                    </a:stretch>
                  </pic:blipFill>
                  <pic:spPr>
                    <a:xfrm>
                      <a:off x="0" y="0"/>
                      <a:ext cx="3762375" cy="3705225"/>
                    </a:xfrm>
                    <a:prstGeom prst="rect">
                      <a:avLst/>
                    </a:prstGeom>
                  </pic:spPr>
                </pic:pic>
              </a:graphicData>
            </a:graphic>
          </wp:inline>
        </w:drawing>
      </w:r>
    </w:p>
    <w:p w:rsidR="00E50E02" w:rsidRDefault="00E50E02" w:rsidP="00E50E02">
      <w:pPr>
        <w:pStyle w:val="PlantUMLImg"/>
        <w:jc w:val="center"/>
      </w:pPr>
      <w:r>
        <w:t>Image 15-B. Diagram of</w:t>
      </w:r>
      <w:r w:rsidR="00EB6A43">
        <w:t xml:space="preserve"> Add_Lecture</w:t>
      </w:r>
    </w:p>
    <w:p w:rsidR="001E3F9C" w:rsidRDefault="001E3F9C" w:rsidP="004C3669">
      <w:pPr>
        <w:pStyle w:val="PlantUML"/>
        <w:jc w:val="center"/>
      </w:pPr>
      <w:r>
        <w:lastRenderedPageBreak/>
        <w:t>@startuml</w:t>
      </w:r>
    </w:p>
    <w:p w:rsidR="001E3F9C" w:rsidRDefault="001E3F9C" w:rsidP="004C3669">
      <w:pPr>
        <w:pStyle w:val="PlantUML"/>
        <w:jc w:val="center"/>
      </w:pPr>
      <w:r>
        <w:t>class AddTest &lt;&lt;partial&gt;&gt; {</w:t>
      </w:r>
    </w:p>
    <w:p w:rsidR="001E3F9C" w:rsidRDefault="001E3F9C" w:rsidP="004C3669">
      <w:pPr>
        <w:pStyle w:val="PlantUML"/>
        <w:jc w:val="center"/>
      </w:pPr>
      <w:r>
        <w:t>+ Changed : bool &lt;&lt;get&gt;&gt; &lt;&lt;set&gt;&gt;</w:t>
      </w:r>
    </w:p>
    <w:p w:rsidR="001E3F9C" w:rsidRDefault="001E3F9C" w:rsidP="004C3669">
      <w:pPr>
        <w:pStyle w:val="PlantUML"/>
        <w:jc w:val="center"/>
      </w:pPr>
      <w:r>
        <w:t>+ EditMode : bool &lt;&lt;get&gt;&gt; &lt;&lt;set&gt;&gt;</w:t>
      </w:r>
    </w:p>
    <w:p w:rsidR="001E3F9C" w:rsidRDefault="001E3F9C" w:rsidP="004C3669">
      <w:pPr>
        <w:pStyle w:val="PlantUML"/>
        <w:jc w:val="center"/>
      </w:pPr>
      <w:r>
        <w:t>+ SavedToOrder : bool &lt;&lt;get&gt;&gt; &lt;&lt;set&gt;&gt;</w:t>
      </w:r>
    </w:p>
    <w:p w:rsidR="001E3F9C" w:rsidRDefault="001E3F9C" w:rsidP="004C3669">
      <w:pPr>
        <w:pStyle w:val="PlantUML"/>
        <w:jc w:val="center"/>
      </w:pPr>
      <w:r>
        <w:t>+ Dir : string &lt;&lt;get&gt;&gt; &lt;&lt;set&gt;&gt;</w:t>
      </w:r>
    </w:p>
    <w:p w:rsidR="001E3F9C" w:rsidRDefault="001E3F9C" w:rsidP="004C3669">
      <w:pPr>
        <w:pStyle w:val="PlantUML"/>
        <w:jc w:val="center"/>
      </w:pPr>
      <w:r>
        <w:t>+ OldName : string &lt;&lt;get&gt;&gt; &lt;&lt;set&gt;&gt;</w:t>
      </w:r>
    </w:p>
    <w:p w:rsidR="001E3F9C" w:rsidRDefault="001E3F9C" w:rsidP="004C3669">
      <w:pPr>
        <w:pStyle w:val="PlantUML"/>
        <w:jc w:val="center"/>
      </w:pPr>
      <w:r>
        <w:t>+ AddTest(grInfoForm:GroupInfo)</w:t>
      </w:r>
    </w:p>
    <w:p w:rsidR="001E3F9C" w:rsidRDefault="001E3F9C" w:rsidP="004C3669">
      <w:pPr>
        <w:pStyle w:val="PlantUML"/>
        <w:jc w:val="center"/>
      </w:pPr>
      <w:r>
        <w:t>+ AddTest(grInfoForm:GroupInfo, test:Test, savedToOrder:bool)</w:t>
      </w:r>
    </w:p>
    <w:p w:rsidR="001E3F9C" w:rsidRDefault="001E3F9C" w:rsidP="004C3669">
      <w:pPr>
        <w:pStyle w:val="PlantUML"/>
        <w:jc w:val="center"/>
      </w:pPr>
      <w:r>
        <w:t>}</w:t>
      </w:r>
    </w:p>
    <w:p w:rsidR="001E3F9C" w:rsidRDefault="001E3F9C" w:rsidP="004C3669">
      <w:pPr>
        <w:pStyle w:val="PlantUML"/>
        <w:jc w:val="center"/>
      </w:pPr>
      <w:r>
        <w:t>Form &lt;|-- AddTest</w:t>
      </w:r>
    </w:p>
    <w:p w:rsidR="001E3F9C" w:rsidRDefault="001E3F9C" w:rsidP="004C3669">
      <w:pPr>
        <w:pStyle w:val="PlantUML"/>
        <w:jc w:val="center"/>
      </w:pPr>
      <w:r>
        <w:t>AddTest --&gt; "GrInfoForm" GroupInfo</w:t>
      </w:r>
    </w:p>
    <w:p w:rsidR="001E3F9C" w:rsidRDefault="001E3F9C" w:rsidP="004C3669">
      <w:pPr>
        <w:pStyle w:val="PlantUML"/>
        <w:jc w:val="center"/>
      </w:pPr>
      <w:r>
        <w:t>AddTest --&gt; "Test" Test</w:t>
      </w:r>
    </w:p>
    <w:p w:rsidR="00FA27E9" w:rsidRDefault="00FA27E9" w:rsidP="004C3669">
      <w:pPr>
        <w:pStyle w:val="PlantUML"/>
        <w:jc w:val="center"/>
      </w:pPr>
    </w:p>
    <w:p w:rsidR="00FA27E9" w:rsidRDefault="00FA27E9" w:rsidP="004C3669">
      <w:pPr>
        <w:pStyle w:val="PlantUML"/>
        <w:jc w:val="center"/>
      </w:pPr>
      <w:r>
        <w:t>class Add_Test_Question &lt;&lt;partial&gt;&gt; {</w:t>
      </w:r>
    </w:p>
    <w:p w:rsidR="00FA27E9" w:rsidRDefault="00FA27E9" w:rsidP="004C3669">
      <w:pPr>
        <w:pStyle w:val="PlantUML"/>
        <w:jc w:val="center"/>
      </w:pPr>
      <w:r>
        <w:t>+ OldQText : string &lt;&lt;get&gt;&gt; &lt;&lt;set&gt;&gt;</w:t>
      </w:r>
    </w:p>
    <w:p w:rsidR="00FA27E9" w:rsidRDefault="00FA27E9" w:rsidP="004C3669">
      <w:pPr>
        <w:pStyle w:val="PlantUML"/>
        <w:jc w:val="center"/>
      </w:pPr>
      <w:r>
        <w:t>+ EditMode : bool &lt;&lt;get&gt;&gt; &lt;&lt;set&gt;&gt;</w:t>
      </w:r>
    </w:p>
    <w:p w:rsidR="00FA27E9" w:rsidRDefault="00FA27E9" w:rsidP="004C3669">
      <w:pPr>
        <w:pStyle w:val="PlantUML"/>
        <w:jc w:val="center"/>
      </w:pPr>
      <w:r>
        <w:t>+ Changed : bool &lt;&lt;get&gt;&gt; &lt;&lt;set&gt;&gt;</w:t>
      </w:r>
    </w:p>
    <w:p w:rsidR="00FA27E9" w:rsidRDefault="00FA27E9" w:rsidP="004C3669">
      <w:pPr>
        <w:pStyle w:val="PlantUML"/>
        <w:jc w:val="center"/>
      </w:pPr>
      <w:r>
        <w:t>+ Add_Test_Question(addTestForm:AddTest)</w:t>
      </w:r>
    </w:p>
    <w:p w:rsidR="00FA27E9" w:rsidRDefault="00FA27E9" w:rsidP="004C3669">
      <w:pPr>
        <w:pStyle w:val="PlantUML"/>
        <w:jc w:val="center"/>
      </w:pPr>
      <w:r>
        <w:t>+ Add_Test_Question(addTestForm:AddTest, question:TestQuestion)</w:t>
      </w:r>
    </w:p>
    <w:p w:rsidR="00FA27E9" w:rsidRDefault="00FA27E9" w:rsidP="004C3669">
      <w:pPr>
        <w:pStyle w:val="PlantUML"/>
        <w:jc w:val="center"/>
      </w:pPr>
      <w:r>
        <w:t>}</w:t>
      </w:r>
    </w:p>
    <w:p w:rsidR="00FA27E9" w:rsidRDefault="00FA27E9" w:rsidP="004C3669">
      <w:pPr>
        <w:pStyle w:val="PlantUML"/>
        <w:jc w:val="center"/>
      </w:pPr>
      <w:r>
        <w:t>Form &lt;|-- Add_Test_Question</w:t>
      </w:r>
    </w:p>
    <w:p w:rsidR="00FA27E9" w:rsidRDefault="00FA27E9" w:rsidP="004C3669">
      <w:pPr>
        <w:pStyle w:val="PlantUML"/>
        <w:jc w:val="center"/>
      </w:pPr>
      <w:r>
        <w:t>Add_Test_Question --&gt; "AddTestForm" AddTest</w:t>
      </w:r>
    </w:p>
    <w:p w:rsidR="001E3F9C" w:rsidRDefault="001E3F9C" w:rsidP="004C3669">
      <w:pPr>
        <w:pStyle w:val="PlantUML"/>
        <w:jc w:val="center"/>
      </w:pPr>
      <w:r>
        <w:t>@enduml</w:t>
      </w:r>
    </w:p>
    <w:p w:rsidR="002956F6" w:rsidRDefault="00C877E9" w:rsidP="00EB6A43">
      <w:pPr>
        <w:pStyle w:val="PlantUMLImg"/>
        <w:jc w:val="center"/>
      </w:pPr>
      <w:r>
        <w:rPr>
          <w:noProof/>
          <w:lang w:eastAsia="en-US"/>
        </w:rPr>
        <w:drawing>
          <wp:inline distT="0" distB="0" distL="0" distR="0">
            <wp:extent cx="3118485" cy="3377110"/>
            <wp:effectExtent l="0" t="0" r="5715" b="0"/>
            <wp:docPr id="185" name="Picture 18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 name=""/>
                    <pic:cNvPicPr/>
                  </pic:nvPicPr>
                  <pic:blipFill>
                    <a:blip r:embed="rId58">
                      <a:extLst>
                        <a:ext uri="{28A0092B-C50C-407E-A947-70E740481C1C}">
                          <a14:useLocalDpi xmlns:a14="http://schemas.microsoft.com/office/drawing/2010/main" val="0"/>
                        </a:ext>
                      </a:extLst>
                    </a:blip>
                    <a:stretch>
                      <a:fillRect/>
                    </a:stretch>
                  </pic:blipFill>
                  <pic:spPr>
                    <a:xfrm>
                      <a:off x="0" y="0"/>
                      <a:ext cx="3179176" cy="3442835"/>
                    </a:xfrm>
                    <a:prstGeom prst="rect">
                      <a:avLst/>
                    </a:prstGeom>
                  </pic:spPr>
                </pic:pic>
              </a:graphicData>
            </a:graphic>
          </wp:inline>
        </w:drawing>
      </w:r>
    </w:p>
    <w:p w:rsidR="00EB6A43" w:rsidRDefault="00EB6A43" w:rsidP="00EB6A43">
      <w:pPr>
        <w:pStyle w:val="PlantUMLImg"/>
        <w:jc w:val="center"/>
      </w:pPr>
      <w:r>
        <w:t>Image 16-B. Diagram of AddTest and Add_Test_Question</w:t>
      </w:r>
    </w:p>
    <w:p w:rsidR="00EB6A43" w:rsidRDefault="00EB6A43" w:rsidP="00EB6A43">
      <w:pPr>
        <w:pStyle w:val="PlantUMLImg"/>
        <w:jc w:val="center"/>
      </w:pPr>
    </w:p>
    <w:p w:rsidR="0041284D" w:rsidRDefault="0041284D" w:rsidP="00EB6A43">
      <w:pPr>
        <w:pStyle w:val="PlantUMLImg"/>
        <w:jc w:val="center"/>
      </w:pPr>
    </w:p>
    <w:p w:rsidR="00EB6A43" w:rsidRDefault="00EB6A43" w:rsidP="00EB6A43">
      <w:pPr>
        <w:pStyle w:val="PlantUMLImg"/>
        <w:jc w:val="center"/>
      </w:pPr>
    </w:p>
    <w:p w:rsidR="00FA27E9" w:rsidRDefault="00FA27E9" w:rsidP="004C3669">
      <w:pPr>
        <w:pStyle w:val="PlantUML"/>
        <w:jc w:val="center"/>
      </w:pPr>
      <w:r>
        <w:t>@startuml</w:t>
      </w:r>
    </w:p>
    <w:p w:rsidR="00FA27E9" w:rsidRDefault="00FA27E9" w:rsidP="004C3669">
      <w:pPr>
        <w:pStyle w:val="PlantUML"/>
        <w:jc w:val="center"/>
      </w:pPr>
      <w:r>
        <w:t>class StudentStatistics &lt;&lt;partial&gt;&gt; {</w:t>
      </w:r>
    </w:p>
    <w:p w:rsidR="00FA27E9" w:rsidRDefault="00FA27E9" w:rsidP="004C3669">
      <w:pPr>
        <w:pStyle w:val="PlantUML"/>
        <w:jc w:val="center"/>
      </w:pPr>
      <w:r>
        <w:t>+ StudentUsrName : string &lt;&lt;get&gt;&gt; &lt;&lt;set&gt;&gt;</w:t>
      </w:r>
    </w:p>
    <w:p w:rsidR="00FA27E9" w:rsidRDefault="00FA27E9" w:rsidP="004C3669">
      <w:pPr>
        <w:pStyle w:val="PlantUML"/>
        <w:jc w:val="center"/>
      </w:pPr>
      <w:r>
        <w:t>+ StudentStatistics(groupInfoForm:GroupInfo, studentUsrName:string)</w:t>
      </w:r>
    </w:p>
    <w:p w:rsidR="00FA27E9" w:rsidRDefault="00FA27E9" w:rsidP="004C3669">
      <w:pPr>
        <w:pStyle w:val="PlantUML"/>
        <w:jc w:val="center"/>
      </w:pPr>
      <w:r>
        <w:t>}</w:t>
      </w:r>
    </w:p>
    <w:p w:rsidR="00FA27E9" w:rsidRDefault="00FA27E9" w:rsidP="004C3669">
      <w:pPr>
        <w:pStyle w:val="PlantUML"/>
        <w:jc w:val="center"/>
      </w:pPr>
      <w:r>
        <w:t>Form &lt;|-- StudentStatistics</w:t>
      </w:r>
    </w:p>
    <w:p w:rsidR="00FA27E9" w:rsidRDefault="00FA27E9" w:rsidP="004C3669">
      <w:pPr>
        <w:pStyle w:val="PlantUML"/>
        <w:jc w:val="center"/>
      </w:pPr>
      <w:r>
        <w:t>StudentStatistics --&gt; "GroupInfoForm" GroupInfo</w:t>
      </w:r>
    </w:p>
    <w:p w:rsidR="00FA27E9" w:rsidRDefault="00FA27E9" w:rsidP="004C3669">
      <w:pPr>
        <w:pStyle w:val="PlantUML"/>
        <w:jc w:val="center"/>
      </w:pPr>
      <w:r>
        <w:t>StudentStatistics --&gt; "TotalTime" TimeSpan</w:t>
      </w:r>
    </w:p>
    <w:p w:rsidR="002956F6" w:rsidRDefault="00FA27E9" w:rsidP="004C3669">
      <w:pPr>
        <w:pStyle w:val="PlantUML"/>
        <w:jc w:val="center"/>
      </w:pPr>
      <w:r>
        <w:t>@enduml</w:t>
      </w:r>
    </w:p>
    <w:p w:rsidR="00FA27E9" w:rsidRDefault="00C877E9" w:rsidP="002842A0">
      <w:pPr>
        <w:pStyle w:val="PlantUMLImg"/>
        <w:jc w:val="center"/>
      </w:pPr>
      <w:r>
        <w:rPr>
          <w:noProof/>
          <w:lang w:eastAsia="en-US"/>
        </w:rPr>
        <w:drawing>
          <wp:inline distT="0" distB="0" distL="0" distR="0">
            <wp:extent cx="2457099" cy="2025143"/>
            <wp:effectExtent l="0" t="0" r="635" b="0"/>
            <wp:docPr id="186" name="Picture 18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6" name=""/>
                    <pic:cNvPicPr/>
                  </pic:nvPicPr>
                  <pic:blipFill>
                    <a:blip r:embed="rId59">
                      <a:extLst>
                        <a:ext uri="{28A0092B-C50C-407E-A947-70E740481C1C}">
                          <a14:useLocalDpi xmlns:a14="http://schemas.microsoft.com/office/drawing/2010/main" val="0"/>
                        </a:ext>
                      </a:extLst>
                    </a:blip>
                    <a:stretch>
                      <a:fillRect/>
                    </a:stretch>
                  </pic:blipFill>
                  <pic:spPr>
                    <a:xfrm>
                      <a:off x="0" y="0"/>
                      <a:ext cx="2505776" cy="2065262"/>
                    </a:xfrm>
                    <a:prstGeom prst="rect">
                      <a:avLst/>
                    </a:prstGeom>
                  </pic:spPr>
                </pic:pic>
              </a:graphicData>
            </a:graphic>
          </wp:inline>
        </w:drawing>
      </w:r>
    </w:p>
    <w:p w:rsidR="002842A0" w:rsidRDefault="002842A0" w:rsidP="002842A0">
      <w:pPr>
        <w:pStyle w:val="PlantUMLImg"/>
        <w:jc w:val="center"/>
      </w:pPr>
      <w:r>
        <w:t>Image 17-B. Diagram of StudentStatistics</w:t>
      </w:r>
    </w:p>
    <w:p w:rsidR="002842A0" w:rsidRDefault="002842A0" w:rsidP="002842A0">
      <w:pPr>
        <w:pStyle w:val="PlantUMLImg"/>
        <w:jc w:val="center"/>
      </w:pPr>
    </w:p>
    <w:p w:rsidR="002842A0" w:rsidRDefault="002842A0" w:rsidP="002842A0">
      <w:pPr>
        <w:pStyle w:val="PlantUMLImg"/>
        <w:jc w:val="center"/>
      </w:pPr>
    </w:p>
    <w:p w:rsidR="002842A0" w:rsidRDefault="002842A0" w:rsidP="002842A0">
      <w:pPr>
        <w:pStyle w:val="PlantUMLImg"/>
        <w:jc w:val="center"/>
      </w:pPr>
    </w:p>
    <w:p w:rsidR="00FA27E9" w:rsidRDefault="00FA27E9" w:rsidP="004C3669">
      <w:pPr>
        <w:pStyle w:val="PlantUML"/>
        <w:jc w:val="center"/>
      </w:pPr>
      <w:r>
        <w:t>@startuml</w:t>
      </w:r>
    </w:p>
    <w:p w:rsidR="00FA27E9" w:rsidRDefault="00FA27E9" w:rsidP="004C3669">
      <w:pPr>
        <w:pStyle w:val="PlantUML"/>
        <w:jc w:val="center"/>
      </w:pPr>
      <w:r>
        <w:t>class StudentMainMenu &lt;&lt;partial&gt;&gt; {</w:t>
      </w:r>
    </w:p>
    <w:p w:rsidR="00FA27E9" w:rsidRDefault="00FA27E9" w:rsidP="004C3669">
      <w:pPr>
        <w:pStyle w:val="PlantUML"/>
        <w:jc w:val="center"/>
      </w:pPr>
      <w:r>
        <w:t>+ StudentMainMenu(student:Student, form1:Form1)</w:t>
      </w:r>
    </w:p>
    <w:p w:rsidR="00FA27E9" w:rsidRDefault="00FA27E9" w:rsidP="004C3669">
      <w:pPr>
        <w:pStyle w:val="PlantUML"/>
        <w:jc w:val="center"/>
      </w:pPr>
      <w:r>
        <w:t>}</w:t>
      </w:r>
    </w:p>
    <w:p w:rsidR="00FA27E9" w:rsidRDefault="00FA27E9" w:rsidP="004C3669">
      <w:pPr>
        <w:pStyle w:val="PlantUML"/>
        <w:jc w:val="center"/>
      </w:pPr>
      <w:r>
        <w:t>Form &lt;|-- StudentMainMenu</w:t>
      </w:r>
    </w:p>
    <w:p w:rsidR="00FA27E9" w:rsidRDefault="00FA27E9" w:rsidP="004C3669">
      <w:pPr>
        <w:pStyle w:val="PlantUML"/>
        <w:jc w:val="center"/>
      </w:pPr>
      <w:r>
        <w:t>StudentMainMenu --&gt; "Student" Student</w:t>
      </w:r>
    </w:p>
    <w:p w:rsidR="00FA27E9" w:rsidRDefault="00FA27E9" w:rsidP="004C3669">
      <w:pPr>
        <w:pStyle w:val="PlantUML"/>
        <w:jc w:val="center"/>
      </w:pPr>
      <w:r>
        <w:t>@enduml</w:t>
      </w:r>
    </w:p>
    <w:p w:rsidR="002842A0" w:rsidRDefault="00C877E9" w:rsidP="002842A0">
      <w:pPr>
        <w:pStyle w:val="PlantUMLImg"/>
        <w:jc w:val="center"/>
      </w:pPr>
      <w:r>
        <w:rPr>
          <w:noProof/>
          <w:lang w:eastAsia="en-US"/>
        </w:rPr>
        <w:drawing>
          <wp:inline distT="0" distB="0" distL="0" distR="0">
            <wp:extent cx="2002155" cy="1940464"/>
            <wp:effectExtent l="0" t="0" r="0" b="3175"/>
            <wp:docPr id="187" name="Picture 18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 name=""/>
                    <pic:cNvPicPr/>
                  </pic:nvPicPr>
                  <pic:blipFill>
                    <a:blip r:embed="rId60">
                      <a:extLst>
                        <a:ext uri="{28A0092B-C50C-407E-A947-70E740481C1C}">
                          <a14:useLocalDpi xmlns:a14="http://schemas.microsoft.com/office/drawing/2010/main" val="0"/>
                        </a:ext>
                      </a:extLst>
                    </a:blip>
                    <a:stretch>
                      <a:fillRect/>
                    </a:stretch>
                  </pic:blipFill>
                  <pic:spPr>
                    <a:xfrm>
                      <a:off x="0" y="0"/>
                      <a:ext cx="2042672" cy="1979733"/>
                    </a:xfrm>
                    <a:prstGeom prst="rect">
                      <a:avLst/>
                    </a:prstGeom>
                  </pic:spPr>
                </pic:pic>
              </a:graphicData>
            </a:graphic>
          </wp:inline>
        </w:drawing>
      </w:r>
    </w:p>
    <w:p w:rsidR="002842A0" w:rsidRDefault="002842A0" w:rsidP="002842A0">
      <w:pPr>
        <w:pStyle w:val="PlantUMLImg"/>
        <w:jc w:val="center"/>
      </w:pPr>
      <w:r>
        <w:t>Image 18-B. Diagram of StudentMainMenu</w:t>
      </w:r>
    </w:p>
    <w:p w:rsidR="00FA27E9" w:rsidRDefault="00FA27E9" w:rsidP="004C3669">
      <w:pPr>
        <w:pStyle w:val="PlantUML"/>
        <w:jc w:val="center"/>
      </w:pPr>
      <w:r>
        <w:lastRenderedPageBreak/>
        <w:t>@startuml</w:t>
      </w:r>
    </w:p>
    <w:p w:rsidR="00FA27E9" w:rsidRDefault="00FA27E9" w:rsidP="004C3669">
      <w:pPr>
        <w:pStyle w:val="PlantUML"/>
        <w:jc w:val="center"/>
      </w:pPr>
      <w:r>
        <w:t>class SubjectTasksStudent &lt;&lt;partial&gt;&gt; {</w:t>
      </w:r>
    </w:p>
    <w:p w:rsidR="00FA27E9" w:rsidRDefault="00FA27E9" w:rsidP="004C3669">
      <w:pPr>
        <w:pStyle w:val="PlantUML"/>
        <w:jc w:val="center"/>
      </w:pPr>
      <w:r>
        <w:t>+ LectDir : string &lt;&lt;get&gt;&gt; &lt;&lt;set&gt;&gt;</w:t>
      </w:r>
    </w:p>
    <w:p w:rsidR="00FA27E9" w:rsidRDefault="00FA27E9" w:rsidP="004C3669">
      <w:pPr>
        <w:pStyle w:val="PlantUML"/>
        <w:jc w:val="center"/>
      </w:pPr>
      <w:r>
        <w:t>+ Subject : string &lt;&lt;get&gt;&gt; &lt;&lt;set&gt;&gt;</w:t>
      </w:r>
    </w:p>
    <w:p w:rsidR="00FA27E9" w:rsidRDefault="00FA27E9" w:rsidP="004C3669">
      <w:pPr>
        <w:pStyle w:val="PlantUML"/>
        <w:jc w:val="center"/>
      </w:pPr>
      <w:r>
        <w:t>+ TestDir : string &lt;&lt;get&gt;&gt; &lt;&lt;set&gt;&gt;</w:t>
      </w:r>
    </w:p>
    <w:p w:rsidR="00FA27E9" w:rsidRDefault="00FA27E9" w:rsidP="004C3669">
      <w:pPr>
        <w:pStyle w:val="PlantUML"/>
        <w:jc w:val="center"/>
      </w:pPr>
      <w:r>
        <w:t>+ SubjectTasksStudent(subject:string, studentMainMenu:StudentMainMenu)</w:t>
      </w:r>
    </w:p>
    <w:p w:rsidR="00FA27E9" w:rsidRDefault="00FA27E9" w:rsidP="004C3669">
      <w:pPr>
        <w:pStyle w:val="PlantUML"/>
        <w:jc w:val="center"/>
      </w:pPr>
      <w:r>
        <w:t>}</w:t>
      </w:r>
    </w:p>
    <w:p w:rsidR="00FA27E9" w:rsidRDefault="00FA27E9" w:rsidP="004C3669">
      <w:pPr>
        <w:pStyle w:val="PlantUML"/>
        <w:jc w:val="center"/>
      </w:pPr>
      <w:r>
        <w:t>Form &lt;|-- SubjectTasksStudent</w:t>
      </w:r>
    </w:p>
    <w:p w:rsidR="00FA27E9" w:rsidRDefault="00FA27E9" w:rsidP="004C3669">
      <w:pPr>
        <w:pStyle w:val="PlantUML"/>
        <w:jc w:val="center"/>
      </w:pPr>
      <w:r>
        <w:t>SubjectTasksStudent --&gt; "StudentMainMenu" StudentMainMenu</w:t>
      </w:r>
    </w:p>
    <w:p w:rsidR="00FA27E9" w:rsidRDefault="00FA27E9" w:rsidP="004C3669">
      <w:pPr>
        <w:pStyle w:val="PlantUML"/>
        <w:jc w:val="center"/>
      </w:pPr>
      <w:r>
        <w:t>@enduml</w:t>
      </w:r>
    </w:p>
    <w:p w:rsidR="00FA27E9" w:rsidRDefault="00C877E9" w:rsidP="003C14D0">
      <w:pPr>
        <w:pStyle w:val="PlantUMLImg"/>
        <w:jc w:val="center"/>
      </w:pPr>
      <w:r>
        <w:rPr>
          <w:noProof/>
          <w:lang w:eastAsia="en-US"/>
        </w:rPr>
        <w:drawing>
          <wp:inline distT="0" distB="0" distL="0" distR="0">
            <wp:extent cx="2995642" cy="2625394"/>
            <wp:effectExtent l="0" t="0" r="0" b="3810"/>
            <wp:docPr id="188" name="Picture 18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8" name=""/>
                    <pic:cNvPicPr/>
                  </pic:nvPicPr>
                  <pic:blipFill>
                    <a:blip r:embed="rId61">
                      <a:extLst>
                        <a:ext uri="{28A0092B-C50C-407E-A947-70E740481C1C}">
                          <a14:useLocalDpi xmlns:a14="http://schemas.microsoft.com/office/drawing/2010/main" val="0"/>
                        </a:ext>
                      </a:extLst>
                    </a:blip>
                    <a:stretch>
                      <a:fillRect/>
                    </a:stretch>
                  </pic:blipFill>
                  <pic:spPr>
                    <a:xfrm>
                      <a:off x="0" y="0"/>
                      <a:ext cx="3029021" cy="2654647"/>
                    </a:xfrm>
                    <a:prstGeom prst="rect">
                      <a:avLst/>
                    </a:prstGeom>
                  </pic:spPr>
                </pic:pic>
              </a:graphicData>
            </a:graphic>
          </wp:inline>
        </w:drawing>
      </w:r>
    </w:p>
    <w:p w:rsidR="003C14D0" w:rsidRDefault="003C14D0" w:rsidP="003C14D0">
      <w:pPr>
        <w:pStyle w:val="PlantUMLImg"/>
        <w:jc w:val="center"/>
      </w:pPr>
      <w:r>
        <w:t>Image 19-B. Diagram of SubjectTasksStudent</w:t>
      </w:r>
    </w:p>
    <w:p w:rsidR="003C14D0" w:rsidRDefault="003C14D0" w:rsidP="003C14D0">
      <w:pPr>
        <w:pStyle w:val="PlantUMLImg"/>
        <w:jc w:val="center"/>
      </w:pPr>
    </w:p>
    <w:p w:rsidR="003C14D0" w:rsidRDefault="003C14D0" w:rsidP="003C14D0">
      <w:pPr>
        <w:pStyle w:val="PlantUMLImg"/>
        <w:jc w:val="center"/>
      </w:pPr>
    </w:p>
    <w:p w:rsidR="003C14D0" w:rsidRDefault="003C14D0" w:rsidP="003C14D0">
      <w:pPr>
        <w:pStyle w:val="PlantUMLImg"/>
        <w:jc w:val="center"/>
      </w:pPr>
    </w:p>
    <w:p w:rsidR="00FA27E9" w:rsidRDefault="00FA27E9" w:rsidP="004C3669">
      <w:pPr>
        <w:pStyle w:val="PlantUML"/>
        <w:jc w:val="center"/>
      </w:pPr>
      <w:r>
        <w:t>@startuml</w:t>
      </w:r>
    </w:p>
    <w:p w:rsidR="00FA27E9" w:rsidRDefault="00FA27E9" w:rsidP="004C3669">
      <w:pPr>
        <w:pStyle w:val="PlantUML"/>
        <w:jc w:val="center"/>
      </w:pPr>
      <w:r>
        <w:t>class ViewLecture &lt;&lt;partial&gt;&gt; {</w:t>
      </w:r>
    </w:p>
    <w:p w:rsidR="00FA27E9" w:rsidRDefault="00FA27E9" w:rsidP="004C3669">
      <w:pPr>
        <w:pStyle w:val="PlantUML"/>
        <w:jc w:val="center"/>
      </w:pPr>
      <w:r>
        <w:t>+ CurrentImg : int &lt;&lt;get&gt;&gt; &lt;&lt;set&gt;&gt;</w:t>
      </w:r>
    </w:p>
    <w:p w:rsidR="00FA27E9" w:rsidRDefault="00FA27E9" w:rsidP="004C3669">
      <w:pPr>
        <w:pStyle w:val="PlantUML"/>
        <w:jc w:val="center"/>
      </w:pPr>
      <w:r>
        <w:t>+ ViewLecture(subjectTasksStudent:SubjectTasksStudent, lecture:Lecture)</w:t>
      </w:r>
    </w:p>
    <w:p w:rsidR="00FA27E9" w:rsidRDefault="00FA27E9" w:rsidP="004C3669">
      <w:pPr>
        <w:pStyle w:val="PlantUML"/>
        <w:jc w:val="center"/>
      </w:pPr>
      <w:r>
        <w:t>}</w:t>
      </w:r>
    </w:p>
    <w:p w:rsidR="00FA27E9" w:rsidRDefault="00FA27E9" w:rsidP="004C3669">
      <w:pPr>
        <w:pStyle w:val="PlantUML"/>
        <w:jc w:val="center"/>
      </w:pPr>
      <w:r>
        <w:t>Form &lt;|-- ViewLecture</w:t>
      </w:r>
    </w:p>
    <w:p w:rsidR="00FA27E9" w:rsidRDefault="00FA27E9" w:rsidP="004C3669">
      <w:pPr>
        <w:pStyle w:val="PlantUML"/>
        <w:jc w:val="center"/>
      </w:pPr>
      <w:r>
        <w:t>ViewLecture --&gt; "StartTime" DateTime</w:t>
      </w:r>
    </w:p>
    <w:p w:rsidR="00FA27E9" w:rsidRDefault="00FA27E9" w:rsidP="004C3669">
      <w:pPr>
        <w:pStyle w:val="PlantUML"/>
        <w:jc w:val="center"/>
      </w:pPr>
      <w:r>
        <w:t>ViewLecture --&gt; "Lecture" Lecture</w:t>
      </w:r>
    </w:p>
    <w:p w:rsidR="00FA27E9" w:rsidRDefault="00FA27E9" w:rsidP="004C3669">
      <w:pPr>
        <w:pStyle w:val="PlantUML"/>
        <w:jc w:val="center"/>
      </w:pPr>
      <w:r>
        <w:t>ViewLecture --&gt; "SubjectTasksStudent" SubjectTasksStudent</w:t>
      </w:r>
    </w:p>
    <w:p w:rsidR="00FA27E9" w:rsidRDefault="00FA27E9" w:rsidP="004C3669">
      <w:pPr>
        <w:pStyle w:val="PlantUML"/>
        <w:jc w:val="center"/>
      </w:pPr>
      <w:r>
        <w:t>@enduml</w:t>
      </w:r>
    </w:p>
    <w:p w:rsidR="00FA27E9" w:rsidRDefault="00C877E9" w:rsidP="003C14D0">
      <w:pPr>
        <w:pStyle w:val="PlantUMLImg"/>
        <w:jc w:val="center"/>
      </w:pPr>
      <w:r>
        <w:rPr>
          <w:noProof/>
          <w:lang w:eastAsia="en-US"/>
        </w:rPr>
        <w:drawing>
          <wp:inline distT="0" distB="0" distL="0" distR="0">
            <wp:extent cx="3657600" cy="2563374"/>
            <wp:effectExtent l="0" t="0" r="0" b="8890"/>
            <wp:docPr id="189" name="Picture 18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 name=""/>
                    <pic:cNvPicPr/>
                  </pic:nvPicPr>
                  <pic:blipFill>
                    <a:blip r:embed="rId62">
                      <a:extLst>
                        <a:ext uri="{28A0092B-C50C-407E-A947-70E740481C1C}">
                          <a14:useLocalDpi xmlns:a14="http://schemas.microsoft.com/office/drawing/2010/main" val="0"/>
                        </a:ext>
                      </a:extLst>
                    </a:blip>
                    <a:stretch>
                      <a:fillRect/>
                    </a:stretch>
                  </pic:blipFill>
                  <pic:spPr>
                    <a:xfrm>
                      <a:off x="0" y="0"/>
                      <a:ext cx="3685479" cy="2582913"/>
                    </a:xfrm>
                    <a:prstGeom prst="rect">
                      <a:avLst/>
                    </a:prstGeom>
                  </pic:spPr>
                </pic:pic>
              </a:graphicData>
            </a:graphic>
          </wp:inline>
        </w:drawing>
      </w:r>
    </w:p>
    <w:p w:rsidR="003C14D0" w:rsidRDefault="003C14D0" w:rsidP="003C14D0">
      <w:pPr>
        <w:pStyle w:val="PlantUMLImg"/>
        <w:jc w:val="center"/>
      </w:pPr>
      <w:r>
        <w:t>Image 20-B. Diagram of ViewLecture</w:t>
      </w:r>
    </w:p>
    <w:p w:rsidR="0041284D" w:rsidRDefault="0041284D" w:rsidP="003C14D0">
      <w:pPr>
        <w:pStyle w:val="PlantUMLImg"/>
        <w:jc w:val="center"/>
      </w:pPr>
    </w:p>
    <w:p w:rsidR="0041284D" w:rsidRDefault="0041284D" w:rsidP="003C14D0">
      <w:pPr>
        <w:pStyle w:val="PlantUMLImg"/>
        <w:jc w:val="center"/>
      </w:pPr>
    </w:p>
    <w:p w:rsidR="0041284D" w:rsidRDefault="0041284D" w:rsidP="003C14D0">
      <w:pPr>
        <w:pStyle w:val="PlantUMLImg"/>
        <w:jc w:val="center"/>
      </w:pPr>
    </w:p>
    <w:p w:rsidR="00FA27E9" w:rsidRDefault="00FA27E9" w:rsidP="004C3669">
      <w:pPr>
        <w:pStyle w:val="PlantUML"/>
        <w:jc w:val="center"/>
      </w:pPr>
      <w:r>
        <w:t>@startuml</w:t>
      </w:r>
    </w:p>
    <w:p w:rsidR="00FA27E9" w:rsidRDefault="00FA27E9" w:rsidP="004C3669">
      <w:pPr>
        <w:pStyle w:val="PlantUML"/>
        <w:jc w:val="center"/>
      </w:pPr>
      <w:r>
        <w:t>class ViewTest &lt;&lt;partial&gt;&gt; {</w:t>
      </w:r>
    </w:p>
    <w:p w:rsidR="00FA27E9" w:rsidRDefault="00FA27E9" w:rsidP="004C3669">
      <w:pPr>
        <w:pStyle w:val="PlantUML"/>
        <w:jc w:val="center"/>
      </w:pPr>
      <w:r>
        <w:t>+ QuestionInd : int &lt;&lt;get&gt;&gt; &lt;&lt;set&gt;&gt;</w:t>
      </w:r>
    </w:p>
    <w:p w:rsidR="00FA27E9" w:rsidRDefault="00FA27E9" w:rsidP="004C3669">
      <w:pPr>
        <w:pStyle w:val="PlantUML"/>
        <w:jc w:val="center"/>
      </w:pPr>
      <w:r>
        <w:t>+ ViewTest(subjectTasksStudent:SubjectTasksStudent, test:Test)</w:t>
      </w:r>
    </w:p>
    <w:p w:rsidR="00FA27E9" w:rsidRDefault="00FA27E9" w:rsidP="004C3669">
      <w:pPr>
        <w:pStyle w:val="PlantUML"/>
        <w:jc w:val="center"/>
      </w:pPr>
      <w:r>
        <w:t>}</w:t>
      </w:r>
    </w:p>
    <w:p w:rsidR="00FA27E9" w:rsidRDefault="00FA27E9" w:rsidP="004C3669">
      <w:pPr>
        <w:pStyle w:val="PlantUML"/>
        <w:jc w:val="center"/>
      </w:pPr>
      <w:r>
        <w:t>class "List`1"&lt;TestQuestion&gt; {}</w:t>
      </w:r>
    </w:p>
    <w:p w:rsidR="00FA27E9" w:rsidRDefault="00FA27E9" w:rsidP="004C3669">
      <w:pPr>
        <w:pStyle w:val="PlantUML"/>
        <w:jc w:val="center"/>
      </w:pPr>
      <w:r>
        <w:t>class "List`2"&lt;int&gt; {}</w:t>
      </w:r>
    </w:p>
    <w:p w:rsidR="00FA27E9" w:rsidRDefault="00FA27E9" w:rsidP="004C3669">
      <w:pPr>
        <w:pStyle w:val="PlantUML"/>
        <w:jc w:val="center"/>
      </w:pPr>
    </w:p>
    <w:p w:rsidR="00FA27E9" w:rsidRDefault="00FA27E9" w:rsidP="004C3669">
      <w:pPr>
        <w:pStyle w:val="PlantUML"/>
        <w:jc w:val="center"/>
      </w:pPr>
      <w:r>
        <w:t>Form &lt;|-- ViewTest</w:t>
      </w:r>
    </w:p>
    <w:p w:rsidR="00FA27E9" w:rsidRDefault="00FA27E9" w:rsidP="004C3669">
      <w:pPr>
        <w:pStyle w:val="PlantUML"/>
        <w:jc w:val="center"/>
      </w:pPr>
      <w:r>
        <w:t>ViewTest --&gt; "StartTime" DateTime</w:t>
      </w:r>
    </w:p>
    <w:p w:rsidR="00FA27E9" w:rsidRDefault="00FA27E9" w:rsidP="004C3669">
      <w:pPr>
        <w:pStyle w:val="PlantUML"/>
        <w:jc w:val="center"/>
      </w:pPr>
      <w:r>
        <w:t>ViewTest --&gt; "QuestionMarks" "List`2"</w:t>
      </w:r>
    </w:p>
    <w:p w:rsidR="00FA27E9" w:rsidRDefault="00FA27E9" w:rsidP="004C3669">
      <w:pPr>
        <w:pStyle w:val="PlantUML"/>
        <w:jc w:val="center"/>
      </w:pPr>
      <w:r>
        <w:t>ViewTest --&gt; "NewOrder" "List`1"</w:t>
      </w:r>
    </w:p>
    <w:p w:rsidR="00FA27E9" w:rsidRDefault="00FA27E9" w:rsidP="004C3669">
      <w:pPr>
        <w:pStyle w:val="PlantUML"/>
        <w:jc w:val="center"/>
      </w:pPr>
      <w:r>
        <w:t>ViewTest --&gt; "SubjectTasksStudent" SubjectTasksStudent</w:t>
      </w:r>
    </w:p>
    <w:p w:rsidR="00FA27E9" w:rsidRDefault="00FA27E9" w:rsidP="004C3669">
      <w:pPr>
        <w:pStyle w:val="PlantUML"/>
        <w:jc w:val="center"/>
      </w:pPr>
      <w:r>
        <w:t>ViewTest --&gt; "Test" Test</w:t>
      </w:r>
    </w:p>
    <w:p w:rsidR="00FA27E9" w:rsidRDefault="00FA27E9"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4689806" cy="2153935"/>
            <wp:effectExtent l="0" t="0" r="0" b="0"/>
            <wp:docPr id="190" name="Picture 19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 name=""/>
                    <pic:cNvPicPr/>
                  </pic:nvPicPr>
                  <pic:blipFill>
                    <a:blip r:embed="rId63">
                      <a:extLst>
                        <a:ext uri="{28A0092B-C50C-407E-A947-70E740481C1C}">
                          <a14:useLocalDpi xmlns:a14="http://schemas.microsoft.com/office/drawing/2010/main" val="0"/>
                        </a:ext>
                      </a:extLst>
                    </a:blip>
                    <a:stretch>
                      <a:fillRect/>
                    </a:stretch>
                  </pic:blipFill>
                  <pic:spPr>
                    <a:xfrm>
                      <a:off x="0" y="0"/>
                      <a:ext cx="4756581" cy="2184603"/>
                    </a:xfrm>
                    <a:prstGeom prst="rect">
                      <a:avLst/>
                    </a:prstGeom>
                  </pic:spPr>
                </pic:pic>
              </a:graphicData>
            </a:graphic>
          </wp:inline>
        </w:drawing>
      </w:r>
    </w:p>
    <w:p w:rsidR="00F65619" w:rsidRPr="0041284D" w:rsidRDefault="00F65619" w:rsidP="0031360F">
      <w:pPr>
        <w:pStyle w:val="PlantUMLImg"/>
        <w:jc w:val="center"/>
      </w:pPr>
      <w:r>
        <w:t xml:space="preserve">Image 21-B. Diagram of </w:t>
      </w:r>
      <w:r w:rsidR="002514B0">
        <w:t>ViewTest</w:t>
      </w:r>
      <w:r w:rsidRPr="0041284D">
        <w:br w:type="page"/>
      </w:r>
    </w:p>
    <w:p w:rsidR="007D6706" w:rsidRPr="00CD4B06" w:rsidRDefault="00983653" w:rsidP="00186D73">
      <w:pPr>
        <w:pStyle w:val="Heading1"/>
      </w:pPr>
      <w:bookmarkStart w:id="52" w:name="_Toc89253234"/>
      <w:r>
        <w:rPr>
          <w:lang w:val="en-US"/>
        </w:rPr>
        <w:lastRenderedPageBreak/>
        <w:t>Appendix C</w:t>
      </w:r>
      <w:r w:rsidR="008F2CAD">
        <w:rPr>
          <w:lang w:val="en-US"/>
        </w:rPr>
        <w:t xml:space="preserve">. </w:t>
      </w:r>
      <w:r w:rsidR="00186D73">
        <w:rPr>
          <w:lang w:val="en-US"/>
        </w:rPr>
        <w:t xml:space="preserve">Form </w:t>
      </w:r>
      <w:r>
        <w:rPr>
          <w:lang w:val="en-US"/>
        </w:rPr>
        <w:t>S</w:t>
      </w:r>
      <w:r w:rsidR="00186D73">
        <w:rPr>
          <w:lang w:val="en-US"/>
        </w:rPr>
        <w:t>creenshots</w:t>
      </w:r>
      <w:bookmarkEnd w:id="52"/>
    </w:p>
    <w:p w:rsidR="00CD4B06" w:rsidRDefault="00CD4B06" w:rsidP="00942567">
      <w:pPr>
        <w:pStyle w:val="ListParagraph"/>
        <w:jc w:val="center"/>
      </w:pPr>
      <w:r w:rsidRPr="00CD4B06">
        <w:rPr>
          <w:noProof/>
          <w:lang w:eastAsia="en-US"/>
        </w:rPr>
        <w:drawing>
          <wp:inline distT="0" distB="0" distL="0" distR="0" wp14:anchorId="3E7A33A7" wp14:editId="4448C058">
            <wp:extent cx="1832400"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32400" cy="2520000"/>
                    </a:xfrm>
                    <a:prstGeom prst="rect">
                      <a:avLst/>
                    </a:prstGeom>
                  </pic:spPr>
                </pic:pic>
              </a:graphicData>
            </a:graphic>
          </wp:inline>
        </w:drawing>
      </w:r>
    </w:p>
    <w:p w:rsidR="00CD4B06" w:rsidRDefault="00CD4B06" w:rsidP="00942567">
      <w:pPr>
        <w:pStyle w:val="ListParagraph"/>
        <w:jc w:val="center"/>
      </w:pPr>
      <w:r w:rsidRPr="00CD4B06">
        <w:t>Image 1</w:t>
      </w:r>
      <w:r w:rsidR="00E56C08">
        <w:t>.1</w:t>
      </w:r>
      <w:r w:rsidRPr="00CD4B06">
        <w:t>-</w:t>
      </w:r>
      <w:r>
        <w:rPr>
          <w:lang w:val="ru-RU"/>
        </w:rPr>
        <w:t>С</w:t>
      </w:r>
      <w:r w:rsidRPr="00CD4B06">
        <w:t xml:space="preserve">. </w:t>
      </w:r>
      <w:r>
        <w:t>Form1</w:t>
      </w:r>
    </w:p>
    <w:p w:rsidR="00E56C08" w:rsidRDefault="00E56C08" w:rsidP="00942567">
      <w:pPr>
        <w:pStyle w:val="ListParagraph"/>
        <w:jc w:val="center"/>
      </w:pPr>
    </w:p>
    <w:p w:rsidR="00E56C08" w:rsidRDefault="00E56C08" w:rsidP="00942567">
      <w:pPr>
        <w:pStyle w:val="ListParagraph"/>
        <w:jc w:val="center"/>
      </w:pPr>
      <w:r w:rsidRPr="00183DF6">
        <w:rPr>
          <w:noProof/>
          <w:lang w:eastAsia="en-US"/>
        </w:rPr>
        <w:drawing>
          <wp:inline distT="0" distB="0" distL="0" distR="0" wp14:anchorId="6047F7B7" wp14:editId="43F71DB8">
            <wp:extent cx="1467055" cy="1267002"/>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467055" cy="1267002"/>
                    </a:xfrm>
                    <a:prstGeom prst="rect">
                      <a:avLst/>
                    </a:prstGeom>
                  </pic:spPr>
                </pic:pic>
              </a:graphicData>
            </a:graphic>
          </wp:inline>
        </w:drawing>
      </w:r>
    </w:p>
    <w:p w:rsidR="00E56C08" w:rsidRDefault="00E56C08" w:rsidP="00942567">
      <w:pPr>
        <w:pStyle w:val="ListParagraph"/>
        <w:jc w:val="center"/>
      </w:pPr>
      <w:r w:rsidRPr="00CD4B06">
        <w:t>Image 1</w:t>
      </w:r>
      <w:r>
        <w:t>.2</w:t>
      </w:r>
      <w:r w:rsidRPr="00CD4B06">
        <w:t>-</w:t>
      </w:r>
      <w:r>
        <w:rPr>
          <w:lang w:val="ru-RU"/>
        </w:rPr>
        <w:t>С</w:t>
      </w:r>
      <w:r w:rsidRPr="00CD4B06">
        <w:t xml:space="preserve">. </w:t>
      </w:r>
      <w:r>
        <w:t>Form1</w:t>
      </w:r>
    </w:p>
    <w:p w:rsidR="00E56C08" w:rsidRDefault="00E56C08" w:rsidP="00942567">
      <w:pPr>
        <w:pStyle w:val="ListParagraph"/>
        <w:jc w:val="center"/>
      </w:pPr>
    </w:p>
    <w:p w:rsidR="00E56C08" w:rsidRPr="00CD4B06" w:rsidRDefault="00E56C08" w:rsidP="00942567">
      <w:pPr>
        <w:pStyle w:val="ListParagraph"/>
        <w:jc w:val="center"/>
      </w:pPr>
      <w:r w:rsidRPr="00183DF6">
        <w:rPr>
          <w:noProof/>
          <w:lang w:eastAsia="en-US"/>
        </w:rPr>
        <w:drawing>
          <wp:inline distT="0" distB="0" distL="0" distR="0" wp14:anchorId="73990F0C" wp14:editId="51E3397E">
            <wp:extent cx="1381318" cy="1267002"/>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381318" cy="1267002"/>
                    </a:xfrm>
                    <a:prstGeom prst="rect">
                      <a:avLst/>
                    </a:prstGeom>
                  </pic:spPr>
                </pic:pic>
              </a:graphicData>
            </a:graphic>
          </wp:inline>
        </w:drawing>
      </w:r>
    </w:p>
    <w:p w:rsidR="00CD4B06" w:rsidRDefault="00E56C08" w:rsidP="00942567">
      <w:pPr>
        <w:pStyle w:val="ListParagraph"/>
        <w:jc w:val="center"/>
      </w:pPr>
      <w:r w:rsidRPr="00CD4B06">
        <w:t>Image 1</w:t>
      </w:r>
      <w:r>
        <w:t>.3</w:t>
      </w:r>
      <w:r w:rsidRPr="00CD4B06">
        <w:t>-</w:t>
      </w:r>
      <w:r>
        <w:rPr>
          <w:lang w:val="ru-RU"/>
        </w:rPr>
        <w:t>С</w:t>
      </w:r>
      <w:r w:rsidRPr="00CD4B06">
        <w:t xml:space="preserve">. </w:t>
      </w:r>
      <w:r>
        <w:t>Form1</w:t>
      </w:r>
    </w:p>
    <w:p w:rsidR="00E56C08" w:rsidRDefault="00E56C08" w:rsidP="00942567">
      <w:pPr>
        <w:pStyle w:val="ListParagraph"/>
        <w:jc w:val="center"/>
      </w:pPr>
    </w:p>
    <w:p w:rsidR="00CD4B06" w:rsidRDefault="00CD4B06" w:rsidP="00942567">
      <w:pPr>
        <w:pStyle w:val="ListParagraph"/>
        <w:jc w:val="center"/>
      </w:pPr>
      <w:r w:rsidRPr="00CD4B06">
        <w:rPr>
          <w:noProof/>
          <w:lang w:eastAsia="en-US"/>
        </w:rPr>
        <w:lastRenderedPageBreak/>
        <w:drawing>
          <wp:inline distT="0" distB="0" distL="0" distR="0" wp14:anchorId="08CD468C" wp14:editId="5C2CE522">
            <wp:extent cx="1832400"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832400" cy="2520000"/>
                    </a:xfrm>
                    <a:prstGeom prst="rect">
                      <a:avLst/>
                    </a:prstGeom>
                  </pic:spPr>
                </pic:pic>
              </a:graphicData>
            </a:graphic>
          </wp:inline>
        </w:drawing>
      </w:r>
    </w:p>
    <w:p w:rsidR="004A227F" w:rsidRPr="004A227F" w:rsidRDefault="004A227F" w:rsidP="00942567">
      <w:pPr>
        <w:pStyle w:val="ListParagraph"/>
        <w:jc w:val="center"/>
      </w:pPr>
      <w:r>
        <w:t>Image 2</w:t>
      </w:r>
      <w:r w:rsidR="0043060E">
        <w:t>.1</w:t>
      </w:r>
      <w:r w:rsidRPr="00CD4B06">
        <w:t>-</w:t>
      </w:r>
      <w:r>
        <w:rPr>
          <w:lang w:val="ru-RU"/>
        </w:rPr>
        <w:t>С</w:t>
      </w:r>
      <w:r w:rsidRPr="00CD4B06">
        <w:t xml:space="preserve">. </w:t>
      </w:r>
      <w:r w:rsidRPr="0043060E">
        <w:t>Registration</w:t>
      </w:r>
    </w:p>
    <w:p w:rsidR="004A227F" w:rsidRDefault="004A227F" w:rsidP="00942567">
      <w:pPr>
        <w:pStyle w:val="ListParagraph"/>
        <w:jc w:val="center"/>
      </w:pPr>
    </w:p>
    <w:p w:rsidR="00CD4B06" w:rsidRDefault="00CD4B06" w:rsidP="00942567">
      <w:pPr>
        <w:pStyle w:val="ListParagraph"/>
        <w:jc w:val="center"/>
      </w:pPr>
      <w:r w:rsidRPr="00CD4B06">
        <w:rPr>
          <w:noProof/>
          <w:lang w:eastAsia="en-US"/>
        </w:rPr>
        <w:drawing>
          <wp:inline distT="0" distB="0" distL="0" distR="0" wp14:anchorId="613AFCA0" wp14:editId="47A4CFD7">
            <wp:extent cx="1832400"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32400" cy="2520000"/>
                    </a:xfrm>
                    <a:prstGeom prst="rect">
                      <a:avLst/>
                    </a:prstGeom>
                  </pic:spPr>
                </pic:pic>
              </a:graphicData>
            </a:graphic>
          </wp:inline>
        </w:drawing>
      </w:r>
    </w:p>
    <w:p w:rsidR="0043060E" w:rsidRPr="00CD4B06" w:rsidRDefault="0043060E" w:rsidP="00942567">
      <w:pPr>
        <w:pStyle w:val="ListParagraph"/>
        <w:jc w:val="center"/>
      </w:pPr>
      <w:r>
        <w:t>Image 2.2</w:t>
      </w:r>
      <w:r w:rsidRPr="00CD4B06">
        <w:t>-</w:t>
      </w:r>
      <w:r>
        <w:rPr>
          <w:lang w:val="ru-RU"/>
        </w:rPr>
        <w:t>С</w:t>
      </w:r>
      <w:r w:rsidRPr="00CD4B06">
        <w:t xml:space="preserve">. </w:t>
      </w:r>
      <w:r w:rsidRPr="0043060E">
        <w:t>Registration</w:t>
      </w:r>
    </w:p>
    <w:p w:rsidR="0043060E" w:rsidRDefault="0043060E" w:rsidP="00942567">
      <w:pPr>
        <w:pStyle w:val="ListParagraph"/>
        <w:jc w:val="center"/>
      </w:pPr>
    </w:p>
    <w:p w:rsidR="00CD4B06" w:rsidRDefault="00CD4B06" w:rsidP="00942567">
      <w:pPr>
        <w:pStyle w:val="ListParagraph"/>
        <w:jc w:val="center"/>
      </w:pPr>
      <w:r w:rsidRPr="00CD4B06">
        <w:rPr>
          <w:noProof/>
          <w:lang w:eastAsia="en-US"/>
        </w:rPr>
        <w:drawing>
          <wp:inline distT="0" distB="0" distL="0" distR="0" wp14:anchorId="526D1411" wp14:editId="6BA3BF1E">
            <wp:extent cx="1832400"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32400" cy="2520000"/>
                    </a:xfrm>
                    <a:prstGeom prst="rect">
                      <a:avLst/>
                    </a:prstGeom>
                  </pic:spPr>
                </pic:pic>
              </a:graphicData>
            </a:graphic>
          </wp:inline>
        </w:drawing>
      </w:r>
    </w:p>
    <w:p w:rsidR="0043060E" w:rsidRPr="00CD4B06" w:rsidRDefault="0043060E" w:rsidP="00942567">
      <w:pPr>
        <w:pStyle w:val="ListParagraph"/>
        <w:jc w:val="center"/>
      </w:pPr>
      <w:r>
        <w:t>Image 2.3</w:t>
      </w:r>
      <w:r w:rsidRPr="00CD4B06">
        <w:t>-</w:t>
      </w:r>
      <w:r>
        <w:rPr>
          <w:lang w:val="ru-RU"/>
        </w:rPr>
        <w:t>С</w:t>
      </w:r>
      <w:r w:rsidRPr="00CD4B06">
        <w:t xml:space="preserve">. </w:t>
      </w:r>
      <w:r w:rsidRPr="0043060E">
        <w:t>Registration</w:t>
      </w:r>
    </w:p>
    <w:p w:rsidR="0043060E" w:rsidRDefault="0043060E" w:rsidP="00942567">
      <w:pPr>
        <w:pStyle w:val="ListParagraph"/>
        <w:jc w:val="center"/>
      </w:pPr>
    </w:p>
    <w:p w:rsidR="00CD4B06" w:rsidRDefault="00CD4B06" w:rsidP="00942567">
      <w:pPr>
        <w:pStyle w:val="ListParagraph"/>
        <w:jc w:val="center"/>
      </w:pPr>
      <w:r w:rsidRPr="00CD4B06">
        <w:rPr>
          <w:noProof/>
          <w:lang w:eastAsia="en-US"/>
        </w:rPr>
        <w:lastRenderedPageBreak/>
        <w:drawing>
          <wp:inline distT="0" distB="0" distL="0" distR="0" wp14:anchorId="11E75C91" wp14:editId="17B65BE0">
            <wp:extent cx="2591878" cy="9539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54322" cy="1013698"/>
                    </a:xfrm>
                    <a:prstGeom prst="rect">
                      <a:avLst/>
                    </a:prstGeom>
                  </pic:spPr>
                </pic:pic>
              </a:graphicData>
            </a:graphic>
          </wp:inline>
        </w:drawing>
      </w:r>
    </w:p>
    <w:p w:rsidR="0043060E" w:rsidRDefault="0043060E" w:rsidP="00942567">
      <w:pPr>
        <w:pStyle w:val="ListParagraph"/>
        <w:jc w:val="center"/>
      </w:pPr>
      <w:r>
        <w:t>Image 2.4</w:t>
      </w:r>
      <w:r w:rsidRPr="00CD4B06">
        <w:t>-</w:t>
      </w:r>
      <w:r>
        <w:rPr>
          <w:lang w:val="ru-RU"/>
        </w:rPr>
        <w:t>С</w:t>
      </w:r>
      <w:r w:rsidRPr="00CD4B06">
        <w:t xml:space="preserve">. </w:t>
      </w:r>
      <w:r w:rsidRPr="0043060E">
        <w:t>Registration</w:t>
      </w:r>
    </w:p>
    <w:p w:rsidR="0043060E" w:rsidRPr="00CD4B06" w:rsidRDefault="0043060E" w:rsidP="00942567">
      <w:pPr>
        <w:pStyle w:val="ListParagraph"/>
        <w:jc w:val="center"/>
      </w:pPr>
    </w:p>
    <w:p w:rsidR="00CD4B06" w:rsidRDefault="00CD4B06" w:rsidP="00942567">
      <w:pPr>
        <w:pStyle w:val="ListParagraph"/>
        <w:jc w:val="center"/>
      </w:pPr>
      <w:r w:rsidRPr="00CD4B06">
        <w:rPr>
          <w:noProof/>
          <w:lang w:eastAsia="en-US"/>
        </w:rPr>
        <w:drawing>
          <wp:inline distT="0" distB="0" distL="0" distR="0" wp14:anchorId="40A3E0A5" wp14:editId="49DFFB32">
            <wp:extent cx="1832400"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32400" cy="2520000"/>
                    </a:xfrm>
                    <a:prstGeom prst="rect">
                      <a:avLst/>
                    </a:prstGeom>
                  </pic:spPr>
                </pic:pic>
              </a:graphicData>
            </a:graphic>
          </wp:inline>
        </w:drawing>
      </w:r>
    </w:p>
    <w:p w:rsidR="0043060E" w:rsidRPr="00CD4B06" w:rsidRDefault="0043060E" w:rsidP="00942567">
      <w:pPr>
        <w:pStyle w:val="ListParagraph"/>
        <w:jc w:val="center"/>
      </w:pPr>
      <w:r>
        <w:t>Image 2.5</w:t>
      </w:r>
      <w:r w:rsidRPr="00CD4B06">
        <w:t>-</w:t>
      </w:r>
      <w:r>
        <w:rPr>
          <w:lang w:val="ru-RU"/>
        </w:rPr>
        <w:t>С</w:t>
      </w:r>
      <w:r w:rsidRPr="00CD4B06">
        <w:t xml:space="preserve">. </w:t>
      </w:r>
      <w:r w:rsidRPr="0043060E">
        <w:t>Registration</w:t>
      </w:r>
    </w:p>
    <w:p w:rsidR="0043060E" w:rsidRDefault="0043060E" w:rsidP="00942567">
      <w:pPr>
        <w:pStyle w:val="ListParagraph"/>
        <w:jc w:val="center"/>
      </w:pPr>
    </w:p>
    <w:p w:rsidR="00CD4B06" w:rsidRDefault="00CD4B06" w:rsidP="00942567">
      <w:pPr>
        <w:pStyle w:val="ListParagraph"/>
        <w:jc w:val="center"/>
      </w:pPr>
      <w:r w:rsidRPr="00CD4B06">
        <w:rPr>
          <w:noProof/>
          <w:lang w:eastAsia="en-US"/>
        </w:rPr>
        <w:drawing>
          <wp:inline distT="0" distB="0" distL="0" distR="0" wp14:anchorId="34CE37D6" wp14:editId="7EFE60FD">
            <wp:extent cx="1832400"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32400" cy="2520000"/>
                    </a:xfrm>
                    <a:prstGeom prst="rect">
                      <a:avLst/>
                    </a:prstGeom>
                  </pic:spPr>
                </pic:pic>
              </a:graphicData>
            </a:graphic>
          </wp:inline>
        </w:drawing>
      </w:r>
    </w:p>
    <w:p w:rsidR="0043060E" w:rsidRPr="00CD4B06" w:rsidRDefault="00E56C08" w:rsidP="00942567">
      <w:pPr>
        <w:pStyle w:val="ListParagraph"/>
        <w:jc w:val="center"/>
      </w:pPr>
      <w:r>
        <w:t>Image 3</w:t>
      </w:r>
      <w:r w:rsidR="0043060E">
        <w:t>.</w:t>
      </w:r>
      <w:r>
        <w:t>1</w:t>
      </w:r>
      <w:r w:rsidR="0043060E" w:rsidRPr="00CD4B06">
        <w:t>-</w:t>
      </w:r>
      <w:r w:rsidR="0043060E">
        <w:rPr>
          <w:lang w:val="ru-RU"/>
        </w:rPr>
        <w:t>С</w:t>
      </w:r>
      <w:r w:rsidR="0043060E" w:rsidRPr="00CD4B06">
        <w:t xml:space="preserve">. </w:t>
      </w:r>
      <w:r>
        <w:t>FrogotPass</w:t>
      </w:r>
    </w:p>
    <w:p w:rsidR="0043060E" w:rsidRDefault="0043060E" w:rsidP="00942567">
      <w:pPr>
        <w:pStyle w:val="ListParagraph"/>
        <w:jc w:val="center"/>
      </w:pPr>
    </w:p>
    <w:p w:rsidR="00CD4B06" w:rsidRDefault="00CD4B06" w:rsidP="00942567">
      <w:pPr>
        <w:pStyle w:val="ListParagraph"/>
        <w:jc w:val="center"/>
      </w:pPr>
      <w:r w:rsidRPr="00CD4B06">
        <w:rPr>
          <w:noProof/>
          <w:lang w:eastAsia="en-US"/>
        </w:rPr>
        <w:lastRenderedPageBreak/>
        <w:drawing>
          <wp:inline distT="0" distB="0" distL="0" distR="0" wp14:anchorId="08C487CB" wp14:editId="4650BD07">
            <wp:extent cx="1832400"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32400" cy="2520000"/>
                    </a:xfrm>
                    <a:prstGeom prst="rect">
                      <a:avLst/>
                    </a:prstGeom>
                  </pic:spPr>
                </pic:pic>
              </a:graphicData>
            </a:graphic>
          </wp:inline>
        </w:drawing>
      </w:r>
    </w:p>
    <w:p w:rsidR="00E56C08" w:rsidRDefault="00E56C08" w:rsidP="00942567">
      <w:pPr>
        <w:pStyle w:val="ListParagraph"/>
        <w:jc w:val="center"/>
      </w:pPr>
      <w:r>
        <w:t>Image 3.2</w:t>
      </w:r>
      <w:r w:rsidRPr="00CD4B06">
        <w:t>-</w:t>
      </w:r>
      <w:r>
        <w:rPr>
          <w:lang w:val="ru-RU"/>
        </w:rPr>
        <w:t>С</w:t>
      </w:r>
      <w:r w:rsidRPr="00CD4B06">
        <w:t xml:space="preserve">. </w:t>
      </w:r>
      <w:r>
        <w:t>FrogotPass</w:t>
      </w:r>
    </w:p>
    <w:p w:rsidR="00E56C08" w:rsidRDefault="00E56C08" w:rsidP="00942567">
      <w:pPr>
        <w:pStyle w:val="ListParagraph"/>
        <w:jc w:val="center"/>
      </w:pPr>
    </w:p>
    <w:p w:rsidR="00CD4B06" w:rsidRDefault="00183DF6" w:rsidP="00942567">
      <w:pPr>
        <w:pStyle w:val="ListParagraph"/>
        <w:jc w:val="center"/>
      </w:pPr>
      <w:r w:rsidRPr="00183DF6">
        <w:rPr>
          <w:noProof/>
          <w:lang w:eastAsia="en-US"/>
        </w:rPr>
        <w:drawing>
          <wp:inline distT="0" distB="0" distL="0" distR="0" wp14:anchorId="138051F5" wp14:editId="0F4BBA03">
            <wp:extent cx="1832400" cy="252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32400" cy="2520000"/>
                    </a:xfrm>
                    <a:prstGeom prst="rect">
                      <a:avLst/>
                    </a:prstGeom>
                  </pic:spPr>
                </pic:pic>
              </a:graphicData>
            </a:graphic>
          </wp:inline>
        </w:drawing>
      </w:r>
    </w:p>
    <w:p w:rsidR="00E56C08" w:rsidRDefault="00E56C08" w:rsidP="00942567">
      <w:pPr>
        <w:pStyle w:val="ListParagraph"/>
        <w:jc w:val="center"/>
      </w:pPr>
      <w:r>
        <w:t>Image 3.</w:t>
      </w:r>
      <w:r w:rsidR="00651567">
        <w:t>3</w:t>
      </w:r>
      <w:r w:rsidRPr="00CD4B06">
        <w:t>-</w:t>
      </w:r>
      <w:r>
        <w:rPr>
          <w:lang w:val="ru-RU"/>
        </w:rPr>
        <w:t>С</w:t>
      </w:r>
      <w:r w:rsidRPr="00CD4B06">
        <w:t xml:space="preserve">. </w:t>
      </w:r>
      <w:r>
        <w:t>FrogotPass</w:t>
      </w:r>
    </w:p>
    <w:p w:rsidR="00183DF6" w:rsidRDefault="00183DF6" w:rsidP="00942567">
      <w:pPr>
        <w:jc w:val="center"/>
      </w:pPr>
    </w:p>
    <w:p w:rsidR="000E07BD" w:rsidRDefault="00A906E8" w:rsidP="00942567">
      <w:pPr>
        <w:pStyle w:val="ListParagraph"/>
        <w:jc w:val="center"/>
      </w:pPr>
      <w:r w:rsidRPr="00A906E8">
        <w:rPr>
          <w:noProof/>
          <w:lang w:eastAsia="en-US"/>
        </w:rPr>
        <w:drawing>
          <wp:inline distT="0" distB="0" distL="0" distR="0" wp14:anchorId="29263C56" wp14:editId="0E8D0D0F">
            <wp:extent cx="1548000" cy="25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548000" cy="2520000"/>
                    </a:xfrm>
                    <a:prstGeom prst="rect">
                      <a:avLst/>
                    </a:prstGeom>
                  </pic:spPr>
                </pic:pic>
              </a:graphicData>
            </a:graphic>
          </wp:inline>
        </w:drawing>
      </w:r>
    </w:p>
    <w:p w:rsidR="00BF6036" w:rsidRDefault="00BF6036" w:rsidP="00942567">
      <w:pPr>
        <w:pStyle w:val="ListParagraph"/>
        <w:jc w:val="center"/>
      </w:pPr>
      <w:r>
        <w:t>Image 4</w:t>
      </w:r>
      <w:r w:rsidRPr="00CD4B06">
        <w:t>-</w:t>
      </w:r>
      <w:r>
        <w:rPr>
          <w:lang w:val="ru-RU"/>
        </w:rPr>
        <w:t>С</w:t>
      </w:r>
      <w:r w:rsidRPr="00CD4B06">
        <w:t xml:space="preserve">. </w:t>
      </w:r>
      <w:r>
        <w:t>StudentMainMenu</w:t>
      </w:r>
    </w:p>
    <w:p w:rsidR="00A906E8" w:rsidRDefault="00A906E8" w:rsidP="00942567">
      <w:pPr>
        <w:pStyle w:val="ListParagraph"/>
        <w:jc w:val="center"/>
      </w:pPr>
      <w:r w:rsidRPr="00A906E8">
        <w:rPr>
          <w:noProof/>
          <w:lang w:eastAsia="en-US"/>
        </w:rPr>
        <w:lastRenderedPageBreak/>
        <w:drawing>
          <wp:inline distT="0" distB="0" distL="0" distR="0" wp14:anchorId="5734C1DE" wp14:editId="5C1B9BA4">
            <wp:extent cx="4276800" cy="252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76800" cy="2520000"/>
                    </a:xfrm>
                    <a:prstGeom prst="rect">
                      <a:avLst/>
                    </a:prstGeom>
                  </pic:spPr>
                </pic:pic>
              </a:graphicData>
            </a:graphic>
          </wp:inline>
        </w:drawing>
      </w:r>
    </w:p>
    <w:p w:rsidR="00595440" w:rsidRDefault="00595440" w:rsidP="00942567">
      <w:pPr>
        <w:pStyle w:val="ListParagraph"/>
        <w:jc w:val="center"/>
      </w:pPr>
      <w:r>
        <w:t>Image 5</w:t>
      </w:r>
      <w:r w:rsidRPr="00CD4B06">
        <w:t>-</w:t>
      </w:r>
      <w:r>
        <w:rPr>
          <w:lang w:val="ru-RU"/>
        </w:rPr>
        <w:t>С</w:t>
      </w:r>
      <w:r w:rsidRPr="00CD4B06">
        <w:t xml:space="preserve">. </w:t>
      </w:r>
      <w:r>
        <w:t>SubjectTasksStudent</w:t>
      </w:r>
    </w:p>
    <w:p w:rsidR="00595440" w:rsidRDefault="00595440" w:rsidP="00942567">
      <w:pPr>
        <w:pStyle w:val="ListParagraph"/>
        <w:jc w:val="center"/>
      </w:pPr>
    </w:p>
    <w:p w:rsidR="00A906E8" w:rsidRDefault="00A906E8" w:rsidP="00942567">
      <w:pPr>
        <w:pStyle w:val="ListParagraph"/>
        <w:jc w:val="center"/>
      </w:pPr>
      <w:r w:rsidRPr="00A906E8">
        <w:rPr>
          <w:noProof/>
          <w:lang w:eastAsia="en-US"/>
        </w:rPr>
        <w:drawing>
          <wp:inline distT="0" distB="0" distL="0" distR="0" wp14:anchorId="240F4420" wp14:editId="192C8201">
            <wp:extent cx="3722400" cy="252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22400" cy="2520000"/>
                    </a:xfrm>
                    <a:prstGeom prst="rect">
                      <a:avLst/>
                    </a:prstGeom>
                  </pic:spPr>
                </pic:pic>
              </a:graphicData>
            </a:graphic>
          </wp:inline>
        </w:drawing>
      </w:r>
    </w:p>
    <w:p w:rsidR="000B3510" w:rsidRDefault="00595440" w:rsidP="00942567">
      <w:pPr>
        <w:pStyle w:val="ListParagraph"/>
        <w:jc w:val="center"/>
      </w:pPr>
      <w:r>
        <w:t>Image 6</w:t>
      </w:r>
      <w:r w:rsidRPr="00CD4B06">
        <w:t>-</w:t>
      </w:r>
      <w:r>
        <w:rPr>
          <w:lang w:val="ru-RU"/>
        </w:rPr>
        <w:t>С</w:t>
      </w:r>
      <w:r w:rsidRPr="00CD4B06">
        <w:t xml:space="preserve">. </w:t>
      </w:r>
      <w:r>
        <w:t>ViewLecture</w:t>
      </w:r>
    </w:p>
    <w:p w:rsidR="00595440" w:rsidRDefault="00595440" w:rsidP="00942567">
      <w:pPr>
        <w:pStyle w:val="ListParagraph"/>
        <w:jc w:val="center"/>
      </w:pPr>
    </w:p>
    <w:p w:rsidR="00A906E8" w:rsidRDefault="00A906E8" w:rsidP="00942567">
      <w:pPr>
        <w:pStyle w:val="ListParagraph"/>
        <w:jc w:val="center"/>
      </w:pPr>
      <w:r w:rsidRPr="00A906E8">
        <w:rPr>
          <w:noProof/>
          <w:lang w:eastAsia="en-US"/>
        </w:rPr>
        <w:drawing>
          <wp:inline distT="0" distB="0" distL="0" distR="0" wp14:anchorId="3406A583" wp14:editId="6F1E3A98">
            <wp:extent cx="4194000" cy="252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94000" cy="2520000"/>
                    </a:xfrm>
                    <a:prstGeom prst="rect">
                      <a:avLst/>
                    </a:prstGeom>
                  </pic:spPr>
                </pic:pic>
              </a:graphicData>
            </a:graphic>
          </wp:inline>
        </w:drawing>
      </w:r>
    </w:p>
    <w:p w:rsidR="000B3510" w:rsidRDefault="00595440" w:rsidP="00942567">
      <w:pPr>
        <w:pStyle w:val="ListParagraph"/>
        <w:jc w:val="center"/>
      </w:pPr>
      <w:r>
        <w:t>Image 7.1</w:t>
      </w:r>
      <w:r w:rsidRPr="00CD4B06">
        <w:t>-</w:t>
      </w:r>
      <w:r>
        <w:rPr>
          <w:lang w:val="ru-RU"/>
        </w:rPr>
        <w:t>С</w:t>
      </w:r>
      <w:r w:rsidRPr="00CD4B06">
        <w:t xml:space="preserve">. </w:t>
      </w:r>
      <w:r>
        <w:t>ViewTest</w:t>
      </w:r>
    </w:p>
    <w:p w:rsidR="00A906E8" w:rsidRDefault="00A906E8" w:rsidP="00942567">
      <w:pPr>
        <w:pStyle w:val="ListParagraph"/>
        <w:jc w:val="center"/>
      </w:pPr>
      <w:r w:rsidRPr="00A906E8">
        <w:rPr>
          <w:noProof/>
          <w:lang w:eastAsia="en-US"/>
        </w:rPr>
        <w:lastRenderedPageBreak/>
        <w:drawing>
          <wp:inline distT="0" distB="0" distL="0" distR="0" wp14:anchorId="796837DC" wp14:editId="5DA52922">
            <wp:extent cx="4194000" cy="25200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4000" cy="2520000"/>
                    </a:xfrm>
                    <a:prstGeom prst="rect">
                      <a:avLst/>
                    </a:prstGeom>
                  </pic:spPr>
                </pic:pic>
              </a:graphicData>
            </a:graphic>
          </wp:inline>
        </w:drawing>
      </w:r>
    </w:p>
    <w:p w:rsidR="00595440" w:rsidRDefault="00595440" w:rsidP="00942567">
      <w:pPr>
        <w:pStyle w:val="ListParagraph"/>
        <w:jc w:val="center"/>
      </w:pPr>
      <w:r>
        <w:t>Image 7.2</w:t>
      </w:r>
      <w:r w:rsidRPr="00CD4B06">
        <w:t>-</w:t>
      </w:r>
      <w:r>
        <w:rPr>
          <w:lang w:val="ru-RU"/>
        </w:rPr>
        <w:t>С</w:t>
      </w:r>
      <w:r w:rsidRPr="00CD4B06">
        <w:t xml:space="preserve">. </w:t>
      </w:r>
      <w:r>
        <w:t>ViewTest</w:t>
      </w:r>
    </w:p>
    <w:p w:rsidR="00595440" w:rsidRDefault="00595440" w:rsidP="00942567">
      <w:pPr>
        <w:pStyle w:val="ListParagraph"/>
        <w:jc w:val="center"/>
      </w:pPr>
    </w:p>
    <w:p w:rsidR="00A906E8" w:rsidRDefault="00A906E8" w:rsidP="00942567">
      <w:pPr>
        <w:pStyle w:val="ListParagraph"/>
        <w:jc w:val="center"/>
      </w:pPr>
      <w:r w:rsidRPr="00A906E8">
        <w:rPr>
          <w:noProof/>
          <w:lang w:eastAsia="en-US"/>
        </w:rPr>
        <w:drawing>
          <wp:inline distT="0" distB="0" distL="0" distR="0" wp14:anchorId="60DB87CC" wp14:editId="2CD95A33">
            <wp:extent cx="4194000" cy="25200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94000" cy="2520000"/>
                    </a:xfrm>
                    <a:prstGeom prst="rect">
                      <a:avLst/>
                    </a:prstGeom>
                  </pic:spPr>
                </pic:pic>
              </a:graphicData>
            </a:graphic>
          </wp:inline>
        </w:drawing>
      </w:r>
    </w:p>
    <w:p w:rsidR="00595440" w:rsidRDefault="00595440" w:rsidP="00942567">
      <w:pPr>
        <w:pStyle w:val="ListParagraph"/>
        <w:jc w:val="center"/>
      </w:pPr>
      <w:r>
        <w:t>Image 7.3</w:t>
      </w:r>
      <w:r w:rsidRPr="00CD4B06">
        <w:t>-</w:t>
      </w:r>
      <w:r>
        <w:rPr>
          <w:lang w:val="ru-RU"/>
        </w:rPr>
        <w:t>С</w:t>
      </w:r>
      <w:r w:rsidRPr="00CD4B06">
        <w:t xml:space="preserve">. </w:t>
      </w:r>
      <w:r>
        <w:t>ViewTest</w:t>
      </w:r>
    </w:p>
    <w:p w:rsidR="00595440" w:rsidRDefault="00595440" w:rsidP="00942567">
      <w:pPr>
        <w:pStyle w:val="ListParagraph"/>
        <w:jc w:val="center"/>
      </w:pPr>
    </w:p>
    <w:p w:rsidR="00A906E8" w:rsidRDefault="00A906E8" w:rsidP="00942567">
      <w:pPr>
        <w:pStyle w:val="ListParagraph"/>
        <w:jc w:val="center"/>
      </w:pPr>
      <w:r w:rsidRPr="00A906E8">
        <w:rPr>
          <w:noProof/>
          <w:lang w:eastAsia="en-US"/>
        </w:rPr>
        <w:drawing>
          <wp:inline distT="0" distB="0" distL="0" distR="0" wp14:anchorId="0471C1E2" wp14:editId="5B9ADE5C">
            <wp:extent cx="2115763" cy="1173708"/>
            <wp:effectExtent l="0" t="0" r="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20328" cy="1176241"/>
                    </a:xfrm>
                    <a:prstGeom prst="rect">
                      <a:avLst/>
                    </a:prstGeom>
                  </pic:spPr>
                </pic:pic>
              </a:graphicData>
            </a:graphic>
          </wp:inline>
        </w:drawing>
      </w:r>
    </w:p>
    <w:p w:rsidR="00595440" w:rsidRDefault="00595440" w:rsidP="00942567">
      <w:pPr>
        <w:pStyle w:val="ListParagraph"/>
        <w:jc w:val="center"/>
      </w:pPr>
      <w:r>
        <w:t>Image 7.4</w:t>
      </w:r>
      <w:r w:rsidRPr="00CD4B06">
        <w:t>-</w:t>
      </w:r>
      <w:r>
        <w:rPr>
          <w:lang w:val="ru-RU"/>
        </w:rPr>
        <w:t>С</w:t>
      </w:r>
      <w:r w:rsidRPr="00CD4B06">
        <w:t xml:space="preserve">. </w:t>
      </w:r>
      <w:r>
        <w:t>ViewTest</w:t>
      </w:r>
    </w:p>
    <w:p w:rsidR="000B3510" w:rsidRDefault="000B3510" w:rsidP="00942567">
      <w:pPr>
        <w:pStyle w:val="ListParagraph"/>
        <w:jc w:val="center"/>
      </w:pPr>
    </w:p>
    <w:p w:rsidR="00A906E8" w:rsidRDefault="00A906E8" w:rsidP="00942567">
      <w:pPr>
        <w:pStyle w:val="ListParagraph"/>
        <w:jc w:val="center"/>
      </w:pPr>
      <w:r w:rsidRPr="00A906E8">
        <w:rPr>
          <w:noProof/>
          <w:lang w:eastAsia="en-US"/>
        </w:rPr>
        <w:lastRenderedPageBreak/>
        <w:drawing>
          <wp:inline distT="0" distB="0" distL="0" distR="0" wp14:anchorId="5E553B79" wp14:editId="3C90A657">
            <wp:extent cx="3722400" cy="25200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22400" cy="2520000"/>
                    </a:xfrm>
                    <a:prstGeom prst="rect">
                      <a:avLst/>
                    </a:prstGeom>
                  </pic:spPr>
                </pic:pic>
              </a:graphicData>
            </a:graphic>
          </wp:inline>
        </w:drawing>
      </w:r>
    </w:p>
    <w:p w:rsidR="00595440" w:rsidRDefault="00595440" w:rsidP="00942567">
      <w:pPr>
        <w:pStyle w:val="ListParagraph"/>
        <w:jc w:val="center"/>
      </w:pPr>
      <w:r>
        <w:t>Image 8</w:t>
      </w:r>
      <w:r w:rsidRPr="00CD4B06">
        <w:t>-</w:t>
      </w:r>
      <w:r>
        <w:rPr>
          <w:lang w:val="ru-RU"/>
        </w:rPr>
        <w:t>С</w:t>
      </w:r>
      <w:r w:rsidRPr="00CD4B06">
        <w:t xml:space="preserve">. </w:t>
      </w:r>
      <w:r>
        <w:t>ViewCourseProject</w:t>
      </w:r>
    </w:p>
    <w:p w:rsidR="00595440" w:rsidRDefault="00595440" w:rsidP="00942567">
      <w:pPr>
        <w:pStyle w:val="ListParagraph"/>
        <w:jc w:val="center"/>
      </w:pPr>
    </w:p>
    <w:p w:rsidR="00A906E8" w:rsidRDefault="002B4A1B" w:rsidP="00942567">
      <w:pPr>
        <w:pStyle w:val="ListParagraph"/>
        <w:jc w:val="center"/>
      </w:pPr>
      <w:r w:rsidRPr="002B4A1B">
        <w:drawing>
          <wp:inline distT="0" distB="0" distL="0" distR="0" wp14:anchorId="088ACB1D" wp14:editId="17FC197E">
            <wp:extent cx="1659600" cy="252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659600" cy="2520000"/>
                    </a:xfrm>
                    <a:prstGeom prst="rect">
                      <a:avLst/>
                    </a:prstGeom>
                  </pic:spPr>
                </pic:pic>
              </a:graphicData>
            </a:graphic>
          </wp:inline>
        </w:drawing>
      </w:r>
    </w:p>
    <w:p w:rsidR="001F1CEF" w:rsidRDefault="001F1CEF" w:rsidP="00942567">
      <w:pPr>
        <w:pStyle w:val="ListParagraph"/>
        <w:jc w:val="center"/>
      </w:pPr>
      <w:r>
        <w:t>I</w:t>
      </w:r>
      <w:r w:rsidR="00C56418">
        <w:t>mage 9</w:t>
      </w:r>
      <w:r w:rsidRPr="00CD4B06">
        <w:t>-</w:t>
      </w:r>
      <w:r>
        <w:rPr>
          <w:lang w:val="ru-RU"/>
        </w:rPr>
        <w:t>С</w:t>
      </w:r>
      <w:r w:rsidRPr="00CD4B06">
        <w:t>.</w:t>
      </w:r>
      <w:r>
        <w:t xml:space="preserve"> TeacherMainMenu</w:t>
      </w:r>
    </w:p>
    <w:p w:rsidR="00612C5D" w:rsidRDefault="00612C5D" w:rsidP="00942567">
      <w:pPr>
        <w:pStyle w:val="ListParagraph"/>
        <w:jc w:val="center"/>
      </w:pPr>
    </w:p>
    <w:p w:rsidR="00A906E8" w:rsidRDefault="002B4A1B" w:rsidP="00942567">
      <w:pPr>
        <w:pStyle w:val="ListParagraph"/>
        <w:jc w:val="center"/>
      </w:pPr>
      <w:r>
        <w:rPr>
          <w:noProof/>
          <w:lang w:eastAsia="en-US"/>
        </w:rPr>
        <w:drawing>
          <wp:inline distT="0" distB="0" distL="0" distR="0" wp14:anchorId="312A5F74">
            <wp:extent cx="5122800" cy="25200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22800" cy="2520000"/>
                    </a:xfrm>
                    <a:prstGeom prst="rect">
                      <a:avLst/>
                    </a:prstGeom>
                    <a:noFill/>
                  </pic:spPr>
                </pic:pic>
              </a:graphicData>
            </a:graphic>
          </wp:inline>
        </w:drawing>
      </w:r>
    </w:p>
    <w:p w:rsidR="00C56418" w:rsidRDefault="00C56418" w:rsidP="00942567">
      <w:pPr>
        <w:pStyle w:val="ListParagraph"/>
        <w:jc w:val="center"/>
      </w:pPr>
      <w:r>
        <w:t>Image 10</w:t>
      </w:r>
      <w:r w:rsidRPr="00CD4B06">
        <w:t>-</w:t>
      </w:r>
      <w:r>
        <w:rPr>
          <w:lang w:val="ru-RU"/>
        </w:rPr>
        <w:t>С</w:t>
      </w:r>
      <w:r w:rsidRPr="00CD4B06">
        <w:t>.</w:t>
      </w:r>
      <w:r>
        <w:t xml:space="preserve"> GroupInfo</w:t>
      </w:r>
    </w:p>
    <w:p w:rsidR="00612C5D" w:rsidRDefault="00612C5D" w:rsidP="00942567">
      <w:pPr>
        <w:pStyle w:val="ListParagraph"/>
        <w:jc w:val="center"/>
      </w:pPr>
    </w:p>
    <w:p w:rsidR="00A906E8" w:rsidRDefault="00390472" w:rsidP="00942567">
      <w:pPr>
        <w:pStyle w:val="ListParagraph"/>
        <w:jc w:val="center"/>
      </w:pPr>
      <w:r w:rsidRPr="00390472">
        <w:rPr>
          <w:noProof/>
          <w:lang w:eastAsia="en-US"/>
        </w:rPr>
        <w:lastRenderedPageBreak/>
        <w:drawing>
          <wp:inline distT="0" distB="0" distL="0" distR="0" wp14:anchorId="7EC995A5" wp14:editId="018D3327">
            <wp:extent cx="4654800" cy="252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654800" cy="2520000"/>
                    </a:xfrm>
                    <a:prstGeom prst="rect">
                      <a:avLst/>
                    </a:prstGeom>
                  </pic:spPr>
                </pic:pic>
              </a:graphicData>
            </a:graphic>
          </wp:inline>
        </w:drawing>
      </w:r>
    </w:p>
    <w:p w:rsidR="00C56418" w:rsidRDefault="00C56418" w:rsidP="00942567">
      <w:pPr>
        <w:pStyle w:val="ListParagraph"/>
        <w:jc w:val="center"/>
      </w:pPr>
      <w:r>
        <w:t>Image 11</w:t>
      </w:r>
      <w:r w:rsidRPr="00CD4B06">
        <w:t>-</w:t>
      </w:r>
      <w:r>
        <w:rPr>
          <w:lang w:val="ru-RU"/>
        </w:rPr>
        <w:t>С</w:t>
      </w:r>
      <w:r w:rsidRPr="00CD4B06">
        <w:t>.</w:t>
      </w:r>
      <w:r>
        <w:t xml:space="preserve"> StudentStatistics</w:t>
      </w:r>
    </w:p>
    <w:p w:rsidR="00C56418" w:rsidRDefault="00C56418" w:rsidP="00942567">
      <w:pPr>
        <w:pStyle w:val="ListParagraph"/>
        <w:jc w:val="center"/>
      </w:pPr>
    </w:p>
    <w:p w:rsidR="00B74616" w:rsidRDefault="00B74616" w:rsidP="00942567">
      <w:pPr>
        <w:pStyle w:val="ListParagraph"/>
        <w:jc w:val="center"/>
      </w:pPr>
      <w:r w:rsidRPr="00B74616">
        <w:rPr>
          <w:noProof/>
          <w:lang w:eastAsia="en-US"/>
        </w:rPr>
        <w:drawing>
          <wp:inline distT="0" distB="0" distL="0" distR="0" wp14:anchorId="17E45772" wp14:editId="749CF2C6">
            <wp:extent cx="4132800" cy="252000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132800" cy="2520000"/>
                    </a:xfrm>
                    <a:prstGeom prst="rect">
                      <a:avLst/>
                    </a:prstGeom>
                  </pic:spPr>
                </pic:pic>
              </a:graphicData>
            </a:graphic>
          </wp:inline>
        </w:drawing>
      </w:r>
    </w:p>
    <w:p w:rsidR="00C56418" w:rsidRDefault="00C56418" w:rsidP="00942567">
      <w:pPr>
        <w:pStyle w:val="ListParagraph"/>
        <w:jc w:val="center"/>
      </w:pPr>
      <w:r>
        <w:t>Image 12.1</w:t>
      </w:r>
      <w:r w:rsidRPr="00CD4B06">
        <w:t>-</w:t>
      </w:r>
      <w:r>
        <w:rPr>
          <w:lang w:val="ru-RU"/>
        </w:rPr>
        <w:t>С</w:t>
      </w:r>
      <w:r w:rsidRPr="00CD4B06">
        <w:t>.</w:t>
      </w:r>
      <w:r>
        <w:t xml:space="preserve"> Add_Lecture</w:t>
      </w:r>
    </w:p>
    <w:p w:rsidR="00B74616" w:rsidRDefault="00B74616" w:rsidP="00942567">
      <w:pPr>
        <w:pStyle w:val="ListParagraph"/>
        <w:jc w:val="center"/>
      </w:pPr>
    </w:p>
    <w:p w:rsidR="000B3CB7" w:rsidRDefault="00B74616" w:rsidP="00942567">
      <w:pPr>
        <w:pStyle w:val="ListParagraph"/>
        <w:jc w:val="center"/>
      </w:pPr>
      <w:r w:rsidRPr="00B74616">
        <w:rPr>
          <w:noProof/>
          <w:lang w:eastAsia="en-US"/>
        </w:rPr>
        <w:drawing>
          <wp:inline distT="0" distB="0" distL="0" distR="0" wp14:anchorId="061CC152" wp14:editId="07AC476E">
            <wp:extent cx="4132800" cy="252000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132800" cy="2520000"/>
                    </a:xfrm>
                    <a:prstGeom prst="rect">
                      <a:avLst/>
                    </a:prstGeom>
                  </pic:spPr>
                </pic:pic>
              </a:graphicData>
            </a:graphic>
          </wp:inline>
        </w:drawing>
      </w:r>
    </w:p>
    <w:p w:rsidR="00C56418" w:rsidRDefault="00C56418" w:rsidP="00942567">
      <w:pPr>
        <w:pStyle w:val="ListParagraph"/>
        <w:jc w:val="center"/>
      </w:pPr>
      <w:r>
        <w:t>Image 12.2</w:t>
      </w:r>
      <w:r w:rsidRPr="00CD4B06">
        <w:t>-</w:t>
      </w:r>
      <w:r>
        <w:rPr>
          <w:lang w:val="ru-RU"/>
        </w:rPr>
        <w:t>С</w:t>
      </w:r>
      <w:r w:rsidRPr="00CD4B06">
        <w:t>.</w:t>
      </w:r>
      <w:r>
        <w:t xml:space="preserve"> Add_Lecture</w:t>
      </w:r>
    </w:p>
    <w:p w:rsidR="00B74616" w:rsidRDefault="00B74616" w:rsidP="00942567">
      <w:pPr>
        <w:pStyle w:val="ListParagraph"/>
        <w:jc w:val="center"/>
      </w:pPr>
    </w:p>
    <w:p w:rsidR="00612C5D" w:rsidRDefault="00612C5D" w:rsidP="00942567">
      <w:pPr>
        <w:pStyle w:val="ListParagraph"/>
        <w:jc w:val="center"/>
      </w:pPr>
      <w:r w:rsidRPr="00612C5D">
        <w:rPr>
          <w:noProof/>
          <w:lang w:eastAsia="en-US"/>
        </w:rPr>
        <w:lastRenderedPageBreak/>
        <w:drawing>
          <wp:inline distT="0" distB="0" distL="0" distR="0" wp14:anchorId="134909C3" wp14:editId="615778AC">
            <wp:extent cx="4194000" cy="25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194000" cy="2520000"/>
                    </a:xfrm>
                    <a:prstGeom prst="rect">
                      <a:avLst/>
                    </a:prstGeom>
                  </pic:spPr>
                </pic:pic>
              </a:graphicData>
            </a:graphic>
          </wp:inline>
        </w:drawing>
      </w:r>
    </w:p>
    <w:p w:rsidR="00942567" w:rsidRDefault="00942567" w:rsidP="00942567">
      <w:pPr>
        <w:pStyle w:val="ListParagraph"/>
        <w:jc w:val="center"/>
      </w:pPr>
      <w:r>
        <w:t>Image 13.1</w:t>
      </w:r>
      <w:r w:rsidRPr="00CD4B06">
        <w:t>-</w:t>
      </w:r>
      <w:r>
        <w:rPr>
          <w:lang w:val="ru-RU"/>
        </w:rPr>
        <w:t>С</w:t>
      </w:r>
      <w:r w:rsidRPr="00CD4B06">
        <w:t>.</w:t>
      </w:r>
      <w:r>
        <w:t xml:space="preserve"> AddTest</w:t>
      </w:r>
    </w:p>
    <w:p w:rsidR="00612C5D" w:rsidRDefault="00612C5D" w:rsidP="00942567">
      <w:pPr>
        <w:pStyle w:val="ListParagraph"/>
        <w:jc w:val="center"/>
      </w:pPr>
    </w:p>
    <w:p w:rsidR="00B74616" w:rsidRDefault="00B74616" w:rsidP="00942567">
      <w:pPr>
        <w:pStyle w:val="ListParagraph"/>
        <w:jc w:val="center"/>
      </w:pPr>
      <w:r w:rsidRPr="00B74616">
        <w:rPr>
          <w:noProof/>
          <w:lang w:eastAsia="en-US"/>
        </w:rPr>
        <w:drawing>
          <wp:inline distT="0" distB="0" distL="0" distR="0" wp14:anchorId="29D132C7" wp14:editId="5377D4EB">
            <wp:extent cx="4194000" cy="25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94000" cy="2520000"/>
                    </a:xfrm>
                    <a:prstGeom prst="rect">
                      <a:avLst/>
                    </a:prstGeom>
                  </pic:spPr>
                </pic:pic>
              </a:graphicData>
            </a:graphic>
          </wp:inline>
        </w:drawing>
      </w:r>
    </w:p>
    <w:p w:rsidR="000B3510" w:rsidRDefault="00942567" w:rsidP="00942567">
      <w:pPr>
        <w:pStyle w:val="ListParagraph"/>
        <w:jc w:val="center"/>
      </w:pPr>
      <w:r>
        <w:t>Image 13.2</w:t>
      </w:r>
      <w:r w:rsidRPr="00CD4B06">
        <w:t>-</w:t>
      </w:r>
      <w:r>
        <w:rPr>
          <w:lang w:val="ru-RU"/>
        </w:rPr>
        <w:t>С</w:t>
      </w:r>
      <w:r w:rsidRPr="00CD4B06">
        <w:t>.</w:t>
      </w:r>
      <w:r>
        <w:t xml:space="preserve"> AddTest</w:t>
      </w:r>
    </w:p>
    <w:p w:rsidR="00965EB5" w:rsidRDefault="00965EB5" w:rsidP="00942567">
      <w:pPr>
        <w:pStyle w:val="ListParagraph"/>
        <w:jc w:val="center"/>
      </w:pPr>
    </w:p>
    <w:p w:rsidR="00965EB5" w:rsidRDefault="00965EB5" w:rsidP="00942567">
      <w:pPr>
        <w:pStyle w:val="ListParagraph"/>
        <w:jc w:val="center"/>
      </w:pPr>
      <w:r w:rsidRPr="00965EB5">
        <w:rPr>
          <w:noProof/>
          <w:lang w:eastAsia="en-US"/>
        </w:rPr>
        <w:drawing>
          <wp:inline distT="0" distB="0" distL="0" distR="0" wp14:anchorId="548B5768" wp14:editId="5454A0C7">
            <wp:extent cx="3934800" cy="252000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34800" cy="2520000"/>
                    </a:xfrm>
                    <a:prstGeom prst="rect">
                      <a:avLst/>
                    </a:prstGeom>
                  </pic:spPr>
                </pic:pic>
              </a:graphicData>
            </a:graphic>
          </wp:inline>
        </w:drawing>
      </w:r>
    </w:p>
    <w:p w:rsidR="00965EB5" w:rsidRDefault="00965EB5" w:rsidP="00942567">
      <w:pPr>
        <w:pStyle w:val="ListParagraph"/>
        <w:jc w:val="center"/>
      </w:pPr>
      <w:r>
        <w:t>Image 14.1</w:t>
      </w:r>
      <w:r w:rsidRPr="00CD4B06">
        <w:t>-</w:t>
      </w:r>
      <w:r>
        <w:rPr>
          <w:lang w:val="ru-RU"/>
        </w:rPr>
        <w:t>С</w:t>
      </w:r>
      <w:r w:rsidRPr="00CD4B06">
        <w:t>.</w:t>
      </w:r>
      <w:r>
        <w:t xml:space="preserve"> Add_Test_Question</w:t>
      </w:r>
    </w:p>
    <w:p w:rsidR="00965EB5" w:rsidRDefault="00965EB5" w:rsidP="00942567">
      <w:pPr>
        <w:pStyle w:val="ListParagraph"/>
        <w:jc w:val="center"/>
      </w:pPr>
    </w:p>
    <w:p w:rsidR="00965EB5" w:rsidRDefault="00965EB5" w:rsidP="00942567">
      <w:pPr>
        <w:pStyle w:val="ListParagraph"/>
        <w:jc w:val="center"/>
      </w:pPr>
      <w:r w:rsidRPr="00965EB5">
        <w:rPr>
          <w:noProof/>
          <w:lang w:eastAsia="en-US"/>
        </w:rPr>
        <w:lastRenderedPageBreak/>
        <w:drawing>
          <wp:inline distT="0" distB="0" distL="0" distR="0" wp14:anchorId="09D8A497" wp14:editId="4BB98671">
            <wp:extent cx="3934800" cy="25200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34800" cy="2520000"/>
                    </a:xfrm>
                    <a:prstGeom prst="rect">
                      <a:avLst/>
                    </a:prstGeom>
                  </pic:spPr>
                </pic:pic>
              </a:graphicData>
            </a:graphic>
          </wp:inline>
        </w:drawing>
      </w:r>
    </w:p>
    <w:p w:rsidR="00965EB5" w:rsidRPr="00584F99" w:rsidRDefault="00965EB5" w:rsidP="00965EB5">
      <w:pPr>
        <w:pStyle w:val="ListParagraph"/>
        <w:jc w:val="center"/>
      </w:pPr>
      <w:r>
        <w:t>Image 14.2</w:t>
      </w:r>
      <w:r w:rsidRPr="00CD4B06">
        <w:t>-</w:t>
      </w:r>
      <w:r>
        <w:rPr>
          <w:lang w:val="ru-RU"/>
        </w:rPr>
        <w:t>С</w:t>
      </w:r>
      <w:r w:rsidRPr="00CD4B06">
        <w:t>.</w:t>
      </w:r>
      <w:r>
        <w:t xml:space="preserve"> Add_Test_Question</w:t>
      </w:r>
    </w:p>
    <w:sectPr w:rsidR="00965EB5" w:rsidRPr="00584F99" w:rsidSect="009F6B1D">
      <w:type w:val="continuous"/>
      <w:pgSz w:w="11910" w:h="16840"/>
      <w:pgMar w:top="1138" w:right="562" w:bottom="1134" w:left="1699"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1FA9" w:rsidRDefault="00201FA9" w:rsidP="00D962A3">
      <w:r>
        <w:separator/>
      </w:r>
    </w:p>
    <w:p w:rsidR="00201FA9" w:rsidRDefault="00201FA9"/>
    <w:p w:rsidR="00201FA9" w:rsidRDefault="00201FA9"/>
    <w:p w:rsidR="00201FA9" w:rsidRDefault="00201FA9" w:rsidP="00106A12"/>
  </w:endnote>
  <w:endnote w:type="continuationSeparator" w:id="0">
    <w:p w:rsidR="00201FA9" w:rsidRDefault="00201FA9" w:rsidP="00D962A3">
      <w:r>
        <w:continuationSeparator/>
      </w:r>
    </w:p>
    <w:p w:rsidR="00201FA9" w:rsidRDefault="00201FA9"/>
    <w:p w:rsidR="00201FA9" w:rsidRDefault="00201FA9"/>
    <w:p w:rsidR="00201FA9" w:rsidRDefault="00201FA9" w:rsidP="00106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1FA9" w:rsidRDefault="00201FA9" w:rsidP="00D962A3">
      <w:r>
        <w:separator/>
      </w:r>
    </w:p>
    <w:p w:rsidR="00201FA9" w:rsidRDefault="00201FA9"/>
    <w:p w:rsidR="00201FA9" w:rsidRDefault="00201FA9"/>
    <w:p w:rsidR="00201FA9" w:rsidRDefault="00201FA9" w:rsidP="00106A12"/>
  </w:footnote>
  <w:footnote w:type="continuationSeparator" w:id="0">
    <w:p w:rsidR="00201FA9" w:rsidRDefault="00201FA9" w:rsidP="00D962A3">
      <w:r>
        <w:continuationSeparator/>
      </w:r>
    </w:p>
    <w:p w:rsidR="00201FA9" w:rsidRDefault="00201FA9"/>
    <w:p w:rsidR="00201FA9" w:rsidRDefault="00201FA9"/>
    <w:p w:rsidR="00201FA9" w:rsidRDefault="00201FA9" w:rsidP="00106A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224445"/>
      <w:docPartObj>
        <w:docPartGallery w:val="Page Numbers (Top of Page)"/>
        <w:docPartUnique/>
      </w:docPartObj>
    </w:sdtPr>
    <w:sdtEndPr>
      <w:rPr>
        <w:noProof/>
      </w:rPr>
    </w:sdtEndPr>
    <w:sdtContent>
      <w:p w:rsidR="0041284D" w:rsidRDefault="0041284D">
        <w:pPr>
          <w:pStyle w:val="Header"/>
          <w:jc w:val="right"/>
        </w:pPr>
        <w:r>
          <w:fldChar w:fldCharType="begin"/>
        </w:r>
        <w:r>
          <w:instrText xml:space="preserve"> PAGE   \* MERGEFORMAT </w:instrText>
        </w:r>
        <w:r>
          <w:fldChar w:fldCharType="separate"/>
        </w:r>
        <w:r w:rsidR="00CF7110">
          <w:rPr>
            <w:noProof/>
          </w:rPr>
          <w:t>46</w:t>
        </w:r>
        <w:r>
          <w:rPr>
            <w:noProof/>
          </w:rPr>
          <w:fldChar w:fldCharType="end"/>
        </w:r>
      </w:p>
    </w:sdtContent>
  </w:sdt>
  <w:p w:rsidR="0041284D" w:rsidRDefault="004128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64F8A"/>
    <w:multiLevelType w:val="hybridMultilevel"/>
    <w:tmpl w:val="4B28A5B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42653C3"/>
    <w:multiLevelType w:val="hybridMultilevel"/>
    <w:tmpl w:val="2F0A0C6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8780DA9"/>
    <w:multiLevelType w:val="hybridMultilevel"/>
    <w:tmpl w:val="9B42AF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8D053B7"/>
    <w:multiLevelType w:val="hybridMultilevel"/>
    <w:tmpl w:val="B9406E8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AAE6B2B"/>
    <w:multiLevelType w:val="hybridMultilevel"/>
    <w:tmpl w:val="5C6E4B3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BF60E86"/>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E3D6BD3"/>
    <w:multiLevelType w:val="hybridMultilevel"/>
    <w:tmpl w:val="3DAC710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10717BE0"/>
    <w:multiLevelType w:val="hybridMultilevel"/>
    <w:tmpl w:val="0226BB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9290256"/>
    <w:multiLevelType w:val="hybridMultilevel"/>
    <w:tmpl w:val="B06A5D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A6D032A"/>
    <w:multiLevelType w:val="hybridMultilevel"/>
    <w:tmpl w:val="078866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1A847E87"/>
    <w:multiLevelType w:val="hybridMultilevel"/>
    <w:tmpl w:val="A590340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C8C565C"/>
    <w:multiLevelType w:val="hybridMultilevel"/>
    <w:tmpl w:val="A80414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D0633E0"/>
    <w:multiLevelType w:val="hybridMultilevel"/>
    <w:tmpl w:val="AB7056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1DB76C8"/>
    <w:multiLevelType w:val="hybridMultilevel"/>
    <w:tmpl w:val="3D6011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227D43F2"/>
    <w:multiLevelType w:val="hybridMultilevel"/>
    <w:tmpl w:val="CA82975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26695347"/>
    <w:multiLevelType w:val="hybridMultilevel"/>
    <w:tmpl w:val="2BFCDC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BD5D89"/>
    <w:multiLevelType w:val="hybridMultilevel"/>
    <w:tmpl w:val="302083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2D246829"/>
    <w:multiLevelType w:val="hybridMultilevel"/>
    <w:tmpl w:val="56F8FEC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E3D207B"/>
    <w:multiLevelType w:val="hybridMultilevel"/>
    <w:tmpl w:val="9136342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2F470151"/>
    <w:multiLevelType w:val="hybridMultilevel"/>
    <w:tmpl w:val="5FFCCE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B7421B"/>
    <w:multiLevelType w:val="hybridMultilevel"/>
    <w:tmpl w:val="7C7C3E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2C7123"/>
    <w:multiLevelType w:val="hybridMultilevel"/>
    <w:tmpl w:val="3FB6B05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F2B1062"/>
    <w:multiLevelType w:val="hybridMultilevel"/>
    <w:tmpl w:val="6C50B34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C65B5"/>
    <w:multiLevelType w:val="hybridMultilevel"/>
    <w:tmpl w:val="4C98D7B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437D4962"/>
    <w:multiLevelType w:val="hybridMultilevel"/>
    <w:tmpl w:val="EA3EE3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439B5AA5"/>
    <w:multiLevelType w:val="hybridMultilevel"/>
    <w:tmpl w:val="6380819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15:restartNumberingAfterBreak="0">
    <w:nsid w:val="45087E80"/>
    <w:multiLevelType w:val="hybridMultilevel"/>
    <w:tmpl w:val="87E25630"/>
    <w:lvl w:ilvl="0" w:tplc="EFA63752">
      <w:start w:val="1"/>
      <w:numFmt w:val="decimal"/>
      <w:pStyle w:val="Codelist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AB6C70"/>
    <w:multiLevelType w:val="hybridMultilevel"/>
    <w:tmpl w:val="81C26A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47A60185"/>
    <w:multiLevelType w:val="hybridMultilevel"/>
    <w:tmpl w:val="F98034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1C09CF"/>
    <w:multiLevelType w:val="hybridMultilevel"/>
    <w:tmpl w:val="DEC27DF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4CDB39CA"/>
    <w:multiLevelType w:val="hybridMultilevel"/>
    <w:tmpl w:val="6A7CAF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4E165A47"/>
    <w:multiLevelType w:val="hybridMultilevel"/>
    <w:tmpl w:val="4EEE57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4EBD7BD9"/>
    <w:multiLevelType w:val="hybridMultilevel"/>
    <w:tmpl w:val="14E610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53122D15"/>
    <w:multiLevelType w:val="hybridMultilevel"/>
    <w:tmpl w:val="94EA5D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8D10CF"/>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57952C24"/>
    <w:multiLevelType w:val="hybridMultilevel"/>
    <w:tmpl w:val="12FC9D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5A95478A"/>
    <w:multiLevelType w:val="hybridMultilevel"/>
    <w:tmpl w:val="95D8F8C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5AC74441"/>
    <w:multiLevelType w:val="hybridMultilevel"/>
    <w:tmpl w:val="696E3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9522B7"/>
    <w:multiLevelType w:val="hybridMultilevel"/>
    <w:tmpl w:val="0DE0B5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CD6C26"/>
    <w:multiLevelType w:val="hybridMultilevel"/>
    <w:tmpl w:val="85186C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5F47005C"/>
    <w:multiLevelType w:val="hybridMultilevel"/>
    <w:tmpl w:val="F4C493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301DCE"/>
    <w:multiLevelType w:val="hybridMultilevel"/>
    <w:tmpl w:val="6040E77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62AA5748"/>
    <w:multiLevelType w:val="hybridMultilevel"/>
    <w:tmpl w:val="65D6229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3" w15:restartNumberingAfterBreak="0">
    <w:nsid w:val="63FF08BD"/>
    <w:multiLevelType w:val="hybridMultilevel"/>
    <w:tmpl w:val="BD98277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307EBF"/>
    <w:multiLevelType w:val="hybridMultilevel"/>
    <w:tmpl w:val="3A18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575212"/>
    <w:multiLevelType w:val="hybridMultilevel"/>
    <w:tmpl w:val="9AFE79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 w15:restartNumberingAfterBreak="0">
    <w:nsid w:val="6E8E0F13"/>
    <w:multiLevelType w:val="hybridMultilevel"/>
    <w:tmpl w:val="031C97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7" w15:restartNumberingAfterBreak="0">
    <w:nsid w:val="732F1B07"/>
    <w:multiLevelType w:val="hybridMultilevel"/>
    <w:tmpl w:val="145ED8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8" w15:restartNumberingAfterBreak="0">
    <w:nsid w:val="73C80499"/>
    <w:multiLevelType w:val="hybridMultilevel"/>
    <w:tmpl w:val="0BF61B9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9" w15:restartNumberingAfterBreak="0">
    <w:nsid w:val="76C36776"/>
    <w:multiLevelType w:val="hybridMultilevel"/>
    <w:tmpl w:val="DF0449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247D32"/>
    <w:multiLevelType w:val="hybridMultilevel"/>
    <w:tmpl w:val="6C50B3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085A17"/>
    <w:multiLevelType w:val="hybridMultilevel"/>
    <w:tmpl w:val="F1CA69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2" w15:restartNumberingAfterBreak="0">
    <w:nsid w:val="7CF62DE1"/>
    <w:multiLevelType w:val="hybridMultilevel"/>
    <w:tmpl w:val="883A8CE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3" w15:restartNumberingAfterBreak="0">
    <w:nsid w:val="7D446FCE"/>
    <w:multiLevelType w:val="hybridMultilevel"/>
    <w:tmpl w:val="DEA4F18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4" w15:restartNumberingAfterBreak="0">
    <w:nsid w:val="7EE74624"/>
    <w:multiLevelType w:val="hybridMultilevel"/>
    <w:tmpl w:val="51FA6CC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5" w15:restartNumberingAfterBreak="0">
    <w:nsid w:val="7F885002"/>
    <w:multiLevelType w:val="hybridMultilevel"/>
    <w:tmpl w:val="2C6222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19"/>
  </w:num>
  <w:num w:numId="2">
    <w:abstractNumId w:val="37"/>
  </w:num>
  <w:num w:numId="3">
    <w:abstractNumId w:val="26"/>
  </w:num>
  <w:num w:numId="4">
    <w:abstractNumId w:val="5"/>
  </w:num>
  <w:num w:numId="5">
    <w:abstractNumId w:val="44"/>
  </w:num>
  <w:num w:numId="6">
    <w:abstractNumId w:val="6"/>
  </w:num>
  <w:num w:numId="7">
    <w:abstractNumId w:val="34"/>
  </w:num>
  <w:num w:numId="8">
    <w:abstractNumId w:val="17"/>
  </w:num>
  <w:num w:numId="9">
    <w:abstractNumId w:val="24"/>
  </w:num>
  <w:num w:numId="10">
    <w:abstractNumId w:val="39"/>
  </w:num>
  <w:num w:numId="11">
    <w:abstractNumId w:val="53"/>
  </w:num>
  <w:num w:numId="12">
    <w:abstractNumId w:val="1"/>
  </w:num>
  <w:num w:numId="13">
    <w:abstractNumId w:val="12"/>
  </w:num>
  <w:num w:numId="14">
    <w:abstractNumId w:val="25"/>
  </w:num>
  <w:num w:numId="15">
    <w:abstractNumId w:val="29"/>
  </w:num>
  <w:num w:numId="16">
    <w:abstractNumId w:val="41"/>
  </w:num>
  <w:num w:numId="17">
    <w:abstractNumId w:val="3"/>
  </w:num>
  <w:num w:numId="18">
    <w:abstractNumId w:val="48"/>
  </w:num>
  <w:num w:numId="19">
    <w:abstractNumId w:val="35"/>
  </w:num>
  <w:num w:numId="20">
    <w:abstractNumId w:val="9"/>
  </w:num>
  <w:num w:numId="21">
    <w:abstractNumId w:val="14"/>
  </w:num>
  <w:num w:numId="22">
    <w:abstractNumId w:val="45"/>
  </w:num>
  <w:num w:numId="23">
    <w:abstractNumId w:val="30"/>
  </w:num>
  <w:num w:numId="24">
    <w:abstractNumId w:val="10"/>
  </w:num>
  <w:num w:numId="25">
    <w:abstractNumId w:val="42"/>
  </w:num>
  <w:num w:numId="26">
    <w:abstractNumId w:val="47"/>
  </w:num>
  <w:num w:numId="27">
    <w:abstractNumId w:val="51"/>
  </w:num>
  <w:num w:numId="28">
    <w:abstractNumId w:val="18"/>
  </w:num>
  <w:num w:numId="29">
    <w:abstractNumId w:val="54"/>
  </w:num>
  <w:num w:numId="30">
    <w:abstractNumId w:val="7"/>
  </w:num>
  <w:num w:numId="31">
    <w:abstractNumId w:val="52"/>
  </w:num>
  <w:num w:numId="32">
    <w:abstractNumId w:val="31"/>
  </w:num>
  <w:num w:numId="33">
    <w:abstractNumId w:val="46"/>
  </w:num>
  <w:num w:numId="34">
    <w:abstractNumId w:val="11"/>
  </w:num>
  <w:num w:numId="35">
    <w:abstractNumId w:val="13"/>
  </w:num>
  <w:num w:numId="36">
    <w:abstractNumId w:val="32"/>
  </w:num>
  <w:num w:numId="37">
    <w:abstractNumId w:val="0"/>
  </w:num>
  <w:num w:numId="38">
    <w:abstractNumId w:val="55"/>
  </w:num>
  <w:num w:numId="39">
    <w:abstractNumId w:val="36"/>
  </w:num>
  <w:num w:numId="40">
    <w:abstractNumId w:val="8"/>
  </w:num>
  <w:num w:numId="41">
    <w:abstractNumId w:val="21"/>
  </w:num>
  <w:num w:numId="42">
    <w:abstractNumId w:val="4"/>
  </w:num>
  <w:num w:numId="43">
    <w:abstractNumId w:val="16"/>
  </w:num>
  <w:num w:numId="44">
    <w:abstractNumId w:val="27"/>
  </w:num>
  <w:num w:numId="45">
    <w:abstractNumId w:val="23"/>
  </w:num>
  <w:num w:numId="46">
    <w:abstractNumId w:val="2"/>
  </w:num>
  <w:num w:numId="47">
    <w:abstractNumId w:val="50"/>
  </w:num>
  <w:num w:numId="48">
    <w:abstractNumId w:val="26"/>
    <w:lvlOverride w:ilvl="0">
      <w:startOverride w:val="1"/>
    </w:lvlOverride>
  </w:num>
  <w:num w:numId="49">
    <w:abstractNumId w:val="26"/>
    <w:lvlOverride w:ilvl="0">
      <w:startOverride w:val="1"/>
    </w:lvlOverride>
  </w:num>
  <w:num w:numId="50">
    <w:abstractNumId w:val="26"/>
    <w:lvlOverride w:ilvl="0">
      <w:startOverride w:val="1"/>
    </w:lvlOverride>
  </w:num>
  <w:num w:numId="51">
    <w:abstractNumId w:val="26"/>
    <w:lvlOverride w:ilvl="0">
      <w:startOverride w:val="1"/>
    </w:lvlOverride>
  </w:num>
  <w:num w:numId="52">
    <w:abstractNumId w:val="26"/>
    <w:lvlOverride w:ilvl="0">
      <w:startOverride w:val="1"/>
    </w:lvlOverride>
  </w:num>
  <w:num w:numId="53">
    <w:abstractNumId w:val="26"/>
    <w:lvlOverride w:ilvl="0">
      <w:startOverride w:val="1"/>
    </w:lvlOverride>
  </w:num>
  <w:num w:numId="54">
    <w:abstractNumId w:val="26"/>
    <w:lvlOverride w:ilvl="0">
      <w:startOverride w:val="1"/>
    </w:lvlOverride>
  </w:num>
  <w:num w:numId="55">
    <w:abstractNumId w:val="26"/>
    <w:lvlOverride w:ilvl="0">
      <w:startOverride w:val="1"/>
    </w:lvlOverride>
  </w:num>
  <w:num w:numId="56">
    <w:abstractNumId w:val="26"/>
    <w:lvlOverride w:ilvl="0">
      <w:startOverride w:val="1"/>
    </w:lvlOverride>
  </w:num>
  <w:num w:numId="57">
    <w:abstractNumId w:val="26"/>
    <w:lvlOverride w:ilvl="0">
      <w:startOverride w:val="1"/>
    </w:lvlOverride>
  </w:num>
  <w:num w:numId="58">
    <w:abstractNumId w:val="26"/>
    <w:lvlOverride w:ilvl="0">
      <w:startOverride w:val="1"/>
    </w:lvlOverride>
  </w:num>
  <w:num w:numId="59">
    <w:abstractNumId w:val="26"/>
    <w:lvlOverride w:ilvl="0">
      <w:startOverride w:val="1"/>
    </w:lvlOverride>
  </w:num>
  <w:num w:numId="60">
    <w:abstractNumId w:val="26"/>
    <w:lvlOverride w:ilvl="0">
      <w:startOverride w:val="1"/>
    </w:lvlOverride>
  </w:num>
  <w:num w:numId="61">
    <w:abstractNumId w:val="26"/>
    <w:lvlOverride w:ilvl="0">
      <w:startOverride w:val="1"/>
    </w:lvlOverride>
  </w:num>
  <w:num w:numId="62">
    <w:abstractNumId w:val="26"/>
    <w:lvlOverride w:ilvl="0">
      <w:startOverride w:val="1"/>
    </w:lvlOverride>
  </w:num>
  <w:num w:numId="63">
    <w:abstractNumId w:val="26"/>
    <w:lvlOverride w:ilvl="0">
      <w:startOverride w:val="1"/>
    </w:lvlOverride>
  </w:num>
  <w:num w:numId="64">
    <w:abstractNumId w:val="26"/>
    <w:lvlOverride w:ilvl="0">
      <w:startOverride w:val="1"/>
    </w:lvlOverride>
  </w:num>
  <w:num w:numId="65">
    <w:abstractNumId w:val="26"/>
    <w:lvlOverride w:ilvl="0">
      <w:startOverride w:val="1"/>
    </w:lvlOverride>
  </w:num>
  <w:num w:numId="66">
    <w:abstractNumId w:val="26"/>
    <w:lvlOverride w:ilvl="0">
      <w:startOverride w:val="1"/>
    </w:lvlOverride>
  </w:num>
  <w:num w:numId="67">
    <w:abstractNumId w:val="26"/>
    <w:lvlOverride w:ilvl="0">
      <w:startOverride w:val="1"/>
    </w:lvlOverride>
  </w:num>
  <w:num w:numId="68">
    <w:abstractNumId w:val="26"/>
    <w:lvlOverride w:ilvl="0">
      <w:startOverride w:val="1"/>
    </w:lvlOverride>
  </w:num>
  <w:num w:numId="69">
    <w:abstractNumId w:val="26"/>
    <w:lvlOverride w:ilvl="0">
      <w:startOverride w:val="1"/>
    </w:lvlOverride>
  </w:num>
  <w:num w:numId="70">
    <w:abstractNumId w:val="26"/>
    <w:lvlOverride w:ilvl="0">
      <w:startOverride w:val="1"/>
    </w:lvlOverride>
  </w:num>
  <w:num w:numId="71">
    <w:abstractNumId w:val="26"/>
    <w:lvlOverride w:ilvl="0">
      <w:startOverride w:val="1"/>
    </w:lvlOverride>
  </w:num>
  <w:num w:numId="72">
    <w:abstractNumId w:val="26"/>
    <w:lvlOverride w:ilvl="0">
      <w:startOverride w:val="1"/>
    </w:lvlOverride>
  </w:num>
  <w:num w:numId="73">
    <w:abstractNumId w:val="26"/>
    <w:lvlOverride w:ilvl="0">
      <w:startOverride w:val="1"/>
    </w:lvlOverride>
  </w:num>
  <w:num w:numId="74">
    <w:abstractNumId w:val="26"/>
    <w:lvlOverride w:ilvl="0">
      <w:startOverride w:val="1"/>
    </w:lvlOverride>
  </w:num>
  <w:num w:numId="75">
    <w:abstractNumId w:val="26"/>
    <w:lvlOverride w:ilvl="0">
      <w:startOverride w:val="1"/>
    </w:lvlOverride>
  </w:num>
  <w:num w:numId="76">
    <w:abstractNumId w:val="22"/>
  </w:num>
  <w:num w:numId="77">
    <w:abstractNumId w:val="28"/>
  </w:num>
  <w:num w:numId="78">
    <w:abstractNumId w:val="40"/>
  </w:num>
  <w:num w:numId="79">
    <w:abstractNumId w:val="33"/>
  </w:num>
  <w:num w:numId="80">
    <w:abstractNumId w:val="38"/>
  </w:num>
  <w:num w:numId="81">
    <w:abstractNumId w:val="15"/>
  </w:num>
  <w:num w:numId="82">
    <w:abstractNumId w:val="43"/>
  </w:num>
  <w:num w:numId="83">
    <w:abstractNumId w:val="20"/>
  </w:num>
  <w:num w:numId="84">
    <w:abstractNumId w:val="49"/>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hideSpellingErrors/>
  <w:proofState w:grammar="clean"/>
  <w:defaultTabStop w:val="14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jawNLGwBAITCyUdpeDU4uLM/DyQAiOTWgCRzRQDLQAAAA=="/>
  </w:docVars>
  <w:rsids>
    <w:rsidRoot w:val="00297E17"/>
    <w:rsid w:val="00000643"/>
    <w:rsid w:val="00001941"/>
    <w:rsid w:val="00003624"/>
    <w:rsid w:val="00003BBD"/>
    <w:rsid w:val="00003D0C"/>
    <w:rsid w:val="00004B76"/>
    <w:rsid w:val="000063D8"/>
    <w:rsid w:val="000108FC"/>
    <w:rsid w:val="00010B58"/>
    <w:rsid w:val="0001360F"/>
    <w:rsid w:val="00013777"/>
    <w:rsid w:val="00014E12"/>
    <w:rsid w:val="00020001"/>
    <w:rsid w:val="00020285"/>
    <w:rsid w:val="00022A68"/>
    <w:rsid w:val="00023538"/>
    <w:rsid w:val="000238C6"/>
    <w:rsid w:val="00023E73"/>
    <w:rsid w:val="00025243"/>
    <w:rsid w:val="0002640C"/>
    <w:rsid w:val="00030D4E"/>
    <w:rsid w:val="00030E85"/>
    <w:rsid w:val="00032BD1"/>
    <w:rsid w:val="000344C9"/>
    <w:rsid w:val="000352EB"/>
    <w:rsid w:val="000362F3"/>
    <w:rsid w:val="0003645B"/>
    <w:rsid w:val="00036614"/>
    <w:rsid w:val="000404D3"/>
    <w:rsid w:val="00041166"/>
    <w:rsid w:val="0004125F"/>
    <w:rsid w:val="00042251"/>
    <w:rsid w:val="00044889"/>
    <w:rsid w:val="0004536F"/>
    <w:rsid w:val="00045700"/>
    <w:rsid w:val="0004773D"/>
    <w:rsid w:val="00050876"/>
    <w:rsid w:val="00052946"/>
    <w:rsid w:val="00052E74"/>
    <w:rsid w:val="00052F99"/>
    <w:rsid w:val="00055ED4"/>
    <w:rsid w:val="00057B75"/>
    <w:rsid w:val="00057FA3"/>
    <w:rsid w:val="00061D4D"/>
    <w:rsid w:val="00062B4D"/>
    <w:rsid w:val="00063637"/>
    <w:rsid w:val="00064824"/>
    <w:rsid w:val="00064FD1"/>
    <w:rsid w:val="000655D8"/>
    <w:rsid w:val="00066D06"/>
    <w:rsid w:val="0007003E"/>
    <w:rsid w:val="000716C9"/>
    <w:rsid w:val="000726FB"/>
    <w:rsid w:val="0007284D"/>
    <w:rsid w:val="00073927"/>
    <w:rsid w:val="00074A46"/>
    <w:rsid w:val="00075B56"/>
    <w:rsid w:val="000771D7"/>
    <w:rsid w:val="00080C58"/>
    <w:rsid w:val="000816A0"/>
    <w:rsid w:val="000829D6"/>
    <w:rsid w:val="000830E6"/>
    <w:rsid w:val="00084767"/>
    <w:rsid w:val="00084F1F"/>
    <w:rsid w:val="00085557"/>
    <w:rsid w:val="00085D73"/>
    <w:rsid w:val="0009178D"/>
    <w:rsid w:val="0009290F"/>
    <w:rsid w:val="00093B92"/>
    <w:rsid w:val="00094F6C"/>
    <w:rsid w:val="00095E9D"/>
    <w:rsid w:val="000A034C"/>
    <w:rsid w:val="000A16D3"/>
    <w:rsid w:val="000A3649"/>
    <w:rsid w:val="000A4292"/>
    <w:rsid w:val="000A4790"/>
    <w:rsid w:val="000A5195"/>
    <w:rsid w:val="000A607E"/>
    <w:rsid w:val="000A6467"/>
    <w:rsid w:val="000A7AC3"/>
    <w:rsid w:val="000B2F32"/>
    <w:rsid w:val="000B31E4"/>
    <w:rsid w:val="000B3510"/>
    <w:rsid w:val="000B3CB7"/>
    <w:rsid w:val="000B4A4E"/>
    <w:rsid w:val="000B6FEE"/>
    <w:rsid w:val="000B73AA"/>
    <w:rsid w:val="000B73E3"/>
    <w:rsid w:val="000B7FF8"/>
    <w:rsid w:val="000C0AA4"/>
    <w:rsid w:val="000C17DB"/>
    <w:rsid w:val="000C1812"/>
    <w:rsid w:val="000C18D4"/>
    <w:rsid w:val="000C2D28"/>
    <w:rsid w:val="000C3C29"/>
    <w:rsid w:val="000C3DFD"/>
    <w:rsid w:val="000C4265"/>
    <w:rsid w:val="000C7D15"/>
    <w:rsid w:val="000D0EFD"/>
    <w:rsid w:val="000D10FA"/>
    <w:rsid w:val="000D1A3A"/>
    <w:rsid w:val="000D48BD"/>
    <w:rsid w:val="000D5F9A"/>
    <w:rsid w:val="000D5F9E"/>
    <w:rsid w:val="000D7285"/>
    <w:rsid w:val="000E0236"/>
    <w:rsid w:val="000E07BD"/>
    <w:rsid w:val="000E31A6"/>
    <w:rsid w:val="000E723E"/>
    <w:rsid w:val="000F0678"/>
    <w:rsid w:val="000F17CE"/>
    <w:rsid w:val="000F331B"/>
    <w:rsid w:val="000F3BFF"/>
    <w:rsid w:val="00100080"/>
    <w:rsid w:val="001004EC"/>
    <w:rsid w:val="0010130A"/>
    <w:rsid w:val="00102159"/>
    <w:rsid w:val="001022D9"/>
    <w:rsid w:val="001028F2"/>
    <w:rsid w:val="00102C29"/>
    <w:rsid w:val="00106A12"/>
    <w:rsid w:val="00106E75"/>
    <w:rsid w:val="001104B9"/>
    <w:rsid w:val="0011168C"/>
    <w:rsid w:val="00111782"/>
    <w:rsid w:val="001117DE"/>
    <w:rsid w:val="00113AD2"/>
    <w:rsid w:val="00120689"/>
    <w:rsid w:val="001219FF"/>
    <w:rsid w:val="001227FD"/>
    <w:rsid w:val="00122DC5"/>
    <w:rsid w:val="00123F9E"/>
    <w:rsid w:val="001253AB"/>
    <w:rsid w:val="0012678C"/>
    <w:rsid w:val="0013520A"/>
    <w:rsid w:val="001352AE"/>
    <w:rsid w:val="001403AE"/>
    <w:rsid w:val="00141F37"/>
    <w:rsid w:val="0014300F"/>
    <w:rsid w:val="00143290"/>
    <w:rsid w:val="00143C53"/>
    <w:rsid w:val="00146BE0"/>
    <w:rsid w:val="00147909"/>
    <w:rsid w:val="00150311"/>
    <w:rsid w:val="001504BF"/>
    <w:rsid w:val="001513DE"/>
    <w:rsid w:val="001523D2"/>
    <w:rsid w:val="00152DD9"/>
    <w:rsid w:val="001532D2"/>
    <w:rsid w:val="00153D8E"/>
    <w:rsid w:val="00154944"/>
    <w:rsid w:val="001566B5"/>
    <w:rsid w:val="00156BEE"/>
    <w:rsid w:val="001627F0"/>
    <w:rsid w:val="00164B6F"/>
    <w:rsid w:val="001651AD"/>
    <w:rsid w:val="00165D37"/>
    <w:rsid w:val="00167D9C"/>
    <w:rsid w:val="001703BD"/>
    <w:rsid w:val="00170516"/>
    <w:rsid w:val="00170B84"/>
    <w:rsid w:val="00171931"/>
    <w:rsid w:val="00172413"/>
    <w:rsid w:val="0017286F"/>
    <w:rsid w:val="00173618"/>
    <w:rsid w:val="00183DF6"/>
    <w:rsid w:val="00184AAC"/>
    <w:rsid w:val="001852D8"/>
    <w:rsid w:val="001861ED"/>
    <w:rsid w:val="00186D73"/>
    <w:rsid w:val="00192F2F"/>
    <w:rsid w:val="001937AD"/>
    <w:rsid w:val="00193F6A"/>
    <w:rsid w:val="00195637"/>
    <w:rsid w:val="00195AF7"/>
    <w:rsid w:val="001967DC"/>
    <w:rsid w:val="001A087E"/>
    <w:rsid w:val="001A0926"/>
    <w:rsid w:val="001A0B9F"/>
    <w:rsid w:val="001A1DE5"/>
    <w:rsid w:val="001A4030"/>
    <w:rsid w:val="001A51E9"/>
    <w:rsid w:val="001A51F6"/>
    <w:rsid w:val="001A561B"/>
    <w:rsid w:val="001A6EDE"/>
    <w:rsid w:val="001B06CE"/>
    <w:rsid w:val="001B0EBB"/>
    <w:rsid w:val="001B1A6D"/>
    <w:rsid w:val="001B675A"/>
    <w:rsid w:val="001B7752"/>
    <w:rsid w:val="001C0C15"/>
    <w:rsid w:val="001C2927"/>
    <w:rsid w:val="001C3625"/>
    <w:rsid w:val="001C4E5E"/>
    <w:rsid w:val="001C63A2"/>
    <w:rsid w:val="001C7CC8"/>
    <w:rsid w:val="001D1798"/>
    <w:rsid w:val="001D3B83"/>
    <w:rsid w:val="001D50B9"/>
    <w:rsid w:val="001D6495"/>
    <w:rsid w:val="001E1FD5"/>
    <w:rsid w:val="001E223F"/>
    <w:rsid w:val="001E395A"/>
    <w:rsid w:val="001E3F9C"/>
    <w:rsid w:val="001E4469"/>
    <w:rsid w:val="001E5304"/>
    <w:rsid w:val="001E61EC"/>
    <w:rsid w:val="001E7F6B"/>
    <w:rsid w:val="001F13BC"/>
    <w:rsid w:val="001F1CEF"/>
    <w:rsid w:val="001F3F5D"/>
    <w:rsid w:val="001F5085"/>
    <w:rsid w:val="001F6726"/>
    <w:rsid w:val="001F771D"/>
    <w:rsid w:val="00201EE2"/>
    <w:rsid w:val="00201FA9"/>
    <w:rsid w:val="00202C97"/>
    <w:rsid w:val="00202EFF"/>
    <w:rsid w:val="00203F8A"/>
    <w:rsid w:val="00203FCF"/>
    <w:rsid w:val="002048DA"/>
    <w:rsid w:val="00204D73"/>
    <w:rsid w:val="00205B04"/>
    <w:rsid w:val="00206146"/>
    <w:rsid w:val="00207744"/>
    <w:rsid w:val="002116CC"/>
    <w:rsid w:val="00213625"/>
    <w:rsid w:val="00214772"/>
    <w:rsid w:val="002163EF"/>
    <w:rsid w:val="00217255"/>
    <w:rsid w:val="002209C5"/>
    <w:rsid w:val="00220FD4"/>
    <w:rsid w:val="00221F5D"/>
    <w:rsid w:val="002321AB"/>
    <w:rsid w:val="002331CA"/>
    <w:rsid w:val="00236538"/>
    <w:rsid w:val="00236F14"/>
    <w:rsid w:val="00237B5B"/>
    <w:rsid w:val="00240E0C"/>
    <w:rsid w:val="002413B2"/>
    <w:rsid w:val="0024178D"/>
    <w:rsid w:val="0024432D"/>
    <w:rsid w:val="00245804"/>
    <w:rsid w:val="00245905"/>
    <w:rsid w:val="00245EFC"/>
    <w:rsid w:val="002474BB"/>
    <w:rsid w:val="00247607"/>
    <w:rsid w:val="002514B0"/>
    <w:rsid w:val="002514B1"/>
    <w:rsid w:val="00251CC6"/>
    <w:rsid w:val="00252301"/>
    <w:rsid w:val="002560D5"/>
    <w:rsid w:val="002561E1"/>
    <w:rsid w:val="002566D0"/>
    <w:rsid w:val="00256BB4"/>
    <w:rsid w:val="00260320"/>
    <w:rsid w:val="0026247F"/>
    <w:rsid w:val="0026262E"/>
    <w:rsid w:val="00262E4B"/>
    <w:rsid w:val="002663E5"/>
    <w:rsid w:val="0026764F"/>
    <w:rsid w:val="00267789"/>
    <w:rsid w:val="002677D3"/>
    <w:rsid w:val="00271DF4"/>
    <w:rsid w:val="002720FB"/>
    <w:rsid w:val="002741E8"/>
    <w:rsid w:val="00275C81"/>
    <w:rsid w:val="002770B7"/>
    <w:rsid w:val="00280DC5"/>
    <w:rsid w:val="002813F4"/>
    <w:rsid w:val="00281E75"/>
    <w:rsid w:val="002842A0"/>
    <w:rsid w:val="002848F7"/>
    <w:rsid w:val="00287809"/>
    <w:rsid w:val="00287A34"/>
    <w:rsid w:val="00290C71"/>
    <w:rsid w:val="0029231A"/>
    <w:rsid w:val="002924F8"/>
    <w:rsid w:val="00293D8A"/>
    <w:rsid w:val="002947F2"/>
    <w:rsid w:val="00294CBB"/>
    <w:rsid w:val="002951AE"/>
    <w:rsid w:val="0029534C"/>
    <w:rsid w:val="002956F6"/>
    <w:rsid w:val="002972F5"/>
    <w:rsid w:val="00297E17"/>
    <w:rsid w:val="002A0877"/>
    <w:rsid w:val="002A0A4A"/>
    <w:rsid w:val="002A0FCE"/>
    <w:rsid w:val="002A2318"/>
    <w:rsid w:val="002A2DAC"/>
    <w:rsid w:val="002A5E04"/>
    <w:rsid w:val="002A7B34"/>
    <w:rsid w:val="002B2348"/>
    <w:rsid w:val="002B3E07"/>
    <w:rsid w:val="002B403D"/>
    <w:rsid w:val="002B43B4"/>
    <w:rsid w:val="002B4A1B"/>
    <w:rsid w:val="002B66AB"/>
    <w:rsid w:val="002B72C5"/>
    <w:rsid w:val="002C34D7"/>
    <w:rsid w:val="002C3CEF"/>
    <w:rsid w:val="002C4E4B"/>
    <w:rsid w:val="002C57CF"/>
    <w:rsid w:val="002C591D"/>
    <w:rsid w:val="002C7C88"/>
    <w:rsid w:val="002D0315"/>
    <w:rsid w:val="002D0D09"/>
    <w:rsid w:val="002D265C"/>
    <w:rsid w:val="002D4A95"/>
    <w:rsid w:val="002D4C13"/>
    <w:rsid w:val="002D559E"/>
    <w:rsid w:val="002D6D0F"/>
    <w:rsid w:val="002D7AA9"/>
    <w:rsid w:val="002E0359"/>
    <w:rsid w:val="002E0587"/>
    <w:rsid w:val="002E073B"/>
    <w:rsid w:val="002E0863"/>
    <w:rsid w:val="002E0D71"/>
    <w:rsid w:val="002E0E90"/>
    <w:rsid w:val="002E4A79"/>
    <w:rsid w:val="002E667B"/>
    <w:rsid w:val="002F03D5"/>
    <w:rsid w:val="002F3ACF"/>
    <w:rsid w:val="002F3D4A"/>
    <w:rsid w:val="002F6D8A"/>
    <w:rsid w:val="002F7866"/>
    <w:rsid w:val="00300A98"/>
    <w:rsid w:val="0030137B"/>
    <w:rsid w:val="003013D9"/>
    <w:rsid w:val="00301BB9"/>
    <w:rsid w:val="003020CA"/>
    <w:rsid w:val="003060A5"/>
    <w:rsid w:val="00306492"/>
    <w:rsid w:val="00307CE2"/>
    <w:rsid w:val="00312C89"/>
    <w:rsid w:val="0031360F"/>
    <w:rsid w:val="003145C6"/>
    <w:rsid w:val="003157FA"/>
    <w:rsid w:val="003161DC"/>
    <w:rsid w:val="00320387"/>
    <w:rsid w:val="00321591"/>
    <w:rsid w:val="00323FBF"/>
    <w:rsid w:val="003243C3"/>
    <w:rsid w:val="00325F41"/>
    <w:rsid w:val="00326490"/>
    <w:rsid w:val="00330E63"/>
    <w:rsid w:val="00332319"/>
    <w:rsid w:val="00334207"/>
    <w:rsid w:val="00336873"/>
    <w:rsid w:val="00336AB5"/>
    <w:rsid w:val="0033770B"/>
    <w:rsid w:val="003423BD"/>
    <w:rsid w:val="00343384"/>
    <w:rsid w:val="003445F0"/>
    <w:rsid w:val="00344855"/>
    <w:rsid w:val="003461B8"/>
    <w:rsid w:val="003470F2"/>
    <w:rsid w:val="00347369"/>
    <w:rsid w:val="00347BC4"/>
    <w:rsid w:val="00352355"/>
    <w:rsid w:val="003529B4"/>
    <w:rsid w:val="00352AB2"/>
    <w:rsid w:val="00353A45"/>
    <w:rsid w:val="003550F6"/>
    <w:rsid w:val="00357646"/>
    <w:rsid w:val="003578F3"/>
    <w:rsid w:val="00361860"/>
    <w:rsid w:val="003633B9"/>
    <w:rsid w:val="00363786"/>
    <w:rsid w:val="00365A3E"/>
    <w:rsid w:val="00365FAA"/>
    <w:rsid w:val="0036780F"/>
    <w:rsid w:val="0037669F"/>
    <w:rsid w:val="0038100F"/>
    <w:rsid w:val="0038297D"/>
    <w:rsid w:val="0038318D"/>
    <w:rsid w:val="00385747"/>
    <w:rsid w:val="0038595F"/>
    <w:rsid w:val="00385A3E"/>
    <w:rsid w:val="00387570"/>
    <w:rsid w:val="00387B0A"/>
    <w:rsid w:val="00390472"/>
    <w:rsid w:val="00391DC0"/>
    <w:rsid w:val="003938B4"/>
    <w:rsid w:val="00397F5D"/>
    <w:rsid w:val="003A0B67"/>
    <w:rsid w:val="003A0CC1"/>
    <w:rsid w:val="003A1752"/>
    <w:rsid w:val="003A21D9"/>
    <w:rsid w:val="003A2C1F"/>
    <w:rsid w:val="003A3233"/>
    <w:rsid w:val="003A3517"/>
    <w:rsid w:val="003A4D06"/>
    <w:rsid w:val="003A4D31"/>
    <w:rsid w:val="003A5F4F"/>
    <w:rsid w:val="003A6BD0"/>
    <w:rsid w:val="003B1FF0"/>
    <w:rsid w:val="003B3D94"/>
    <w:rsid w:val="003B48E8"/>
    <w:rsid w:val="003B5034"/>
    <w:rsid w:val="003C0077"/>
    <w:rsid w:val="003C0116"/>
    <w:rsid w:val="003C0447"/>
    <w:rsid w:val="003C0E83"/>
    <w:rsid w:val="003C14D0"/>
    <w:rsid w:val="003C2BBB"/>
    <w:rsid w:val="003C2BC0"/>
    <w:rsid w:val="003C2F82"/>
    <w:rsid w:val="003C33A4"/>
    <w:rsid w:val="003C50A1"/>
    <w:rsid w:val="003C51DB"/>
    <w:rsid w:val="003C68A4"/>
    <w:rsid w:val="003C6948"/>
    <w:rsid w:val="003D01E8"/>
    <w:rsid w:val="003D1526"/>
    <w:rsid w:val="003D2374"/>
    <w:rsid w:val="003D4550"/>
    <w:rsid w:val="003D4CAD"/>
    <w:rsid w:val="003E1F03"/>
    <w:rsid w:val="003E46FF"/>
    <w:rsid w:val="003E576F"/>
    <w:rsid w:val="003E69DE"/>
    <w:rsid w:val="003E758B"/>
    <w:rsid w:val="003E7FC9"/>
    <w:rsid w:val="003F0125"/>
    <w:rsid w:val="003F38F9"/>
    <w:rsid w:val="003F473B"/>
    <w:rsid w:val="003F5965"/>
    <w:rsid w:val="003F5A7B"/>
    <w:rsid w:val="003F6712"/>
    <w:rsid w:val="003F71DD"/>
    <w:rsid w:val="00403B9B"/>
    <w:rsid w:val="00403D98"/>
    <w:rsid w:val="004041D7"/>
    <w:rsid w:val="00404DF0"/>
    <w:rsid w:val="00405905"/>
    <w:rsid w:val="0040703F"/>
    <w:rsid w:val="004117C2"/>
    <w:rsid w:val="0041284D"/>
    <w:rsid w:val="00412D76"/>
    <w:rsid w:val="00413A1E"/>
    <w:rsid w:val="00414583"/>
    <w:rsid w:val="00414792"/>
    <w:rsid w:val="00415AD9"/>
    <w:rsid w:val="00415C59"/>
    <w:rsid w:val="004160F9"/>
    <w:rsid w:val="004165F3"/>
    <w:rsid w:val="0042052B"/>
    <w:rsid w:val="00422D64"/>
    <w:rsid w:val="00422ED8"/>
    <w:rsid w:val="00423898"/>
    <w:rsid w:val="00425371"/>
    <w:rsid w:val="00426093"/>
    <w:rsid w:val="004269C4"/>
    <w:rsid w:val="00427457"/>
    <w:rsid w:val="0043060E"/>
    <w:rsid w:val="00430A80"/>
    <w:rsid w:val="00432990"/>
    <w:rsid w:val="00433CEF"/>
    <w:rsid w:val="0043442C"/>
    <w:rsid w:val="0043756F"/>
    <w:rsid w:val="00437853"/>
    <w:rsid w:val="00440CC1"/>
    <w:rsid w:val="00443794"/>
    <w:rsid w:val="00444E28"/>
    <w:rsid w:val="00445B61"/>
    <w:rsid w:val="00445E35"/>
    <w:rsid w:val="00445EDF"/>
    <w:rsid w:val="00446B15"/>
    <w:rsid w:val="004510D9"/>
    <w:rsid w:val="00451CD4"/>
    <w:rsid w:val="0045547B"/>
    <w:rsid w:val="00457E7F"/>
    <w:rsid w:val="00457E8A"/>
    <w:rsid w:val="004600BC"/>
    <w:rsid w:val="0046105A"/>
    <w:rsid w:val="00462918"/>
    <w:rsid w:val="0046306D"/>
    <w:rsid w:val="00463599"/>
    <w:rsid w:val="004644B9"/>
    <w:rsid w:val="00464BC7"/>
    <w:rsid w:val="00466EB0"/>
    <w:rsid w:val="00470120"/>
    <w:rsid w:val="00470215"/>
    <w:rsid w:val="0047082D"/>
    <w:rsid w:val="00471B12"/>
    <w:rsid w:val="00471B1B"/>
    <w:rsid w:val="0047288A"/>
    <w:rsid w:val="00476171"/>
    <w:rsid w:val="004806AB"/>
    <w:rsid w:val="004826AC"/>
    <w:rsid w:val="00482F77"/>
    <w:rsid w:val="0048347F"/>
    <w:rsid w:val="00484FD6"/>
    <w:rsid w:val="00485F49"/>
    <w:rsid w:val="00490B7D"/>
    <w:rsid w:val="00490D57"/>
    <w:rsid w:val="0049320E"/>
    <w:rsid w:val="00493FDE"/>
    <w:rsid w:val="00494CA4"/>
    <w:rsid w:val="00494E14"/>
    <w:rsid w:val="0049543B"/>
    <w:rsid w:val="0049743E"/>
    <w:rsid w:val="004A06AE"/>
    <w:rsid w:val="004A1A7E"/>
    <w:rsid w:val="004A1C6C"/>
    <w:rsid w:val="004A1EDD"/>
    <w:rsid w:val="004A227F"/>
    <w:rsid w:val="004A2907"/>
    <w:rsid w:val="004A3B6D"/>
    <w:rsid w:val="004A42A7"/>
    <w:rsid w:val="004A43BE"/>
    <w:rsid w:val="004A49AE"/>
    <w:rsid w:val="004A52F7"/>
    <w:rsid w:val="004A6DAB"/>
    <w:rsid w:val="004A7939"/>
    <w:rsid w:val="004B113E"/>
    <w:rsid w:val="004B1993"/>
    <w:rsid w:val="004B1DF4"/>
    <w:rsid w:val="004B369E"/>
    <w:rsid w:val="004B44DA"/>
    <w:rsid w:val="004B6E49"/>
    <w:rsid w:val="004B78E3"/>
    <w:rsid w:val="004C0130"/>
    <w:rsid w:val="004C2228"/>
    <w:rsid w:val="004C2E11"/>
    <w:rsid w:val="004C3669"/>
    <w:rsid w:val="004C41D9"/>
    <w:rsid w:val="004C4BD9"/>
    <w:rsid w:val="004C5631"/>
    <w:rsid w:val="004C6186"/>
    <w:rsid w:val="004C7DD2"/>
    <w:rsid w:val="004C7EC1"/>
    <w:rsid w:val="004D2E0D"/>
    <w:rsid w:val="004D3647"/>
    <w:rsid w:val="004D4193"/>
    <w:rsid w:val="004D67E5"/>
    <w:rsid w:val="004E0B35"/>
    <w:rsid w:val="004E418A"/>
    <w:rsid w:val="004E436C"/>
    <w:rsid w:val="004E4618"/>
    <w:rsid w:val="004E7042"/>
    <w:rsid w:val="004F004E"/>
    <w:rsid w:val="004F03F0"/>
    <w:rsid w:val="004F1463"/>
    <w:rsid w:val="004F1978"/>
    <w:rsid w:val="004F2BA4"/>
    <w:rsid w:val="004F3B32"/>
    <w:rsid w:val="004F3E24"/>
    <w:rsid w:val="00501785"/>
    <w:rsid w:val="00503A3D"/>
    <w:rsid w:val="00504507"/>
    <w:rsid w:val="00504F2E"/>
    <w:rsid w:val="00510444"/>
    <w:rsid w:val="00517EB5"/>
    <w:rsid w:val="005203D1"/>
    <w:rsid w:val="00521D39"/>
    <w:rsid w:val="0052587E"/>
    <w:rsid w:val="00526F14"/>
    <w:rsid w:val="005322B6"/>
    <w:rsid w:val="00533148"/>
    <w:rsid w:val="0053350B"/>
    <w:rsid w:val="005364EA"/>
    <w:rsid w:val="00536FEE"/>
    <w:rsid w:val="0054179A"/>
    <w:rsid w:val="00541D3C"/>
    <w:rsid w:val="00542466"/>
    <w:rsid w:val="00542E39"/>
    <w:rsid w:val="00546FD7"/>
    <w:rsid w:val="00552B59"/>
    <w:rsid w:val="00553A6A"/>
    <w:rsid w:val="00554685"/>
    <w:rsid w:val="00555A60"/>
    <w:rsid w:val="00556AE4"/>
    <w:rsid w:val="005575D5"/>
    <w:rsid w:val="00560571"/>
    <w:rsid w:val="00560EAB"/>
    <w:rsid w:val="00567AD7"/>
    <w:rsid w:val="00570182"/>
    <w:rsid w:val="00572DFF"/>
    <w:rsid w:val="00572E9A"/>
    <w:rsid w:val="00573CA6"/>
    <w:rsid w:val="005756C7"/>
    <w:rsid w:val="0058061D"/>
    <w:rsid w:val="00581FB3"/>
    <w:rsid w:val="005834CE"/>
    <w:rsid w:val="00584871"/>
    <w:rsid w:val="00584F99"/>
    <w:rsid w:val="0058551D"/>
    <w:rsid w:val="005863D1"/>
    <w:rsid w:val="0058687A"/>
    <w:rsid w:val="00590D40"/>
    <w:rsid w:val="00590FB1"/>
    <w:rsid w:val="005912B6"/>
    <w:rsid w:val="0059154A"/>
    <w:rsid w:val="005921AA"/>
    <w:rsid w:val="00592B99"/>
    <w:rsid w:val="0059412C"/>
    <w:rsid w:val="00595440"/>
    <w:rsid w:val="00596282"/>
    <w:rsid w:val="00596B2A"/>
    <w:rsid w:val="005A1ACF"/>
    <w:rsid w:val="005A2AC9"/>
    <w:rsid w:val="005A2AD8"/>
    <w:rsid w:val="005A3487"/>
    <w:rsid w:val="005A46AF"/>
    <w:rsid w:val="005A4F3C"/>
    <w:rsid w:val="005A5EF3"/>
    <w:rsid w:val="005B06CD"/>
    <w:rsid w:val="005B1287"/>
    <w:rsid w:val="005B16B5"/>
    <w:rsid w:val="005B377D"/>
    <w:rsid w:val="005B3FE1"/>
    <w:rsid w:val="005B4A8F"/>
    <w:rsid w:val="005B524C"/>
    <w:rsid w:val="005B52FD"/>
    <w:rsid w:val="005B53EC"/>
    <w:rsid w:val="005B594E"/>
    <w:rsid w:val="005B5DE6"/>
    <w:rsid w:val="005B652B"/>
    <w:rsid w:val="005C07CE"/>
    <w:rsid w:val="005C16A3"/>
    <w:rsid w:val="005C5F58"/>
    <w:rsid w:val="005D0AFB"/>
    <w:rsid w:val="005D0FDF"/>
    <w:rsid w:val="005D26F2"/>
    <w:rsid w:val="005D2796"/>
    <w:rsid w:val="005D4C6F"/>
    <w:rsid w:val="005D63C0"/>
    <w:rsid w:val="005D7C7F"/>
    <w:rsid w:val="005E02F0"/>
    <w:rsid w:val="005E0530"/>
    <w:rsid w:val="005E1729"/>
    <w:rsid w:val="005E1855"/>
    <w:rsid w:val="005E38A5"/>
    <w:rsid w:val="005E5CA6"/>
    <w:rsid w:val="005E5CBB"/>
    <w:rsid w:val="005E6D59"/>
    <w:rsid w:val="005F00D2"/>
    <w:rsid w:val="005F1582"/>
    <w:rsid w:val="005F1CD0"/>
    <w:rsid w:val="005F225A"/>
    <w:rsid w:val="005F37D4"/>
    <w:rsid w:val="005F3AF4"/>
    <w:rsid w:val="005F4445"/>
    <w:rsid w:val="005F787D"/>
    <w:rsid w:val="00601493"/>
    <w:rsid w:val="006027E9"/>
    <w:rsid w:val="00604264"/>
    <w:rsid w:val="006047F8"/>
    <w:rsid w:val="006070C5"/>
    <w:rsid w:val="006078A7"/>
    <w:rsid w:val="00610DBA"/>
    <w:rsid w:val="00611E85"/>
    <w:rsid w:val="0061201C"/>
    <w:rsid w:val="006127F6"/>
    <w:rsid w:val="00612AD2"/>
    <w:rsid w:val="00612C5D"/>
    <w:rsid w:val="0061396C"/>
    <w:rsid w:val="00614AA5"/>
    <w:rsid w:val="0061518E"/>
    <w:rsid w:val="00617D98"/>
    <w:rsid w:val="00623661"/>
    <w:rsid w:val="00624726"/>
    <w:rsid w:val="00624AF7"/>
    <w:rsid w:val="006256A1"/>
    <w:rsid w:val="00625D9B"/>
    <w:rsid w:val="00626261"/>
    <w:rsid w:val="006307BD"/>
    <w:rsid w:val="00632F9C"/>
    <w:rsid w:val="0063585E"/>
    <w:rsid w:val="00636BEF"/>
    <w:rsid w:val="00637BD5"/>
    <w:rsid w:val="00640142"/>
    <w:rsid w:val="00642882"/>
    <w:rsid w:val="006429FE"/>
    <w:rsid w:val="00642D5A"/>
    <w:rsid w:val="00642F41"/>
    <w:rsid w:val="00644948"/>
    <w:rsid w:val="00645562"/>
    <w:rsid w:val="00651567"/>
    <w:rsid w:val="0065208B"/>
    <w:rsid w:val="0065369D"/>
    <w:rsid w:val="0065454E"/>
    <w:rsid w:val="00654E83"/>
    <w:rsid w:val="00655034"/>
    <w:rsid w:val="006573AD"/>
    <w:rsid w:val="00661B67"/>
    <w:rsid w:val="00662332"/>
    <w:rsid w:val="00663950"/>
    <w:rsid w:val="006639DD"/>
    <w:rsid w:val="00663C7F"/>
    <w:rsid w:val="00667A89"/>
    <w:rsid w:val="006720CA"/>
    <w:rsid w:val="00673344"/>
    <w:rsid w:val="006743B4"/>
    <w:rsid w:val="006745D2"/>
    <w:rsid w:val="00674614"/>
    <w:rsid w:val="00676188"/>
    <w:rsid w:val="00677458"/>
    <w:rsid w:val="00680D70"/>
    <w:rsid w:val="00686BDF"/>
    <w:rsid w:val="006903A5"/>
    <w:rsid w:val="006909C1"/>
    <w:rsid w:val="00691AF8"/>
    <w:rsid w:val="00691DFA"/>
    <w:rsid w:val="006923EA"/>
    <w:rsid w:val="00696CDF"/>
    <w:rsid w:val="00697084"/>
    <w:rsid w:val="00697582"/>
    <w:rsid w:val="006A65D1"/>
    <w:rsid w:val="006B0574"/>
    <w:rsid w:val="006B0E08"/>
    <w:rsid w:val="006B1B30"/>
    <w:rsid w:val="006B25CC"/>
    <w:rsid w:val="006B4289"/>
    <w:rsid w:val="006B42BC"/>
    <w:rsid w:val="006B4D9D"/>
    <w:rsid w:val="006B50DA"/>
    <w:rsid w:val="006B5E01"/>
    <w:rsid w:val="006B7007"/>
    <w:rsid w:val="006B7304"/>
    <w:rsid w:val="006C1B60"/>
    <w:rsid w:val="006C4767"/>
    <w:rsid w:val="006C5187"/>
    <w:rsid w:val="006C54BA"/>
    <w:rsid w:val="006D4D0D"/>
    <w:rsid w:val="006D7DEB"/>
    <w:rsid w:val="006E2647"/>
    <w:rsid w:val="006E474F"/>
    <w:rsid w:val="006F03CF"/>
    <w:rsid w:val="006F0716"/>
    <w:rsid w:val="006F1B31"/>
    <w:rsid w:val="006F33FC"/>
    <w:rsid w:val="006F5346"/>
    <w:rsid w:val="006F54CF"/>
    <w:rsid w:val="006F6CC7"/>
    <w:rsid w:val="00700C22"/>
    <w:rsid w:val="00701683"/>
    <w:rsid w:val="00701757"/>
    <w:rsid w:val="00701C8F"/>
    <w:rsid w:val="00703BBD"/>
    <w:rsid w:val="00703DFD"/>
    <w:rsid w:val="00706206"/>
    <w:rsid w:val="007063ED"/>
    <w:rsid w:val="007074E1"/>
    <w:rsid w:val="00710597"/>
    <w:rsid w:val="00712370"/>
    <w:rsid w:val="007148B9"/>
    <w:rsid w:val="0071534E"/>
    <w:rsid w:val="00716719"/>
    <w:rsid w:val="00716983"/>
    <w:rsid w:val="00723B19"/>
    <w:rsid w:val="00724081"/>
    <w:rsid w:val="007246DC"/>
    <w:rsid w:val="0072495F"/>
    <w:rsid w:val="00724ACA"/>
    <w:rsid w:val="00727784"/>
    <w:rsid w:val="00727BC9"/>
    <w:rsid w:val="0073071A"/>
    <w:rsid w:val="00730865"/>
    <w:rsid w:val="00735C9E"/>
    <w:rsid w:val="0073715E"/>
    <w:rsid w:val="00741D2D"/>
    <w:rsid w:val="00742D12"/>
    <w:rsid w:val="007439DD"/>
    <w:rsid w:val="00744B5A"/>
    <w:rsid w:val="00745C8F"/>
    <w:rsid w:val="0074670F"/>
    <w:rsid w:val="00746DAD"/>
    <w:rsid w:val="00751BDB"/>
    <w:rsid w:val="007553FD"/>
    <w:rsid w:val="007559B3"/>
    <w:rsid w:val="0075685E"/>
    <w:rsid w:val="00756CFB"/>
    <w:rsid w:val="0076090B"/>
    <w:rsid w:val="00760DEA"/>
    <w:rsid w:val="00761271"/>
    <w:rsid w:val="0076258D"/>
    <w:rsid w:val="00763278"/>
    <w:rsid w:val="00764BC1"/>
    <w:rsid w:val="00764EA4"/>
    <w:rsid w:val="0077086B"/>
    <w:rsid w:val="00771289"/>
    <w:rsid w:val="00771F78"/>
    <w:rsid w:val="0077322A"/>
    <w:rsid w:val="00774E47"/>
    <w:rsid w:val="00781332"/>
    <w:rsid w:val="00782B67"/>
    <w:rsid w:val="007831D1"/>
    <w:rsid w:val="0078361C"/>
    <w:rsid w:val="00783628"/>
    <w:rsid w:val="00783B14"/>
    <w:rsid w:val="00785B57"/>
    <w:rsid w:val="00785E59"/>
    <w:rsid w:val="007865B0"/>
    <w:rsid w:val="00787D3D"/>
    <w:rsid w:val="007931B8"/>
    <w:rsid w:val="00794071"/>
    <w:rsid w:val="00795DB4"/>
    <w:rsid w:val="007A0BA4"/>
    <w:rsid w:val="007A11AA"/>
    <w:rsid w:val="007A2262"/>
    <w:rsid w:val="007A2F8A"/>
    <w:rsid w:val="007A3A7E"/>
    <w:rsid w:val="007A65B9"/>
    <w:rsid w:val="007B2383"/>
    <w:rsid w:val="007B2DC0"/>
    <w:rsid w:val="007B5505"/>
    <w:rsid w:val="007B5B8B"/>
    <w:rsid w:val="007B79B4"/>
    <w:rsid w:val="007C0717"/>
    <w:rsid w:val="007C18A0"/>
    <w:rsid w:val="007C19EB"/>
    <w:rsid w:val="007C4491"/>
    <w:rsid w:val="007C5374"/>
    <w:rsid w:val="007D50A8"/>
    <w:rsid w:val="007D575D"/>
    <w:rsid w:val="007D6706"/>
    <w:rsid w:val="007D7AEA"/>
    <w:rsid w:val="007D7DFB"/>
    <w:rsid w:val="007E01A0"/>
    <w:rsid w:val="007E16C0"/>
    <w:rsid w:val="007E191F"/>
    <w:rsid w:val="007E3198"/>
    <w:rsid w:val="007E471D"/>
    <w:rsid w:val="007E51B7"/>
    <w:rsid w:val="007F3448"/>
    <w:rsid w:val="007F4426"/>
    <w:rsid w:val="007F57DF"/>
    <w:rsid w:val="007F7748"/>
    <w:rsid w:val="007F7B94"/>
    <w:rsid w:val="00800017"/>
    <w:rsid w:val="00805E76"/>
    <w:rsid w:val="00806C3F"/>
    <w:rsid w:val="00806FEE"/>
    <w:rsid w:val="0080710C"/>
    <w:rsid w:val="008107B9"/>
    <w:rsid w:val="008139E3"/>
    <w:rsid w:val="00813C21"/>
    <w:rsid w:val="00813CC0"/>
    <w:rsid w:val="00814392"/>
    <w:rsid w:val="008156AC"/>
    <w:rsid w:val="00816A2F"/>
    <w:rsid w:val="00817438"/>
    <w:rsid w:val="00817459"/>
    <w:rsid w:val="00817A07"/>
    <w:rsid w:val="00817C62"/>
    <w:rsid w:val="00820B7C"/>
    <w:rsid w:val="008236BC"/>
    <w:rsid w:val="008245C3"/>
    <w:rsid w:val="00824FC2"/>
    <w:rsid w:val="00826D53"/>
    <w:rsid w:val="00830111"/>
    <w:rsid w:val="008322A9"/>
    <w:rsid w:val="0083374E"/>
    <w:rsid w:val="00835C89"/>
    <w:rsid w:val="008374B2"/>
    <w:rsid w:val="008374F0"/>
    <w:rsid w:val="0084178A"/>
    <w:rsid w:val="00841BC1"/>
    <w:rsid w:val="00841D25"/>
    <w:rsid w:val="00844221"/>
    <w:rsid w:val="00852387"/>
    <w:rsid w:val="00853568"/>
    <w:rsid w:val="00854F5D"/>
    <w:rsid w:val="0085660C"/>
    <w:rsid w:val="0086000C"/>
    <w:rsid w:val="00860C94"/>
    <w:rsid w:val="008611CB"/>
    <w:rsid w:val="00863593"/>
    <w:rsid w:val="00864676"/>
    <w:rsid w:val="008655D4"/>
    <w:rsid w:val="00866509"/>
    <w:rsid w:val="008665FB"/>
    <w:rsid w:val="00867053"/>
    <w:rsid w:val="00867FAB"/>
    <w:rsid w:val="00871F79"/>
    <w:rsid w:val="0087247A"/>
    <w:rsid w:val="00874339"/>
    <w:rsid w:val="00874C97"/>
    <w:rsid w:val="00874CBA"/>
    <w:rsid w:val="00875B5E"/>
    <w:rsid w:val="00876747"/>
    <w:rsid w:val="008805A4"/>
    <w:rsid w:val="00881588"/>
    <w:rsid w:val="0088224C"/>
    <w:rsid w:val="0088240C"/>
    <w:rsid w:val="008832C4"/>
    <w:rsid w:val="0088588C"/>
    <w:rsid w:val="008870CB"/>
    <w:rsid w:val="00890EB6"/>
    <w:rsid w:val="00891338"/>
    <w:rsid w:val="00891C8C"/>
    <w:rsid w:val="0089345D"/>
    <w:rsid w:val="00893BCE"/>
    <w:rsid w:val="008948AC"/>
    <w:rsid w:val="0089567E"/>
    <w:rsid w:val="00895A6F"/>
    <w:rsid w:val="00897100"/>
    <w:rsid w:val="00897859"/>
    <w:rsid w:val="008A0FD7"/>
    <w:rsid w:val="008A10F1"/>
    <w:rsid w:val="008A5A62"/>
    <w:rsid w:val="008A5CAD"/>
    <w:rsid w:val="008B0BA4"/>
    <w:rsid w:val="008B0FB9"/>
    <w:rsid w:val="008B1802"/>
    <w:rsid w:val="008B1E7D"/>
    <w:rsid w:val="008B2DE7"/>
    <w:rsid w:val="008B42F7"/>
    <w:rsid w:val="008B50C2"/>
    <w:rsid w:val="008B6273"/>
    <w:rsid w:val="008B6783"/>
    <w:rsid w:val="008B6AB6"/>
    <w:rsid w:val="008B757B"/>
    <w:rsid w:val="008C0897"/>
    <w:rsid w:val="008C1F33"/>
    <w:rsid w:val="008C4AC3"/>
    <w:rsid w:val="008C4E5E"/>
    <w:rsid w:val="008C631C"/>
    <w:rsid w:val="008C6CAD"/>
    <w:rsid w:val="008C6FFB"/>
    <w:rsid w:val="008C7E86"/>
    <w:rsid w:val="008D0255"/>
    <w:rsid w:val="008D1BEF"/>
    <w:rsid w:val="008D24F4"/>
    <w:rsid w:val="008D5AD7"/>
    <w:rsid w:val="008D7177"/>
    <w:rsid w:val="008E1151"/>
    <w:rsid w:val="008E1C07"/>
    <w:rsid w:val="008E1CFF"/>
    <w:rsid w:val="008E4026"/>
    <w:rsid w:val="008E6B13"/>
    <w:rsid w:val="008E6D51"/>
    <w:rsid w:val="008E7364"/>
    <w:rsid w:val="008F0143"/>
    <w:rsid w:val="008F0B09"/>
    <w:rsid w:val="008F2110"/>
    <w:rsid w:val="008F2CAD"/>
    <w:rsid w:val="008F4455"/>
    <w:rsid w:val="008F5006"/>
    <w:rsid w:val="008F6D87"/>
    <w:rsid w:val="008F757B"/>
    <w:rsid w:val="008F7F25"/>
    <w:rsid w:val="00900048"/>
    <w:rsid w:val="00902122"/>
    <w:rsid w:val="00902484"/>
    <w:rsid w:val="00902F32"/>
    <w:rsid w:val="00904E42"/>
    <w:rsid w:val="0090750E"/>
    <w:rsid w:val="00907FBB"/>
    <w:rsid w:val="00910CBA"/>
    <w:rsid w:val="00911C34"/>
    <w:rsid w:val="00912122"/>
    <w:rsid w:val="00914360"/>
    <w:rsid w:val="00916034"/>
    <w:rsid w:val="00920248"/>
    <w:rsid w:val="009204E3"/>
    <w:rsid w:val="00921261"/>
    <w:rsid w:val="00922D5E"/>
    <w:rsid w:val="00922E9B"/>
    <w:rsid w:val="00922ED5"/>
    <w:rsid w:val="009235C8"/>
    <w:rsid w:val="0092414B"/>
    <w:rsid w:val="00925C53"/>
    <w:rsid w:val="009335E9"/>
    <w:rsid w:val="00933C05"/>
    <w:rsid w:val="0094013B"/>
    <w:rsid w:val="0094017D"/>
    <w:rsid w:val="00942567"/>
    <w:rsid w:val="00942F5C"/>
    <w:rsid w:val="009453BE"/>
    <w:rsid w:val="00946412"/>
    <w:rsid w:val="009477EE"/>
    <w:rsid w:val="00950C72"/>
    <w:rsid w:val="00952041"/>
    <w:rsid w:val="00954D93"/>
    <w:rsid w:val="009553DF"/>
    <w:rsid w:val="00955508"/>
    <w:rsid w:val="00956EC4"/>
    <w:rsid w:val="0095720C"/>
    <w:rsid w:val="009579B5"/>
    <w:rsid w:val="00960FD9"/>
    <w:rsid w:val="009612F0"/>
    <w:rsid w:val="00962800"/>
    <w:rsid w:val="00965E27"/>
    <w:rsid w:val="00965EB5"/>
    <w:rsid w:val="00972CF4"/>
    <w:rsid w:val="009730BC"/>
    <w:rsid w:val="0097421B"/>
    <w:rsid w:val="00974E8C"/>
    <w:rsid w:val="00974F93"/>
    <w:rsid w:val="00976E39"/>
    <w:rsid w:val="00976E92"/>
    <w:rsid w:val="009776D4"/>
    <w:rsid w:val="00981490"/>
    <w:rsid w:val="00983653"/>
    <w:rsid w:val="00983A93"/>
    <w:rsid w:val="00995C23"/>
    <w:rsid w:val="00996224"/>
    <w:rsid w:val="0099634C"/>
    <w:rsid w:val="00996CA7"/>
    <w:rsid w:val="009A7815"/>
    <w:rsid w:val="009B0AD1"/>
    <w:rsid w:val="009B14AC"/>
    <w:rsid w:val="009B24D5"/>
    <w:rsid w:val="009B4C4E"/>
    <w:rsid w:val="009C019E"/>
    <w:rsid w:val="009C0B1E"/>
    <w:rsid w:val="009C16F6"/>
    <w:rsid w:val="009C1E98"/>
    <w:rsid w:val="009C3D0C"/>
    <w:rsid w:val="009C3D50"/>
    <w:rsid w:val="009C3F86"/>
    <w:rsid w:val="009C458E"/>
    <w:rsid w:val="009C4D47"/>
    <w:rsid w:val="009C70DF"/>
    <w:rsid w:val="009D0461"/>
    <w:rsid w:val="009D0EBA"/>
    <w:rsid w:val="009D22FF"/>
    <w:rsid w:val="009D2D99"/>
    <w:rsid w:val="009D43D4"/>
    <w:rsid w:val="009D4C56"/>
    <w:rsid w:val="009D5E58"/>
    <w:rsid w:val="009D752B"/>
    <w:rsid w:val="009E0175"/>
    <w:rsid w:val="009E15C6"/>
    <w:rsid w:val="009E1FBD"/>
    <w:rsid w:val="009E2590"/>
    <w:rsid w:val="009E26EE"/>
    <w:rsid w:val="009E68AB"/>
    <w:rsid w:val="009E6CDE"/>
    <w:rsid w:val="009F007A"/>
    <w:rsid w:val="009F084D"/>
    <w:rsid w:val="009F48E9"/>
    <w:rsid w:val="009F51B4"/>
    <w:rsid w:val="009F52B5"/>
    <w:rsid w:val="009F6B1D"/>
    <w:rsid w:val="009F6EFC"/>
    <w:rsid w:val="00A01A07"/>
    <w:rsid w:val="00A029F7"/>
    <w:rsid w:val="00A03117"/>
    <w:rsid w:val="00A041CC"/>
    <w:rsid w:val="00A06965"/>
    <w:rsid w:val="00A0748C"/>
    <w:rsid w:val="00A07907"/>
    <w:rsid w:val="00A10FCC"/>
    <w:rsid w:val="00A11AB9"/>
    <w:rsid w:val="00A11E2F"/>
    <w:rsid w:val="00A12C06"/>
    <w:rsid w:val="00A1485E"/>
    <w:rsid w:val="00A14CBE"/>
    <w:rsid w:val="00A1537C"/>
    <w:rsid w:val="00A15806"/>
    <w:rsid w:val="00A15BB0"/>
    <w:rsid w:val="00A16FC7"/>
    <w:rsid w:val="00A2129B"/>
    <w:rsid w:val="00A22320"/>
    <w:rsid w:val="00A22DFF"/>
    <w:rsid w:val="00A23CF1"/>
    <w:rsid w:val="00A253DA"/>
    <w:rsid w:val="00A25910"/>
    <w:rsid w:val="00A25F20"/>
    <w:rsid w:val="00A262EF"/>
    <w:rsid w:val="00A27B90"/>
    <w:rsid w:val="00A3039A"/>
    <w:rsid w:val="00A3253A"/>
    <w:rsid w:val="00A327A6"/>
    <w:rsid w:val="00A35646"/>
    <w:rsid w:val="00A36D49"/>
    <w:rsid w:val="00A44826"/>
    <w:rsid w:val="00A45E43"/>
    <w:rsid w:val="00A462BA"/>
    <w:rsid w:val="00A46596"/>
    <w:rsid w:val="00A512F0"/>
    <w:rsid w:val="00A51410"/>
    <w:rsid w:val="00A53283"/>
    <w:rsid w:val="00A542BC"/>
    <w:rsid w:val="00A54ADB"/>
    <w:rsid w:val="00A56499"/>
    <w:rsid w:val="00A60E3D"/>
    <w:rsid w:val="00A61009"/>
    <w:rsid w:val="00A613AA"/>
    <w:rsid w:val="00A62CA5"/>
    <w:rsid w:val="00A63BFA"/>
    <w:rsid w:val="00A6401B"/>
    <w:rsid w:val="00A70DA2"/>
    <w:rsid w:val="00A714C1"/>
    <w:rsid w:val="00A73481"/>
    <w:rsid w:val="00A7392C"/>
    <w:rsid w:val="00A74D6F"/>
    <w:rsid w:val="00A75D2F"/>
    <w:rsid w:val="00A775AB"/>
    <w:rsid w:val="00A77E0A"/>
    <w:rsid w:val="00A80828"/>
    <w:rsid w:val="00A82F8A"/>
    <w:rsid w:val="00A84D5B"/>
    <w:rsid w:val="00A906E8"/>
    <w:rsid w:val="00A9135B"/>
    <w:rsid w:val="00A9228E"/>
    <w:rsid w:val="00A93E72"/>
    <w:rsid w:val="00A96241"/>
    <w:rsid w:val="00A96C5E"/>
    <w:rsid w:val="00AA1A99"/>
    <w:rsid w:val="00AA2918"/>
    <w:rsid w:val="00AA2C03"/>
    <w:rsid w:val="00AA4C52"/>
    <w:rsid w:val="00AA4FD7"/>
    <w:rsid w:val="00AA6ECB"/>
    <w:rsid w:val="00AA700D"/>
    <w:rsid w:val="00AB1DB9"/>
    <w:rsid w:val="00AB447C"/>
    <w:rsid w:val="00AB794D"/>
    <w:rsid w:val="00AC0784"/>
    <w:rsid w:val="00AC0DDE"/>
    <w:rsid w:val="00AC614B"/>
    <w:rsid w:val="00AD0265"/>
    <w:rsid w:val="00AD09A9"/>
    <w:rsid w:val="00AD1CFA"/>
    <w:rsid w:val="00AD2083"/>
    <w:rsid w:val="00AD33C0"/>
    <w:rsid w:val="00AD5726"/>
    <w:rsid w:val="00AE1BE8"/>
    <w:rsid w:val="00AE45AD"/>
    <w:rsid w:val="00AE4857"/>
    <w:rsid w:val="00AE4DFF"/>
    <w:rsid w:val="00AE6D6A"/>
    <w:rsid w:val="00AF05E4"/>
    <w:rsid w:val="00AF13C6"/>
    <w:rsid w:val="00AF160E"/>
    <w:rsid w:val="00AF3A0C"/>
    <w:rsid w:val="00AF4537"/>
    <w:rsid w:val="00AF48A9"/>
    <w:rsid w:val="00AF5A5C"/>
    <w:rsid w:val="00AF7044"/>
    <w:rsid w:val="00AF7342"/>
    <w:rsid w:val="00AF7495"/>
    <w:rsid w:val="00B000B2"/>
    <w:rsid w:val="00B0070F"/>
    <w:rsid w:val="00B01319"/>
    <w:rsid w:val="00B01F89"/>
    <w:rsid w:val="00B04150"/>
    <w:rsid w:val="00B05089"/>
    <w:rsid w:val="00B054BF"/>
    <w:rsid w:val="00B0592A"/>
    <w:rsid w:val="00B06BA3"/>
    <w:rsid w:val="00B0781C"/>
    <w:rsid w:val="00B10442"/>
    <w:rsid w:val="00B115BA"/>
    <w:rsid w:val="00B12AA4"/>
    <w:rsid w:val="00B14D15"/>
    <w:rsid w:val="00B15131"/>
    <w:rsid w:val="00B1527F"/>
    <w:rsid w:val="00B219DE"/>
    <w:rsid w:val="00B221AB"/>
    <w:rsid w:val="00B23E25"/>
    <w:rsid w:val="00B2487B"/>
    <w:rsid w:val="00B24C5E"/>
    <w:rsid w:val="00B26E45"/>
    <w:rsid w:val="00B27E7E"/>
    <w:rsid w:val="00B32006"/>
    <w:rsid w:val="00B32801"/>
    <w:rsid w:val="00B33BF7"/>
    <w:rsid w:val="00B3533F"/>
    <w:rsid w:val="00B43B6D"/>
    <w:rsid w:val="00B43E68"/>
    <w:rsid w:val="00B529B0"/>
    <w:rsid w:val="00B529B3"/>
    <w:rsid w:val="00B53E02"/>
    <w:rsid w:val="00B54119"/>
    <w:rsid w:val="00B56315"/>
    <w:rsid w:val="00B5640E"/>
    <w:rsid w:val="00B5744D"/>
    <w:rsid w:val="00B5750C"/>
    <w:rsid w:val="00B60309"/>
    <w:rsid w:val="00B6099B"/>
    <w:rsid w:val="00B60A3F"/>
    <w:rsid w:val="00B63FA8"/>
    <w:rsid w:val="00B64B40"/>
    <w:rsid w:val="00B64B86"/>
    <w:rsid w:val="00B65BA7"/>
    <w:rsid w:val="00B669EA"/>
    <w:rsid w:val="00B675A6"/>
    <w:rsid w:val="00B70221"/>
    <w:rsid w:val="00B711F8"/>
    <w:rsid w:val="00B7414E"/>
    <w:rsid w:val="00B74616"/>
    <w:rsid w:val="00B75502"/>
    <w:rsid w:val="00B759C9"/>
    <w:rsid w:val="00B774C4"/>
    <w:rsid w:val="00B77644"/>
    <w:rsid w:val="00B81E2B"/>
    <w:rsid w:val="00B82928"/>
    <w:rsid w:val="00B835E1"/>
    <w:rsid w:val="00B840F3"/>
    <w:rsid w:val="00B85B65"/>
    <w:rsid w:val="00B86817"/>
    <w:rsid w:val="00B91A37"/>
    <w:rsid w:val="00B92507"/>
    <w:rsid w:val="00B93FFC"/>
    <w:rsid w:val="00B96084"/>
    <w:rsid w:val="00B96778"/>
    <w:rsid w:val="00BA04D7"/>
    <w:rsid w:val="00BA0603"/>
    <w:rsid w:val="00BA1994"/>
    <w:rsid w:val="00BA39BC"/>
    <w:rsid w:val="00BA4290"/>
    <w:rsid w:val="00BA463E"/>
    <w:rsid w:val="00BB2113"/>
    <w:rsid w:val="00BB318C"/>
    <w:rsid w:val="00BB3EF3"/>
    <w:rsid w:val="00BB4C0C"/>
    <w:rsid w:val="00BB5163"/>
    <w:rsid w:val="00BB527F"/>
    <w:rsid w:val="00BB5775"/>
    <w:rsid w:val="00BB66C0"/>
    <w:rsid w:val="00BB7A23"/>
    <w:rsid w:val="00BC02A0"/>
    <w:rsid w:val="00BC2313"/>
    <w:rsid w:val="00BC3785"/>
    <w:rsid w:val="00BC4E89"/>
    <w:rsid w:val="00BC7542"/>
    <w:rsid w:val="00BC7D3A"/>
    <w:rsid w:val="00BD012D"/>
    <w:rsid w:val="00BD40A4"/>
    <w:rsid w:val="00BD4190"/>
    <w:rsid w:val="00BD54A2"/>
    <w:rsid w:val="00BD5E4E"/>
    <w:rsid w:val="00BD6294"/>
    <w:rsid w:val="00BD7623"/>
    <w:rsid w:val="00BD77AF"/>
    <w:rsid w:val="00BE1D9A"/>
    <w:rsid w:val="00BE43BD"/>
    <w:rsid w:val="00BE4BF1"/>
    <w:rsid w:val="00BE5334"/>
    <w:rsid w:val="00BE559E"/>
    <w:rsid w:val="00BE5730"/>
    <w:rsid w:val="00BE5D6C"/>
    <w:rsid w:val="00BE76F0"/>
    <w:rsid w:val="00BE7D8C"/>
    <w:rsid w:val="00BF2D90"/>
    <w:rsid w:val="00BF35A7"/>
    <w:rsid w:val="00BF4117"/>
    <w:rsid w:val="00BF6036"/>
    <w:rsid w:val="00BF6A3A"/>
    <w:rsid w:val="00BF7D9C"/>
    <w:rsid w:val="00C00A40"/>
    <w:rsid w:val="00C029A9"/>
    <w:rsid w:val="00C04AC8"/>
    <w:rsid w:val="00C05D06"/>
    <w:rsid w:val="00C1083A"/>
    <w:rsid w:val="00C13B31"/>
    <w:rsid w:val="00C141E6"/>
    <w:rsid w:val="00C151F3"/>
    <w:rsid w:val="00C15FCE"/>
    <w:rsid w:val="00C1630D"/>
    <w:rsid w:val="00C16EA1"/>
    <w:rsid w:val="00C20B2F"/>
    <w:rsid w:val="00C20F77"/>
    <w:rsid w:val="00C253CB"/>
    <w:rsid w:val="00C26C16"/>
    <w:rsid w:val="00C27599"/>
    <w:rsid w:val="00C27EAE"/>
    <w:rsid w:val="00C3395E"/>
    <w:rsid w:val="00C40B61"/>
    <w:rsid w:val="00C40CF5"/>
    <w:rsid w:val="00C42152"/>
    <w:rsid w:val="00C45166"/>
    <w:rsid w:val="00C47E8E"/>
    <w:rsid w:val="00C50BDF"/>
    <w:rsid w:val="00C50C54"/>
    <w:rsid w:val="00C51B8D"/>
    <w:rsid w:val="00C52259"/>
    <w:rsid w:val="00C558CA"/>
    <w:rsid w:val="00C55ED4"/>
    <w:rsid w:val="00C56418"/>
    <w:rsid w:val="00C60045"/>
    <w:rsid w:val="00C602B8"/>
    <w:rsid w:val="00C621FC"/>
    <w:rsid w:val="00C62A85"/>
    <w:rsid w:val="00C62C3A"/>
    <w:rsid w:val="00C6338A"/>
    <w:rsid w:val="00C634AD"/>
    <w:rsid w:val="00C6739B"/>
    <w:rsid w:val="00C6756A"/>
    <w:rsid w:val="00C67957"/>
    <w:rsid w:val="00C70112"/>
    <w:rsid w:val="00C7185B"/>
    <w:rsid w:val="00C72FC1"/>
    <w:rsid w:val="00C73138"/>
    <w:rsid w:val="00C73938"/>
    <w:rsid w:val="00C739FF"/>
    <w:rsid w:val="00C7616A"/>
    <w:rsid w:val="00C767C9"/>
    <w:rsid w:val="00C77271"/>
    <w:rsid w:val="00C806CA"/>
    <w:rsid w:val="00C82D77"/>
    <w:rsid w:val="00C87047"/>
    <w:rsid w:val="00C877E9"/>
    <w:rsid w:val="00C905D2"/>
    <w:rsid w:val="00C9083E"/>
    <w:rsid w:val="00C91FC3"/>
    <w:rsid w:val="00C9521A"/>
    <w:rsid w:val="00C9577D"/>
    <w:rsid w:val="00CA0EF9"/>
    <w:rsid w:val="00CA1745"/>
    <w:rsid w:val="00CA20A0"/>
    <w:rsid w:val="00CA3719"/>
    <w:rsid w:val="00CA3C69"/>
    <w:rsid w:val="00CA442B"/>
    <w:rsid w:val="00CA456B"/>
    <w:rsid w:val="00CA4DBF"/>
    <w:rsid w:val="00CB0812"/>
    <w:rsid w:val="00CB217C"/>
    <w:rsid w:val="00CB218A"/>
    <w:rsid w:val="00CB2D2D"/>
    <w:rsid w:val="00CB375C"/>
    <w:rsid w:val="00CB43FA"/>
    <w:rsid w:val="00CB6217"/>
    <w:rsid w:val="00CC4610"/>
    <w:rsid w:val="00CC48A6"/>
    <w:rsid w:val="00CC7458"/>
    <w:rsid w:val="00CD2094"/>
    <w:rsid w:val="00CD2E92"/>
    <w:rsid w:val="00CD4B06"/>
    <w:rsid w:val="00CD6ABE"/>
    <w:rsid w:val="00CD6E58"/>
    <w:rsid w:val="00CD7A69"/>
    <w:rsid w:val="00CE03BA"/>
    <w:rsid w:val="00CE19C6"/>
    <w:rsid w:val="00CE1AE4"/>
    <w:rsid w:val="00CE2499"/>
    <w:rsid w:val="00CE2A10"/>
    <w:rsid w:val="00CE3927"/>
    <w:rsid w:val="00CE4AA9"/>
    <w:rsid w:val="00CE699F"/>
    <w:rsid w:val="00CF200C"/>
    <w:rsid w:val="00CF2686"/>
    <w:rsid w:val="00CF2E45"/>
    <w:rsid w:val="00CF3F9A"/>
    <w:rsid w:val="00CF43CB"/>
    <w:rsid w:val="00CF5885"/>
    <w:rsid w:val="00CF68DD"/>
    <w:rsid w:val="00CF6EF0"/>
    <w:rsid w:val="00CF7110"/>
    <w:rsid w:val="00D01D88"/>
    <w:rsid w:val="00D03D79"/>
    <w:rsid w:val="00D05893"/>
    <w:rsid w:val="00D10C87"/>
    <w:rsid w:val="00D111EE"/>
    <w:rsid w:val="00D12400"/>
    <w:rsid w:val="00D130B9"/>
    <w:rsid w:val="00D1364A"/>
    <w:rsid w:val="00D1376B"/>
    <w:rsid w:val="00D15427"/>
    <w:rsid w:val="00D15548"/>
    <w:rsid w:val="00D15840"/>
    <w:rsid w:val="00D1623B"/>
    <w:rsid w:val="00D21408"/>
    <w:rsid w:val="00D21FF6"/>
    <w:rsid w:val="00D2301F"/>
    <w:rsid w:val="00D325B2"/>
    <w:rsid w:val="00D33C25"/>
    <w:rsid w:val="00D33EDB"/>
    <w:rsid w:val="00D36794"/>
    <w:rsid w:val="00D37E13"/>
    <w:rsid w:val="00D40402"/>
    <w:rsid w:val="00D41302"/>
    <w:rsid w:val="00D41B8E"/>
    <w:rsid w:val="00D4368C"/>
    <w:rsid w:val="00D43771"/>
    <w:rsid w:val="00D437B3"/>
    <w:rsid w:val="00D43E8F"/>
    <w:rsid w:val="00D472E6"/>
    <w:rsid w:val="00D47829"/>
    <w:rsid w:val="00D51585"/>
    <w:rsid w:val="00D5302C"/>
    <w:rsid w:val="00D53D0B"/>
    <w:rsid w:val="00D54A3E"/>
    <w:rsid w:val="00D57169"/>
    <w:rsid w:val="00D57F4F"/>
    <w:rsid w:val="00D60369"/>
    <w:rsid w:val="00D60894"/>
    <w:rsid w:val="00D61A83"/>
    <w:rsid w:val="00D62B29"/>
    <w:rsid w:val="00D63135"/>
    <w:rsid w:val="00D63376"/>
    <w:rsid w:val="00D63501"/>
    <w:rsid w:val="00D63502"/>
    <w:rsid w:val="00D63B63"/>
    <w:rsid w:val="00D64B52"/>
    <w:rsid w:val="00D6633D"/>
    <w:rsid w:val="00D668DD"/>
    <w:rsid w:val="00D7244D"/>
    <w:rsid w:val="00D76FA2"/>
    <w:rsid w:val="00D7789A"/>
    <w:rsid w:val="00D81295"/>
    <w:rsid w:val="00D81494"/>
    <w:rsid w:val="00D82790"/>
    <w:rsid w:val="00D834FB"/>
    <w:rsid w:val="00D83F36"/>
    <w:rsid w:val="00D844F2"/>
    <w:rsid w:val="00D8524D"/>
    <w:rsid w:val="00D85618"/>
    <w:rsid w:val="00D856C0"/>
    <w:rsid w:val="00D87C04"/>
    <w:rsid w:val="00D87F08"/>
    <w:rsid w:val="00D904CE"/>
    <w:rsid w:val="00D90A08"/>
    <w:rsid w:val="00D91BA6"/>
    <w:rsid w:val="00D94279"/>
    <w:rsid w:val="00D962A3"/>
    <w:rsid w:val="00D96489"/>
    <w:rsid w:val="00DA3862"/>
    <w:rsid w:val="00DA4AAD"/>
    <w:rsid w:val="00DA571F"/>
    <w:rsid w:val="00DA5D63"/>
    <w:rsid w:val="00DA5F6D"/>
    <w:rsid w:val="00DA6909"/>
    <w:rsid w:val="00DA7CCD"/>
    <w:rsid w:val="00DB1202"/>
    <w:rsid w:val="00DB1821"/>
    <w:rsid w:val="00DB1ECA"/>
    <w:rsid w:val="00DB3AEC"/>
    <w:rsid w:val="00DB4AC7"/>
    <w:rsid w:val="00DB4D8A"/>
    <w:rsid w:val="00DC02F1"/>
    <w:rsid w:val="00DC190E"/>
    <w:rsid w:val="00DC33BA"/>
    <w:rsid w:val="00DC75E3"/>
    <w:rsid w:val="00DC7A52"/>
    <w:rsid w:val="00DC7F09"/>
    <w:rsid w:val="00DD034D"/>
    <w:rsid w:val="00DD3352"/>
    <w:rsid w:val="00DD3B67"/>
    <w:rsid w:val="00DD3FF4"/>
    <w:rsid w:val="00DD4115"/>
    <w:rsid w:val="00DD60BA"/>
    <w:rsid w:val="00DE14C0"/>
    <w:rsid w:val="00DE27F5"/>
    <w:rsid w:val="00DE2D65"/>
    <w:rsid w:val="00DE48D5"/>
    <w:rsid w:val="00DE4B2A"/>
    <w:rsid w:val="00DE50C2"/>
    <w:rsid w:val="00DE5397"/>
    <w:rsid w:val="00DF0E54"/>
    <w:rsid w:val="00DF0E86"/>
    <w:rsid w:val="00DF1F44"/>
    <w:rsid w:val="00DF2C30"/>
    <w:rsid w:val="00DF2C67"/>
    <w:rsid w:val="00DF36BD"/>
    <w:rsid w:val="00DF39CF"/>
    <w:rsid w:val="00DF64ED"/>
    <w:rsid w:val="00DF7A9A"/>
    <w:rsid w:val="00DF7AB2"/>
    <w:rsid w:val="00E00A18"/>
    <w:rsid w:val="00E0210D"/>
    <w:rsid w:val="00E02CEF"/>
    <w:rsid w:val="00E0338C"/>
    <w:rsid w:val="00E04D69"/>
    <w:rsid w:val="00E07423"/>
    <w:rsid w:val="00E11E07"/>
    <w:rsid w:val="00E120A3"/>
    <w:rsid w:val="00E21EA5"/>
    <w:rsid w:val="00E2422F"/>
    <w:rsid w:val="00E258E9"/>
    <w:rsid w:val="00E3103F"/>
    <w:rsid w:val="00E32D63"/>
    <w:rsid w:val="00E339AE"/>
    <w:rsid w:val="00E36802"/>
    <w:rsid w:val="00E40CF3"/>
    <w:rsid w:val="00E41FBD"/>
    <w:rsid w:val="00E42135"/>
    <w:rsid w:val="00E43693"/>
    <w:rsid w:val="00E438F5"/>
    <w:rsid w:val="00E44225"/>
    <w:rsid w:val="00E444D7"/>
    <w:rsid w:val="00E44F52"/>
    <w:rsid w:val="00E45ECF"/>
    <w:rsid w:val="00E46577"/>
    <w:rsid w:val="00E50E02"/>
    <w:rsid w:val="00E5261F"/>
    <w:rsid w:val="00E52B37"/>
    <w:rsid w:val="00E5313E"/>
    <w:rsid w:val="00E53AEC"/>
    <w:rsid w:val="00E56C08"/>
    <w:rsid w:val="00E6074F"/>
    <w:rsid w:val="00E62706"/>
    <w:rsid w:val="00E62A91"/>
    <w:rsid w:val="00E62CE2"/>
    <w:rsid w:val="00E63303"/>
    <w:rsid w:val="00E63D76"/>
    <w:rsid w:val="00E70349"/>
    <w:rsid w:val="00E73709"/>
    <w:rsid w:val="00E7480D"/>
    <w:rsid w:val="00E75D52"/>
    <w:rsid w:val="00E765FF"/>
    <w:rsid w:val="00E77B66"/>
    <w:rsid w:val="00E82DEE"/>
    <w:rsid w:val="00E82EC9"/>
    <w:rsid w:val="00E835E3"/>
    <w:rsid w:val="00E83F7D"/>
    <w:rsid w:val="00E8415F"/>
    <w:rsid w:val="00E8649F"/>
    <w:rsid w:val="00E86F73"/>
    <w:rsid w:val="00E903DE"/>
    <w:rsid w:val="00E911C1"/>
    <w:rsid w:val="00E9166B"/>
    <w:rsid w:val="00E92B02"/>
    <w:rsid w:val="00E93366"/>
    <w:rsid w:val="00E9427B"/>
    <w:rsid w:val="00E94857"/>
    <w:rsid w:val="00E9615B"/>
    <w:rsid w:val="00E96CA8"/>
    <w:rsid w:val="00E96FE2"/>
    <w:rsid w:val="00E97F8B"/>
    <w:rsid w:val="00EA04CB"/>
    <w:rsid w:val="00EB0F7F"/>
    <w:rsid w:val="00EB1213"/>
    <w:rsid w:val="00EB1C5B"/>
    <w:rsid w:val="00EB3C99"/>
    <w:rsid w:val="00EB6A43"/>
    <w:rsid w:val="00EC22EC"/>
    <w:rsid w:val="00EC4C70"/>
    <w:rsid w:val="00EC57C7"/>
    <w:rsid w:val="00ED1F41"/>
    <w:rsid w:val="00ED495E"/>
    <w:rsid w:val="00ED6076"/>
    <w:rsid w:val="00ED68AD"/>
    <w:rsid w:val="00ED7A94"/>
    <w:rsid w:val="00EE1F29"/>
    <w:rsid w:val="00EE58BC"/>
    <w:rsid w:val="00EE5E78"/>
    <w:rsid w:val="00EE736D"/>
    <w:rsid w:val="00EE7D76"/>
    <w:rsid w:val="00EF184C"/>
    <w:rsid w:val="00EF36C6"/>
    <w:rsid w:val="00EF3CDD"/>
    <w:rsid w:val="00EF42B5"/>
    <w:rsid w:val="00EF563C"/>
    <w:rsid w:val="00EF626A"/>
    <w:rsid w:val="00EF72DA"/>
    <w:rsid w:val="00F00A23"/>
    <w:rsid w:val="00F0108B"/>
    <w:rsid w:val="00F02511"/>
    <w:rsid w:val="00F05BAF"/>
    <w:rsid w:val="00F06879"/>
    <w:rsid w:val="00F10BDF"/>
    <w:rsid w:val="00F1136C"/>
    <w:rsid w:val="00F14953"/>
    <w:rsid w:val="00F14F67"/>
    <w:rsid w:val="00F1579E"/>
    <w:rsid w:val="00F16404"/>
    <w:rsid w:val="00F17641"/>
    <w:rsid w:val="00F20220"/>
    <w:rsid w:val="00F209F3"/>
    <w:rsid w:val="00F20C93"/>
    <w:rsid w:val="00F20DD5"/>
    <w:rsid w:val="00F23286"/>
    <w:rsid w:val="00F23D1C"/>
    <w:rsid w:val="00F24B9B"/>
    <w:rsid w:val="00F34918"/>
    <w:rsid w:val="00F37A25"/>
    <w:rsid w:val="00F41949"/>
    <w:rsid w:val="00F41F54"/>
    <w:rsid w:val="00F44BD4"/>
    <w:rsid w:val="00F46186"/>
    <w:rsid w:val="00F46617"/>
    <w:rsid w:val="00F470B7"/>
    <w:rsid w:val="00F476E6"/>
    <w:rsid w:val="00F5006C"/>
    <w:rsid w:val="00F5288C"/>
    <w:rsid w:val="00F53C2E"/>
    <w:rsid w:val="00F53CB3"/>
    <w:rsid w:val="00F553F5"/>
    <w:rsid w:val="00F55D99"/>
    <w:rsid w:val="00F56EE8"/>
    <w:rsid w:val="00F575CF"/>
    <w:rsid w:val="00F57AEA"/>
    <w:rsid w:val="00F622C2"/>
    <w:rsid w:val="00F625B0"/>
    <w:rsid w:val="00F62F51"/>
    <w:rsid w:val="00F6359C"/>
    <w:rsid w:val="00F639DC"/>
    <w:rsid w:val="00F65619"/>
    <w:rsid w:val="00F65C25"/>
    <w:rsid w:val="00F6693F"/>
    <w:rsid w:val="00F67546"/>
    <w:rsid w:val="00F719E6"/>
    <w:rsid w:val="00F71C5B"/>
    <w:rsid w:val="00F720FA"/>
    <w:rsid w:val="00F73FE9"/>
    <w:rsid w:val="00F7434C"/>
    <w:rsid w:val="00F75A2D"/>
    <w:rsid w:val="00F76D16"/>
    <w:rsid w:val="00F77F85"/>
    <w:rsid w:val="00F80D58"/>
    <w:rsid w:val="00F81F61"/>
    <w:rsid w:val="00F82614"/>
    <w:rsid w:val="00F82B50"/>
    <w:rsid w:val="00F83040"/>
    <w:rsid w:val="00F84285"/>
    <w:rsid w:val="00F843C3"/>
    <w:rsid w:val="00F871AB"/>
    <w:rsid w:val="00F949FD"/>
    <w:rsid w:val="00F94C44"/>
    <w:rsid w:val="00F95D20"/>
    <w:rsid w:val="00F9670A"/>
    <w:rsid w:val="00F972D7"/>
    <w:rsid w:val="00FA27E9"/>
    <w:rsid w:val="00FA3D6A"/>
    <w:rsid w:val="00FA4173"/>
    <w:rsid w:val="00FA456A"/>
    <w:rsid w:val="00FA53AC"/>
    <w:rsid w:val="00FA6806"/>
    <w:rsid w:val="00FA6A6D"/>
    <w:rsid w:val="00FA7F60"/>
    <w:rsid w:val="00FB0CE5"/>
    <w:rsid w:val="00FB1FEF"/>
    <w:rsid w:val="00FB63A4"/>
    <w:rsid w:val="00FB72DC"/>
    <w:rsid w:val="00FC029D"/>
    <w:rsid w:val="00FC5760"/>
    <w:rsid w:val="00FC5CD1"/>
    <w:rsid w:val="00FC6E1B"/>
    <w:rsid w:val="00FC783E"/>
    <w:rsid w:val="00FD012C"/>
    <w:rsid w:val="00FD31FD"/>
    <w:rsid w:val="00FD3626"/>
    <w:rsid w:val="00FD3963"/>
    <w:rsid w:val="00FD5A71"/>
    <w:rsid w:val="00FD7A4A"/>
    <w:rsid w:val="00FD7CD6"/>
    <w:rsid w:val="00FE0CC8"/>
    <w:rsid w:val="00FE5043"/>
    <w:rsid w:val="00FE67B9"/>
    <w:rsid w:val="00FE715D"/>
    <w:rsid w:val="00FF3482"/>
    <w:rsid w:val="00FF364A"/>
    <w:rsid w:val="00FF3F41"/>
    <w:rsid w:val="00FF451E"/>
    <w:rsid w:val="00FF6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7DC4BA-F817-4BB2-B4DC-0374E74D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006C"/>
    <w:rPr>
      <w:rFonts w:ascii="Times New Roman" w:eastAsia="Times New Roman" w:hAnsi="Times New Roman" w:cs="Times New Roman"/>
      <w:lang w:val="uk" w:eastAsia="uk"/>
    </w:rPr>
  </w:style>
  <w:style w:type="paragraph" w:styleId="Heading1">
    <w:name w:val="heading 1"/>
    <w:basedOn w:val="Normal"/>
    <w:link w:val="Heading1Char"/>
    <w:uiPriority w:val="1"/>
    <w:qFormat/>
    <w:rsid w:val="00F84285"/>
    <w:pPr>
      <w:numPr>
        <w:numId w:val="4"/>
      </w:numPr>
      <w:spacing w:before="120" w:after="120" w:line="360" w:lineRule="auto"/>
      <w:jc w:val="center"/>
      <w:outlineLvl w:val="0"/>
    </w:pPr>
    <w:rPr>
      <w:b/>
      <w:bCs/>
      <w:caps/>
      <w:sz w:val="28"/>
      <w:szCs w:val="28"/>
      <w:shd w:val="clear" w:color="auto" w:fill="FFFFFF"/>
      <w:lang w:val="uk-UA"/>
    </w:rPr>
  </w:style>
  <w:style w:type="paragraph" w:styleId="Heading2">
    <w:name w:val="heading 2"/>
    <w:basedOn w:val="Heading1"/>
    <w:next w:val="Normal"/>
    <w:link w:val="Heading2Char"/>
    <w:uiPriority w:val="9"/>
    <w:unhideWhenUsed/>
    <w:qFormat/>
    <w:rsid w:val="006720CA"/>
    <w:pPr>
      <w:numPr>
        <w:ilvl w:val="1"/>
      </w:numPr>
      <w:spacing w:before="40" w:after="40"/>
      <w:jc w:val="both"/>
      <w:outlineLvl w:val="1"/>
    </w:pPr>
    <w:rPr>
      <w:caps w:val="0"/>
      <w:lang w:val="ru-RU"/>
    </w:rPr>
  </w:style>
  <w:style w:type="paragraph" w:styleId="Heading3">
    <w:name w:val="heading 3"/>
    <w:basedOn w:val="Normal"/>
    <w:next w:val="Normal"/>
    <w:link w:val="Heading3Char"/>
    <w:uiPriority w:val="9"/>
    <w:unhideWhenUsed/>
    <w:qFormat/>
    <w:rsid w:val="006C1B60"/>
    <w:pPr>
      <w:keepNext/>
      <w:keepLines/>
      <w:numPr>
        <w:ilvl w:val="2"/>
        <w:numId w:val="4"/>
      </w:numPr>
      <w:spacing w:before="40"/>
      <w:outlineLvl w:val="2"/>
    </w:pPr>
    <w:rPr>
      <w:rFonts w:eastAsiaTheme="majorEastAsia" w:cstheme="majorBidi"/>
      <w:sz w:val="28"/>
      <w:szCs w:val="24"/>
    </w:rPr>
  </w:style>
  <w:style w:type="paragraph" w:styleId="Heading4">
    <w:name w:val="heading 4"/>
    <w:basedOn w:val="Normal"/>
    <w:next w:val="Normal"/>
    <w:link w:val="Heading4Char"/>
    <w:uiPriority w:val="9"/>
    <w:semiHidden/>
    <w:unhideWhenUsed/>
    <w:qFormat/>
    <w:rsid w:val="00727784"/>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27784"/>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27784"/>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27784"/>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277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7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8"/>
      <w:szCs w:val="28"/>
    </w:rPr>
  </w:style>
  <w:style w:type="paragraph" w:styleId="ListParagraph">
    <w:name w:val="List Paragraph"/>
    <w:basedOn w:val="Normal"/>
    <w:link w:val="ListParagraphChar"/>
    <w:uiPriority w:val="1"/>
    <w:qFormat/>
    <w:rsid w:val="00BC7542"/>
    <w:pPr>
      <w:ind w:firstLine="709"/>
    </w:pPr>
    <w:rPr>
      <w:sz w:val="28"/>
      <w:lang w:val="en-US"/>
    </w:rPr>
  </w:style>
  <w:style w:type="paragraph" w:customStyle="1" w:styleId="TableParagraph">
    <w:name w:val="Table Paragraph"/>
    <w:basedOn w:val="Normal"/>
    <w:uiPriority w:val="1"/>
    <w:qFormat/>
  </w:style>
  <w:style w:type="table" w:styleId="TableGrid">
    <w:name w:val="Table Grid"/>
    <w:basedOn w:val="TableNormal"/>
    <w:uiPriority w:val="39"/>
    <w:rsid w:val="00C621FC"/>
    <w:pPr>
      <w:widowControl/>
      <w:autoSpaceDE/>
      <w:autoSpaceDN/>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2A3"/>
    <w:pPr>
      <w:tabs>
        <w:tab w:val="center" w:pos="4680"/>
        <w:tab w:val="right" w:pos="9360"/>
      </w:tabs>
    </w:pPr>
  </w:style>
  <w:style w:type="character" w:customStyle="1" w:styleId="HeaderChar">
    <w:name w:val="Header Char"/>
    <w:basedOn w:val="DefaultParagraphFont"/>
    <w:link w:val="Header"/>
    <w:uiPriority w:val="99"/>
    <w:rsid w:val="00D962A3"/>
    <w:rPr>
      <w:rFonts w:ascii="Times New Roman" w:eastAsia="Times New Roman" w:hAnsi="Times New Roman" w:cs="Times New Roman"/>
      <w:lang w:val="uk" w:eastAsia="uk"/>
    </w:rPr>
  </w:style>
  <w:style w:type="paragraph" w:styleId="Footer">
    <w:name w:val="footer"/>
    <w:basedOn w:val="Normal"/>
    <w:link w:val="FooterChar"/>
    <w:uiPriority w:val="99"/>
    <w:unhideWhenUsed/>
    <w:rsid w:val="00D962A3"/>
    <w:pPr>
      <w:tabs>
        <w:tab w:val="center" w:pos="4680"/>
        <w:tab w:val="right" w:pos="9360"/>
      </w:tabs>
    </w:pPr>
  </w:style>
  <w:style w:type="character" w:customStyle="1" w:styleId="FooterChar">
    <w:name w:val="Footer Char"/>
    <w:basedOn w:val="DefaultParagraphFont"/>
    <w:link w:val="Footer"/>
    <w:uiPriority w:val="99"/>
    <w:rsid w:val="00D962A3"/>
    <w:rPr>
      <w:rFonts w:ascii="Times New Roman" w:eastAsia="Times New Roman" w:hAnsi="Times New Roman" w:cs="Times New Roman"/>
      <w:lang w:val="uk" w:eastAsia="uk"/>
    </w:rPr>
  </w:style>
  <w:style w:type="paragraph" w:styleId="BalloonText">
    <w:name w:val="Balloon Text"/>
    <w:basedOn w:val="Normal"/>
    <w:link w:val="BalloonTextChar"/>
    <w:uiPriority w:val="99"/>
    <w:semiHidden/>
    <w:unhideWhenUsed/>
    <w:rsid w:val="00F842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85"/>
    <w:rPr>
      <w:rFonts w:ascii="Segoe UI" w:eastAsia="Times New Roman" w:hAnsi="Segoe UI" w:cs="Segoe UI"/>
      <w:sz w:val="18"/>
      <w:szCs w:val="18"/>
      <w:lang w:val="uk" w:eastAsia="uk"/>
    </w:rPr>
  </w:style>
  <w:style w:type="paragraph" w:styleId="TOCHeading">
    <w:name w:val="TOC Heading"/>
    <w:basedOn w:val="Heading1"/>
    <w:next w:val="Normal"/>
    <w:uiPriority w:val="39"/>
    <w:unhideWhenUsed/>
    <w:qFormat/>
    <w:rsid w:val="00FF67C0"/>
    <w:pPr>
      <w:keepNext/>
      <w:keepLines/>
      <w:widowControl/>
      <w:autoSpaceDE/>
      <w:autoSpaceDN/>
      <w:spacing w:before="240" w:after="0" w:line="259" w:lineRule="auto"/>
      <w:jc w:val="left"/>
      <w:outlineLvl w:val="9"/>
    </w:pPr>
    <w:rPr>
      <w:rFonts w:asciiTheme="majorHAnsi" w:eastAsiaTheme="majorEastAsia" w:hAnsiTheme="majorHAnsi" w:cstheme="majorBidi"/>
      <w:b w:val="0"/>
      <w:bCs w:val="0"/>
      <w:caps w:val="0"/>
      <w:color w:val="365F91" w:themeColor="accent1" w:themeShade="BF"/>
      <w:sz w:val="32"/>
      <w:szCs w:val="32"/>
      <w:shd w:val="clear" w:color="auto" w:fill="auto"/>
      <w:lang w:val="en-US" w:eastAsia="en-US"/>
    </w:rPr>
  </w:style>
  <w:style w:type="paragraph" w:styleId="TOC1">
    <w:name w:val="toc 1"/>
    <w:basedOn w:val="Normal"/>
    <w:next w:val="Normal"/>
    <w:autoRedefine/>
    <w:uiPriority w:val="39"/>
    <w:unhideWhenUsed/>
    <w:rsid w:val="00F6693F"/>
    <w:pPr>
      <w:tabs>
        <w:tab w:val="left" w:pos="270"/>
        <w:tab w:val="left" w:pos="360"/>
        <w:tab w:val="left" w:pos="720"/>
        <w:tab w:val="right" w:leader="dot" w:pos="9540"/>
      </w:tabs>
      <w:spacing w:after="100"/>
    </w:pPr>
    <w:rPr>
      <w:caps/>
      <w:sz w:val="28"/>
    </w:rPr>
  </w:style>
  <w:style w:type="character" w:styleId="Hyperlink">
    <w:name w:val="Hyperlink"/>
    <w:basedOn w:val="DefaultParagraphFont"/>
    <w:uiPriority w:val="99"/>
    <w:unhideWhenUsed/>
    <w:rsid w:val="00FF67C0"/>
    <w:rPr>
      <w:color w:val="0000FF" w:themeColor="hyperlink"/>
      <w:u w:val="single"/>
    </w:rPr>
  </w:style>
  <w:style w:type="paragraph" w:styleId="TOC2">
    <w:name w:val="toc 2"/>
    <w:basedOn w:val="Normal"/>
    <w:next w:val="Normal"/>
    <w:autoRedefine/>
    <w:uiPriority w:val="39"/>
    <w:unhideWhenUsed/>
    <w:rsid w:val="00DE50C2"/>
    <w:pPr>
      <w:widowControl/>
      <w:tabs>
        <w:tab w:val="left" w:pos="630"/>
        <w:tab w:val="right" w:leader="dot" w:pos="9639"/>
      </w:tabs>
      <w:autoSpaceDE/>
      <w:autoSpaceDN/>
    </w:pPr>
    <w:rPr>
      <w:rFonts w:eastAsiaTheme="minorEastAsia"/>
      <w:sz w:val="28"/>
      <w:lang w:val="en-US" w:eastAsia="en-US"/>
    </w:rPr>
  </w:style>
  <w:style w:type="paragraph" w:styleId="TOC3">
    <w:name w:val="toc 3"/>
    <w:basedOn w:val="Normal"/>
    <w:next w:val="Normal"/>
    <w:autoRedefine/>
    <w:uiPriority w:val="39"/>
    <w:unhideWhenUsed/>
    <w:rsid w:val="00FD3626"/>
    <w:pPr>
      <w:widowControl/>
      <w:autoSpaceDE/>
      <w:autoSpaceDN/>
      <w:spacing w:after="100" w:line="259" w:lineRule="auto"/>
      <w:ind w:left="440"/>
    </w:pPr>
    <w:rPr>
      <w:rFonts w:asciiTheme="minorHAnsi" w:eastAsiaTheme="minorEastAsia" w:hAnsiTheme="minorHAnsi"/>
      <w:lang w:val="en-US" w:eastAsia="en-US"/>
    </w:rPr>
  </w:style>
  <w:style w:type="character" w:customStyle="1" w:styleId="Heading2Char">
    <w:name w:val="Heading 2 Char"/>
    <w:basedOn w:val="DefaultParagraphFont"/>
    <w:link w:val="Heading2"/>
    <w:uiPriority w:val="9"/>
    <w:rsid w:val="006720CA"/>
    <w:rPr>
      <w:rFonts w:ascii="Times New Roman" w:eastAsia="Times New Roman" w:hAnsi="Times New Roman" w:cs="Times New Roman"/>
      <w:b/>
      <w:bCs/>
      <w:sz w:val="28"/>
      <w:szCs w:val="28"/>
      <w:lang w:val="ru-RU" w:eastAsia="uk"/>
    </w:rPr>
  </w:style>
  <w:style w:type="character" w:customStyle="1" w:styleId="Heading1Char">
    <w:name w:val="Heading 1 Char"/>
    <w:basedOn w:val="DefaultParagraphFont"/>
    <w:link w:val="Heading1"/>
    <w:uiPriority w:val="1"/>
    <w:rsid w:val="00AE45AD"/>
    <w:rPr>
      <w:rFonts w:ascii="Times New Roman" w:eastAsia="Times New Roman" w:hAnsi="Times New Roman" w:cs="Times New Roman"/>
      <w:b/>
      <w:bCs/>
      <w:caps/>
      <w:sz w:val="28"/>
      <w:szCs w:val="28"/>
      <w:lang w:val="uk-UA" w:eastAsia="uk"/>
    </w:rPr>
  </w:style>
  <w:style w:type="character" w:customStyle="1" w:styleId="Heading3Char">
    <w:name w:val="Heading 3 Char"/>
    <w:basedOn w:val="DefaultParagraphFont"/>
    <w:link w:val="Heading3"/>
    <w:uiPriority w:val="9"/>
    <w:rsid w:val="006C1B60"/>
    <w:rPr>
      <w:rFonts w:ascii="Times New Roman" w:eastAsiaTheme="majorEastAsia" w:hAnsi="Times New Roman" w:cstheme="majorBidi"/>
      <w:sz w:val="28"/>
      <w:szCs w:val="24"/>
      <w:lang w:val="uk" w:eastAsia="uk"/>
    </w:rPr>
  </w:style>
  <w:style w:type="character" w:customStyle="1" w:styleId="Heading4Char">
    <w:name w:val="Heading 4 Char"/>
    <w:basedOn w:val="DefaultParagraphFont"/>
    <w:link w:val="Heading4"/>
    <w:uiPriority w:val="9"/>
    <w:semiHidden/>
    <w:rsid w:val="00727784"/>
    <w:rPr>
      <w:rFonts w:asciiTheme="majorHAnsi" w:eastAsiaTheme="majorEastAsia" w:hAnsiTheme="majorHAnsi" w:cstheme="majorBidi"/>
      <w:i/>
      <w:iCs/>
      <w:color w:val="365F91" w:themeColor="accent1" w:themeShade="BF"/>
      <w:lang w:val="uk" w:eastAsia="uk"/>
    </w:rPr>
  </w:style>
  <w:style w:type="character" w:customStyle="1" w:styleId="Heading5Char">
    <w:name w:val="Heading 5 Char"/>
    <w:basedOn w:val="DefaultParagraphFont"/>
    <w:link w:val="Heading5"/>
    <w:uiPriority w:val="9"/>
    <w:semiHidden/>
    <w:rsid w:val="00727784"/>
    <w:rPr>
      <w:rFonts w:asciiTheme="majorHAnsi" w:eastAsiaTheme="majorEastAsia" w:hAnsiTheme="majorHAnsi" w:cstheme="majorBidi"/>
      <w:color w:val="365F91" w:themeColor="accent1" w:themeShade="BF"/>
      <w:lang w:val="uk" w:eastAsia="uk"/>
    </w:rPr>
  </w:style>
  <w:style w:type="character" w:customStyle="1" w:styleId="Heading6Char">
    <w:name w:val="Heading 6 Char"/>
    <w:basedOn w:val="DefaultParagraphFont"/>
    <w:link w:val="Heading6"/>
    <w:uiPriority w:val="9"/>
    <w:semiHidden/>
    <w:rsid w:val="00727784"/>
    <w:rPr>
      <w:rFonts w:asciiTheme="majorHAnsi" w:eastAsiaTheme="majorEastAsia" w:hAnsiTheme="majorHAnsi" w:cstheme="majorBidi"/>
      <w:color w:val="243F60" w:themeColor="accent1" w:themeShade="7F"/>
      <w:lang w:val="uk" w:eastAsia="uk"/>
    </w:rPr>
  </w:style>
  <w:style w:type="character" w:customStyle="1" w:styleId="Heading7Char">
    <w:name w:val="Heading 7 Char"/>
    <w:basedOn w:val="DefaultParagraphFont"/>
    <w:link w:val="Heading7"/>
    <w:uiPriority w:val="9"/>
    <w:semiHidden/>
    <w:rsid w:val="00727784"/>
    <w:rPr>
      <w:rFonts w:asciiTheme="majorHAnsi" w:eastAsiaTheme="majorEastAsia" w:hAnsiTheme="majorHAnsi" w:cstheme="majorBidi"/>
      <w:i/>
      <w:iCs/>
      <w:color w:val="243F60" w:themeColor="accent1" w:themeShade="7F"/>
      <w:lang w:val="uk" w:eastAsia="uk"/>
    </w:rPr>
  </w:style>
  <w:style w:type="character" w:customStyle="1" w:styleId="Heading8Char">
    <w:name w:val="Heading 8 Char"/>
    <w:basedOn w:val="DefaultParagraphFont"/>
    <w:link w:val="Heading8"/>
    <w:uiPriority w:val="9"/>
    <w:semiHidden/>
    <w:rsid w:val="00727784"/>
    <w:rPr>
      <w:rFonts w:asciiTheme="majorHAnsi" w:eastAsiaTheme="majorEastAsia" w:hAnsiTheme="majorHAnsi" w:cstheme="majorBidi"/>
      <w:color w:val="272727" w:themeColor="text1" w:themeTint="D8"/>
      <w:sz w:val="21"/>
      <w:szCs w:val="21"/>
      <w:lang w:val="uk" w:eastAsia="uk"/>
    </w:rPr>
  </w:style>
  <w:style w:type="character" w:customStyle="1" w:styleId="Heading9Char">
    <w:name w:val="Heading 9 Char"/>
    <w:basedOn w:val="DefaultParagraphFont"/>
    <w:link w:val="Heading9"/>
    <w:uiPriority w:val="9"/>
    <w:semiHidden/>
    <w:rsid w:val="00727784"/>
    <w:rPr>
      <w:rFonts w:asciiTheme="majorHAnsi" w:eastAsiaTheme="majorEastAsia" w:hAnsiTheme="majorHAnsi" w:cstheme="majorBidi"/>
      <w:i/>
      <w:iCs/>
      <w:color w:val="272727" w:themeColor="text1" w:themeTint="D8"/>
      <w:sz w:val="21"/>
      <w:szCs w:val="21"/>
      <w:lang w:val="uk" w:eastAsia="uk"/>
    </w:rPr>
  </w:style>
  <w:style w:type="paragraph" w:styleId="BodyTextIndent">
    <w:name w:val="Body Text Indent"/>
    <w:basedOn w:val="Normal"/>
    <w:link w:val="BodyTextIndentChar"/>
    <w:uiPriority w:val="99"/>
    <w:unhideWhenUsed/>
    <w:rsid w:val="0065208B"/>
    <w:pPr>
      <w:ind w:firstLine="709"/>
    </w:pPr>
    <w:rPr>
      <w:sz w:val="28"/>
      <w:szCs w:val="28"/>
      <w:lang w:val="en-US"/>
    </w:rPr>
  </w:style>
  <w:style w:type="character" w:customStyle="1" w:styleId="BodyTextIndentChar">
    <w:name w:val="Body Text Indent Char"/>
    <w:basedOn w:val="DefaultParagraphFont"/>
    <w:link w:val="BodyTextIndent"/>
    <w:uiPriority w:val="99"/>
    <w:rsid w:val="0065208B"/>
    <w:rPr>
      <w:rFonts w:ascii="Times New Roman" w:eastAsia="Times New Roman" w:hAnsi="Times New Roman" w:cs="Times New Roman"/>
      <w:sz w:val="28"/>
      <w:szCs w:val="28"/>
      <w:lang w:eastAsia="uk"/>
    </w:rPr>
  </w:style>
  <w:style w:type="character" w:styleId="Strong">
    <w:name w:val="Strong"/>
    <w:basedOn w:val="DefaultParagraphFont"/>
    <w:uiPriority w:val="22"/>
    <w:qFormat/>
    <w:rsid w:val="00DC33BA"/>
    <w:rPr>
      <w:b/>
      <w:bCs/>
    </w:rPr>
  </w:style>
  <w:style w:type="paragraph" w:customStyle="1" w:styleId="PlantUML">
    <w:name w:val="PlantUML"/>
    <w:basedOn w:val="Normal"/>
    <w:link w:val="PlantUMLChar"/>
    <w:autoRedefine/>
    <w:rsid w:val="003013D9"/>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hAnsi="Courier New" w:cs="Courier New"/>
      <w:noProof/>
      <w:vanish/>
      <w:color w:val="008000"/>
      <w:sz w:val="18"/>
      <w:szCs w:val="28"/>
      <w:lang w:val="en-US"/>
    </w:rPr>
  </w:style>
  <w:style w:type="character" w:customStyle="1" w:styleId="PlantUMLChar">
    <w:name w:val="PlantUML Char"/>
    <w:basedOn w:val="DefaultParagraphFont"/>
    <w:link w:val="PlantUML"/>
    <w:rsid w:val="003013D9"/>
    <w:rPr>
      <w:rFonts w:ascii="Courier New" w:eastAsia="Times New Roman" w:hAnsi="Courier New" w:cs="Courier New"/>
      <w:noProof/>
      <w:vanish/>
      <w:color w:val="008000"/>
      <w:sz w:val="18"/>
      <w:szCs w:val="28"/>
      <w:shd w:val="clear" w:color="auto" w:fill="BAFDBA"/>
      <w:lang w:eastAsia="uk"/>
    </w:rPr>
  </w:style>
  <w:style w:type="paragraph" w:customStyle="1" w:styleId="PlantUMLImg">
    <w:name w:val="PlantUMLImg"/>
    <w:basedOn w:val="Normal"/>
    <w:link w:val="PlantUMLImgChar"/>
    <w:autoRedefine/>
    <w:rsid w:val="003013D9"/>
    <w:rPr>
      <w:sz w:val="28"/>
      <w:szCs w:val="28"/>
      <w:lang w:val="en-US"/>
    </w:rPr>
  </w:style>
  <w:style w:type="character" w:customStyle="1" w:styleId="PlantUMLImgChar">
    <w:name w:val="PlantUMLImg Char"/>
    <w:basedOn w:val="DefaultParagraphFont"/>
    <w:link w:val="PlantUMLImg"/>
    <w:rsid w:val="003013D9"/>
    <w:rPr>
      <w:rFonts w:ascii="Times New Roman" w:eastAsia="Times New Roman" w:hAnsi="Times New Roman" w:cs="Times New Roman"/>
      <w:sz w:val="28"/>
      <w:szCs w:val="28"/>
      <w:lang w:eastAsia="uk"/>
    </w:rPr>
  </w:style>
  <w:style w:type="paragraph" w:customStyle="1" w:styleId="Code">
    <w:name w:val="Code"/>
    <w:basedOn w:val="ListParagraph"/>
    <w:link w:val="CodeChar"/>
    <w:uiPriority w:val="1"/>
    <w:qFormat/>
    <w:rsid w:val="00476171"/>
    <w:pPr>
      <w:tabs>
        <w:tab w:val="left" w:pos="810"/>
      </w:tabs>
      <w:spacing w:after="120"/>
      <w:jc w:val="both"/>
    </w:pPr>
    <w:rPr>
      <w:rFonts w:ascii="Courier New" w:hAnsi="Courier New" w:cs="Courier New"/>
      <w:sz w:val="24"/>
      <w:szCs w:val="28"/>
      <w:lang w:val="uk-UA"/>
    </w:rPr>
  </w:style>
  <w:style w:type="character" w:customStyle="1" w:styleId="ListParagraphChar">
    <w:name w:val="List Paragraph Char"/>
    <w:basedOn w:val="DefaultParagraphFont"/>
    <w:link w:val="ListParagraph"/>
    <w:uiPriority w:val="1"/>
    <w:rsid w:val="00BC7542"/>
    <w:rPr>
      <w:rFonts w:ascii="Times New Roman" w:eastAsia="Times New Roman" w:hAnsi="Times New Roman" w:cs="Times New Roman"/>
      <w:sz w:val="28"/>
      <w:lang w:eastAsia="uk"/>
    </w:rPr>
  </w:style>
  <w:style w:type="character" w:customStyle="1" w:styleId="CodeChar">
    <w:name w:val="Code Char"/>
    <w:basedOn w:val="ListParagraphChar"/>
    <w:link w:val="Code"/>
    <w:uiPriority w:val="1"/>
    <w:rsid w:val="00476171"/>
    <w:rPr>
      <w:rFonts w:ascii="Courier New" w:eastAsia="Times New Roman" w:hAnsi="Courier New" w:cs="Courier New"/>
      <w:sz w:val="24"/>
      <w:szCs w:val="28"/>
      <w:lang w:val="uk-UA" w:eastAsia="uk"/>
    </w:rPr>
  </w:style>
  <w:style w:type="character" w:styleId="FollowedHyperlink">
    <w:name w:val="FollowedHyperlink"/>
    <w:basedOn w:val="DefaultParagraphFont"/>
    <w:uiPriority w:val="99"/>
    <w:semiHidden/>
    <w:unhideWhenUsed/>
    <w:rsid w:val="00B32801"/>
    <w:rPr>
      <w:color w:val="800080" w:themeColor="followedHyperlink"/>
      <w:u w:val="single"/>
    </w:rPr>
  </w:style>
  <w:style w:type="paragraph" w:customStyle="1" w:styleId="Codelisted">
    <w:name w:val="Code listed"/>
    <w:basedOn w:val="ListParagraph"/>
    <w:link w:val="CodelistedChar"/>
    <w:uiPriority w:val="1"/>
    <w:qFormat/>
    <w:rsid w:val="005B377D"/>
    <w:pPr>
      <w:numPr>
        <w:numId w:val="3"/>
      </w:numPr>
      <w:spacing w:line="220" w:lineRule="exact"/>
      <w:ind w:left="714" w:hanging="357"/>
      <w:jc w:val="both"/>
    </w:pPr>
    <w:rPr>
      <w:rFonts w:ascii="Courier New" w:hAnsi="Courier New" w:cs="Courier New"/>
      <w:sz w:val="24"/>
      <w:szCs w:val="24"/>
    </w:rPr>
  </w:style>
  <w:style w:type="character" w:customStyle="1" w:styleId="CodelistedChar">
    <w:name w:val="Code listed Char"/>
    <w:basedOn w:val="ListParagraphChar"/>
    <w:link w:val="Codelisted"/>
    <w:uiPriority w:val="1"/>
    <w:rsid w:val="005B377D"/>
    <w:rPr>
      <w:rFonts w:ascii="Courier New" w:eastAsia="Times New Roman" w:hAnsi="Courier New" w:cs="Courier New"/>
      <w:sz w:val="24"/>
      <w:szCs w:val="24"/>
      <w:lang w:eastAsia="uk"/>
    </w:rPr>
  </w:style>
  <w:style w:type="paragraph" w:styleId="NoSpacing">
    <w:name w:val="No Spacing"/>
    <w:uiPriority w:val="1"/>
    <w:qFormat/>
    <w:rsid w:val="004B44DA"/>
    <w:rPr>
      <w:rFonts w:ascii="Times New Roman" w:eastAsia="Times New Roman" w:hAnsi="Times New Roman" w:cs="Times New Roman"/>
      <w:lang w:val="uk" w:eastAsia="u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61285">
      <w:bodyDiv w:val="1"/>
      <w:marLeft w:val="0"/>
      <w:marRight w:val="0"/>
      <w:marTop w:val="0"/>
      <w:marBottom w:val="0"/>
      <w:divBdr>
        <w:top w:val="none" w:sz="0" w:space="0" w:color="auto"/>
        <w:left w:val="none" w:sz="0" w:space="0" w:color="auto"/>
        <w:bottom w:val="none" w:sz="0" w:space="0" w:color="auto"/>
        <w:right w:val="none" w:sz="0" w:space="0" w:color="auto"/>
      </w:divBdr>
    </w:div>
    <w:div w:id="101267174">
      <w:bodyDiv w:val="1"/>
      <w:marLeft w:val="0"/>
      <w:marRight w:val="0"/>
      <w:marTop w:val="0"/>
      <w:marBottom w:val="0"/>
      <w:divBdr>
        <w:top w:val="none" w:sz="0" w:space="0" w:color="auto"/>
        <w:left w:val="none" w:sz="0" w:space="0" w:color="auto"/>
        <w:bottom w:val="none" w:sz="0" w:space="0" w:color="auto"/>
        <w:right w:val="none" w:sz="0" w:space="0" w:color="auto"/>
      </w:divBdr>
    </w:div>
    <w:div w:id="149951958">
      <w:bodyDiv w:val="1"/>
      <w:marLeft w:val="0"/>
      <w:marRight w:val="0"/>
      <w:marTop w:val="0"/>
      <w:marBottom w:val="0"/>
      <w:divBdr>
        <w:top w:val="none" w:sz="0" w:space="0" w:color="auto"/>
        <w:left w:val="none" w:sz="0" w:space="0" w:color="auto"/>
        <w:bottom w:val="none" w:sz="0" w:space="0" w:color="auto"/>
        <w:right w:val="none" w:sz="0" w:space="0" w:color="auto"/>
      </w:divBdr>
      <w:divsChild>
        <w:div w:id="1620913425">
          <w:marLeft w:val="0"/>
          <w:marRight w:val="0"/>
          <w:marTop w:val="0"/>
          <w:marBottom w:val="0"/>
          <w:divBdr>
            <w:top w:val="none" w:sz="0" w:space="0" w:color="auto"/>
            <w:left w:val="none" w:sz="0" w:space="0" w:color="auto"/>
            <w:bottom w:val="none" w:sz="0" w:space="0" w:color="auto"/>
            <w:right w:val="none" w:sz="0" w:space="0" w:color="auto"/>
          </w:divBdr>
          <w:divsChild>
            <w:div w:id="1369380553">
              <w:marLeft w:val="0"/>
              <w:marRight w:val="0"/>
              <w:marTop w:val="0"/>
              <w:marBottom w:val="0"/>
              <w:divBdr>
                <w:top w:val="none" w:sz="0" w:space="0" w:color="auto"/>
                <w:left w:val="none" w:sz="0" w:space="0" w:color="auto"/>
                <w:bottom w:val="none" w:sz="0" w:space="0" w:color="auto"/>
                <w:right w:val="none" w:sz="0" w:space="0" w:color="auto"/>
              </w:divBdr>
            </w:div>
            <w:div w:id="528371178">
              <w:marLeft w:val="0"/>
              <w:marRight w:val="0"/>
              <w:marTop w:val="0"/>
              <w:marBottom w:val="0"/>
              <w:divBdr>
                <w:top w:val="none" w:sz="0" w:space="0" w:color="auto"/>
                <w:left w:val="none" w:sz="0" w:space="0" w:color="auto"/>
                <w:bottom w:val="none" w:sz="0" w:space="0" w:color="auto"/>
                <w:right w:val="none" w:sz="0" w:space="0" w:color="auto"/>
              </w:divBdr>
            </w:div>
            <w:div w:id="986277810">
              <w:marLeft w:val="0"/>
              <w:marRight w:val="0"/>
              <w:marTop w:val="0"/>
              <w:marBottom w:val="0"/>
              <w:divBdr>
                <w:top w:val="none" w:sz="0" w:space="0" w:color="auto"/>
                <w:left w:val="none" w:sz="0" w:space="0" w:color="auto"/>
                <w:bottom w:val="none" w:sz="0" w:space="0" w:color="auto"/>
                <w:right w:val="none" w:sz="0" w:space="0" w:color="auto"/>
              </w:divBdr>
            </w:div>
            <w:div w:id="1339238581">
              <w:marLeft w:val="0"/>
              <w:marRight w:val="0"/>
              <w:marTop w:val="0"/>
              <w:marBottom w:val="0"/>
              <w:divBdr>
                <w:top w:val="none" w:sz="0" w:space="0" w:color="auto"/>
                <w:left w:val="none" w:sz="0" w:space="0" w:color="auto"/>
                <w:bottom w:val="none" w:sz="0" w:space="0" w:color="auto"/>
                <w:right w:val="none" w:sz="0" w:space="0" w:color="auto"/>
              </w:divBdr>
            </w:div>
            <w:div w:id="1070036512">
              <w:marLeft w:val="0"/>
              <w:marRight w:val="0"/>
              <w:marTop w:val="0"/>
              <w:marBottom w:val="0"/>
              <w:divBdr>
                <w:top w:val="none" w:sz="0" w:space="0" w:color="auto"/>
                <w:left w:val="none" w:sz="0" w:space="0" w:color="auto"/>
                <w:bottom w:val="none" w:sz="0" w:space="0" w:color="auto"/>
                <w:right w:val="none" w:sz="0" w:space="0" w:color="auto"/>
              </w:divBdr>
            </w:div>
            <w:div w:id="1431701263">
              <w:marLeft w:val="0"/>
              <w:marRight w:val="0"/>
              <w:marTop w:val="0"/>
              <w:marBottom w:val="0"/>
              <w:divBdr>
                <w:top w:val="none" w:sz="0" w:space="0" w:color="auto"/>
                <w:left w:val="none" w:sz="0" w:space="0" w:color="auto"/>
                <w:bottom w:val="none" w:sz="0" w:space="0" w:color="auto"/>
                <w:right w:val="none" w:sz="0" w:space="0" w:color="auto"/>
              </w:divBdr>
            </w:div>
            <w:div w:id="1110395174">
              <w:marLeft w:val="0"/>
              <w:marRight w:val="0"/>
              <w:marTop w:val="0"/>
              <w:marBottom w:val="0"/>
              <w:divBdr>
                <w:top w:val="none" w:sz="0" w:space="0" w:color="auto"/>
                <w:left w:val="none" w:sz="0" w:space="0" w:color="auto"/>
                <w:bottom w:val="none" w:sz="0" w:space="0" w:color="auto"/>
                <w:right w:val="none" w:sz="0" w:space="0" w:color="auto"/>
              </w:divBdr>
            </w:div>
            <w:div w:id="1126046728">
              <w:marLeft w:val="0"/>
              <w:marRight w:val="0"/>
              <w:marTop w:val="0"/>
              <w:marBottom w:val="0"/>
              <w:divBdr>
                <w:top w:val="none" w:sz="0" w:space="0" w:color="auto"/>
                <w:left w:val="none" w:sz="0" w:space="0" w:color="auto"/>
                <w:bottom w:val="none" w:sz="0" w:space="0" w:color="auto"/>
                <w:right w:val="none" w:sz="0" w:space="0" w:color="auto"/>
              </w:divBdr>
            </w:div>
            <w:div w:id="1872256658">
              <w:marLeft w:val="0"/>
              <w:marRight w:val="0"/>
              <w:marTop w:val="0"/>
              <w:marBottom w:val="0"/>
              <w:divBdr>
                <w:top w:val="none" w:sz="0" w:space="0" w:color="auto"/>
                <w:left w:val="none" w:sz="0" w:space="0" w:color="auto"/>
                <w:bottom w:val="none" w:sz="0" w:space="0" w:color="auto"/>
                <w:right w:val="none" w:sz="0" w:space="0" w:color="auto"/>
              </w:divBdr>
            </w:div>
            <w:div w:id="85846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2821">
      <w:bodyDiv w:val="1"/>
      <w:marLeft w:val="0"/>
      <w:marRight w:val="0"/>
      <w:marTop w:val="0"/>
      <w:marBottom w:val="0"/>
      <w:divBdr>
        <w:top w:val="none" w:sz="0" w:space="0" w:color="auto"/>
        <w:left w:val="none" w:sz="0" w:space="0" w:color="auto"/>
        <w:bottom w:val="none" w:sz="0" w:space="0" w:color="auto"/>
        <w:right w:val="none" w:sz="0" w:space="0" w:color="auto"/>
      </w:divBdr>
    </w:div>
    <w:div w:id="288820968">
      <w:bodyDiv w:val="1"/>
      <w:marLeft w:val="0"/>
      <w:marRight w:val="0"/>
      <w:marTop w:val="0"/>
      <w:marBottom w:val="0"/>
      <w:divBdr>
        <w:top w:val="none" w:sz="0" w:space="0" w:color="auto"/>
        <w:left w:val="none" w:sz="0" w:space="0" w:color="auto"/>
        <w:bottom w:val="none" w:sz="0" w:space="0" w:color="auto"/>
        <w:right w:val="none" w:sz="0" w:space="0" w:color="auto"/>
      </w:divBdr>
    </w:div>
    <w:div w:id="464154820">
      <w:bodyDiv w:val="1"/>
      <w:marLeft w:val="0"/>
      <w:marRight w:val="0"/>
      <w:marTop w:val="0"/>
      <w:marBottom w:val="0"/>
      <w:divBdr>
        <w:top w:val="none" w:sz="0" w:space="0" w:color="auto"/>
        <w:left w:val="none" w:sz="0" w:space="0" w:color="auto"/>
        <w:bottom w:val="none" w:sz="0" w:space="0" w:color="auto"/>
        <w:right w:val="none" w:sz="0" w:space="0" w:color="auto"/>
      </w:divBdr>
    </w:div>
    <w:div w:id="605162210">
      <w:bodyDiv w:val="1"/>
      <w:marLeft w:val="0"/>
      <w:marRight w:val="0"/>
      <w:marTop w:val="0"/>
      <w:marBottom w:val="0"/>
      <w:divBdr>
        <w:top w:val="none" w:sz="0" w:space="0" w:color="auto"/>
        <w:left w:val="none" w:sz="0" w:space="0" w:color="auto"/>
        <w:bottom w:val="none" w:sz="0" w:space="0" w:color="auto"/>
        <w:right w:val="none" w:sz="0" w:space="0" w:color="auto"/>
      </w:divBdr>
      <w:divsChild>
        <w:div w:id="406464502">
          <w:marLeft w:val="0"/>
          <w:marRight w:val="0"/>
          <w:marTop w:val="0"/>
          <w:marBottom w:val="0"/>
          <w:divBdr>
            <w:top w:val="none" w:sz="0" w:space="0" w:color="auto"/>
            <w:left w:val="none" w:sz="0" w:space="0" w:color="auto"/>
            <w:bottom w:val="none" w:sz="0" w:space="0" w:color="auto"/>
            <w:right w:val="none" w:sz="0" w:space="0" w:color="auto"/>
          </w:divBdr>
          <w:divsChild>
            <w:div w:id="330111539">
              <w:marLeft w:val="0"/>
              <w:marRight w:val="0"/>
              <w:marTop w:val="0"/>
              <w:marBottom w:val="0"/>
              <w:divBdr>
                <w:top w:val="none" w:sz="0" w:space="0" w:color="auto"/>
                <w:left w:val="none" w:sz="0" w:space="0" w:color="auto"/>
                <w:bottom w:val="none" w:sz="0" w:space="0" w:color="auto"/>
                <w:right w:val="none" w:sz="0" w:space="0" w:color="auto"/>
              </w:divBdr>
            </w:div>
            <w:div w:id="735278099">
              <w:marLeft w:val="0"/>
              <w:marRight w:val="0"/>
              <w:marTop w:val="0"/>
              <w:marBottom w:val="0"/>
              <w:divBdr>
                <w:top w:val="none" w:sz="0" w:space="0" w:color="auto"/>
                <w:left w:val="none" w:sz="0" w:space="0" w:color="auto"/>
                <w:bottom w:val="none" w:sz="0" w:space="0" w:color="auto"/>
                <w:right w:val="none" w:sz="0" w:space="0" w:color="auto"/>
              </w:divBdr>
            </w:div>
            <w:div w:id="979386483">
              <w:marLeft w:val="0"/>
              <w:marRight w:val="0"/>
              <w:marTop w:val="0"/>
              <w:marBottom w:val="0"/>
              <w:divBdr>
                <w:top w:val="none" w:sz="0" w:space="0" w:color="auto"/>
                <w:left w:val="none" w:sz="0" w:space="0" w:color="auto"/>
                <w:bottom w:val="none" w:sz="0" w:space="0" w:color="auto"/>
                <w:right w:val="none" w:sz="0" w:space="0" w:color="auto"/>
              </w:divBdr>
            </w:div>
            <w:div w:id="276181089">
              <w:marLeft w:val="0"/>
              <w:marRight w:val="0"/>
              <w:marTop w:val="0"/>
              <w:marBottom w:val="0"/>
              <w:divBdr>
                <w:top w:val="none" w:sz="0" w:space="0" w:color="auto"/>
                <w:left w:val="none" w:sz="0" w:space="0" w:color="auto"/>
                <w:bottom w:val="none" w:sz="0" w:space="0" w:color="auto"/>
                <w:right w:val="none" w:sz="0" w:space="0" w:color="auto"/>
              </w:divBdr>
            </w:div>
            <w:div w:id="82802213">
              <w:marLeft w:val="0"/>
              <w:marRight w:val="0"/>
              <w:marTop w:val="0"/>
              <w:marBottom w:val="0"/>
              <w:divBdr>
                <w:top w:val="none" w:sz="0" w:space="0" w:color="auto"/>
                <w:left w:val="none" w:sz="0" w:space="0" w:color="auto"/>
                <w:bottom w:val="none" w:sz="0" w:space="0" w:color="auto"/>
                <w:right w:val="none" w:sz="0" w:space="0" w:color="auto"/>
              </w:divBdr>
            </w:div>
            <w:div w:id="637492678">
              <w:marLeft w:val="0"/>
              <w:marRight w:val="0"/>
              <w:marTop w:val="0"/>
              <w:marBottom w:val="0"/>
              <w:divBdr>
                <w:top w:val="none" w:sz="0" w:space="0" w:color="auto"/>
                <w:left w:val="none" w:sz="0" w:space="0" w:color="auto"/>
                <w:bottom w:val="none" w:sz="0" w:space="0" w:color="auto"/>
                <w:right w:val="none" w:sz="0" w:space="0" w:color="auto"/>
              </w:divBdr>
            </w:div>
            <w:div w:id="691565754">
              <w:marLeft w:val="0"/>
              <w:marRight w:val="0"/>
              <w:marTop w:val="0"/>
              <w:marBottom w:val="0"/>
              <w:divBdr>
                <w:top w:val="none" w:sz="0" w:space="0" w:color="auto"/>
                <w:left w:val="none" w:sz="0" w:space="0" w:color="auto"/>
                <w:bottom w:val="none" w:sz="0" w:space="0" w:color="auto"/>
                <w:right w:val="none" w:sz="0" w:space="0" w:color="auto"/>
              </w:divBdr>
            </w:div>
            <w:div w:id="1059010314">
              <w:marLeft w:val="0"/>
              <w:marRight w:val="0"/>
              <w:marTop w:val="0"/>
              <w:marBottom w:val="0"/>
              <w:divBdr>
                <w:top w:val="none" w:sz="0" w:space="0" w:color="auto"/>
                <w:left w:val="none" w:sz="0" w:space="0" w:color="auto"/>
                <w:bottom w:val="none" w:sz="0" w:space="0" w:color="auto"/>
                <w:right w:val="none" w:sz="0" w:space="0" w:color="auto"/>
              </w:divBdr>
            </w:div>
            <w:div w:id="247538395">
              <w:marLeft w:val="0"/>
              <w:marRight w:val="0"/>
              <w:marTop w:val="0"/>
              <w:marBottom w:val="0"/>
              <w:divBdr>
                <w:top w:val="none" w:sz="0" w:space="0" w:color="auto"/>
                <w:left w:val="none" w:sz="0" w:space="0" w:color="auto"/>
                <w:bottom w:val="none" w:sz="0" w:space="0" w:color="auto"/>
                <w:right w:val="none" w:sz="0" w:space="0" w:color="auto"/>
              </w:divBdr>
            </w:div>
            <w:div w:id="796877168">
              <w:marLeft w:val="0"/>
              <w:marRight w:val="0"/>
              <w:marTop w:val="0"/>
              <w:marBottom w:val="0"/>
              <w:divBdr>
                <w:top w:val="none" w:sz="0" w:space="0" w:color="auto"/>
                <w:left w:val="none" w:sz="0" w:space="0" w:color="auto"/>
                <w:bottom w:val="none" w:sz="0" w:space="0" w:color="auto"/>
                <w:right w:val="none" w:sz="0" w:space="0" w:color="auto"/>
              </w:divBdr>
            </w:div>
            <w:div w:id="71416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3728">
      <w:bodyDiv w:val="1"/>
      <w:marLeft w:val="0"/>
      <w:marRight w:val="0"/>
      <w:marTop w:val="0"/>
      <w:marBottom w:val="0"/>
      <w:divBdr>
        <w:top w:val="none" w:sz="0" w:space="0" w:color="auto"/>
        <w:left w:val="none" w:sz="0" w:space="0" w:color="auto"/>
        <w:bottom w:val="none" w:sz="0" w:space="0" w:color="auto"/>
        <w:right w:val="none" w:sz="0" w:space="0" w:color="auto"/>
      </w:divBdr>
      <w:divsChild>
        <w:div w:id="996298428">
          <w:marLeft w:val="0"/>
          <w:marRight w:val="0"/>
          <w:marTop w:val="0"/>
          <w:marBottom w:val="0"/>
          <w:divBdr>
            <w:top w:val="none" w:sz="0" w:space="0" w:color="auto"/>
            <w:left w:val="none" w:sz="0" w:space="0" w:color="auto"/>
            <w:bottom w:val="none" w:sz="0" w:space="0" w:color="auto"/>
            <w:right w:val="none" w:sz="0" w:space="0" w:color="auto"/>
          </w:divBdr>
          <w:divsChild>
            <w:div w:id="1878854888">
              <w:marLeft w:val="0"/>
              <w:marRight w:val="0"/>
              <w:marTop w:val="0"/>
              <w:marBottom w:val="0"/>
              <w:divBdr>
                <w:top w:val="none" w:sz="0" w:space="0" w:color="auto"/>
                <w:left w:val="none" w:sz="0" w:space="0" w:color="auto"/>
                <w:bottom w:val="none" w:sz="0" w:space="0" w:color="auto"/>
                <w:right w:val="none" w:sz="0" w:space="0" w:color="auto"/>
              </w:divBdr>
            </w:div>
            <w:div w:id="543563356">
              <w:marLeft w:val="0"/>
              <w:marRight w:val="0"/>
              <w:marTop w:val="0"/>
              <w:marBottom w:val="0"/>
              <w:divBdr>
                <w:top w:val="none" w:sz="0" w:space="0" w:color="auto"/>
                <w:left w:val="none" w:sz="0" w:space="0" w:color="auto"/>
                <w:bottom w:val="none" w:sz="0" w:space="0" w:color="auto"/>
                <w:right w:val="none" w:sz="0" w:space="0" w:color="auto"/>
              </w:divBdr>
            </w:div>
            <w:div w:id="1036659642">
              <w:marLeft w:val="0"/>
              <w:marRight w:val="0"/>
              <w:marTop w:val="0"/>
              <w:marBottom w:val="0"/>
              <w:divBdr>
                <w:top w:val="none" w:sz="0" w:space="0" w:color="auto"/>
                <w:left w:val="none" w:sz="0" w:space="0" w:color="auto"/>
                <w:bottom w:val="none" w:sz="0" w:space="0" w:color="auto"/>
                <w:right w:val="none" w:sz="0" w:space="0" w:color="auto"/>
              </w:divBdr>
            </w:div>
            <w:div w:id="189686306">
              <w:marLeft w:val="0"/>
              <w:marRight w:val="0"/>
              <w:marTop w:val="0"/>
              <w:marBottom w:val="0"/>
              <w:divBdr>
                <w:top w:val="none" w:sz="0" w:space="0" w:color="auto"/>
                <w:left w:val="none" w:sz="0" w:space="0" w:color="auto"/>
                <w:bottom w:val="none" w:sz="0" w:space="0" w:color="auto"/>
                <w:right w:val="none" w:sz="0" w:space="0" w:color="auto"/>
              </w:divBdr>
            </w:div>
            <w:div w:id="1502741874">
              <w:marLeft w:val="0"/>
              <w:marRight w:val="0"/>
              <w:marTop w:val="0"/>
              <w:marBottom w:val="0"/>
              <w:divBdr>
                <w:top w:val="none" w:sz="0" w:space="0" w:color="auto"/>
                <w:left w:val="none" w:sz="0" w:space="0" w:color="auto"/>
                <w:bottom w:val="none" w:sz="0" w:space="0" w:color="auto"/>
                <w:right w:val="none" w:sz="0" w:space="0" w:color="auto"/>
              </w:divBdr>
            </w:div>
            <w:div w:id="187079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996">
      <w:bodyDiv w:val="1"/>
      <w:marLeft w:val="0"/>
      <w:marRight w:val="0"/>
      <w:marTop w:val="0"/>
      <w:marBottom w:val="0"/>
      <w:divBdr>
        <w:top w:val="none" w:sz="0" w:space="0" w:color="auto"/>
        <w:left w:val="none" w:sz="0" w:space="0" w:color="auto"/>
        <w:bottom w:val="none" w:sz="0" w:space="0" w:color="auto"/>
        <w:right w:val="none" w:sz="0" w:space="0" w:color="auto"/>
      </w:divBdr>
    </w:div>
    <w:div w:id="721175537">
      <w:bodyDiv w:val="1"/>
      <w:marLeft w:val="0"/>
      <w:marRight w:val="0"/>
      <w:marTop w:val="0"/>
      <w:marBottom w:val="0"/>
      <w:divBdr>
        <w:top w:val="none" w:sz="0" w:space="0" w:color="auto"/>
        <w:left w:val="none" w:sz="0" w:space="0" w:color="auto"/>
        <w:bottom w:val="none" w:sz="0" w:space="0" w:color="auto"/>
        <w:right w:val="none" w:sz="0" w:space="0" w:color="auto"/>
      </w:divBdr>
    </w:div>
    <w:div w:id="765224569">
      <w:bodyDiv w:val="1"/>
      <w:marLeft w:val="0"/>
      <w:marRight w:val="0"/>
      <w:marTop w:val="0"/>
      <w:marBottom w:val="0"/>
      <w:divBdr>
        <w:top w:val="none" w:sz="0" w:space="0" w:color="auto"/>
        <w:left w:val="none" w:sz="0" w:space="0" w:color="auto"/>
        <w:bottom w:val="none" w:sz="0" w:space="0" w:color="auto"/>
        <w:right w:val="none" w:sz="0" w:space="0" w:color="auto"/>
      </w:divBdr>
    </w:div>
    <w:div w:id="792749301">
      <w:bodyDiv w:val="1"/>
      <w:marLeft w:val="0"/>
      <w:marRight w:val="0"/>
      <w:marTop w:val="0"/>
      <w:marBottom w:val="0"/>
      <w:divBdr>
        <w:top w:val="none" w:sz="0" w:space="0" w:color="auto"/>
        <w:left w:val="none" w:sz="0" w:space="0" w:color="auto"/>
        <w:bottom w:val="none" w:sz="0" w:space="0" w:color="auto"/>
        <w:right w:val="none" w:sz="0" w:space="0" w:color="auto"/>
      </w:divBdr>
    </w:div>
    <w:div w:id="899949745">
      <w:bodyDiv w:val="1"/>
      <w:marLeft w:val="0"/>
      <w:marRight w:val="0"/>
      <w:marTop w:val="0"/>
      <w:marBottom w:val="0"/>
      <w:divBdr>
        <w:top w:val="none" w:sz="0" w:space="0" w:color="auto"/>
        <w:left w:val="none" w:sz="0" w:space="0" w:color="auto"/>
        <w:bottom w:val="none" w:sz="0" w:space="0" w:color="auto"/>
        <w:right w:val="none" w:sz="0" w:space="0" w:color="auto"/>
      </w:divBdr>
      <w:divsChild>
        <w:div w:id="1320311389">
          <w:marLeft w:val="0"/>
          <w:marRight w:val="0"/>
          <w:marTop w:val="0"/>
          <w:marBottom w:val="0"/>
          <w:divBdr>
            <w:top w:val="none" w:sz="0" w:space="0" w:color="auto"/>
            <w:left w:val="none" w:sz="0" w:space="0" w:color="auto"/>
            <w:bottom w:val="none" w:sz="0" w:space="0" w:color="auto"/>
            <w:right w:val="none" w:sz="0" w:space="0" w:color="auto"/>
          </w:divBdr>
          <w:divsChild>
            <w:div w:id="2063284409">
              <w:marLeft w:val="0"/>
              <w:marRight w:val="0"/>
              <w:marTop w:val="0"/>
              <w:marBottom w:val="0"/>
              <w:divBdr>
                <w:top w:val="none" w:sz="0" w:space="0" w:color="auto"/>
                <w:left w:val="none" w:sz="0" w:space="0" w:color="auto"/>
                <w:bottom w:val="none" w:sz="0" w:space="0" w:color="auto"/>
                <w:right w:val="none" w:sz="0" w:space="0" w:color="auto"/>
              </w:divBdr>
            </w:div>
            <w:div w:id="1022782557">
              <w:marLeft w:val="0"/>
              <w:marRight w:val="0"/>
              <w:marTop w:val="0"/>
              <w:marBottom w:val="0"/>
              <w:divBdr>
                <w:top w:val="none" w:sz="0" w:space="0" w:color="auto"/>
                <w:left w:val="none" w:sz="0" w:space="0" w:color="auto"/>
                <w:bottom w:val="none" w:sz="0" w:space="0" w:color="auto"/>
                <w:right w:val="none" w:sz="0" w:space="0" w:color="auto"/>
              </w:divBdr>
            </w:div>
            <w:div w:id="1323319225">
              <w:marLeft w:val="0"/>
              <w:marRight w:val="0"/>
              <w:marTop w:val="0"/>
              <w:marBottom w:val="0"/>
              <w:divBdr>
                <w:top w:val="none" w:sz="0" w:space="0" w:color="auto"/>
                <w:left w:val="none" w:sz="0" w:space="0" w:color="auto"/>
                <w:bottom w:val="none" w:sz="0" w:space="0" w:color="auto"/>
                <w:right w:val="none" w:sz="0" w:space="0" w:color="auto"/>
              </w:divBdr>
            </w:div>
            <w:div w:id="1092432186">
              <w:marLeft w:val="0"/>
              <w:marRight w:val="0"/>
              <w:marTop w:val="0"/>
              <w:marBottom w:val="0"/>
              <w:divBdr>
                <w:top w:val="none" w:sz="0" w:space="0" w:color="auto"/>
                <w:left w:val="none" w:sz="0" w:space="0" w:color="auto"/>
                <w:bottom w:val="none" w:sz="0" w:space="0" w:color="auto"/>
                <w:right w:val="none" w:sz="0" w:space="0" w:color="auto"/>
              </w:divBdr>
            </w:div>
            <w:div w:id="474954889">
              <w:marLeft w:val="0"/>
              <w:marRight w:val="0"/>
              <w:marTop w:val="0"/>
              <w:marBottom w:val="0"/>
              <w:divBdr>
                <w:top w:val="none" w:sz="0" w:space="0" w:color="auto"/>
                <w:left w:val="none" w:sz="0" w:space="0" w:color="auto"/>
                <w:bottom w:val="none" w:sz="0" w:space="0" w:color="auto"/>
                <w:right w:val="none" w:sz="0" w:space="0" w:color="auto"/>
              </w:divBdr>
            </w:div>
            <w:div w:id="1981880741">
              <w:marLeft w:val="0"/>
              <w:marRight w:val="0"/>
              <w:marTop w:val="0"/>
              <w:marBottom w:val="0"/>
              <w:divBdr>
                <w:top w:val="none" w:sz="0" w:space="0" w:color="auto"/>
                <w:left w:val="none" w:sz="0" w:space="0" w:color="auto"/>
                <w:bottom w:val="none" w:sz="0" w:space="0" w:color="auto"/>
                <w:right w:val="none" w:sz="0" w:space="0" w:color="auto"/>
              </w:divBdr>
            </w:div>
            <w:div w:id="1330212137">
              <w:marLeft w:val="0"/>
              <w:marRight w:val="0"/>
              <w:marTop w:val="0"/>
              <w:marBottom w:val="0"/>
              <w:divBdr>
                <w:top w:val="none" w:sz="0" w:space="0" w:color="auto"/>
                <w:left w:val="none" w:sz="0" w:space="0" w:color="auto"/>
                <w:bottom w:val="none" w:sz="0" w:space="0" w:color="auto"/>
                <w:right w:val="none" w:sz="0" w:space="0" w:color="auto"/>
              </w:divBdr>
            </w:div>
            <w:div w:id="1425763081">
              <w:marLeft w:val="0"/>
              <w:marRight w:val="0"/>
              <w:marTop w:val="0"/>
              <w:marBottom w:val="0"/>
              <w:divBdr>
                <w:top w:val="none" w:sz="0" w:space="0" w:color="auto"/>
                <w:left w:val="none" w:sz="0" w:space="0" w:color="auto"/>
                <w:bottom w:val="none" w:sz="0" w:space="0" w:color="auto"/>
                <w:right w:val="none" w:sz="0" w:space="0" w:color="auto"/>
              </w:divBdr>
            </w:div>
            <w:div w:id="13288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91235">
      <w:bodyDiv w:val="1"/>
      <w:marLeft w:val="0"/>
      <w:marRight w:val="0"/>
      <w:marTop w:val="0"/>
      <w:marBottom w:val="0"/>
      <w:divBdr>
        <w:top w:val="none" w:sz="0" w:space="0" w:color="auto"/>
        <w:left w:val="none" w:sz="0" w:space="0" w:color="auto"/>
        <w:bottom w:val="none" w:sz="0" w:space="0" w:color="auto"/>
        <w:right w:val="none" w:sz="0" w:space="0" w:color="auto"/>
      </w:divBdr>
    </w:div>
    <w:div w:id="1296178363">
      <w:bodyDiv w:val="1"/>
      <w:marLeft w:val="0"/>
      <w:marRight w:val="0"/>
      <w:marTop w:val="0"/>
      <w:marBottom w:val="0"/>
      <w:divBdr>
        <w:top w:val="none" w:sz="0" w:space="0" w:color="auto"/>
        <w:left w:val="none" w:sz="0" w:space="0" w:color="auto"/>
        <w:bottom w:val="none" w:sz="0" w:space="0" w:color="auto"/>
        <w:right w:val="none" w:sz="0" w:space="0" w:color="auto"/>
      </w:divBdr>
      <w:divsChild>
        <w:div w:id="1031759417">
          <w:marLeft w:val="0"/>
          <w:marRight w:val="0"/>
          <w:marTop w:val="0"/>
          <w:marBottom w:val="0"/>
          <w:divBdr>
            <w:top w:val="none" w:sz="0" w:space="0" w:color="auto"/>
            <w:left w:val="none" w:sz="0" w:space="0" w:color="auto"/>
            <w:bottom w:val="none" w:sz="0" w:space="0" w:color="auto"/>
            <w:right w:val="none" w:sz="0" w:space="0" w:color="auto"/>
          </w:divBdr>
          <w:divsChild>
            <w:div w:id="658534873">
              <w:marLeft w:val="0"/>
              <w:marRight w:val="0"/>
              <w:marTop w:val="0"/>
              <w:marBottom w:val="0"/>
              <w:divBdr>
                <w:top w:val="none" w:sz="0" w:space="0" w:color="auto"/>
                <w:left w:val="none" w:sz="0" w:space="0" w:color="auto"/>
                <w:bottom w:val="none" w:sz="0" w:space="0" w:color="auto"/>
                <w:right w:val="none" w:sz="0" w:space="0" w:color="auto"/>
              </w:divBdr>
            </w:div>
            <w:div w:id="991251459">
              <w:marLeft w:val="0"/>
              <w:marRight w:val="0"/>
              <w:marTop w:val="0"/>
              <w:marBottom w:val="0"/>
              <w:divBdr>
                <w:top w:val="none" w:sz="0" w:space="0" w:color="auto"/>
                <w:left w:val="none" w:sz="0" w:space="0" w:color="auto"/>
                <w:bottom w:val="none" w:sz="0" w:space="0" w:color="auto"/>
                <w:right w:val="none" w:sz="0" w:space="0" w:color="auto"/>
              </w:divBdr>
            </w:div>
            <w:div w:id="1009914260">
              <w:marLeft w:val="0"/>
              <w:marRight w:val="0"/>
              <w:marTop w:val="0"/>
              <w:marBottom w:val="0"/>
              <w:divBdr>
                <w:top w:val="none" w:sz="0" w:space="0" w:color="auto"/>
                <w:left w:val="none" w:sz="0" w:space="0" w:color="auto"/>
                <w:bottom w:val="none" w:sz="0" w:space="0" w:color="auto"/>
                <w:right w:val="none" w:sz="0" w:space="0" w:color="auto"/>
              </w:divBdr>
            </w:div>
            <w:div w:id="1778065663">
              <w:marLeft w:val="0"/>
              <w:marRight w:val="0"/>
              <w:marTop w:val="0"/>
              <w:marBottom w:val="0"/>
              <w:divBdr>
                <w:top w:val="none" w:sz="0" w:space="0" w:color="auto"/>
                <w:left w:val="none" w:sz="0" w:space="0" w:color="auto"/>
                <w:bottom w:val="none" w:sz="0" w:space="0" w:color="auto"/>
                <w:right w:val="none" w:sz="0" w:space="0" w:color="auto"/>
              </w:divBdr>
            </w:div>
            <w:div w:id="1717437320">
              <w:marLeft w:val="0"/>
              <w:marRight w:val="0"/>
              <w:marTop w:val="0"/>
              <w:marBottom w:val="0"/>
              <w:divBdr>
                <w:top w:val="none" w:sz="0" w:space="0" w:color="auto"/>
                <w:left w:val="none" w:sz="0" w:space="0" w:color="auto"/>
                <w:bottom w:val="none" w:sz="0" w:space="0" w:color="auto"/>
                <w:right w:val="none" w:sz="0" w:space="0" w:color="auto"/>
              </w:divBdr>
            </w:div>
            <w:div w:id="67699703">
              <w:marLeft w:val="0"/>
              <w:marRight w:val="0"/>
              <w:marTop w:val="0"/>
              <w:marBottom w:val="0"/>
              <w:divBdr>
                <w:top w:val="none" w:sz="0" w:space="0" w:color="auto"/>
                <w:left w:val="none" w:sz="0" w:space="0" w:color="auto"/>
                <w:bottom w:val="none" w:sz="0" w:space="0" w:color="auto"/>
                <w:right w:val="none" w:sz="0" w:space="0" w:color="auto"/>
              </w:divBdr>
            </w:div>
            <w:div w:id="563565039">
              <w:marLeft w:val="0"/>
              <w:marRight w:val="0"/>
              <w:marTop w:val="0"/>
              <w:marBottom w:val="0"/>
              <w:divBdr>
                <w:top w:val="none" w:sz="0" w:space="0" w:color="auto"/>
                <w:left w:val="none" w:sz="0" w:space="0" w:color="auto"/>
                <w:bottom w:val="none" w:sz="0" w:space="0" w:color="auto"/>
                <w:right w:val="none" w:sz="0" w:space="0" w:color="auto"/>
              </w:divBdr>
            </w:div>
            <w:div w:id="1350526102">
              <w:marLeft w:val="0"/>
              <w:marRight w:val="0"/>
              <w:marTop w:val="0"/>
              <w:marBottom w:val="0"/>
              <w:divBdr>
                <w:top w:val="none" w:sz="0" w:space="0" w:color="auto"/>
                <w:left w:val="none" w:sz="0" w:space="0" w:color="auto"/>
                <w:bottom w:val="none" w:sz="0" w:space="0" w:color="auto"/>
                <w:right w:val="none" w:sz="0" w:space="0" w:color="auto"/>
              </w:divBdr>
            </w:div>
            <w:div w:id="1786997268">
              <w:marLeft w:val="0"/>
              <w:marRight w:val="0"/>
              <w:marTop w:val="0"/>
              <w:marBottom w:val="0"/>
              <w:divBdr>
                <w:top w:val="none" w:sz="0" w:space="0" w:color="auto"/>
                <w:left w:val="none" w:sz="0" w:space="0" w:color="auto"/>
                <w:bottom w:val="none" w:sz="0" w:space="0" w:color="auto"/>
                <w:right w:val="none" w:sz="0" w:space="0" w:color="auto"/>
              </w:divBdr>
            </w:div>
            <w:div w:id="949161610">
              <w:marLeft w:val="0"/>
              <w:marRight w:val="0"/>
              <w:marTop w:val="0"/>
              <w:marBottom w:val="0"/>
              <w:divBdr>
                <w:top w:val="none" w:sz="0" w:space="0" w:color="auto"/>
                <w:left w:val="none" w:sz="0" w:space="0" w:color="auto"/>
                <w:bottom w:val="none" w:sz="0" w:space="0" w:color="auto"/>
                <w:right w:val="none" w:sz="0" w:space="0" w:color="auto"/>
              </w:divBdr>
            </w:div>
            <w:div w:id="1425760959">
              <w:marLeft w:val="0"/>
              <w:marRight w:val="0"/>
              <w:marTop w:val="0"/>
              <w:marBottom w:val="0"/>
              <w:divBdr>
                <w:top w:val="none" w:sz="0" w:space="0" w:color="auto"/>
                <w:left w:val="none" w:sz="0" w:space="0" w:color="auto"/>
                <w:bottom w:val="none" w:sz="0" w:space="0" w:color="auto"/>
                <w:right w:val="none" w:sz="0" w:space="0" w:color="auto"/>
              </w:divBdr>
            </w:div>
            <w:div w:id="1291088470">
              <w:marLeft w:val="0"/>
              <w:marRight w:val="0"/>
              <w:marTop w:val="0"/>
              <w:marBottom w:val="0"/>
              <w:divBdr>
                <w:top w:val="none" w:sz="0" w:space="0" w:color="auto"/>
                <w:left w:val="none" w:sz="0" w:space="0" w:color="auto"/>
                <w:bottom w:val="none" w:sz="0" w:space="0" w:color="auto"/>
                <w:right w:val="none" w:sz="0" w:space="0" w:color="auto"/>
              </w:divBdr>
            </w:div>
            <w:div w:id="1798793608">
              <w:marLeft w:val="0"/>
              <w:marRight w:val="0"/>
              <w:marTop w:val="0"/>
              <w:marBottom w:val="0"/>
              <w:divBdr>
                <w:top w:val="none" w:sz="0" w:space="0" w:color="auto"/>
                <w:left w:val="none" w:sz="0" w:space="0" w:color="auto"/>
                <w:bottom w:val="none" w:sz="0" w:space="0" w:color="auto"/>
                <w:right w:val="none" w:sz="0" w:space="0" w:color="auto"/>
              </w:divBdr>
            </w:div>
            <w:div w:id="861747199">
              <w:marLeft w:val="0"/>
              <w:marRight w:val="0"/>
              <w:marTop w:val="0"/>
              <w:marBottom w:val="0"/>
              <w:divBdr>
                <w:top w:val="none" w:sz="0" w:space="0" w:color="auto"/>
                <w:left w:val="none" w:sz="0" w:space="0" w:color="auto"/>
                <w:bottom w:val="none" w:sz="0" w:space="0" w:color="auto"/>
                <w:right w:val="none" w:sz="0" w:space="0" w:color="auto"/>
              </w:divBdr>
            </w:div>
            <w:div w:id="1565556111">
              <w:marLeft w:val="0"/>
              <w:marRight w:val="0"/>
              <w:marTop w:val="0"/>
              <w:marBottom w:val="0"/>
              <w:divBdr>
                <w:top w:val="none" w:sz="0" w:space="0" w:color="auto"/>
                <w:left w:val="none" w:sz="0" w:space="0" w:color="auto"/>
                <w:bottom w:val="none" w:sz="0" w:space="0" w:color="auto"/>
                <w:right w:val="none" w:sz="0" w:space="0" w:color="auto"/>
              </w:divBdr>
            </w:div>
            <w:div w:id="24584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77255">
      <w:bodyDiv w:val="1"/>
      <w:marLeft w:val="0"/>
      <w:marRight w:val="0"/>
      <w:marTop w:val="0"/>
      <w:marBottom w:val="0"/>
      <w:divBdr>
        <w:top w:val="none" w:sz="0" w:space="0" w:color="auto"/>
        <w:left w:val="none" w:sz="0" w:space="0" w:color="auto"/>
        <w:bottom w:val="none" w:sz="0" w:space="0" w:color="auto"/>
        <w:right w:val="none" w:sz="0" w:space="0" w:color="auto"/>
      </w:divBdr>
      <w:divsChild>
        <w:div w:id="1637756036">
          <w:marLeft w:val="0"/>
          <w:marRight w:val="0"/>
          <w:marTop w:val="0"/>
          <w:marBottom w:val="0"/>
          <w:divBdr>
            <w:top w:val="none" w:sz="0" w:space="0" w:color="auto"/>
            <w:left w:val="none" w:sz="0" w:space="0" w:color="auto"/>
            <w:bottom w:val="none" w:sz="0" w:space="0" w:color="auto"/>
            <w:right w:val="none" w:sz="0" w:space="0" w:color="auto"/>
          </w:divBdr>
          <w:divsChild>
            <w:div w:id="1816948948">
              <w:marLeft w:val="0"/>
              <w:marRight w:val="0"/>
              <w:marTop w:val="0"/>
              <w:marBottom w:val="0"/>
              <w:divBdr>
                <w:top w:val="none" w:sz="0" w:space="0" w:color="auto"/>
                <w:left w:val="none" w:sz="0" w:space="0" w:color="auto"/>
                <w:bottom w:val="none" w:sz="0" w:space="0" w:color="auto"/>
                <w:right w:val="none" w:sz="0" w:space="0" w:color="auto"/>
              </w:divBdr>
            </w:div>
            <w:div w:id="665212988">
              <w:marLeft w:val="0"/>
              <w:marRight w:val="0"/>
              <w:marTop w:val="0"/>
              <w:marBottom w:val="0"/>
              <w:divBdr>
                <w:top w:val="none" w:sz="0" w:space="0" w:color="auto"/>
                <w:left w:val="none" w:sz="0" w:space="0" w:color="auto"/>
                <w:bottom w:val="none" w:sz="0" w:space="0" w:color="auto"/>
                <w:right w:val="none" w:sz="0" w:space="0" w:color="auto"/>
              </w:divBdr>
            </w:div>
            <w:div w:id="627128811">
              <w:marLeft w:val="0"/>
              <w:marRight w:val="0"/>
              <w:marTop w:val="0"/>
              <w:marBottom w:val="0"/>
              <w:divBdr>
                <w:top w:val="none" w:sz="0" w:space="0" w:color="auto"/>
                <w:left w:val="none" w:sz="0" w:space="0" w:color="auto"/>
                <w:bottom w:val="none" w:sz="0" w:space="0" w:color="auto"/>
                <w:right w:val="none" w:sz="0" w:space="0" w:color="auto"/>
              </w:divBdr>
            </w:div>
            <w:div w:id="290867302">
              <w:marLeft w:val="0"/>
              <w:marRight w:val="0"/>
              <w:marTop w:val="0"/>
              <w:marBottom w:val="0"/>
              <w:divBdr>
                <w:top w:val="none" w:sz="0" w:space="0" w:color="auto"/>
                <w:left w:val="none" w:sz="0" w:space="0" w:color="auto"/>
                <w:bottom w:val="none" w:sz="0" w:space="0" w:color="auto"/>
                <w:right w:val="none" w:sz="0" w:space="0" w:color="auto"/>
              </w:divBdr>
            </w:div>
            <w:div w:id="2094550712">
              <w:marLeft w:val="0"/>
              <w:marRight w:val="0"/>
              <w:marTop w:val="0"/>
              <w:marBottom w:val="0"/>
              <w:divBdr>
                <w:top w:val="none" w:sz="0" w:space="0" w:color="auto"/>
                <w:left w:val="none" w:sz="0" w:space="0" w:color="auto"/>
                <w:bottom w:val="none" w:sz="0" w:space="0" w:color="auto"/>
                <w:right w:val="none" w:sz="0" w:space="0" w:color="auto"/>
              </w:divBdr>
            </w:div>
            <w:div w:id="328094349">
              <w:marLeft w:val="0"/>
              <w:marRight w:val="0"/>
              <w:marTop w:val="0"/>
              <w:marBottom w:val="0"/>
              <w:divBdr>
                <w:top w:val="none" w:sz="0" w:space="0" w:color="auto"/>
                <w:left w:val="none" w:sz="0" w:space="0" w:color="auto"/>
                <w:bottom w:val="none" w:sz="0" w:space="0" w:color="auto"/>
                <w:right w:val="none" w:sz="0" w:space="0" w:color="auto"/>
              </w:divBdr>
            </w:div>
            <w:div w:id="70859443">
              <w:marLeft w:val="0"/>
              <w:marRight w:val="0"/>
              <w:marTop w:val="0"/>
              <w:marBottom w:val="0"/>
              <w:divBdr>
                <w:top w:val="none" w:sz="0" w:space="0" w:color="auto"/>
                <w:left w:val="none" w:sz="0" w:space="0" w:color="auto"/>
                <w:bottom w:val="none" w:sz="0" w:space="0" w:color="auto"/>
                <w:right w:val="none" w:sz="0" w:space="0" w:color="auto"/>
              </w:divBdr>
            </w:div>
            <w:div w:id="180435458">
              <w:marLeft w:val="0"/>
              <w:marRight w:val="0"/>
              <w:marTop w:val="0"/>
              <w:marBottom w:val="0"/>
              <w:divBdr>
                <w:top w:val="none" w:sz="0" w:space="0" w:color="auto"/>
                <w:left w:val="none" w:sz="0" w:space="0" w:color="auto"/>
                <w:bottom w:val="none" w:sz="0" w:space="0" w:color="auto"/>
                <w:right w:val="none" w:sz="0" w:space="0" w:color="auto"/>
              </w:divBdr>
            </w:div>
            <w:div w:id="1695423469">
              <w:marLeft w:val="0"/>
              <w:marRight w:val="0"/>
              <w:marTop w:val="0"/>
              <w:marBottom w:val="0"/>
              <w:divBdr>
                <w:top w:val="none" w:sz="0" w:space="0" w:color="auto"/>
                <w:left w:val="none" w:sz="0" w:space="0" w:color="auto"/>
                <w:bottom w:val="none" w:sz="0" w:space="0" w:color="auto"/>
                <w:right w:val="none" w:sz="0" w:space="0" w:color="auto"/>
              </w:divBdr>
            </w:div>
            <w:div w:id="1882017750">
              <w:marLeft w:val="0"/>
              <w:marRight w:val="0"/>
              <w:marTop w:val="0"/>
              <w:marBottom w:val="0"/>
              <w:divBdr>
                <w:top w:val="none" w:sz="0" w:space="0" w:color="auto"/>
                <w:left w:val="none" w:sz="0" w:space="0" w:color="auto"/>
                <w:bottom w:val="none" w:sz="0" w:space="0" w:color="auto"/>
                <w:right w:val="none" w:sz="0" w:space="0" w:color="auto"/>
              </w:divBdr>
            </w:div>
            <w:div w:id="1544175763">
              <w:marLeft w:val="0"/>
              <w:marRight w:val="0"/>
              <w:marTop w:val="0"/>
              <w:marBottom w:val="0"/>
              <w:divBdr>
                <w:top w:val="none" w:sz="0" w:space="0" w:color="auto"/>
                <w:left w:val="none" w:sz="0" w:space="0" w:color="auto"/>
                <w:bottom w:val="none" w:sz="0" w:space="0" w:color="auto"/>
                <w:right w:val="none" w:sz="0" w:space="0" w:color="auto"/>
              </w:divBdr>
            </w:div>
            <w:div w:id="1452094639">
              <w:marLeft w:val="0"/>
              <w:marRight w:val="0"/>
              <w:marTop w:val="0"/>
              <w:marBottom w:val="0"/>
              <w:divBdr>
                <w:top w:val="none" w:sz="0" w:space="0" w:color="auto"/>
                <w:left w:val="none" w:sz="0" w:space="0" w:color="auto"/>
                <w:bottom w:val="none" w:sz="0" w:space="0" w:color="auto"/>
                <w:right w:val="none" w:sz="0" w:space="0" w:color="auto"/>
              </w:divBdr>
            </w:div>
            <w:div w:id="848787257">
              <w:marLeft w:val="0"/>
              <w:marRight w:val="0"/>
              <w:marTop w:val="0"/>
              <w:marBottom w:val="0"/>
              <w:divBdr>
                <w:top w:val="none" w:sz="0" w:space="0" w:color="auto"/>
                <w:left w:val="none" w:sz="0" w:space="0" w:color="auto"/>
                <w:bottom w:val="none" w:sz="0" w:space="0" w:color="auto"/>
                <w:right w:val="none" w:sz="0" w:space="0" w:color="auto"/>
              </w:divBdr>
            </w:div>
            <w:div w:id="1621034182">
              <w:marLeft w:val="0"/>
              <w:marRight w:val="0"/>
              <w:marTop w:val="0"/>
              <w:marBottom w:val="0"/>
              <w:divBdr>
                <w:top w:val="none" w:sz="0" w:space="0" w:color="auto"/>
                <w:left w:val="none" w:sz="0" w:space="0" w:color="auto"/>
                <w:bottom w:val="none" w:sz="0" w:space="0" w:color="auto"/>
                <w:right w:val="none" w:sz="0" w:space="0" w:color="auto"/>
              </w:divBdr>
            </w:div>
            <w:div w:id="889921044">
              <w:marLeft w:val="0"/>
              <w:marRight w:val="0"/>
              <w:marTop w:val="0"/>
              <w:marBottom w:val="0"/>
              <w:divBdr>
                <w:top w:val="none" w:sz="0" w:space="0" w:color="auto"/>
                <w:left w:val="none" w:sz="0" w:space="0" w:color="auto"/>
                <w:bottom w:val="none" w:sz="0" w:space="0" w:color="auto"/>
                <w:right w:val="none" w:sz="0" w:space="0" w:color="auto"/>
              </w:divBdr>
            </w:div>
            <w:div w:id="1663393291">
              <w:marLeft w:val="0"/>
              <w:marRight w:val="0"/>
              <w:marTop w:val="0"/>
              <w:marBottom w:val="0"/>
              <w:divBdr>
                <w:top w:val="none" w:sz="0" w:space="0" w:color="auto"/>
                <w:left w:val="none" w:sz="0" w:space="0" w:color="auto"/>
                <w:bottom w:val="none" w:sz="0" w:space="0" w:color="auto"/>
                <w:right w:val="none" w:sz="0" w:space="0" w:color="auto"/>
              </w:divBdr>
            </w:div>
            <w:div w:id="2093432543">
              <w:marLeft w:val="0"/>
              <w:marRight w:val="0"/>
              <w:marTop w:val="0"/>
              <w:marBottom w:val="0"/>
              <w:divBdr>
                <w:top w:val="none" w:sz="0" w:space="0" w:color="auto"/>
                <w:left w:val="none" w:sz="0" w:space="0" w:color="auto"/>
                <w:bottom w:val="none" w:sz="0" w:space="0" w:color="auto"/>
                <w:right w:val="none" w:sz="0" w:space="0" w:color="auto"/>
              </w:divBdr>
            </w:div>
            <w:div w:id="2123182456">
              <w:marLeft w:val="0"/>
              <w:marRight w:val="0"/>
              <w:marTop w:val="0"/>
              <w:marBottom w:val="0"/>
              <w:divBdr>
                <w:top w:val="none" w:sz="0" w:space="0" w:color="auto"/>
                <w:left w:val="none" w:sz="0" w:space="0" w:color="auto"/>
                <w:bottom w:val="none" w:sz="0" w:space="0" w:color="auto"/>
                <w:right w:val="none" w:sz="0" w:space="0" w:color="auto"/>
              </w:divBdr>
            </w:div>
            <w:div w:id="180514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3314">
      <w:bodyDiv w:val="1"/>
      <w:marLeft w:val="0"/>
      <w:marRight w:val="0"/>
      <w:marTop w:val="0"/>
      <w:marBottom w:val="0"/>
      <w:divBdr>
        <w:top w:val="none" w:sz="0" w:space="0" w:color="auto"/>
        <w:left w:val="none" w:sz="0" w:space="0" w:color="auto"/>
        <w:bottom w:val="none" w:sz="0" w:space="0" w:color="auto"/>
        <w:right w:val="none" w:sz="0" w:space="0" w:color="auto"/>
      </w:divBdr>
      <w:divsChild>
        <w:div w:id="582955925">
          <w:marLeft w:val="0"/>
          <w:marRight w:val="0"/>
          <w:marTop w:val="0"/>
          <w:marBottom w:val="0"/>
          <w:divBdr>
            <w:top w:val="none" w:sz="0" w:space="0" w:color="auto"/>
            <w:left w:val="none" w:sz="0" w:space="0" w:color="auto"/>
            <w:bottom w:val="none" w:sz="0" w:space="0" w:color="auto"/>
            <w:right w:val="none" w:sz="0" w:space="0" w:color="auto"/>
          </w:divBdr>
          <w:divsChild>
            <w:div w:id="1635401750">
              <w:marLeft w:val="0"/>
              <w:marRight w:val="0"/>
              <w:marTop w:val="0"/>
              <w:marBottom w:val="0"/>
              <w:divBdr>
                <w:top w:val="none" w:sz="0" w:space="0" w:color="auto"/>
                <w:left w:val="none" w:sz="0" w:space="0" w:color="auto"/>
                <w:bottom w:val="none" w:sz="0" w:space="0" w:color="auto"/>
                <w:right w:val="none" w:sz="0" w:space="0" w:color="auto"/>
              </w:divBdr>
            </w:div>
            <w:div w:id="941959466">
              <w:marLeft w:val="0"/>
              <w:marRight w:val="0"/>
              <w:marTop w:val="0"/>
              <w:marBottom w:val="0"/>
              <w:divBdr>
                <w:top w:val="none" w:sz="0" w:space="0" w:color="auto"/>
                <w:left w:val="none" w:sz="0" w:space="0" w:color="auto"/>
                <w:bottom w:val="none" w:sz="0" w:space="0" w:color="auto"/>
                <w:right w:val="none" w:sz="0" w:space="0" w:color="auto"/>
              </w:divBdr>
            </w:div>
            <w:div w:id="1286275951">
              <w:marLeft w:val="0"/>
              <w:marRight w:val="0"/>
              <w:marTop w:val="0"/>
              <w:marBottom w:val="0"/>
              <w:divBdr>
                <w:top w:val="none" w:sz="0" w:space="0" w:color="auto"/>
                <w:left w:val="none" w:sz="0" w:space="0" w:color="auto"/>
                <w:bottom w:val="none" w:sz="0" w:space="0" w:color="auto"/>
                <w:right w:val="none" w:sz="0" w:space="0" w:color="auto"/>
              </w:divBdr>
            </w:div>
            <w:div w:id="1077752976">
              <w:marLeft w:val="0"/>
              <w:marRight w:val="0"/>
              <w:marTop w:val="0"/>
              <w:marBottom w:val="0"/>
              <w:divBdr>
                <w:top w:val="none" w:sz="0" w:space="0" w:color="auto"/>
                <w:left w:val="none" w:sz="0" w:space="0" w:color="auto"/>
                <w:bottom w:val="none" w:sz="0" w:space="0" w:color="auto"/>
                <w:right w:val="none" w:sz="0" w:space="0" w:color="auto"/>
              </w:divBdr>
            </w:div>
            <w:div w:id="304511313">
              <w:marLeft w:val="0"/>
              <w:marRight w:val="0"/>
              <w:marTop w:val="0"/>
              <w:marBottom w:val="0"/>
              <w:divBdr>
                <w:top w:val="none" w:sz="0" w:space="0" w:color="auto"/>
                <w:left w:val="none" w:sz="0" w:space="0" w:color="auto"/>
                <w:bottom w:val="none" w:sz="0" w:space="0" w:color="auto"/>
                <w:right w:val="none" w:sz="0" w:space="0" w:color="auto"/>
              </w:divBdr>
            </w:div>
            <w:div w:id="1408649095">
              <w:marLeft w:val="0"/>
              <w:marRight w:val="0"/>
              <w:marTop w:val="0"/>
              <w:marBottom w:val="0"/>
              <w:divBdr>
                <w:top w:val="none" w:sz="0" w:space="0" w:color="auto"/>
                <w:left w:val="none" w:sz="0" w:space="0" w:color="auto"/>
                <w:bottom w:val="none" w:sz="0" w:space="0" w:color="auto"/>
                <w:right w:val="none" w:sz="0" w:space="0" w:color="auto"/>
              </w:divBdr>
            </w:div>
            <w:div w:id="672031651">
              <w:marLeft w:val="0"/>
              <w:marRight w:val="0"/>
              <w:marTop w:val="0"/>
              <w:marBottom w:val="0"/>
              <w:divBdr>
                <w:top w:val="none" w:sz="0" w:space="0" w:color="auto"/>
                <w:left w:val="none" w:sz="0" w:space="0" w:color="auto"/>
                <w:bottom w:val="none" w:sz="0" w:space="0" w:color="auto"/>
                <w:right w:val="none" w:sz="0" w:space="0" w:color="auto"/>
              </w:divBdr>
            </w:div>
            <w:div w:id="2126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01126">
      <w:bodyDiv w:val="1"/>
      <w:marLeft w:val="0"/>
      <w:marRight w:val="0"/>
      <w:marTop w:val="0"/>
      <w:marBottom w:val="0"/>
      <w:divBdr>
        <w:top w:val="none" w:sz="0" w:space="0" w:color="auto"/>
        <w:left w:val="none" w:sz="0" w:space="0" w:color="auto"/>
        <w:bottom w:val="none" w:sz="0" w:space="0" w:color="auto"/>
        <w:right w:val="none" w:sz="0" w:space="0" w:color="auto"/>
      </w:divBdr>
    </w:div>
    <w:div w:id="1736464813">
      <w:bodyDiv w:val="1"/>
      <w:marLeft w:val="0"/>
      <w:marRight w:val="0"/>
      <w:marTop w:val="0"/>
      <w:marBottom w:val="0"/>
      <w:divBdr>
        <w:top w:val="none" w:sz="0" w:space="0" w:color="auto"/>
        <w:left w:val="none" w:sz="0" w:space="0" w:color="auto"/>
        <w:bottom w:val="none" w:sz="0" w:space="0" w:color="auto"/>
        <w:right w:val="none" w:sz="0" w:space="0" w:color="auto"/>
      </w:divBdr>
    </w:div>
    <w:div w:id="1995449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tutorialsteacher.com/csharp/csharp-class" TargetMode="External"/><Relationship Id="rId39" Type="http://schemas.openxmlformats.org/officeDocument/2006/relationships/hyperlink" Target="https://docs.microsoft.com/en-us/dotnet/csharp/language-reference/keywords/static" TargetMode="External"/><Relationship Id="rId21" Type="http://schemas.openxmlformats.org/officeDocument/2006/relationships/image" Target="media/image13.png"/><Relationship Id="rId34" Type="http://schemas.openxmlformats.org/officeDocument/2006/relationships/hyperlink" Target="https://docs.microsoft.com/en-us/dotnet/csharp/programming-guide/classes-and-structs/auto-implemented-properties" TargetMode="External"/><Relationship Id="rId42" Type="http://schemas.openxmlformats.org/officeDocument/2006/relationships/hyperlink" Target="https://docs.microsoft.com/en-us/dotnet/standard/events/" TargetMode="External"/><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image" Target="media/image36.png"/><Relationship Id="rId68" Type="http://schemas.openxmlformats.org/officeDocument/2006/relationships/image" Target="media/image41.png"/><Relationship Id="rId76" Type="http://schemas.openxmlformats.org/officeDocument/2006/relationships/image" Target="media/image49.png"/><Relationship Id="rId84" Type="http://schemas.openxmlformats.org/officeDocument/2006/relationships/image" Target="media/image57.png"/><Relationship Id="rId89"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geeksforgeeks.org/c-sharp-encapsulation/?ref=lbp" TargetMode="External"/><Relationship Id="rId11" Type="http://schemas.openxmlformats.org/officeDocument/2006/relationships/image" Target="media/image3.png"/><Relationship Id="rId24" Type="http://schemas.openxmlformats.org/officeDocument/2006/relationships/hyperlink" Target="https://uk.wikipedia.org/wiki/Microsoft_Visual_Studio" TargetMode="External"/><Relationship Id="rId32" Type="http://schemas.openxmlformats.org/officeDocument/2006/relationships/hyperlink" Target="https://www.c-sharpcorner.com/uploadfile/puranindia/what-are-access-modifiers-in-C-Sharp/" TargetMode="External"/><Relationship Id="rId37" Type="http://schemas.openxmlformats.org/officeDocument/2006/relationships/hyperlink" Target="https://docs.microsoft.com/en-us/dotnet/api/system.timespan?view=net-6.0" TargetMode="External"/><Relationship Id="rId40" Type="http://schemas.openxmlformats.org/officeDocument/2006/relationships/hyperlink" Target="https://docs.microsoft.com/en-us/dotnet/csharp/programming-guide/generics/generic-methods" TargetMode="External"/><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image" Target="media/image39.png"/><Relationship Id="rId74" Type="http://schemas.openxmlformats.org/officeDocument/2006/relationships/image" Target="media/image47.png"/><Relationship Id="rId79" Type="http://schemas.openxmlformats.org/officeDocument/2006/relationships/image" Target="media/image52.png"/><Relationship Id="rId87"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image" Target="media/image34.png"/><Relationship Id="rId82" Type="http://schemas.openxmlformats.org/officeDocument/2006/relationships/image" Target="media/image55.png"/><Relationship Id="rId90" Type="http://schemas.openxmlformats.org/officeDocument/2006/relationships/image" Target="media/image6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c-sharp-abstraction/?ref=lbp" TargetMode="External"/><Relationship Id="rId30" Type="http://schemas.openxmlformats.org/officeDocument/2006/relationships/hyperlink" Target="https://www.tutorialsteacher.com/csharp/csharp-interface" TargetMode="External"/><Relationship Id="rId35" Type="http://schemas.openxmlformats.org/officeDocument/2006/relationships/hyperlink" Target="https://en.wikibooks.org/wiki/C_Sharp_Programming/Interfaces" TargetMode="External"/><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image" Target="media/image50.png"/><Relationship Id="rId8" Type="http://schemas.openxmlformats.org/officeDocument/2006/relationships/header" Target="header1.xml"/><Relationship Id="rId51" Type="http://schemas.openxmlformats.org/officeDocument/2006/relationships/image" Target="media/image24.png"/><Relationship Id="rId72" Type="http://schemas.openxmlformats.org/officeDocument/2006/relationships/image" Target="media/image45.png"/><Relationship Id="rId80" Type="http://schemas.openxmlformats.org/officeDocument/2006/relationships/image" Target="media/image53.png"/><Relationship Id="rId85" Type="http://schemas.openxmlformats.org/officeDocument/2006/relationships/image" Target="media/image58.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k.wikipedia.org/wiki/C_Sharp" TargetMode="External"/><Relationship Id="rId33" Type="http://schemas.openxmlformats.org/officeDocument/2006/relationships/hyperlink" Target="https://www.c-sharpcorner.com/interview-question/what-are-getters-and-setters-and-why-are-they-important" TargetMode="External"/><Relationship Id="rId38" Type="http://schemas.openxmlformats.org/officeDocument/2006/relationships/hyperlink" Target="https://docs.microsoft.com/en-us/dotnet/api/system.collections.generic.list-1?view=net-6.0" TargetMode="External"/><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image" Target="media/image12.png"/><Relationship Id="rId41" Type="http://schemas.openxmlformats.org/officeDocument/2006/relationships/hyperlink" Target="https://www.geeksforgeeks.org/what-is-regular-expression-in-c-sharp/" TargetMode="External"/><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image" Target="media/image56.png"/><Relationship Id="rId88" Type="http://schemas.openxmlformats.org/officeDocument/2006/relationships/image" Target="media/image61.png"/><Relationship Id="rId91"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nerd.vision/post/polymorphism-encapsulation-data-abstraction-and-inheritance-in-object-oriented-programming" TargetMode="External"/><Relationship Id="rId36" Type="http://schemas.openxmlformats.org/officeDocument/2006/relationships/hyperlink" Target="https://www.geeksforgeeks.org/c-sharp-constructors/" TargetMode="External"/><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image" Target="media/image2.png"/><Relationship Id="rId31" Type="http://schemas.openxmlformats.org/officeDocument/2006/relationships/hyperlink" Target="https://docs.microsoft.com/en-us/dotnet/csharp/programming-guide/classes-and-structs/fields"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75FF6-80B3-4A64-9925-881E45487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1</TotalTime>
  <Pages>102</Pages>
  <Words>24378</Words>
  <Characters>138960</Characters>
  <Application>Microsoft Office Word</Application>
  <DocSecurity>0</DocSecurity>
  <Lines>1158</Lines>
  <Paragraphs>32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3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Kadyan</dc:creator>
  <cp:lastModifiedBy>Richard Kadyan</cp:lastModifiedBy>
  <cp:revision>895</cp:revision>
  <dcterms:created xsi:type="dcterms:W3CDTF">2020-11-13T06:40:00Z</dcterms:created>
  <dcterms:modified xsi:type="dcterms:W3CDTF">2021-12-0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Microsoft® Word для Microsoft 365</vt:lpwstr>
  </property>
  <property fmtid="{D5CDD505-2E9C-101B-9397-08002B2CF9AE}" pid="4" name="LastSaved">
    <vt:filetime>2020-05-27T00:00:00Z</vt:filetime>
  </property>
</Properties>
</file>